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D7823B" w14:textId="4ABD8BE0" w:rsidR="00B22603" w:rsidRPr="00407596" w:rsidRDefault="00B22603" w:rsidP="00B22603">
      <w:bookmarkStart w:id="0" w:name="_Hlk6073587"/>
      <w:bookmarkEnd w:id="0"/>
      <w:r w:rsidRPr="00407596">
        <w:rPr>
          <w:noProof/>
          <w:lang w:eastAsia="en-US"/>
        </w:rPr>
        <w:drawing>
          <wp:inline distT="0" distB="0" distL="0" distR="0" wp14:anchorId="56A3035A" wp14:editId="64ABF873">
            <wp:extent cx="2179955" cy="1038860"/>
            <wp:effectExtent l="0" t="0" r="0" b="8890"/>
            <wp:docPr id="2" name="Picture 2" descr="http://marylandreporter.com/wp-content/uploads/2011/09/University-Maryland-EasternShor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marylandreporter.com/wp-content/uploads/2011/09/University-Maryland-EasternShore-logo.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79955" cy="1038860"/>
                    </a:xfrm>
                    <a:prstGeom prst="rect">
                      <a:avLst/>
                    </a:prstGeom>
                    <a:noFill/>
                    <a:ln>
                      <a:noFill/>
                    </a:ln>
                  </pic:spPr>
                </pic:pic>
              </a:graphicData>
            </a:graphic>
          </wp:inline>
        </w:drawing>
      </w:r>
      <w:hyperlink r:id="rId10" w:history="1"/>
    </w:p>
    <w:p w14:paraId="3DABFC5B" w14:textId="77777777" w:rsidR="00B22603" w:rsidRPr="00407596" w:rsidRDefault="00B22603" w:rsidP="00B22603">
      <w:pPr>
        <w:rPr>
          <w:rFonts w:ascii="'times new roman'" w:hAnsi="'times new roman'" w:cs="'times new roman'" w:hint="eastAsia"/>
          <w:b/>
          <w:sz w:val="36"/>
        </w:rPr>
      </w:pPr>
    </w:p>
    <w:p w14:paraId="09FD109E" w14:textId="77777777" w:rsidR="00B22603" w:rsidRPr="00407596" w:rsidRDefault="00B22603" w:rsidP="00B22603">
      <w:pPr>
        <w:rPr>
          <w:rFonts w:ascii="'times new roman'" w:hAnsi="'times new roman'" w:cs="'times new roman'" w:hint="eastAsia"/>
          <w:b/>
          <w:sz w:val="36"/>
        </w:rPr>
      </w:pPr>
    </w:p>
    <w:p w14:paraId="4C7343E8" w14:textId="77777777" w:rsidR="00B22603" w:rsidRPr="00407596" w:rsidRDefault="00B22603" w:rsidP="00B22603">
      <w:pPr>
        <w:spacing w:line="288" w:lineRule="auto"/>
        <w:rPr>
          <w:rFonts w:ascii="'times new roman'" w:hAnsi="'times new roman'" w:cs="'times new roman'" w:hint="eastAsia"/>
          <w:b/>
          <w:sz w:val="44"/>
        </w:rPr>
      </w:pPr>
      <w:r w:rsidRPr="00407596">
        <w:rPr>
          <w:rFonts w:ascii="'times new roman'" w:hAnsi="'times new roman'" w:cs="'times new roman'" w:hint="eastAsia"/>
          <w:b/>
          <w:sz w:val="44"/>
        </w:rPr>
        <w:t>Senior Design Project</w:t>
      </w:r>
    </w:p>
    <w:p w14:paraId="7D00F232" w14:textId="77777777" w:rsidR="00B22603" w:rsidRPr="00407596" w:rsidRDefault="00900CBD" w:rsidP="00B22603">
      <w:pPr>
        <w:spacing w:line="288" w:lineRule="auto"/>
        <w:rPr>
          <w:sz w:val="32"/>
          <w:u w:val="single"/>
        </w:rPr>
      </w:pPr>
      <w:r>
        <w:rPr>
          <w:rFonts w:ascii="'times new roman'" w:hAnsi="'times new roman'" w:cs="'times new roman'"/>
          <w:b/>
          <w:sz w:val="44"/>
          <w:u w:val="single"/>
        </w:rPr>
        <w:t>The Design of a</w:t>
      </w:r>
      <w:r w:rsidR="00591AC8">
        <w:rPr>
          <w:rFonts w:ascii="'times new roman'" w:hAnsi="'times new roman'" w:cs="'times new roman'"/>
          <w:b/>
          <w:sz w:val="44"/>
          <w:u w:val="single"/>
        </w:rPr>
        <w:t xml:space="preserve"> Virtual Reality Game for STEM Education</w:t>
      </w:r>
    </w:p>
    <w:p w14:paraId="28585CFB" w14:textId="77777777" w:rsidR="00B22603" w:rsidRPr="00407596" w:rsidRDefault="00B22603" w:rsidP="00B22603"/>
    <w:p w14:paraId="60F3C38D" w14:textId="77777777" w:rsidR="00B22603" w:rsidRPr="00407596" w:rsidRDefault="00B22603" w:rsidP="00B22603">
      <w:pPr>
        <w:spacing w:line="360" w:lineRule="auto"/>
        <w:rPr>
          <w:rFonts w:eastAsiaTheme="minorEastAsia"/>
          <w:sz w:val="32"/>
          <w:szCs w:val="32"/>
          <w:u w:val="single"/>
        </w:rPr>
      </w:pPr>
    </w:p>
    <w:p w14:paraId="02A1E52C" w14:textId="77777777" w:rsidR="00B22603" w:rsidRPr="00407596" w:rsidRDefault="00B22603" w:rsidP="00B22603">
      <w:pPr>
        <w:spacing w:line="288" w:lineRule="auto"/>
        <w:rPr>
          <w:sz w:val="28"/>
          <w:szCs w:val="32"/>
        </w:rPr>
      </w:pPr>
      <w:r w:rsidRPr="00407596">
        <w:rPr>
          <w:rFonts w:eastAsia="'times new roman'"/>
          <w:sz w:val="28"/>
          <w:szCs w:val="32"/>
          <w:u w:val="single"/>
        </w:rPr>
        <w:t>E</w:t>
      </w:r>
      <w:r w:rsidRPr="00407596">
        <w:rPr>
          <w:sz w:val="28"/>
          <w:szCs w:val="32"/>
          <w:u w:val="single"/>
        </w:rPr>
        <w:t xml:space="preserve">NGE476 </w:t>
      </w:r>
      <w:r w:rsidRPr="00407596">
        <w:rPr>
          <w:rFonts w:eastAsia="'times new roman'"/>
          <w:sz w:val="28"/>
          <w:szCs w:val="32"/>
          <w:u w:val="single"/>
        </w:rPr>
        <w:t>Senior Design Project</w:t>
      </w:r>
      <w:r w:rsidRPr="00407596">
        <w:rPr>
          <w:sz w:val="28"/>
          <w:szCs w:val="32"/>
        </w:rPr>
        <w:t xml:space="preserve"> I</w:t>
      </w:r>
    </w:p>
    <w:p w14:paraId="17E18082" w14:textId="77777777" w:rsidR="00B22603" w:rsidRPr="00407596" w:rsidRDefault="00B22603" w:rsidP="00B22603">
      <w:pPr>
        <w:spacing w:line="288" w:lineRule="auto"/>
        <w:rPr>
          <w:sz w:val="28"/>
          <w:szCs w:val="32"/>
        </w:rPr>
      </w:pPr>
      <w:r w:rsidRPr="00407596">
        <w:rPr>
          <w:sz w:val="28"/>
          <w:szCs w:val="32"/>
        </w:rPr>
        <w:t>Department of Engineering and Aviation Sciences</w:t>
      </w:r>
    </w:p>
    <w:p w14:paraId="410BC58F" w14:textId="77777777" w:rsidR="00B22603" w:rsidRPr="00407596" w:rsidRDefault="00B22603" w:rsidP="00B22603">
      <w:pPr>
        <w:spacing w:line="288" w:lineRule="auto"/>
        <w:rPr>
          <w:sz w:val="28"/>
          <w:szCs w:val="32"/>
        </w:rPr>
      </w:pPr>
      <w:r w:rsidRPr="00407596">
        <w:rPr>
          <w:sz w:val="28"/>
          <w:szCs w:val="32"/>
        </w:rPr>
        <w:t>University of Maryland, Eastern Shore</w:t>
      </w:r>
    </w:p>
    <w:p w14:paraId="7BA6D09E" w14:textId="77777777" w:rsidR="00B22603" w:rsidRPr="00407596" w:rsidRDefault="00B22603" w:rsidP="00B22603">
      <w:pPr>
        <w:rPr>
          <w:rFonts w:ascii="'times new roman'" w:eastAsiaTheme="minorEastAsia" w:hAnsi="'times new roman'" w:cs="'times new roman'" w:hint="eastAsia"/>
          <w:sz w:val="27"/>
        </w:rPr>
      </w:pPr>
    </w:p>
    <w:p w14:paraId="499E3D27" w14:textId="77777777" w:rsidR="00B22603" w:rsidRPr="00407596" w:rsidRDefault="00B22603" w:rsidP="00B22603">
      <w:pPr>
        <w:rPr>
          <w:rFonts w:ascii="'times new roman'" w:eastAsiaTheme="minorEastAsia" w:hAnsi="'times new roman'" w:cs="'times new roman'" w:hint="eastAsia"/>
          <w:sz w:val="27"/>
        </w:rPr>
      </w:pPr>
    </w:p>
    <w:p w14:paraId="569CCF78" w14:textId="77777777" w:rsidR="00B22603" w:rsidRPr="00900CBD" w:rsidRDefault="00B22603" w:rsidP="00900CBD">
      <w:pPr>
        <w:spacing w:line="360" w:lineRule="auto"/>
        <w:rPr>
          <w:rFonts w:ascii="'times new roman'" w:eastAsiaTheme="minorEastAsia" w:hAnsi="'times new roman'" w:cs="'times new roman'" w:hint="eastAsia"/>
          <w:sz w:val="32"/>
        </w:rPr>
      </w:pPr>
      <w:r w:rsidRPr="00407596">
        <w:rPr>
          <w:rFonts w:ascii="'times new roman'" w:eastAsiaTheme="minorEastAsia" w:hAnsi="'times new roman'" w:cs="'times new roman'" w:hint="eastAsia"/>
          <w:sz w:val="32"/>
        </w:rPr>
        <w:t>T</w:t>
      </w:r>
      <w:r w:rsidR="00900CBD">
        <w:rPr>
          <w:rFonts w:ascii="'times new roman'" w:eastAsiaTheme="minorEastAsia" w:hAnsi="'times new roman'" w:cs="'times new roman'"/>
          <w:sz w:val="32"/>
        </w:rPr>
        <w:t>yler Gantz</w:t>
      </w:r>
    </w:p>
    <w:p w14:paraId="58D00150" w14:textId="77777777" w:rsidR="00B22603" w:rsidRPr="00407596" w:rsidRDefault="00B22603" w:rsidP="00B22603">
      <w:pPr>
        <w:rPr>
          <w:rFonts w:ascii="'times new roman'" w:hAnsi="'times new roman'" w:cs="'times new roman'" w:hint="eastAsia"/>
          <w:sz w:val="27"/>
        </w:rPr>
      </w:pPr>
    </w:p>
    <w:p w14:paraId="3ECF4848" w14:textId="77777777" w:rsidR="00B22603" w:rsidRPr="00407596" w:rsidRDefault="00B22603" w:rsidP="00B22603">
      <w:r w:rsidRPr="00407596">
        <w:t xml:space="preserve">  </w:t>
      </w:r>
    </w:p>
    <w:p w14:paraId="3114D36A" w14:textId="77777777" w:rsidR="00B22603" w:rsidRPr="00407596" w:rsidRDefault="00B22603" w:rsidP="00B22603">
      <w:pPr>
        <w:spacing w:line="288" w:lineRule="auto"/>
        <w:rPr>
          <w:rFonts w:ascii="'times new roman'" w:hAnsi="'times new roman'" w:cs="'times new roman'" w:hint="eastAsia"/>
          <w:sz w:val="28"/>
        </w:rPr>
      </w:pPr>
      <w:r w:rsidRPr="00407596">
        <w:rPr>
          <w:rFonts w:ascii="'times new roman'" w:hAnsi="'times new roman'" w:cs="'times new roman'"/>
          <w:sz w:val="28"/>
        </w:rPr>
        <w:t xml:space="preserve">Project Advisor, Dr. </w:t>
      </w:r>
      <w:r w:rsidRPr="00407596">
        <w:rPr>
          <w:rFonts w:ascii="'times new roman'" w:hAnsi="'times new roman'" w:cs="'times new roman'" w:hint="eastAsia"/>
          <w:sz w:val="28"/>
        </w:rPr>
        <w:t>Lei Zhang</w:t>
      </w:r>
      <w:r w:rsidRPr="00407596">
        <w:rPr>
          <w:rFonts w:ascii="'times new roman'" w:hAnsi="'times new roman'" w:cs="'times new roman'"/>
          <w:sz w:val="28"/>
        </w:rPr>
        <w:t xml:space="preserve"> </w:t>
      </w:r>
    </w:p>
    <w:p w14:paraId="06FF5A82" w14:textId="77777777" w:rsidR="00B22603" w:rsidRPr="00407596" w:rsidRDefault="00B22603" w:rsidP="00B22603">
      <w:pPr>
        <w:rPr>
          <w:rFonts w:eastAsiaTheme="minorEastAsia"/>
        </w:rPr>
      </w:pPr>
    </w:p>
    <w:p w14:paraId="0D3FEE45" w14:textId="77777777" w:rsidR="00B22603" w:rsidRPr="00407596" w:rsidRDefault="00B22603" w:rsidP="00B22603">
      <w:pPr>
        <w:rPr>
          <w:rFonts w:eastAsiaTheme="minorEastAsia"/>
        </w:rPr>
      </w:pPr>
    </w:p>
    <w:p w14:paraId="68A473A7" w14:textId="77777777" w:rsidR="00B22603" w:rsidRPr="00407596" w:rsidRDefault="00B22603" w:rsidP="00B22603">
      <w:pPr>
        <w:spacing w:line="288" w:lineRule="auto"/>
        <w:rPr>
          <w:sz w:val="28"/>
        </w:rPr>
      </w:pPr>
      <w:r w:rsidRPr="00407596">
        <w:rPr>
          <w:rFonts w:ascii="'times new roman'" w:eastAsia="'times new roman'" w:hAnsi="'times new roman'" w:cs="'times new roman'"/>
          <w:sz w:val="28"/>
        </w:rPr>
        <w:t>Submitted</w:t>
      </w:r>
      <w:r w:rsidRPr="00407596">
        <w:rPr>
          <w:sz w:val="28"/>
        </w:rPr>
        <w:t xml:space="preserve"> </w:t>
      </w:r>
    </w:p>
    <w:p w14:paraId="07F5BC6A" w14:textId="77777777" w:rsidR="00B22603" w:rsidRPr="00407596" w:rsidRDefault="00077032" w:rsidP="00B22603">
      <w:pPr>
        <w:spacing w:line="288" w:lineRule="auto"/>
        <w:rPr>
          <w:sz w:val="28"/>
        </w:rPr>
      </w:pPr>
      <w:r>
        <w:rPr>
          <w:rFonts w:ascii="'times new roman'" w:eastAsiaTheme="minorEastAsia" w:hAnsi="'times new roman'" w:cs="'times new roman'"/>
          <w:sz w:val="28"/>
        </w:rPr>
        <w:t xml:space="preserve">December </w:t>
      </w:r>
      <w:r>
        <w:rPr>
          <w:rFonts w:ascii="'times new roman'" w:eastAsia="'times new roman'" w:hAnsi="'times new roman'" w:cs="'times new roman'"/>
          <w:sz w:val="28"/>
        </w:rPr>
        <w:t>7th</w:t>
      </w:r>
      <w:r w:rsidR="00B22603" w:rsidRPr="00407596">
        <w:rPr>
          <w:rFonts w:ascii="'times new roman'" w:eastAsia="'times new roman'" w:hAnsi="'times new roman'" w:cs="'times new roman'"/>
          <w:sz w:val="28"/>
        </w:rPr>
        <w:t xml:space="preserve">, </w:t>
      </w:r>
      <w:r>
        <w:rPr>
          <w:rFonts w:ascii="'times new roman'" w:eastAsiaTheme="minorEastAsia" w:hAnsi="'times new roman'" w:cs="'times new roman'" w:hint="eastAsia"/>
          <w:sz w:val="28"/>
        </w:rPr>
        <w:t>2018</w:t>
      </w:r>
      <w:r w:rsidR="00B22603" w:rsidRPr="00407596">
        <w:rPr>
          <w:sz w:val="28"/>
        </w:rPr>
        <w:t xml:space="preserve"> </w:t>
      </w:r>
    </w:p>
    <w:p w14:paraId="7949F3D0" w14:textId="77777777" w:rsidR="00327E34" w:rsidRPr="00407596" w:rsidRDefault="00327E34">
      <w:pPr>
        <w:jc w:val="left"/>
      </w:pPr>
      <w:r w:rsidRPr="00407596">
        <w:br w:type="page"/>
      </w:r>
    </w:p>
    <w:p w14:paraId="251B7371" w14:textId="77777777" w:rsidR="00373601" w:rsidRPr="00407596" w:rsidRDefault="00373601" w:rsidP="00373601">
      <w:pPr>
        <w:pStyle w:val="Appendix"/>
      </w:pPr>
      <w:r>
        <w:rPr>
          <w:rFonts w:hint="eastAsia"/>
        </w:rPr>
        <w:lastRenderedPageBreak/>
        <w:t>List</w:t>
      </w:r>
      <w:r w:rsidRPr="00407596">
        <w:rPr>
          <w:rFonts w:hint="eastAsia"/>
        </w:rPr>
        <w:t xml:space="preserve"> of </w:t>
      </w:r>
      <w:r w:rsidRPr="00407596">
        <w:t>Contents</w:t>
      </w:r>
    </w:p>
    <w:bookmarkStart w:id="1" w:name="_Toc453190988" w:displacedByCustomXml="next"/>
    <w:sdt>
      <w:sdtPr>
        <w:rPr>
          <w:rFonts w:ascii="Times New Roman" w:hAnsi="Times New Roman" w:cs="Times New Roman"/>
          <w:b w:val="0"/>
          <w:bCs w:val="0"/>
        </w:rPr>
        <w:id w:val="-435450375"/>
        <w:docPartObj>
          <w:docPartGallery w:val="Table of Contents"/>
          <w:docPartUnique/>
        </w:docPartObj>
      </w:sdtPr>
      <w:sdtEndPr>
        <w:rPr>
          <w:noProof/>
        </w:rPr>
      </w:sdtEndPr>
      <w:sdtContent>
        <w:bookmarkEnd w:id="1" w:displacedByCustomXml="prev"/>
        <w:p w14:paraId="292879B6" w14:textId="77777777" w:rsidR="00072F48" w:rsidRDefault="00972F11">
          <w:pPr>
            <w:pStyle w:val="TOC2"/>
            <w:tabs>
              <w:tab w:val="right" w:leader="dot" w:pos="9350"/>
            </w:tabs>
            <w:rPr>
              <w:rFonts w:asciiTheme="minorHAnsi" w:hAnsiTheme="minorHAnsi" w:cstheme="minorBidi"/>
              <w:b w:val="0"/>
              <w:bCs w:val="0"/>
              <w:noProof/>
              <w:kern w:val="0"/>
              <w:sz w:val="22"/>
              <w:szCs w:val="22"/>
            </w:rPr>
          </w:pPr>
          <w:r w:rsidRPr="00407596">
            <w:rPr>
              <w:rFonts w:ascii="Times New Roman" w:hAnsi="Times New Roman" w:cs="Times New Roman"/>
              <w:sz w:val="24"/>
              <w:szCs w:val="24"/>
            </w:rPr>
            <w:fldChar w:fldCharType="begin"/>
          </w:r>
          <w:r w:rsidRPr="00407596">
            <w:rPr>
              <w:rFonts w:ascii="Times New Roman" w:hAnsi="Times New Roman" w:cs="Times New Roman"/>
              <w:sz w:val="24"/>
              <w:szCs w:val="24"/>
            </w:rPr>
            <w:instrText xml:space="preserve"> TOC \o "1-3" \h \z \u </w:instrText>
          </w:r>
          <w:r w:rsidRPr="00407596">
            <w:rPr>
              <w:rFonts w:ascii="Times New Roman" w:hAnsi="Times New Roman" w:cs="Times New Roman"/>
              <w:sz w:val="24"/>
              <w:szCs w:val="24"/>
            </w:rPr>
            <w:fldChar w:fldCharType="separate"/>
          </w:r>
          <w:hyperlink w:anchor="_Toc453190988" w:history="1">
            <w:r w:rsidR="00475690">
              <w:rPr>
                <w:rStyle w:val="Hyperlink"/>
                <w:noProof/>
              </w:rPr>
              <w:t>List of Figures</w:t>
            </w:r>
            <w:r w:rsidR="00072F48">
              <w:rPr>
                <w:noProof/>
                <w:webHidden/>
              </w:rPr>
              <w:tab/>
            </w:r>
            <w:r w:rsidR="00072F48">
              <w:rPr>
                <w:noProof/>
                <w:webHidden/>
              </w:rPr>
              <w:fldChar w:fldCharType="begin"/>
            </w:r>
            <w:r w:rsidR="00072F48">
              <w:rPr>
                <w:noProof/>
                <w:webHidden/>
              </w:rPr>
              <w:instrText xml:space="preserve"> PAGEREF _Toc453190988 \h </w:instrText>
            </w:r>
            <w:r w:rsidR="00072F48">
              <w:rPr>
                <w:noProof/>
                <w:webHidden/>
              </w:rPr>
            </w:r>
            <w:r w:rsidR="00072F48">
              <w:rPr>
                <w:noProof/>
                <w:webHidden/>
              </w:rPr>
              <w:fldChar w:fldCharType="separate"/>
            </w:r>
            <w:r w:rsidR="00072F48">
              <w:rPr>
                <w:noProof/>
                <w:webHidden/>
              </w:rPr>
              <w:t>3</w:t>
            </w:r>
            <w:r w:rsidR="00072F48">
              <w:rPr>
                <w:noProof/>
                <w:webHidden/>
              </w:rPr>
              <w:fldChar w:fldCharType="end"/>
            </w:r>
          </w:hyperlink>
        </w:p>
        <w:p w14:paraId="10D215C9" w14:textId="77777777" w:rsidR="00072F48" w:rsidRDefault="007E75E6">
          <w:pPr>
            <w:pStyle w:val="TOC2"/>
            <w:tabs>
              <w:tab w:val="right" w:leader="dot" w:pos="9350"/>
            </w:tabs>
            <w:rPr>
              <w:rFonts w:asciiTheme="minorHAnsi" w:hAnsiTheme="minorHAnsi" w:cstheme="minorBidi"/>
              <w:b w:val="0"/>
              <w:bCs w:val="0"/>
              <w:noProof/>
              <w:kern w:val="0"/>
              <w:sz w:val="22"/>
              <w:szCs w:val="22"/>
            </w:rPr>
          </w:pPr>
          <w:hyperlink w:anchor="_Toc453190989" w:history="1">
            <w:r w:rsidR="00072F48" w:rsidRPr="00B43115">
              <w:rPr>
                <w:rStyle w:val="Hyperlink"/>
                <w:noProof/>
              </w:rPr>
              <w:t>Abstract</w:t>
            </w:r>
            <w:r w:rsidR="00072F48">
              <w:rPr>
                <w:noProof/>
                <w:webHidden/>
              </w:rPr>
              <w:tab/>
            </w:r>
            <w:r w:rsidR="00B00357">
              <w:rPr>
                <w:noProof/>
                <w:webHidden/>
              </w:rPr>
              <w:t>4</w:t>
            </w:r>
          </w:hyperlink>
        </w:p>
        <w:p w14:paraId="669A6B40" w14:textId="77777777" w:rsidR="00072F48" w:rsidRDefault="007E75E6">
          <w:pPr>
            <w:pStyle w:val="TOC2"/>
            <w:tabs>
              <w:tab w:val="left" w:pos="400"/>
              <w:tab w:val="right" w:leader="dot" w:pos="9350"/>
            </w:tabs>
            <w:rPr>
              <w:rFonts w:asciiTheme="minorHAnsi" w:hAnsiTheme="minorHAnsi" w:cstheme="minorBidi"/>
              <w:b w:val="0"/>
              <w:bCs w:val="0"/>
              <w:noProof/>
              <w:kern w:val="0"/>
              <w:sz w:val="22"/>
              <w:szCs w:val="22"/>
            </w:rPr>
          </w:pPr>
          <w:hyperlink w:anchor="_Toc453190990" w:history="1">
            <w:r w:rsidR="00072F48" w:rsidRPr="00B43115">
              <w:rPr>
                <w:rStyle w:val="Hyperlink"/>
                <w:caps/>
                <w:noProof/>
              </w:rPr>
              <w:t>1.</w:t>
            </w:r>
            <w:r w:rsidR="00072F48">
              <w:rPr>
                <w:rFonts w:asciiTheme="minorHAnsi" w:hAnsiTheme="minorHAnsi" w:cstheme="minorBidi"/>
                <w:b w:val="0"/>
                <w:bCs w:val="0"/>
                <w:noProof/>
                <w:kern w:val="0"/>
                <w:sz w:val="22"/>
                <w:szCs w:val="22"/>
              </w:rPr>
              <w:tab/>
            </w:r>
            <w:r w:rsidR="00072F48" w:rsidRPr="00B43115">
              <w:rPr>
                <w:rStyle w:val="Hyperlink"/>
                <w:noProof/>
              </w:rPr>
              <w:t>Introduction</w:t>
            </w:r>
            <w:r w:rsidR="00072F48">
              <w:rPr>
                <w:noProof/>
                <w:webHidden/>
              </w:rPr>
              <w:tab/>
            </w:r>
            <w:r w:rsidR="00475690">
              <w:rPr>
                <w:noProof/>
                <w:webHidden/>
              </w:rPr>
              <w:t>5</w:t>
            </w:r>
          </w:hyperlink>
        </w:p>
        <w:p w14:paraId="4D116F09" w14:textId="77777777" w:rsidR="00072F48" w:rsidRDefault="007E75E6">
          <w:pPr>
            <w:pStyle w:val="TOC2"/>
            <w:tabs>
              <w:tab w:val="left" w:pos="600"/>
              <w:tab w:val="right" w:leader="dot" w:pos="9350"/>
            </w:tabs>
            <w:rPr>
              <w:rFonts w:asciiTheme="minorHAnsi" w:hAnsiTheme="minorHAnsi" w:cstheme="minorBidi"/>
              <w:b w:val="0"/>
              <w:bCs w:val="0"/>
              <w:noProof/>
              <w:kern w:val="0"/>
              <w:sz w:val="22"/>
              <w:szCs w:val="22"/>
            </w:rPr>
          </w:pPr>
          <w:hyperlink w:anchor="_Toc453190991" w:history="1">
            <w:r w:rsidR="00072F48" w:rsidRPr="00B43115">
              <w:rPr>
                <w:rStyle w:val="Hyperlink"/>
                <w:noProof/>
              </w:rPr>
              <w:t>1.1</w:t>
            </w:r>
            <w:r w:rsidR="00072F48">
              <w:rPr>
                <w:rFonts w:asciiTheme="minorHAnsi" w:hAnsiTheme="minorHAnsi" w:cstheme="minorBidi"/>
                <w:b w:val="0"/>
                <w:bCs w:val="0"/>
                <w:noProof/>
                <w:kern w:val="0"/>
                <w:sz w:val="22"/>
                <w:szCs w:val="22"/>
              </w:rPr>
              <w:tab/>
            </w:r>
            <w:r w:rsidR="00072F48" w:rsidRPr="00B43115">
              <w:rPr>
                <w:rStyle w:val="Hyperlink"/>
                <w:noProof/>
              </w:rPr>
              <w:t>Backgound/Motivation</w:t>
            </w:r>
            <w:r w:rsidR="00072F48">
              <w:rPr>
                <w:noProof/>
                <w:webHidden/>
              </w:rPr>
              <w:tab/>
            </w:r>
            <w:r w:rsidR="00475690">
              <w:rPr>
                <w:noProof/>
                <w:webHidden/>
              </w:rPr>
              <w:t>6</w:t>
            </w:r>
          </w:hyperlink>
        </w:p>
        <w:p w14:paraId="30DD7E9E" w14:textId="77777777" w:rsidR="00072F48" w:rsidRDefault="007E75E6">
          <w:pPr>
            <w:pStyle w:val="TOC2"/>
            <w:tabs>
              <w:tab w:val="left" w:pos="600"/>
              <w:tab w:val="right" w:leader="dot" w:pos="9350"/>
            </w:tabs>
            <w:rPr>
              <w:rFonts w:asciiTheme="minorHAnsi" w:hAnsiTheme="minorHAnsi" w:cstheme="minorBidi"/>
              <w:b w:val="0"/>
              <w:bCs w:val="0"/>
              <w:noProof/>
              <w:kern w:val="0"/>
              <w:sz w:val="22"/>
              <w:szCs w:val="22"/>
            </w:rPr>
          </w:pPr>
          <w:hyperlink w:anchor="_Toc453190992" w:history="1">
            <w:r w:rsidR="00072F48" w:rsidRPr="00B43115">
              <w:rPr>
                <w:rStyle w:val="Hyperlink"/>
                <w:noProof/>
              </w:rPr>
              <w:t>1.2</w:t>
            </w:r>
            <w:r w:rsidR="00072F48">
              <w:rPr>
                <w:rFonts w:asciiTheme="minorHAnsi" w:hAnsiTheme="minorHAnsi" w:cstheme="minorBidi"/>
                <w:b w:val="0"/>
                <w:bCs w:val="0"/>
                <w:noProof/>
                <w:kern w:val="0"/>
                <w:sz w:val="22"/>
                <w:szCs w:val="22"/>
              </w:rPr>
              <w:tab/>
            </w:r>
            <w:r w:rsidR="00072F48" w:rsidRPr="00B43115">
              <w:rPr>
                <w:rStyle w:val="Hyperlink"/>
                <w:noProof/>
              </w:rPr>
              <w:t>Objective</w:t>
            </w:r>
            <w:r w:rsidR="00072F48">
              <w:rPr>
                <w:noProof/>
                <w:webHidden/>
              </w:rPr>
              <w:tab/>
            </w:r>
            <w:r w:rsidR="00475690">
              <w:rPr>
                <w:noProof/>
                <w:webHidden/>
              </w:rPr>
              <w:t>6</w:t>
            </w:r>
          </w:hyperlink>
        </w:p>
        <w:p w14:paraId="3C4F3EC7" w14:textId="77777777" w:rsidR="00072F48" w:rsidRDefault="007E75E6">
          <w:pPr>
            <w:pStyle w:val="TOC2"/>
            <w:tabs>
              <w:tab w:val="left" w:pos="600"/>
              <w:tab w:val="right" w:leader="dot" w:pos="9350"/>
            </w:tabs>
            <w:rPr>
              <w:rFonts w:asciiTheme="minorHAnsi" w:hAnsiTheme="minorHAnsi" w:cstheme="minorBidi"/>
              <w:b w:val="0"/>
              <w:bCs w:val="0"/>
              <w:noProof/>
              <w:kern w:val="0"/>
              <w:sz w:val="22"/>
              <w:szCs w:val="22"/>
            </w:rPr>
          </w:pPr>
          <w:hyperlink w:anchor="_Toc453190993" w:history="1">
            <w:r w:rsidR="00072F48" w:rsidRPr="00B43115">
              <w:rPr>
                <w:rStyle w:val="Hyperlink"/>
                <w:noProof/>
              </w:rPr>
              <w:t>1.3</w:t>
            </w:r>
            <w:r w:rsidR="00072F48">
              <w:rPr>
                <w:rFonts w:asciiTheme="minorHAnsi" w:hAnsiTheme="minorHAnsi" w:cstheme="minorBidi"/>
                <w:b w:val="0"/>
                <w:bCs w:val="0"/>
                <w:noProof/>
                <w:kern w:val="0"/>
                <w:sz w:val="22"/>
                <w:szCs w:val="22"/>
              </w:rPr>
              <w:tab/>
            </w:r>
            <w:r w:rsidR="00072F48" w:rsidRPr="00B43115">
              <w:rPr>
                <w:rStyle w:val="Hyperlink"/>
                <w:noProof/>
              </w:rPr>
              <w:t>Design Requirements</w:t>
            </w:r>
            <w:r w:rsidR="00072F48">
              <w:rPr>
                <w:noProof/>
                <w:webHidden/>
              </w:rPr>
              <w:tab/>
            </w:r>
            <w:r w:rsidR="00475690">
              <w:rPr>
                <w:noProof/>
                <w:webHidden/>
              </w:rPr>
              <w:t>6</w:t>
            </w:r>
          </w:hyperlink>
        </w:p>
        <w:p w14:paraId="472827CB" w14:textId="77777777" w:rsidR="00072F48" w:rsidRDefault="007E75E6">
          <w:pPr>
            <w:pStyle w:val="TOC2"/>
            <w:tabs>
              <w:tab w:val="left" w:pos="600"/>
              <w:tab w:val="right" w:leader="dot" w:pos="9350"/>
            </w:tabs>
            <w:rPr>
              <w:rFonts w:asciiTheme="minorHAnsi" w:hAnsiTheme="minorHAnsi" w:cstheme="minorBidi"/>
              <w:b w:val="0"/>
              <w:bCs w:val="0"/>
              <w:noProof/>
              <w:kern w:val="0"/>
              <w:sz w:val="22"/>
              <w:szCs w:val="22"/>
            </w:rPr>
          </w:pPr>
          <w:hyperlink w:anchor="_Toc453190994" w:history="1">
            <w:r w:rsidR="00072F48" w:rsidRPr="00B43115">
              <w:rPr>
                <w:rStyle w:val="Hyperlink"/>
                <w:noProof/>
              </w:rPr>
              <w:t>1.4</w:t>
            </w:r>
            <w:r w:rsidR="00072F48">
              <w:rPr>
                <w:rFonts w:asciiTheme="minorHAnsi" w:hAnsiTheme="minorHAnsi" w:cstheme="minorBidi"/>
                <w:b w:val="0"/>
                <w:bCs w:val="0"/>
                <w:noProof/>
                <w:kern w:val="0"/>
                <w:sz w:val="22"/>
                <w:szCs w:val="22"/>
              </w:rPr>
              <w:tab/>
            </w:r>
            <w:r w:rsidR="00072F48" w:rsidRPr="00B43115">
              <w:rPr>
                <w:rStyle w:val="Hyperlink"/>
                <w:noProof/>
              </w:rPr>
              <w:t>Design Constraints</w:t>
            </w:r>
            <w:r w:rsidR="00072F48">
              <w:rPr>
                <w:noProof/>
                <w:webHidden/>
              </w:rPr>
              <w:tab/>
            </w:r>
            <w:r w:rsidR="00475690">
              <w:rPr>
                <w:noProof/>
                <w:webHidden/>
              </w:rPr>
              <w:t>6</w:t>
            </w:r>
          </w:hyperlink>
        </w:p>
        <w:p w14:paraId="6A8B65DE" w14:textId="77777777" w:rsidR="00072F48" w:rsidRDefault="007E75E6">
          <w:pPr>
            <w:pStyle w:val="TOC2"/>
            <w:tabs>
              <w:tab w:val="left" w:pos="600"/>
              <w:tab w:val="right" w:leader="dot" w:pos="9350"/>
            </w:tabs>
            <w:rPr>
              <w:rFonts w:asciiTheme="minorHAnsi" w:hAnsiTheme="minorHAnsi" w:cstheme="minorBidi"/>
              <w:b w:val="0"/>
              <w:bCs w:val="0"/>
              <w:noProof/>
              <w:kern w:val="0"/>
              <w:sz w:val="22"/>
              <w:szCs w:val="22"/>
            </w:rPr>
          </w:pPr>
          <w:hyperlink w:anchor="_Toc453190995" w:history="1">
            <w:r w:rsidR="00072F48" w:rsidRPr="00B43115">
              <w:rPr>
                <w:rStyle w:val="Hyperlink"/>
                <w:noProof/>
              </w:rPr>
              <w:t>1.5</w:t>
            </w:r>
            <w:r w:rsidR="00072F48">
              <w:rPr>
                <w:rFonts w:asciiTheme="minorHAnsi" w:hAnsiTheme="minorHAnsi" w:cstheme="minorBidi"/>
                <w:b w:val="0"/>
                <w:bCs w:val="0"/>
                <w:noProof/>
                <w:kern w:val="0"/>
                <w:sz w:val="22"/>
                <w:szCs w:val="22"/>
              </w:rPr>
              <w:tab/>
            </w:r>
            <w:r w:rsidR="00072F48" w:rsidRPr="00B43115">
              <w:rPr>
                <w:rStyle w:val="Hyperlink"/>
                <w:noProof/>
              </w:rPr>
              <w:t>Design Methods</w:t>
            </w:r>
            <w:r w:rsidR="00072F48">
              <w:rPr>
                <w:noProof/>
                <w:webHidden/>
              </w:rPr>
              <w:tab/>
            </w:r>
            <w:r w:rsidR="00475690">
              <w:rPr>
                <w:noProof/>
                <w:webHidden/>
              </w:rPr>
              <w:t>6</w:t>
            </w:r>
          </w:hyperlink>
        </w:p>
        <w:p w14:paraId="00CFEEA9" w14:textId="77777777" w:rsidR="00072F48" w:rsidRDefault="00402CCF">
          <w:pPr>
            <w:pStyle w:val="TOC2"/>
            <w:tabs>
              <w:tab w:val="left" w:pos="400"/>
              <w:tab w:val="right" w:leader="dot" w:pos="9350"/>
            </w:tabs>
            <w:rPr>
              <w:rFonts w:asciiTheme="minorHAnsi" w:hAnsiTheme="minorHAnsi" w:cstheme="minorBidi"/>
              <w:b w:val="0"/>
              <w:bCs w:val="0"/>
              <w:noProof/>
              <w:kern w:val="0"/>
              <w:sz w:val="22"/>
              <w:szCs w:val="22"/>
            </w:rPr>
          </w:pPr>
          <w:r>
            <w:rPr>
              <w:rStyle w:val="Hyperlink"/>
              <w:caps/>
              <w:noProof/>
            </w:rPr>
            <w:t>2</w:t>
          </w:r>
          <w:hyperlink w:anchor="_Toc453191000" w:history="1">
            <w:r w:rsidR="00072F48" w:rsidRPr="00B43115">
              <w:rPr>
                <w:rStyle w:val="Hyperlink"/>
                <w:caps/>
                <w:noProof/>
              </w:rPr>
              <w:t>.</w:t>
            </w:r>
            <w:r w:rsidR="00072F48">
              <w:rPr>
                <w:rFonts w:asciiTheme="minorHAnsi" w:hAnsiTheme="minorHAnsi" w:cstheme="minorBidi"/>
                <w:b w:val="0"/>
                <w:bCs w:val="0"/>
                <w:noProof/>
                <w:kern w:val="0"/>
                <w:sz w:val="22"/>
                <w:szCs w:val="22"/>
              </w:rPr>
              <w:tab/>
            </w:r>
            <w:r w:rsidR="00072F48" w:rsidRPr="00B43115">
              <w:rPr>
                <w:rStyle w:val="Hyperlink"/>
                <w:noProof/>
              </w:rPr>
              <w:t>Implementation Plan</w:t>
            </w:r>
            <w:r w:rsidR="00072F48">
              <w:rPr>
                <w:noProof/>
                <w:webHidden/>
              </w:rPr>
              <w:tab/>
            </w:r>
            <w:r w:rsidR="00475690">
              <w:rPr>
                <w:noProof/>
                <w:webHidden/>
              </w:rPr>
              <w:t>7</w:t>
            </w:r>
          </w:hyperlink>
        </w:p>
        <w:p w14:paraId="44038A48" w14:textId="77777777" w:rsidR="00072F48" w:rsidRDefault="007E75E6">
          <w:pPr>
            <w:pStyle w:val="TOC2"/>
            <w:tabs>
              <w:tab w:val="left" w:pos="600"/>
              <w:tab w:val="right" w:leader="dot" w:pos="9350"/>
            </w:tabs>
            <w:rPr>
              <w:rFonts w:asciiTheme="minorHAnsi" w:hAnsiTheme="minorHAnsi" w:cstheme="minorBidi"/>
              <w:b w:val="0"/>
              <w:bCs w:val="0"/>
              <w:noProof/>
              <w:kern w:val="0"/>
              <w:sz w:val="22"/>
              <w:szCs w:val="22"/>
            </w:rPr>
          </w:pPr>
          <w:hyperlink w:anchor="_Toc453191005" w:history="1">
            <w:r w:rsidR="00402CCF">
              <w:rPr>
                <w:rStyle w:val="Hyperlink"/>
                <w:noProof/>
              </w:rPr>
              <w:t>2.2</w:t>
            </w:r>
            <w:r w:rsidR="00072F48">
              <w:rPr>
                <w:rFonts w:asciiTheme="minorHAnsi" w:hAnsiTheme="minorHAnsi" w:cstheme="minorBidi"/>
                <w:b w:val="0"/>
                <w:bCs w:val="0"/>
                <w:noProof/>
                <w:kern w:val="0"/>
                <w:sz w:val="22"/>
                <w:szCs w:val="22"/>
              </w:rPr>
              <w:tab/>
            </w:r>
            <w:r w:rsidR="00072F48" w:rsidRPr="00B43115">
              <w:rPr>
                <w:rStyle w:val="Hyperlink"/>
                <w:noProof/>
              </w:rPr>
              <w:t>Timeline/Milestones/Delivery Plan</w:t>
            </w:r>
            <w:r w:rsidR="00072F48">
              <w:rPr>
                <w:noProof/>
                <w:webHidden/>
              </w:rPr>
              <w:tab/>
            </w:r>
            <w:r w:rsidR="00072F48">
              <w:rPr>
                <w:noProof/>
                <w:webHidden/>
              </w:rPr>
              <w:fldChar w:fldCharType="begin"/>
            </w:r>
            <w:r w:rsidR="00072F48">
              <w:rPr>
                <w:noProof/>
                <w:webHidden/>
              </w:rPr>
              <w:instrText xml:space="preserve"> PAGEREF _Toc453191005 \h </w:instrText>
            </w:r>
            <w:r w:rsidR="00072F48">
              <w:rPr>
                <w:noProof/>
                <w:webHidden/>
              </w:rPr>
            </w:r>
            <w:r w:rsidR="00072F48">
              <w:rPr>
                <w:noProof/>
                <w:webHidden/>
              </w:rPr>
              <w:fldChar w:fldCharType="separate"/>
            </w:r>
            <w:r w:rsidR="00072F48">
              <w:rPr>
                <w:noProof/>
                <w:webHidden/>
              </w:rPr>
              <w:t>7</w:t>
            </w:r>
            <w:r w:rsidR="00072F48">
              <w:rPr>
                <w:noProof/>
                <w:webHidden/>
              </w:rPr>
              <w:fldChar w:fldCharType="end"/>
            </w:r>
          </w:hyperlink>
        </w:p>
        <w:p w14:paraId="56DCD189" w14:textId="77777777" w:rsidR="00072F48" w:rsidRDefault="007E75E6">
          <w:pPr>
            <w:pStyle w:val="TOC2"/>
            <w:tabs>
              <w:tab w:val="left" w:pos="400"/>
              <w:tab w:val="right" w:leader="dot" w:pos="9350"/>
            </w:tabs>
            <w:rPr>
              <w:rFonts w:asciiTheme="minorHAnsi" w:hAnsiTheme="minorHAnsi" w:cstheme="minorBidi"/>
              <w:b w:val="0"/>
              <w:bCs w:val="0"/>
              <w:noProof/>
              <w:kern w:val="0"/>
              <w:sz w:val="22"/>
              <w:szCs w:val="22"/>
            </w:rPr>
          </w:pPr>
          <w:hyperlink w:anchor="_Toc453191006" w:history="1">
            <w:r w:rsidR="00402CCF">
              <w:rPr>
                <w:rStyle w:val="Hyperlink"/>
                <w:caps/>
                <w:noProof/>
              </w:rPr>
              <w:t>3</w:t>
            </w:r>
            <w:r w:rsidR="00072F48" w:rsidRPr="00B43115">
              <w:rPr>
                <w:rStyle w:val="Hyperlink"/>
                <w:caps/>
                <w:noProof/>
              </w:rPr>
              <w:t>.</w:t>
            </w:r>
            <w:r w:rsidR="00072F48">
              <w:rPr>
                <w:rFonts w:asciiTheme="minorHAnsi" w:hAnsiTheme="minorHAnsi" w:cstheme="minorBidi"/>
                <w:b w:val="0"/>
                <w:bCs w:val="0"/>
                <w:noProof/>
                <w:kern w:val="0"/>
                <w:sz w:val="22"/>
                <w:szCs w:val="22"/>
              </w:rPr>
              <w:tab/>
            </w:r>
            <w:r w:rsidR="00072F48" w:rsidRPr="00B43115">
              <w:rPr>
                <w:rStyle w:val="Hyperlink"/>
                <w:noProof/>
              </w:rPr>
              <w:t>Implementation</w:t>
            </w:r>
            <w:r w:rsidR="00072F48">
              <w:rPr>
                <w:noProof/>
                <w:webHidden/>
              </w:rPr>
              <w:tab/>
            </w:r>
            <w:r w:rsidR="00072F48">
              <w:rPr>
                <w:noProof/>
                <w:webHidden/>
              </w:rPr>
              <w:fldChar w:fldCharType="begin"/>
            </w:r>
            <w:r w:rsidR="00072F48">
              <w:rPr>
                <w:noProof/>
                <w:webHidden/>
              </w:rPr>
              <w:instrText xml:space="preserve"> PAGEREF _Toc453191006 \h </w:instrText>
            </w:r>
            <w:r w:rsidR="00072F48">
              <w:rPr>
                <w:noProof/>
                <w:webHidden/>
              </w:rPr>
            </w:r>
            <w:r w:rsidR="00072F48">
              <w:rPr>
                <w:noProof/>
                <w:webHidden/>
              </w:rPr>
              <w:fldChar w:fldCharType="separate"/>
            </w:r>
            <w:r w:rsidR="00072F48">
              <w:rPr>
                <w:noProof/>
                <w:webHidden/>
              </w:rPr>
              <w:t>8</w:t>
            </w:r>
            <w:r w:rsidR="00072F48">
              <w:rPr>
                <w:noProof/>
                <w:webHidden/>
              </w:rPr>
              <w:fldChar w:fldCharType="end"/>
            </w:r>
          </w:hyperlink>
        </w:p>
        <w:p w14:paraId="705F50DB" w14:textId="77777777" w:rsidR="00072F48" w:rsidRDefault="007E75E6">
          <w:pPr>
            <w:pStyle w:val="TOC2"/>
            <w:tabs>
              <w:tab w:val="left" w:pos="600"/>
              <w:tab w:val="right" w:leader="dot" w:pos="9350"/>
            </w:tabs>
            <w:rPr>
              <w:rFonts w:asciiTheme="minorHAnsi" w:hAnsiTheme="minorHAnsi" w:cstheme="minorBidi"/>
              <w:b w:val="0"/>
              <w:bCs w:val="0"/>
              <w:noProof/>
              <w:kern w:val="0"/>
              <w:sz w:val="22"/>
              <w:szCs w:val="22"/>
            </w:rPr>
          </w:pPr>
          <w:hyperlink w:anchor="_Toc453191007" w:history="1">
            <w:r w:rsidR="00402CCF">
              <w:rPr>
                <w:rStyle w:val="Hyperlink"/>
                <w:noProof/>
              </w:rPr>
              <w:t>3</w:t>
            </w:r>
            <w:r w:rsidR="00072F48" w:rsidRPr="00B43115">
              <w:rPr>
                <w:rStyle w:val="Hyperlink"/>
                <w:noProof/>
              </w:rPr>
              <w:t>.1</w:t>
            </w:r>
            <w:r w:rsidR="00072F48">
              <w:rPr>
                <w:rFonts w:asciiTheme="minorHAnsi" w:hAnsiTheme="minorHAnsi" w:cstheme="minorBidi"/>
                <w:b w:val="0"/>
                <w:bCs w:val="0"/>
                <w:noProof/>
                <w:kern w:val="0"/>
                <w:sz w:val="22"/>
                <w:szCs w:val="22"/>
              </w:rPr>
              <w:tab/>
            </w:r>
            <w:r w:rsidR="00072F48" w:rsidRPr="00B43115">
              <w:rPr>
                <w:rStyle w:val="Hyperlink"/>
                <w:noProof/>
              </w:rPr>
              <w:t>Implementation of Task 1.</w:t>
            </w:r>
            <w:r w:rsidR="00072F48">
              <w:rPr>
                <w:noProof/>
                <w:webHidden/>
              </w:rPr>
              <w:tab/>
            </w:r>
            <w:r w:rsidR="00072F48">
              <w:rPr>
                <w:noProof/>
                <w:webHidden/>
              </w:rPr>
              <w:fldChar w:fldCharType="begin"/>
            </w:r>
            <w:r w:rsidR="00072F48">
              <w:rPr>
                <w:noProof/>
                <w:webHidden/>
              </w:rPr>
              <w:instrText xml:space="preserve"> PAGEREF _Toc453191007 \h </w:instrText>
            </w:r>
            <w:r w:rsidR="00072F48">
              <w:rPr>
                <w:noProof/>
                <w:webHidden/>
              </w:rPr>
            </w:r>
            <w:r w:rsidR="00072F48">
              <w:rPr>
                <w:noProof/>
                <w:webHidden/>
              </w:rPr>
              <w:fldChar w:fldCharType="separate"/>
            </w:r>
            <w:r w:rsidR="00072F48">
              <w:rPr>
                <w:noProof/>
                <w:webHidden/>
              </w:rPr>
              <w:t>8</w:t>
            </w:r>
            <w:r w:rsidR="00072F48">
              <w:rPr>
                <w:noProof/>
                <w:webHidden/>
              </w:rPr>
              <w:fldChar w:fldCharType="end"/>
            </w:r>
          </w:hyperlink>
        </w:p>
        <w:p w14:paraId="13ADC478" w14:textId="77777777" w:rsidR="00072F48" w:rsidRDefault="007E75E6">
          <w:pPr>
            <w:pStyle w:val="TOC2"/>
            <w:tabs>
              <w:tab w:val="left" w:pos="600"/>
              <w:tab w:val="right" w:leader="dot" w:pos="9350"/>
            </w:tabs>
            <w:rPr>
              <w:noProof/>
            </w:rPr>
          </w:pPr>
          <w:hyperlink w:anchor="_Toc453191008" w:history="1">
            <w:r w:rsidR="00402CCF">
              <w:rPr>
                <w:rStyle w:val="Hyperlink"/>
                <w:noProof/>
              </w:rPr>
              <w:t>3</w:t>
            </w:r>
            <w:r w:rsidR="00072F48" w:rsidRPr="00B43115">
              <w:rPr>
                <w:rStyle w:val="Hyperlink"/>
                <w:noProof/>
              </w:rPr>
              <w:t>.2</w:t>
            </w:r>
            <w:r w:rsidR="00072F48">
              <w:rPr>
                <w:rFonts w:asciiTheme="minorHAnsi" w:hAnsiTheme="minorHAnsi" w:cstheme="minorBidi"/>
                <w:b w:val="0"/>
                <w:bCs w:val="0"/>
                <w:noProof/>
                <w:kern w:val="0"/>
                <w:sz w:val="22"/>
                <w:szCs w:val="22"/>
              </w:rPr>
              <w:tab/>
            </w:r>
            <w:r w:rsidR="00072F48" w:rsidRPr="00B43115">
              <w:rPr>
                <w:rStyle w:val="Hyperlink"/>
                <w:noProof/>
              </w:rPr>
              <w:t xml:space="preserve">Implementation of Task </w:t>
            </w:r>
            <w:r w:rsidR="00475690">
              <w:rPr>
                <w:rStyle w:val="Hyperlink"/>
                <w:noProof/>
              </w:rPr>
              <w:t>2</w:t>
            </w:r>
            <w:r w:rsidR="00072F48" w:rsidRPr="00B43115">
              <w:rPr>
                <w:rStyle w:val="Hyperlink"/>
                <w:noProof/>
              </w:rPr>
              <w:t>.</w:t>
            </w:r>
            <w:r w:rsidR="00072F48">
              <w:rPr>
                <w:noProof/>
                <w:webHidden/>
              </w:rPr>
              <w:tab/>
            </w:r>
            <w:r w:rsidR="00475690">
              <w:rPr>
                <w:noProof/>
                <w:webHidden/>
              </w:rPr>
              <w:t>9</w:t>
            </w:r>
          </w:hyperlink>
        </w:p>
        <w:p w14:paraId="0C56DA15" w14:textId="77777777" w:rsidR="00475690" w:rsidRPr="00475690" w:rsidRDefault="007E75E6" w:rsidP="00475690">
          <w:pPr>
            <w:pStyle w:val="TOC2"/>
            <w:tabs>
              <w:tab w:val="left" w:pos="600"/>
              <w:tab w:val="right" w:leader="dot" w:pos="9350"/>
            </w:tabs>
            <w:rPr>
              <w:noProof/>
            </w:rPr>
          </w:pPr>
          <w:hyperlink w:anchor="_Toc453191008" w:history="1">
            <w:r w:rsidR="00475690">
              <w:rPr>
                <w:rStyle w:val="Hyperlink"/>
                <w:noProof/>
              </w:rPr>
              <w:t>3</w:t>
            </w:r>
            <w:r w:rsidR="00475690" w:rsidRPr="00B43115">
              <w:rPr>
                <w:rStyle w:val="Hyperlink"/>
                <w:noProof/>
              </w:rPr>
              <w:t>.</w:t>
            </w:r>
            <w:r w:rsidR="00475690">
              <w:rPr>
                <w:rStyle w:val="Hyperlink"/>
                <w:noProof/>
              </w:rPr>
              <w:t>3</w:t>
            </w:r>
            <w:r w:rsidR="00475690">
              <w:rPr>
                <w:rFonts w:asciiTheme="minorHAnsi" w:hAnsiTheme="minorHAnsi" w:cstheme="minorBidi"/>
                <w:b w:val="0"/>
                <w:bCs w:val="0"/>
                <w:noProof/>
                <w:kern w:val="0"/>
                <w:sz w:val="22"/>
                <w:szCs w:val="22"/>
              </w:rPr>
              <w:tab/>
            </w:r>
            <w:r w:rsidR="00475690" w:rsidRPr="00B43115">
              <w:rPr>
                <w:rStyle w:val="Hyperlink"/>
                <w:noProof/>
              </w:rPr>
              <w:t>Implementation of Task</w:t>
            </w:r>
            <w:r w:rsidR="00475690">
              <w:rPr>
                <w:rStyle w:val="Hyperlink"/>
                <w:noProof/>
              </w:rPr>
              <w:t>3</w:t>
            </w:r>
            <w:r w:rsidR="00475690" w:rsidRPr="00B43115">
              <w:rPr>
                <w:rStyle w:val="Hyperlink"/>
                <w:noProof/>
              </w:rPr>
              <w:t>.</w:t>
            </w:r>
            <w:r w:rsidR="00475690">
              <w:rPr>
                <w:noProof/>
                <w:webHidden/>
              </w:rPr>
              <w:tab/>
              <w:t>11</w:t>
            </w:r>
          </w:hyperlink>
        </w:p>
        <w:p w14:paraId="7AF90ABA" w14:textId="77777777" w:rsidR="00072F48" w:rsidRDefault="007E75E6">
          <w:pPr>
            <w:pStyle w:val="TOC2"/>
            <w:tabs>
              <w:tab w:val="left" w:pos="400"/>
              <w:tab w:val="right" w:leader="dot" w:pos="9350"/>
            </w:tabs>
            <w:rPr>
              <w:rFonts w:asciiTheme="minorHAnsi" w:hAnsiTheme="minorHAnsi" w:cstheme="minorBidi"/>
              <w:b w:val="0"/>
              <w:bCs w:val="0"/>
              <w:noProof/>
              <w:kern w:val="0"/>
              <w:sz w:val="22"/>
              <w:szCs w:val="22"/>
            </w:rPr>
          </w:pPr>
          <w:hyperlink w:anchor="_Toc453191009" w:history="1">
            <w:r w:rsidR="00402CCF">
              <w:rPr>
                <w:rStyle w:val="Hyperlink"/>
                <w:caps/>
                <w:noProof/>
              </w:rPr>
              <w:t>4</w:t>
            </w:r>
            <w:r w:rsidR="00072F48" w:rsidRPr="00B43115">
              <w:rPr>
                <w:rStyle w:val="Hyperlink"/>
                <w:caps/>
                <w:noProof/>
              </w:rPr>
              <w:t>.</w:t>
            </w:r>
            <w:r w:rsidR="00072F48">
              <w:rPr>
                <w:rFonts w:asciiTheme="minorHAnsi" w:hAnsiTheme="minorHAnsi" w:cstheme="minorBidi"/>
                <w:b w:val="0"/>
                <w:bCs w:val="0"/>
                <w:noProof/>
                <w:kern w:val="0"/>
                <w:sz w:val="22"/>
                <w:szCs w:val="22"/>
              </w:rPr>
              <w:tab/>
            </w:r>
            <w:r w:rsidR="00072F48" w:rsidRPr="00B43115">
              <w:rPr>
                <w:rStyle w:val="Hyperlink"/>
                <w:noProof/>
              </w:rPr>
              <w:t>Conclusion.</w:t>
            </w:r>
            <w:r w:rsidR="00072F48">
              <w:rPr>
                <w:noProof/>
                <w:webHidden/>
              </w:rPr>
              <w:tab/>
            </w:r>
            <w:r w:rsidR="00475690">
              <w:rPr>
                <w:noProof/>
                <w:webHidden/>
              </w:rPr>
              <w:t>15</w:t>
            </w:r>
          </w:hyperlink>
        </w:p>
        <w:p w14:paraId="3F1D7D21" w14:textId="77777777" w:rsidR="00072F48" w:rsidRDefault="007E75E6">
          <w:pPr>
            <w:pStyle w:val="TOC2"/>
            <w:tabs>
              <w:tab w:val="right" w:leader="dot" w:pos="9350"/>
            </w:tabs>
            <w:rPr>
              <w:rFonts w:asciiTheme="minorHAnsi" w:hAnsiTheme="minorHAnsi" w:cstheme="minorBidi"/>
              <w:b w:val="0"/>
              <w:bCs w:val="0"/>
              <w:noProof/>
              <w:kern w:val="0"/>
              <w:sz w:val="22"/>
              <w:szCs w:val="22"/>
            </w:rPr>
          </w:pPr>
          <w:hyperlink w:anchor="_Toc453191010" w:history="1">
            <w:r w:rsidR="00072F48" w:rsidRPr="00B43115">
              <w:rPr>
                <w:rStyle w:val="Hyperlink"/>
                <w:noProof/>
              </w:rPr>
              <w:t>Acknowledgement</w:t>
            </w:r>
            <w:r w:rsidR="00072F48">
              <w:rPr>
                <w:noProof/>
                <w:webHidden/>
              </w:rPr>
              <w:tab/>
            </w:r>
            <w:r w:rsidR="00475690">
              <w:rPr>
                <w:noProof/>
                <w:webHidden/>
              </w:rPr>
              <w:t>16</w:t>
            </w:r>
          </w:hyperlink>
        </w:p>
        <w:p w14:paraId="695622B1" w14:textId="77777777" w:rsidR="00072F48" w:rsidRDefault="007E75E6">
          <w:pPr>
            <w:pStyle w:val="TOC2"/>
            <w:tabs>
              <w:tab w:val="right" w:leader="dot" w:pos="9350"/>
            </w:tabs>
            <w:rPr>
              <w:rFonts w:asciiTheme="minorHAnsi" w:hAnsiTheme="minorHAnsi" w:cstheme="minorBidi"/>
              <w:b w:val="0"/>
              <w:bCs w:val="0"/>
              <w:noProof/>
              <w:kern w:val="0"/>
              <w:sz w:val="22"/>
              <w:szCs w:val="22"/>
            </w:rPr>
          </w:pPr>
          <w:hyperlink w:anchor="_Toc453191011" w:history="1">
            <w:r w:rsidR="00072F48" w:rsidRPr="00B43115">
              <w:rPr>
                <w:rStyle w:val="Hyperlink"/>
                <w:noProof/>
              </w:rPr>
              <w:t>Appendix</w:t>
            </w:r>
            <w:r w:rsidR="00072F48">
              <w:rPr>
                <w:noProof/>
                <w:webHidden/>
              </w:rPr>
              <w:tab/>
            </w:r>
            <w:r w:rsidR="00072F48">
              <w:rPr>
                <w:noProof/>
                <w:webHidden/>
              </w:rPr>
              <w:fldChar w:fldCharType="begin"/>
            </w:r>
            <w:r w:rsidR="00072F48">
              <w:rPr>
                <w:noProof/>
                <w:webHidden/>
              </w:rPr>
              <w:instrText xml:space="preserve"> PAGEREF _Toc453191011 \h </w:instrText>
            </w:r>
            <w:r w:rsidR="00072F48">
              <w:rPr>
                <w:noProof/>
                <w:webHidden/>
              </w:rPr>
            </w:r>
            <w:r w:rsidR="00072F48">
              <w:rPr>
                <w:noProof/>
                <w:webHidden/>
              </w:rPr>
              <w:fldChar w:fldCharType="separate"/>
            </w:r>
            <w:r w:rsidR="00072F48">
              <w:rPr>
                <w:noProof/>
                <w:webHidden/>
              </w:rPr>
              <w:t>1</w:t>
            </w:r>
            <w:r w:rsidR="00B00357">
              <w:rPr>
                <w:noProof/>
                <w:webHidden/>
              </w:rPr>
              <w:t>7</w:t>
            </w:r>
            <w:r w:rsidR="00072F48">
              <w:rPr>
                <w:noProof/>
                <w:webHidden/>
              </w:rPr>
              <w:fldChar w:fldCharType="end"/>
            </w:r>
          </w:hyperlink>
        </w:p>
        <w:p w14:paraId="287DD9FC" w14:textId="77777777" w:rsidR="00072F48" w:rsidRDefault="007E75E6">
          <w:pPr>
            <w:pStyle w:val="TOC2"/>
            <w:tabs>
              <w:tab w:val="right" w:leader="dot" w:pos="9350"/>
            </w:tabs>
            <w:rPr>
              <w:rFonts w:asciiTheme="minorHAnsi" w:hAnsiTheme="minorHAnsi" w:cstheme="minorBidi"/>
              <w:b w:val="0"/>
              <w:bCs w:val="0"/>
              <w:noProof/>
              <w:kern w:val="0"/>
              <w:sz w:val="22"/>
              <w:szCs w:val="22"/>
            </w:rPr>
          </w:pPr>
          <w:hyperlink w:anchor="_Toc453191018" w:history="1">
            <w:r w:rsidR="00072F48" w:rsidRPr="00B43115">
              <w:rPr>
                <w:rStyle w:val="Hyperlink"/>
                <w:noProof/>
              </w:rPr>
              <w:t>REFERENCES</w:t>
            </w:r>
            <w:r w:rsidR="00072F48">
              <w:rPr>
                <w:noProof/>
                <w:webHidden/>
              </w:rPr>
              <w:tab/>
            </w:r>
            <w:r w:rsidR="00072F48">
              <w:rPr>
                <w:noProof/>
                <w:webHidden/>
              </w:rPr>
              <w:fldChar w:fldCharType="begin"/>
            </w:r>
            <w:r w:rsidR="00072F48">
              <w:rPr>
                <w:noProof/>
                <w:webHidden/>
              </w:rPr>
              <w:instrText xml:space="preserve"> PAGEREF _Toc453191018 \h </w:instrText>
            </w:r>
            <w:r w:rsidR="00072F48">
              <w:rPr>
                <w:noProof/>
                <w:webHidden/>
              </w:rPr>
            </w:r>
            <w:r w:rsidR="00072F48">
              <w:rPr>
                <w:noProof/>
                <w:webHidden/>
              </w:rPr>
              <w:fldChar w:fldCharType="separate"/>
            </w:r>
            <w:r w:rsidR="00072F48">
              <w:rPr>
                <w:noProof/>
                <w:webHidden/>
              </w:rPr>
              <w:t>1</w:t>
            </w:r>
            <w:r w:rsidR="00475690">
              <w:rPr>
                <w:noProof/>
                <w:webHidden/>
              </w:rPr>
              <w:t>9</w:t>
            </w:r>
            <w:r w:rsidR="00072F48">
              <w:rPr>
                <w:noProof/>
                <w:webHidden/>
              </w:rPr>
              <w:fldChar w:fldCharType="end"/>
            </w:r>
          </w:hyperlink>
        </w:p>
        <w:p w14:paraId="7F2071C8" w14:textId="6973AD17" w:rsidR="00972F11" w:rsidRPr="00407596" w:rsidRDefault="00972F11">
          <w:r w:rsidRPr="00407596">
            <w:rPr>
              <w:b/>
              <w:bCs/>
              <w:noProof/>
              <w:sz w:val="24"/>
              <w:szCs w:val="24"/>
            </w:rPr>
            <w:fldChar w:fldCharType="end"/>
          </w:r>
        </w:p>
      </w:sdtContent>
    </w:sdt>
    <w:p w14:paraId="1ABA12AD" w14:textId="77777777" w:rsidR="00B22603" w:rsidRPr="00407596" w:rsidRDefault="00B22603">
      <w:pPr>
        <w:jc w:val="left"/>
        <w:sectPr w:rsidR="00B22603" w:rsidRPr="00407596" w:rsidSect="009327C5">
          <w:footerReference w:type="default" r:id="rId11"/>
          <w:pgSz w:w="12240" w:h="15840" w:code="1"/>
          <w:pgMar w:top="1440" w:right="1440" w:bottom="1440" w:left="1440" w:header="720" w:footer="720" w:gutter="0"/>
          <w:pgNumType w:start="1"/>
          <w:cols w:space="547"/>
          <w:docGrid w:linePitch="286"/>
        </w:sectPr>
      </w:pPr>
    </w:p>
    <w:p w14:paraId="6F6B24A0" w14:textId="77777777" w:rsidR="00A74C39" w:rsidRPr="00407596" w:rsidRDefault="00A74C39">
      <w:pPr>
        <w:jc w:val="left"/>
        <w:rPr>
          <w:b/>
          <w:noProof/>
          <w:kern w:val="0"/>
          <w:sz w:val="28"/>
          <w:szCs w:val="24"/>
        </w:rPr>
      </w:pPr>
      <w:r w:rsidRPr="00407596">
        <w:rPr>
          <w:noProof/>
        </w:rPr>
        <w:br w:type="page"/>
      </w:r>
    </w:p>
    <w:p w14:paraId="7C690DA6" w14:textId="77777777" w:rsidR="00373601" w:rsidRDefault="00373601" w:rsidP="00373601">
      <w:pPr>
        <w:pStyle w:val="Appendix"/>
        <w:rPr>
          <w:noProof/>
        </w:rPr>
      </w:pPr>
      <w:bookmarkStart w:id="2" w:name="_Toc453190989"/>
      <w:r>
        <w:rPr>
          <w:rFonts w:hint="eastAsia"/>
          <w:noProof/>
        </w:rPr>
        <w:lastRenderedPageBreak/>
        <w:t>List of Figures</w:t>
      </w:r>
    </w:p>
    <w:p w14:paraId="3208B633" w14:textId="50E85B9B" w:rsidR="00AC6402" w:rsidRDefault="001A1C65">
      <w:pPr>
        <w:pStyle w:val="TableofFigures"/>
        <w:rPr>
          <w:rFonts w:asciiTheme="minorHAnsi" w:eastAsiaTheme="minorEastAsia" w:hAnsiTheme="minorHAnsi" w:cstheme="minorBidi"/>
          <w:kern w:val="0"/>
          <w:sz w:val="22"/>
          <w:szCs w:val="22"/>
          <w:lang w:eastAsia="en-US"/>
        </w:rPr>
      </w:pPr>
      <w:r>
        <w:fldChar w:fldCharType="begin"/>
      </w:r>
      <w:r>
        <w:instrText xml:space="preserve"> TOC \h \z \c "Figure" </w:instrText>
      </w:r>
      <w:r>
        <w:fldChar w:fldCharType="separate"/>
      </w:r>
      <w:hyperlink r:id="rId12" w:anchor="_Toc7501622" w:history="1">
        <w:r w:rsidR="00AC6402" w:rsidRPr="004301F2">
          <w:rPr>
            <w:rStyle w:val="Hyperlink"/>
          </w:rPr>
          <w:t>Figure 1. Game-Based Learning Logo</w:t>
        </w:r>
        <w:r w:rsidR="00AC6402">
          <w:rPr>
            <w:webHidden/>
          </w:rPr>
          <w:tab/>
        </w:r>
        <w:r w:rsidR="00AC6402">
          <w:rPr>
            <w:webHidden/>
          </w:rPr>
          <w:fldChar w:fldCharType="begin"/>
        </w:r>
        <w:r w:rsidR="00AC6402">
          <w:rPr>
            <w:webHidden/>
          </w:rPr>
          <w:instrText xml:space="preserve"> PAGEREF _Toc7501622 \h </w:instrText>
        </w:r>
        <w:r w:rsidR="00AC6402">
          <w:rPr>
            <w:webHidden/>
          </w:rPr>
        </w:r>
        <w:r w:rsidR="00AC6402">
          <w:rPr>
            <w:webHidden/>
          </w:rPr>
          <w:fldChar w:fldCharType="separate"/>
        </w:r>
        <w:r w:rsidR="00AC6402">
          <w:rPr>
            <w:webHidden/>
          </w:rPr>
          <w:t>5</w:t>
        </w:r>
        <w:r w:rsidR="00AC6402">
          <w:rPr>
            <w:webHidden/>
          </w:rPr>
          <w:fldChar w:fldCharType="end"/>
        </w:r>
      </w:hyperlink>
    </w:p>
    <w:p w14:paraId="13428152" w14:textId="7F38CCBE" w:rsidR="00AC6402" w:rsidRDefault="007E75E6">
      <w:pPr>
        <w:pStyle w:val="TableofFigures"/>
        <w:rPr>
          <w:rFonts w:asciiTheme="minorHAnsi" w:eastAsiaTheme="minorEastAsia" w:hAnsiTheme="minorHAnsi" w:cstheme="minorBidi"/>
          <w:kern w:val="0"/>
          <w:sz w:val="22"/>
          <w:szCs w:val="22"/>
          <w:lang w:eastAsia="en-US"/>
        </w:rPr>
      </w:pPr>
      <w:hyperlink w:anchor="_Toc7501623" w:history="1">
        <w:r w:rsidR="00AC6402" w:rsidRPr="004301F2">
          <w:rPr>
            <w:rStyle w:val="Hyperlink"/>
          </w:rPr>
          <w:t>Figure 2. First Call of Duty vs. Newest Call of Duty: Growth of Technology in Visuals</w:t>
        </w:r>
        <w:r w:rsidR="00AC6402">
          <w:rPr>
            <w:webHidden/>
          </w:rPr>
          <w:tab/>
        </w:r>
        <w:r w:rsidR="00AC6402">
          <w:rPr>
            <w:webHidden/>
          </w:rPr>
          <w:fldChar w:fldCharType="begin"/>
        </w:r>
        <w:r w:rsidR="00AC6402">
          <w:rPr>
            <w:webHidden/>
          </w:rPr>
          <w:instrText xml:space="preserve"> PAGEREF _Toc7501623 \h </w:instrText>
        </w:r>
        <w:r w:rsidR="00AC6402">
          <w:rPr>
            <w:webHidden/>
          </w:rPr>
        </w:r>
        <w:r w:rsidR="00AC6402">
          <w:rPr>
            <w:webHidden/>
          </w:rPr>
          <w:fldChar w:fldCharType="separate"/>
        </w:r>
        <w:r w:rsidR="00AC6402">
          <w:rPr>
            <w:webHidden/>
          </w:rPr>
          <w:t>5</w:t>
        </w:r>
        <w:r w:rsidR="00AC6402">
          <w:rPr>
            <w:webHidden/>
          </w:rPr>
          <w:fldChar w:fldCharType="end"/>
        </w:r>
      </w:hyperlink>
    </w:p>
    <w:p w14:paraId="7967E281" w14:textId="482B5D20" w:rsidR="00AC6402" w:rsidRDefault="007E75E6">
      <w:pPr>
        <w:pStyle w:val="TableofFigures"/>
        <w:rPr>
          <w:rFonts w:asciiTheme="minorHAnsi" w:eastAsiaTheme="minorEastAsia" w:hAnsiTheme="minorHAnsi" w:cstheme="minorBidi"/>
          <w:kern w:val="0"/>
          <w:sz w:val="22"/>
          <w:szCs w:val="22"/>
          <w:lang w:eastAsia="en-US"/>
        </w:rPr>
      </w:pPr>
      <w:hyperlink w:anchor="_Toc7501624" w:history="1">
        <w:r w:rsidR="00AC6402" w:rsidRPr="004301F2">
          <w:rPr>
            <w:rStyle w:val="Hyperlink"/>
          </w:rPr>
          <w:t>Figure 3. Versatility in Implementation of Virtual Reality</w:t>
        </w:r>
        <w:r w:rsidR="00AC6402">
          <w:rPr>
            <w:webHidden/>
          </w:rPr>
          <w:tab/>
        </w:r>
        <w:r w:rsidR="00AC6402">
          <w:rPr>
            <w:webHidden/>
          </w:rPr>
          <w:fldChar w:fldCharType="begin"/>
        </w:r>
        <w:r w:rsidR="00AC6402">
          <w:rPr>
            <w:webHidden/>
          </w:rPr>
          <w:instrText xml:space="preserve"> PAGEREF _Toc7501624 \h </w:instrText>
        </w:r>
        <w:r w:rsidR="00AC6402">
          <w:rPr>
            <w:webHidden/>
          </w:rPr>
        </w:r>
        <w:r w:rsidR="00AC6402">
          <w:rPr>
            <w:webHidden/>
          </w:rPr>
          <w:fldChar w:fldCharType="separate"/>
        </w:r>
        <w:r w:rsidR="00AC6402">
          <w:rPr>
            <w:webHidden/>
          </w:rPr>
          <w:t>6</w:t>
        </w:r>
        <w:r w:rsidR="00AC6402">
          <w:rPr>
            <w:webHidden/>
          </w:rPr>
          <w:fldChar w:fldCharType="end"/>
        </w:r>
      </w:hyperlink>
    </w:p>
    <w:p w14:paraId="21696627" w14:textId="7577DD39" w:rsidR="00AC6402" w:rsidRDefault="007E75E6">
      <w:pPr>
        <w:pStyle w:val="TableofFigures"/>
        <w:rPr>
          <w:rFonts w:asciiTheme="minorHAnsi" w:eastAsiaTheme="minorEastAsia" w:hAnsiTheme="minorHAnsi" w:cstheme="minorBidi"/>
          <w:kern w:val="0"/>
          <w:sz w:val="22"/>
          <w:szCs w:val="22"/>
          <w:lang w:eastAsia="en-US"/>
        </w:rPr>
      </w:pPr>
      <w:hyperlink r:id="rId13" w:anchor="_Toc7501625" w:history="1">
        <w:r w:rsidR="00AC6402" w:rsidRPr="004301F2">
          <w:rPr>
            <w:rStyle w:val="Hyperlink"/>
          </w:rPr>
          <w:t>Figure 4. Illustration of the different elements game--based learning incorporates</w:t>
        </w:r>
        <w:r w:rsidR="00AC6402">
          <w:rPr>
            <w:webHidden/>
          </w:rPr>
          <w:tab/>
        </w:r>
        <w:r w:rsidR="00AC6402">
          <w:rPr>
            <w:webHidden/>
          </w:rPr>
          <w:fldChar w:fldCharType="begin"/>
        </w:r>
        <w:r w:rsidR="00AC6402">
          <w:rPr>
            <w:webHidden/>
          </w:rPr>
          <w:instrText xml:space="preserve"> PAGEREF _Toc7501625 \h </w:instrText>
        </w:r>
        <w:r w:rsidR="00AC6402">
          <w:rPr>
            <w:webHidden/>
          </w:rPr>
        </w:r>
        <w:r w:rsidR="00AC6402">
          <w:rPr>
            <w:webHidden/>
          </w:rPr>
          <w:fldChar w:fldCharType="separate"/>
        </w:r>
        <w:r w:rsidR="00AC6402">
          <w:rPr>
            <w:webHidden/>
          </w:rPr>
          <w:t>6</w:t>
        </w:r>
        <w:r w:rsidR="00AC6402">
          <w:rPr>
            <w:webHidden/>
          </w:rPr>
          <w:fldChar w:fldCharType="end"/>
        </w:r>
      </w:hyperlink>
    </w:p>
    <w:p w14:paraId="6380A03C" w14:textId="2AA025CC" w:rsidR="00AC6402" w:rsidRDefault="007E75E6">
      <w:pPr>
        <w:pStyle w:val="TableofFigures"/>
        <w:rPr>
          <w:rFonts w:asciiTheme="minorHAnsi" w:eastAsiaTheme="minorEastAsia" w:hAnsiTheme="minorHAnsi" w:cstheme="minorBidi"/>
          <w:kern w:val="0"/>
          <w:sz w:val="22"/>
          <w:szCs w:val="22"/>
          <w:lang w:eastAsia="en-US"/>
        </w:rPr>
      </w:pPr>
      <w:hyperlink w:anchor="_Toc7501626" w:history="1">
        <w:r w:rsidR="00AC6402" w:rsidRPr="004301F2">
          <w:rPr>
            <w:rStyle w:val="Hyperlink"/>
          </w:rPr>
          <w:t>Figure 5. Flow diagram displaying the design approach</w:t>
        </w:r>
        <w:r w:rsidR="00AC6402">
          <w:rPr>
            <w:webHidden/>
          </w:rPr>
          <w:tab/>
        </w:r>
        <w:r w:rsidR="00AC6402">
          <w:rPr>
            <w:webHidden/>
          </w:rPr>
          <w:fldChar w:fldCharType="begin"/>
        </w:r>
        <w:r w:rsidR="00AC6402">
          <w:rPr>
            <w:webHidden/>
          </w:rPr>
          <w:instrText xml:space="preserve"> PAGEREF _Toc7501626 \h </w:instrText>
        </w:r>
        <w:r w:rsidR="00AC6402">
          <w:rPr>
            <w:webHidden/>
          </w:rPr>
        </w:r>
        <w:r w:rsidR="00AC6402">
          <w:rPr>
            <w:webHidden/>
          </w:rPr>
          <w:fldChar w:fldCharType="separate"/>
        </w:r>
        <w:r w:rsidR="00AC6402">
          <w:rPr>
            <w:webHidden/>
          </w:rPr>
          <w:t>7</w:t>
        </w:r>
        <w:r w:rsidR="00AC6402">
          <w:rPr>
            <w:webHidden/>
          </w:rPr>
          <w:fldChar w:fldCharType="end"/>
        </w:r>
      </w:hyperlink>
    </w:p>
    <w:p w14:paraId="5890153B" w14:textId="4F0495FF" w:rsidR="00AC6402" w:rsidRDefault="007E75E6">
      <w:pPr>
        <w:pStyle w:val="TableofFigures"/>
        <w:rPr>
          <w:rFonts w:asciiTheme="minorHAnsi" w:eastAsiaTheme="minorEastAsia" w:hAnsiTheme="minorHAnsi" w:cstheme="minorBidi"/>
          <w:kern w:val="0"/>
          <w:sz w:val="22"/>
          <w:szCs w:val="22"/>
          <w:lang w:eastAsia="en-US"/>
        </w:rPr>
      </w:pPr>
      <w:hyperlink w:anchor="_Toc7501627" w:history="1">
        <w:r w:rsidR="00AC6402" w:rsidRPr="004301F2">
          <w:rPr>
            <w:rStyle w:val="Hyperlink"/>
          </w:rPr>
          <w:t>Figure 6. Project Timeline</w:t>
        </w:r>
        <w:r w:rsidR="00AC6402">
          <w:rPr>
            <w:webHidden/>
          </w:rPr>
          <w:tab/>
        </w:r>
        <w:r w:rsidR="00AC6402">
          <w:rPr>
            <w:webHidden/>
          </w:rPr>
          <w:fldChar w:fldCharType="begin"/>
        </w:r>
        <w:r w:rsidR="00AC6402">
          <w:rPr>
            <w:webHidden/>
          </w:rPr>
          <w:instrText xml:space="preserve"> PAGEREF _Toc7501627 \h </w:instrText>
        </w:r>
        <w:r w:rsidR="00AC6402">
          <w:rPr>
            <w:webHidden/>
          </w:rPr>
        </w:r>
        <w:r w:rsidR="00AC6402">
          <w:rPr>
            <w:webHidden/>
          </w:rPr>
          <w:fldChar w:fldCharType="separate"/>
        </w:r>
        <w:r w:rsidR="00AC6402">
          <w:rPr>
            <w:webHidden/>
          </w:rPr>
          <w:t>9</w:t>
        </w:r>
        <w:r w:rsidR="00AC6402">
          <w:rPr>
            <w:webHidden/>
          </w:rPr>
          <w:fldChar w:fldCharType="end"/>
        </w:r>
      </w:hyperlink>
    </w:p>
    <w:p w14:paraId="2A8B66CE" w14:textId="09AE80F6" w:rsidR="00AC6402" w:rsidRDefault="007E75E6">
      <w:pPr>
        <w:pStyle w:val="TableofFigures"/>
        <w:rPr>
          <w:rFonts w:asciiTheme="minorHAnsi" w:eastAsiaTheme="minorEastAsia" w:hAnsiTheme="minorHAnsi" w:cstheme="minorBidi"/>
          <w:kern w:val="0"/>
          <w:sz w:val="22"/>
          <w:szCs w:val="22"/>
          <w:lang w:eastAsia="en-US"/>
        </w:rPr>
      </w:pPr>
      <w:hyperlink r:id="rId14" w:anchor="_Toc7501628" w:history="1">
        <w:r w:rsidR="00AC6402" w:rsidRPr="004301F2">
          <w:rPr>
            <w:rStyle w:val="Hyperlink"/>
          </w:rPr>
          <w:t>Figure 7. Unity Logo</w:t>
        </w:r>
        <w:r w:rsidR="00AC6402">
          <w:rPr>
            <w:webHidden/>
          </w:rPr>
          <w:tab/>
        </w:r>
        <w:r w:rsidR="00AC6402">
          <w:rPr>
            <w:webHidden/>
          </w:rPr>
          <w:fldChar w:fldCharType="begin"/>
        </w:r>
        <w:r w:rsidR="00AC6402">
          <w:rPr>
            <w:webHidden/>
          </w:rPr>
          <w:instrText xml:space="preserve"> PAGEREF _Toc7501628 \h </w:instrText>
        </w:r>
        <w:r w:rsidR="00AC6402">
          <w:rPr>
            <w:webHidden/>
          </w:rPr>
        </w:r>
        <w:r w:rsidR="00AC6402">
          <w:rPr>
            <w:webHidden/>
          </w:rPr>
          <w:fldChar w:fldCharType="separate"/>
        </w:r>
        <w:r w:rsidR="00AC6402">
          <w:rPr>
            <w:webHidden/>
          </w:rPr>
          <w:t>10</w:t>
        </w:r>
        <w:r w:rsidR="00AC6402">
          <w:rPr>
            <w:webHidden/>
          </w:rPr>
          <w:fldChar w:fldCharType="end"/>
        </w:r>
      </w:hyperlink>
    </w:p>
    <w:p w14:paraId="40F3B5AB" w14:textId="0FBAD228" w:rsidR="00AC6402" w:rsidRDefault="007E75E6">
      <w:pPr>
        <w:pStyle w:val="TableofFigures"/>
        <w:rPr>
          <w:rFonts w:asciiTheme="minorHAnsi" w:eastAsiaTheme="minorEastAsia" w:hAnsiTheme="minorHAnsi" w:cstheme="minorBidi"/>
          <w:kern w:val="0"/>
          <w:sz w:val="22"/>
          <w:szCs w:val="22"/>
          <w:lang w:eastAsia="en-US"/>
        </w:rPr>
      </w:pPr>
      <w:hyperlink r:id="rId15" w:anchor="_Toc7501629" w:history="1">
        <w:r w:rsidR="00AC6402" w:rsidRPr="004301F2">
          <w:rPr>
            <w:rStyle w:val="Hyperlink"/>
          </w:rPr>
          <w:t>Figure 8. Unreal Engine Logo</w:t>
        </w:r>
        <w:r w:rsidR="00AC6402">
          <w:rPr>
            <w:webHidden/>
          </w:rPr>
          <w:tab/>
        </w:r>
        <w:r w:rsidR="00AC6402">
          <w:rPr>
            <w:webHidden/>
          </w:rPr>
          <w:fldChar w:fldCharType="begin"/>
        </w:r>
        <w:r w:rsidR="00AC6402">
          <w:rPr>
            <w:webHidden/>
          </w:rPr>
          <w:instrText xml:space="preserve"> PAGEREF _Toc7501629 \h </w:instrText>
        </w:r>
        <w:r w:rsidR="00AC6402">
          <w:rPr>
            <w:webHidden/>
          </w:rPr>
        </w:r>
        <w:r w:rsidR="00AC6402">
          <w:rPr>
            <w:webHidden/>
          </w:rPr>
          <w:fldChar w:fldCharType="separate"/>
        </w:r>
        <w:r w:rsidR="00AC6402">
          <w:rPr>
            <w:webHidden/>
          </w:rPr>
          <w:t>10</w:t>
        </w:r>
        <w:r w:rsidR="00AC6402">
          <w:rPr>
            <w:webHidden/>
          </w:rPr>
          <w:fldChar w:fldCharType="end"/>
        </w:r>
      </w:hyperlink>
    </w:p>
    <w:p w14:paraId="608D29E0" w14:textId="1A211BCA" w:rsidR="00AC6402" w:rsidRDefault="007E75E6">
      <w:pPr>
        <w:pStyle w:val="TableofFigures"/>
        <w:rPr>
          <w:rFonts w:asciiTheme="minorHAnsi" w:eastAsiaTheme="minorEastAsia" w:hAnsiTheme="minorHAnsi" w:cstheme="minorBidi"/>
          <w:kern w:val="0"/>
          <w:sz w:val="22"/>
          <w:szCs w:val="22"/>
          <w:lang w:eastAsia="en-US"/>
        </w:rPr>
      </w:pPr>
      <w:hyperlink r:id="rId16" w:anchor="_Toc7501630" w:history="1">
        <w:r w:rsidR="00AC6402" w:rsidRPr="004301F2">
          <w:rPr>
            <w:rStyle w:val="Hyperlink"/>
          </w:rPr>
          <w:t>Figure 9. Scene used during engine configuration</w:t>
        </w:r>
        <w:r w:rsidR="00AC6402">
          <w:rPr>
            <w:webHidden/>
          </w:rPr>
          <w:tab/>
        </w:r>
        <w:r w:rsidR="00AC6402">
          <w:rPr>
            <w:webHidden/>
          </w:rPr>
          <w:fldChar w:fldCharType="begin"/>
        </w:r>
        <w:r w:rsidR="00AC6402">
          <w:rPr>
            <w:webHidden/>
          </w:rPr>
          <w:instrText xml:space="preserve"> PAGEREF _Toc7501630 \h </w:instrText>
        </w:r>
        <w:r w:rsidR="00AC6402">
          <w:rPr>
            <w:webHidden/>
          </w:rPr>
        </w:r>
        <w:r w:rsidR="00AC6402">
          <w:rPr>
            <w:webHidden/>
          </w:rPr>
          <w:fldChar w:fldCharType="separate"/>
        </w:r>
        <w:r w:rsidR="00AC6402">
          <w:rPr>
            <w:webHidden/>
          </w:rPr>
          <w:t>10</w:t>
        </w:r>
        <w:r w:rsidR="00AC6402">
          <w:rPr>
            <w:webHidden/>
          </w:rPr>
          <w:fldChar w:fldCharType="end"/>
        </w:r>
      </w:hyperlink>
    </w:p>
    <w:p w14:paraId="228C5E87" w14:textId="0AE58251" w:rsidR="00AC6402" w:rsidRDefault="007E75E6">
      <w:pPr>
        <w:pStyle w:val="TableofFigures"/>
        <w:rPr>
          <w:rFonts w:asciiTheme="minorHAnsi" w:eastAsiaTheme="minorEastAsia" w:hAnsiTheme="minorHAnsi" w:cstheme="minorBidi"/>
          <w:kern w:val="0"/>
          <w:sz w:val="22"/>
          <w:szCs w:val="22"/>
          <w:lang w:eastAsia="en-US"/>
        </w:rPr>
      </w:pPr>
      <w:hyperlink r:id="rId17" w:anchor="_Toc7501631" w:history="1">
        <w:r w:rsidR="00AC6402" w:rsidRPr="004301F2">
          <w:rPr>
            <w:rStyle w:val="Hyperlink"/>
          </w:rPr>
          <w:t>Figure 10. Picture supporting the proposed alien spaceship setting</w:t>
        </w:r>
        <w:r w:rsidR="00AC6402">
          <w:rPr>
            <w:webHidden/>
          </w:rPr>
          <w:tab/>
        </w:r>
        <w:r w:rsidR="00AC6402">
          <w:rPr>
            <w:webHidden/>
          </w:rPr>
          <w:fldChar w:fldCharType="begin"/>
        </w:r>
        <w:r w:rsidR="00AC6402">
          <w:rPr>
            <w:webHidden/>
          </w:rPr>
          <w:instrText xml:space="preserve"> PAGEREF _Toc7501631 \h </w:instrText>
        </w:r>
        <w:r w:rsidR="00AC6402">
          <w:rPr>
            <w:webHidden/>
          </w:rPr>
        </w:r>
        <w:r w:rsidR="00AC6402">
          <w:rPr>
            <w:webHidden/>
          </w:rPr>
          <w:fldChar w:fldCharType="separate"/>
        </w:r>
        <w:r w:rsidR="00AC6402">
          <w:rPr>
            <w:webHidden/>
          </w:rPr>
          <w:t>11</w:t>
        </w:r>
        <w:r w:rsidR="00AC6402">
          <w:rPr>
            <w:webHidden/>
          </w:rPr>
          <w:fldChar w:fldCharType="end"/>
        </w:r>
      </w:hyperlink>
    </w:p>
    <w:p w14:paraId="7E1326F3" w14:textId="0BBD6946" w:rsidR="00AC6402" w:rsidRDefault="007E75E6">
      <w:pPr>
        <w:pStyle w:val="TableofFigures"/>
        <w:rPr>
          <w:rFonts w:asciiTheme="minorHAnsi" w:eastAsiaTheme="minorEastAsia" w:hAnsiTheme="minorHAnsi" w:cstheme="minorBidi"/>
          <w:kern w:val="0"/>
          <w:sz w:val="22"/>
          <w:szCs w:val="22"/>
          <w:lang w:eastAsia="en-US"/>
        </w:rPr>
      </w:pPr>
      <w:hyperlink w:anchor="_Toc7501632" w:history="1">
        <w:r w:rsidR="00AC6402" w:rsidRPr="004301F2">
          <w:rPr>
            <w:rStyle w:val="Hyperlink"/>
          </w:rPr>
          <w:t>Figure 11. Gameplay flow diagram</w:t>
        </w:r>
        <w:r w:rsidR="00AC6402">
          <w:rPr>
            <w:webHidden/>
          </w:rPr>
          <w:tab/>
        </w:r>
        <w:r w:rsidR="00AC6402">
          <w:rPr>
            <w:webHidden/>
          </w:rPr>
          <w:fldChar w:fldCharType="begin"/>
        </w:r>
        <w:r w:rsidR="00AC6402">
          <w:rPr>
            <w:webHidden/>
          </w:rPr>
          <w:instrText xml:space="preserve"> PAGEREF _Toc7501632 \h </w:instrText>
        </w:r>
        <w:r w:rsidR="00AC6402">
          <w:rPr>
            <w:webHidden/>
          </w:rPr>
        </w:r>
        <w:r w:rsidR="00AC6402">
          <w:rPr>
            <w:webHidden/>
          </w:rPr>
          <w:fldChar w:fldCharType="separate"/>
        </w:r>
        <w:r w:rsidR="00AC6402">
          <w:rPr>
            <w:webHidden/>
          </w:rPr>
          <w:t>11</w:t>
        </w:r>
        <w:r w:rsidR="00AC6402">
          <w:rPr>
            <w:webHidden/>
          </w:rPr>
          <w:fldChar w:fldCharType="end"/>
        </w:r>
      </w:hyperlink>
    </w:p>
    <w:p w14:paraId="3FCA242D" w14:textId="5B14B55C" w:rsidR="00AC6402" w:rsidRDefault="007E75E6">
      <w:pPr>
        <w:pStyle w:val="TableofFigures"/>
        <w:rPr>
          <w:rFonts w:asciiTheme="minorHAnsi" w:eastAsiaTheme="minorEastAsia" w:hAnsiTheme="minorHAnsi" w:cstheme="minorBidi"/>
          <w:kern w:val="0"/>
          <w:sz w:val="22"/>
          <w:szCs w:val="22"/>
          <w:lang w:eastAsia="en-US"/>
        </w:rPr>
      </w:pPr>
      <w:hyperlink w:anchor="_Toc7501633" w:history="1">
        <w:r w:rsidR="00AC6402" w:rsidRPr="004301F2">
          <w:rPr>
            <w:rStyle w:val="Hyperlink"/>
          </w:rPr>
          <w:t>Figure 12. Examples of some assets found in the game</w:t>
        </w:r>
        <w:r w:rsidR="00AC6402">
          <w:rPr>
            <w:webHidden/>
          </w:rPr>
          <w:tab/>
        </w:r>
        <w:r w:rsidR="00AC6402">
          <w:rPr>
            <w:webHidden/>
          </w:rPr>
          <w:fldChar w:fldCharType="begin"/>
        </w:r>
        <w:r w:rsidR="00AC6402">
          <w:rPr>
            <w:webHidden/>
          </w:rPr>
          <w:instrText xml:space="preserve"> PAGEREF _Toc7501633 \h </w:instrText>
        </w:r>
        <w:r w:rsidR="00AC6402">
          <w:rPr>
            <w:webHidden/>
          </w:rPr>
        </w:r>
        <w:r w:rsidR="00AC6402">
          <w:rPr>
            <w:webHidden/>
          </w:rPr>
          <w:fldChar w:fldCharType="separate"/>
        </w:r>
        <w:r w:rsidR="00AC6402">
          <w:rPr>
            <w:webHidden/>
          </w:rPr>
          <w:t>12</w:t>
        </w:r>
        <w:r w:rsidR="00AC6402">
          <w:rPr>
            <w:webHidden/>
          </w:rPr>
          <w:fldChar w:fldCharType="end"/>
        </w:r>
      </w:hyperlink>
    </w:p>
    <w:p w14:paraId="48DA9B67" w14:textId="43D8984A" w:rsidR="00AC6402" w:rsidRDefault="007E75E6">
      <w:pPr>
        <w:pStyle w:val="TableofFigures"/>
        <w:rPr>
          <w:rFonts w:asciiTheme="minorHAnsi" w:eastAsiaTheme="minorEastAsia" w:hAnsiTheme="minorHAnsi" w:cstheme="minorBidi"/>
          <w:kern w:val="0"/>
          <w:sz w:val="22"/>
          <w:szCs w:val="22"/>
          <w:lang w:eastAsia="en-US"/>
        </w:rPr>
      </w:pPr>
      <w:hyperlink r:id="rId18" w:anchor="_Toc7501634" w:history="1">
        <w:r w:rsidR="00AC6402" w:rsidRPr="004301F2">
          <w:rPr>
            <w:rStyle w:val="Hyperlink"/>
          </w:rPr>
          <w:t>Figure 13. SteamVR Objects</w:t>
        </w:r>
        <w:r w:rsidR="00AC6402">
          <w:rPr>
            <w:webHidden/>
          </w:rPr>
          <w:tab/>
        </w:r>
        <w:r w:rsidR="00AC6402">
          <w:rPr>
            <w:webHidden/>
          </w:rPr>
          <w:fldChar w:fldCharType="begin"/>
        </w:r>
        <w:r w:rsidR="00AC6402">
          <w:rPr>
            <w:webHidden/>
          </w:rPr>
          <w:instrText xml:space="preserve"> PAGEREF _Toc7501634 \h </w:instrText>
        </w:r>
        <w:r w:rsidR="00AC6402">
          <w:rPr>
            <w:webHidden/>
          </w:rPr>
        </w:r>
        <w:r w:rsidR="00AC6402">
          <w:rPr>
            <w:webHidden/>
          </w:rPr>
          <w:fldChar w:fldCharType="separate"/>
        </w:r>
        <w:r w:rsidR="00AC6402">
          <w:rPr>
            <w:webHidden/>
          </w:rPr>
          <w:t>13</w:t>
        </w:r>
        <w:r w:rsidR="00AC6402">
          <w:rPr>
            <w:webHidden/>
          </w:rPr>
          <w:fldChar w:fldCharType="end"/>
        </w:r>
      </w:hyperlink>
    </w:p>
    <w:p w14:paraId="05889C15" w14:textId="2BEAABF7" w:rsidR="00AC6402" w:rsidRDefault="007E75E6">
      <w:pPr>
        <w:pStyle w:val="TableofFigures"/>
        <w:rPr>
          <w:rFonts w:asciiTheme="minorHAnsi" w:eastAsiaTheme="minorEastAsia" w:hAnsiTheme="minorHAnsi" w:cstheme="minorBidi"/>
          <w:kern w:val="0"/>
          <w:sz w:val="22"/>
          <w:szCs w:val="22"/>
          <w:lang w:eastAsia="en-US"/>
        </w:rPr>
      </w:pPr>
      <w:hyperlink w:anchor="_Toc7501635" w:history="1">
        <w:r w:rsidR="00AC6402" w:rsidRPr="004301F2">
          <w:rPr>
            <w:rStyle w:val="Hyperlink"/>
          </w:rPr>
          <w:t>Figure 14. Code for the body collider object script</w:t>
        </w:r>
        <w:r w:rsidR="00AC6402">
          <w:rPr>
            <w:webHidden/>
          </w:rPr>
          <w:tab/>
        </w:r>
        <w:r w:rsidR="00AC6402">
          <w:rPr>
            <w:webHidden/>
          </w:rPr>
          <w:fldChar w:fldCharType="begin"/>
        </w:r>
        <w:r w:rsidR="00AC6402">
          <w:rPr>
            <w:webHidden/>
          </w:rPr>
          <w:instrText xml:space="preserve"> PAGEREF _Toc7501635 \h </w:instrText>
        </w:r>
        <w:r w:rsidR="00AC6402">
          <w:rPr>
            <w:webHidden/>
          </w:rPr>
        </w:r>
        <w:r w:rsidR="00AC6402">
          <w:rPr>
            <w:webHidden/>
          </w:rPr>
          <w:fldChar w:fldCharType="separate"/>
        </w:r>
        <w:r w:rsidR="00AC6402">
          <w:rPr>
            <w:webHidden/>
          </w:rPr>
          <w:t>13</w:t>
        </w:r>
        <w:r w:rsidR="00AC6402">
          <w:rPr>
            <w:webHidden/>
          </w:rPr>
          <w:fldChar w:fldCharType="end"/>
        </w:r>
      </w:hyperlink>
    </w:p>
    <w:p w14:paraId="64D8870D" w14:textId="4D744BDC" w:rsidR="00AC6402" w:rsidRDefault="007E75E6">
      <w:pPr>
        <w:pStyle w:val="TableofFigures"/>
        <w:rPr>
          <w:rFonts w:asciiTheme="minorHAnsi" w:eastAsiaTheme="minorEastAsia" w:hAnsiTheme="minorHAnsi" w:cstheme="minorBidi"/>
          <w:kern w:val="0"/>
          <w:sz w:val="22"/>
          <w:szCs w:val="22"/>
          <w:lang w:eastAsia="en-US"/>
        </w:rPr>
      </w:pPr>
      <w:hyperlink w:anchor="_Toc7501636" w:history="1">
        <w:r w:rsidR="00AC6402" w:rsidRPr="004301F2">
          <w:rPr>
            <w:rStyle w:val="Hyperlink"/>
          </w:rPr>
          <w:t>Figure 15. Picture of the in-game hand models</w:t>
        </w:r>
        <w:r w:rsidR="00AC6402">
          <w:rPr>
            <w:webHidden/>
          </w:rPr>
          <w:tab/>
        </w:r>
        <w:r w:rsidR="00AC6402">
          <w:rPr>
            <w:webHidden/>
          </w:rPr>
          <w:fldChar w:fldCharType="begin"/>
        </w:r>
        <w:r w:rsidR="00AC6402">
          <w:rPr>
            <w:webHidden/>
          </w:rPr>
          <w:instrText xml:space="preserve"> PAGEREF _Toc7501636 \h </w:instrText>
        </w:r>
        <w:r w:rsidR="00AC6402">
          <w:rPr>
            <w:webHidden/>
          </w:rPr>
        </w:r>
        <w:r w:rsidR="00AC6402">
          <w:rPr>
            <w:webHidden/>
          </w:rPr>
          <w:fldChar w:fldCharType="separate"/>
        </w:r>
        <w:r w:rsidR="00AC6402">
          <w:rPr>
            <w:webHidden/>
          </w:rPr>
          <w:t>14</w:t>
        </w:r>
        <w:r w:rsidR="00AC6402">
          <w:rPr>
            <w:webHidden/>
          </w:rPr>
          <w:fldChar w:fldCharType="end"/>
        </w:r>
      </w:hyperlink>
    </w:p>
    <w:p w14:paraId="61C1EB1E" w14:textId="17249D28" w:rsidR="00AC6402" w:rsidRDefault="007E75E6">
      <w:pPr>
        <w:pStyle w:val="TableofFigures"/>
        <w:rPr>
          <w:rFonts w:asciiTheme="minorHAnsi" w:eastAsiaTheme="minorEastAsia" w:hAnsiTheme="minorHAnsi" w:cstheme="minorBidi"/>
          <w:kern w:val="0"/>
          <w:sz w:val="22"/>
          <w:szCs w:val="22"/>
          <w:lang w:eastAsia="en-US"/>
        </w:rPr>
      </w:pPr>
      <w:hyperlink r:id="rId19" w:anchor="_Toc7501637" w:history="1">
        <w:r w:rsidR="00AC6402" w:rsidRPr="004301F2">
          <w:rPr>
            <w:rStyle w:val="Hyperlink"/>
          </w:rPr>
          <w:t>Figure 16. Picture in each lens vs. Perceived image</w:t>
        </w:r>
        <w:r w:rsidR="00AC6402">
          <w:rPr>
            <w:webHidden/>
          </w:rPr>
          <w:tab/>
        </w:r>
        <w:r w:rsidR="00AC6402">
          <w:rPr>
            <w:webHidden/>
          </w:rPr>
          <w:fldChar w:fldCharType="begin"/>
        </w:r>
        <w:r w:rsidR="00AC6402">
          <w:rPr>
            <w:webHidden/>
          </w:rPr>
          <w:instrText xml:space="preserve"> PAGEREF _Toc7501637 \h </w:instrText>
        </w:r>
        <w:r w:rsidR="00AC6402">
          <w:rPr>
            <w:webHidden/>
          </w:rPr>
        </w:r>
        <w:r w:rsidR="00AC6402">
          <w:rPr>
            <w:webHidden/>
          </w:rPr>
          <w:fldChar w:fldCharType="separate"/>
        </w:r>
        <w:r w:rsidR="00AC6402">
          <w:rPr>
            <w:webHidden/>
          </w:rPr>
          <w:t>14</w:t>
        </w:r>
        <w:r w:rsidR="00AC6402">
          <w:rPr>
            <w:webHidden/>
          </w:rPr>
          <w:fldChar w:fldCharType="end"/>
        </w:r>
      </w:hyperlink>
    </w:p>
    <w:p w14:paraId="6765BF3A" w14:textId="143FA620" w:rsidR="00AC6402" w:rsidRDefault="007E75E6">
      <w:pPr>
        <w:pStyle w:val="TableofFigures"/>
        <w:rPr>
          <w:rFonts w:asciiTheme="minorHAnsi" w:eastAsiaTheme="minorEastAsia" w:hAnsiTheme="minorHAnsi" w:cstheme="minorBidi"/>
          <w:kern w:val="0"/>
          <w:sz w:val="22"/>
          <w:szCs w:val="22"/>
          <w:lang w:eastAsia="en-US"/>
        </w:rPr>
      </w:pPr>
      <w:hyperlink r:id="rId20" w:anchor="_Toc7501638" w:history="1">
        <w:r w:rsidR="00AC6402" w:rsidRPr="004301F2">
          <w:rPr>
            <w:rStyle w:val="Hyperlink"/>
          </w:rPr>
          <w:t>Figure 17. Picture of a single floor piece</w:t>
        </w:r>
        <w:r w:rsidR="00AC6402">
          <w:rPr>
            <w:webHidden/>
          </w:rPr>
          <w:tab/>
        </w:r>
        <w:r w:rsidR="00AC6402">
          <w:rPr>
            <w:webHidden/>
          </w:rPr>
          <w:fldChar w:fldCharType="begin"/>
        </w:r>
        <w:r w:rsidR="00AC6402">
          <w:rPr>
            <w:webHidden/>
          </w:rPr>
          <w:instrText xml:space="preserve"> PAGEREF _Toc7501638 \h </w:instrText>
        </w:r>
        <w:r w:rsidR="00AC6402">
          <w:rPr>
            <w:webHidden/>
          </w:rPr>
        </w:r>
        <w:r w:rsidR="00AC6402">
          <w:rPr>
            <w:webHidden/>
          </w:rPr>
          <w:fldChar w:fldCharType="separate"/>
        </w:r>
        <w:r w:rsidR="00AC6402">
          <w:rPr>
            <w:webHidden/>
          </w:rPr>
          <w:t>15</w:t>
        </w:r>
        <w:r w:rsidR="00AC6402">
          <w:rPr>
            <w:webHidden/>
          </w:rPr>
          <w:fldChar w:fldCharType="end"/>
        </w:r>
      </w:hyperlink>
    </w:p>
    <w:p w14:paraId="45661266" w14:textId="0F0BBE06" w:rsidR="00AC6402" w:rsidRDefault="007E75E6">
      <w:pPr>
        <w:pStyle w:val="TableofFigures"/>
        <w:rPr>
          <w:rFonts w:asciiTheme="minorHAnsi" w:eastAsiaTheme="minorEastAsia" w:hAnsiTheme="minorHAnsi" w:cstheme="minorBidi"/>
          <w:kern w:val="0"/>
          <w:sz w:val="22"/>
          <w:szCs w:val="22"/>
          <w:lang w:eastAsia="en-US"/>
        </w:rPr>
      </w:pPr>
      <w:hyperlink w:anchor="_Toc7501639" w:history="1">
        <w:r w:rsidR="00AC6402" w:rsidRPr="004301F2">
          <w:rPr>
            <w:rStyle w:val="Hyperlink"/>
          </w:rPr>
          <w:t>Figure 18. Overview of the entire room</w:t>
        </w:r>
        <w:r w:rsidR="00AC6402">
          <w:rPr>
            <w:webHidden/>
          </w:rPr>
          <w:tab/>
        </w:r>
        <w:r w:rsidR="00AC6402">
          <w:rPr>
            <w:webHidden/>
          </w:rPr>
          <w:fldChar w:fldCharType="begin"/>
        </w:r>
        <w:r w:rsidR="00AC6402">
          <w:rPr>
            <w:webHidden/>
          </w:rPr>
          <w:instrText xml:space="preserve"> PAGEREF _Toc7501639 \h </w:instrText>
        </w:r>
        <w:r w:rsidR="00AC6402">
          <w:rPr>
            <w:webHidden/>
          </w:rPr>
        </w:r>
        <w:r w:rsidR="00AC6402">
          <w:rPr>
            <w:webHidden/>
          </w:rPr>
          <w:fldChar w:fldCharType="separate"/>
        </w:r>
        <w:r w:rsidR="00AC6402">
          <w:rPr>
            <w:webHidden/>
          </w:rPr>
          <w:t>16</w:t>
        </w:r>
        <w:r w:rsidR="00AC6402">
          <w:rPr>
            <w:webHidden/>
          </w:rPr>
          <w:fldChar w:fldCharType="end"/>
        </w:r>
      </w:hyperlink>
    </w:p>
    <w:p w14:paraId="77DCB655" w14:textId="5D5C9799" w:rsidR="00AC6402" w:rsidRDefault="007E75E6">
      <w:pPr>
        <w:pStyle w:val="TableofFigures"/>
        <w:rPr>
          <w:rFonts w:asciiTheme="minorHAnsi" w:eastAsiaTheme="minorEastAsia" w:hAnsiTheme="minorHAnsi" w:cstheme="minorBidi"/>
          <w:kern w:val="0"/>
          <w:sz w:val="22"/>
          <w:szCs w:val="22"/>
          <w:lang w:eastAsia="en-US"/>
        </w:rPr>
      </w:pPr>
      <w:hyperlink r:id="rId21" w:anchor="_Toc7501640" w:history="1">
        <w:r w:rsidR="00AC6402" w:rsidRPr="004301F2">
          <w:rPr>
            <w:rStyle w:val="Hyperlink"/>
          </w:rPr>
          <w:t>Figure 19.  LCD Screen object</w:t>
        </w:r>
        <w:r w:rsidR="00AC6402">
          <w:rPr>
            <w:webHidden/>
          </w:rPr>
          <w:tab/>
        </w:r>
        <w:r w:rsidR="00AC6402">
          <w:rPr>
            <w:webHidden/>
          </w:rPr>
          <w:fldChar w:fldCharType="begin"/>
        </w:r>
        <w:r w:rsidR="00AC6402">
          <w:rPr>
            <w:webHidden/>
          </w:rPr>
          <w:instrText xml:space="preserve"> PAGEREF _Toc7501640 \h </w:instrText>
        </w:r>
        <w:r w:rsidR="00AC6402">
          <w:rPr>
            <w:webHidden/>
          </w:rPr>
        </w:r>
        <w:r w:rsidR="00AC6402">
          <w:rPr>
            <w:webHidden/>
          </w:rPr>
          <w:fldChar w:fldCharType="separate"/>
        </w:r>
        <w:r w:rsidR="00AC6402">
          <w:rPr>
            <w:webHidden/>
          </w:rPr>
          <w:t>16</w:t>
        </w:r>
        <w:r w:rsidR="00AC6402">
          <w:rPr>
            <w:webHidden/>
          </w:rPr>
          <w:fldChar w:fldCharType="end"/>
        </w:r>
      </w:hyperlink>
    </w:p>
    <w:p w14:paraId="694BCE91" w14:textId="17DA72CB" w:rsidR="00AC6402" w:rsidRDefault="007E75E6">
      <w:pPr>
        <w:pStyle w:val="TableofFigures"/>
        <w:rPr>
          <w:rFonts w:asciiTheme="minorHAnsi" w:eastAsiaTheme="minorEastAsia" w:hAnsiTheme="minorHAnsi" w:cstheme="minorBidi"/>
          <w:kern w:val="0"/>
          <w:sz w:val="22"/>
          <w:szCs w:val="22"/>
          <w:lang w:eastAsia="en-US"/>
        </w:rPr>
      </w:pPr>
      <w:hyperlink w:anchor="_Toc7501641" w:history="1">
        <w:r w:rsidR="00AC6402" w:rsidRPr="004301F2">
          <w:rPr>
            <w:rStyle w:val="Hyperlink"/>
          </w:rPr>
          <w:t>Figure 20. Cover screen, question screen, and correct screen.</w:t>
        </w:r>
        <w:r w:rsidR="00AC6402">
          <w:rPr>
            <w:webHidden/>
          </w:rPr>
          <w:tab/>
        </w:r>
        <w:r w:rsidR="00AC6402">
          <w:rPr>
            <w:webHidden/>
          </w:rPr>
          <w:fldChar w:fldCharType="begin"/>
        </w:r>
        <w:r w:rsidR="00AC6402">
          <w:rPr>
            <w:webHidden/>
          </w:rPr>
          <w:instrText xml:space="preserve"> PAGEREF _Toc7501641 \h </w:instrText>
        </w:r>
        <w:r w:rsidR="00AC6402">
          <w:rPr>
            <w:webHidden/>
          </w:rPr>
        </w:r>
        <w:r w:rsidR="00AC6402">
          <w:rPr>
            <w:webHidden/>
          </w:rPr>
          <w:fldChar w:fldCharType="separate"/>
        </w:r>
        <w:r w:rsidR="00AC6402">
          <w:rPr>
            <w:webHidden/>
          </w:rPr>
          <w:t>17</w:t>
        </w:r>
        <w:r w:rsidR="00AC6402">
          <w:rPr>
            <w:webHidden/>
          </w:rPr>
          <w:fldChar w:fldCharType="end"/>
        </w:r>
      </w:hyperlink>
    </w:p>
    <w:p w14:paraId="1C407BE7" w14:textId="7C1E51B8" w:rsidR="00AC6402" w:rsidRDefault="007E75E6">
      <w:pPr>
        <w:pStyle w:val="TableofFigures"/>
        <w:rPr>
          <w:rFonts w:asciiTheme="minorHAnsi" w:eastAsiaTheme="minorEastAsia" w:hAnsiTheme="minorHAnsi" w:cstheme="minorBidi"/>
          <w:kern w:val="0"/>
          <w:sz w:val="22"/>
          <w:szCs w:val="22"/>
          <w:lang w:eastAsia="en-US"/>
        </w:rPr>
      </w:pPr>
      <w:hyperlink w:anchor="_Toc7501642" w:history="1">
        <w:r w:rsidR="00AC6402" w:rsidRPr="004301F2">
          <w:rPr>
            <w:rStyle w:val="Hyperlink"/>
          </w:rPr>
          <w:t>Figure 21. View of Multiple-Choice Question Buttons, and full-screen object view</w:t>
        </w:r>
        <w:r w:rsidR="00AC6402">
          <w:rPr>
            <w:webHidden/>
          </w:rPr>
          <w:tab/>
        </w:r>
        <w:r w:rsidR="00AC6402">
          <w:rPr>
            <w:webHidden/>
          </w:rPr>
          <w:fldChar w:fldCharType="begin"/>
        </w:r>
        <w:r w:rsidR="00AC6402">
          <w:rPr>
            <w:webHidden/>
          </w:rPr>
          <w:instrText xml:space="preserve"> PAGEREF _Toc7501642 \h </w:instrText>
        </w:r>
        <w:r w:rsidR="00AC6402">
          <w:rPr>
            <w:webHidden/>
          </w:rPr>
        </w:r>
        <w:r w:rsidR="00AC6402">
          <w:rPr>
            <w:webHidden/>
          </w:rPr>
          <w:fldChar w:fldCharType="separate"/>
        </w:r>
        <w:r w:rsidR="00AC6402">
          <w:rPr>
            <w:webHidden/>
          </w:rPr>
          <w:t>18</w:t>
        </w:r>
        <w:r w:rsidR="00AC6402">
          <w:rPr>
            <w:webHidden/>
          </w:rPr>
          <w:fldChar w:fldCharType="end"/>
        </w:r>
      </w:hyperlink>
    </w:p>
    <w:p w14:paraId="70DDFD9E" w14:textId="03ED445C" w:rsidR="00AC6402" w:rsidRDefault="007E75E6">
      <w:pPr>
        <w:pStyle w:val="TableofFigures"/>
        <w:rPr>
          <w:rFonts w:asciiTheme="minorHAnsi" w:eastAsiaTheme="minorEastAsia" w:hAnsiTheme="minorHAnsi" w:cstheme="minorBidi"/>
          <w:kern w:val="0"/>
          <w:sz w:val="22"/>
          <w:szCs w:val="22"/>
          <w:lang w:eastAsia="en-US"/>
        </w:rPr>
      </w:pPr>
      <w:hyperlink w:anchor="_Toc7501643" w:history="1">
        <w:r w:rsidR="00AC6402" w:rsidRPr="004301F2">
          <w:rPr>
            <w:rStyle w:val="Hyperlink"/>
          </w:rPr>
          <w:t>Figure 22. Picture of some of the keys found in the game</w:t>
        </w:r>
        <w:r w:rsidR="00AC6402">
          <w:rPr>
            <w:webHidden/>
          </w:rPr>
          <w:tab/>
        </w:r>
        <w:r w:rsidR="00AC6402">
          <w:rPr>
            <w:webHidden/>
          </w:rPr>
          <w:fldChar w:fldCharType="begin"/>
        </w:r>
        <w:r w:rsidR="00AC6402">
          <w:rPr>
            <w:webHidden/>
          </w:rPr>
          <w:instrText xml:space="preserve"> PAGEREF _Toc7501643 \h </w:instrText>
        </w:r>
        <w:r w:rsidR="00AC6402">
          <w:rPr>
            <w:webHidden/>
          </w:rPr>
        </w:r>
        <w:r w:rsidR="00AC6402">
          <w:rPr>
            <w:webHidden/>
          </w:rPr>
          <w:fldChar w:fldCharType="separate"/>
        </w:r>
        <w:r w:rsidR="00AC6402">
          <w:rPr>
            <w:webHidden/>
          </w:rPr>
          <w:t>19</w:t>
        </w:r>
        <w:r w:rsidR="00AC6402">
          <w:rPr>
            <w:webHidden/>
          </w:rPr>
          <w:fldChar w:fldCharType="end"/>
        </w:r>
      </w:hyperlink>
    </w:p>
    <w:p w14:paraId="0F579927" w14:textId="4AA432E4" w:rsidR="00AC6402" w:rsidRDefault="007E75E6">
      <w:pPr>
        <w:pStyle w:val="TableofFigures"/>
        <w:rPr>
          <w:rFonts w:asciiTheme="minorHAnsi" w:eastAsiaTheme="minorEastAsia" w:hAnsiTheme="minorHAnsi" w:cstheme="minorBidi"/>
          <w:kern w:val="0"/>
          <w:sz w:val="22"/>
          <w:szCs w:val="22"/>
          <w:lang w:eastAsia="en-US"/>
        </w:rPr>
      </w:pPr>
      <w:hyperlink r:id="rId22" w:anchor="_Toc7501644" w:history="1">
        <w:r w:rsidR="00AC6402" w:rsidRPr="004301F2">
          <w:rPr>
            <w:rStyle w:val="Hyperlink"/>
          </w:rPr>
          <w:t>Figure 23. Hologram found next to Question 1</w:t>
        </w:r>
        <w:r w:rsidR="00AC6402">
          <w:rPr>
            <w:webHidden/>
          </w:rPr>
          <w:tab/>
        </w:r>
        <w:r w:rsidR="00AC6402">
          <w:rPr>
            <w:webHidden/>
          </w:rPr>
          <w:fldChar w:fldCharType="begin"/>
        </w:r>
        <w:r w:rsidR="00AC6402">
          <w:rPr>
            <w:webHidden/>
          </w:rPr>
          <w:instrText xml:space="preserve"> PAGEREF _Toc7501644 \h </w:instrText>
        </w:r>
        <w:r w:rsidR="00AC6402">
          <w:rPr>
            <w:webHidden/>
          </w:rPr>
        </w:r>
        <w:r w:rsidR="00AC6402">
          <w:rPr>
            <w:webHidden/>
          </w:rPr>
          <w:fldChar w:fldCharType="separate"/>
        </w:r>
        <w:r w:rsidR="00AC6402">
          <w:rPr>
            <w:webHidden/>
          </w:rPr>
          <w:t>19</w:t>
        </w:r>
        <w:r w:rsidR="00AC6402">
          <w:rPr>
            <w:webHidden/>
          </w:rPr>
          <w:fldChar w:fldCharType="end"/>
        </w:r>
      </w:hyperlink>
    </w:p>
    <w:p w14:paraId="2E9B1F4C" w14:textId="4F008A8E" w:rsidR="00AC6402" w:rsidRDefault="007E75E6">
      <w:pPr>
        <w:pStyle w:val="TableofFigures"/>
        <w:rPr>
          <w:rFonts w:asciiTheme="minorHAnsi" w:eastAsiaTheme="minorEastAsia" w:hAnsiTheme="minorHAnsi" w:cstheme="minorBidi"/>
          <w:kern w:val="0"/>
          <w:sz w:val="22"/>
          <w:szCs w:val="22"/>
          <w:lang w:eastAsia="en-US"/>
        </w:rPr>
      </w:pPr>
      <w:hyperlink r:id="rId23" w:anchor="_Toc7501645" w:history="1">
        <w:r w:rsidR="00AC6402" w:rsidRPr="004301F2">
          <w:rPr>
            <w:rStyle w:val="Hyperlink"/>
          </w:rPr>
          <w:t>Figure 24. Multiple Choice Key Slot and Associated Code</w:t>
        </w:r>
        <w:r w:rsidR="00AC6402">
          <w:rPr>
            <w:webHidden/>
          </w:rPr>
          <w:tab/>
        </w:r>
        <w:r w:rsidR="00AC6402">
          <w:rPr>
            <w:webHidden/>
          </w:rPr>
          <w:fldChar w:fldCharType="begin"/>
        </w:r>
        <w:r w:rsidR="00AC6402">
          <w:rPr>
            <w:webHidden/>
          </w:rPr>
          <w:instrText xml:space="preserve"> PAGEREF _Toc7501645 \h </w:instrText>
        </w:r>
        <w:r w:rsidR="00AC6402">
          <w:rPr>
            <w:webHidden/>
          </w:rPr>
        </w:r>
        <w:r w:rsidR="00AC6402">
          <w:rPr>
            <w:webHidden/>
          </w:rPr>
          <w:fldChar w:fldCharType="separate"/>
        </w:r>
        <w:r w:rsidR="00AC6402">
          <w:rPr>
            <w:webHidden/>
          </w:rPr>
          <w:t>20</w:t>
        </w:r>
        <w:r w:rsidR="00AC6402">
          <w:rPr>
            <w:webHidden/>
          </w:rPr>
          <w:fldChar w:fldCharType="end"/>
        </w:r>
      </w:hyperlink>
    </w:p>
    <w:p w14:paraId="100C6DF2" w14:textId="6A7A8EED" w:rsidR="00AC6402" w:rsidRDefault="007E75E6">
      <w:pPr>
        <w:pStyle w:val="TableofFigures"/>
        <w:rPr>
          <w:rFonts w:asciiTheme="minorHAnsi" w:eastAsiaTheme="minorEastAsia" w:hAnsiTheme="minorHAnsi" w:cstheme="minorBidi"/>
          <w:kern w:val="0"/>
          <w:sz w:val="22"/>
          <w:szCs w:val="22"/>
          <w:lang w:eastAsia="en-US"/>
        </w:rPr>
      </w:pPr>
      <w:hyperlink r:id="rId24" w:anchor="_Toc7501646" w:history="1">
        <w:r w:rsidR="00AC6402" w:rsidRPr="004301F2">
          <w:rPr>
            <w:rStyle w:val="Hyperlink"/>
          </w:rPr>
          <w:t>Figure 25. Battery used for circuit design objectives</w:t>
        </w:r>
        <w:r w:rsidR="00AC6402">
          <w:rPr>
            <w:webHidden/>
          </w:rPr>
          <w:tab/>
        </w:r>
        <w:r w:rsidR="00AC6402">
          <w:rPr>
            <w:webHidden/>
          </w:rPr>
          <w:fldChar w:fldCharType="begin"/>
        </w:r>
        <w:r w:rsidR="00AC6402">
          <w:rPr>
            <w:webHidden/>
          </w:rPr>
          <w:instrText xml:space="preserve"> PAGEREF _Toc7501646 \h </w:instrText>
        </w:r>
        <w:r w:rsidR="00AC6402">
          <w:rPr>
            <w:webHidden/>
          </w:rPr>
        </w:r>
        <w:r w:rsidR="00AC6402">
          <w:rPr>
            <w:webHidden/>
          </w:rPr>
          <w:fldChar w:fldCharType="separate"/>
        </w:r>
        <w:r w:rsidR="00AC6402">
          <w:rPr>
            <w:webHidden/>
          </w:rPr>
          <w:t>20</w:t>
        </w:r>
        <w:r w:rsidR="00AC6402">
          <w:rPr>
            <w:webHidden/>
          </w:rPr>
          <w:fldChar w:fldCharType="end"/>
        </w:r>
      </w:hyperlink>
    </w:p>
    <w:p w14:paraId="47E28D64" w14:textId="26356FC6" w:rsidR="00AC6402" w:rsidRDefault="007E75E6">
      <w:pPr>
        <w:pStyle w:val="TableofFigures"/>
        <w:rPr>
          <w:rFonts w:asciiTheme="minorHAnsi" w:eastAsiaTheme="minorEastAsia" w:hAnsiTheme="minorHAnsi" w:cstheme="minorBidi"/>
          <w:kern w:val="0"/>
          <w:sz w:val="22"/>
          <w:szCs w:val="22"/>
          <w:lang w:eastAsia="en-US"/>
        </w:rPr>
      </w:pPr>
      <w:hyperlink w:anchor="_Toc7501647" w:history="1">
        <w:r w:rsidR="00AC6402" w:rsidRPr="004301F2">
          <w:rPr>
            <w:rStyle w:val="Hyperlink"/>
          </w:rPr>
          <w:t>Figure 26. A 5700 Ohm Resistor</w:t>
        </w:r>
        <w:r w:rsidR="00AC6402">
          <w:rPr>
            <w:webHidden/>
          </w:rPr>
          <w:tab/>
        </w:r>
        <w:r w:rsidR="00AC6402">
          <w:rPr>
            <w:webHidden/>
          </w:rPr>
          <w:fldChar w:fldCharType="begin"/>
        </w:r>
        <w:r w:rsidR="00AC6402">
          <w:rPr>
            <w:webHidden/>
          </w:rPr>
          <w:instrText xml:space="preserve"> PAGEREF _Toc7501647 \h </w:instrText>
        </w:r>
        <w:r w:rsidR="00AC6402">
          <w:rPr>
            <w:webHidden/>
          </w:rPr>
        </w:r>
        <w:r w:rsidR="00AC6402">
          <w:rPr>
            <w:webHidden/>
          </w:rPr>
          <w:fldChar w:fldCharType="separate"/>
        </w:r>
        <w:r w:rsidR="00AC6402">
          <w:rPr>
            <w:webHidden/>
          </w:rPr>
          <w:t>21</w:t>
        </w:r>
        <w:r w:rsidR="00AC6402">
          <w:rPr>
            <w:webHidden/>
          </w:rPr>
          <w:fldChar w:fldCharType="end"/>
        </w:r>
      </w:hyperlink>
    </w:p>
    <w:p w14:paraId="5957232C" w14:textId="774E59A0" w:rsidR="00AC6402" w:rsidRDefault="007E75E6">
      <w:pPr>
        <w:pStyle w:val="TableofFigures"/>
        <w:rPr>
          <w:rFonts w:asciiTheme="minorHAnsi" w:eastAsiaTheme="minorEastAsia" w:hAnsiTheme="minorHAnsi" w:cstheme="minorBidi"/>
          <w:kern w:val="0"/>
          <w:sz w:val="22"/>
          <w:szCs w:val="22"/>
          <w:lang w:eastAsia="en-US"/>
        </w:rPr>
      </w:pPr>
      <w:hyperlink r:id="rId25" w:anchor="_Toc7501648" w:history="1">
        <w:r w:rsidR="00AC6402" w:rsidRPr="004301F2">
          <w:rPr>
            <w:rStyle w:val="Hyperlink"/>
          </w:rPr>
          <w:t>Figure 27. Battery port</w:t>
        </w:r>
        <w:r w:rsidR="00AC6402">
          <w:rPr>
            <w:webHidden/>
          </w:rPr>
          <w:tab/>
        </w:r>
        <w:r w:rsidR="00AC6402">
          <w:rPr>
            <w:webHidden/>
          </w:rPr>
          <w:fldChar w:fldCharType="begin"/>
        </w:r>
        <w:r w:rsidR="00AC6402">
          <w:rPr>
            <w:webHidden/>
          </w:rPr>
          <w:instrText xml:space="preserve"> PAGEREF _Toc7501648 \h </w:instrText>
        </w:r>
        <w:r w:rsidR="00AC6402">
          <w:rPr>
            <w:webHidden/>
          </w:rPr>
        </w:r>
        <w:r w:rsidR="00AC6402">
          <w:rPr>
            <w:webHidden/>
          </w:rPr>
          <w:fldChar w:fldCharType="separate"/>
        </w:r>
        <w:r w:rsidR="00AC6402">
          <w:rPr>
            <w:webHidden/>
          </w:rPr>
          <w:t>21</w:t>
        </w:r>
        <w:r w:rsidR="00AC6402">
          <w:rPr>
            <w:webHidden/>
          </w:rPr>
          <w:fldChar w:fldCharType="end"/>
        </w:r>
      </w:hyperlink>
    </w:p>
    <w:p w14:paraId="7EED33C2" w14:textId="292CF815" w:rsidR="00AC6402" w:rsidRDefault="007E75E6">
      <w:pPr>
        <w:pStyle w:val="TableofFigures"/>
        <w:rPr>
          <w:rFonts w:asciiTheme="minorHAnsi" w:eastAsiaTheme="minorEastAsia" w:hAnsiTheme="minorHAnsi" w:cstheme="minorBidi"/>
          <w:kern w:val="0"/>
          <w:sz w:val="22"/>
          <w:szCs w:val="22"/>
          <w:lang w:eastAsia="en-US"/>
        </w:rPr>
      </w:pPr>
      <w:hyperlink w:anchor="_Toc7501649" w:history="1">
        <w:r w:rsidR="00AC6402" w:rsidRPr="004301F2">
          <w:rPr>
            <w:rStyle w:val="Hyperlink"/>
          </w:rPr>
          <w:t>Figure 28. Example of the wiring and resistor ports</w:t>
        </w:r>
        <w:r w:rsidR="00AC6402">
          <w:rPr>
            <w:webHidden/>
          </w:rPr>
          <w:tab/>
        </w:r>
        <w:r w:rsidR="00AC6402">
          <w:rPr>
            <w:webHidden/>
          </w:rPr>
          <w:fldChar w:fldCharType="begin"/>
        </w:r>
        <w:r w:rsidR="00AC6402">
          <w:rPr>
            <w:webHidden/>
          </w:rPr>
          <w:instrText xml:space="preserve"> PAGEREF _Toc7501649 \h </w:instrText>
        </w:r>
        <w:r w:rsidR="00AC6402">
          <w:rPr>
            <w:webHidden/>
          </w:rPr>
        </w:r>
        <w:r w:rsidR="00AC6402">
          <w:rPr>
            <w:webHidden/>
          </w:rPr>
          <w:fldChar w:fldCharType="separate"/>
        </w:r>
        <w:r w:rsidR="00AC6402">
          <w:rPr>
            <w:webHidden/>
          </w:rPr>
          <w:t>22</w:t>
        </w:r>
        <w:r w:rsidR="00AC6402">
          <w:rPr>
            <w:webHidden/>
          </w:rPr>
          <w:fldChar w:fldCharType="end"/>
        </w:r>
      </w:hyperlink>
    </w:p>
    <w:p w14:paraId="6CE7A571" w14:textId="5CFFB2F5" w:rsidR="00AC6402" w:rsidRDefault="007E75E6">
      <w:pPr>
        <w:pStyle w:val="TableofFigures"/>
        <w:rPr>
          <w:rFonts w:asciiTheme="minorHAnsi" w:eastAsiaTheme="minorEastAsia" w:hAnsiTheme="minorHAnsi" w:cstheme="minorBidi"/>
          <w:kern w:val="0"/>
          <w:sz w:val="22"/>
          <w:szCs w:val="22"/>
          <w:lang w:eastAsia="en-US"/>
        </w:rPr>
      </w:pPr>
      <w:hyperlink w:anchor="_Toc7501650" w:history="1">
        <w:r w:rsidR="00AC6402" w:rsidRPr="004301F2">
          <w:rPr>
            <w:rStyle w:val="Hyperlink"/>
          </w:rPr>
          <w:t>Figure 29. Energy shield examples</w:t>
        </w:r>
        <w:r w:rsidR="00AC6402">
          <w:rPr>
            <w:webHidden/>
          </w:rPr>
          <w:tab/>
        </w:r>
        <w:r w:rsidR="00AC6402">
          <w:rPr>
            <w:webHidden/>
          </w:rPr>
          <w:fldChar w:fldCharType="begin"/>
        </w:r>
        <w:r w:rsidR="00AC6402">
          <w:rPr>
            <w:webHidden/>
          </w:rPr>
          <w:instrText xml:space="preserve"> PAGEREF _Toc7501650 \h </w:instrText>
        </w:r>
        <w:r w:rsidR="00AC6402">
          <w:rPr>
            <w:webHidden/>
          </w:rPr>
        </w:r>
        <w:r w:rsidR="00AC6402">
          <w:rPr>
            <w:webHidden/>
          </w:rPr>
          <w:fldChar w:fldCharType="separate"/>
        </w:r>
        <w:r w:rsidR="00AC6402">
          <w:rPr>
            <w:webHidden/>
          </w:rPr>
          <w:t>23</w:t>
        </w:r>
        <w:r w:rsidR="00AC6402">
          <w:rPr>
            <w:webHidden/>
          </w:rPr>
          <w:fldChar w:fldCharType="end"/>
        </w:r>
      </w:hyperlink>
    </w:p>
    <w:p w14:paraId="67484681" w14:textId="4FD824CD" w:rsidR="001A1C65" w:rsidRDefault="001A1C65" w:rsidP="001A1C65">
      <w:pPr>
        <w:pStyle w:val="TableofFigures"/>
        <w:ind w:left="0" w:firstLine="0"/>
      </w:pPr>
      <w:r>
        <w:fldChar w:fldCharType="end"/>
      </w:r>
    </w:p>
    <w:p w14:paraId="0AD6E37E" w14:textId="77777777" w:rsidR="001A1C65" w:rsidRDefault="001A1C65">
      <w:pPr>
        <w:jc w:val="left"/>
        <w:rPr>
          <w:rFonts w:ascii="Calibri" w:hAnsi="Calibri" w:cs="Calibri"/>
          <w:noProof/>
          <w:sz w:val="24"/>
          <w:szCs w:val="20"/>
        </w:rPr>
      </w:pPr>
      <w:r>
        <w:br w:type="page"/>
      </w:r>
    </w:p>
    <w:p w14:paraId="51D6BD97" w14:textId="77777777" w:rsidR="00373601" w:rsidRPr="00D33376" w:rsidRDefault="00373601" w:rsidP="001A1C65">
      <w:pPr>
        <w:pStyle w:val="TableofFigures"/>
        <w:ind w:left="0" w:firstLine="0"/>
      </w:pPr>
    </w:p>
    <w:p w14:paraId="5AC5A88A" w14:textId="7D7D4411" w:rsidR="00327E34" w:rsidRPr="00407596" w:rsidRDefault="00327E34" w:rsidP="00972F11">
      <w:pPr>
        <w:pStyle w:val="Head1"/>
        <w:numPr>
          <w:ilvl w:val="0"/>
          <w:numId w:val="0"/>
        </w:numPr>
        <w:rPr>
          <w:noProof/>
        </w:rPr>
      </w:pPr>
      <w:r w:rsidRPr="00407596">
        <w:rPr>
          <w:rFonts w:hint="eastAsia"/>
          <w:noProof/>
        </w:rPr>
        <w:t>Abstract</w:t>
      </w:r>
      <w:bookmarkEnd w:id="2"/>
    </w:p>
    <w:p w14:paraId="6BDFA2A0" w14:textId="77777777" w:rsidR="00327E34" w:rsidRPr="00407596" w:rsidRDefault="00A74C39" w:rsidP="00327E34">
      <w:pPr>
        <w:pStyle w:val="AllText"/>
      </w:pPr>
      <w:r w:rsidRPr="00407596">
        <w:rPr>
          <w:rFonts w:hint="eastAsia"/>
        </w:rPr>
        <w:t>By the end of the project, summarize the project into short text and put here.</w:t>
      </w:r>
    </w:p>
    <w:p w14:paraId="7D6ED4EC" w14:textId="77777777" w:rsidR="007400E5" w:rsidRPr="00407596" w:rsidRDefault="007400E5">
      <w:pPr>
        <w:jc w:val="left"/>
        <w:rPr>
          <w:b/>
          <w:kern w:val="0"/>
          <w:sz w:val="28"/>
          <w:szCs w:val="24"/>
        </w:rPr>
      </w:pPr>
      <w:r w:rsidRPr="00407596">
        <w:br w:type="page"/>
      </w:r>
    </w:p>
    <w:p w14:paraId="1FEB6B3B" w14:textId="7CCEB01B" w:rsidR="00A83895" w:rsidRPr="00407596" w:rsidRDefault="00A83895" w:rsidP="00972F11">
      <w:pPr>
        <w:pStyle w:val="Head1"/>
        <w:rPr>
          <w:noProof/>
        </w:rPr>
      </w:pPr>
      <w:bookmarkStart w:id="3" w:name="_Toc453190990"/>
      <w:r w:rsidRPr="00407596">
        <w:lastRenderedPageBreak/>
        <w:t>Introduction</w:t>
      </w:r>
      <w:bookmarkEnd w:id="3"/>
    </w:p>
    <w:p w14:paraId="257D75E6" w14:textId="0574F01B" w:rsidR="000F2B21" w:rsidRDefault="00AB031C" w:rsidP="000F2B21">
      <w:pPr>
        <w:pStyle w:val="Heading2"/>
      </w:pPr>
      <w:bookmarkStart w:id="4" w:name="_Toc453190991"/>
      <w:r w:rsidRPr="00407596">
        <w:rPr>
          <w:rFonts w:hint="eastAsia"/>
        </w:rPr>
        <w:t>Backg</w:t>
      </w:r>
      <w:r w:rsidR="00AC6402">
        <w:t>r</w:t>
      </w:r>
      <w:r w:rsidRPr="00407596">
        <w:rPr>
          <w:rFonts w:hint="eastAsia"/>
        </w:rPr>
        <w:t>ound/Motivation</w:t>
      </w:r>
      <w:bookmarkEnd w:id="4"/>
    </w:p>
    <w:p w14:paraId="5920CC9F" w14:textId="1BC4A9C7" w:rsidR="00402CCF" w:rsidRPr="00FD6D16" w:rsidRDefault="002D7CD0" w:rsidP="00B97B60">
      <w:pPr>
        <w:pStyle w:val="AllText"/>
      </w:pPr>
      <w:r w:rsidRPr="00FD6D16">
        <w:t xml:space="preserve">From the beginning of any engineering program, students are required to take difficult courses that involve new math and physics concepts.  From experience, this can be overwhelming, as a lot of these concepts are foreign both mathematically and mentally.  Visualizing topics such as circuit configurations or truss problems in statics are not always intuitive to new students.   </w:t>
      </w:r>
    </w:p>
    <w:p w14:paraId="5A56E852" w14:textId="047ABF72" w:rsidR="00402CCF" w:rsidRPr="00FD6D16" w:rsidRDefault="002D7CD0" w:rsidP="00B97B60">
      <w:pPr>
        <w:pStyle w:val="AllText"/>
      </w:pPr>
      <w:r w:rsidRPr="00FD6D16">
        <w:t>As it stands, the standard curriculum for engineering students at UMES consists of just lectures with a handful of labs included in a four-year degree program.  While this proves to be successful for most students, more learning tools are always welcome.  Now, what if those learning tools broke away from the monotony of the typical lecture, where students sit quietly and take notes, with the only interaction being asking questions to a professor.  What if they provided an alternative to a lab, which typically only has students flipping a switch, measuring a value, then flip another switch, measure that value.  In other words, what if there was a learning tool available to students that is both fun and interactive, but still educational.</w:t>
      </w:r>
    </w:p>
    <w:p w14:paraId="531B7598" w14:textId="50D026B6" w:rsidR="00402CCF" w:rsidRPr="00FD6D16" w:rsidRDefault="001A1C65" w:rsidP="00B97B60">
      <w:pPr>
        <w:pStyle w:val="AllText"/>
      </w:pPr>
      <w:r>
        <mc:AlternateContent>
          <mc:Choice Requires="wps">
            <w:drawing>
              <wp:anchor distT="0" distB="0" distL="114300" distR="114300" simplePos="0" relativeHeight="251689984" behindDoc="1" locked="0" layoutInCell="1" allowOverlap="1" wp14:anchorId="5C6A03C2" wp14:editId="6B81F718">
                <wp:simplePos x="0" y="0"/>
                <wp:positionH relativeFrom="column">
                  <wp:posOffset>3729990</wp:posOffset>
                </wp:positionH>
                <wp:positionV relativeFrom="paragraph">
                  <wp:posOffset>1483360</wp:posOffset>
                </wp:positionV>
                <wp:extent cx="2105025" cy="635"/>
                <wp:effectExtent l="0" t="0" r="0" b="0"/>
                <wp:wrapTight wrapText="bothSides">
                  <wp:wrapPolygon edited="0">
                    <wp:start x="0" y="0"/>
                    <wp:lineTo x="0" y="21600"/>
                    <wp:lineTo x="21600" y="21600"/>
                    <wp:lineTo x="21600" y="0"/>
                  </wp:wrapPolygon>
                </wp:wrapTight>
                <wp:docPr id="1" name="Text Box 1"/>
                <wp:cNvGraphicFramePr/>
                <a:graphic xmlns:a="http://schemas.openxmlformats.org/drawingml/2006/main">
                  <a:graphicData uri="http://schemas.microsoft.com/office/word/2010/wordprocessingShape">
                    <wps:wsp>
                      <wps:cNvSpPr txBox="1"/>
                      <wps:spPr>
                        <a:xfrm>
                          <a:off x="0" y="0"/>
                          <a:ext cx="2105025" cy="635"/>
                        </a:xfrm>
                        <a:prstGeom prst="rect">
                          <a:avLst/>
                        </a:prstGeom>
                        <a:solidFill>
                          <a:prstClr val="white"/>
                        </a:solidFill>
                        <a:ln>
                          <a:noFill/>
                        </a:ln>
                      </wps:spPr>
                      <wps:txbx>
                        <w:txbxContent>
                          <w:p w14:paraId="5BCC89D2" w14:textId="6E3725DE" w:rsidR="007E75E6" w:rsidRPr="00837241" w:rsidRDefault="007E75E6" w:rsidP="001A1C65">
                            <w:pPr>
                              <w:pStyle w:val="Caption"/>
                              <w:rPr>
                                <w:noProof/>
                                <w:color w:val="auto"/>
                                <w:kern w:val="16"/>
                                <w:sz w:val="24"/>
                              </w:rPr>
                            </w:pPr>
                            <w:bookmarkStart w:id="5" w:name="_Toc7501622"/>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Pr>
                                <w:noProof/>
                                <w:color w:val="auto"/>
                              </w:rPr>
                              <w:t>1</w:t>
                            </w:r>
                            <w:r w:rsidRPr="00837241">
                              <w:rPr>
                                <w:noProof/>
                                <w:color w:val="auto"/>
                              </w:rPr>
                              <w:fldChar w:fldCharType="end"/>
                            </w:r>
                            <w:r w:rsidRPr="00837241">
                              <w:rPr>
                                <w:color w:val="auto"/>
                              </w:rPr>
                              <w:t>. Game-Based Learning Logo</w:t>
                            </w:r>
                            <w:bookmarkEnd w:id="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C6A03C2" id="_x0000_t202" coordsize="21600,21600" o:spt="202" path="m,l,21600r21600,l21600,xe">
                <v:stroke joinstyle="miter"/>
                <v:path gradientshapeok="t" o:connecttype="rect"/>
              </v:shapetype>
              <v:shape id="Text Box 1" o:spid="_x0000_s1026" type="#_x0000_t202" style="position:absolute;left:0;text-align:left;margin-left:293.7pt;margin-top:116.8pt;width:165.75pt;height:.05pt;z-index:-251626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" stroked="f">
                <v:textbox style="mso-fit-shape-to-text:t" inset="0,0,0,0">
                  <w:txbxContent>
                    <w:p w14:paraId="5BCC89D2" w14:textId="6E3725DE" w:rsidR="007E75E6" w:rsidRPr="00837241" w:rsidRDefault="007E75E6" w:rsidP="001A1C65">
                      <w:pPr>
                        <w:pStyle w:val="Caption"/>
                        <w:rPr>
                          <w:noProof/>
                          <w:color w:val="auto"/>
                          <w:kern w:val="16"/>
                          <w:sz w:val="24"/>
                        </w:rPr>
                      </w:pPr>
                      <w:bookmarkStart w:id="6" w:name="_Toc7501622"/>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Pr>
                          <w:noProof/>
                          <w:color w:val="auto"/>
                        </w:rPr>
                        <w:t>1</w:t>
                      </w:r>
                      <w:r w:rsidRPr="00837241">
                        <w:rPr>
                          <w:noProof/>
                          <w:color w:val="auto"/>
                        </w:rPr>
                        <w:fldChar w:fldCharType="end"/>
                      </w:r>
                      <w:r w:rsidRPr="00837241">
                        <w:rPr>
                          <w:color w:val="auto"/>
                        </w:rPr>
                        <w:t>. Game-Based Learning Logo</w:t>
                      </w:r>
                      <w:bookmarkEnd w:id="6"/>
                    </w:p>
                  </w:txbxContent>
                </v:textbox>
                <w10:wrap type="tight"/>
              </v:shape>
            </w:pict>
          </mc:Fallback>
        </mc:AlternateContent>
      </w:r>
      <w:r w:rsidR="00E53F72" w:rsidRPr="00E53F72">
        <w:drawing>
          <wp:anchor distT="0" distB="0" distL="114300" distR="114300" simplePos="0" relativeHeight="251687936" behindDoc="1" locked="0" layoutInCell="1" allowOverlap="1" wp14:anchorId="394D4D35" wp14:editId="556CEED0">
            <wp:simplePos x="0" y="0"/>
            <wp:positionH relativeFrom="margin">
              <wp:posOffset>3729990</wp:posOffset>
            </wp:positionH>
            <wp:positionV relativeFrom="paragraph">
              <wp:posOffset>163195</wp:posOffset>
            </wp:positionV>
            <wp:extent cx="2105025" cy="1263015"/>
            <wp:effectExtent l="76200" t="19050" r="104775" b="146685"/>
            <wp:wrapTight wrapText="bothSides">
              <wp:wrapPolygon edited="0">
                <wp:start x="-391" y="-326"/>
                <wp:lineTo x="-782" y="0"/>
                <wp:lineTo x="-782" y="23131"/>
                <wp:lineTo x="-391" y="23783"/>
                <wp:lineTo x="21893" y="23783"/>
                <wp:lineTo x="22480" y="20851"/>
                <wp:lineTo x="22480" y="5213"/>
                <wp:lineTo x="21893" y="326"/>
                <wp:lineTo x="21893" y="-326"/>
                <wp:lineTo x="-391" y="-326"/>
              </wp:wrapPolygon>
            </wp:wrapTight>
            <wp:docPr id="2060" name="Picture 12" descr="Image result for game based learning">
              <a:extLst xmlns:a="http://schemas.openxmlformats.org/drawingml/2006/main">
                <a:ext uri="{FF2B5EF4-FFF2-40B4-BE49-F238E27FC236}">
                  <a16:creationId xmlns:a16="http://schemas.microsoft.com/office/drawing/2014/main" id="{BD7E9CD5-23E6-471D-A019-F1ACEED445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 name="Picture 12" descr="Image result for game based learning">
                      <a:extLst>
                        <a:ext uri="{FF2B5EF4-FFF2-40B4-BE49-F238E27FC236}">
                          <a16:creationId xmlns:a16="http://schemas.microsoft.com/office/drawing/2014/main" id="{BD7E9CD5-23E6-471D-A019-F1ACEED445FB}"/>
                        </a:ext>
                      </a:extLst>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105025" cy="1263015"/>
                    </a:xfrm>
                    <a:prstGeom prst="rect">
                      <a:avLst/>
                    </a:prstGeom>
                    <a:noFill/>
                    <a:ln>
                      <a:noFill/>
                    </a:ln>
                    <a:effectLst>
                      <a:outerShdw blurRad="76200" dist="63500" dir="5040000" algn="tl" rotWithShape="0">
                        <a:srgbClr val="000000">
                          <a:alpha val="41000"/>
                        </a:srgbClr>
                      </a:outerShdw>
                    </a:effectLst>
                    <a:extLst/>
                  </pic:spPr>
                </pic:pic>
              </a:graphicData>
            </a:graphic>
            <wp14:sizeRelH relativeFrom="margin">
              <wp14:pctWidth>0</wp14:pctWidth>
            </wp14:sizeRelH>
            <wp14:sizeRelV relativeFrom="margin">
              <wp14:pctHeight>0</wp14:pctHeight>
            </wp14:sizeRelV>
          </wp:anchor>
        </w:drawing>
      </w:r>
      <w:r w:rsidR="002D7CD0" w:rsidRPr="00FD6D16">
        <w:t>This is where game-based learning comes in.  Game-based learning</w:t>
      </w:r>
      <w:r w:rsidR="00731A80" w:rsidRPr="00FD6D16">
        <w:t>, or GBL,</w:t>
      </w:r>
      <w:r w:rsidR="002D7CD0" w:rsidRPr="00FD6D16">
        <w:t xml:space="preserve"> uses competitive exercises, either pitting students against each other or getting them to challenge themselves in order to motivate them to learn </w:t>
      </w:r>
      <w:r w:rsidR="00BF253A" w:rsidRPr="00FD6D16">
        <w:t xml:space="preserve">better. </w:t>
      </w:r>
      <w:r w:rsidR="00731A80" w:rsidRPr="00FD6D16">
        <w:t xml:space="preserve"> Incorporating GBL into a curriculum has shown to motivate students to learn and, in turn, learn more effectively.  Games provide an element of fantasy to the players, something that is not present in the typical lecture or lab.  </w:t>
      </w:r>
      <w:r w:rsidR="00C33C78" w:rsidRPr="00FD6D16">
        <w:t xml:space="preserve">This element is what provides a fun and memorable experience for </w:t>
      </w:r>
      <w:r w:rsidR="00A24CCA" w:rsidRPr="00FD6D16">
        <w:t>the students playing</w:t>
      </w:r>
      <w:r w:rsidR="00C33C78" w:rsidRPr="00FD6D16">
        <w:t xml:space="preserve">, which is what </w:t>
      </w:r>
      <w:r w:rsidR="00BD36BD" w:rsidRPr="00FD6D16">
        <w:t xml:space="preserve">makes this approach to education so effective. </w:t>
      </w:r>
      <w:r w:rsidR="00731A80" w:rsidRPr="00FD6D16">
        <w:t xml:space="preserve">[1]   </w:t>
      </w:r>
    </w:p>
    <w:p w14:paraId="711DF700" w14:textId="24B48F07" w:rsidR="00376612" w:rsidRDefault="00BD36BD" w:rsidP="00121B8E">
      <w:pPr>
        <w:pStyle w:val="AllText"/>
      </w:pPr>
      <w:r w:rsidRPr="00FD6D16">
        <w:t xml:space="preserve">Technology in gaming has come a long way since its beginning back in the </w:t>
      </w:r>
      <w:r w:rsidR="00AC6402">
        <w:t>’80</w:t>
      </w:r>
      <w:r w:rsidRPr="00FD6D16">
        <w:t>s.  Visually, games</w:t>
      </w:r>
      <w:r w:rsidR="00590C22">
        <w:t xml:space="preserve"> have</w:t>
      </w:r>
      <w:r w:rsidRPr="00FD6D16">
        <w:t xml:space="preserve"> evolved from the 8-bit, pixelated graphics to the stunning 4K graphics found in games today.  The way the players control and play their games has also evolved from </w:t>
      </w:r>
      <w:r w:rsidR="002F16B6" w:rsidRPr="00FD6D16">
        <w:t xml:space="preserve">using simple game 8 button gamepads to full motion controls.  </w:t>
      </w:r>
      <w:r w:rsidRPr="00FD6D16">
        <w:t xml:space="preserve"> </w:t>
      </w:r>
      <w:r w:rsidR="002F16B6" w:rsidRPr="00FD6D16">
        <w:t>However, there is one innovation that stands out among the rest, and that’s virtual reality (VR).  Especially in recent years, VR has become a prominent part of gaming with the release of popular hardware, like the HTC Vive and the Oculus Rift.  Gaming platforms, such as Play</w:t>
      </w:r>
      <w:r w:rsidR="00AC6402">
        <w:t>S</w:t>
      </w:r>
      <w:r w:rsidR="002F16B6" w:rsidRPr="00FD6D16">
        <w:t xml:space="preserve">tation, Steam, and various mobile applications all offer VR support with compatible hardware.  </w:t>
      </w:r>
      <w:r w:rsidR="00ED1EC6" w:rsidRPr="00FD6D16">
        <w:t>Having this technology at our disposal is great, but is it really tha</w:t>
      </w:r>
      <w:r w:rsidR="00121B8E">
        <w:t>t v</w:t>
      </w:r>
      <w:r w:rsidR="00ED1EC6" w:rsidRPr="00FD6D16">
        <w:t>ital to incorporate it rather than just developing a simple video game?</w:t>
      </w:r>
      <w:r w:rsidR="00121B8E" w:rsidRPr="00121B8E">
        <w:t xml:space="preserve"> </w:t>
      </w:r>
      <w:r w:rsidR="00121B8E">
        <w:drawing>
          <wp:inline distT="0" distB="0" distL="0" distR="0" wp14:anchorId="60A4A557" wp14:editId="67F85B70">
            <wp:extent cx="2658533" cy="1495425"/>
            <wp:effectExtent l="95250" t="57150" r="27940" b="476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all of duty 1.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669226" cy="1501440"/>
                    </a:xfrm>
                    <a:prstGeom prst="rect">
                      <a:avLst/>
                    </a:prstGeom>
                    <a:effectLst>
                      <a:outerShdw blurRad="50800" dist="38100" dir="10800000" algn="r" rotWithShape="0">
                        <a:prstClr val="black">
                          <a:alpha val="40000"/>
                        </a:prstClr>
                      </a:outerShdw>
                    </a:effectLst>
                  </pic:spPr>
                </pic:pic>
              </a:graphicData>
            </a:graphic>
          </wp:inline>
        </w:drawing>
      </w:r>
      <w:r w:rsidR="00121B8E">
        <w:t xml:space="preserve">         </w:t>
      </w:r>
      <w:r w:rsidR="00121B8E">
        <w:drawing>
          <wp:inline distT="0" distB="0" distL="0" distR="0" wp14:anchorId="7C1BFB7E" wp14:editId="0E48D720">
            <wp:extent cx="2657475" cy="1494830"/>
            <wp:effectExtent l="19050" t="57150" r="85725" b="4826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all of duty bo4.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657475" cy="1494830"/>
                    </a:xfrm>
                    <a:prstGeom prst="rect">
                      <a:avLst/>
                    </a:prstGeom>
                    <a:effectLst>
                      <a:outerShdw blurRad="50800" dist="38100" algn="l" rotWithShape="0">
                        <a:prstClr val="black">
                          <a:alpha val="40000"/>
                        </a:prstClr>
                      </a:outerShdw>
                    </a:effectLst>
                  </pic:spPr>
                </pic:pic>
              </a:graphicData>
            </a:graphic>
          </wp:inline>
        </w:drawing>
      </w:r>
    </w:p>
    <w:p w14:paraId="56FFCDB4" w14:textId="0579E8C3" w:rsidR="00376612" w:rsidRPr="00837241" w:rsidRDefault="00376612" w:rsidP="00376612">
      <w:pPr>
        <w:pStyle w:val="Caption"/>
        <w:rPr>
          <w:color w:val="auto"/>
        </w:rPr>
      </w:pPr>
      <w:bookmarkStart w:id="7" w:name="_Toc7501623"/>
      <w:r w:rsidRPr="00837241">
        <w:rPr>
          <w:color w:val="auto"/>
        </w:rPr>
        <w:t xml:space="preserve">Figure </w:t>
      </w:r>
      <w:r w:rsidR="001437A3" w:rsidRPr="00837241">
        <w:rPr>
          <w:color w:val="auto"/>
        </w:rPr>
        <w:fldChar w:fldCharType="begin"/>
      </w:r>
      <w:r w:rsidR="001437A3" w:rsidRPr="00837241">
        <w:rPr>
          <w:color w:val="auto"/>
        </w:rPr>
        <w:instrText xml:space="preserve"> SEQ Figure \* ARABIC </w:instrText>
      </w:r>
      <w:r w:rsidR="001437A3" w:rsidRPr="00837241">
        <w:rPr>
          <w:color w:val="auto"/>
        </w:rPr>
        <w:fldChar w:fldCharType="separate"/>
      </w:r>
      <w:r w:rsidR="007E75E6">
        <w:rPr>
          <w:noProof/>
          <w:color w:val="auto"/>
        </w:rPr>
        <w:t>2</w:t>
      </w:r>
      <w:r w:rsidR="001437A3" w:rsidRPr="00837241">
        <w:rPr>
          <w:noProof/>
          <w:color w:val="auto"/>
        </w:rPr>
        <w:fldChar w:fldCharType="end"/>
      </w:r>
      <w:r w:rsidRPr="00837241">
        <w:rPr>
          <w:color w:val="auto"/>
        </w:rPr>
        <w:t xml:space="preserve">. First Call of Duty vs. Newest Call of Duty: Growth </w:t>
      </w:r>
      <w:r w:rsidR="002F2878" w:rsidRPr="00837241">
        <w:rPr>
          <w:color w:val="auto"/>
        </w:rPr>
        <w:t>of</w:t>
      </w:r>
      <w:r w:rsidRPr="00837241">
        <w:rPr>
          <w:color w:val="auto"/>
        </w:rPr>
        <w:t xml:space="preserve"> Technology </w:t>
      </w:r>
      <w:r w:rsidR="002F2878" w:rsidRPr="00837241">
        <w:rPr>
          <w:color w:val="auto"/>
        </w:rPr>
        <w:t>in</w:t>
      </w:r>
      <w:r w:rsidRPr="00837241">
        <w:rPr>
          <w:color w:val="auto"/>
        </w:rPr>
        <w:t xml:space="preserve"> Visual</w:t>
      </w:r>
      <w:bookmarkStart w:id="8" w:name="_Toc453190992"/>
      <w:r w:rsidRPr="00837241">
        <w:rPr>
          <w:color w:val="auto"/>
        </w:rPr>
        <w:t>s</w:t>
      </w:r>
      <w:bookmarkEnd w:id="7"/>
    </w:p>
    <w:p w14:paraId="1185EEBF" w14:textId="4B60767B" w:rsidR="00A83401" w:rsidRDefault="00ED1EC6" w:rsidP="00B97B60">
      <w:pPr>
        <w:pStyle w:val="AllText"/>
      </w:pPr>
      <w:r w:rsidRPr="00FD6D16">
        <w:lastRenderedPageBreak/>
        <w:t>In the Merriam-Webster Dictionary, virtual reality is defined as an artificial environment which is experienced through sensory stimuli (such as sights and sounds) provided by a computer and in which one’s actions partially determine what happens in the environment.  From this definition, one can tell that VR offers</w:t>
      </w:r>
      <w:r w:rsidR="00A83401" w:rsidRPr="00FD6D16">
        <w:t xml:space="preserve"> something that no 3-D game on a computer screen can offer, and that is true immersion.  It is because of these immersive capabilities that v</w:t>
      </w:r>
      <w:r w:rsidR="000F2B21" w:rsidRPr="00FD6D16">
        <w:t>irtual reality has proven to be an effective method in teaching and providing experience for users in situations that would not normally be easily accessible or reproduced.  For example, VR is being used in sports to improve certain aspects of players’ games, such as situational awareness or correction in body mechanics.  A specific example comes from a study that had shown that football players were able to shave off a second of their decision making in accordance to a defensive coverage by simulating these situations and testing them on how to handle it.  Another example is of Kelly Oubre Jr., a player for the Washington Wizards in the NBA</w:t>
      </w:r>
      <w:r w:rsidR="00AB7650">
        <w:t xml:space="preserve">.  </w:t>
      </w:r>
      <w:r w:rsidR="00AB7650" w:rsidRPr="00AB7650">
        <w:t>"I really saw a difference in my jump shot and free throws," says 20-year-old wing Kelly Oubre, who grew up playing "Call of Duty" and is used to wearing a headset. "I could see my mechanics, what I needed to do right." Oubre's true shooting percentage is up this year, from 50.7 to 53.4.</w:t>
      </w:r>
      <w:r w:rsidR="00AB7650">
        <w:t>[2] T</w:t>
      </w:r>
      <w:r w:rsidR="00A83401" w:rsidRPr="00FD6D16">
        <w:t>his technology is literally changing people’s careers for the better, so applying it to education for engineers is most definitely worth it.</w:t>
      </w:r>
    </w:p>
    <w:p w14:paraId="51F989A0" w14:textId="42E1AE4E" w:rsidR="001A1C65" w:rsidRDefault="00590C22" w:rsidP="001A1C65">
      <w:pPr>
        <w:pStyle w:val="AllText"/>
        <w:keepNext/>
        <w:jc w:val="center"/>
      </w:pPr>
      <w:r w:rsidRPr="00590C22">
        <w:drawing>
          <wp:inline distT="0" distB="0" distL="0" distR="0" wp14:anchorId="710CEEDF" wp14:editId="218F0262">
            <wp:extent cx="2671009" cy="1509333"/>
            <wp:effectExtent l="95250" t="95250" r="34290" b="34290"/>
            <wp:docPr id="1028" name="Picture 12" descr="Image result for virtual reality">
              <a:extLst xmlns:a="http://schemas.openxmlformats.org/drawingml/2006/main">
                <a:ext uri="{FF2B5EF4-FFF2-40B4-BE49-F238E27FC236}">
                  <a16:creationId xmlns:a16="http://schemas.microsoft.com/office/drawing/2014/main" id="{6676392B-225E-4082-BDF4-371316FECF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2" descr="Image result for virtual reality">
                      <a:extLst>
                        <a:ext uri="{FF2B5EF4-FFF2-40B4-BE49-F238E27FC236}">
                          <a16:creationId xmlns:a16="http://schemas.microsoft.com/office/drawing/2014/main" id="{6676392B-225E-4082-BDF4-371316FECF15}"/>
                        </a:ext>
                      </a:extLst>
                    </pic:cNvPr>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r="7538" b="3"/>
                    <a:stretch/>
                  </pic:blipFill>
                  <pic:spPr bwMode="auto">
                    <a:xfrm>
                      <a:off x="0" y="0"/>
                      <a:ext cx="2671009" cy="1509333"/>
                    </a:xfrm>
                    <a:prstGeom prst="rect">
                      <a:avLst/>
                    </a:prstGeom>
                    <a:noFill/>
                    <a:ln>
                      <a:noFill/>
                    </a:ln>
                    <a:effectLst>
                      <a:outerShdw blurRad="50800" dist="38100" dir="13500000" algn="br" rotWithShape="0">
                        <a:prstClr val="black">
                          <a:alpha val="40000"/>
                        </a:prstClr>
                      </a:outerShdw>
                    </a:effectLst>
                    <a:extLst/>
                  </pic:spPr>
                </pic:pic>
              </a:graphicData>
            </a:graphic>
          </wp:inline>
        </w:drawing>
      </w:r>
      <w:r w:rsidR="001A1C65" w:rsidRPr="00590C22">
        <w:drawing>
          <wp:inline distT="0" distB="0" distL="0" distR="0" wp14:anchorId="26DF1E25" wp14:editId="5894400A">
            <wp:extent cx="2135505" cy="1503283"/>
            <wp:effectExtent l="38100" t="95250" r="93345" b="40005"/>
            <wp:docPr id="1030" name="Picture 7">
              <a:extLst xmlns:a="http://schemas.openxmlformats.org/drawingml/2006/main">
                <a:ext uri="{FF2B5EF4-FFF2-40B4-BE49-F238E27FC236}">
                  <a16:creationId xmlns:a16="http://schemas.microsoft.com/office/drawing/2014/main" id="{B0D66FC0-C725-4551-9FAF-CFAF12C8F4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B0D66FC0-C725-4551-9FAF-CFAF12C8F403}"/>
                        </a:ext>
                      </a:extLst>
                    </pic:cNvPr>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161737" cy="1521749"/>
                    </a:xfrm>
                    <a:prstGeom prst="rect">
                      <a:avLst/>
                    </a:prstGeom>
                    <a:effectLst>
                      <a:outerShdw blurRad="50800" dist="38100" dir="18900000" algn="bl" rotWithShape="0">
                        <a:prstClr val="black">
                          <a:alpha val="40000"/>
                        </a:prstClr>
                      </a:outerShdw>
                    </a:effectLst>
                  </pic:spPr>
                </pic:pic>
              </a:graphicData>
            </a:graphic>
          </wp:inline>
        </w:drawing>
      </w:r>
    </w:p>
    <w:p w14:paraId="7CF40696" w14:textId="0ABF3EA4" w:rsidR="00590C22" w:rsidRPr="00837241" w:rsidRDefault="001A1C65" w:rsidP="001A1C65">
      <w:pPr>
        <w:pStyle w:val="Caption"/>
        <w:rPr>
          <w:color w:val="auto"/>
        </w:rPr>
      </w:pPr>
      <w:bookmarkStart w:id="9" w:name="_Toc7501624"/>
      <w:r w:rsidRPr="00837241">
        <w:rPr>
          <w:color w:val="auto"/>
        </w:rPr>
        <w:t xml:space="preserve">Figure </w:t>
      </w:r>
      <w:r w:rsidR="001437A3" w:rsidRPr="00837241">
        <w:rPr>
          <w:color w:val="auto"/>
        </w:rPr>
        <w:fldChar w:fldCharType="begin"/>
      </w:r>
      <w:r w:rsidR="001437A3" w:rsidRPr="00837241">
        <w:rPr>
          <w:color w:val="auto"/>
        </w:rPr>
        <w:instrText xml:space="preserve"> SEQ Figure \* ARABIC </w:instrText>
      </w:r>
      <w:r w:rsidR="001437A3" w:rsidRPr="00837241">
        <w:rPr>
          <w:color w:val="auto"/>
        </w:rPr>
        <w:fldChar w:fldCharType="separate"/>
      </w:r>
      <w:r w:rsidR="007E75E6">
        <w:rPr>
          <w:noProof/>
          <w:color w:val="auto"/>
        </w:rPr>
        <w:t>3</w:t>
      </w:r>
      <w:r w:rsidR="001437A3" w:rsidRPr="00837241">
        <w:rPr>
          <w:noProof/>
          <w:color w:val="auto"/>
        </w:rPr>
        <w:fldChar w:fldCharType="end"/>
      </w:r>
      <w:r w:rsidRPr="00837241">
        <w:rPr>
          <w:color w:val="auto"/>
        </w:rPr>
        <w:t>. Versatility in Implementation of Virtual Reality</w:t>
      </w:r>
      <w:bookmarkEnd w:id="9"/>
    </w:p>
    <w:p w14:paraId="5D02F2F1" w14:textId="6C7E8CC9" w:rsidR="00BC6480" w:rsidRDefault="00BC6480" w:rsidP="00121B8E">
      <w:pPr>
        <w:pStyle w:val="AllText"/>
      </w:pPr>
      <w:r>
        <mc:AlternateContent>
          <mc:Choice Requires="wps">
            <w:drawing>
              <wp:anchor distT="0" distB="0" distL="114300" distR="114300" simplePos="0" relativeHeight="251693056" behindDoc="1" locked="0" layoutInCell="1" allowOverlap="1" wp14:anchorId="21BE408F" wp14:editId="182A8608">
                <wp:simplePos x="0" y="0"/>
                <wp:positionH relativeFrom="margin">
                  <wp:align>right</wp:align>
                </wp:positionH>
                <wp:positionV relativeFrom="paragraph">
                  <wp:posOffset>2503805</wp:posOffset>
                </wp:positionV>
                <wp:extent cx="2941955" cy="635"/>
                <wp:effectExtent l="0" t="0" r="0" b="0"/>
                <wp:wrapTight wrapText="bothSides">
                  <wp:wrapPolygon edited="0">
                    <wp:start x="0" y="0"/>
                    <wp:lineTo x="0" y="20052"/>
                    <wp:lineTo x="21400" y="20052"/>
                    <wp:lineTo x="21400" y="0"/>
                    <wp:lineTo x="0" y="0"/>
                  </wp:wrapPolygon>
                </wp:wrapTight>
                <wp:docPr id="10" name="Text Box 10"/>
                <wp:cNvGraphicFramePr/>
                <a:graphic xmlns:a="http://schemas.openxmlformats.org/drawingml/2006/main">
                  <a:graphicData uri="http://schemas.microsoft.com/office/word/2010/wordprocessingShape">
                    <wps:wsp>
                      <wps:cNvSpPr txBox="1"/>
                      <wps:spPr>
                        <a:xfrm>
                          <a:off x="0" y="0"/>
                          <a:ext cx="2941955" cy="635"/>
                        </a:xfrm>
                        <a:prstGeom prst="rect">
                          <a:avLst/>
                        </a:prstGeom>
                        <a:solidFill>
                          <a:prstClr val="white"/>
                        </a:solidFill>
                        <a:ln>
                          <a:noFill/>
                        </a:ln>
                      </wps:spPr>
                      <wps:txbx>
                        <w:txbxContent>
                          <w:p w14:paraId="60FB5761" w14:textId="5C09570C" w:rsidR="007E75E6" w:rsidRPr="00837241" w:rsidRDefault="007E75E6" w:rsidP="00BC6480">
                            <w:pPr>
                              <w:pStyle w:val="Caption"/>
                              <w:rPr>
                                <w:noProof/>
                                <w:color w:val="auto"/>
                                <w:kern w:val="16"/>
                                <w:sz w:val="24"/>
                              </w:rPr>
                            </w:pPr>
                            <w:bookmarkStart w:id="10" w:name="_Toc7501625"/>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Pr>
                                <w:noProof/>
                                <w:color w:val="auto"/>
                              </w:rPr>
                              <w:t>4</w:t>
                            </w:r>
                            <w:r w:rsidRPr="00837241">
                              <w:rPr>
                                <w:noProof/>
                                <w:color w:val="auto"/>
                              </w:rPr>
                              <w:fldChar w:fldCharType="end"/>
                            </w:r>
                            <w:r w:rsidRPr="00837241">
                              <w:rPr>
                                <w:color w:val="auto"/>
                              </w:rPr>
                              <w:t>. Illustration of the different elements game--based learning incorporates</w:t>
                            </w:r>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BE408F" id="Text Box 10" o:spid="_x0000_s1027" type="#_x0000_t202" style="position:absolute;left:0;text-align:left;margin-left:180.45pt;margin-top:197.15pt;width:231.65pt;height:.05pt;z-index:-25162342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" stroked="f">
                <v:textbox style="mso-fit-shape-to-text:t" inset="0,0,0,0">
                  <w:txbxContent>
                    <w:p w14:paraId="60FB5761" w14:textId="5C09570C" w:rsidR="007E75E6" w:rsidRPr="00837241" w:rsidRDefault="007E75E6" w:rsidP="00BC6480">
                      <w:pPr>
                        <w:pStyle w:val="Caption"/>
                        <w:rPr>
                          <w:noProof/>
                          <w:color w:val="auto"/>
                          <w:kern w:val="16"/>
                          <w:sz w:val="24"/>
                        </w:rPr>
                      </w:pPr>
                      <w:bookmarkStart w:id="11" w:name="_Toc7501625"/>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Pr>
                          <w:noProof/>
                          <w:color w:val="auto"/>
                        </w:rPr>
                        <w:t>4</w:t>
                      </w:r>
                      <w:r w:rsidRPr="00837241">
                        <w:rPr>
                          <w:noProof/>
                          <w:color w:val="auto"/>
                        </w:rPr>
                        <w:fldChar w:fldCharType="end"/>
                      </w:r>
                      <w:r w:rsidRPr="00837241">
                        <w:rPr>
                          <w:color w:val="auto"/>
                        </w:rPr>
                        <w:t>. Illustration of the different elements game--based learning incorporates</w:t>
                      </w:r>
                      <w:bookmarkEnd w:id="11"/>
                    </w:p>
                  </w:txbxContent>
                </v:textbox>
                <w10:wrap type="tight" anchorx="margin"/>
              </v:shape>
            </w:pict>
          </mc:Fallback>
        </mc:AlternateContent>
      </w:r>
      <w:r>
        <w:drawing>
          <wp:anchor distT="0" distB="0" distL="114300" distR="114300" simplePos="0" relativeHeight="251691008" behindDoc="1" locked="0" layoutInCell="1" allowOverlap="1" wp14:anchorId="37F62811" wp14:editId="64CCBA91">
            <wp:simplePos x="0" y="0"/>
            <wp:positionH relativeFrom="margin">
              <wp:align>right</wp:align>
            </wp:positionH>
            <wp:positionV relativeFrom="paragraph">
              <wp:posOffset>785495</wp:posOffset>
            </wp:positionV>
            <wp:extent cx="2941955" cy="1661160"/>
            <wp:effectExtent l="0" t="0" r="0" b="0"/>
            <wp:wrapTight wrapText="bothSides">
              <wp:wrapPolygon edited="0">
                <wp:start x="0" y="0"/>
                <wp:lineTo x="0" y="21303"/>
                <wp:lineTo x="21400" y="21303"/>
                <wp:lineTo x="21400"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ames-vs-game-based-learning-vs-gamification.jpg"/>
                    <pic:cNvPicPr/>
                  </pic:nvPicPr>
                  <pic:blipFill>
                    <a:blip r:embed="rId31">
                      <a:extLst>
                        <a:ext uri="{28A0092B-C50C-407E-A947-70E740481C1C}">
                          <a14:useLocalDpi xmlns:a14="http://schemas.microsoft.com/office/drawing/2010/main" val="0"/>
                        </a:ext>
                      </a:extLst>
                    </a:blip>
                    <a:stretch>
                      <a:fillRect/>
                    </a:stretch>
                  </pic:blipFill>
                  <pic:spPr>
                    <a:xfrm>
                      <a:off x="0" y="0"/>
                      <a:ext cx="2941955" cy="1661160"/>
                    </a:xfrm>
                    <a:prstGeom prst="rect">
                      <a:avLst/>
                    </a:prstGeom>
                  </pic:spPr>
                </pic:pic>
              </a:graphicData>
            </a:graphic>
            <wp14:sizeRelH relativeFrom="margin">
              <wp14:pctWidth>0</wp14:pctWidth>
            </wp14:sizeRelH>
            <wp14:sizeRelV relativeFrom="margin">
              <wp14:pctHeight>0</wp14:pctHeight>
            </wp14:sizeRelV>
          </wp:anchor>
        </w:drawing>
      </w:r>
      <w:r w:rsidR="009D58A4" w:rsidRPr="00FD6D16">
        <w:t>It is obvious that a combination of education, gaming, and virtual reality can provide a powerful learning tool for students</w:t>
      </w:r>
      <w:r w:rsidR="009D58A4">
        <w:t xml:space="preserve"> if done correctly.</w:t>
      </w:r>
      <w:r w:rsidR="00861CD0">
        <w:t xml:space="preserve"> While </w:t>
      </w:r>
      <w:r w:rsidR="00EA29FD">
        <w:t xml:space="preserve">school subjects being </w:t>
      </w:r>
      <w:r w:rsidR="00AC6402">
        <w:t>the</w:t>
      </w:r>
      <w:r w:rsidR="00EA29FD">
        <w:t xml:space="preserve"> main part of a game does not sound like the most enticing idea, using the concepts of game-based learning correctly and productively </w:t>
      </w:r>
      <w:r w:rsidR="006678E6">
        <w:t xml:space="preserve">could prove that to be false.  Combining different gaming elements like action, shooting, puzzles, and </w:t>
      </w:r>
      <w:r w:rsidR="00A85979">
        <w:t xml:space="preserve">the </w:t>
      </w:r>
      <w:r w:rsidR="006678E6">
        <w:t xml:space="preserve">creative </w:t>
      </w:r>
      <w:r w:rsidR="00A85979">
        <w:t>implementation o</w:t>
      </w:r>
      <w:r w:rsidR="006678E6">
        <w:t>f visual and sound e</w:t>
      </w:r>
      <w:r w:rsidR="001366EA">
        <w:t xml:space="preserve">ffects with educational topics can create an experience where the player is having as much fun as a noneducational game while learning at the same time.  </w:t>
      </w:r>
      <w:r>
        <w:t xml:space="preserve">Games provide a sense of competition that could drive students to try harder to learn subjects so they can succeed in the game, in turn, leading to success in the classroom.  </w:t>
      </w:r>
      <w:r w:rsidR="001366EA">
        <w:t>This is a learning tool that needs to be taken seriously and given a chance in schools or at home today.</w:t>
      </w:r>
    </w:p>
    <w:p w14:paraId="08986AEB" w14:textId="77777777" w:rsidR="00121B8E" w:rsidRPr="009D58A4" w:rsidRDefault="00121B8E" w:rsidP="00121B8E">
      <w:pPr>
        <w:pStyle w:val="AllText"/>
      </w:pPr>
    </w:p>
    <w:p w14:paraId="1657979D" w14:textId="5E5BA8EC" w:rsidR="00AB031C" w:rsidRPr="00407596" w:rsidRDefault="00AB031C" w:rsidP="00AB031C">
      <w:pPr>
        <w:pStyle w:val="Heading2"/>
      </w:pPr>
      <w:r w:rsidRPr="00407596">
        <w:rPr>
          <w:rFonts w:hint="eastAsia"/>
        </w:rPr>
        <w:lastRenderedPageBreak/>
        <w:t>Objective</w:t>
      </w:r>
      <w:bookmarkEnd w:id="8"/>
    </w:p>
    <w:p w14:paraId="3A0B8763" w14:textId="757CE92C" w:rsidR="000F2B21" w:rsidRDefault="000A7806" w:rsidP="000F2B21">
      <w:pPr>
        <w:pStyle w:val="AllText"/>
      </w:pPr>
      <w:bookmarkStart w:id="12" w:name="_Toc453190993"/>
      <w:r>
        <w:t>The objective of this project is to develop an effective game-based, virtual reality learning tool for electrical engineering students.</w:t>
      </w:r>
    </w:p>
    <w:bookmarkEnd w:id="12"/>
    <w:p w14:paraId="6755AFCA" w14:textId="77777777" w:rsidR="00690236" w:rsidRDefault="00690236" w:rsidP="00690236">
      <w:pPr>
        <w:pStyle w:val="Heading2"/>
      </w:pPr>
      <w:r>
        <w:t>Design Requirements</w:t>
      </w:r>
    </w:p>
    <w:p w14:paraId="5D45B584" w14:textId="77777777" w:rsidR="00690236" w:rsidRDefault="000A7806" w:rsidP="00690236">
      <w:pPr>
        <w:pStyle w:val="AllText"/>
        <w:numPr>
          <w:ilvl w:val="0"/>
          <w:numId w:val="29"/>
        </w:numPr>
      </w:pPr>
      <w:r>
        <w:t>Educate and entertain through the immersive features of VR gaming.</w:t>
      </w:r>
    </w:p>
    <w:p w14:paraId="565180B0" w14:textId="77777777" w:rsidR="00690236" w:rsidRDefault="000A7806" w:rsidP="00690236">
      <w:pPr>
        <w:pStyle w:val="AllText"/>
        <w:numPr>
          <w:ilvl w:val="0"/>
          <w:numId w:val="29"/>
        </w:numPr>
      </w:pPr>
      <w:r>
        <w:t>Completable within 20 minutes</w:t>
      </w:r>
    </w:p>
    <w:p w14:paraId="3DDF07A3" w14:textId="3B2ACF45" w:rsidR="00407596" w:rsidRPr="00407596" w:rsidRDefault="000A7806" w:rsidP="000A2A26">
      <w:pPr>
        <w:pStyle w:val="AllText"/>
        <w:numPr>
          <w:ilvl w:val="0"/>
          <w:numId w:val="29"/>
        </w:numPr>
      </w:pPr>
      <w:r>
        <w:t>Cover 3 subjects in the Electrical Engineering field: DC Circuits, AC Circuits, and Digital Circuits.</w:t>
      </w:r>
    </w:p>
    <w:p w14:paraId="3034C278" w14:textId="66A9FB25" w:rsidR="00407596" w:rsidRPr="00407596" w:rsidRDefault="00407596" w:rsidP="00407596">
      <w:pPr>
        <w:pStyle w:val="Heading2"/>
      </w:pPr>
      <w:bookmarkStart w:id="13" w:name="_Toc453190994"/>
      <w:r w:rsidRPr="00407596">
        <w:rPr>
          <w:rFonts w:hint="eastAsia"/>
        </w:rPr>
        <w:t>Design Constraints</w:t>
      </w:r>
      <w:bookmarkEnd w:id="13"/>
    </w:p>
    <w:p w14:paraId="73154FA8" w14:textId="77777777" w:rsidR="002D7CD0" w:rsidRDefault="002B4DB4" w:rsidP="002B4DB4">
      <w:pPr>
        <w:pStyle w:val="AllText"/>
        <w:ind w:left="360" w:firstLine="0"/>
      </w:pPr>
      <w:r>
        <w:t xml:space="preserve">1. </w:t>
      </w:r>
      <w:r w:rsidR="002D7CD0">
        <w:t>The game will be developed for the HTC Vive.</w:t>
      </w:r>
    </w:p>
    <w:p w14:paraId="139DC69C" w14:textId="77777777" w:rsidR="000F2B21" w:rsidRDefault="002B4DB4" w:rsidP="002B4DB4">
      <w:pPr>
        <w:pStyle w:val="AllText"/>
        <w:ind w:left="360" w:firstLine="0"/>
      </w:pPr>
      <w:r>
        <w:t xml:space="preserve">2. </w:t>
      </w:r>
      <w:r w:rsidR="002D7CD0">
        <w:t>The g</w:t>
      </w:r>
      <w:r w:rsidR="004F36D5">
        <w:t xml:space="preserve">ame must be playable within the minimum </w:t>
      </w:r>
      <w:r w:rsidR="000A7806">
        <w:t>PC hardware and space requirements provided by HTC:</w:t>
      </w:r>
    </w:p>
    <w:p w14:paraId="26D91BC6" w14:textId="77777777" w:rsidR="000A7806" w:rsidRPr="000A7806" w:rsidRDefault="000A7806" w:rsidP="00BB78AD">
      <w:pPr>
        <w:pStyle w:val="ListParagraph"/>
      </w:pPr>
      <w:r w:rsidRPr="000A7806">
        <w:t xml:space="preserve">Computer: </w:t>
      </w:r>
    </w:p>
    <w:p w14:paraId="3738C151" w14:textId="0F7DF8C0" w:rsidR="000A7806" w:rsidRPr="000A2A26" w:rsidRDefault="000A7806" w:rsidP="000A2A26">
      <w:pPr>
        <w:pStyle w:val="ListParagraph"/>
        <w:rPr>
          <w:rFonts w:eastAsia="Times New Roman"/>
        </w:rPr>
      </w:pPr>
      <w:r w:rsidRPr="000A7806">
        <w:t>GPU: Nvidia GeForce GTX 970, AMD Radeon R9 290 equivalent or better</w:t>
      </w:r>
      <w:r w:rsidRPr="000A7806">
        <w:br/>
        <w:t>CPU: Intel i5-4590, AMD FX 8350 equivalent or better</w:t>
      </w:r>
      <w:r w:rsidRPr="000A7806">
        <w:br/>
        <w:t>RAM: 4 GB or more</w:t>
      </w:r>
      <w:r w:rsidRPr="000A7806">
        <w:br/>
        <w:t>Video Output: HDMI 1.4, DisplayPort 1.2 or newer</w:t>
      </w:r>
      <w:r w:rsidRPr="000A7806">
        <w:br/>
        <w:t>USB Port: 1x USB 2.0 or better port</w:t>
      </w:r>
      <w:r w:rsidRPr="000A7806">
        <w:br/>
        <w:t>Operating System: Windows 7 SP1, Windows 8.1 or later, Windows 10</w:t>
      </w:r>
    </w:p>
    <w:p w14:paraId="15D2005C" w14:textId="42BC2A42" w:rsidR="00121B8E" w:rsidRDefault="000A7806" w:rsidP="002F2878">
      <w:pPr>
        <w:pStyle w:val="AllText"/>
        <w:ind w:left="360" w:firstLine="0"/>
      </w:pPr>
      <w:r>
        <w:tab/>
      </w:r>
      <w:r>
        <w:tab/>
      </w:r>
      <w:r>
        <w:rPr>
          <w:b/>
        </w:rPr>
        <w:t xml:space="preserve">Play area: </w:t>
      </w:r>
      <w:r>
        <w:t>2m x 1.5m (6ft. 6in. x 5 ft.</w:t>
      </w:r>
    </w:p>
    <w:p w14:paraId="67B63B63" w14:textId="778BB168" w:rsidR="00D33376" w:rsidRDefault="00407596" w:rsidP="00BC6480">
      <w:pPr>
        <w:pStyle w:val="Heading2"/>
      </w:pPr>
      <w:bookmarkStart w:id="14" w:name="_Toc453190995"/>
      <w:r w:rsidRPr="00407596">
        <w:rPr>
          <w:rFonts w:hint="eastAsia"/>
        </w:rPr>
        <w:t>Design Method</w:t>
      </w:r>
      <w:bookmarkStart w:id="15" w:name="_Toc453190996"/>
      <w:bookmarkEnd w:id="14"/>
    </w:p>
    <w:p w14:paraId="4521C7DC" w14:textId="77777777" w:rsidR="00BC6480" w:rsidRPr="00BC6480" w:rsidRDefault="00BC6480" w:rsidP="00BC6480"/>
    <w:bookmarkEnd w:id="15"/>
    <w:p w14:paraId="213A6FE0" w14:textId="6E5AD8CD" w:rsidR="00BC6480" w:rsidRDefault="00D33376" w:rsidP="00BC6480">
      <w:pPr>
        <w:keepNext/>
      </w:pPr>
      <w:r>
        <w:rPr>
          <w:noProof/>
          <w:lang w:eastAsia="en-US"/>
        </w:rPr>
        <w:drawing>
          <wp:inline distT="0" distB="0" distL="0" distR="0" wp14:anchorId="49E2836F" wp14:editId="5E473F78">
            <wp:extent cx="4314825" cy="3497959"/>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esignMethodDiagram.jpg"/>
                    <pic:cNvPicPr/>
                  </pic:nvPicPr>
                  <pic:blipFill>
                    <a:blip r:embed="rId32">
                      <a:extLst>
                        <a:ext uri="{28A0092B-C50C-407E-A947-70E740481C1C}">
                          <a14:useLocalDpi xmlns:a14="http://schemas.microsoft.com/office/drawing/2010/main" val="0"/>
                        </a:ext>
                      </a:extLst>
                    </a:blip>
                    <a:stretch>
                      <a:fillRect/>
                    </a:stretch>
                  </pic:blipFill>
                  <pic:spPr>
                    <a:xfrm>
                      <a:off x="0" y="0"/>
                      <a:ext cx="4334256" cy="3513712"/>
                    </a:xfrm>
                    <a:prstGeom prst="rect">
                      <a:avLst/>
                    </a:prstGeom>
                  </pic:spPr>
                </pic:pic>
              </a:graphicData>
            </a:graphic>
          </wp:inline>
        </w:drawing>
      </w:r>
    </w:p>
    <w:p w14:paraId="2E3C1421" w14:textId="77777777" w:rsidR="00BC6480" w:rsidRDefault="00BC6480" w:rsidP="00BC6480">
      <w:pPr>
        <w:keepNext/>
      </w:pPr>
    </w:p>
    <w:p w14:paraId="1D9CD412" w14:textId="0344914E" w:rsidR="00C648AA" w:rsidRPr="00837241" w:rsidRDefault="00BC6480" w:rsidP="00BC6480">
      <w:pPr>
        <w:pStyle w:val="Caption"/>
        <w:rPr>
          <w:color w:val="auto"/>
        </w:rPr>
      </w:pPr>
      <w:bookmarkStart w:id="16" w:name="_Toc7501626"/>
      <w:r w:rsidRPr="00837241">
        <w:rPr>
          <w:color w:val="auto"/>
        </w:rPr>
        <w:t xml:space="preserve">Figure </w:t>
      </w:r>
      <w:r w:rsidR="001437A3" w:rsidRPr="00837241">
        <w:rPr>
          <w:color w:val="auto"/>
        </w:rPr>
        <w:fldChar w:fldCharType="begin"/>
      </w:r>
      <w:r w:rsidR="001437A3" w:rsidRPr="00837241">
        <w:rPr>
          <w:color w:val="auto"/>
        </w:rPr>
        <w:instrText xml:space="preserve"> SEQ Figure \* ARABIC </w:instrText>
      </w:r>
      <w:r w:rsidR="001437A3" w:rsidRPr="00837241">
        <w:rPr>
          <w:color w:val="auto"/>
        </w:rPr>
        <w:fldChar w:fldCharType="separate"/>
      </w:r>
      <w:r w:rsidR="007E75E6">
        <w:rPr>
          <w:noProof/>
          <w:color w:val="auto"/>
        </w:rPr>
        <w:t>5</w:t>
      </w:r>
      <w:r w:rsidR="001437A3" w:rsidRPr="00837241">
        <w:rPr>
          <w:noProof/>
          <w:color w:val="auto"/>
        </w:rPr>
        <w:fldChar w:fldCharType="end"/>
      </w:r>
      <w:r w:rsidRPr="00837241">
        <w:rPr>
          <w:color w:val="auto"/>
        </w:rPr>
        <w:t>. Flow diagram displaying the design approach</w:t>
      </w:r>
      <w:bookmarkEnd w:id="16"/>
      <w:r w:rsidR="00B97B60" w:rsidRPr="00837241">
        <w:rPr>
          <w:color w:val="auto"/>
        </w:rPr>
        <w:br w:type="page"/>
      </w:r>
    </w:p>
    <w:p w14:paraId="258FE681" w14:textId="27228DAB" w:rsidR="001D5A5D" w:rsidRDefault="009D4E06" w:rsidP="001D5A5D">
      <w:pPr>
        <w:pStyle w:val="Head1"/>
      </w:pPr>
      <w:bookmarkStart w:id="17" w:name="_Toc453191000"/>
      <w:r>
        <w:rPr>
          <w:rFonts w:hint="eastAsia"/>
        </w:rPr>
        <w:lastRenderedPageBreak/>
        <w:t>Implementation Plan</w:t>
      </w:r>
      <w:bookmarkEnd w:id="17"/>
      <w:r>
        <w:rPr>
          <w:rFonts w:hint="eastAsia"/>
        </w:rPr>
        <w:t xml:space="preserve"> </w:t>
      </w:r>
    </w:p>
    <w:p w14:paraId="73A19429" w14:textId="3D790FE6" w:rsidR="001D5A5D" w:rsidRPr="001D5A5D" w:rsidRDefault="001D5A5D" w:rsidP="001D5A5D">
      <w:pPr>
        <w:pStyle w:val="Head1"/>
        <w:numPr>
          <w:ilvl w:val="0"/>
          <w:numId w:val="0"/>
        </w:numPr>
        <w:jc w:val="left"/>
        <w:rPr>
          <w:b w:val="0"/>
          <w:sz w:val="24"/>
        </w:rPr>
      </w:pPr>
      <w:r>
        <w:rPr>
          <w:b w:val="0"/>
          <w:sz w:val="24"/>
        </w:rPr>
        <w:t>*This was a solo project designed by Tyler Gantz</w:t>
      </w:r>
    </w:p>
    <w:p w14:paraId="62ED9330" w14:textId="77777777" w:rsidR="00AA2A59" w:rsidRDefault="00AA2A59" w:rsidP="00AA2A59">
      <w:pPr>
        <w:pStyle w:val="Heading2"/>
      </w:pPr>
      <w:bookmarkStart w:id="18" w:name="_Toc453191241"/>
      <w:r>
        <w:t>Tasks</w:t>
      </w:r>
    </w:p>
    <w:p w14:paraId="4F3470ED" w14:textId="77777777" w:rsidR="00AA2A59" w:rsidRDefault="00AA2A59" w:rsidP="00F948D0">
      <w:pPr>
        <w:pStyle w:val="Bullets"/>
        <w:numPr>
          <w:ilvl w:val="0"/>
          <w:numId w:val="30"/>
        </w:numPr>
        <w:tabs>
          <w:tab w:val="clear" w:pos="360"/>
          <w:tab w:val="left" w:pos="720"/>
        </w:tabs>
        <w:ind w:left="0" w:firstLine="360"/>
      </w:pPr>
      <w:r>
        <w:t xml:space="preserve">Task 1. </w:t>
      </w:r>
      <w:r w:rsidR="00F45E83">
        <w:t>Game Development Engine Configuration</w:t>
      </w:r>
    </w:p>
    <w:p w14:paraId="29DD21CB" w14:textId="77777777" w:rsidR="008260A8" w:rsidRDefault="00AA2A59" w:rsidP="00F45E83">
      <w:pPr>
        <w:pStyle w:val="Bullets"/>
        <w:numPr>
          <w:ilvl w:val="1"/>
          <w:numId w:val="30"/>
        </w:numPr>
        <w:tabs>
          <w:tab w:val="clear" w:pos="360"/>
          <w:tab w:val="left" w:pos="720"/>
        </w:tabs>
        <w:ind w:left="1080"/>
      </w:pPr>
      <w:r>
        <w:t>Subtask 1. Unity vs. Unreal Engine</w:t>
      </w:r>
    </w:p>
    <w:p w14:paraId="23663F97" w14:textId="77777777" w:rsidR="00AA2A59" w:rsidRDefault="00AA2A59" w:rsidP="00F948D0">
      <w:pPr>
        <w:pStyle w:val="Bullets"/>
        <w:numPr>
          <w:ilvl w:val="1"/>
          <w:numId w:val="30"/>
        </w:numPr>
        <w:tabs>
          <w:tab w:val="clear" w:pos="360"/>
          <w:tab w:val="left" w:pos="720"/>
        </w:tabs>
        <w:ind w:left="1080"/>
      </w:pPr>
      <w:r>
        <w:t>Subtask 2.</w:t>
      </w:r>
      <w:r w:rsidR="00F45E83">
        <w:t xml:space="preserve"> Configure for development</w:t>
      </w:r>
    </w:p>
    <w:p w14:paraId="24A24B57" w14:textId="77777777" w:rsidR="00F45E83" w:rsidRDefault="00F45E83" w:rsidP="00F45E83">
      <w:pPr>
        <w:pStyle w:val="Bullets"/>
        <w:numPr>
          <w:ilvl w:val="0"/>
          <w:numId w:val="30"/>
        </w:numPr>
        <w:tabs>
          <w:tab w:val="clear" w:pos="360"/>
          <w:tab w:val="left" w:pos="720"/>
        </w:tabs>
        <w:ind w:left="0" w:firstLine="360"/>
      </w:pPr>
      <w:r>
        <w:t>Task 2. Design Gameplay</w:t>
      </w:r>
    </w:p>
    <w:p w14:paraId="01310706" w14:textId="77777777" w:rsidR="00F45E83" w:rsidRDefault="000A7806" w:rsidP="00F948D0">
      <w:pPr>
        <w:pStyle w:val="Bullets"/>
        <w:numPr>
          <w:ilvl w:val="1"/>
          <w:numId w:val="30"/>
        </w:numPr>
        <w:tabs>
          <w:tab w:val="clear" w:pos="360"/>
          <w:tab w:val="left" w:pos="720"/>
        </w:tabs>
        <w:ind w:left="1080"/>
      </w:pPr>
      <w:r>
        <w:t>Subtask 1. Scripting the game</w:t>
      </w:r>
    </w:p>
    <w:p w14:paraId="50E7306B" w14:textId="77777777" w:rsidR="000A7806" w:rsidRDefault="000A7806" w:rsidP="00F948D0">
      <w:pPr>
        <w:pStyle w:val="Bullets"/>
        <w:numPr>
          <w:ilvl w:val="1"/>
          <w:numId w:val="30"/>
        </w:numPr>
        <w:tabs>
          <w:tab w:val="clear" w:pos="360"/>
          <w:tab w:val="left" w:pos="720"/>
        </w:tabs>
        <w:ind w:left="1080"/>
      </w:pPr>
      <w:r>
        <w:t>Subtask 2. Create, or source required components to build the game</w:t>
      </w:r>
    </w:p>
    <w:p w14:paraId="50395E66" w14:textId="44734B53" w:rsidR="00F67858" w:rsidRDefault="00AA2A59" w:rsidP="00F948D0">
      <w:pPr>
        <w:pStyle w:val="Bullets"/>
        <w:numPr>
          <w:ilvl w:val="0"/>
          <w:numId w:val="30"/>
        </w:numPr>
        <w:tabs>
          <w:tab w:val="clear" w:pos="360"/>
          <w:tab w:val="left" w:pos="720"/>
        </w:tabs>
        <w:ind w:left="0" w:firstLine="360"/>
      </w:pPr>
      <w:r>
        <w:t xml:space="preserve">Task </w:t>
      </w:r>
      <w:r w:rsidR="000A7806">
        <w:t>3</w:t>
      </w:r>
      <w:r>
        <w:t xml:space="preserve">. </w:t>
      </w:r>
      <w:r w:rsidR="000A7806">
        <w:t>Development</w:t>
      </w:r>
      <w:r w:rsidR="00C80545">
        <w:t>: Scene Development</w:t>
      </w:r>
    </w:p>
    <w:p w14:paraId="00609DA6" w14:textId="47B59AFB" w:rsidR="001D5A5D" w:rsidRDefault="001D5A5D" w:rsidP="001D5A5D">
      <w:pPr>
        <w:pStyle w:val="Bullets"/>
        <w:numPr>
          <w:ilvl w:val="1"/>
          <w:numId w:val="30"/>
        </w:numPr>
        <w:tabs>
          <w:tab w:val="clear" w:pos="360"/>
          <w:tab w:val="left" w:pos="720"/>
        </w:tabs>
        <w:ind w:left="1080"/>
      </w:pPr>
      <w:r>
        <w:t xml:space="preserve">Subtask 1. </w:t>
      </w:r>
      <w:proofErr w:type="spellStart"/>
      <w:r>
        <w:t>SteamVR</w:t>
      </w:r>
      <w:proofErr w:type="spellEnd"/>
      <w:r>
        <w:t xml:space="preserve"> </w:t>
      </w:r>
      <w:r w:rsidR="00D84199">
        <w:t>Player Prefab</w:t>
      </w:r>
    </w:p>
    <w:p w14:paraId="2E4AD672" w14:textId="60427A1D" w:rsidR="001D5A5D" w:rsidRDefault="001D5A5D" w:rsidP="001D5A5D">
      <w:pPr>
        <w:pStyle w:val="Bullets"/>
        <w:numPr>
          <w:ilvl w:val="1"/>
          <w:numId w:val="30"/>
        </w:numPr>
        <w:tabs>
          <w:tab w:val="clear" w:pos="360"/>
          <w:tab w:val="left" w:pos="720"/>
        </w:tabs>
        <w:ind w:left="1080"/>
      </w:pPr>
      <w:r>
        <w:t>S</w:t>
      </w:r>
      <w:r w:rsidR="00C80545">
        <w:t xml:space="preserve">ubtask </w:t>
      </w:r>
      <w:r>
        <w:t>2</w:t>
      </w:r>
      <w:r w:rsidR="00C80545">
        <w:t xml:space="preserve">. </w:t>
      </w:r>
      <w:r w:rsidR="00372879">
        <w:t xml:space="preserve">In-Game </w:t>
      </w:r>
      <w:r w:rsidR="00C80545">
        <w:t>Environment</w:t>
      </w:r>
    </w:p>
    <w:p w14:paraId="161D767D" w14:textId="1C4C4D61" w:rsidR="00C80545" w:rsidRDefault="00C80545" w:rsidP="00C80545">
      <w:pPr>
        <w:pStyle w:val="Bullets"/>
        <w:numPr>
          <w:ilvl w:val="1"/>
          <w:numId w:val="30"/>
        </w:numPr>
        <w:tabs>
          <w:tab w:val="clear" w:pos="360"/>
          <w:tab w:val="left" w:pos="720"/>
        </w:tabs>
        <w:ind w:left="1080"/>
      </w:pPr>
      <w:r>
        <w:t xml:space="preserve">Subtask </w:t>
      </w:r>
      <w:r w:rsidR="001D5A5D">
        <w:t>3</w:t>
      </w:r>
      <w:r>
        <w:t>. Multiple Choice</w:t>
      </w:r>
      <w:r w:rsidR="00121B8E">
        <w:t xml:space="preserve"> Question</w:t>
      </w:r>
      <w:r>
        <w:t xml:space="preserve"> Screens</w:t>
      </w:r>
    </w:p>
    <w:p w14:paraId="40C17BC4" w14:textId="536F1A44" w:rsidR="00C80545" w:rsidRDefault="00C80545" w:rsidP="00C80545">
      <w:pPr>
        <w:pStyle w:val="Bullets"/>
        <w:numPr>
          <w:ilvl w:val="1"/>
          <w:numId w:val="30"/>
        </w:numPr>
        <w:tabs>
          <w:tab w:val="clear" w:pos="360"/>
          <w:tab w:val="left" w:pos="720"/>
        </w:tabs>
        <w:ind w:left="1080"/>
      </w:pPr>
      <w:r>
        <w:t xml:space="preserve">Subtask </w:t>
      </w:r>
      <w:r w:rsidR="001D5A5D">
        <w:t>4</w:t>
      </w:r>
      <w:r>
        <w:t>. Keys</w:t>
      </w:r>
    </w:p>
    <w:p w14:paraId="7EFBAA4C" w14:textId="4DA5E3F1" w:rsidR="00C80545" w:rsidRDefault="00C80545" w:rsidP="00C80545">
      <w:pPr>
        <w:pStyle w:val="Bullets"/>
        <w:numPr>
          <w:ilvl w:val="1"/>
          <w:numId w:val="30"/>
        </w:numPr>
        <w:tabs>
          <w:tab w:val="clear" w:pos="360"/>
          <w:tab w:val="left" w:pos="720"/>
        </w:tabs>
        <w:ind w:left="1080"/>
      </w:pPr>
      <w:r>
        <w:t xml:space="preserve">Subtask </w:t>
      </w:r>
      <w:r w:rsidR="001D5A5D">
        <w:t>5</w:t>
      </w:r>
      <w:r>
        <w:t>. Circuit Components</w:t>
      </w:r>
    </w:p>
    <w:p w14:paraId="6FBE7EB0" w14:textId="0E62B89F" w:rsidR="00C80545" w:rsidRDefault="00C80545" w:rsidP="00C80545">
      <w:pPr>
        <w:pStyle w:val="Bullets"/>
        <w:numPr>
          <w:ilvl w:val="1"/>
          <w:numId w:val="30"/>
        </w:numPr>
        <w:tabs>
          <w:tab w:val="clear" w:pos="360"/>
          <w:tab w:val="left" w:pos="720"/>
        </w:tabs>
        <w:ind w:left="1080"/>
      </w:pPr>
      <w:r>
        <w:t xml:space="preserve">Subtask </w:t>
      </w:r>
      <w:r w:rsidR="001D5A5D">
        <w:t>6</w:t>
      </w:r>
      <w:r>
        <w:t>. Energy Shields</w:t>
      </w:r>
    </w:p>
    <w:p w14:paraId="40F5522A" w14:textId="19E5C9C9" w:rsidR="00372879" w:rsidRDefault="00372879" w:rsidP="00372879">
      <w:pPr>
        <w:pStyle w:val="Bullets"/>
        <w:numPr>
          <w:ilvl w:val="0"/>
          <w:numId w:val="30"/>
        </w:numPr>
        <w:tabs>
          <w:tab w:val="clear" w:pos="360"/>
          <w:tab w:val="left" w:pos="720"/>
        </w:tabs>
        <w:ind w:left="0" w:firstLine="360"/>
      </w:pPr>
      <w:r>
        <w:t>Task 4.  Development: Player Traits</w:t>
      </w:r>
    </w:p>
    <w:p w14:paraId="1E5DFACA" w14:textId="77777777" w:rsidR="00372879" w:rsidRDefault="00372879" w:rsidP="00372879">
      <w:pPr>
        <w:pStyle w:val="Bullets"/>
        <w:numPr>
          <w:ilvl w:val="1"/>
          <w:numId w:val="30"/>
        </w:numPr>
        <w:tabs>
          <w:tab w:val="clear" w:pos="360"/>
          <w:tab w:val="left" w:pos="720"/>
        </w:tabs>
        <w:ind w:left="1080"/>
      </w:pPr>
      <w:r>
        <w:t>Subtask 1. Health</w:t>
      </w:r>
    </w:p>
    <w:p w14:paraId="166ACF95" w14:textId="3E54BADD" w:rsidR="00372879" w:rsidRDefault="00372879" w:rsidP="00372879">
      <w:pPr>
        <w:pStyle w:val="Bullets"/>
        <w:numPr>
          <w:ilvl w:val="1"/>
          <w:numId w:val="30"/>
        </w:numPr>
        <w:tabs>
          <w:tab w:val="clear" w:pos="360"/>
          <w:tab w:val="left" w:pos="720"/>
        </w:tabs>
        <w:ind w:left="1080"/>
      </w:pPr>
      <w:r>
        <w:t>Subtask 2.</w:t>
      </w:r>
      <w:r w:rsidR="00A923CB">
        <w:t xml:space="preserve"> Damage Output</w:t>
      </w:r>
      <w:r w:rsidR="008F2C9E">
        <w:t>/Gun System</w:t>
      </w:r>
    </w:p>
    <w:p w14:paraId="7EEA799B" w14:textId="00A82A10" w:rsidR="00A923CB" w:rsidRDefault="00A923CB" w:rsidP="00372879">
      <w:pPr>
        <w:pStyle w:val="Bullets"/>
        <w:numPr>
          <w:ilvl w:val="1"/>
          <w:numId w:val="30"/>
        </w:numPr>
        <w:tabs>
          <w:tab w:val="clear" w:pos="360"/>
          <w:tab w:val="left" w:pos="720"/>
        </w:tabs>
        <w:ind w:left="1080"/>
      </w:pPr>
      <w:r>
        <w:t>Subtask 3. Movement</w:t>
      </w:r>
    </w:p>
    <w:p w14:paraId="2AACACD1" w14:textId="07DACEAD" w:rsidR="00C80545" w:rsidRDefault="00C80545" w:rsidP="00F948D0">
      <w:pPr>
        <w:pStyle w:val="Bullets"/>
        <w:numPr>
          <w:ilvl w:val="0"/>
          <w:numId w:val="30"/>
        </w:numPr>
        <w:tabs>
          <w:tab w:val="clear" w:pos="360"/>
          <w:tab w:val="left" w:pos="720"/>
        </w:tabs>
        <w:ind w:left="0" w:firstLine="360"/>
      </w:pPr>
      <w:r>
        <w:t xml:space="preserve">Task </w:t>
      </w:r>
      <w:r w:rsidR="00372879">
        <w:t>5</w:t>
      </w:r>
      <w:r>
        <w:t>. Development: Features</w:t>
      </w:r>
    </w:p>
    <w:p w14:paraId="3EB2438E" w14:textId="1459FBF5" w:rsidR="00C80545" w:rsidRDefault="00C80545" w:rsidP="00C80545">
      <w:pPr>
        <w:pStyle w:val="Bullets"/>
        <w:numPr>
          <w:ilvl w:val="1"/>
          <w:numId w:val="30"/>
        </w:numPr>
        <w:tabs>
          <w:tab w:val="clear" w:pos="360"/>
          <w:tab w:val="left" w:pos="720"/>
        </w:tabs>
        <w:ind w:left="1080"/>
      </w:pPr>
      <w:r>
        <w:t>Subtask 1. Heads-Up Display (HUD)</w:t>
      </w:r>
    </w:p>
    <w:p w14:paraId="5303A964" w14:textId="3C8940CB" w:rsidR="00EE6165" w:rsidRDefault="00EE6165" w:rsidP="00EE6165">
      <w:pPr>
        <w:pStyle w:val="Bullets"/>
        <w:numPr>
          <w:ilvl w:val="1"/>
          <w:numId w:val="30"/>
        </w:numPr>
        <w:tabs>
          <w:tab w:val="clear" w:pos="360"/>
          <w:tab w:val="left" w:pos="720"/>
        </w:tabs>
        <w:ind w:left="1080"/>
      </w:pPr>
      <w:r>
        <w:t>Subtask 2. Draw Mode</w:t>
      </w:r>
    </w:p>
    <w:p w14:paraId="5B23B042" w14:textId="4F67233E" w:rsidR="00750CC2" w:rsidRDefault="00750CC2" w:rsidP="00C80545">
      <w:pPr>
        <w:pStyle w:val="Bullets"/>
        <w:numPr>
          <w:ilvl w:val="1"/>
          <w:numId w:val="30"/>
        </w:numPr>
        <w:tabs>
          <w:tab w:val="clear" w:pos="360"/>
          <w:tab w:val="left" w:pos="720"/>
        </w:tabs>
        <w:ind w:left="1080"/>
      </w:pPr>
      <w:r>
        <w:t xml:space="preserve">Subtask </w:t>
      </w:r>
      <w:r w:rsidR="00EE6165">
        <w:t>3</w:t>
      </w:r>
      <w:r>
        <w:t>. Multiple Choice Question System</w:t>
      </w:r>
    </w:p>
    <w:p w14:paraId="42BFCFAC" w14:textId="4C5F8A66" w:rsidR="00CE6393" w:rsidRDefault="00CE6393" w:rsidP="00C80545">
      <w:pPr>
        <w:pStyle w:val="Bullets"/>
        <w:numPr>
          <w:ilvl w:val="1"/>
          <w:numId w:val="30"/>
        </w:numPr>
        <w:tabs>
          <w:tab w:val="clear" w:pos="360"/>
          <w:tab w:val="left" w:pos="720"/>
        </w:tabs>
        <w:ind w:left="1080"/>
      </w:pPr>
      <w:r>
        <w:t>Subtask 4. Gun System</w:t>
      </w:r>
    </w:p>
    <w:p w14:paraId="23BB39FB" w14:textId="1727F911" w:rsidR="00C80545" w:rsidRDefault="00C80545" w:rsidP="00C80545">
      <w:pPr>
        <w:pStyle w:val="Bullets"/>
        <w:numPr>
          <w:ilvl w:val="1"/>
          <w:numId w:val="30"/>
        </w:numPr>
        <w:tabs>
          <w:tab w:val="clear" w:pos="360"/>
          <w:tab w:val="left" w:pos="720"/>
        </w:tabs>
        <w:ind w:left="1080"/>
      </w:pPr>
      <w:r>
        <w:t xml:space="preserve">Subtask </w:t>
      </w:r>
      <w:r w:rsidR="00CE6393">
        <w:t>5</w:t>
      </w:r>
      <w:r>
        <w:t>. Enemies</w:t>
      </w:r>
    </w:p>
    <w:p w14:paraId="3ED3465F" w14:textId="2A3028A1" w:rsidR="00891697" w:rsidRDefault="00891697" w:rsidP="00C80545">
      <w:pPr>
        <w:pStyle w:val="Bullets"/>
        <w:numPr>
          <w:ilvl w:val="1"/>
          <w:numId w:val="30"/>
        </w:numPr>
        <w:tabs>
          <w:tab w:val="clear" w:pos="360"/>
          <w:tab w:val="left" w:pos="720"/>
        </w:tabs>
        <w:ind w:left="1080"/>
      </w:pPr>
      <w:r>
        <w:t xml:space="preserve">Subtask </w:t>
      </w:r>
      <w:r w:rsidR="00CE6393">
        <w:t>6</w:t>
      </w:r>
      <w:r>
        <w:t xml:space="preserve">. </w:t>
      </w:r>
      <w:r w:rsidR="002F2878">
        <w:t>Audio and Visual effects</w:t>
      </w:r>
    </w:p>
    <w:p w14:paraId="7E3F4863" w14:textId="7A6DB443" w:rsidR="00C80545" w:rsidRDefault="00C80545" w:rsidP="00F948D0">
      <w:pPr>
        <w:pStyle w:val="Bullets"/>
        <w:numPr>
          <w:ilvl w:val="0"/>
          <w:numId w:val="30"/>
        </w:numPr>
        <w:tabs>
          <w:tab w:val="clear" w:pos="360"/>
          <w:tab w:val="left" w:pos="720"/>
        </w:tabs>
        <w:ind w:left="0" w:firstLine="360"/>
      </w:pPr>
      <w:r>
        <w:t xml:space="preserve">Task </w:t>
      </w:r>
      <w:r w:rsidR="00891697">
        <w:t>6</w:t>
      </w:r>
      <w:r>
        <w:t>. Development: Game Objectives</w:t>
      </w:r>
    </w:p>
    <w:p w14:paraId="68E212DE" w14:textId="21A467D5" w:rsidR="00891697" w:rsidRDefault="00891697" w:rsidP="00891697">
      <w:pPr>
        <w:pStyle w:val="Bullets"/>
        <w:numPr>
          <w:ilvl w:val="1"/>
          <w:numId w:val="30"/>
        </w:numPr>
        <w:tabs>
          <w:tab w:val="clear" w:pos="360"/>
          <w:tab w:val="left" w:pos="720"/>
        </w:tabs>
        <w:ind w:left="1080"/>
      </w:pPr>
      <w:r>
        <w:t>Subtask 1. Puzzle 1</w:t>
      </w:r>
    </w:p>
    <w:p w14:paraId="10D224FF" w14:textId="74C0829E" w:rsidR="00891697" w:rsidRDefault="00891697" w:rsidP="00891697">
      <w:pPr>
        <w:pStyle w:val="Bullets"/>
        <w:numPr>
          <w:ilvl w:val="1"/>
          <w:numId w:val="30"/>
        </w:numPr>
        <w:tabs>
          <w:tab w:val="clear" w:pos="360"/>
          <w:tab w:val="left" w:pos="720"/>
        </w:tabs>
        <w:ind w:left="1080"/>
      </w:pPr>
      <w:r>
        <w:t>Subtask 2. Enemy encounter 1</w:t>
      </w:r>
    </w:p>
    <w:p w14:paraId="185FD060" w14:textId="5A8C70CE" w:rsidR="00891697" w:rsidRDefault="00891697" w:rsidP="00891697">
      <w:pPr>
        <w:pStyle w:val="Bullets"/>
        <w:numPr>
          <w:ilvl w:val="1"/>
          <w:numId w:val="30"/>
        </w:numPr>
        <w:tabs>
          <w:tab w:val="clear" w:pos="360"/>
          <w:tab w:val="left" w:pos="720"/>
        </w:tabs>
        <w:ind w:left="1080"/>
      </w:pPr>
      <w:r>
        <w:t>Subtask 3. Circuit Design 1</w:t>
      </w:r>
    </w:p>
    <w:p w14:paraId="18ED3AAA" w14:textId="6EE3B883" w:rsidR="00891697" w:rsidRDefault="00891697" w:rsidP="00891697">
      <w:pPr>
        <w:pStyle w:val="Bullets"/>
        <w:numPr>
          <w:ilvl w:val="1"/>
          <w:numId w:val="30"/>
        </w:numPr>
        <w:tabs>
          <w:tab w:val="clear" w:pos="360"/>
          <w:tab w:val="left" w:pos="720"/>
        </w:tabs>
        <w:ind w:left="1080"/>
      </w:pPr>
      <w:r>
        <w:t xml:space="preserve">Subtask </w:t>
      </w:r>
      <w:r w:rsidR="00056B0B">
        <w:t>4</w:t>
      </w:r>
      <w:r>
        <w:t>. Circuit Design 2/Enemy Encounter 2</w:t>
      </w:r>
    </w:p>
    <w:p w14:paraId="53D186A0" w14:textId="37930F8E" w:rsidR="001D5A5D" w:rsidRDefault="001D5A5D" w:rsidP="001D5A5D">
      <w:pPr>
        <w:pStyle w:val="Bullets"/>
        <w:numPr>
          <w:ilvl w:val="0"/>
          <w:numId w:val="0"/>
        </w:numPr>
        <w:ind w:firstLine="360"/>
      </w:pPr>
    </w:p>
    <w:p w14:paraId="1FC87AE0" w14:textId="363D7496" w:rsidR="001D5A5D" w:rsidRDefault="001D5A5D" w:rsidP="001D5A5D">
      <w:pPr>
        <w:pStyle w:val="Bullets"/>
        <w:numPr>
          <w:ilvl w:val="0"/>
          <w:numId w:val="0"/>
        </w:numPr>
        <w:ind w:firstLine="360"/>
      </w:pPr>
    </w:p>
    <w:p w14:paraId="6EAE75DB" w14:textId="0AD38671" w:rsidR="001D5A5D" w:rsidRDefault="001D5A5D" w:rsidP="001D5A5D">
      <w:pPr>
        <w:pStyle w:val="Bullets"/>
        <w:numPr>
          <w:ilvl w:val="0"/>
          <w:numId w:val="0"/>
        </w:numPr>
        <w:ind w:firstLine="360"/>
      </w:pPr>
    </w:p>
    <w:p w14:paraId="6FD965CE" w14:textId="2848FF91" w:rsidR="001D5A5D" w:rsidRDefault="001D5A5D" w:rsidP="001D5A5D">
      <w:pPr>
        <w:pStyle w:val="Bullets"/>
        <w:numPr>
          <w:ilvl w:val="0"/>
          <w:numId w:val="0"/>
        </w:numPr>
        <w:ind w:firstLine="360"/>
      </w:pPr>
    </w:p>
    <w:p w14:paraId="704391A3" w14:textId="312A761F" w:rsidR="001D5A5D" w:rsidRDefault="001D5A5D" w:rsidP="001D5A5D">
      <w:pPr>
        <w:pStyle w:val="Bullets"/>
        <w:numPr>
          <w:ilvl w:val="0"/>
          <w:numId w:val="0"/>
        </w:numPr>
        <w:ind w:firstLine="360"/>
      </w:pPr>
    </w:p>
    <w:p w14:paraId="450258E8" w14:textId="77777777" w:rsidR="00056B0B" w:rsidRDefault="00056B0B" w:rsidP="001D5A5D">
      <w:pPr>
        <w:pStyle w:val="Bullets"/>
        <w:numPr>
          <w:ilvl w:val="0"/>
          <w:numId w:val="0"/>
        </w:numPr>
        <w:ind w:firstLine="360"/>
      </w:pPr>
    </w:p>
    <w:p w14:paraId="3D50AC5C" w14:textId="3ACFE77F" w:rsidR="00542294" w:rsidRDefault="00542294" w:rsidP="007051E3">
      <w:pPr>
        <w:pStyle w:val="Heading2"/>
      </w:pPr>
      <w:bookmarkStart w:id="19" w:name="_Toc453191005"/>
      <w:bookmarkStart w:id="20" w:name="_Toc453191006"/>
      <w:bookmarkEnd w:id="18"/>
      <w:r>
        <w:t>Timeline/Milestones/Delivery Plan</w:t>
      </w:r>
      <w:bookmarkEnd w:id="19"/>
    </w:p>
    <w:tbl>
      <w:tblPr>
        <w:tblW w:w="9328" w:type="dxa"/>
        <w:tblCellMar>
          <w:left w:w="0" w:type="dxa"/>
          <w:right w:w="0" w:type="dxa"/>
        </w:tblCellMar>
        <w:tblLook w:val="04A0" w:firstRow="1" w:lastRow="0" w:firstColumn="1" w:lastColumn="0" w:noHBand="0" w:noVBand="1"/>
      </w:tblPr>
      <w:tblGrid>
        <w:gridCol w:w="1170"/>
        <w:gridCol w:w="1921"/>
        <w:gridCol w:w="6237"/>
      </w:tblGrid>
      <w:tr w:rsidR="00F45E83" w:rsidRPr="00F45E83" w14:paraId="6C4C090D" w14:textId="77777777" w:rsidTr="00F45E83">
        <w:trPr>
          <w:trHeight w:val="259"/>
        </w:trPr>
        <w:tc>
          <w:tcPr>
            <w:tcW w:w="1170" w:type="dxa"/>
            <w:tcBorders>
              <w:top w:val="single" w:sz="8" w:space="0" w:color="FFFFFF"/>
              <w:left w:val="single" w:sz="8" w:space="0" w:color="FFFFFF"/>
              <w:bottom w:val="single" w:sz="24" w:space="0" w:color="FFFFFF"/>
              <w:right w:val="single" w:sz="8" w:space="0" w:color="FFFFFF"/>
            </w:tcBorders>
            <w:shd w:val="clear" w:color="auto" w:fill="E84C22"/>
            <w:tcMar>
              <w:top w:w="15" w:type="dxa"/>
              <w:left w:w="108" w:type="dxa"/>
              <w:bottom w:w="0" w:type="dxa"/>
              <w:right w:w="108" w:type="dxa"/>
            </w:tcMar>
            <w:hideMark/>
          </w:tcPr>
          <w:p w14:paraId="5AF110E0" w14:textId="77777777" w:rsidR="00F45E83" w:rsidRPr="00F45E83" w:rsidRDefault="00F45E83" w:rsidP="00F45E83">
            <w:pPr>
              <w:spacing w:before="20" w:after="20"/>
              <w:rPr>
                <w:rFonts w:ascii="Arial" w:eastAsia="Times New Roman" w:hAnsi="Arial" w:cs="Arial"/>
                <w:kern w:val="0"/>
                <w:sz w:val="36"/>
                <w:szCs w:val="36"/>
                <w:lang w:eastAsia="en-US"/>
              </w:rPr>
            </w:pPr>
            <w:r w:rsidRPr="00F45E83">
              <w:rPr>
                <w:rFonts w:ascii="Trebuchet MS" w:eastAsia="Times New Roman" w:hAnsi="Trebuchet MS" w:cs="Arial"/>
                <w:b/>
                <w:bCs/>
                <w:color w:val="FFFFFF" w:themeColor="light1"/>
                <w:kern w:val="16"/>
                <w:sz w:val="20"/>
                <w:szCs w:val="20"/>
                <w:lang w:eastAsia="en-US"/>
              </w:rPr>
              <w:t>Time</w:t>
            </w:r>
          </w:p>
        </w:tc>
        <w:tc>
          <w:tcPr>
            <w:tcW w:w="1921" w:type="dxa"/>
            <w:tcBorders>
              <w:top w:val="single" w:sz="8" w:space="0" w:color="FFFFFF"/>
              <w:left w:val="single" w:sz="8" w:space="0" w:color="FFFFFF"/>
              <w:bottom w:val="single" w:sz="24" w:space="0" w:color="FFFFFF"/>
              <w:right w:val="single" w:sz="8" w:space="0" w:color="FFFFFF"/>
            </w:tcBorders>
            <w:shd w:val="clear" w:color="auto" w:fill="E84C22"/>
            <w:tcMar>
              <w:top w:w="15" w:type="dxa"/>
              <w:left w:w="108" w:type="dxa"/>
              <w:bottom w:w="0" w:type="dxa"/>
              <w:right w:w="108" w:type="dxa"/>
            </w:tcMar>
            <w:hideMark/>
          </w:tcPr>
          <w:p w14:paraId="6D2137D7" w14:textId="77777777" w:rsidR="00F45E83" w:rsidRPr="00F45E83" w:rsidRDefault="00F45E83" w:rsidP="00F45E83">
            <w:pPr>
              <w:spacing w:before="20" w:after="20"/>
              <w:rPr>
                <w:rFonts w:ascii="Arial" w:eastAsia="Times New Roman" w:hAnsi="Arial" w:cs="Arial"/>
                <w:kern w:val="0"/>
                <w:sz w:val="36"/>
                <w:szCs w:val="36"/>
                <w:lang w:eastAsia="en-US"/>
              </w:rPr>
            </w:pPr>
            <w:r w:rsidRPr="00F45E83">
              <w:rPr>
                <w:rFonts w:ascii="Trebuchet MS" w:eastAsia="Times New Roman" w:hAnsi="Trebuchet MS" w:cs="Arial"/>
                <w:b/>
                <w:bCs/>
                <w:color w:val="FFFFFF" w:themeColor="light1"/>
                <w:kern w:val="16"/>
                <w:sz w:val="20"/>
                <w:szCs w:val="20"/>
                <w:lang w:eastAsia="en-US"/>
              </w:rPr>
              <w:t>Task</w:t>
            </w:r>
          </w:p>
        </w:tc>
        <w:tc>
          <w:tcPr>
            <w:tcW w:w="6237" w:type="dxa"/>
            <w:tcBorders>
              <w:top w:val="single" w:sz="8" w:space="0" w:color="FFFFFF"/>
              <w:left w:val="single" w:sz="8" w:space="0" w:color="FFFFFF"/>
              <w:bottom w:val="single" w:sz="24" w:space="0" w:color="FFFFFF"/>
              <w:right w:val="single" w:sz="8" w:space="0" w:color="FFFFFF"/>
            </w:tcBorders>
            <w:shd w:val="clear" w:color="auto" w:fill="E84C22"/>
            <w:tcMar>
              <w:top w:w="15" w:type="dxa"/>
              <w:left w:w="108" w:type="dxa"/>
              <w:bottom w:w="0" w:type="dxa"/>
              <w:right w:w="108" w:type="dxa"/>
            </w:tcMar>
            <w:hideMark/>
          </w:tcPr>
          <w:p w14:paraId="2E682479" w14:textId="77777777" w:rsidR="00F45E83" w:rsidRPr="00F45E83" w:rsidRDefault="00F45E83" w:rsidP="00F45E83">
            <w:pPr>
              <w:spacing w:before="20" w:after="20"/>
              <w:rPr>
                <w:rFonts w:ascii="Arial" w:eastAsia="Times New Roman" w:hAnsi="Arial" w:cs="Arial"/>
                <w:kern w:val="0"/>
                <w:sz w:val="36"/>
                <w:szCs w:val="36"/>
                <w:lang w:eastAsia="en-US"/>
              </w:rPr>
            </w:pPr>
            <w:r w:rsidRPr="00F45E83">
              <w:rPr>
                <w:rFonts w:ascii="Trebuchet MS" w:eastAsia="Times New Roman" w:hAnsi="Trebuchet MS" w:cs="Arial"/>
                <w:b/>
                <w:bCs/>
                <w:color w:val="FFFFFF" w:themeColor="light1"/>
                <w:kern w:val="16"/>
                <w:sz w:val="20"/>
                <w:szCs w:val="20"/>
                <w:lang w:eastAsia="en-US"/>
              </w:rPr>
              <w:t>Comments</w:t>
            </w:r>
          </w:p>
        </w:tc>
      </w:tr>
      <w:tr w:rsidR="00F45E83" w:rsidRPr="00F45E83" w14:paraId="638AA20F" w14:textId="77777777" w:rsidTr="00F45E83">
        <w:trPr>
          <w:trHeight w:val="122"/>
        </w:trPr>
        <w:tc>
          <w:tcPr>
            <w:tcW w:w="1170" w:type="dxa"/>
            <w:tcBorders>
              <w:top w:val="single" w:sz="24" w:space="0" w:color="FFFFFF"/>
              <w:left w:val="single" w:sz="8" w:space="0" w:color="FFFFFF"/>
              <w:bottom w:val="single" w:sz="8" w:space="0" w:color="FFFFFF"/>
              <w:right w:val="single" w:sz="8" w:space="0" w:color="FFFFFF"/>
            </w:tcBorders>
            <w:shd w:val="clear" w:color="auto" w:fill="E84C22"/>
            <w:tcMar>
              <w:top w:w="15" w:type="dxa"/>
              <w:left w:w="108" w:type="dxa"/>
              <w:bottom w:w="0" w:type="dxa"/>
              <w:right w:w="108" w:type="dxa"/>
            </w:tcMar>
            <w:hideMark/>
          </w:tcPr>
          <w:p w14:paraId="05A955E4" w14:textId="77777777" w:rsidR="00F45E83" w:rsidRPr="00F45E83" w:rsidRDefault="00F45E83" w:rsidP="00F45E83">
            <w:pPr>
              <w:spacing w:before="20" w:after="20"/>
              <w:rPr>
                <w:rFonts w:ascii="Arial" w:eastAsia="Times New Roman" w:hAnsi="Arial" w:cs="Arial"/>
                <w:kern w:val="0"/>
                <w:sz w:val="36"/>
                <w:szCs w:val="36"/>
                <w:lang w:eastAsia="en-US"/>
              </w:rPr>
            </w:pPr>
            <w:r w:rsidRPr="00F45E83">
              <w:rPr>
                <w:rFonts w:ascii="Trebuchet MS" w:eastAsia="Times New Roman" w:hAnsi="Trebuchet MS" w:cs="Arial"/>
                <w:b/>
                <w:bCs/>
                <w:color w:val="FFFFFF" w:themeColor="light1"/>
                <w:kern w:val="16"/>
                <w:sz w:val="20"/>
                <w:szCs w:val="20"/>
                <w:lang w:eastAsia="en-US"/>
              </w:rPr>
              <w:t>Week 4</w:t>
            </w:r>
          </w:p>
          <w:p w14:paraId="4C50B856" w14:textId="77777777" w:rsidR="00F45E83" w:rsidRPr="00F45E83" w:rsidRDefault="00F45E83" w:rsidP="00F45E83">
            <w:pPr>
              <w:spacing w:before="20" w:after="20"/>
              <w:rPr>
                <w:rFonts w:ascii="Arial" w:eastAsia="Times New Roman" w:hAnsi="Arial" w:cs="Arial"/>
                <w:kern w:val="0"/>
                <w:sz w:val="36"/>
                <w:szCs w:val="36"/>
                <w:lang w:eastAsia="en-US"/>
              </w:rPr>
            </w:pPr>
            <w:r w:rsidRPr="00F45E83">
              <w:rPr>
                <w:rFonts w:ascii="Trebuchet MS" w:eastAsia="Times New Roman" w:hAnsi="Trebuchet MS" w:cs="Arial"/>
                <w:b/>
                <w:bCs/>
                <w:color w:val="FFFFFF" w:themeColor="light1"/>
                <w:kern w:val="16"/>
                <w:sz w:val="20"/>
                <w:szCs w:val="20"/>
                <w:lang w:eastAsia="en-US"/>
              </w:rPr>
              <w:t xml:space="preserve">To </w:t>
            </w:r>
          </w:p>
          <w:p w14:paraId="4FBC9109" w14:textId="77777777" w:rsidR="00F45E83" w:rsidRPr="00F45E83" w:rsidRDefault="00F45E83" w:rsidP="00F45E83">
            <w:pPr>
              <w:spacing w:before="20" w:after="20"/>
              <w:rPr>
                <w:rFonts w:ascii="Arial" w:eastAsia="Times New Roman" w:hAnsi="Arial" w:cs="Arial"/>
                <w:kern w:val="0"/>
                <w:sz w:val="36"/>
                <w:szCs w:val="36"/>
                <w:lang w:eastAsia="en-US"/>
              </w:rPr>
            </w:pPr>
            <w:r w:rsidRPr="00F45E83">
              <w:rPr>
                <w:rFonts w:ascii="Trebuchet MS" w:eastAsia="Times New Roman" w:hAnsi="Trebuchet MS" w:cs="Arial"/>
                <w:b/>
                <w:bCs/>
                <w:color w:val="FFFFFF" w:themeColor="light1"/>
                <w:kern w:val="16"/>
                <w:sz w:val="20"/>
                <w:szCs w:val="20"/>
                <w:lang w:eastAsia="en-US"/>
              </w:rPr>
              <w:t>Week 8</w:t>
            </w:r>
          </w:p>
        </w:tc>
        <w:tc>
          <w:tcPr>
            <w:tcW w:w="1921" w:type="dxa"/>
            <w:tcBorders>
              <w:top w:val="single" w:sz="24" w:space="0" w:color="FFFFFF"/>
              <w:left w:val="single" w:sz="8" w:space="0" w:color="FFFFFF"/>
              <w:bottom w:val="single" w:sz="8" w:space="0" w:color="FFFFFF"/>
              <w:right w:val="single" w:sz="8" w:space="0" w:color="FFFFFF"/>
            </w:tcBorders>
            <w:shd w:val="clear" w:color="auto" w:fill="F6D0CC"/>
            <w:tcMar>
              <w:top w:w="15" w:type="dxa"/>
              <w:left w:w="108" w:type="dxa"/>
              <w:bottom w:w="0" w:type="dxa"/>
              <w:right w:w="108" w:type="dxa"/>
            </w:tcMar>
            <w:hideMark/>
          </w:tcPr>
          <w:p w14:paraId="1014DF4A" w14:textId="77777777" w:rsidR="00F45E83" w:rsidRPr="00F45E83" w:rsidRDefault="00F45E83" w:rsidP="00F45E83">
            <w:pPr>
              <w:spacing w:before="20" w:after="20"/>
              <w:rPr>
                <w:rFonts w:ascii="Arial" w:eastAsia="Times New Roman" w:hAnsi="Arial" w:cs="Arial"/>
                <w:kern w:val="0"/>
                <w:sz w:val="36"/>
                <w:szCs w:val="36"/>
                <w:lang w:eastAsia="en-US"/>
              </w:rPr>
            </w:pPr>
            <w:r w:rsidRPr="00F45E83">
              <w:rPr>
                <w:rFonts w:ascii="Trebuchet MS" w:eastAsia="Times New Roman" w:hAnsi="Trebuchet MS" w:cs="Arial"/>
                <w:color w:val="000000" w:themeColor="dark1"/>
                <w:kern w:val="16"/>
                <w:sz w:val="20"/>
                <w:szCs w:val="20"/>
                <w:lang w:eastAsia="en-US"/>
              </w:rPr>
              <w:t>Task 1</w:t>
            </w:r>
          </w:p>
        </w:tc>
        <w:tc>
          <w:tcPr>
            <w:tcW w:w="6237" w:type="dxa"/>
            <w:tcBorders>
              <w:top w:val="single" w:sz="24" w:space="0" w:color="FFFFFF"/>
              <w:left w:val="single" w:sz="8" w:space="0" w:color="FFFFFF"/>
              <w:bottom w:val="single" w:sz="8" w:space="0" w:color="FFFFFF"/>
              <w:right w:val="single" w:sz="8" w:space="0" w:color="FFFFFF"/>
            </w:tcBorders>
            <w:shd w:val="clear" w:color="auto" w:fill="F6D0CC"/>
            <w:tcMar>
              <w:top w:w="15" w:type="dxa"/>
              <w:left w:w="108" w:type="dxa"/>
              <w:bottom w:w="0" w:type="dxa"/>
              <w:right w:w="108" w:type="dxa"/>
            </w:tcMar>
            <w:hideMark/>
          </w:tcPr>
          <w:p w14:paraId="0BC6C545" w14:textId="77777777" w:rsidR="00F45E83" w:rsidRPr="00F45E83" w:rsidRDefault="00F45E83" w:rsidP="00F45E83">
            <w:pPr>
              <w:spacing w:before="20" w:after="20"/>
              <w:rPr>
                <w:rFonts w:ascii="Arial" w:eastAsia="Times New Roman" w:hAnsi="Arial" w:cs="Arial"/>
                <w:kern w:val="0"/>
                <w:sz w:val="36"/>
                <w:szCs w:val="36"/>
                <w:lang w:eastAsia="en-US"/>
              </w:rPr>
            </w:pPr>
            <w:r w:rsidRPr="00F45E83">
              <w:rPr>
                <w:rFonts w:ascii="Cambria" w:eastAsia="Times New Roman" w:hAnsi="Cambria"/>
                <w:color w:val="000000" w:themeColor="dark1"/>
                <w:kern w:val="16"/>
                <w:sz w:val="20"/>
                <w:szCs w:val="20"/>
                <w:lang w:eastAsia="en-US"/>
              </w:rPr>
              <w:t>Required weeks of deciding on a game engine and configuring Unity after choosing.  Provided a smooth transition into developing the game.</w:t>
            </w:r>
          </w:p>
        </w:tc>
      </w:tr>
      <w:tr w:rsidR="00F45E83" w:rsidRPr="00F45E83" w14:paraId="6A017641" w14:textId="77777777" w:rsidTr="00F45E83">
        <w:trPr>
          <w:trHeight w:val="518"/>
        </w:trPr>
        <w:tc>
          <w:tcPr>
            <w:tcW w:w="1170" w:type="dxa"/>
            <w:tcBorders>
              <w:top w:val="single" w:sz="8" w:space="0" w:color="FFFFFF"/>
              <w:left w:val="single" w:sz="8" w:space="0" w:color="FFFFFF"/>
              <w:bottom w:val="single" w:sz="8" w:space="0" w:color="FFFFFF"/>
              <w:right w:val="single" w:sz="8" w:space="0" w:color="FFFFFF"/>
            </w:tcBorders>
            <w:shd w:val="clear" w:color="auto" w:fill="E84C22"/>
            <w:tcMar>
              <w:top w:w="15" w:type="dxa"/>
              <w:left w:w="108" w:type="dxa"/>
              <w:bottom w:w="0" w:type="dxa"/>
              <w:right w:w="108" w:type="dxa"/>
            </w:tcMar>
            <w:hideMark/>
          </w:tcPr>
          <w:p w14:paraId="587809EA" w14:textId="77777777" w:rsidR="00F45E83" w:rsidRPr="00F45E83" w:rsidRDefault="00F45E83" w:rsidP="00F45E83">
            <w:pPr>
              <w:spacing w:before="20" w:after="20"/>
              <w:rPr>
                <w:rFonts w:ascii="Arial" w:eastAsia="Times New Roman" w:hAnsi="Arial" w:cs="Arial"/>
                <w:kern w:val="0"/>
                <w:sz w:val="36"/>
                <w:szCs w:val="36"/>
                <w:lang w:eastAsia="en-US"/>
              </w:rPr>
            </w:pPr>
            <w:r w:rsidRPr="00F45E83">
              <w:rPr>
                <w:rFonts w:ascii="Trebuchet MS" w:eastAsia="Times New Roman" w:hAnsi="Trebuchet MS" w:cs="Arial"/>
                <w:b/>
                <w:bCs/>
                <w:color w:val="FFFFFF" w:themeColor="light1"/>
                <w:kern w:val="16"/>
                <w:sz w:val="20"/>
                <w:szCs w:val="20"/>
                <w:lang w:eastAsia="en-US"/>
              </w:rPr>
              <w:t>Week 4</w:t>
            </w:r>
          </w:p>
          <w:p w14:paraId="10214880" w14:textId="77777777" w:rsidR="00F45E83" w:rsidRPr="00F45E83" w:rsidRDefault="00F45E83" w:rsidP="00F45E83">
            <w:pPr>
              <w:spacing w:before="20" w:after="20"/>
              <w:rPr>
                <w:rFonts w:ascii="Arial" w:eastAsia="Times New Roman" w:hAnsi="Arial" w:cs="Arial"/>
                <w:kern w:val="0"/>
                <w:sz w:val="36"/>
                <w:szCs w:val="36"/>
                <w:lang w:eastAsia="en-US"/>
              </w:rPr>
            </w:pPr>
            <w:r w:rsidRPr="00F45E83">
              <w:rPr>
                <w:rFonts w:ascii="Cambria" w:eastAsia="Times New Roman" w:hAnsi="Cambria"/>
                <w:b/>
                <w:bCs/>
                <w:color w:val="FFFFFF" w:themeColor="light1"/>
                <w:kern w:val="16"/>
                <w:sz w:val="20"/>
                <w:szCs w:val="20"/>
                <w:lang w:eastAsia="en-US"/>
              </w:rPr>
              <w:t>To</w:t>
            </w:r>
          </w:p>
          <w:p w14:paraId="67E71EF4" w14:textId="77777777" w:rsidR="00F45E83" w:rsidRPr="00F45E83" w:rsidRDefault="00F45E83" w:rsidP="00F45E83">
            <w:pPr>
              <w:spacing w:before="20" w:after="20"/>
              <w:rPr>
                <w:rFonts w:ascii="Arial" w:eastAsia="Times New Roman" w:hAnsi="Arial" w:cs="Arial"/>
                <w:kern w:val="0"/>
                <w:sz w:val="36"/>
                <w:szCs w:val="36"/>
                <w:lang w:eastAsia="en-US"/>
              </w:rPr>
            </w:pPr>
            <w:r w:rsidRPr="00F45E83">
              <w:rPr>
                <w:rFonts w:ascii="Cambria" w:eastAsia="Times New Roman" w:hAnsi="Cambria"/>
                <w:b/>
                <w:bCs/>
                <w:color w:val="FFFFFF" w:themeColor="light1"/>
                <w:kern w:val="16"/>
                <w:sz w:val="20"/>
                <w:szCs w:val="20"/>
                <w:lang w:eastAsia="en-US"/>
              </w:rPr>
              <w:t>Week 8</w:t>
            </w:r>
          </w:p>
        </w:tc>
        <w:tc>
          <w:tcPr>
            <w:tcW w:w="1921" w:type="dxa"/>
            <w:tcBorders>
              <w:top w:val="single" w:sz="8" w:space="0" w:color="FFFFFF"/>
              <w:left w:val="single" w:sz="8" w:space="0" w:color="FFFFFF"/>
              <w:bottom w:val="single" w:sz="8" w:space="0" w:color="FFFFFF"/>
              <w:right w:val="single" w:sz="8" w:space="0" w:color="FFFFFF"/>
            </w:tcBorders>
            <w:shd w:val="clear" w:color="auto" w:fill="FBE9E8"/>
            <w:tcMar>
              <w:top w:w="15" w:type="dxa"/>
              <w:left w:w="108" w:type="dxa"/>
              <w:bottom w:w="0" w:type="dxa"/>
              <w:right w:w="108" w:type="dxa"/>
            </w:tcMar>
            <w:hideMark/>
          </w:tcPr>
          <w:p w14:paraId="289B6948" w14:textId="77777777" w:rsidR="00F45E83" w:rsidRPr="00F45E83" w:rsidRDefault="00F45E83" w:rsidP="00F45E83">
            <w:pPr>
              <w:spacing w:before="20" w:after="20"/>
              <w:rPr>
                <w:rFonts w:ascii="Arial" w:eastAsia="Times New Roman" w:hAnsi="Arial" w:cs="Arial"/>
                <w:kern w:val="0"/>
                <w:sz w:val="36"/>
                <w:szCs w:val="36"/>
                <w:lang w:eastAsia="en-US"/>
              </w:rPr>
            </w:pPr>
            <w:r w:rsidRPr="00F45E83">
              <w:rPr>
                <w:rFonts w:ascii="Trebuchet MS" w:eastAsia="Times New Roman" w:hAnsi="Trebuchet MS" w:cs="Arial"/>
                <w:color w:val="000000" w:themeColor="dark1"/>
                <w:kern w:val="16"/>
                <w:sz w:val="20"/>
                <w:szCs w:val="20"/>
                <w:lang w:eastAsia="en-US"/>
              </w:rPr>
              <w:t>Task 2</w:t>
            </w:r>
          </w:p>
        </w:tc>
        <w:tc>
          <w:tcPr>
            <w:tcW w:w="6237" w:type="dxa"/>
            <w:tcBorders>
              <w:top w:val="single" w:sz="8" w:space="0" w:color="FFFFFF"/>
              <w:left w:val="single" w:sz="8" w:space="0" w:color="FFFFFF"/>
              <w:bottom w:val="single" w:sz="8" w:space="0" w:color="FFFFFF"/>
              <w:right w:val="single" w:sz="8" w:space="0" w:color="FFFFFF"/>
            </w:tcBorders>
            <w:shd w:val="clear" w:color="auto" w:fill="FBE9E8"/>
            <w:tcMar>
              <w:top w:w="15" w:type="dxa"/>
              <w:left w:w="108" w:type="dxa"/>
              <w:bottom w:w="0" w:type="dxa"/>
              <w:right w:w="108" w:type="dxa"/>
            </w:tcMar>
            <w:hideMark/>
          </w:tcPr>
          <w:p w14:paraId="6D22C58C" w14:textId="77777777" w:rsidR="00F45E83" w:rsidRPr="00F45E83" w:rsidRDefault="00F45E83" w:rsidP="00F45E83">
            <w:pPr>
              <w:spacing w:before="20" w:after="20"/>
              <w:rPr>
                <w:rFonts w:ascii="Arial" w:eastAsia="Times New Roman" w:hAnsi="Arial" w:cs="Arial"/>
                <w:kern w:val="0"/>
                <w:sz w:val="36"/>
                <w:szCs w:val="36"/>
                <w:lang w:eastAsia="en-US"/>
              </w:rPr>
            </w:pPr>
            <w:r w:rsidRPr="00F45E83">
              <w:rPr>
                <w:rFonts w:ascii="Cambria" w:eastAsia="Times New Roman" w:hAnsi="Cambria"/>
                <w:color w:val="000000" w:themeColor="dark1"/>
                <w:kern w:val="16"/>
                <w:sz w:val="20"/>
                <w:szCs w:val="20"/>
                <w:lang w:eastAsia="en-US"/>
              </w:rPr>
              <w:t>Designed the gameplay, including setting and objectives</w:t>
            </w:r>
          </w:p>
        </w:tc>
      </w:tr>
      <w:tr w:rsidR="00F45E83" w:rsidRPr="00F45E83" w14:paraId="4B780A18" w14:textId="77777777" w:rsidTr="00F45E83">
        <w:trPr>
          <w:trHeight w:val="518"/>
        </w:trPr>
        <w:tc>
          <w:tcPr>
            <w:tcW w:w="1170" w:type="dxa"/>
            <w:tcBorders>
              <w:top w:val="single" w:sz="8" w:space="0" w:color="FFFFFF"/>
              <w:left w:val="single" w:sz="8" w:space="0" w:color="FFFFFF"/>
              <w:bottom w:val="single" w:sz="8" w:space="0" w:color="FFFFFF"/>
              <w:right w:val="single" w:sz="8" w:space="0" w:color="FFFFFF"/>
            </w:tcBorders>
            <w:shd w:val="clear" w:color="auto" w:fill="E84C22"/>
            <w:tcMar>
              <w:top w:w="15" w:type="dxa"/>
              <w:left w:w="108" w:type="dxa"/>
              <w:bottom w:w="0" w:type="dxa"/>
              <w:right w:w="108" w:type="dxa"/>
            </w:tcMar>
            <w:hideMark/>
          </w:tcPr>
          <w:p w14:paraId="2B58F741" w14:textId="1997BA38" w:rsidR="003551AE" w:rsidRPr="003551AE" w:rsidRDefault="00F45E83" w:rsidP="00F45E83">
            <w:pPr>
              <w:spacing w:before="20" w:after="20"/>
              <w:rPr>
                <w:rFonts w:ascii="Cambria" w:eastAsia="Times New Roman" w:hAnsi="Cambria"/>
                <w:b/>
                <w:bCs/>
                <w:color w:val="FFFFFF" w:themeColor="light1"/>
                <w:kern w:val="16"/>
                <w:sz w:val="20"/>
                <w:szCs w:val="20"/>
                <w:lang w:eastAsia="en-US"/>
              </w:rPr>
            </w:pPr>
            <w:r w:rsidRPr="00F45E83">
              <w:rPr>
                <w:rFonts w:ascii="Cambria" w:eastAsia="Times New Roman" w:hAnsi="Cambria"/>
                <w:b/>
                <w:bCs/>
                <w:color w:val="FFFFFF" w:themeColor="light1"/>
                <w:kern w:val="16"/>
                <w:sz w:val="20"/>
                <w:szCs w:val="20"/>
                <w:lang w:eastAsia="en-US"/>
              </w:rPr>
              <w:t xml:space="preserve">Week </w:t>
            </w:r>
            <w:r w:rsidR="003551AE">
              <w:rPr>
                <w:rFonts w:ascii="Cambria" w:eastAsia="Times New Roman" w:hAnsi="Cambria"/>
                <w:b/>
                <w:bCs/>
                <w:color w:val="FFFFFF" w:themeColor="light1"/>
                <w:kern w:val="16"/>
                <w:sz w:val="20"/>
                <w:szCs w:val="20"/>
                <w:lang w:eastAsia="en-US"/>
              </w:rPr>
              <w:t>8 to Week 15</w:t>
            </w:r>
          </w:p>
        </w:tc>
        <w:tc>
          <w:tcPr>
            <w:tcW w:w="1921" w:type="dxa"/>
            <w:tcBorders>
              <w:top w:val="single" w:sz="8" w:space="0" w:color="FFFFFF"/>
              <w:left w:val="single" w:sz="8" w:space="0" w:color="FFFFFF"/>
              <w:bottom w:val="single" w:sz="8" w:space="0" w:color="FFFFFF"/>
              <w:right w:val="single" w:sz="8" w:space="0" w:color="FFFFFF"/>
            </w:tcBorders>
            <w:shd w:val="clear" w:color="auto" w:fill="F6D0CC"/>
            <w:tcMar>
              <w:top w:w="15" w:type="dxa"/>
              <w:left w:w="108" w:type="dxa"/>
              <w:bottom w:w="0" w:type="dxa"/>
              <w:right w:w="108" w:type="dxa"/>
            </w:tcMar>
            <w:hideMark/>
          </w:tcPr>
          <w:p w14:paraId="1A48520C" w14:textId="32CB001F" w:rsidR="000532B8" w:rsidRPr="00952B7C" w:rsidRDefault="00F45E83" w:rsidP="00952B7C">
            <w:pPr>
              <w:spacing w:before="20" w:after="20"/>
              <w:rPr>
                <w:rFonts w:ascii="Cambria" w:eastAsia="Times New Roman" w:hAnsi="Cambria"/>
                <w:color w:val="000000" w:themeColor="dark1"/>
                <w:kern w:val="16"/>
                <w:sz w:val="20"/>
                <w:szCs w:val="20"/>
                <w:lang w:eastAsia="en-US"/>
              </w:rPr>
            </w:pPr>
            <w:r w:rsidRPr="00F45E83">
              <w:rPr>
                <w:rFonts w:ascii="Cambria" w:eastAsia="Times New Roman" w:hAnsi="Cambria"/>
                <w:color w:val="000000" w:themeColor="dark1"/>
                <w:kern w:val="16"/>
                <w:sz w:val="20"/>
                <w:szCs w:val="20"/>
                <w:lang w:eastAsia="en-US"/>
              </w:rPr>
              <w:t>Task 3</w:t>
            </w:r>
          </w:p>
        </w:tc>
        <w:tc>
          <w:tcPr>
            <w:tcW w:w="6237" w:type="dxa"/>
            <w:tcBorders>
              <w:top w:val="single" w:sz="8" w:space="0" w:color="FFFFFF"/>
              <w:left w:val="single" w:sz="8" w:space="0" w:color="FFFFFF"/>
              <w:bottom w:val="single" w:sz="8" w:space="0" w:color="FFFFFF"/>
              <w:right w:val="single" w:sz="8" w:space="0" w:color="FFFFFF"/>
            </w:tcBorders>
            <w:shd w:val="clear" w:color="auto" w:fill="F6D0CC"/>
            <w:tcMar>
              <w:top w:w="15" w:type="dxa"/>
              <w:left w:w="108" w:type="dxa"/>
              <w:bottom w:w="0" w:type="dxa"/>
              <w:right w:w="108" w:type="dxa"/>
            </w:tcMar>
            <w:hideMark/>
          </w:tcPr>
          <w:p w14:paraId="638048DC" w14:textId="0963D46F" w:rsidR="00F45E83" w:rsidRPr="00F45E83" w:rsidRDefault="00F45E83" w:rsidP="00F45E83">
            <w:pPr>
              <w:spacing w:before="20" w:after="20"/>
              <w:rPr>
                <w:rFonts w:ascii="Arial" w:eastAsia="Times New Roman" w:hAnsi="Arial" w:cs="Arial"/>
                <w:kern w:val="0"/>
                <w:sz w:val="36"/>
                <w:szCs w:val="36"/>
                <w:lang w:eastAsia="en-US"/>
              </w:rPr>
            </w:pPr>
            <w:r w:rsidRPr="00F45E83">
              <w:rPr>
                <w:rFonts w:ascii="Cambria" w:eastAsia="Times New Roman" w:hAnsi="Cambria"/>
                <w:color w:val="000000" w:themeColor="dark1"/>
                <w:kern w:val="16"/>
                <w:sz w:val="20"/>
                <w:szCs w:val="20"/>
                <w:lang w:eastAsia="en-US"/>
              </w:rPr>
              <w:t xml:space="preserve">Began development on the game.  </w:t>
            </w:r>
            <w:r w:rsidR="00AC6402">
              <w:rPr>
                <w:rFonts w:ascii="Cambria" w:eastAsia="Times New Roman" w:hAnsi="Cambria"/>
                <w:color w:val="000000" w:themeColor="dark1"/>
                <w:kern w:val="16"/>
                <w:sz w:val="20"/>
                <w:szCs w:val="20"/>
                <w:lang w:eastAsia="en-US"/>
              </w:rPr>
              <w:t xml:space="preserve">Designed </w:t>
            </w:r>
            <w:proofErr w:type="gramStart"/>
            <w:r w:rsidR="00AC6402">
              <w:rPr>
                <w:rFonts w:ascii="Cambria" w:eastAsia="Times New Roman" w:hAnsi="Cambria"/>
                <w:color w:val="000000" w:themeColor="dark1"/>
                <w:kern w:val="16"/>
                <w:sz w:val="20"/>
                <w:szCs w:val="20"/>
                <w:lang w:eastAsia="en-US"/>
              </w:rPr>
              <w:t>the majority of</w:t>
            </w:r>
            <w:proofErr w:type="gramEnd"/>
            <w:r w:rsidR="00AC6402">
              <w:rPr>
                <w:rFonts w:ascii="Cambria" w:eastAsia="Times New Roman" w:hAnsi="Cambria"/>
                <w:color w:val="000000" w:themeColor="dark1"/>
                <w:kern w:val="16"/>
                <w:sz w:val="20"/>
                <w:szCs w:val="20"/>
                <w:lang w:eastAsia="en-US"/>
              </w:rPr>
              <w:t xml:space="preserve"> scene objects before any programming was done</w:t>
            </w:r>
            <w:r w:rsidR="008266FB">
              <w:rPr>
                <w:rFonts w:ascii="Cambria" w:eastAsia="Times New Roman" w:hAnsi="Cambria"/>
                <w:color w:val="000000" w:themeColor="dark1"/>
                <w:kern w:val="16"/>
                <w:sz w:val="20"/>
                <w:szCs w:val="20"/>
                <w:lang w:eastAsia="en-US"/>
              </w:rPr>
              <w:t>.</w:t>
            </w:r>
          </w:p>
        </w:tc>
      </w:tr>
      <w:tr w:rsidR="000532B8" w:rsidRPr="00F45E83" w14:paraId="099C1257" w14:textId="77777777" w:rsidTr="00F45E83">
        <w:trPr>
          <w:trHeight w:val="518"/>
        </w:trPr>
        <w:tc>
          <w:tcPr>
            <w:tcW w:w="1170" w:type="dxa"/>
            <w:tcBorders>
              <w:top w:val="single" w:sz="8" w:space="0" w:color="FFFFFF"/>
              <w:left w:val="single" w:sz="8" w:space="0" w:color="FFFFFF"/>
              <w:bottom w:val="single" w:sz="8" w:space="0" w:color="FFFFFF"/>
              <w:right w:val="single" w:sz="8" w:space="0" w:color="FFFFFF"/>
            </w:tcBorders>
            <w:shd w:val="clear" w:color="auto" w:fill="E84C22"/>
            <w:tcMar>
              <w:top w:w="15" w:type="dxa"/>
              <w:left w:w="108" w:type="dxa"/>
              <w:bottom w:w="0" w:type="dxa"/>
              <w:right w:w="108" w:type="dxa"/>
            </w:tcMar>
          </w:tcPr>
          <w:p w14:paraId="4D1B9678" w14:textId="39CF80F2" w:rsidR="003551AE" w:rsidRDefault="003551AE" w:rsidP="00F45E83">
            <w:pPr>
              <w:spacing w:before="20" w:after="20"/>
              <w:rPr>
                <w:rFonts w:ascii="Cambria" w:eastAsia="Times New Roman" w:hAnsi="Cambria"/>
                <w:b/>
                <w:bCs/>
                <w:color w:val="FFFFFF" w:themeColor="light1"/>
                <w:kern w:val="16"/>
                <w:sz w:val="20"/>
                <w:szCs w:val="20"/>
                <w:lang w:eastAsia="en-US"/>
              </w:rPr>
            </w:pPr>
            <w:r>
              <w:rPr>
                <w:rFonts w:ascii="Cambria" w:eastAsia="Times New Roman" w:hAnsi="Cambria"/>
                <w:b/>
                <w:bCs/>
                <w:color w:val="FFFFFF" w:themeColor="light1"/>
                <w:kern w:val="16"/>
                <w:sz w:val="20"/>
                <w:szCs w:val="20"/>
                <w:lang w:eastAsia="en-US"/>
              </w:rPr>
              <w:t>Week 1</w:t>
            </w:r>
            <w:r w:rsidR="00952B7C">
              <w:rPr>
                <w:rFonts w:ascii="Cambria" w:eastAsia="Times New Roman" w:hAnsi="Cambria"/>
                <w:b/>
                <w:bCs/>
                <w:color w:val="FFFFFF" w:themeColor="light1"/>
                <w:kern w:val="16"/>
                <w:sz w:val="20"/>
                <w:szCs w:val="20"/>
                <w:lang w:eastAsia="en-US"/>
              </w:rPr>
              <w:t xml:space="preserve">6 </w:t>
            </w:r>
            <w:r>
              <w:rPr>
                <w:rFonts w:ascii="Cambria" w:eastAsia="Times New Roman" w:hAnsi="Cambria"/>
                <w:b/>
                <w:bCs/>
                <w:color w:val="FFFFFF" w:themeColor="light1"/>
                <w:kern w:val="16"/>
                <w:sz w:val="20"/>
                <w:szCs w:val="20"/>
                <w:lang w:eastAsia="en-US"/>
              </w:rPr>
              <w:t xml:space="preserve">to </w:t>
            </w:r>
          </w:p>
          <w:p w14:paraId="57282351" w14:textId="0D974B9F" w:rsidR="000532B8" w:rsidRPr="00F45E83" w:rsidRDefault="003551AE" w:rsidP="00F45E83">
            <w:pPr>
              <w:spacing w:before="20" w:after="20"/>
              <w:rPr>
                <w:rFonts w:ascii="Cambria" w:eastAsia="Times New Roman" w:hAnsi="Cambria"/>
                <w:b/>
                <w:bCs/>
                <w:color w:val="FFFFFF" w:themeColor="light1"/>
                <w:kern w:val="16"/>
                <w:sz w:val="20"/>
                <w:szCs w:val="20"/>
                <w:lang w:eastAsia="en-US"/>
              </w:rPr>
            </w:pPr>
            <w:r>
              <w:rPr>
                <w:rFonts w:ascii="Cambria" w:eastAsia="Times New Roman" w:hAnsi="Cambria"/>
                <w:b/>
                <w:bCs/>
                <w:color w:val="FFFFFF" w:themeColor="light1"/>
                <w:kern w:val="16"/>
                <w:sz w:val="20"/>
                <w:szCs w:val="20"/>
                <w:lang w:eastAsia="en-US"/>
              </w:rPr>
              <w:t xml:space="preserve">Week </w:t>
            </w:r>
            <w:r w:rsidR="00952B7C">
              <w:rPr>
                <w:rFonts w:ascii="Cambria" w:eastAsia="Times New Roman" w:hAnsi="Cambria"/>
                <w:b/>
                <w:bCs/>
                <w:color w:val="FFFFFF" w:themeColor="light1"/>
                <w:kern w:val="16"/>
                <w:sz w:val="20"/>
                <w:szCs w:val="20"/>
                <w:lang w:eastAsia="en-US"/>
              </w:rPr>
              <w:t>17</w:t>
            </w:r>
          </w:p>
        </w:tc>
        <w:tc>
          <w:tcPr>
            <w:tcW w:w="1921" w:type="dxa"/>
            <w:tcBorders>
              <w:top w:val="single" w:sz="8" w:space="0" w:color="FFFFFF"/>
              <w:left w:val="single" w:sz="8" w:space="0" w:color="FFFFFF"/>
              <w:bottom w:val="single" w:sz="8" w:space="0" w:color="FFFFFF"/>
              <w:right w:val="single" w:sz="8" w:space="0" w:color="FFFFFF"/>
            </w:tcBorders>
            <w:shd w:val="clear" w:color="auto" w:fill="F6D0CC"/>
            <w:tcMar>
              <w:top w:w="15" w:type="dxa"/>
              <w:left w:w="108" w:type="dxa"/>
              <w:bottom w:w="0" w:type="dxa"/>
              <w:right w:w="108" w:type="dxa"/>
            </w:tcMar>
          </w:tcPr>
          <w:p w14:paraId="39DFCA25" w14:textId="29DC50BD" w:rsidR="000532B8" w:rsidRPr="00F45E83" w:rsidRDefault="000532B8" w:rsidP="00F45E83">
            <w:pPr>
              <w:spacing w:before="20" w:after="20"/>
              <w:rPr>
                <w:rFonts w:ascii="Cambria" w:eastAsia="Times New Roman" w:hAnsi="Cambria"/>
                <w:color w:val="000000" w:themeColor="dark1"/>
                <w:kern w:val="16"/>
                <w:sz w:val="20"/>
                <w:szCs w:val="20"/>
                <w:lang w:eastAsia="en-US"/>
              </w:rPr>
            </w:pPr>
            <w:r>
              <w:rPr>
                <w:rFonts w:ascii="Cambria" w:eastAsia="Times New Roman" w:hAnsi="Cambria"/>
                <w:color w:val="000000" w:themeColor="dark1"/>
                <w:kern w:val="16"/>
                <w:sz w:val="20"/>
                <w:szCs w:val="20"/>
                <w:lang w:eastAsia="en-US"/>
              </w:rPr>
              <w:t xml:space="preserve">Task </w:t>
            </w:r>
            <w:r w:rsidR="00952B7C">
              <w:rPr>
                <w:rFonts w:ascii="Cambria" w:eastAsia="Times New Roman" w:hAnsi="Cambria"/>
                <w:color w:val="000000" w:themeColor="dark1"/>
                <w:kern w:val="16"/>
                <w:sz w:val="20"/>
                <w:szCs w:val="20"/>
                <w:lang w:eastAsia="en-US"/>
              </w:rPr>
              <w:t>4</w:t>
            </w:r>
          </w:p>
        </w:tc>
        <w:tc>
          <w:tcPr>
            <w:tcW w:w="6237" w:type="dxa"/>
            <w:tcBorders>
              <w:top w:val="single" w:sz="8" w:space="0" w:color="FFFFFF"/>
              <w:left w:val="single" w:sz="8" w:space="0" w:color="FFFFFF"/>
              <w:bottom w:val="single" w:sz="8" w:space="0" w:color="FFFFFF"/>
              <w:right w:val="single" w:sz="8" w:space="0" w:color="FFFFFF"/>
            </w:tcBorders>
            <w:shd w:val="clear" w:color="auto" w:fill="F6D0CC"/>
            <w:tcMar>
              <w:top w:w="15" w:type="dxa"/>
              <w:left w:w="108" w:type="dxa"/>
              <w:bottom w:w="0" w:type="dxa"/>
              <w:right w:w="108" w:type="dxa"/>
            </w:tcMar>
          </w:tcPr>
          <w:p w14:paraId="595AC09C" w14:textId="13C7CBFB" w:rsidR="000532B8" w:rsidRPr="00F45E83" w:rsidRDefault="00952B7C" w:rsidP="001D5A5D">
            <w:pPr>
              <w:keepNext/>
              <w:spacing w:before="20" w:after="20"/>
              <w:rPr>
                <w:rFonts w:ascii="Cambria" w:eastAsia="Times New Roman" w:hAnsi="Cambria"/>
                <w:color w:val="000000" w:themeColor="dark1"/>
                <w:kern w:val="16"/>
                <w:sz w:val="20"/>
                <w:szCs w:val="20"/>
                <w:lang w:eastAsia="en-US"/>
              </w:rPr>
            </w:pPr>
            <w:r>
              <w:rPr>
                <w:rFonts w:ascii="Cambria" w:eastAsia="Times New Roman" w:hAnsi="Cambria"/>
                <w:color w:val="000000" w:themeColor="dark1"/>
                <w:kern w:val="16"/>
                <w:sz w:val="20"/>
                <w:szCs w:val="20"/>
                <w:lang w:eastAsia="en-US"/>
              </w:rPr>
              <w:t xml:space="preserve">Decided important traits for the </w:t>
            </w:r>
            <w:proofErr w:type="gramStart"/>
            <w:r>
              <w:rPr>
                <w:rFonts w:ascii="Cambria" w:eastAsia="Times New Roman" w:hAnsi="Cambria"/>
                <w:color w:val="000000" w:themeColor="dark1"/>
                <w:kern w:val="16"/>
                <w:sz w:val="20"/>
                <w:szCs w:val="20"/>
                <w:lang w:eastAsia="en-US"/>
              </w:rPr>
              <w:t>player, and</w:t>
            </w:r>
            <w:proofErr w:type="gramEnd"/>
            <w:r>
              <w:rPr>
                <w:rFonts w:ascii="Cambria" w:eastAsia="Times New Roman" w:hAnsi="Cambria"/>
                <w:color w:val="000000" w:themeColor="dark1"/>
                <w:kern w:val="16"/>
                <w:sz w:val="20"/>
                <w:szCs w:val="20"/>
                <w:lang w:eastAsia="en-US"/>
              </w:rPr>
              <w:t xml:space="preserve"> implemented them into the game.</w:t>
            </w:r>
          </w:p>
        </w:tc>
      </w:tr>
      <w:tr w:rsidR="00056B0B" w:rsidRPr="00F45E83" w14:paraId="1D066CF5" w14:textId="77777777" w:rsidTr="00F45E83">
        <w:trPr>
          <w:trHeight w:val="518"/>
        </w:trPr>
        <w:tc>
          <w:tcPr>
            <w:tcW w:w="1170" w:type="dxa"/>
            <w:tcBorders>
              <w:top w:val="single" w:sz="8" w:space="0" w:color="FFFFFF"/>
              <w:left w:val="single" w:sz="8" w:space="0" w:color="FFFFFF"/>
              <w:bottom w:val="single" w:sz="8" w:space="0" w:color="FFFFFF"/>
              <w:right w:val="single" w:sz="8" w:space="0" w:color="FFFFFF"/>
            </w:tcBorders>
            <w:shd w:val="clear" w:color="auto" w:fill="E84C22"/>
            <w:tcMar>
              <w:top w:w="15" w:type="dxa"/>
              <w:left w:w="108" w:type="dxa"/>
              <w:bottom w:w="0" w:type="dxa"/>
              <w:right w:w="108" w:type="dxa"/>
            </w:tcMar>
          </w:tcPr>
          <w:p w14:paraId="73D225D0" w14:textId="194F3F18" w:rsidR="00056B0B" w:rsidRDefault="00056B0B" w:rsidP="00F45E83">
            <w:pPr>
              <w:spacing w:before="20" w:after="20"/>
              <w:rPr>
                <w:rFonts w:ascii="Cambria" w:eastAsia="Times New Roman" w:hAnsi="Cambria"/>
                <w:b/>
                <w:bCs/>
                <w:color w:val="FFFFFF" w:themeColor="light1"/>
                <w:kern w:val="16"/>
                <w:sz w:val="20"/>
                <w:szCs w:val="20"/>
                <w:lang w:eastAsia="en-US"/>
              </w:rPr>
            </w:pPr>
            <w:r>
              <w:rPr>
                <w:rFonts w:ascii="Cambria" w:eastAsia="Times New Roman" w:hAnsi="Cambria"/>
                <w:b/>
                <w:bCs/>
                <w:color w:val="FFFFFF" w:themeColor="light1"/>
                <w:kern w:val="16"/>
                <w:sz w:val="20"/>
                <w:szCs w:val="20"/>
                <w:lang w:eastAsia="en-US"/>
              </w:rPr>
              <w:t>Week 17 to Week 22</w:t>
            </w:r>
          </w:p>
        </w:tc>
        <w:tc>
          <w:tcPr>
            <w:tcW w:w="1921" w:type="dxa"/>
            <w:tcBorders>
              <w:top w:val="single" w:sz="8" w:space="0" w:color="FFFFFF"/>
              <w:left w:val="single" w:sz="8" w:space="0" w:color="FFFFFF"/>
              <w:bottom w:val="single" w:sz="8" w:space="0" w:color="FFFFFF"/>
              <w:right w:val="single" w:sz="8" w:space="0" w:color="FFFFFF"/>
            </w:tcBorders>
            <w:shd w:val="clear" w:color="auto" w:fill="F6D0CC"/>
            <w:tcMar>
              <w:top w:w="15" w:type="dxa"/>
              <w:left w:w="108" w:type="dxa"/>
              <w:bottom w:w="0" w:type="dxa"/>
              <w:right w:w="108" w:type="dxa"/>
            </w:tcMar>
          </w:tcPr>
          <w:p w14:paraId="600183F6" w14:textId="3B5B64A7" w:rsidR="00056B0B" w:rsidRDefault="00056B0B" w:rsidP="00F45E83">
            <w:pPr>
              <w:spacing w:before="20" w:after="20"/>
              <w:rPr>
                <w:rFonts w:ascii="Cambria" w:eastAsia="Times New Roman" w:hAnsi="Cambria"/>
                <w:color w:val="000000" w:themeColor="dark1"/>
                <w:kern w:val="16"/>
                <w:sz w:val="20"/>
                <w:szCs w:val="20"/>
                <w:lang w:eastAsia="en-US"/>
              </w:rPr>
            </w:pPr>
            <w:r>
              <w:rPr>
                <w:rFonts w:ascii="Cambria" w:eastAsia="Times New Roman" w:hAnsi="Cambria"/>
                <w:color w:val="000000" w:themeColor="dark1"/>
                <w:kern w:val="16"/>
                <w:sz w:val="20"/>
                <w:szCs w:val="20"/>
                <w:lang w:eastAsia="en-US"/>
              </w:rPr>
              <w:t>Task 5 and Task 6</w:t>
            </w:r>
          </w:p>
        </w:tc>
        <w:tc>
          <w:tcPr>
            <w:tcW w:w="6237" w:type="dxa"/>
            <w:tcBorders>
              <w:top w:val="single" w:sz="8" w:space="0" w:color="FFFFFF"/>
              <w:left w:val="single" w:sz="8" w:space="0" w:color="FFFFFF"/>
              <w:bottom w:val="single" w:sz="8" w:space="0" w:color="FFFFFF"/>
              <w:right w:val="single" w:sz="8" w:space="0" w:color="FFFFFF"/>
            </w:tcBorders>
            <w:shd w:val="clear" w:color="auto" w:fill="F6D0CC"/>
            <w:tcMar>
              <w:top w:w="15" w:type="dxa"/>
              <w:left w:w="108" w:type="dxa"/>
              <w:bottom w:w="0" w:type="dxa"/>
              <w:right w:w="108" w:type="dxa"/>
            </w:tcMar>
          </w:tcPr>
          <w:p w14:paraId="353067AF" w14:textId="0910519F" w:rsidR="00056B0B" w:rsidRDefault="00056B0B" w:rsidP="001D5A5D">
            <w:pPr>
              <w:keepNext/>
              <w:spacing w:before="20" w:after="20"/>
              <w:rPr>
                <w:rFonts w:ascii="Cambria" w:eastAsia="Times New Roman" w:hAnsi="Cambria"/>
                <w:color w:val="000000" w:themeColor="dark1"/>
                <w:kern w:val="16"/>
                <w:sz w:val="20"/>
                <w:szCs w:val="20"/>
                <w:lang w:eastAsia="en-US"/>
              </w:rPr>
            </w:pPr>
            <w:r>
              <w:rPr>
                <w:rFonts w:ascii="Cambria" w:eastAsia="Times New Roman" w:hAnsi="Cambria"/>
                <w:color w:val="000000" w:themeColor="dark1"/>
                <w:kern w:val="16"/>
                <w:sz w:val="20"/>
                <w:szCs w:val="20"/>
                <w:lang w:eastAsia="en-US"/>
              </w:rPr>
              <w:t>Finished up development by implementing core gameplay features and objectives.</w:t>
            </w:r>
          </w:p>
        </w:tc>
      </w:tr>
    </w:tbl>
    <w:p w14:paraId="43785C23" w14:textId="5F5D906B" w:rsidR="00C01824" w:rsidRPr="00837241" w:rsidRDefault="001D5A5D" w:rsidP="001D5A5D">
      <w:pPr>
        <w:pStyle w:val="Caption"/>
        <w:rPr>
          <w:b w:val="0"/>
          <w:color w:val="auto"/>
          <w:kern w:val="0"/>
          <w:sz w:val="28"/>
          <w:szCs w:val="24"/>
        </w:rPr>
      </w:pPr>
      <w:bookmarkStart w:id="21" w:name="_Toc7501627"/>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sidR="007E75E6">
        <w:rPr>
          <w:noProof/>
          <w:color w:val="auto"/>
        </w:rPr>
        <w:t>6</w:t>
      </w:r>
      <w:r w:rsidRPr="00837241">
        <w:rPr>
          <w:color w:val="auto"/>
        </w:rPr>
        <w:fldChar w:fldCharType="end"/>
      </w:r>
      <w:r w:rsidRPr="00837241">
        <w:rPr>
          <w:color w:val="auto"/>
        </w:rPr>
        <w:t>. Project Timeline</w:t>
      </w:r>
      <w:bookmarkEnd w:id="21"/>
    </w:p>
    <w:p w14:paraId="3AEF2CD8" w14:textId="7F75DA51" w:rsidR="00F948D0" w:rsidRDefault="00C01824" w:rsidP="00542294">
      <w:pPr>
        <w:jc w:val="left"/>
        <w:rPr>
          <w:b/>
          <w:kern w:val="0"/>
          <w:sz w:val="28"/>
          <w:szCs w:val="24"/>
        </w:rPr>
      </w:pPr>
      <w:r>
        <w:rPr>
          <w:b/>
          <w:kern w:val="0"/>
          <w:sz w:val="28"/>
          <w:szCs w:val="24"/>
        </w:rPr>
        <w:br w:type="page"/>
      </w:r>
    </w:p>
    <w:p w14:paraId="7B737DF5" w14:textId="4A8DBC65" w:rsidR="003021AF" w:rsidRPr="00407596" w:rsidRDefault="003021AF" w:rsidP="00972F11">
      <w:pPr>
        <w:pStyle w:val="Head1"/>
      </w:pPr>
      <w:r w:rsidRPr="00407596">
        <w:rPr>
          <w:rFonts w:hint="eastAsia"/>
        </w:rPr>
        <w:lastRenderedPageBreak/>
        <w:t>Implementation</w:t>
      </w:r>
      <w:bookmarkEnd w:id="20"/>
    </w:p>
    <w:p w14:paraId="18B418A4" w14:textId="0DF269A0" w:rsidR="00BB7BF2" w:rsidRDefault="00BB7BF2" w:rsidP="00BB7BF2">
      <w:pPr>
        <w:pStyle w:val="Heading2"/>
      </w:pPr>
      <w:bookmarkStart w:id="22" w:name="_Toc453191007"/>
      <w:r w:rsidRPr="00407596">
        <w:rPr>
          <w:rFonts w:hint="eastAsia"/>
        </w:rPr>
        <w:t>Implementation of Task 1.</w:t>
      </w:r>
      <w:bookmarkEnd w:id="22"/>
      <w:r w:rsidR="000A7806">
        <w:t xml:space="preserve"> Game Development Engine Configuration</w:t>
      </w:r>
    </w:p>
    <w:p w14:paraId="50221023" w14:textId="77777777" w:rsidR="003C581D" w:rsidRPr="006D6E66" w:rsidRDefault="006D6E66" w:rsidP="006D6E66">
      <w:pPr>
        <w:jc w:val="left"/>
        <w:rPr>
          <w:b/>
          <w:u w:val="single"/>
        </w:rPr>
      </w:pPr>
      <w:r>
        <w:rPr>
          <w:b/>
          <w:u w:val="single"/>
        </w:rPr>
        <w:t>Subtask 1. Unity vs. Unreal Engine</w:t>
      </w:r>
    </w:p>
    <w:p w14:paraId="21FB73F0" w14:textId="3A18F178" w:rsidR="001151A1" w:rsidRDefault="001D5A5D" w:rsidP="00C01824">
      <w:pPr>
        <w:pStyle w:val="AllText"/>
      </w:pPr>
      <w:r>
        <mc:AlternateContent>
          <mc:Choice Requires="wps">
            <w:drawing>
              <wp:anchor distT="0" distB="0" distL="114300" distR="114300" simplePos="0" relativeHeight="251695104" behindDoc="0" locked="0" layoutInCell="1" allowOverlap="1" wp14:anchorId="01E7CA3D" wp14:editId="6ACF1D72">
                <wp:simplePos x="0" y="0"/>
                <wp:positionH relativeFrom="column">
                  <wp:posOffset>4380865</wp:posOffset>
                </wp:positionH>
                <wp:positionV relativeFrom="paragraph">
                  <wp:posOffset>1651635</wp:posOffset>
                </wp:positionV>
                <wp:extent cx="1473200" cy="63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1473200" cy="635"/>
                        </a:xfrm>
                        <a:prstGeom prst="rect">
                          <a:avLst/>
                        </a:prstGeom>
                        <a:solidFill>
                          <a:prstClr val="white"/>
                        </a:solidFill>
                        <a:ln>
                          <a:noFill/>
                        </a:ln>
                      </wps:spPr>
                      <wps:txbx>
                        <w:txbxContent>
                          <w:p w14:paraId="7C7EE9A5" w14:textId="157073CB" w:rsidR="007E75E6" w:rsidRPr="00837241" w:rsidRDefault="007E75E6" w:rsidP="001D5A5D">
                            <w:pPr>
                              <w:pStyle w:val="Caption"/>
                              <w:rPr>
                                <w:noProof/>
                                <w:color w:val="auto"/>
                                <w:kern w:val="16"/>
                                <w:sz w:val="24"/>
                              </w:rPr>
                            </w:pPr>
                            <w:bookmarkStart w:id="23" w:name="_Toc7501628"/>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Pr>
                                <w:noProof/>
                                <w:color w:val="auto"/>
                              </w:rPr>
                              <w:t>7</w:t>
                            </w:r>
                            <w:r w:rsidRPr="00837241">
                              <w:rPr>
                                <w:color w:val="auto"/>
                              </w:rPr>
                              <w:fldChar w:fldCharType="end"/>
                            </w:r>
                            <w:r w:rsidRPr="00837241">
                              <w:rPr>
                                <w:color w:val="auto"/>
                              </w:rPr>
                              <w:t>. Unity Logo</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E7CA3D" id="Text Box 11" o:spid="_x0000_s1028" type="#_x0000_t202" style="position:absolute;left:0;text-align:left;margin-left:344.95pt;margin-top:130.05pt;width:116pt;height:.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" stroked="f">
                <v:textbox style="mso-fit-shape-to-text:t" inset="0,0,0,0">
                  <w:txbxContent>
                    <w:p w14:paraId="7C7EE9A5" w14:textId="157073CB" w:rsidR="007E75E6" w:rsidRPr="00837241" w:rsidRDefault="007E75E6" w:rsidP="001D5A5D">
                      <w:pPr>
                        <w:pStyle w:val="Caption"/>
                        <w:rPr>
                          <w:noProof/>
                          <w:color w:val="auto"/>
                          <w:kern w:val="16"/>
                          <w:sz w:val="24"/>
                        </w:rPr>
                      </w:pPr>
                      <w:bookmarkStart w:id="24" w:name="_Toc7501628"/>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Pr>
                          <w:noProof/>
                          <w:color w:val="auto"/>
                        </w:rPr>
                        <w:t>7</w:t>
                      </w:r>
                      <w:r w:rsidRPr="00837241">
                        <w:rPr>
                          <w:color w:val="auto"/>
                        </w:rPr>
                        <w:fldChar w:fldCharType="end"/>
                      </w:r>
                      <w:r w:rsidRPr="00837241">
                        <w:rPr>
                          <w:color w:val="auto"/>
                        </w:rPr>
                        <w:t>. Unity Logo</w:t>
                      </w:r>
                      <w:bookmarkEnd w:id="24"/>
                    </w:p>
                  </w:txbxContent>
                </v:textbox>
                <w10:wrap type="square"/>
              </v:shape>
            </w:pict>
          </mc:Fallback>
        </mc:AlternateContent>
      </w:r>
      <w:r w:rsidR="001151A1">
        <w:rPr>
          <w:lang w:eastAsia="en-US"/>
        </w:rPr>
        <w:drawing>
          <wp:anchor distT="0" distB="0" distL="114300" distR="114300" simplePos="0" relativeHeight="251658240" behindDoc="1" locked="0" layoutInCell="1" allowOverlap="1" wp14:anchorId="5242334A" wp14:editId="76E3DF9B">
            <wp:simplePos x="0" y="0"/>
            <wp:positionH relativeFrom="column">
              <wp:posOffset>4380865</wp:posOffset>
            </wp:positionH>
            <wp:positionV relativeFrom="paragraph">
              <wp:posOffset>127635</wp:posOffset>
            </wp:positionV>
            <wp:extent cx="1473200" cy="146685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73200" cy="1466850"/>
                    </a:xfrm>
                    <a:prstGeom prst="rect">
                      <a:avLst/>
                    </a:prstGeom>
                    <a:noFill/>
                  </pic:spPr>
                </pic:pic>
              </a:graphicData>
            </a:graphic>
            <wp14:sizeRelH relativeFrom="margin">
              <wp14:pctWidth>0</wp14:pctWidth>
            </wp14:sizeRelH>
            <wp14:sizeRelV relativeFrom="margin">
              <wp14:pctHeight>0</wp14:pctHeight>
            </wp14:sizeRelV>
          </wp:anchor>
        </w:drawing>
      </w:r>
      <w:r w:rsidR="000A7806">
        <w:t xml:space="preserve">The first </w:t>
      </w:r>
      <w:r w:rsidR="008673A4">
        <w:t xml:space="preserve">task of the project required choosing a game engine to work with.  The two options at hand were </w:t>
      </w:r>
      <w:r w:rsidR="001151A1">
        <w:t>Unity, and Unreal</w:t>
      </w:r>
      <w:r w:rsidR="008673A4">
        <w:t xml:space="preserve">.  </w:t>
      </w:r>
      <w:r w:rsidR="00AC6402">
        <w:t>Some r</w:t>
      </w:r>
      <w:r w:rsidR="008673A4">
        <w:t xml:space="preserve">esearch was done to find what obstacles and details would be presented with either one.  </w:t>
      </w:r>
      <w:r w:rsidR="00167EE1">
        <w:t xml:space="preserve">Both engines possess a learning curve, but navigating through that curve is different for each engine.  </w:t>
      </w:r>
      <w:r w:rsidR="005C7305">
        <w:t xml:space="preserve">From a programming standpoint, Unity games are programmed using C# scripts, while Unreal uses C++.  </w:t>
      </w:r>
      <w:r w:rsidR="00167EE1">
        <w:t xml:space="preserve">The key difference is that Unity has been available to the public since 2011, while Unreal has only been free and easily attainable for anyone outside of a professional setting since 2015.  It is because of this fact that Unity help and information is readily available in books or online from a quick Google search.  </w:t>
      </w:r>
    </w:p>
    <w:p w14:paraId="6599D2E4" w14:textId="2D106629" w:rsidR="00C01824" w:rsidRPr="00C01824" w:rsidRDefault="001D5A5D" w:rsidP="00C01824">
      <w:pPr>
        <w:pStyle w:val="AllText"/>
      </w:pPr>
      <w:r>
        <mc:AlternateContent>
          <mc:Choice Requires="wps">
            <w:drawing>
              <wp:anchor distT="0" distB="0" distL="114300" distR="114300" simplePos="0" relativeHeight="251697152" behindDoc="0" locked="0" layoutInCell="1" allowOverlap="1" wp14:anchorId="25ABBA10" wp14:editId="75A7C95F">
                <wp:simplePos x="0" y="0"/>
                <wp:positionH relativeFrom="column">
                  <wp:posOffset>0</wp:posOffset>
                </wp:positionH>
                <wp:positionV relativeFrom="paragraph">
                  <wp:posOffset>2037080</wp:posOffset>
                </wp:positionV>
                <wp:extent cx="1786255" cy="635"/>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1786255" cy="635"/>
                        </a:xfrm>
                        <a:prstGeom prst="rect">
                          <a:avLst/>
                        </a:prstGeom>
                        <a:solidFill>
                          <a:prstClr val="white"/>
                        </a:solidFill>
                        <a:ln>
                          <a:noFill/>
                        </a:ln>
                      </wps:spPr>
                      <wps:txbx>
                        <w:txbxContent>
                          <w:p w14:paraId="0355C68C" w14:textId="09FB70F7" w:rsidR="007E75E6" w:rsidRPr="00837241" w:rsidRDefault="007E75E6" w:rsidP="001D5A5D">
                            <w:pPr>
                              <w:pStyle w:val="Caption"/>
                              <w:rPr>
                                <w:noProof/>
                                <w:color w:val="auto"/>
                                <w:kern w:val="16"/>
                                <w:sz w:val="24"/>
                              </w:rPr>
                            </w:pPr>
                            <w:bookmarkStart w:id="25" w:name="_Toc7501629"/>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Pr>
                                <w:noProof/>
                                <w:color w:val="auto"/>
                              </w:rPr>
                              <w:t>8</w:t>
                            </w:r>
                            <w:r w:rsidRPr="00837241">
                              <w:rPr>
                                <w:color w:val="auto"/>
                              </w:rPr>
                              <w:fldChar w:fldCharType="end"/>
                            </w:r>
                            <w:r w:rsidRPr="00837241">
                              <w:rPr>
                                <w:color w:val="auto"/>
                              </w:rPr>
                              <w:t>. Unreal Engine Logo</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ABBA10" id="Text Box 12" o:spid="_x0000_s1029" type="#_x0000_t202" style="position:absolute;left:0;text-align:left;margin-left:0;margin-top:160.4pt;width:140.65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" stroked="f">
                <v:textbox style="mso-fit-shape-to-text:t" inset="0,0,0,0">
                  <w:txbxContent>
                    <w:p w14:paraId="0355C68C" w14:textId="09FB70F7" w:rsidR="007E75E6" w:rsidRPr="00837241" w:rsidRDefault="007E75E6" w:rsidP="001D5A5D">
                      <w:pPr>
                        <w:pStyle w:val="Caption"/>
                        <w:rPr>
                          <w:noProof/>
                          <w:color w:val="auto"/>
                          <w:kern w:val="16"/>
                          <w:sz w:val="24"/>
                        </w:rPr>
                      </w:pPr>
                      <w:bookmarkStart w:id="26" w:name="_Toc7501629"/>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Pr>
                          <w:noProof/>
                          <w:color w:val="auto"/>
                        </w:rPr>
                        <w:t>8</w:t>
                      </w:r>
                      <w:r w:rsidRPr="00837241">
                        <w:rPr>
                          <w:color w:val="auto"/>
                        </w:rPr>
                        <w:fldChar w:fldCharType="end"/>
                      </w:r>
                      <w:r w:rsidRPr="00837241">
                        <w:rPr>
                          <w:color w:val="auto"/>
                        </w:rPr>
                        <w:t>. Unreal Engine Logo</w:t>
                      </w:r>
                      <w:bookmarkEnd w:id="26"/>
                    </w:p>
                  </w:txbxContent>
                </v:textbox>
                <w10:wrap type="square"/>
              </v:shape>
            </w:pict>
          </mc:Fallback>
        </mc:AlternateContent>
      </w:r>
      <w:r w:rsidR="00C01824">
        <w:rPr>
          <w:lang w:eastAsia="en-US"/>
        </w:rPr>
        <w:drawing>
          <wp:anchor distT="0" distB="0" distL="114300" distR="114300" simplePos="0" relativeHeight="251659264" behindDoc="0" locked="0" layoutInCell="1" allowOverlap="1" wp14:anchorId="06911E0D" wp14:editId="6F61BAFE">
            <wp:simplePos x="0" y="0"/>
            <wp:positionH relativeFrom="margin">
              <wp:align>left</wp:align>
            </wp:positionH>
            <wp:positionV relativeFrom="paragraph">
              <wp:posOffset>114300</wp:posOffset>
            </wp:positionV>
            <wp:extent cx="1786255" cy="1865630"/>
            <wp:effectExtent l="0" t="0" r="4445" b="127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86255" cy="1865630"/>
                    </a:xfrm>
                    <a:prstGeom prst="rect">
                      <a:avLst/>
                    </a:prstGeom>
                    <a:noFill/>
                  </pic:spPr>
                </pic:pic>
              </a:graphicData>
            </a:graphic>
          </wp:anchor>
        </w:drawing>
      </w:r>
      <w:r w:rsidR="008673A4">
        <w:t xml:space="preserve">For Unreal Engine, it was widely considered the more powerful engine.  This is the engine that some of the largest development companies use because it can achieve higher heights than Unity can visually.  </w:t>
      </w:r>
      <w:r w:rsidR="00167EE1">
        <w:t>One would think that it was an obvious choice to go with the more powerful engine, however, on</w:t>
      </w:r>
      <w:r w:rsidR="005C7305">
        <w:t>e must also consider the documentation available for Unreal.  The level at which the game runs from a functionality standpoint is more important than any level of visual quality.  Also, it is well documented that Unreal Engine</w:t>
      </w:r>
      <w:r w:rsidR="00AC6402">
        <w:t>-</w:t>
      </w:r>
      <w:r w:rsidR="005C7305">
        <w:t>powered games require more computing power, which directly conflicts with the minimum PC requirements constraint placed on the project.  Considering all the information</w:t>
      </w:r>
      <w:r w:rsidR="001151A1">
        <w:t xml:space="preserve"> gathered, Unity was chosen to develop the game.</w:t>
      </w:r>
    </w:p>
    <w:p w14:paraId="68BAF3A2" w14:textId="72D987C8" w:rsidR="003C581D" w:rsidRPr="006D6E66" w:rsidRDefault="006D6E66" w:rsidP="003C581D">
      <w:pPr>
        <w:jc w:val="left"/>
        <w:rPr>
          <w:b/>
          <w:u w:val="single"/>
        </w:rPr>
      </w:pPr>
      <w:r w:rsidRPr="006D6E66">
        <w:rPr>
          <w:b/>
          <w:u w:val="single"/>
        </w:rPr>
        <w:t>Subtask 2. Configure Unity for Development</w:t>
      </w:r>
    </w:p>
    <w:p w14:paraId="09656E07" w14:textId="5FBC1C8D" w:rsidR="00402CCF" w:rsidRPr="00C01824" w:rsidRDefault="00457FD4" w:rsidP="00C01824">
      <w:pPr>
        <w:pStyle w:val="AllText"/>
      </w:pPr>
      <w:r>
        <mc:AlternateContent>
          <mc:Choice Requires="wps">
            <w:drawing>
              <wp:anchor distT="0" distB="0" distL="114300" distR="114300" simplePos="0" relativeHeight="251700224" behindDoc="1" locked="0" layoutInCell="1" allowOverlap="1" wp14:anchorId="075888D8" wp14:editId="00A92FC8">
                <wp:simplePos x="0" y="0"/>
                <wp:positionH relativeFrom="column">
                  <wp:posOffset>4248150</wp:posOffset>
                </wp:positionH>
                <wp:positionV relativeFrom="paragraph">
                  <wp:posOffset>2674620</wp:posOffset>
                </wp:positionV>
                <wp:extent cx="1895475" cy="635"/>
                <wp:effectExtent l="0" t="0" r="0" b="0"/>
                <wp:wrapTight wrapText="bothSides">
                  <wp:wrapPolygon edited="0">
                    <wp:start x="0" y="0"/>
                    <wp:lineTo x="0" y="21600"/>
                    <wp:lineTo x="21600" y="21600"/>
                    <wp:lineTo x="21600" y="0"/>
                  </wp:wrapPolygon>
                </wp:wrapTight>
                <wp:docPr id="19" name="Text Box 19"/>
                <wp:cNvGraphicFramePr/>
                <a:graphic xmlns:a="http://schemas.openxmlformats.org/drawingml/2006/main">
                  <a:graphicData uri="http://schemas.microsoft.com/office/word/2010/wordprocessingShape">
                    <wps:wsp>
                      <wps:cNvSpPr txBox="1"/>
                      <wps:spPr>
                        <a:xfrm>
                          <a:off x="0" y="0"/>
                          <a:ext cx="1895475" cy="635"/>
                        </a:xfrm>
                        <a:prstGeom prst="rect">
                          <a:avLst/>
                        </a:prstGeom>
                        <a:solidFill>
                          <a:prstClr val="white"/>
                        </a:solidFill>
                        <a:ln>
                          <a:noFill/>
                        </a:ln>
                      </wps:spPr>
                      <wps:txbx>
                        <w:txbxContent>
                          <w:p w14:paraId="4DD26496" w14:textId="7C290679" w:rsidR="007E75E6" w:rsidRPr="00837241" w:rsidRDefault="007E75E6" w:rsidP="00457FD4">
                            <w:pPr>
                              <w:pStyle w:val="Caption"/>
                              <w:rPr>
                                <w:noProof/>
                                <w:color w:val="auto"/>
                                <w:kern w:val="16"/>
                                <w:sz w:val="24"/>
                                <w:szCs w:val="24"/>
                              </w:rPr>
                            </w:pPr>
                            <w:bookmarkStart w:id="27" w:name="_Toc7501630"/>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Pr>
                                <w:noProof/>
                                <w:color w:val="auto"/>
                              </w:rPr>
                              <w:t>9</w:t>
                            </w:r>
                            <w:r w:rsidRPr="00837241">
                              <w:rPr>
                                <w:color w:val="auto"/>
                              </w:rPr>
                              <w:fldChar w:fldCharType="end"/>
                            </w:r>
                            <w:r w:rsidRPr="00837241">
                              <w:rPr>
                                <w:color w:val="auto"/>
                              </w:rPr>
                              <w:t>. Scene used during engine configuration</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5888D8" id="Text Box 19" o:spid="_x0000_s1030" type="#_x0000_t202" style="position:absolute;left:0;text-align:left;margin-left:334.5pt;margin-top:210.6pt;width:149.25pt;height:.05pt;z-index:-251616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" stroked="f">
                <v:textbox style="mso-fit-shape-to-text:t" inset="0,0,0,0">
                  <w:txbxContent>
                    <w:p w14:paraId="4DD26496" w14:textId="7C290679" w:rsidR="007E75E6" w:rsidRPr="00837241" w:rsidRDefault="007E75E6" w:rsidP="00457FD4">
                      <w:pPr>
                        <w:pStyle w:val="Caption"/>
                        <w:rPr>
                          <w:noProof/>
                          <w:color w:val="auto"/>
                          <w:kern w:val="16"/>
                          <w:sz w:val="24"/>
                          <w:szCs w:val="24"/>
                        </w:rPr>
                      </w:pPr>
                      <w:bookmarkStart w:id="28" w:name="_Toc7501630"/>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Pr>
                          <w:noProof/>
                          <w:color w:val="auto"/>
                        </w:rPr>
                        <w:t>9</w:t>
                      </w:r>
                      <w:r w:rsidRPr="00837241">
                        <w:rPr>
                          <w:color w:val="auto"/>
                        </w:rPr>
                        <w:fldChar w:fldCharType="end"/>
                      </w:r>
                      <w:r w:rsidRPr="00837241">
                        <w:rPr>
                          <w:color w:val="auto"/>
                        </w:rPr>
                        <w:t>. Scene used during engine configuration</w:t>
                      </w:r>
                      <w:bookmarkEnd w:id="28"/>
                    </w:p>
                  </w:txbxContent>
                </v:textbox>
                <w10:wrap type="tight"/>
              </v:shape>
            </w:pict>
          </mc:Fallback>
        </mc:AlternateContent>
      </w:r>
      <w:r w:rsidR="00C01824" w:rsidRPr="001151A1">
        <w:rPr>
          <w:szCs w:val="24"/>
          <w:lang w:eastAsia="en-US"/>
        </w:rPr>
        <w:drawing>
          <wp:anchor distT="0" distB="0" distL="114300" distR="114300" simplePos="0" relativeHeight="251685888" behindDoc="1" locked="0" layoutInCell="1" allowOverlap="1" wp14:anchorId="5B2CF851" wp14:editId="5FC56151">
            <wp:simplePos x="0" y="0"/>
            <wp:positionH relativeFrom="margin">
              <wp:posOffset>4248150</wp:posOffset>
            </wp:positionH>
            <wp:positionV relativeFrom="paragraph">
              <wp:posOffset>84455</wp:posOffset>
            </wp:positionV>
            <wp:extent cx="1895475" cy="2533015"/>
            <wp:effectExtent l="76200" t="19050" r="104775" b="153035"/>
            <wp:wrapTight wrapText="bothSides">
              <wp:wrapPolygon edited="0">
                <wp:start x="-434" y="-162"/>
                <wp:lineTo x="-868" y="0"/>
                <wp:lineTo x="-868" y="22580"/>
                <wp:lineTo x="0" y="22743"/>
                <wp:lineTo x="21709" y="22743"/>
                <wp:lineTo x="22577" y="20956"/>
                <wp:lineTo x="22577" y="2599"/>
                <wp:lineTo x="21926" y="162"/>
                <wp:lineTo x="21926" y="-162"/>
                <wp:lineTo x="-434" y="-162"/>
              </wp:wrapPolygon>
            </wp:wrapTight>
            <wp:docPr id="5" name="Picture 4">
              <a:extLst xmlns:a="http://schemas.openxmlformats.org/drawingml/2006/main">
                <a:ext uri="{FF2B5EF4-FFF2-40B4-BE49-F238E27FC236}">
                  <a16:creationId xmlns:a16="http://schemas.microsoft.com/office/drawing/2014/main" id="{51373E44-DF23-4A02-AF0A-0847D970979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1373E44-DF23-4A02-AF0A-0847D970979D}"/>
                        </a:ext>
                      </a:extLst>
                    </pic:cNvPr>
                    <pic:cNvPicPr>
                      <a:picLocks noChangeAspect="1"/>
                    </pic:cNvPicPr>
                  </pic:nvPicPr>
                  <pic:blipFill rotWithShape="1">
                    <a:blip r:embed="rId35" cstate="print">
                      <a:extLst>
                        <a:ext uri="{28A0092B-C50C-407E-A947-70E740481C1C}">
                          <a14:useLocalDpi xmlns:a14="http://schemas.microsoft.com/office/drawing/2010/main" val="0"/>
                        </a:ext>
                      </a:extLst>
                    </a:blip>
                    <a:srcRect l="7001" r="17795"/>
                    <a:stretch/>
                  </pic:blipFill>
                  <pic:spPr>
                    <a:xfrm>
                      <a:off x="0" y="0"/>
                      <a:ext cx="1895475" cy="2533015"/>
                    </a:xfrm>
                    <a:prstGeom prst="rect">
                      <a:avLst/>
                    </a:prstGeom>
                    <a:ln>
                      <a:noFill/>
                    </a:ln>
                    <a:effectLst>
                      <a:outerShdw blurRad="76200" dist="63500" dir="5040000" algn="tl" rotWithShape="0">
                        <a:srgbClr val="000000">
                          <a:alpha val="41000"/>
                        </a:srgbClr>
                      </a:outerShdw>
                    </a:effectLst>
                  </pic:spPr>
                </pic:pic>
              </a:graphicData>
            </a:graphic>
            <wp14:sizeRelH relativeFrom="margin">
              <wp14:pctWidth>0</wp14:pctWidth>
            </wp14:sizeRelH>
            <wp14:sizeRelV relativeFrom="margin">
              <wp14:pctHeight>0</wp14:pctHeight>
            </wp14:sizeRelV>
          </wp:anchor>
        </w:drawing>
      </w:r>
      <w:r w:rsidR="00A01AF1">
        <w:t xml:space="preserve">Once Unity was chosen, it needed to be configured for development.  In order to configure the engine, tutorials were completed on scene building.  The tutorials provided a workshop for </w:t>
      </w:r>
      <w:r w:rsidR="007A2FBA">
        <w:t>object creation and script writing.  Once the tutorials were completed, a pre-built scene was found online, which could be used to test the SteamVR Plugin.  The SteamVR plugin is an asset pack found on the Unity Asset Store that provides a multitude of scripts and prefabs that are necessary for the basic functions of the HTC Vive.  Scripts for object interaction, like picking up and throwing, and the teleportation feature are examples of the most useful assets in the pack. Applying these scripts to the prebuilt scene allowed for coding-focused experimentation more than taking the time to have to design a functioning scene.  This i</w:t>
      </w:r>
      <w:r w:rsidR="001151A1">
        <w:t xml:space="preserve">s where </w:t>
      </w:r>
      <w:r w:rsidR="007A2FBA">
        <w:t xml:space="preserve">an understanding of how the HTC Vive detects inputs </w:t>
      </w:r>
      <w:r w:rsidR="00AC6402">
        <w:t>through</w:t>
      </w:r>
      <w:r w:rsidR="007A2FBA">
        <w:t xml:space="preserve"> code </w:t>
      </w:r>
      <w:r w:rsidR="00E34B4D">
        <w:t xml:space="preserve">was </w:t>
      </w:r>
      <w:r w:rsidR="00AC6402">
        <w:t>formed</w:t>
      </w:r>
      <w:r w:rsidR="00E34B4D">
        <w:t>, which was vital for developing the game.</w:t>
      </w:r>
      <w:r w:rsidR="00C01824">
        <w:tab/>
      </w:r>
    </w:p>
    <w:p w14:paraId="133AA623" w14:textId="2C386F7C" w:rsidR="00402CCF" w:rsidRDefault="00402CCF" w:rsidP="00BF253A">
      <w:pPr>
        <w:jc w:val="left"/>
        <w:rPr>
          <w:sz w:val="24"/>
          <w:szCs w:val="24"/>
        </w:rPr>
      </w:pPr>
    </w:p>
    <w:p w14:paraId="1B7346B7" w14:textId="6AC789AA" w:rsidR="00BF253A" w:rsidRPr="00C01824" w:rsidRDefault="00BF253A" w:rsidP="00C01824">
      <w:pPr>
        <w:jc w:val="both"/>
        <w:rPr>
          <w:i/>
        </w:rPr>
      </w:pPr>
    </w:p>
    <w:p w14:paraId="306C918E" w14:textId="77777777" w:rsidR="00BB7BF2" w:rsidRDefault="00BB7BF2" w:rsidP="00BB7BF2">
      <w:pPr>
        <w:pStyle w:val="Heading2"/>
      </w:pPr>
      <w:bookmarkStart w:id="29" w:name="_Toc453191008"/>
      <w:r w:rsidRPr="00407596">
        <w:rPr>
          <w:rFonts w:hint="eastAsia"/>
        </w:rPr>
        <w:lastRenderedPageBreak/>
        <w:t xml:space="preserve">Implementation of Task </w:t>
      </w:r>
      <w:r w:rsidR="001151A1">
        <w:t>2</w:t>
      </w:r>
      <w:r w:rsidRPr="00407596">
        <w:rPr>
          <w:rFonts w:hint="eastAsia"/>
        </w:rPr>
        <w:t>.</w:t>
      </w:r>
      <w:bookmarkEnd w:id="29"/>
      <w:r w:rsidR="001151A1">
        <w:t xml:space="preserve"> Design Gameplay</w:t>
      </w:r>
    </w:p>
    <w:p w14:paraId="5018BB78" w14:textId="54C2C07E" w:rsidR="003C581D" w:rsidRPr="003C581D" w:rsidRDefault="00457FD4" w:rsidP="003C581D">
      <w:pPr>
        <w:jc w:val="left"/>
        <w:rPr>
          <w:b/>
          <w:u w:val="single"/>
        </w:rPr>
      </w:pPr>
      <w:r w:rsidRPr="00A14D5A">
        <w:rPr>
          <w:noProof/>
          <w:sz w:val="24"/>
          <w:szCs w:val="24"/>
          <w:lang w:eastAsia="en-US"/>
        </w:rPr>
        <w:drawing>
          <wp:anchor distT="0" distB="0" distL="114300" distR="114300" simplePos="0" relativeHeight="251660288" behindDoc="0" locked="0" layoutInCell="1" allowOverlap="1" wp14:anchorId="3371BB70" wp14:editId="286E1C18">
            <wp:simplePos x="0" y="0"/>
            <wp:positionH relativeFrom="column">
              <wp:posOffset>3771900</wp:posOffset>
            </wp:positionH>
            <wp:positionV relativeFrom="paragraph">
              <wp:posOffset>20955</wp:posOffset>
            </wp:positionV>
            <wp:extent cx="2017395" cy="2733675"/>
            <wp:effectExtent l="76200" t="19050" r="97155" b="161925"/>
            <wp:wrapSquare wrapText="bothSides"/>
            <wp:docPr id="1026" name="Picture 2" descr="Image result for ufo outer space">
              <a:extLst xmlns:a="http://schemas.openxmlformats.org/drawingml/2006/main">
                <a:ext uri="{FF2B5EF4-FFF2-40B4-BE49-F238E27FC236}">
                  <a16:creationId xmlns:a16="http://schemas.microsoft.com/office/drawing/2014/main" id="{386CA731-57A4-4DC0-80CD-71D9E4AC93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Image result for ufo outer space">
                      <a:extLst>
                        <a:ext uri="{FF2B5EF4-FFF2-40B4-BE49-F238E27FC236}">
                          <a16:creationId xmlns:a16="http://schemas.microsoft.com/office/drawing/2014/main" id="{386CA731-57A4-4DC0-80CD-71D9E4AC93E8}"/>
                        </a:ext>
                      </a:extLst>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34599" r="16311" b="3"/>
                    <a:stretch/>
                  </pic:blipFill>
                  <pic:spPr bwMode="auto">
                    <a:xfrm>
                      <a:off x="0" y="0"/>
                      <a:ext cx="2017395" cy="2733675"/>
                    </a:xfrm>
                    <a:prstGeom prst="rect">
                      <a:avLst/>
                    </a:prstGeom>
                    <a:noFill/>
                    <a:ln>
                      <a:noFill/>
                    </a:ln>
                    <a:effectLst>
                      <a:outerShdw blurRad="76200" dist="63500" dir="5040000" algn="tl" rotWithShape="0">
                        <a:srgbClr val="000000">
                          <a:alpha val="41000"/>
                        </a:srgbClr>
                      </a:outerShdw>
                    </a:effectLst>
                    <a:extLst/>
                  </pic:spPr>
                </pic:pic>
              </a:graphicData>
            </a:graphic>
            <wp14:sizeRelH relativeFrom="margin">
              <wp14:pctWidth>0</wp14:pctWidth>
            </wp14:sizeRelH>
            <wp14:sizeRelV relativeFrom="margin">
              <wp14:pctHeight>0</wp14:pctHeight>
            </wp14:sizeRelV>
          </wp:anchor>
        </w:drawing>
      </w:r>
      <w:r w:rsidR="003C581D">
        <w:rPr>
          <w:b/>
          <w:u w:val="single"/>
        </w:rPr>
        <w:t>Subtask 1. Scripting the Game</w:t>
      </w:r>
    </w:p>
    <w:p w14:paraId="5FDCBDFD" w14:textId="5FE44F4A" w:rsidR="007C74CF" w:rsidRDefault="00457FD4" w:rsidP="007C74CF">
      <w:pPr>
        <w:ind w:firstLine="360"/>
        <w:jc w:val="left"/>
        <w:rPr>
          <w:noProof/>
          <w:sz w:val="24"/>
          <w:szCs w:val="24"/>
        </w:rPr>
      </w:pPr>
      <w:r>
        <w:rPr>
          <w:noProof/>
        </w:rPr>
        <mc:AlternateContent>
          <mc:Choice Requires="wps">
            <w:drawing>
              <wp:anchor distT="0" distB="0" distL="114300" distR="114300" simplePos="0" relativeHeight="251702272" behindDoc="0" locked="0" layoutInCell="1" allowOverlap="1" wp14:anchorId="6133613F" wp14:editId="5FB5F7C7">
                <wp:simplePos x="0" y="0"/>
                <wp:positionH relativeFrom="column">
                  <wp:posOffset>3762375</wp:posOffset>
                </wp:positionH>
                <wp:positionV relativeFrom="paragraph">
                  <wp:posOffset>2811145</wp:posOffset>
                </wp:positionV>
                <wp:extent cx="2017395" cy="63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2017395" cy="635"/>
                        </a:xfrm>
                        <a:prstGeom prst="rect">
                          <a:avLst/>
                        </a:prstGeom>
                        <a:solidFill>
                          <a:prstClr val="white"/>
                        </a:solidFill>
                        <a:ln>
                          <a:noFill/>
                        </a:ln>
                      </wps:spPr>
                      <wps:txbx>
                        <w:txbxContent>
                          <w:p w14:paraId="26BABF60" w14:textId="7960DCC5" w:rsidR="007E75E6" w:rsidRPr="00837241" w:rsidRDefault="007E75E6" w:rsidP="00457FD4">
                            <w:pPr>
                              <w:pStyle w:val="Caption"/>
                              <w:rPr>
                                <w:noProof/>
                                <w:color w:val="auto"/>
                                <w:sz w:val="24"/>
                                <w:szCs w:val="24"/>
                              </w:rPr>
                            </w:pPr>
                            <w:bookmarkStart w:id="30" w:name="_Toc7501631"/>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Pr>
                                <w:noProof/>
                                <w:color w:val="auto"/>
                              </w:rPr>
                              <w:t>10</w:t>
                            </w:r>
                            <w:r w:rsidRPr="00837241">
                              <w:rPr>
                                <w:color w:val="auto"/>
                              </w:rPr>
                              <w:fldChar w:fldCharType="end"/>
                            </w:r>
                            <w:r w:rsidRPr="00837241">
                              <w:rPr>
                                <w:color w:val="auto"/>
                              </w:rPr>
                              <w:t>. Picture supporting the proposed alien spaceship setting</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33613F" id="Text Box 21" o:spid="_x0000_s1031" type="#_x0000_t202" style="position:absolute;left:0;text-align:left;margin-left:296.25pt;margin-top:221.35pt;width:158.85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" stroked="f">
                <v:textbox style="mso-fit-shape-to-text:t" inset="0,0,0,0">
                  <w:txbxContent>
                    <w:p w14:paraId="26BABF60" w14:textId="7960DCC5" w:rsidR="007E75E6" w:rsidRPr="00837241" w:rsidRDefault="007E75E6" w:rsidP="00457FD4">
                      <w:pPr>
                        <w:pStyle w:val="Caption"/>
                        <w:rPr>
                          <w:noProof/>
                          <w:color w:val="auto"/>
                          <w:sz w:val="24"/>
                          <w:szCs w:val="24"/>
                        </w:rPr>
                      </w:pPr>
                      <w:bookmarkStart w:id="31" w:name="_Toc7501631"/>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Pr>
                          <w:noProof/>
                          <w:color w:val="auto"/>
                        </w:rPr>
                        <w:t>10</w:t>
                      </w:r>
                      <w:r w:rsidRPr="00837241">
                        <w:rPr>
                          <w:color w:val="auto"/>
                        </w:rPr>
                        <w:fldChar w:fldCharType="end"/>
                      </w:r>
                      <w:r w:rsidRPr="00837241">
                        <w:rPr>
                          <w:color w:val="auto"/>
                        </w:rPr>
                        <w:t>. Picture supporting the proposed alien spaceship setting</w:t>
                      </w:r>
                      <w:bookmarkEnd w:id="31"/>
                    </w:p>
                  </w:txbxContent>
                </v:textbox>
                <w10:wrap type="square"/>
              </v:shape>
            </w:pict>
          </mc:Fallback>
        </mc:AlternateContent>
      </w:r>
      <w:r w:rsidR="003C581D">
        <w:rPr>
          <w:sz w:val="24"/>
          <w:szCs w:val="24"/>
        </w:rPr>
        <w:t xml:space="preserve">Task 2 was all about designing the game from a creativity standpoint.  </w:t>
      </w:r>
      <w:r w:rsidR="00F61848">
        <w:rPr>
          <w:sz w:val="24"/>
          <w:szCs w:val="24"/>
        </w:rPr>
        <w:t xml:space="preserve">Throughout the early configuration stages of the project, settings and suitable objectives within a certain setting were brainstormed.  </w:t>
      </w:r>
      <w:r w:rsidR="0065440E">
        <w:rPr>
          <w:sz w:val="24"/>
          <w:szCs w:val="24"/>
        </w:rPr>
        <w:t xml:space="preserve">After a few weeks of weighing out options, the setting was chosen to be an alien space in outer space.  The overarching objective was to escape the alien spaceship.  The player is going to be put to the test through multiple choice questions (with an electrical engineering focus), physical objectives, and puzzles.  The game is supposed to function like an escape room, which is an activity that has become popular over the recent years where groups enter a room full of puzzles, brainteasers, and scavenger hunts.  </w:t>
      </w:r>
      <w:r w:rsidR="00840640">
        <w:rPr>
          <w:sz w:val="24"/>
          <w:szCs w:val="24"/>
        </w:rPr>
        <w:t>The group</w:t>
      </w:r>
      <w:r w:rsidR="0065440E">
        <w:rPr>
          <w:sz w:val="24"/>
          <w:szCs w:val="24"/>
        </w:rPr>
        <w:t xml:space="preserve"> </w:t>
      </w:r>
      <w:proofErr w:type="gramStart"/>
      <w:r w:rsidR="00840640">
        <w:rPr>
          <w:sz w:val="24"/>
          <w:szCs w:val="24"/>
        </w:rPr>
        <w:t>has to</w:t>
      </w:r>
      <w:proofErr w:type="gramEnd"/>
      <w:r w:rsidR="00840640">
        <w:rPr>
          <w:sz w:val="24"/>
          <w:szCs w:val="24"/>
        </w:rPr>
        <w:t xml:space="preserve"> solve these within a time limit to successfully complete the challenge.  This is the concept that the game will take</w:t>
      </w:r>
      <w:r w:rsidR="002121C9">
        <w:rPr>
          <w:sz w:val="24"/>
          <w:szCs w:val="24"/>
        </w:rPr>
        <w:t xml:space="preserve"> on.  It provides a fun, interactive environment that requires the player to think through each step.</w:t>
      </w:r>
      <w:r w:rsidR="00077032" w:rsidRPr="00077032">
        <w:rPr>
          <w:noProof/>
          <w:sz w:val="24"/>
          <w:szCs w:val="24"/>
        </w:rPr>
        <w:t xml:space="preserve"> </w:t>
      </w:r>
    </w:p>
    <w:p w14:paraId="0447A5BE" w14:textId="6A22683F" w:rsidR="00457FD4" w:rsidRDefault="001D5A5D" w:rsidP="00457FD4">
      <w:pPr>
        <w:ind w:firstLine="360"/>
        <w:jc w:val="left"/>
        <w:rPr>
          <w:noProof/>
          <w:sz w:val="24"/>
          <w:szCs w:val="24"/>
        </w:rPr>
      </w:pPr>
      <w:r>
        <w:rPr>
          <w:noProof/>
          <w:sz w:val="24"/>
          <w:szCs w:val="24"/>
        </w:rPr>
        <w:t>The diagram below provides a detailed layout of ho</w:t>
      </w:r>
      <w:r w:rsidR="00457FD4">
        <w:rPr>
          <w:noProof/>
          <w:sz w:val="24"/>
          <w:szCs w:val="24"/>
        </w:rPr>
        <w:t xml:space="preserve">w </w:t>
      </w:r>
      <w:r>
        <w:rPr>
          <w:noProof/>
          <w:sz w:val="24"/>
          <w:szCs w:val="24"/>
        </w:rPr>
        <w:t>the game will flow.</w:t>
      </w:r>
    </w:p>
    <w:p w14:paraId="1FEBBF5A" w14:textId="31DD3C0C" w:rsidR="00457FD4" w:rsidRPr="00457FD4" w:rsidRDefault="00171576" w:rsidP="00171576">
      <w:pPr>
        <w:ind w:firstLine="360"/>
        <w:jc w:val="left"/>
        <w:rPr>
          <w:noProof/>
          <w:sz w:val="24"/>
          <w:szCs w:val="24"/>
        </w:rPr>
      </w:pPr>
      <w:r>
        <w:rPr>
          <w:noProof/>
          <w:sz w:val="24"/>
          <w:szCs w:val="24"/>
        </w:rPr>
        <w:drawing>
          <wp:anchor distT="0" distB="0" distL="114300" distR="114300" simplePos="0" relativeHeight="251716608" behindDoc="1" locked="0" layoutInCell="1" allowOverlap="1" wp14:anchorId="06A7BDDF" wp14:editId="0555F746">
            <wp:simplePos x="0" y="0"/>
            <wp:positionH relativeFrom="column">
              <wp:posOffset>266700</wp:posOffset>
            </wp:positionH>
            <wp:positionV relativeFrom="paragraph">
              <wp:posOffset>218440</wp:posOffset>
            </wp:positionV>
            <wp:extent cx="5753100" cy="3538855"/>
            <wp:effectExtent l="0" t="0" r="0" b="4445"/>
            <wp:wrapTight wrapText="bothSides">
              <wp:wrapPolygon edited="0">
                <wp:start x="0" y="0"/>
                <wp:lineTo x="0" y="21511"/>
                <wp:lineTo x="21528" y="21511"/>
                <wp:lineTo x="21528" y="0"/>
                <wp:lineTo x="0" y="0"/>
              </wp:wrapPolygon>
            </wp:wrapTight>
            <wp:docPr id="20" name="Picture 20"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ameFlowDiagram.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53100" cy="3538855"/>
                    </a:xfrm>
                    <a:prstGeom prst="rect">
                      <a:avLst/>
                    </a:prstGeom>
                  </pic:spPr>
                </pic:pic>
              </a:graphicData>
            </a:graphic>
          </wp:anchor>
        </w:drawing>
      </w:r>
    </w:p>
    <w:p w14:paraId="7397377D" w14:textId="2A9DFD9C" w:rsidR="00C01824" w:rsidRPr="00837241" w:rsidRDefault="00457FD4" w:rsidP="00457FD4">
      <w:pPr>
        <w:pStyle w:val="Caption"/>
        <w:rPr>
          <w:noProof/>
          <w:color w:val="auto"/>
          <w:sz w:val="24"/>
          <w:szCs w:val="24"/>
        </w:rPr>
      </w:pPr>
      <w:bookmarkStart w:id="32" w:name="_Toc7501632"/>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sidR="007E75E6">
        <w:rPr>
          <w:noProof/>
          <w:color w:val="auto"/>
        </w:rPr>
        <w:t>11</w:t>
      </w:r>
      <w:r w:rsidRPr="00837241">
        <w:rPr>
          <w:color w:val="auto"/>
        </w:rPr>
        <w:fldChar w:fldCharType="end"/>
      </w:r>
      <w:r w:rsidRPr="00837241">
        <w:rPr>
          <w:color w:val="auto"/>
        </w:rPr>
        <w:t>. Gameplay flow diagram</w:t>
      </w:r>
      <w:bookmarkEnd w:id="32"/>
    </w:p>
    <w:p w14:paraId="1B9BECE4" w14:textId="029F9ECE" w:rsidR="00457FD4" w:rsidRDefault="00457FD4" w:rsidP="00F61848">
      <w:pPr>
        <w:ind w:firstLine="360"/>
        <w:jc w:val="left"/>
        <w:rPr>
          <w:noProof/>
          <w:sz w:val="24"/>
          <w:szCs w:val="24"/>
        </w:rPr>
      </w:pPr>
    </w:p>
    <w:p w14:paraId="4B9E740B" w14:textId="77777777" w:rsidR="00457FD4" w:rsidRDefault="00457FD4" w:rsidP="003C581D">
      <w:pPr>
        <w:jc w:val="left"/>
        <w:rPr>
          <w:b/>
          <w:u w:val="single"/>
        </w:rPr>
      </w:pPr>
    </w:p>
    <w:p w14:paraId="0A01C3A0" w14:textId="7886E013" w:rsidR="003C581D" w:rsidRPr="003C581D" w:rsidRDefault="003C581D" w:rsidP="003C581D">
      <w:pPr>
        <w:jc w:val="left"/>
        <w:rPr>
          <w:b/>
          <w:u w:val="single"/>
        </w:rPr>
      </w:pPr>
      <w:r>
        <w:rPr>
          <w:b/>
          <w:u w:val="single"/>
        </w:rPr>
        <w:lastRenderedPageBreak/>
        <w:t>Subtask 2. Create or Source the Required Components to Build the Game</w:t>
      </w:r>
    </w:p>
    <w:p w14:paraId="00BA75FE" w14:textId="5D02D3BE" w:rsidR="00BB78AD" w:rsidRDefault="002121C9" w:rsidP="00F61848">
      <w:pPr>
        <w:ind w:firstLine="360"/>
        <w:jc w:val="left"/>
        <w:rPr>
          <w:sz w:val="24"/>
          <w:szCs w:val="24"/>
        </w:rPr>
      </w:pPr>
      <w:r>
        <w:rPr>
          <w:sz w:val="24"/>
          <w:szCs w:val="24"/>
        </w:rPr>
        <w:t xml:space="preserve">In order to </w:t>
      </w:r>
      <w:r w:rsidR="00756451">
        <w:rPr>
          <w:sz w:val="24"/>
          <w:szCs w:val="24"/>
        </w:rPr>
        <w:t xml:space="preserve">create this setting with its objectives, in-game objects needed to either be made or sourced.  Unity allows for objects of basic 3-D shapes to be created and placed throughout the game in any kind of orientation desired.  </w:t>
      </w:r>
      <w:r w:rsidR="00882BA9">
        <w:rPr>
          <w:sz w:val="24"/>
          <w:szCs w:val="24"/>
        </w:rPr>
        <w:t xml:space="preserve">From there, you can add components, such as colliders, rigid bodies, scripts, etc. to the object, providing the user with a lot of customization.  </w:t>
      </w:r>
      <w:r w:rsidR="00BB78AD">
        <w:rPr>
          <w:sz w:val="24"/>
          <w:szCs w:val="24"/>
        </w:rPr>
        <w:t>For</w:t>
      </w:r>
      <w:r w:rsidR="00940D9B">
        <w:rPr>
          <w:sz w:val="24"/>
          <w:szCs w:val="24"/>
        </w:rPr>
        <w:t xml:space="preserve"> </w:t>
      </w:r>
      <w:r w:rsidR="00BB78AD">
        <w:rPr>
          <w:sz w:val="24"/>
          <w:szCs w:val="24"/>
        </w:rPr>
        <w:t>this project, the structural design of each of the rooms, all circuit components, and over 90% of the scripts will be self-made using Unity’s built object creation or 3</w:t>
      </w:r>
      <w:r w:rsidR="00BB78AD" w:rsidRPr="00BB78AD">
        <w:rPr>
          <w:sz w:val="24"/>
          <w:szCs w:val="24"/>
          <w:vertAlign w:val="superscript"/>
        </w:rPr>
        <w:t>rd</w:t>
      </w:r>
      <w:r w:rsidR="00BB78AD">
        <w:rPr>
          <w:sz w:val="24"/>
          <w:szCs w:val="24"/>
        </w:rPr>
        <w:t xml:space="preserve"> party software.</w:t>
      </w:r>
    </w:p>
    <w:p w14:paraId="0C4D52D7" w14:textId="738865A4" w:rsidR="00BB78AD" w:rsidRDefault="00BB78AD" w:rsidP="00F61848">
      <w:pPr>
        <w:ind w:firstLine="360"/>
        <w:jc w:val="left"/>
        <w:rPr>
          <w:sz w:val="24"/>
          <w:szCs w:val="24"/>
        </w:rPr>
      </w:pPr>
      <w:r>
        <w:rPr>
          <w:sz w:val="24"/>
          <w:szCs w:val="24"/>
        </w:rPr>
        <w:t xml:space="preserve">  </w:t>
      </w:r>
      <w:r w:rsidR="00E573CF">
        <w:rPr>
          <w:sz w:val="24"/>
          <w:szCs w:val="24"/>
        </w:rPr>
        <w:tab/>
      </w:r>
      <w:r w:rsidR="00882BA9">
        <w:rPr>
          <w:sz w:val="24"/>
          <w:szCs w:val="24"/>
        </w:rPr>
        <w:t>However, in order to make the highest quality game objects, skills in fields like animating and 3-D modeling are necessary</w:t>
      </w:r>
      <w:r w:rsidR="001F691C">
        <w:rPr>
          <w:sz w:val="24"/>
          <w:szCs w:val="24"/>
        </w:rPr>
        <w:t>.  Unity presents a way for programmers to get by without possessing high</w:t>
      </w:r>
      <w:r w:rsidR="00AC6402">
        <w:rPr>
          <w:sz w:val="24"/>
          <w:szCs w:val="24"/>
        </w:rPr>
        <w:t>-</w:t>
      </w:r>
      <w:r w:rsidR="001F691C">
        <w:rPr>
          <w:sz w:val="24"/>
          <w:szCs w:val="24"/>
        </w:rPr>
        <w:t xml:space="preserve">level skills in these disciplines by providing the Unity Asset Store (UAS).  The UAS consists of thousands of objects, materials, sounds, animations, etc. that have been made by other users who may have more experience working with these assets.  </w:t>
      </w:r>
      <w:r>
        <w:rPr>
          <w:sz w:val="24"/>
          <w:szCs w:val="24"/>
        </w:rPr>
        <w:t>Unity developers can then purchase these assets to then use in their own games.  It breaks down a wall that would undoubtedly hold back programmers from developing great games.  Here is a list of some of the assets purchased for this project, with a short description of how they are implemented:</w:t>
      </w:r>
    </w:p>
    <w:p w14:paraId="0D6FB31D" w14:textId="77777777" w:rsidR="00882BA9" w:rsidRDefault="00BB78AD" w:rsidP="00BB78AD">
      <w:pPr>
        <w:pStyle w:val="ListParagraph"/>
      </w:pPr>
      <w:r w:rsidRPr="00077032">
        <w:rPr>
          <w:u w:val="single"/>
        </w:rPr>
        <w:t>Vast Outer Space Skybox</w:t>
      </w:r>
      <w:r>
        <w:t xml:space="preserve"> – The skybox, or shell, to the environment that provides the visual sensation of being in outer space</w:t>
      </w:r>
    </w:p>
    <w:p w14:paraId="11371693" w14:textId="77777777" w:rsidR="00BB78AD" w:rsidRDefault="00BB78AD" w:rsidP="00BB78AD">
      <w:pPr>
        <w:pStyle w:val="ListParagraph"/>
      </w:pPr>
      <w:r w:rsidRPr="00077032">
        <w:rPr>
          <w:u w:val="single"/>
        </w:rPr>
        <w:t>Sci-fi Styled Modular Pack</w:t>
      </w:r>
      <w:r>
        <w:t xml:space="preserve"> – A collection of assets themed around a futuristic setting.  </w:t>
      </w:r>
      <w:proofErr w:type="gramStart"/>
      <w:r>
        <w:t>The majority of</w:t>
      </w:r>
      <w:proofErr w:type="gramEnd"/>
      <w:r>
        <w:t xml:space="preserve"> the objects used for building the setting were found in this pack, like the battery objects, the floor pieces, windows and doors.</w:t>
      </w:r>
    </w:p>
    <w:p w14:paraId="0969B59F" w14:textId="77777777" w:rsidR="00BB78AD" w:rsidRDefault="00BB78AD" w:rsidP="00BB78AD">
      <w:pPr>
        <w:pStyle w:val="ListParagraph"/>
      </w:pPr>
      <w:r w:rsidRPr="00077032">
        <w:rPr>
          <w:u w:val="single"/>
        </w:rPr>
        <w:t>Force Field Effects</w:t>
      </w:r>
      <w:r>
        <w:t xml:space="preserve"> – A collection of objects that take on a force field effect that will be used to block off objects from the player.</w:t>
      </w:r>
    </w:p>
    <w:p w14:paraId="37695709" w14:textId="073A8A48" w:rsidR="00BB78AD" w:rsidRDefault="00BB78AD" w:rsidP="00BB78AD">
      <w:pPr>
        <w:pStyle w:val="ListParagraph"/>
      </w:pPr>
      <w:r w:rsidRPr="00077032">
        <w:rPr>
          <w:u w:val="single"/>
        </w:rPr>
        <w:t>Futuristic Weapon Pack</w:t>
      </w:r>
      <w:r>
        <w:t xml:space="preserve"> – A set of high</w:t>
      </w:r>
      <w:r w:rsidR="00CE6393">
        <w:t>ly</w:t>
      </w:r>
      <w:r>
        <w:t xml:space="preserve"> detailed</w:t>
      </w:r>
      <w:r w:rsidR="00077032">
        <w:t xml:space="preserve"> weapons to be used in the game as the primary weapons for players in objectives that involve shooting.</w:t>
      </w:r>
    </w:p>
    <w:p w14:paraId="5F3CD44A" w14:textId="70E73E0B" w:rsidR="00077032" w:rsidRPr="00BB78AD" w:rsidRDefault="00077032" w:rsidP="00BB78AD">
      <w:pPr>
        <w:pStyle w:val="ListParagraph"/>
      </w:pPr>
      <w:r w:rsidRPr="00077032">
        <w:rPr>
          <w:u w:val="single"/>
        </w:rPr>
        <w:t>CRT LCD Shader</w:t>
      </w:r>
      <w:r>
        <w:t xml:space="preserve"> – An asset that provides a screen in which you can attach a video player.  Mostly provides a level detail to the game because at </w:t>
      </w:r>
      <w:r w:rsidR="00AC6402">
        <w:t xml:space="preserve">a </w:t>
      </w:r>
      <w:r>
        <w:t>close glance, the player can see lines of pixels as if he/she were looking at a real LCD screen.</w:t>
      </w:r>
    </w:p>
    <w:p w14:paraId="387B46DE" w14:textId="21160428" w:rsidR="009B5EE5" w:rsidRDefault="009B5EE5" w:rsidP="009B5EE5">
      <w:pPr>
        <w:keepNext/>
        <w:jc w:val="left"/>
      </w:pPr>
      <w:r w:rsidRPr="00077032">
        <w:rPr>
          <w:noProof/>
          <w:sz w:val="24"/>
          <w:szCs w:val="24"/>
          <w:lang w:eastAsia="en-US"/>
        </w:rPr>
        <w:drawing>
          <wp:inline distT="0" distB="0" distL="0" distR="0" wp14:anchorId="667FF0DC" wp14:editId="110FAABE">
            <wp:extent cx="1952625" cy="712708"/>
            <wp:effectExtent l="76200" t="19050" r="85725" b="144780"/>
            <wp:docPr id="14" name="Picture 13">
              <a:extLst xmlns:a="http://schemas.openxmlformats.org/drawingml/2006/main">
                <a:ext uri="{FF2B5EF4-FFF2-40B4-BE49-F238E27FC236}">
                  <a16:creationId xmlns:a16="http://schemas.microsoft.com/office/drawing/2014/main" id="{01A0A61C-F529-48D8-9A11-0B9E0278BA9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01A0A61C-F529-48D8-9A11-0B9E0278BA99}"/>
                        </a:ext>
                      </a:extLst>
                    </pic:cNvPr>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952625" cy="712708"/>
                    </a:xfrm>
                    <a:prstGeom prst="rect">
                      <a:avLst/>
                    </a:prstGeom>
                    <a:ln>
                      <a:noFill/>
                    </a:ln>
                    <a:effectLst>
                      <a:outerShdw blurRad="76200" dist="63500" dir="5040000" algn="tl" rotWithShape="0">
                        <a:srgbClr val="000000">
                          <a:alpha val="41000"/>
                        </a:srgbClr>
                      </a:outerShdw>
                    </a:effectLst>
                  </pic:spPr>
                </pic:pic>
              </a:graphicData>
            </a:graphic>
          </wp:inline>
        </w:drawing>
      </w:r>
    </w:p>
    <w:p w14:paraId="6C5A7901" w14:textId="739A4454" w:rsidR="009B5EE5" w:rsidRPr="00837241" w:rsidRDefault="009B5EE5" w:rsidP="009B5EE5">
      <w:pPr>
        <w:pStyle w:val="Caption"/>
        <w:rPr>
          <w:color w:val="auto"/>
        </w:rPr>
      </w:pPr>
      <w:bookmarkStart w:id="33" w:name="_Toc7501633"/>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sidR="007E75E6">
        <w:rPr>
          <w:noProof/>
          <w:color w:val="auto"/>
        </w:rPr>
        <w:t>12</w:t>
      </w:r>
      <w:r w:rsidRPr="00837241">
        <w:rPr>
          <w:color w:val="auto"/>
        </w:rPr>
        <w:fldChar w:fldCharType="end"/>
      </w:r>
      <w:r w:rsidRPr="00837241">
        <w:rPr>
          <w:color w:val="auto"/>
        </w:rPr>
        <w:t>. Examples of some assets found in the game</w:t>
      </w:r>
      <w:bookmarkEnd w:id="33"/>
    </w:p>
    <w:p w14:paraId="3BA8FF23" w14:textId="0F555BB9" w:rsidR="00882BA9" w:rsidRDefault="00077032" w:rsidP="00077032">
      <w:pPr>
        <w:jc w:val="left"/>
        <w:rPr>
          <w:noProof/>
          <w:lang w:eastAsia="en-US"/>
        </w:rPr>
      </w:pPr>
      <w:r w:rsidRPr="00077032">
        <w:rPr>
          <w:noProof/>
          <w:lang w:eastAsia="en-US"/>
        </w:rPr>
        <w:t xml:space="preserve">  </w:t>
      </w:r>
    </w:p>
    <w:p w14:paraId="58AC86FF" w14:textId="58814F72" w:rsidR="00AC6402" w:rsidRDefault="00AC6402">
      <w:pPr>
        <w:jc w:val="left"/>
        <w:rPr>
          <w:sz w:val="24"/>
          <w:szCs w:val="24"/>
        </w:rPr>
      </w:pPr>
      <w:r>
        <w:rPr>
          <w:sz w:val="24"/>
          <w:szCs w:val="24"/>
        </w:rPr>
        <w:br w:type="page"/>
      </w:r>
    </w:p>
    <w:p w14:paraId="73D1BE93" w14:textId="77777777" w:rsidR="00171576" w:rsidRDefault="00171576" w:rsidP="00077032">
      <w:pPr>
        <w:jc w:val="left"/>
        <w:rPr>
          <w:sz w:val="24"/>
          <w:szCs w:val="24"/>
        </w:rPr>
      </w:pPr>
    </w:p>
    <w:p w14:paraId="34AF7919" w14:textId="6BB21BB6" w:rsidR="007C74CF" w:rsidRDefault="007C74CF" w:rsidP="007C74CF">
      <w:pPr>
        <w:jc w:val="left"/>
        <w:rPr>
          <w:sz w:val="24"/>
          <w:szCs w:val="24"/>
        </w:rPr>
      </w:pPr>
    </w:p>
    <w:p w14:paraId="4AC59424" w14:textId="0AF8D621" w:rsidR="006D6E66" w:rsidRDefault="006D6E66" w:rsidP="006D6E66">
      <w:pPr>
        <w:pStyle w:val="Heading2"/>
      </w:pPr>
      <w:r w:rsidRPr="00407596">
        <w:rPr>
          <w:rFonts w:hint="eastAsia"/>
        </w:rPr>
        <w:t xml:space="preserve">Implementation of Task </w:t>
      </w:r>
      <w:r>
        <w:t>3</w:t>
      </w:r>
      <w:r w:rsidRPr="00407596">
        <w:rPr>
          <w:rFonts w:hint="eastAsia"/>
        </w:rPr>
        <w:t>.</w:t>
      </w:r>
      <w:r>
        <w:t xml:space="preserve"> </w:t>
      </w:r>
      <w:r w:rsidR="00056B0B">
        <w:t xml:space="preserve">Development: </w:t>
      </w:r>
      <w:r w:rsidR="00D84199">
        <w:t xml:space="preserve">Scene </w:t>
      </w:r>
      <w:r>
        <w:t>Development</w:t>
      </w:r>
    </w:p>
    <w:p w14:paraId="1EF1D067" w14:textId="3E534C62" w:rsidR="00D84199" w:rsidRDefault="00FF77FD" w:rsidP="00D84199">
      <w:pPr>
        <w:jc w:val="left"/>
        <w:rPr>
          <w:b/>
          <w:u w:val="single"/>
        </w:rPr>
      </w:pPr>
      <w:r>
        <w:rPr>
          <w:noProof/>
        </w:rPr>
        <w:drawing>
          <wp:anchor distT="0" distB="0" distL="114300" distR="114300" simplePos="0" relativeHeight="251698176" behindDoc="1" locked="0" layoutInCell="1" allowOverlap="1" wp14:anchorId="076CBAD8" wp14:editId="2538E0D4">
            <wp:simplePos x="0" y="0"/>
            <wp:positionH relativeFrom="margin">
              <wp:posOffset>3495040</wp:posOffset>
            </wp:positionH>
            <wp:positionV relativeFrom="paragraph">
              <wp:posOffset>87630</wp:posOffset>
            </wp:positionV>
            <wp:extent cx="2371725" cy="1064260"/>
            <wp:effectExtent l="38100" t="95250" r="104775" b="40640"/>
            <wp:wrapTight wrapText="bothSides">
              <wp:wrapPolygon edited="0">
                <wp:start x="-173" y="-1933"/>
                <wp:lineTo x="-347" y="-1160"/>
                <wp:lineTo x="-347" y="19718"/>
                <wp:lineTo x="0" y="22038"/>
                <wp:lineTo x="22034" y="22038"/>
                <wp:lineTo x="22381" y="17399"/>
                <wp:lineTo x="22381" y="5026"/>
                <wp:lineTo x="22034" y="-773"/>
                <wp:lineTo x="22034" y="-1933"/>
                <wp:lineTo x="-173" y="-1933"/>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371725" cy="1064260"/>
                    </a:xfrm>
                    <a:prstGeom prst="rect">
                      <a:avLst/>
                    </a:prstGeom>
                    <a:effectLst>
                      <a:outerShdw blurRad="50800" dist="38100" dir="18900000" algn="b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D84199">
        <w:rPr>
          <w:b/>
          <w:u w:val="single"/>
        </w:rPr>
        <w:t xml:space="preserve">Subtask 1. </w:t>
      </w:r>
      <w:proofErr w:type="spellStart"/>
      <w:r w:rsidR="00D84199">
        <w:rPr>
          <w:b/>
          <w:u w:val="single"/>
        </w:rPr>
        <w:t>SteamVR</w:t>
      </w:r>
      <w:proofErr w:type="spellEnd"/>
      <w:r w:rsidR="00D84199">
        <w:rPr>
          <w:b/>
          <w:u w:val="single"/>
        </w:rPr>
        <w:t xml:space="preserve"> Player Prefab</w:t>
      </w:r>
    </w:p>
    <w:p w14:paraId="2842B559" w14:textId="52B0460E" w:rsidR="00D84199" w:rsidRDefault="00D84199" w:rsidP="00D84199">
      <w:pPr>
        <w:pStyle w:val="AllText"/>
      </w:pPr>
      <w:r>
        <w:t>The first object that needs to be mentioned in the scene is the SteamVR player prefab.</w:t>
      </w:r>
      <w:r w:rsidR="00240921">
        <w:t xml:space="preserve"> </w:t>
      </w:r>
      <w:r>
        <w:t xml:space="preserve">This prefab </w:t>
      </w:r>
      <w:r w:rsidR="000974B9">
        <w:t xml:space="preserve">includes </w:t>
      </w:r>
      <w:r w:rsidR="00457FD4">
        <w:t xml:space="preserve">object, object components, and scripts </w:t>
      </w:r>
      <w:r w:rsidR="000974B9">
        <w:t>every developer needs to get started on a VR game.</w:t>
      </w:r>
      <w:r w:rsidR="00457FD4">
        <w:t xml:space="preserve"> The screenshot on the right displays the most important objects found in the prefab.</w:t>
      </w:r>
    </w:p>
    <w:p w14:paraId="410D8342" w14:textId="33CBD384" w:rsidR="00FF77FD" w:rsidRPr="009B5EE5" w:rsidRDefault="00FF77FD" w:rsidP="009B5EE5">
      <w:pPr>
        <w:pStyle w:val="AllText"/>
      </w:pPr>
      <w:r w:rsidRPr="009B5EE5">
        <mc:AlternateContent>
          <mc:Choice Requires="wps">
            <w:drawing>
              <wp:anchor distT="0" distB="0" distL="114300" distR="114300" simplePos="0" relativeHeight="251704320" behindDoc="1" locked="0" layoutInCell="1" allowOverlap="1" wp14:anchorId="26E0FB00" wp14:editId="2AF30ACB">
                <wp:simplePos x="0" y="0"/>
                <wp:positionH relativeFrom="margin">
                  <wp:align>right</wp:align>
                </wp:positionH>
                <wp:positionV relativeFrom="paragraph">
                  <wp:posOffset>9525</wp:posOffset>
                </wp:positionV>
                <wp:extent cx="2552700" cy="161925"/>
                <wp:effectExtent l="0" t="0" r="0" b="9525"/>
                <wp:wrapTight wrapText="bothSides">
                  <wp:wrapPolygon edited="0">
                    <wp:start x="0" y="0"/>
                    <wp:lineTo x="0" y="20329"/>
                    <wp:lineTo x="21439" y="20329"/>
                    <wp:lineTo x="21439" y="0"/>
                    <wp:lineTo x="0" y="0"/>
                  </wp:wrapPolygon>
                </wp:wrapTight>
                <wp:docPr id="24" name="Text Box 24"/>
                <wp:cNvGraphicFramePr/>
                <a:graphic xmlns:a="http://schemas.openxmlformats.org/drawingml/2006/main">
                  <a:graphicData uri="http://schemas.microsoft.com/office/word/2010/wordprocessingShape">
                    <wps:wsp>
                      <wps:cNvSpPr txBox="1"/>
                      <wps:spPr>
                        <a:xfrm>
                          <a:off x="0" y="0"/>
                          <a:ext cx="2552700" cy="161925"/>
                        </a:xfrm>
                        <a:prstGeom prst="rect">
                          <a:avLst/>
                        </a:prstGeom>
                        <a:solidFill>
                          <a:prstClr val="white"/>
                        </a:solidFill>
                        <a:ln>
                          <a:noFill/>
                        </a:ln>
                      </wps:spPr>
                      <wps:txbx>
                        <w:txbxContent>
                          <w:p w14:paraId="0E317FA9" w14:textId="383681EC" w:rsidR="007E75E6" w:rsidRPr="00837241" w:rsidRDefault="007E75E6" w:rsidP="00FF77FD">
                            <w:pPr>
                              <w:pStyle w:val="Caption"/>
                              <w:rPr>
                                <w:noProof/>
                                <w:color w:val="auto"/>
                                <w:kern w:val="16"/>
                                <w:sz w:val="24"/>
                              </w:rPr>
                            </w:pPr>
                            <w:bookmarkStart w:id="34" w:name="_Toc7501634"/>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Pr>
                                <w:noProof/>
                                <w:color w:val="auto"/>
                              </w:rPr>
                              <w:t>13</w:t>
                            </w:r>
                            <w:r w:rsidRPr="00837241">
                              <w:rPr>
                                <w:color w:val="auto"/>
                              </w:rPr>
                              <w:fldChar w:fldCharType="end"/>
                            </w:r>
                            <w:r w:rsidRPr="00837241">
                              <w:rPr>
                                <w:color w:val="auto"/>
                              </w:rPr>
                              <w:t xml:space="preserve">. </w:t>
                            </w:r>
                            <w:proofErr w:type="spellStart"/>
                            <w:r w:rsidRPr="00837241">
                              <w:rPr>
                                <w:color w:val="auto"/>
                              </w:rPr>
                              <w:t>SteamVR</w:t>
                            </w:r>
                            <w:proofErr w:type="spellEnd"/>
                            <w:r w:rsidRPr="00837241">
                              <w:rPr>
                                <w:color w:val="auto"/>
                              </w:rPr>
                              <w:t xml:space="preserve"> Objects</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E0FB00" id="Text Box 24" o:spid="_x0000_s1032" type="#_x0000_t202" style="position:absolute;left:0;text-align:left;margin-left:149.8pt;margin-top:.75pt;width:201pt;height:12.75pt;z-index:-25161216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" stroked="f">
                <v:textbox inset="0,0,0,0">
                  <w:txbxContent>
                    <w:p w14:paraId="0E317FA9" w14:textId="383681EC" w:rsidR="007E75E6" w:rsidRPr="00837241" w:rsidRDefault="007E75E6" w:rsidP="00FF77FD">
                      <w:pPr>
                        <w:pStyle w:val="Caption"/>
                        <w:rPr>
                          <w:noProof/>
                          <w:color w:val="auto"/>
                          <w:kern w:val="16"/>
                          <w:sz w:val="24"/>
                        </w:rPr>
                      </w:pPr>
                      <w:bookmarkStart w:id="35" w:name="_Toc7501634"/>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Pr>
                          <w:noProof/>
                          <w:color w:val="auto"/>
                        </w:rPr>
                        <w:t>13</w:t>
                      </w:r>
                      <w:r w:rsidRPr="00837241">
                        <w:rPr>
                          <w:color w:val="auto"/>
                        </w:rPr>
                        <w:fldChar w:fldCharType="end"/>
                      </w:r>
                      <w:r w:rsidRPr="00837241">
                        <w:rPr>
                          <w:color w:val="auto"/>
                        </w:rPr>
                        <w:t xml:space="preserve">. </w:t>
                      </w:r>
                      <w:proofErr w:type="spellStart"/>
                      <w:r w:rsidRPr="00837241">
                        <w:rPr>
                          <w:color w:val="auto"/>
                        </w:rPr>
                        <w:t>SteamVR</w:t>
                      </w:r>
                      <w:proofErr w:type="spellEnd"/>
                      <w:r w:rsidRPr="00837241">
                        <w:rPr>
                          <w:color w:val="auto"/>
                        </w:rPr>
                        <w:t xml:space="preserve"> Objects</w:t>
                      </w:r>
                      <w:bookmarkEnd w:id="35"/>
                    </w:p>
                  </w:txbxContent>
                </v:textbox>
                <w10:wrap type="tight" anchorx="margin"/>
              </v:shape>
            </w:pict>
          </mc:Fallback>
        </mc:AlternateContent>
      </w:r>
      <w:r w:rsidR="00457FD4" w:rsidRPr="009B5EE5">
        <w:t>The body collider object</w:t>
      </w:r>
      <w:r w:rsidR="00047BB0" w:rsidRPr="009B5EE5">
        <w:t xml:space="preserve"> contains the components that essentially act as the mid-section of the player in the game. While there is no visible body object, </w:t>
      </w:r>
      <w:r w:rsidR="00240921" w:rsidRPr="009B5EE5">
        <w:t>there is a capsule collider component attached to this object</w:t>
      </w:r>
      <w:r w:rsidR="00E20A14" w:rsidRPr="009B5EE5">
        <w:t xml:space="preserve"> that is oriented as if there was a body on the player. This is a necessary component to ensure the player interacts with the other objects in the scene correctly.  For example, if this component did not exist, an attacking enemy would have no way of contacting the player. This object also contains a small but important script that establishes the </w:t>
      </w:r>
      <w:r w:rsidRPr="009B5EE5">
        <w:t>relationship</w:t>
      </w:r>
      <w:r w:rsidR="00E20A14" w:rsidRPr="009B5EE5">
        <w:t xml:space="preserve"> </w:t>
      </w:r>
      <w:r w:rsidRPr="009B5EE5">
        <w:t>between the height of the capsule collider and the “head” of the player. It is what makes the perception of the player from eyesight to the ground feel realistic in-game.</w:t>
      </w:r>
    </w:p>
    <w:p w14:paraId="0311DCCB" w14:textId="77777777" w:rsidR="00FF77FD" w:rsidRDefault="00FF77FD" w:rsidP="00FF77FD">
      <w:pPr>
        <w:pStyle w:val="AllText"/>
        <w:keepNext/>
        <w:jc w:val="center"/>
      </w:pPr>
      <w:r>
        <w:drawing>
          <wp:inline distT="0" distB="0" distL="0" distR="0" wp14:anchorId="16874F35" wp14:editId="7E3DD17D">
            <wp:extent cx="4667250" cy="2716579"/>
            <wp:effectExtent l="95250" t="95250" r="95250" b="1028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714884" cy="2744305"/>
                    </a:xfrm>
                    <a:prstGeom prst="rect">
                      <a:avLst/>
                    </a:prstGeom>
                    <a:effectLst>
                      <a:outerShdw blurRad="63500" sx="102000" sy="102000" algn="ctr" rotWithShape="0">
                        <a:prstClr val="black">
                          <a:alpha val="40000"/>
                        </a:prstClr>
                      </a:outerShdw>
                    </a:effectLst>
                  </pic:spPr>
                </pic:pic>
              </a:graphicData>
            </a:graphic>
          </wp:inline>
        </w:drawing>
      </w:r>
    </w:p>
    <w:p w14:paraId="4318A1E8" w14:textId="7A1EE7CC" w:rsidR="00FF77FD" w:rsidRPr="00837241" w:rsidRDefault="00FF77FD" w:rsidP="00FF77FD">
      <w:pPr>
        <w:pStyle w:val="Caption"/>
        <w:rPr>
          <w:color w:val="auto"/>
        </w:rPr>
      </w:pPr>
      <w:bookmarkStart w:id="36" w:name="_Toc7501635"/>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sidR="007E75E6">
        <w:rPr>
          <w:noProof/>
          <w:color w:val="auto"/>
        </w:rPr>
        <w:t>14</w:t>
      </w:r>
      <w:r w:rsidRPr="00837241">
        <w:rPr>
          <w:color w:val="auto"/>
        </w:rPr>
        <w:fldChar w:fldCharType="end"/>
      </w:r>
      <w:r w:rsidRPr="00837241">
        <w:rPr>
          <w:color w:val="auto"/>
        </w:rPr>
        <w:t>. Code for the body collider object script</w:t>
      </w:r>
      <w:bookmarkEnd w:id="36"/>
    </w:p>
    <w:p w14:paraId="69648147" w14:textId="504AFF6D" w:rsidR="009B5EE5" w:rsidRDefault="00E20A14" w:rsidP="00D84199">
      <w:pPr>
        <w:pStyle w:val="AllText"/>
      </w:pPr>
      <w:r>
        <w:t>Next up on the list are the hands</w:t>
      </w:r>
      <w:r w:rsidR="00FF77FD">
        <w:t xml:space="preserve"> of the player. The left and right hands each contain colliders just like the body object, along with some of the most vital scripts for object interaction in-game. By default, the colliders attached to the hands are just spherical colliders </w:t>
      </w:r>
      <w:r w:rsidR="00BF7A5B">
        <w:t xml:space="preserve">placed near the visible hands the player can see in-game.  However, 2 modifications were made to the colliders. The first was that the sphere colliders needed to be move and resized so they fit the hand models in-game better. It caused problems when working with interactable objects because the player had to reach too far into the objects to interact with them. The second modification was adding a small </w:t>
      </w:r>
      <w:r w:rsidR="009B5EE5">
        <w:t xml:space="preserve">capsule collider to more realistically fit the hand models.  As seen in the accompanying </w:t>
      </w:r>
      <w:r w:rsidR="009B5EE5">
        <w:lastRenderedPageBreak/>
        <w:t>picture of the hand models, the pointer finger sticks out while the rest of the fingers create a fist. For some of the interactions where precisely contacting objects was unavoidable, it was essential that a collider was added to the pointer finger to add a precision collider to avoid unwanted collisions with the larger-sized sphere collider. Specific examples of scenarios like this will be pointed out later in the report.</w:t>
      </w:r>
    </w:p>
    <w:p w14:paraId="31C106FA" w14:textId="77777777" w:rsidR="001437A3" w:rsidRDefault="009B5EE5" w:rsidP="001437A3">
      <w:pPr>
        <w:pStyle w:val="AllFigures"/>
        <w:keepNext/>
        <w:jc w:val="center"/>
      </w:pPr>
      <w:r>
        <w:drawing>
          <wp:inline distT="0" distB="0" distL="0" distR="0" wp14:anchorId="0A78908A" wp14:editId="7F15F5E7">
            <wp:extent cx="5543550" cy="2903849"/>
            <wp:effectExtent l="133350" t="95250" r="114300" b="87630"/>
            <wp:docPr id="26" name="Picture 26" descr="A picture containing person, clothing, man,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Hands picture.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582722" cy="2924368"/>
                    </a:xfrm>
                    <a:prstGeom prst="rect">
                      <a:avLst/>
                    </a:prstGeom>
                    <a:effectLst>
                      <a:outerShdw blurRad="63500" sx="102000" sy="102000" algn="ctr" rotWithShape="0">
                        <a:prstClr val="black">
                          <a:alpha val="40000"/>
                        </a:prstClr>
                      </a:outerShdw>
                    </a:effectLst>
                  </pic:spPr>
                </pic:pic>
              </a:graphicData>
            </a:graphic>
          </wp:inline>
        </w:drawing>
      </w:r>
    </w:p>
    <w:p w14:paraId="2115121F" w14:textId="48C472B5" w:rsidR="009B5EE5" w:rsidRPr="00837241" w:rsidRDefault="001437A3" w:rsidP="001437A3">
      <w:pPr>
        <w:pStyle w:val="Caption"/>
        <w:rPr>
          <w:color w:val="auto"/>
        </w:rPr>
      </w:pPr>
      <w:bookmarkStart w:id="37" w:name="_Toc7501636"/>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sidR="007E75E6">
        <w:rPr>
          <w:noProof/>
          <w:color w:val="auto"/>
        </w:rPr>
        <w:t>15</w:t>
      </w:r>
      <w:r w:rsidRPr="00837241">
        <w:rPr>
          <w:color w:val="auto"/>
        </w:rPr>
        <w:fldChar w:fldCharType="end"/>
      </w:r>
      <w:r w:rsidRPr="00837241">
        <w:rPr>
          <w:color w:val="auto"/>
        </w:rPr>
        <w:t>. Picture of the in-game hand models</w:t>
      </w:r>
      <w:bookmarkEnd w:id="37"/>
    </w:p>
    <w:p w14:paraId="4A44BACA" w14:textId="275BC34D" w:rsidR="00351004" w:rsidRDefault="00372879" w:rsidP="002F7109">
      <w:pPr>
        <w:pStyle w:val="AllText"/>
      </w:pPr>
      <w:r>
        <mc:AlternateContent>
          <mc:Choice Requires="wps">
            <w:drawing>
              <wp:anchor distT="0" distB="0" distL="114300" distR="114300" simplePos="0" relativeHeight="251709440" behindDoc="0" locked="0" layoutInCell="1" allowOverlap="1" wp14:anchorId="1E410C45" wp14:editId="2F32DA61">
                <wp:simplePos x="0" y="0"/>
                <wp:positionH relativeFrom="column">
                  <wp:posOffset>3428999</wp:posOffset>
                </wp:positionH>
                <wp:positionV relativeFrom="paragraph">
                  <wp:posOffset>2740025</wp:posOffset>
                </wp:positionV>
                <wp:extent cx="200025" cy="104775"/>
                <wp:effectExtent l="0" t="19050" r="47625" b="47625"/>
                <wp:wrapNone/>
                <wp:docPr id="2051" name="Arrow: Right 2051"/>
                <wp:cNvGraphicFramePr/>
                <a:graphic xmlns:a="http://schemas.openxmlformats.org/drawingml/2006/main">
                  <a:graphicData uri="http://schemas.microsoft.com/office/word/2010/wordprocessingShape">
                    <wps:wsp>
                      <wps:cNvSpPr/>
                      <wps:spPr>
                        <a:xfrm>
                          <a:off x="0" y="0"/>
                          <a:ext cx="200025" cy="1047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4D1AB1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051" o:spid="_x0000_s1026" type="#_x0000_t13" style="position:absolute;margin-left:270pt;margin-top:215.75pt;width:15.75pt;height:8.2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" adj="15943" fillcolor="#4f81bd [3204]" strokecolor="#243f60 [1604]" strokeweight="2pt"/>
            </w:pict>
          </mc:Fallback>
        </mc:AlternateContent>
      </w:r>
      <w:r>
        <mc:AlternateContent>
          <mc:Choice Requires="wps">
            <w:drawing>
              <wp:anchor distT="0" distB="0" distL="114300" distR="114300" simplePos="0" relativeHeight="251708416" behindDoc="1" locked="0" layoutInCell="1" allowOverlap="1" wp14:anchorId="4A26ED71" wp14:editId="6357C37A">
                <wp:simplePos x="0" y="0"/>
                <wp:positionH relativeFrom="margin">
                  <wp:posOffset>38100</wp:posOffset>
                </wp:positionH>
                <wp:positionV relativeFrom="paragraph">
                  <wp:posOffset>3844290</wp:posOffset>
                </wp:positionV>
                <wp:extent cx="3352800" cy="635"/>
                <wp:effectExtent l="0" t="0" r="0" b="8255"/>
                <wp:wrapTight wrapText="bothSides">
                  <wp:wrapPolygon edited="0">
                    <wp:start x="0" y="0"/>
                    <wp:lineTo x="0" y="20698"/>
                    <wp:lineTo x="21477" y="20698"/>
                    <wp:lineTo x="21477" y="0"/>
                    <wp:lineTo x="0" y="0"/>
                  </wp:wrapPolygon>
                </wp:wrapTight>
                <wp:docPr id="2049" name="Text Box 2049"/>
                <wp:cNvGraphicFramePr/>
                <a:graphic xmlns:a="http://schemas.openxmlformats.org/drawingml/2006/main">
                  <a:graphicData uri="http://schemas.microsoft.com/office/word/2010/wordprocessingShape">
                    <wps:wsp>
                      <wps:cNvSpPr txBox="1"/>
                      <wps:spPr>
                        <a:xfrm>
                          <a:off x="0" y="0"/>
                          <a:ext cx="3352800" cy="635"/>
                        </a:xfrm>
                        <a:prstGeom prst="rect">
                          <a:avLst/>
                        </a:prstGeom>
                        <a:solidFill>
                          <a:prstClr val="white"/>
                        </a:solidFill>
                        <a:ln>
                          <a:noFill/>
                        </a:ln>
                      </wps:spPr>
                      <wps:txbx>
                        <w:txbxContent>
                          <w:p w14:paraId="6B636E1D" w14:textId="6224E16B" w:rsidR="007E75E6" w:rsidRPr="00837241" w:rsidRDefault="007E75E6" w:rsidP="00351004">
                            <w:pPr>
                              <w:pStyle w:val="Caption"/>
                              <w:rPr>
                                <w:noProof/>
                                <w:color w:val="auto"/>
                                <w:kern w:val="16"/>
                                <w:sz w:val="24"/>
                              </w:rPr>
                            </w:pPr>
                            <w:bookmarkStart w:id="38" w:name="_Toc7501637"/>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Pr>
                                <w:noProof/>
                                <w:color w:val="auto"/>
                              </w:rPr>
                              <w:t>16</w:t>
                            </w:r>
                            <w:r w:rsidRPr="00837241">
                              <w:rPr>
                                <w:color w:val="auto"/>
                              </w:rPr>
                              <w:fldChar w:fldCharType="end"/>
                            </w:r>
                            <w:r w:rsidRPr="00837241">
                              <w:rPr>
                                <w:color w:val="auto"/>
                              </w:rPr>
                              <w:t>. Picture in each lens vs. Perceived image</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26ED71" id="Text Box 2049" o:spid="_x0000_s1033" type="#_x0000_t202" style="position:absolute;left:0;text-align:left;margin-left:3pt;margin-top:302.7pt;width:264pt;height:.05pt;z-index:-25160806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" stroked="f">
                <v:textbox style="mso-fit-shape-to-text:t" inset="0,0,0,0">
                  <w:txbxContent>
                    <w:p w14:paraId="6B636E1D" w14:textId="6224E16B" w:rsidR="007E75E6" w:rsidRPr="00837241" w:rsidRDefault="007E75E6" w:rsidP="00351004">
                      <w:pPr>
                        <w:pStyle w:val="Caption"/>
                        <w:rPr>
                          <w:noProof/>
                          <w:color w:val="auto"/>
                          <w:kern w:val="16"/>
                          <w:sz w:val="24"/>
                        </w:rPr>
                      </w:pPr>
                      <w:bookmarkStart w:id="39" w:name="_Toc7501637"/>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Pr>
                          <w:noProof/>
                          <w:color w:val="auto"/>
                        </w:rPr>
                        <w:t>16</w:t>
                      </w:r>
                      <w:r w:rsidRPr="00837241">
                        <w:rPr>
                          <w:color w:val="auto"/>
                        </w:rPr>
                        <w:fldChar w:fldCharType="end"/>
                      </w:r>
                      <w:r w:rsidRPr="00837241">
                        <w:rPr>
                          <w:color w:val="auto"/>
                        </w:rPr>
                        <w:t>. Picture in each lens vs. Perceived image</w:t>
                      </w:r>
                      <w:bookmarkEnd w:id="39"/>
                    </w:p>
                  </w:txbxContent>
                </v:textbox>
                <w10:wrap type="tight" anchorx="margin"/>
              </v:shape>
            </w:pict>
          </mc:Fallback>
        </mc:AlternateContent>
      </w:r>
      <w:r>
        <w:drawing>
          <wp:anchor distT="0" distB="0" distL="114300" distR="114300" simplePos="0" relativeHeight="251706368" behindDoc="1" locked="0" layoutInCell="1" allowOverlap="1" wp14:anchorId="71E9EB14" wp14:editId="444AED16">
            <wp:simplePos x="0" y="0"/>
            <wp:positionH relativeFrom="margin">
              <wp:align>right</wp:align>
            </wp:positionH>
            <wp:positionV relativeFrom="paragraph">
              <wp:posOffset>1825625</wp:posOffset>
            </wp:positionV>
            <wp:extent cx="2162175" cy="2162175"/>
            <wp:effectExtent l="19050" t="57150" r="104775" b="66675"/>
            <wp:wrapTight wrapText="bothSides">
              <wp:wrapPolygon edited="0">
                <wp:start x="0" y="-571"/>
                <wp:lineTo x="-190" y="-381"/>
                <wp:lineTo x="-190" y="20934"/>
                <wp:lineTo x="0" y="22076"/>
                <wp:lineTo x="22266" y="22076"/>
                <wp:lineTo x="22456" y="20934"/>
                <wp:lineTo x="22456" y="2664"/>
                <wp:lineTo x="22266" y="-190"/>
                <wp:lineTo x="22266" y="-571"/>
                <wp:lineTo x="0" y="-571"/>
              </wp:wrapPolygon>
            </wp:wrapTight>
            <wp:docPr id="2048" name="Picture 2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162175" cy="2162175"/>
                    </a:xfrm>
                    <a:prstGeom prst="rect">
                      <a:avLst/>
                    </a:prstGeom>
                    <a:noFill/>
                    <a:ln>
                      <a:noFill/>
                    </a:ln>
                    <a:effectLst>
                      <a:outerShdw blurRad="50800" dist="38100" algn="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drawing>
          <wp:anchor distT="0" distB="0" distL="114300" distR="114300" simplePos="0" relativeHeight="251705344" behindDoc="1" locked="0" layoutInCell="1" allowOverlap="1" wp14:anchorId="329553A8" wp14:editId="1A2FA321">
            <wp:simplePos x="0" y="0"/>
            <wp:positionH relativeFrom="margin">
              <wp:posOffset>19050</wp:posOffset>
            </wp:positionH>
            <wp:positionV relativeFrom="paragraph">
              <wp:posOffset>1873250</wp:posOffset>
            </wp:positionV>
            <wp:extent cx="3352800" cy="1676400"/>
            <wp:effectExtent l="95250" t="57150" r="19050" b="57150"/>
            <wp:wrapTight wrapText="bothSides">
              <wp:wrapPolygon edited="0">
                <wp:start x="-491" y="-736"/>
                <wp:lineTo x="-614" y="-491"/>
                <wp:lineTo x="-614" y="21355"/>
                <wp:lineTo x="-491" y="22091"/>
                <wp:lineTo x="21477" y="22091"/>
                <wp:lineTo x="21600" y="19391"/>
                <wp:lineTo x="21600" y="3436"/>
                <wp:lineTo x="21477" y="-245"/>
                <wp:lineTo x="21477" y="-736"/>
                <wp:lineTo x="-491" y="-736"/>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352800" cy="1676400"/>
                    </a:xfrm>
                    <a:prstGeom prst="rect">
                      <a:avLst/>
                    </a:prstGeom>
                    <a:noFill/>
                    <a:ln>
                      <a:noFill/>
                    </a:ln>
                    <a:effectLst>
                      <a:outerShdw blurRad="50800" dist="38100" dir="10800000" algn="r" rotWithShape="0">
                        <a:prstClr val="black">
                          <a:alpha val="40000"/>
                        </a:prstClr>
                      </a:outerShdw>
                    </a:effectLst>
                  </pic:spPr>
                </pic:pic>
              </a:graphicData>
            </a:graphic>
            <wp14:sizeRelV relativeFrom="margin">
              <wp14:pctHeight>0</wp14:pctHeight>
            </wp14:sizeRelV>
          </wp:anchor>
        </w:drawing>
      </w:r>
      <w:r w:rsidR="00355C20">
        <w:t xml:space="preserve">The VRCamera object is what provides the view from the HTC Vive headset.  The trait that sets it apart from </w:t>
      </w:r>
      <w:r w:rsidR="00C2090B">
        <w:t>a typical 3-D game camera is that it has controlled values for stereo separation and stereo convergence.  Stereo separation in relation to VR is the distance between each eye. Each eye perceives the world slightly differently due to them being separated from each other, however</w:t>
      </w:r>
      <w:r w:rsidR="00AC6402">
        <w:t>,</w:t>
      </w:r>
      <w:r w:rsidR="00C2090B">
        <w:t xml:space="preserve"> the brain perceives the view as one single image.  This setting is what creates </w:t>
      </w:r>
      <w:r w:rsidR="00AC6402">
        <w:t xml:space="preserve">the </w:t>
      </w:r>
      <w:r w:rsidR="00C2090B">
        <w:t>immersive feeling in VR, where it feels like your in a new world, rather than looking at a screen in</w:t>
      </w:r>
      <w:r w:rsidR="00AC6402">
        <w:t>s</w:t>
      </w:r>
      <w:r w:rsidR="00C2090B">
        <w:t>ide a hea</w:t>
      </w:r>
      <w:r w:rsidR="00AC6402">
        <w:t>d</w:t>
      </w:r>
      <w:r w:rsidR="00C2090B">
        <w:t xml:space="preserve">set. </w:t>
      </w:r>
      <w:r w:rsidR="00355C20">
        <w:t>It automatically sets the field of view so that the perception is similar to the real world.</w:t>
      </w:r>
      <w:r w:rsidR="00C2090B">
        <w:t xml:space="preserve">  This perception of seeing one single picture rather than two separate pictures is the result of stereoconvergence.  The values for each of these are fine</w:t>
      </w:r>
      <w:r w:rsidR="00AC6402">
        <w:t>-</w:t>
      </w:r>
      <w:r w:rsidR="00C2090B">
        <w:t xml:space="preserve">tuned to create the most realistic view possible for the player and to help avoid eye-strain </w:t>
      </w:r>
      <w:r w:rsidR="00C2090B">
        <w:lastRenderedPageBreak/>
        <w:t>and motion sickness.</w:t>
      </w:r>
      <w:r w:rsidR="00351004" w:rsidRPr="00351004">
        <w:t xml:space="preserve"> </w:t>
      </w:r>
    </w:p>
    <w:p w14:paraId="4BFC094C" w14:textId="3BACF533" w:rsidR="00372879" w:rsidRDefault="00372879" w:rsidP="00372879">
      <w:pPr>
        <w:pStyle w:val="AllText"/>
      </w:pPr>
      <w:r>
        <w:t>The [SteamVR] object contains simple but useful scripts. The first script initializes SteamVR on start-up. That ensures SteamVR will open so the player does not have to worry about initializing it themselves and helps avoid communication errors with the equipment.  The other script initializes action sets created for the controllers in the game.  This is what provides the game the specific input instructions mapped out by the SteamVR plugin for each of the controllers.  It is vital in ensuring the game runs correctly with the hardware</w:t>
      </w:r>
    </w:p>
    <w:p w14:paraId="18D0FDAD" w14:textId="13DA5A77" w:rsidR="003C581D" w:rsidRDefault="003C581D" w:rsidP="003C581D">
      <w:pPr>
        <w:jc w:val="left"/>
        <w:rPr>
          <w:b/>
          <w:u w:val="single"/>
        </w:rPr>
      </w:pPr>
      <w:r>
        <w:rPr>
          <w:b/>
          <w:u w:val="single"/>
        </w:rPr>
        <w:t xml:space="preserve">Subtask </w:t>
      </w:r>
      <w:r w:rsidR="00D84199">
        <w:rPr>
          <w:b/>
          <w:u w:val="single"/>
        </w:rPr>
        <w:t>2</w:t>
      </w:r>
      <w:r>
        <w:rPr>
          <w:b/>
          <w:u w:val="single"/>
        </w:rPr>
        <w:t xml:space="preserve">. </w:t>
      </w:r>
      <w:r w:rsidR="00372879">
        <w:rPr>
          <w:b/>
          <w:u w:val="single"/>
        </w:rPr>
        <w:t>In-Game Environment</w:t>
      </w:r>
    </w:p>
    <w:p w14:paraId="3E2B620A" w14:textId="54052286" w:rsidR="00E573CF" w:rsidRDefault="00514104" w:rsidP="00E53F72">
      <w:pPr>
        <w:pStyle w:val="AllText"/>
      </w:pPr>
      <w:r>
        <mc:AlternateContent>
          <mc:Choice Requires="wps">
            <w:drawing>
              <wp:anchor distT="0" distB="0" distL="114300" distR="114300" simplePos="0" relativeHeight="251712512" behindDoc="1" locked="0" layoutInCell="1" allowOverlap="1" wp14:anchorId="66EBD7F1" wp14:editId="085648BB">
                <wp:simplePos x="0" y="0"/>
                <wp:positionH relativeFrom="margin">
                  <wp:posOffset>3430270</wp:posOffset>
                </wp:positionH>
                <wp:positionV relativeFrom="paragraph">
                  <wp:posOffset>2153920</wp:posOffset>
                </wp:positionV>
                <wp:extent cx="2465705" cy="123825"/>
                <wp:effectExtent l="0" t="0" r="0" b="9525"/>
                <wp:wrapTight wrapText="bothSides">
                  <wp:wrapPolygon edited="0">
                    <wp:start x="0" y="0"/>
                    <wp:lineTo x="0" y="19938"/>
                    <wp:lineTo x="21361" y="19938"/>
                    <wp:lineTo x="21361" y="0"/>
                    <wp:lineTo x="0" y="0"/>
                  </wp:wrapPolygon>
                </wp:wrapTight>
                <wp:docPr id="2055" name="Text Box 2055"/>
                <wp:cNvGraphicFramePr/>
                <a:graphic xmlns:a="http://schemas.openxmlformats.org/drawingml/2006/main">
                  <a:graphicData uri="http://schemas.microsoft.com/office/word/2010/wordprocessingShape">
                    <wps:wsp>
                      <wps:cNvSpPr txBox="1"/>
                      <wps:spPr>
                        <a:xfrm>
                          <a:off x="0" y="0"/>
                          <a:ext cx="2465705" cy="123825"/>
                        </a:xfrm>
                        <a:prstGeom prst="rect">
                          <a:avLst/>
                        </a:prstGeom>
                        <a:solidFill>
                          <a:prstClr val="white"/>
                        </a:solidFill>
                        <a:ln>
                          <a:noFill/>
                        </a:ln>
                      </wps:spPr>
                      <wps:txbx>
                        <w:txbxContent>
                          <w:p w14:paraId="51AE187F" w14:textId="4623166A" w:rsidR="007E75E6" w:rsidRPr="00837241" w:rsidRDefault="007E75E6" w:rsidP="004077E9">
                            <w:pPr>
                              <w:pStyle w:val="Caption"/>
                              <w:rPr>
                                <w:noProof/>
                                <w:color w:val="auto"/>
                                <w:kern w:val="16"/>
                                <w:sz w:val="24"/>
                              </w:rPr>
                            </w:pPr>
                            <w:bookmarkStart w:id="40" w:name="_Toc7501638"/>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Pr>
                                <w:noProof/>
                                <w:color w:val="auto"/>
                              </w:rPr>
                              <w:t>17</w:t>
                            </w:r>
                            <w:r w:rsidRPr="00837241">
                              <w:rPr>
                                <w:color w:val="auto"/>
                              </w:rPr>
                              <w:fldChar w:fldCharType="end"/>
                            </w:r>
                            <w:r w:rsidRPr="00837241">
                              <w:rPr>
                                <w:color w:val="auto"/>
                              </w:rPr>
                              <w:t>. Picture of a single floor piece</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6EBD7F1" id="Text Box 2055" o:spid="_x0000_s1034" type="#_x0000_t202" style="position:absolute;left:0;text-align:left;margin-left:270.1pt;margin-top:169.6pt;width:194.15pt;height:9.75pt;z-index:-2516039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" stroked="f">
                <v:textbox inset="0,0,0,0">
                  <w:txbxContent>
                    <w:p w14:paraId="51AE187F" w14:textId="4623166A" w:rsidR="007E75E6" w:rsidRPr="00837241" w:rsidRDefault="007E75E6" w:rsidP="004077E9">
                      <w:pPr>
                        <w:pStyle w:val="Caption"/>
                        <w:rPr>
                          <w:noProof/>
                          <w:color w:val="auto"/>
                          <w:kern w:val="16"/>
                          <w:sz w:val="24"/>
                        </w:rPr>
                      </w:pPr>
                      <w:bookmarkStart w:id="41" w:name="_Toc7501638"/>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Pr>
                          <w:noProof/>
                          <w:color w:val="auto"/>
                        </w:rPr>
                        <w:t>17</w:t>
                      </w:r>
                      <w:r w:rsidRPr="00837241">
                        <w:rPr>
                          <w:color w:val="auto"/>
                        </w:rPr>
                        <w:fldChar w:fldCharType="end"/>
                      </w:r>
                      <w:r w:rsidRPr="00837241">
                        <w:rPr>
                          <w:color w:val="auto"/>
                        </w:rPr>
                        <w:t>. Picture of a single floor piece</w:t>
                      </w:r>
                      <w:bookmarkEnd w:id="41"/>
                    </w:p>
                  </w:txbxContent>
                </v:textbox>
                <w10:wrap type="tight" anchorx="margin"/>
              </v:shape>
            </w:pict>
          </mc:Fallback>
        </mc:AlternateContent>
      </w:r>
      <w:r>
        <w:drawing>
          <wp:anchor distT="0" distB="0" distL="114300" distR="114300" simplePos="0" relativeHeight="251710464" behindDoc="1" locked="0" layoutInCell="1" allowOverlap="1" wp14:anchorId="6A499AA0" wp14:editId="72125777">
            <wp:simplePos x="0" y="0"/>
            <wp:positionH relativeFrom="margin">
              <wp:align>right</wp:align>
            </wp:positionH>
            <wp:positionV relativeFrom="paragraph">
              <wp:posOffset>220345</wp:posOffset>
            </wp:positionV>
            <wp:extent cx="2465705" cy="1905000"/>
            <wp:effectExtent l="76200" t="95250" r="67945" b="95250"/>
            <wp:wrapTight wrapText="bothSides">
              <wp:wrapPolygon edited="0">
                <wp:start x="-668" y="-1080"/>
                <wp:lineTo x="-668" y="22464"/>
                <wp:lineTo x="22028" y="22464"/>
                <wp:lineTo x="22028" y="-1080"/>
                <wp:lineTo x="-668" y="-1080"/>
              </wp:wrapPolygon>
            </wp:wrapTight>
            <wp:docPr id="2054" name="Picture 2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465705" cy="1905000"/>
                    </a:xfrm>
                    <a:prstGeom prst="rect">
                      <a:avLst/>
                    </a:prstGeom>
                    <a:noFill/>
                    <a:ln>
                      <a:noFill/>
                    </a:ln>
                    <a:effectLst>
                      <a:outerShdw blurRad="63500" sx="102000" sy="102000" algn="ctr"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2125D4">
        <w:t>After the idea to create an action escape room game came to mind, it was time to create</w:t>
      </w:r>
      <w:r w:rsidR="00AC6402">
        <w:t xml:space="preserve"> </w:t>
      </w:r>
      <w:r w:rsidR="002125D4">
        <w:t>and build the room itself. A few key points that needed to be adhered to was a lot of space was needed so all features and objectives could fit, it needed to take on a futuristic setting, and it needed to include structures that could be used in fights against enemies.</w:t>
      </w:r>
      <w:r w:rsidR="004077E9">
        <w:t xml:space="preserve"> </w:t>
      </w:r>
      <w:r w:rsidR="002125D4">
        <w:t>The Sci-Fi Styled Modular Pack</w:t>
      </w:r>
      <w:r w:rsidR="00FA4A89">
        <w:t xml:space="preserve"> (SFSMP)</w:t>
      </w:r>
      <w:r w:rsidR="002125D4">
        <w:t xml:space="preserve"> was the go-to asset pack for building the room as it seemed to something to fulfill every need. This was made possible with detailed floor pieces with built</w:t>
      </w:r>
      <w:r w:rsidR="00AC6402">
        <w:t>-</w:t>
      </w:r>
      <w:r w:rsidR="002125D4">
        <w:t>in lights and a lattice cover that scaled to larger size</w:t>
      </w:r>
      <w:r w:rsidR="004C01FB">
        <w:t>s</w:t>
      </w:r>
      <w:r w:rsidR="002125D4">
        <w:t xml:space="preserve"> nicely.</w:t>
      </w:r>
      <w:r w:rsidR="004077E9">
        <w:t xml:space="preserve">  The 1.5-times scaled objects were placed in a 5x5 grid.</w:t>
      </w:r>
      <w:r w:rsidR="004077E9" w:rsidRPr="004077E9">
        <w:t xml:space="preserve"> </w:t>
      </w:r>
      <w:r w:rsidR="004077E9">
        <w:t xml:space="preserve">The room ended up being 225 sq. units in size, which is perceived to be quite large when the player enters the VR world.  It was </w:t>
      </w:r>
      <w:r w:rsidR="00AC6402">
        <w:t xml:space="preserve">a great </w:t>
      </w:r>
      <w:r w:rsidR="004077E9">
        <w:t>start to creating the room.</w:t>
      </w:r>
      <w:r w:rsidR="004077E9" w:rsidRPr="004077E9">
        <w:t xml:space="preserve"> </w:t>
      </w:r>
    </w:p>
    <w:p w14:paraId="2E9F6276" w14:textId="03AB0A25" w:rsidR="004077E9" w:rsidRDefault="004077E9" w:rsidP="00E53F72">
      <w:pPr>
        <w:pStyle w:val="AllText"/>
      </w:pPr>
      <w:r>
        <w:t>Next, surrounding vertical objects were placed, like walls, doors, and windows.</w:t>
      </w:r>
      <w:r w:rsidR="00EB0FA4">
        <w:t xml:space="preserve">  The walls are made up of several thin, but tall and wide cubes made directly in the Unity editor.  Doors were placed on the front and far end of the room, one designated to be the door the player wa</w:t>
      </w:r>
      <w:r w:rsidR="00AC6402">
        <w:t>s</w:t>
      </w:r>
      <w:r w:rsidR="00EB0FA4">
        <w:t xml:space="preserve"> theoretically entered from, while the door on the far end is the one the player needs to open to escape.  In each of the 4 corners and in the center of the left and right walls, windows were placed so the player can see into outer space.  </w:t>
      </w:r>
      <w:r w:rsidR="00FA4A89">
        <w:t>The corner windows were made out of 3 corner glass panels found in the SFSMP stack on top of each other with some overlap for a decorative effect.  The windows in the side walls were created by rotating the big windows found in the same asset pack 90 degrees in the z</w:t>
      </w:r>
      <w:r w:rsidR="00AC6402">
        <w:t>-</w:t>
      </w:r>
      <w:r w:rsidR="00FA4A89">
        <w:t>direction and then elongating them to match the height of the walls.  Once again, each of the objects scaled nicely, which created good visuals to the primitive version of the roo</w:t>
      </w:r>
      <w:r w:rsidR="001B5C46">
        <w:t>m.</w:t>
      </w:r>
    </w:p>
    <w:p w14:paraId="5794ADDB" w14:textId="3C84902F" w:rsidR="009A469D" w:rsidRDefault="001B5C46" w:rsidP="009A469D">
      <w:pPr>
        <w:pStyle w:val="AllText"/>
      </w:pPr>
      <w:r>
        <w:t xml:space="preserve">As </w:t>
      </w:r>
      <w:r w:rsidR="00655883">
        <w:t xml:space="preserve">previously mentioned, structures needed to be placed in the room that could provide cover during the action sequences in the game.  The solution to this was placing 4 pillars, with one in each of the 4 quadrants of the room. </w:t>
      </w:r>
      <w:r w:rsidR="000614F1">
        <w:t xml:space="preserve"> The columns are aesthetically pleasing and also block sightlines, which can provide the player safety in enemy fights.</w:t>
      </w:r>
    </w:p>
    <w:p w14:paraId="788062D6" w14:textId="445261CD" w:rsidR="00253110" w:rsidRDefault="00196231" w:rsidP="009A469D">
      <w:pPr>
        <w:pStyle w:val="AllText"/>
      </w:pPr>
      <w:r>
        <w:t>The room obviously needed some decorative elements as well.  One of the more impressive looking objects in the SFSMP was the projector.  The base object of it looks great, but the projection particle system added a futuristic fla</w:t>
      </w:r>
      <w:r w:rsidR="00AC6402">
        <w:t>ir</w:t>
      </w:r>
      <w:r>
        <w:t xml:space="preserve"> to it.  A giant projector was placed in the center of the ceiling, which will act as the system in which the character receives items from allies.</w:t>
      </w:r>
      <w:r w:rsidR="003F0988">
        <w:t xml:space="preserve">  The lights included in the asset pack were also great for decoration.  There are multiple styles included in the pack.</w:t>
      </w:r>
      <w:r w:rsidR="00253110">
        <w:t xml:space="preserve"> Lights were applied to the left and right side of each pillar, along with on top of the doors.  </w:t>
      </w:r>
    </w:p>
    <w:p w14:paraId="5463824D" w14:textId="06499B85" w:rsidR="009A469D" w:rsidRDefault="00253110" w:rsidP="009A469D">
      <w:pPr>
        <w:pStyle w:val="AllText"/>
      </w:pPr>
      <w:r>
        <w:lastRenderedPageBreak/>
        <w:t>A</w:t>
      </w:r>
      <w:r w:rsidR="008E262F">
        <w:t>n</w:t>
      </w:r>
      <w:r>
        <w:t xml:space="preserve"> overview of the complete room is shown below. </w:t>
      </w:r>
    </w:p>
    <w:p w14:paraId="708AE6AE" w14:textId="608CFAED" w:rsidR="00253110" w:rsidRDefault="009A469D" w:rsidP="00253110">
      <w:pPr>
        <w:pStyle w:val="AllFigures"/>
        <w:jc w:val="center"/>
      </w:pPr>
      <w:r>
        <w:drawing>
          <wp:inline distT="0" distB="0" distL="0" distR="0" wp14:anchorId="44B73877" wp14:editId="157F0B78">
            <wp:extent cx="5314928" cy="4405827"/>
            <wp:effectExtent l="114300" t="114300" r="114935" b="1092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344651" cy="4430466"/>
                    </a:xfrm>
                    <a:prstGeom prst="rect">
                      <a:avLst/>
                    </a:prstGeom>
                    <a:noFill/>
                    <a:ln>
                      <a:noFill/>
                    </a:ln>
                    <a:effectLst>
                      <a:outerShdw blurRad="63500" sx="102000" sy="102000" algn="ctr" rotWithShape="0">
                        <a:prstClr val="black">
                          <a:alpha val="40000"/>
                        </a:prstClr>
                      </a:outerShdw>
                    </a:effectLst>
                  </pic:spPr>
                </pic:pic>
              </a:graphicData>
            </a:graphic>
          </wp:inline>
        </w:drawing>
      </w:r>
    </w:p>
    <w:p w14:paraId="39913FB5" w14:textId="772AC958" w:rsidR="00BF2D4A" w:rsidRPr="00837241" w:rsidRDefault="00253110" w:rsidP="00BF2D4A">
      <w:pPr>
        <w:pStyle w:val="Caption"/>
        <w:rPr>
          <w:color w:val="auto"/>
        </w:rPr>
      </w:pPr>
      <w:bookmarkStart w:id="42" w:name="_Toc7501639"/>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sidR="007E75E6">
        <w:rPr>
          <w:noProof/>
          <w:color w:val="auto"/>
        </w:rPr>
        <w:t>18</w:t>
      </w:r>
      <w:r w:rsidRPr="00837241">
        <w:rPr>
          <w:color w:val="auto"/>
        </w:rPr>
        <w:fldChar w:fldCharType="end"/>
      </w:r>
      <w:r w:rsidRPr="00837241">
        <w:rPr>
          <w:color w:val="auto"/>
        </w:rPr>
        <w:t>. Overview of the entire room</w:t>
      </w:r>
      <w:bookmarkEnd w:id="42"/>
    </w:p>
    <w:p w14:paraId="57B39104" w14:textId="6FCE9F83" w:rsidR="00121B8E" w:rsidRDefault="00121B8E" w:rsidP="00121B8E">
      <w:pPr>
        <w:jc w:val="left"/>
        <w:rPr>
          <w:b/>
          <w:u w:val="single"/>
        </w:rPr>
      </w:pPr>
      <w:r>
        <w:rPr>
          <w:b/>
          <w:u w:val="single"/>
        </w:rPr>
        <w:t>Subtask 3. Multiple Choice Question Screens</w:t>
      </w:r>
    </w:p>
    <w:p w14:paraId="0F390FC9" w14:textId="2972B5B3" w:rsidR="00514104" w:rsidRDefault="003D6FC1" w:rsidP="00514104">
      <w:pPr>
        <w:pStyle w:val="AllText"/>
      </w:pPr>
      <w:r>
        <w:t>A repeating objective the player will face in the game are multiple choice questions.</w:t>
      </w:r>
      <w:r w:rsidR="0075159E">
        <w:t xml:space="preserve"> </w:t>
      </w:r>
      <w:r w:rsidR="00DB3365">
        <w:t xml:space="preserve">In order to create a functional multiple choice question machine, 2 </w:t>
      </w:r>
      <w:r w:rsidR="00C928FE">
        <w:t>problems needed to be solved: finding a way to successfully display the question and answer choices, and how to allow the player to input an answer</w:t>
      </w:r>
      <w:r w:rsidR="00514104">
        <w:t>.</w:t>
      </w:r>
    </w:p>
    <w:p w14:paraId="2237FE8B" w14:textId="46BBC38B" w:rsidR="00C928FE" w:rsidRDefault="00514104" w:rsidP="00BF2D4A">
      <w:pPr>
        <w:pStyle w:val="AllText"/>
      </w:pPr>
      <w:r>
        <w:drawing>
          <wp:anchor distT="0" distB="0" distL="114300" distR="114300" simplePos="0" relativeHeight="251713536" behindDoc="1" locked="0" layoutInCell="1" allowOverlap="1" wp14:anchorId="634415CE" wp14:editId="1A367852">
            <wp:simplePos x="0" y="0"/>
            <wp:positionH relativeFrom="margin">
              <wp:align>right</wp:align>
            </wp:positionH>
            <wp:positionV relativeFrom="paragraph">
              <wp:posOffset>111125</wp:posOffset>
            </wp:positionV>
            <wp:extent cx="2473325" cy="1802765"/>
            <wp:effectExtent l="76200" t="95250" r="79375" b="102235"/>
            <wp:wrapTight wrapText="bothSides">
              <wp:wrapPolygon edited="0">
                <wp:start x="-665" y="-1141"/>
                <wp:lineTo x="-665" y="22597"/>
                <wp:lineTo x="22127" y="22597"/>
                <wp:lineTo x="22127" y="-1141"/>
                <wp:lineTo x="-665" y="-1141"/>
              </wp:wrapPolygon>
            </wp:wrapTight>
            <wp:docPr id="2050" name="Picture 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473325" cy="1802765"/>
                    </a:xfrm>
                    <a:prstGeom prst="rect">
                      <a:avLst/>
                    </a:prstGeom>
                    <a:noFill/>
                    <a:ln>
                      <a:noFill/>
                    </a:ln>
                    <a:effectLst>
                      <a:outerShdw blurRad="63500" sx="102000" sy="102000" algn="ctr"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8F0A72">
        <mc:AlternateContent>
          <mc:Choice Requires="wps">
            <w:drawing>
              <wp:anchor distT="0" distB="0" distL="114300" distR="114300" simplePos="0" relativeHeight="251715584" behindDoc="1" locked="0" layoutInCell="1" allowOverlap="1" wp14:anchorId="00FA3272" wp14:editId="012AAE43">
                <wp:simplePos x="0" y="0"/>
                <wp:positionH relativeFrom="column">
                  <wp:posOffset>3429000</wp:posOffset>
                </wp:positionH>
                <wp:positionV relativeFrom="paragraph">
                  <wp:posOffset>2265045</wp:posOffset>
                </wp:positionV>
                <wp:extent cx="2511425" cy="635"/>
                <wp:effectExtent l="0" t="0" r="0" b="0"/>
                <wp:wrapTight wrapText="bothSides">
                  <wp:wrapPolygon edited="0">
                    <wp:start x="0" y="0"/>
                    <wp:lineTo x="0" y="21600"/>
                    <wp:lineTo x="21600" y="21600"/>
                    <wp:lineTo x="21600" y="0"/>
                  </wp:wrapPolygon>
                </wp:wrapTight>
                <wp:docPr id="2052" name="Text Box 2052"/>
                <wp:cNvGraphicFramePr/>
                <a:graphic xmlns:a="http://schemas.openxmlformats.org/drawingml/2006/main">
                  <a:graphicData uri="http://schemas.microsoft.com/office/word/2010/wordprocessingShape">
                    <wps:wsp>
                      <wps:cNvSpPr txBox="1"/>
                      <wps:spPr>
                        <a:xfrm>
                          <a:off x="0" y="0"/>
                          <a:ext cx="2511425" cy="635"/>
                        </a:xfrm>
                        <a:prstGeom prst="rect">
                          <a:avLst/>
                        </a:prstGeom>
                        <a:solidFill>
                          <a:prstClr val="white"/>
                        </a:solidFill>
                        <a:ln>
                          <a:noFill/>
                        </a:ln>
                      </wps:spPr>
                      <wps:txbx>
                        <w:txbxContent>
                          <w:p w14:paraId="49D78F72" w14:textId="5CDF25F1" w:rsidR="007E75E6" w:rsidRPr="00837241" w:rsidRDefault="007E75E6" w:rsidP="008F0A72">
                            <w:pPr>
                              <w:pStyle w:val="Caption"/>
                              <w:rPr>
                                <w:noProof/>
                                <w:color w:val="auto"/>
                                <w:kern w:val="16"/>
                                <w:sz w:val="24"/>
                              </w:rPr>
                            </w:pPr>
                            <w:bookmarkStart w:id="43" w:name="_Toc7501640"/>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Pr>
                                <w:noProof/>
                                <w:color w:val="auto"/>
                              </w:rPr>
                              <w:t>19</w:t>
                            </w:r>
                            <w:r w:rsidRPr="00837241">
                              <w:rPr>
                                <w:color w:val="auto"/>
                              </w:rPr>
                              <w:fldChar w:fldCharType="end"/>
                            </w:r>
                            <w:r w:rsidRPr="00837241">
                              <w:rPr>
                                <w:color w:val="auto"/>
                              </w:rPr>
                              <w:t>.  LCD Screen object</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FA3272" id="Text Box 2052" o:spid="_x0000_s1035" type="#_x0000_t202" style="position:absolute;left:0;text-align:left;margin-left:270pt;margin-top:178.35pt;width:197.75pt;height:.05pt;z-index:-251600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" stroked="f">
                <v:textbox style="mso-fit-shape-to-text:t" inset="0,0,0,0">
                  <w:txbxContent>
                    <w:p w14:paraId="49D78F72" w14:textId="5CDF25F1" w:rsidR="007E75E6" w:rsidRPr="00837241" w:rsidRDefault="007E75E6" w:rsidP="008F0A72">
                      <w:pPr>
                        <w:pStyle w:val="Caption"/>
                        <w:rPr>
                          <w:noProof/>
                          <w:color w:val="auto"/>
                          <w:kern w:val="16"/>
                          <w:sz w:val="24"/>
                        </w:rPr>
                      </w:pPr>
                      <w:bookmarkStart w:id="44" w:name="_Toc7501640"/>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Pr>
                          <w:noProof/>
                          <w:color w:val="auto"/>
                        </w:rPr>
                        <w:t>19</w:t>
                      </w:r>
                      <w:r w:rsidRPr="00837241">
                        <w:rPr>
                          <w:color w:val="auto"/>
                        </w:rPr>
                        <w:fldChar w:fldCharType="end"/>
                      </w:r>
                      <w:r w:rsidRPr="00837241">
                        <w:rPr>
                          <w:color w:val="auto"/>
                        </w:rPr>
                        <w:t>.  LCD Screen object</w:t>
                      </w:r>
                      <w:bookmarkEnd w:id="44"/>
                    </w:p>
                  </w:txbxContent>
                </v:textbox>
                <w10:wrap type="tight"/>
              </v:shape>
            </w:pict>
          </mc:Fallback>
        </mc:AlternateContent>
      </w:r>
      <w:r w:rsidR="00C928FE">
        <w:t xml:space="preserve">There are multiple ways of displaying text and images in Unity.  However, choosing a clean, aesthetically pleasing way to present the questions was the priority.  This is where the LCD Widescreen asset </w:t>
      </w:r>
      <w:r w:rsidR="00EC2ED2">
        <w:t>came into play.  This asset provides an object with an attached shader that is essentially an in-game LCD flat screen TV.  Images or videos can be attached to any object as a material in Unity</w:t>
      </w:r>
      <w:r w:rsidR="009E33D9">
        <w:t>. However, w</w:t>
      </w:r>
      <w:r w:rsidR="00EC2ED2">
        <w:t>hat sets this object apart is the aforementioned shader.  The shader on the object creates visible “pixels”, just like one would see if he were to look up close to a real LCD screen.</w:t>
      </w:r>
      <w:r w:rsidR="009E33D9">
        <w:t xml:space="preserve"> To </w:t>
      </w:r>
      <w:r w:rsidR="009E33D9">
        <w:lastRenderedPageBreak/>
        <w:t>make each screen look more like a TV, some 3-D cubes were created and elongated and set with a glossy material to act as the trim around the screen</w:t>
      </w:r>
      <w:r>
        <w:t>.</w:t>
      </w:r>
    </w:p>
    <w:p w14:paraId="5D3DD605" w14:textId="1E616554" w:rsidR="009E33D9" w:rsidRDefault="0045777A" w:rsidP="00BF2D4A">
      <w:pPr>
        <w:pStyle w:val="AllText"/>
      </w:pPr>
      <w:r>
        <w:t>The next step was to</w:t>
      </w:r>
      <w:r w:rsidR="00294288">
        <w:t xml:space="preserve"> create and place all of the on-screen objects found on the multiple choice screens. Unity offers multiple user-interface (UI) objects</w:t>
      </w:r>
      <w:r w:rsidR="00D825E8">
        <w:t xml:space="preserve">, a few of which were perfect for this task. The first step was to attach an object called a canvas to the LCD screen object.  A canvas is essentially an invisible 2-D base to any UI-based object.  The canvas was resized so it fit the shape of the LCD screen. Now that the canvas was placed, the multiple choice images and text could be set up. </w:t>
      </w:r>
      <w:r w:rsidR="00A60AE2">
        <w:t xml:space="preserve"> Each question has 3 screens to transition through, the cover screen that shows the question number, </w:t>
      </w:r>
      <w:r w:rsidR="00975755">
        <w:t>the main question screen, and the correct/incorrect screen.</w:t>
      </w:r>
      <w:r w:rsidR="00005840">
        <w:t xml:space="preserve">  An empty parent object was created for each screen.  Then, a UI image object was place</w:t>
      </w:r>
      <w:r w:rsidR="00AC6402">
        <w:t>d</w:t>
      </w:r>
      <w:r w:rsidR="00005840">
        <w:t xml:space="preserve"> on each and resized to fit the canvas.  E</w:t>
      </w:r>
      <w:r w:rsidR="008E6253">
        <w:t xml:space="preserve">ach UI image was recolored to black.  After each screen was established, the text objects could be placed.  </w:t>
      </w:r>
      <w:r w:rsidR="00925E06">
        <w:t xml:space="preserve">One of the key goals </w:t>
      </w:r>
      <w:r w:rsidR="008E6253">
        <w:t>of creating these screens was to allow scripts to control what exactly is displayed on each screen</w:t>
      </w:r>
      <w:r w:rsidR="00925E06">
        <w:t xml:space="preserve">. So, at the time of creation, the text objects just included some generic text describing what it will be used for. The cover screen just displays the question number.  The main question screen displays the question text, the question timer, and the answer choices.  </w:t>
      </w:r>
      <w:r w:rsidR="00AF2D63">
        <w:t xml:space="preserve">The answer choices use UI button objects for the visual effects, but the script will just change the text inside the button.  </w:t>
      </w:r>
      <w:r w:rsidR="00925E06">
        <w:t xml:space="preserve">The </w:t>
      </w:r>
      <w:r w:rsidR="00435554">
        <w:t>correct/incorrect screen just displays whether the player got the question right or wrong. The programming of this feature will be explained later in the report.</w:t>
      </w:r>
    </w:p>
    <w:p w14:paraId="39DD1C12" w14:textId="77777777" w:rsidR="004E3915" w:rsidRDefault="004E3915" w:rsidP="004E3915">
      <w:pPr>
        <w:pStyle w:val="AllText"/>
      </w:pPr>
      <w:r>
        <w:drawing>
          <wp:inline distT="0" distB="0" distL="0" distR="0" wp14:anchorId="728AC065" wp14:editId="5003C512">
            <wp:extent cx="2752292" cy="1552575"/>
            <wp:effectExtent l="95250" t="95250" r="29210" b="28575"/>
            <wp:docPr id="2058" name="Picture 2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770148" cy="1562648"/>
                    </a:xfrm>
                    <a:prstGeom prst="rect">
                      <a:avLst/>
                    </a:prstGeom>
                    <a:noFill/>
                    <a:ln>
                      <a:noFill/>
                    </a:ln>
                    <a:effectLst>
                      <a:outerShdw blurRad="50800" dist="38100" dir="13500000" algn="br" rotWithShape="0">
                        <a:prstClr val="black">
                          <a:alpha val="40000"/>
                        </a:prstClr>
                      </a:outerShdw>
                    </a:effectLst>
                  </pic:spPr>
                </pic:pic>
              </a:graphicData>
            </a:graphic>
          </wp:inline>
        </w:drawing>
      </w:r>
      <w:r>
        <w:tab/>
      </w:r>
      <w:r>
        <w:drawing>
          <wp:inline distT="0" distB="0" distL="0" distR="0" wp14:anchorId="3BAC3069" wp14:editId="57CA030F">
            <wp:extent cx="2544675" cy="1539875"/>
            <wp:effectExtent l="38100" t="95250" r="103505" b="41275"/>
            <wp:docPr id="2057" name="Picture 2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590187" cy="1567416"/>
                    </a:xfrm>
                    <a:prstGeom prst="rect">
                      <a:avLst/>
                    </a:prstGeom>
                    <a:noFill/>
                    <a:ln>
                      <a:noFill/>
                    </a:ln>
                    <a:effectLst>
                      <a:outerShdw blurRad="50800" dist="38100" dir="18900000" algn="bl" rotWithShape="0">
                        <a:prstClr val="black">
                          <a:alpha val="40000"/>
                        </a:prstClr>
                      </a:outerShdw>
                    </a:effectLst>
                  </pic:spPr>
                </pic:pic>
              </a:graphicData>
            </a:graphic>
          </wp:inline>
        </w:drawing>
      </w:r>
    </w:p>
    <w:p w14:paraId="6208FA2B" w14:textId="0D72390A" w:rsidR="00AF2D63" w:rsidRDefault="00435554" w:rsidP="00435554">
      <w:pPr>
        <w:pStyle w:val="AllText"/>
        <w:keepNext/>
        <w:jc w:val="center"/>
      </w:pPr>
      <w:r>
        <w:drawing>
          <wp:inline distT="0" distB="0" distL="0" distR="0" wp14:anchorId="39BF1C20" wp14:editId="28A16915">
            <wp:extent cx="2762250" cy="1560693"/>
            <wp:effectExtent l="57150" t="19050" r="57150" b="97155"/>
            <wp:docPr id="2059" name="Picture 2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780937" cy="1571251"/>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4E614999" w14:textId="3DD7B13E" w:rsidR="00AF2D63" w:rsidRPr="00837241" w:rsidRDefault="00435554" w:rsidP="00AF2D63">
      <w:pPr>
        <w:pStyle w:val="Caption"/>
        <w:rPr>
          <w:color w:val="auto"/>
        </w:rPr>
      </w:pPr>
      <w:bookmarkStart w:id="45" w:name="_Toc7501641"/>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sidR="007E75E6">
        <w:rPr>
          <w:noProof/>
          <w:color w:val="auto"/>
        </w:rPr>
        <w:t>20</w:t>
      </w:r>
      <w:r w:rsidRPr="00837241">
        <w:rPr>
          <w:color w:val="auto"/>
        </w:rPr>
        <w:fldChar w:fldCharType="end"/>
      </w:r>
      <w:r w:rsidRPr="00837241">
        <w:rPr>
          <w:color w:val="auto"/>
        </w:rPr>
        <w:t>. Cover screen, question screen, and correct screen.</w:t>
      </w:r>
      <w:bookmarkEnd w:id="45"/>
    </w:p>
    <w:p w14:paraId="5756BFFC" w14:textId="4913C4E5" w:rsidR="005F756C" w:rsidRDefault="00AF2D63" w:rsidP="00514104">
      <w:pPr>
        <w:pStyle w:val="AllText"/>
      </w:pPr>
      <w:r>
        <w:t xml:space="preserve">Now that all of the display objects were created, </w:t>
      </w:r>
      <w:r w:rsidR="00AC6402">
        <w:t xml:space="preserve">a </w:t>
      </w:r>
      <w:r>
        <w:t>solution for taking input from the players was needed. The original idea for this was making the question screen a touch screen.  However, the screen would’ve had to be much smaller for the player to get close enough to touch it, while also being able to read it without having to move back from it.</w:t>
      </w:r>
      <w:r w:rsidR="0063235E">
        <w:t xml:space="preserve"> We found an asset pack in the store called “Simple Animated 3-D Buttons” that provided just what we needed. Just like the title of the pack states, it provided buttons in 2 different shapes and sizes.  However, at first, the </w:t>
      </w:r>
      <w:r w:rsidR="0063235E">
        <w:lastRenderedPageBreak/>
        <w:t xml:space="preserve">buttons only recognized mouse clicks since they were designated for non-VR, 3-D games. After looking into the objects built-in code, all that was needed was changing the </w:t>
      </w:r>
      <w:r w:rsidR="0063235E">
        <w:rPr>
          <w:i/>
        </w:rPr>
        <w:t xml:space="preserve">OnClick() </w:t>
      </w:r>
      <w:r w:rsidR="0063235E">
        <w:t>function</w:t>
      </w:r>
      <w:r w:rsidR="00750CC2">
        <w:t xml:space="preserve"> to the </w:t>
      </w:r>
      <w:r w:rsidR="00750CC2">
        <w:rPr>
          <w:i/>
        </w:rPr>
        <w:t>OnTriggerEnter()</w:t>
      </w:r>
      <w:r w:rsidR="00750CC2">
        <w:t xml:space="preserve"> function. Now, when the player comes in contact with the buttons collider, it will run everything inside the function, rather than having to click on it. After getting the buttons to function correctly, they were placed on a table (provided in the SFSMP).  One large square button was placed that will be used for starting the question, and then 4 smaller, round </w:t>
      </w:r>
    </w:p>
    <w:p w14:paraId="1656D60E" w14:textId="16756A0C" w:rsidR="00891FDC" w:rsidRDefault="005F756C" w:rsidP="00514104">
      <w:pPr>
        <w:pStyle w:val="AllText"/>
      </w:pPr>
      <w:r>
        <w:drawing>
          <wp:anchor distT="0" distB="0" distL="114300" distR="114300" simplePos="0" relativeHeight="251717632" behindDoc="1" locked="0" layoutInCell="1" allowOverlap="1" wp14:anchorId="016AF58C" wp14:editId="1C172C0E">
            <wp:simplePos x="0" y="0"/>
            <wp:positionH relativeFrom="margin">
              <wp:align>right</wp:align>
            </wp:positionH>
            <wp:positionV relativeFrom="paragraph">
              <wp:posOffset>472440</wp:posOffset>
            </wp:positionV>
            <wp:extent cx="5705475" cy="1877060"/>
            <wp:effectExtent l="114300" t="95250" r="123825" b="104140"/>
            <wp:wrapTight wrapText="bothSides">
              <wp:wrapPolygon edited="0">
                <wp:start x="-433" y="-1096"/>
                <wp:lineTo x="-433" y="22579"/>
                <wp:lineTo x="21997" y="22579"/>
                <wp:lineTo x="21997" y="-1096"/>
                <wp:lineTo x="-433" y="-1096"/>
              </wp:wrapPolygon>
            </wp:wrapTight>
            <wp:docPr id="2061" name="Picture 2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705475" cy="1877060"/>
                    </a:xfrm>
                    <a:prstGeom prst="rect">
                      <a:avLst/>
                    </a:prstGeom>
                    <a:noFill/>
                    <a:ln>
                      <a:noFill/>
                    </a:ln>
                    <a:effectLst>
                      <a:outerShdw blurRad="63500" sx="102000" sy="102000" algn="ctr"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750CC2">
        <w:t>buttons were placed, one for each answer choice. Like stated earlier, the programming portion o</w:t>
      </w:r>
      <w:r w:rsidR="00891FDC">
        <w:t xml:space="preserve">f </w:t>
      </w:r>
      <w:r w:rsidR="00750CC2">
        <w:t xml:space="preserve">this feature will be </w:t>
      </w:r>
      <w:r w:rsidR="00514104">
        <w:t>desc</w:t>
      </w:r>
      <w:r w:rsidR="00AC6402">
        <w:t>r</w:t>
      </w:r>
      <w:r w:rsidR="00514104">
        <w:t>ibed lat</w:t>
      </w:r>
      <w:r w:rsidR="00891FDC">
        <w:t>er.</w:t>
      </w:r>
    </w:p>
    <w:p w14:paraId="20772BFF" w14:textId="44701D0C" w:rsidR="00891FDC" w:rsidRDefault="005F756C" w:rsidP="00514104">
      <w:pPr>
        <w:pStyle w:val="AllText"/>
      </w:pPr>
      <w:r>
        <w:drawing>
          <wp:anchor distT="0" distB="0" distL="114300" distR="114300" simplePos="0" relativeHeight="251718656" behindDoc="1" locked="0" layoutInCell="1" allowOverlap="1" wp14:anchorId="13BBFB10" wp14:editId="58531B42">
            <wp:simplePos x="0" y="0"/>
            <wp:positionH relativeFrom="margin">
              <wp:align>center</wp:align>
            </wp:positionH>
            <wp:positionV relativeFrom="paragraph">
              <wp:posOffset>2226945</wp:posOffset>
            </wp:positionV>
            <wp:extent cx="3755390" cy="3971925"/>
            <wp:effectExtent l="95250" t="114300" r="92710" b="123825"/>
            <wp:wrapTight wrapText="bothSides">
              <wp:wrapPolygon edited="0">
                <wp:start x="-548" y="-622"/>
                <wp:lineTo x="-548" y="22170"/>
                <wp:lineTo x="22024" y="22170"/>
                <wp:lineTo x="22024" y="-622"/>
                <wp:lineTo x="-548" y="-622"/>
              </wp:wrapPolygon>
            </wp:wrapTight>
            <wp:docPr id="2064" name="Picture 2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755390" cy="3971925"/>
                    </a:xfrm>
                    <a:prstGeom prst="rect">
                      <a:avLst/>
                    </a:prstGeom>
                    <a:noFill/>
                    <a:ln>
                      <a:noFill/>
                    </a:ln>
                    <a:effectLst>
                      <a:outerShdw blurRad="63500" sx="102000" sy="102000" algn="ctr"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p>
    <w:p w14:paraId="1B2B51B9" w14:textId="7E7EBB33" w:rsidR="00891FDC" w:rsidRDefault="00891FDC" w:rsidP="00514104">
      <w:pPr>
        <w:pStyle w:val="AllText"/>
      </w:pPr>
    </w:p>
    <w:p w14:paraId="1DABFF0B" w14:textId="488ADB55" w:rsidR="00514104" w:rsidRDefault="00514104" w:rsidP="00514104">
      <w:pPr>
        <w:pStyle w:val="AllText"/>
      </w:pPr>
    </w:p>
    <w:p w14:paraId="3315B1AC" w14:textId="6CD50931" w:rsidR="00514104" w:rsidRDefault="00514104" w:rsidP="00514104">
      <w:pPr>
        <w:pStyle w:val="AllText"/>
        <w:keepNext/>
        <w:jc w:val="center"/>
      </w:pPr>
    </w:p>
    <w:p w14:paraId="2D28F1CC" w14:textId="63327134" w:rsidR="00891FDC" w:rsidRDefault="00891FDC" w:rsidP="00514104">
      <w:pPr>
        <w:pStyle w:val="AllText"/>
        <w:keepNext/>
        <w:jc w:val="center"/>
      </w:pPr>
    </w:p>
    <w:p w14:paraId="57E363EA" w14:textId="0B6255C2" w:rsidR="00891FDC" w:rsidRDefault="00891FDC" w:rsidP="00514104">
      <w:pPr>
        <w:pStyle w:val="AllText"/>
        <w:keepNext/>
        <w:jc w:val="center"/>
      </w:pPr>
    </w:p>
    <w:p w14:paraId="5AF62534" w14:textId="1E87AAB1" w:rsidR="00891FDC" w:rsidRDefault="00891FDC" w:rsidP="00514104">
      <w:pPr>
        <w:pStyle w:val="AllText"/>
        <w:keepNext/>
        <w:jc w:val="center"/>
      </w:pPr>
    </w:p>
    <w:p w14:paraId="44A2556E" w14:textId="4424D5EC" w:rsidR="00891FDC" w:rsidRDefault="00891FDC" w:rsidP="00514104">
      <w:pPr>
        <w:pStyle w:val="AllText"/>
        <w:keepNext/>
        <w:jc w:val="center"/>
      </w:pPr>
    </w:p>
    <w:p w14:paraId="7553F767" w14:textId="1211FD7A" w:rsidR="00891FDC" w:rsidRDefault="00891FDC" w:rsidP="00514104">
      <w:pPr>
        <w:pStyle w:val="AllText"/>
        <w:keepNext/>
        <w:jc w:val="center"/>
      </w:pPr>
    </w:p>
    <w:p w14:paraId="104C7DC1" w14:textId="5F9BFF1C" w:rsidR="00891FDC" w:rsidRDefault="00891FDC" w:rsidP="00514104">
      <w:pPr>
        <w:pStyle w:val="AllText"/>
        <w:keepNext/>
        <w:jc w:val="center"/>
      </w:pPr>
    </w:p>
    <w:p w14:paraId="5AA194A8" w14:textId="1B9D6C65" w:rsidR="00891FDC" w:rsidRDefault="00891FDC" w:rsidP="00514104">
      <w:pPr>
        <w:pStyle w:val="AllText"/>
        <w:keepNext/>
        <w:jc w:val="center"/>
      </w:pPr>
    </w:p>
    <w:p w14:paraId="7F78F6D9" w14:textId="00EE6B9D" w:rsidR="00891FDC" w:rsidRDefault="00891FDC" w:rsidP="00514104">
      <w:pPr>
        <w:pStyle w:val="AllText"/>
        <w:keepNext/>
        <w:jc w:val="center"/>
      </w:pPr>
    </w:p>
    <w:p w14:paraId="295CE87C" w14:textId="17526FB7" w:rsidR="00891FDC" w:rsidRDefault="00891FDC" w:rsidP="00514104">
      <w:pPr>
        <w:pStyle w:val="AllText"/>
        <w:keepNext/>
        <w:jc w:val="center"/>
      </w:pPr>
    </w:p>
    <w:p w14:paraId="31EACFB9" w14:textId="0624F178" w:rsidR="00891FDC" w:rsidRDefault="00891FDC" w:rsidP="00514104">
      <w:pPr>
        <w:pStyle w:val="AllText"/>
        <w:keepNext/>
        <w:jc w:val="center"/>
      </w:pPr>
    </w:p>
    <w:p w14:paraId="788911A9" w14:textId="10E621FE" w:rsidR="00891FDC" w:rsidRDefault="00891FDC" w:rsidP="00514104">
      <w:pPr>
        <w:pStyle w:val="AllText"/>
        <w:keepNext/>
        <w:jc w:val="center"/>
      </w:pPr>
    </w:p>
    <w:p w14:paraId="2DFA4EFB" w14:textId="76B4C1DB" w:rsidR="00891FDC" w:rsidRDefault="00891FDC" w:rsidP="00514104">
      <w:pPr>
        <w:pStyle w:val="AllText"/>
        <w:keepNext/>
        <w:jc w:val="center"/>
      </w:pPr>
    </w:p>
    <w:p w14:paraId="0F7DE420" w14:textId="39E473F7" w:rsidR="00891FDC" w:rsidRDefault="00891FDC" w:rsidP="00514104">
      <w:pPr>
        <w:pStyle w:val="AllText"/>
        <w:keepNext/>
        <w:jc w:val="center"/>
      </w:pPr>
    </w:p>
    <w:p w14:paraId="7A98A219" w14:textId="3C8B207F" w:rsidR="00891FDC" w:rsidRDefault="00891FDC" w:rsidP="00514104">
      <w:pPr>
        <w:pStyle w:val="AllText"/>
        <w:keepNext/>
        <w:jc w:val="center"/>
      </w:pPr>
    </w:p>
    <w:p w14:paraId="406A74DD" w14:textId="77777777" w:rsidR="00891FDC" w:rsidRDefault="00891FDC" w:rsidP="00514104">
      <w:pPr>
        <w:pStyle w:val="AllText"/>
        <w:keepNext/>
        <w:jc w:val="center"/>
      </w:pPr>
    </w:p>
    <w:p w14:paraId="406C1E60" w14:textId="77777777" w:rsidR="00891FDC" w:rsidRDefault="00891FDC" w:rsidP="00514104">
      <w:pPr>
        <w:pStyle w:val="AllText"/>
        <w:keepNext/>
        <w:jc w:val="center"/>
      </w:pPr>
    </w:p>
    <w:p w14:paraId="3FE91389" w14:textId="3B5120D5" w:rsidR="00514104" w:rsidRPr="00837241" w:rsidRDefault="00514104" w:rsidP="00514104">
      <w:pPr>
        <w:pStyle w:val="Caption"/>
        <w:rPr>
          <w:color w:val="auto"/>
        </w:rPr>
      </w:pPr>
      <w:bookmarkStart w:id="46" w:name="_Toc7501642"/>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sidR="007E75E6">
        <w:rPr>
          <w:noProof/>
          <w:color w:val="auto"/>
        </w:rPr>
        <w:t>21</w:t>
      </w:r>
      <w:r w:rsidRPr="00837241">
        <w:rPr>
          <w:color w:val="auto"/>
        </w:rPr>
        <w:fldChar w:fldCharType="end"/>
      </w:r>
      <w:r w:rsidRPr="00837241">
        <w:rPr>
          <w:color w:val="auto"/>
        </w:rPr>
        <w:t>. View of Multiple-Choice Question Buttons, and full</w:t>
      </w:r>
      <w:r w:rsidR="00AC6402">
        <w:rPr>
          <w:color w:val="auto"/>
        </w:rPr>
        <w:t>-</w:t>
      </w:r>
      <w:r w:rsidRPr="00837241">
        <w:rPr>
          <w:color w:val="auto"/>
        </w:rPr>
        <w:t>screen object view</w:t>
      </w:r>
      <w:bookmarkEnd w:id="46"/>
    </w:p>
    <w:p w14:paraId="137015E8" w14:textId="77777777" w:rsidR="00891FDC" w:rsidRPr="00891FDC" w:rsidRDefault="00891FDC" w:rsidP="00891FDC">
      <w:pPr>
        <w:pStyle w:val="AllText"/>
      </w:pPr>
    </w:p>
    <w:p w14:paraId="7DB2C119" w14:textId="22A5D033" w:rsidR="003378B2" w:rsidRDefault="00C61500" w:rsidP="00C61500">
      <w:pPr>
        <w:jc w:val="left"/>
        <w:rPr>
          <w:b/>
          <w:u w:val="single"/>
        </w:rPr>
      </w:pPr>
      <w:r>
        <w:rPr>
          <w:b/>
          <w:u w:val="single"/>
        </w:rPr>
        <w:t>Subtask 4. Keys</w:t>
      </w:r>
    </w:p>
    <w:p w14:paraId="3F7F38D7" w14:textId="621438EF" w:rsidR="00CE2A64" w:rsidRDefault="003378B2" w:rsidP="003378B2">
      <w:pPr>
        <w:pStyle w:val="AllText"/>
        <w:keepNext/>
        <w:jc w:val="center"/>
      </w:pPr>
      <w:r>
        <w:drawing>
          <wp:inline distT="0" distB="0" distL="0" distR="0" wp14:anchorId="630EC465" wp14:editId="02D12BD1">
            <wp:extent cx="5097729" cy="2438400"/>
            <wp:effectExtent l="114300" t="95250" r="122555" b="95250"/>
            <wp:docPr id="2065" name="Picture 2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109244" cy="2443908"/>
                    </a:xfrm>
                    <a:prstGeom prst="rect">
                      <a:avLst/>
                    </a:prstGeom>
                    <a:noFill/>
                    <a:ln>
                      <a:noFill/>
                    </a:ln>
                    <a:effectLst>
                      <a:outerShdw blurRad="63500" sx="102000" sy="102000" algn="ctr" rotWithShape="0">
                        <a:prstClr val="black">
                          <a:alpha val="40000"/>
                        </a:prstClr>
                      </a:outerShdw>
                    </a:effectLst>
                  </pic:spPr>
                </pic:pic>
              </a:graphicData>
            </a:graphic>
          </wp:inline>
        </w:drawing>
      </w:r>
    </w:p>
    <w:p w14:paraId="4A5E75C7" w14:textId="211456F3" w:rsidR="00891FDC" w:rsidRPr="00837241" w:rsidRDefault="003378B2" w:rsidP="00CE2A64">
      <w:pPr>
        <w:pStyle w:val="Caption"/>
        <w:rPr>
          <w:color w:val="auto"/>
        </w:rPr>
      </w:pPr>
      <w:bookmarkStart w:id="47" w:name="_Toc7501643"/>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sidR="007E75E6">
        <w:rPr>
          <w:noProof/>
          <w:color w:val="auto"/>
        </w:rPr>
        <w:t>22</w:t>
      </w:r>
      <w:r w:rsidRPr="00837241">
        <w:rPr>
          <w:color w:val="auto"/>
        </w:rPr>
        <w:fldChar w:fldCharType="end"/>
      </w:r>
      <w:r w:rsidRPr="00837241">
        <w:rPr>
          <w:color w:val="auto"/>
        </w:rPr>
        <w:t>. Picture of some of the keys found in the game</w:t>
      </w:r>
      <w:bookmarkEnd w:id="47"/>
    </w:p>
    <w:p w14:paraId="0B359431" w14:textId="22BEC77A" w:rsidR="00DE6403" w:rsidRDefault="00CE2A64" w:rsidP="00CE2A64">
      <w:pPr>
        <w:pStyle w:val="AllText"/>
      </w:pPr>
      <w:r>
        <w:t xml:space="preserve">In order to create a </w:t>
      </w:r>
      <w:r w:rsidR="00F177CD">
        <w:t>better</w:t>
      </w:r>
      <w:r>
        <w:t xml:space="preserve"> </w:t>
      </w:r>
      <w:r w:rsidR="00282701">
        <w:t xml:space="preserve">sense of progression in the game, we </w:t>
      </w:r>
      <w:r w:rsidR="00F177CD">
        <w:t>decided to establish a set of items players need to retr</w:t>
      </w:r>
      <w:r w:rsidR="00AC6402">
        <w:t>ie</w:t>
      </w:r>
      <w:r w:rsidR="00F177CD">
        <w:t>ve from completing objectives. After going through some of the asset packs already in the game, we found these artifacts in the SFSMP</w:t>
      </w:r>
      <w:r w:rsidR="004F67C4">
        <w:t xml:space="preserve">, and they were a great solution for the issue. A few objects had to be built into the scene in order to correctly implement this key system. </w:t>
      </w:r>
      <w:r w:rsidR="00DE6403">
        <w:t>The main function of the keys is to activate a designated multiple choice question</w:t>
      </w:r>
      <w:r w:rsidR="00401C29">
        <w:t>. So, we had to create a way for players to know which key goes with which question, and a slot in which the players can place the key to activate the question.</w:t>
      </w:r>
    </w:p>
    <w:p w14:paraId="2D8A67B2" w14:textId="0BF7462A" w:rsidR="00401C29" w:rsidRDefault="00DC0156" w:rsidP="00CE2A64">
      <w:pPr>
        <w:pStyle w:val="AllText"/>
      </w:pPr>
      <w:r>
        <mc:AlternateContent>
          <mc:Choice Requires="wps">
            <w:drawing>
              <wp:anchor distT="0" distB="0" distL="114300" distR="114300" simplePos="0" relativeHeight="251721728" behindDoc="1" locked="0" layoutInCell="1" allowOverlap="1" wp14:anchorId="748980DB" wp14:editId="695B7C2A">
                <wp:simplePos x="0" y="0"/>
                <wp:positionH relativeFrom="column">
                  <wp:posOffset>3395345</wp:posOffset>
                </wp:positionH>
                <wp:positionV relativeFrom="paragraph">
                  <wp:posOffset>2580005</wp:posOffset>
                </wp:positionV>
                <wp:extent cx="2424430" cy="635"/>
                <wp:effectExtent l="0" t="0" r="0" b="0"/>
                <wp:wrapTight wrapText="bothSides">
                  <wp:wrapPolygon edited="0">
                    <wp:start x="0" y="0"/>
                    <wp:lineTo x="0" y="21600"/>
                    <wp:lineTo x="21600" y="21600"/>
                    <wp:lineTo x="21600" y="0"/>
                  </wp:wrapPolygon>
                </wp:wrapTight>
                <wp:docPr id="2067" name="Text Box 2067"/>
                <wp:cNvGraphicFramePr/>
                <a:graphic xmlns:a="http://schemas.openxmlformats.org/drawingml/2006/main">
                  <a:graphicData uri="http://schemas.microsoft.com/office/word/2010/wordprocessingShape">
                    <wps:wsp>
                      <wps:cNvSpPr txBox="1"/>
                      <wps:spPr>
                        <a:xfrm>
                          <a:off x="0" y="0"/>
                          <a:ext cx="2424430" cy="635"/>
                        </a:xfrm>
                        <a:prstGeom prst="rect">
                          <a:avLst/>
                        </a:prstGeom>
                        <a:solidFill>
                          <a:prstClr val="white"/>
                        </a:solidFill>
                        <a:ln>
                          <a:noFill/>
                        </a:ln>
                      </wps:spPr>
                      <wps:txbx>
                        <w:txbxContent>
                          <w:p w14:paraId="6C657554" w14:textId="4FCFEE35" w:rsidR="007E75E6" w:rsidRPr="00837241" w:rsidRDefault="007E75E6" w:rsidP="00DC0156">
                            <w:pPr>
                              <w:pStyle w:val="Caption"/>
                              <w:rPr>
                                <w:noProof/>
                                <w:color w:val="auto"/>
                                <w:kern w:val="16"/>
                                <w:sz w:val="24"/>
                              </w:rPr>
                            </w:pPr>
                            <w:bookmarkStart w:id="48" w:name="_Toc7501644"/>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Pr>
                                <w:noProof/>
                                <w:color w:val="auto"/>
                              </w:rPr>
                              <w:t>23</w:t>
                            </w:r>
                            <w:r w:rsidRPr="00837241">
                              <w:rPr>
                                <w:color w:val="auto"/>
                              </w:rPr>
                              <w:fldChar w:fldCharType="end"/>
                            </w:r>
                            <w:r w:rsidRPr="00837241">
                              <w:rPr>
                                <w:color w:val="auto"/>
                              </w:rPr>
                              <w:t>. Hologram found next to Question 1</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8980DB" id="Text Box 2067" o:spid="_x0000_s1036" type="#_x0000_t202" style="position:absolute;left:0;text-align:left;margin-left:267.35pt;margin-top:203.15pt;width:190.9pt;height:.05pt;z-index:-251594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" stroked="f">
                <v:textbox style="mso-fit-shape-to-text:t" inset="0,0,0,0">
                  <w:txbxContent>
                    <w:p w14:paraId="6C657554" w14:textId="4FCFEE35" w:rsidR="007E75E6" w:rsidRPr="00837241" w:rsidRDefault="007E75E6" w:rsidP="00DC0156">
                      <w:pPr>
                        <w:pStyle w:val="Caption"/>
                        <w:rPr>
                          <w:noProof/>
                          <w:color w:val="auto"/>
                          <w:kern w:val="16"/>
                          <w:sz w:val="24"/>
                        </w:rPr>
                      </w:pPr>
                      <w:bookmarkStart w:id="49" w:name="_Toc7501644"/>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Pr>
                          <w:noProof/>
                          <w:color w:val="auto"/>
                        </w:rPr>
                        <w:t>23</w:t>
                      </w:r>
                      <w:r w:rsidRPr="00837241">
                        <w:rPr>
                          <w:color w:val="auto"/>
                        </w:rPr>
                        <w:fldChar w:fldCharType="end"/>
                      </w:r>
                      <w:r w:rsidRPr="00837241">
                        <w:rPr>
                          <w:color w:val="auto"/>
                        </w:rPr>
                        <w:t>. Hologram found next to Question 1</w:t>
                      </w:r>
                      <w:bookmarkEnd w:id="49"/>
                    </w:p>
                  </w:txbxContent>
                </v:textbox>
                <w10:wrap type="tight"/>
              </v:shape>
            </w:pict>
          </mc:Fallback>
        </mc:AlternateContent>
      </w:r>
      <w:r>
        <w:drawing>
          <wp:anchor distT="0" distB="0" distL="114300" distR="114300" simplePos="0" relativeHeight="251719680" behindDoc="1" locked="0" layoutInCell="1" allowOverlap="1" wp14:anchorId="722D3E2E" wp14:editId="32629C6E">
            <wp:simplePos x="0" y="0"/>
            <wp:positionH relativeFrom="margin">
              <wp:posOffset>3376295</wp:posOffset>
            </wp:positionH>
            <wp:positionV relativeFrom="paragraph">
              <wp:posOffset>103505</wp:posOffset>
            </wp:positionV>
            <wp:extent cx="2424430" cy="2400300"/>
            <wp:effectExtent l="38100" t="95250" r="90170" b="38100"/>
            <wp:wrapTight wrapText="bothSides">
              <wp:wrapPolygon edited="0">
                <wp:start x="-170" y="-857"/>
                <wp:lineTo x="-339" y="-514"/>
                <wp:lineTo x="-339" y="21429"/>
                <wp:lineTo x="0" y="21771"/>
                <wp:lineTo x="21894" y="21771"/>
                <wp:lineTo x="22064" y="21429"/>
                <wp:lineTo x="22234" y="2229"/>
                <wp:lineTo x="21894" y="-343"/>
                <wp:lineTo x="21894" y="-857"/>
                <wp:lineTo x="-170" y="-857"/>
              </wp:wrapPolygon>
            </wp:wrapTight>
            <wp:docPr id="2066" name="Picture 2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424430" cy="2400300"/>
                    </a:xfrm>
                    <a:prstGeom prst="rect">
                      <a:avLst/>
                    </a:prstGeom>
                    <a:noFill/>
                    <a:ln>
                      <a:noFill/>
                    </a:ln>
                    <a:effectLst>
                      <a:outerShdw blurRad="50800" dist="38100" dir="18900000" algn="b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6B2F7C">
        <w:t xml:space="preserve">There were multiple ways that we could have gone with displaying the correct keys for each question.  For example, the original idea was just to place a picture of the correct key on the screen of each multiple choice question. However, since the game has a futuristic setting, we decided </w:t>
      </w:r>
      <w:r w:rsidR="00AD28C2">
        <w:t>to create a more technologically advanced object to achieve this. Next</w:t>
      </w:r>
      <w:r w:rsidR="00AC6402">
        <w:t>,</w:t>
      </w:r>
      <w:r w:rsidR="00AD28C2">
        <w:t xml:space="preserve"> to each multiple choice question screen, the player will find what appears to be a hologram version of a key. The key found inside that hologram is the key designated for that question. The hologram key has no collider attached to it, so it is not player-interactable. However, it does have a rigid body and script attached to it</w:t>
      </w:r>
      <w:r w:rsidR="00A83339">
        <w:t xml:space="preserve"> so some visual effects could be added to it. The script creates a constant rotational velocity and vertical sinusoidal movement pattern on the hologram, providing a “floaty” visual.</w:t>
      </w:r>
    </w:p>
    <w:p w14:paraId="3A0B7E04" w14:textId="6F1D3AF9" w:rsidR="00970BBD" w:rsidRDefault="00970BBD" w:rsidP="00CE2A64">
      <w:pPr>
        <w:pStyle w:val="AllText"/>
      </w:pPr>
      <w:r>
        <w:t xml:space="preserve">Next, we had to add a key slot to the multiple choice screen set up. These were built using 3-D cubes in the Unity editor. </w:t>
      </w:r>
      <w:r w:rsidR="00037C87">
        <w:t xml:space="preserve">4 rectangular blocks were oriented into a square shape large enough </w:t>
      </w:r>
      <w:r w:rsidR="00037C87">
        <w:lastRenderedPageBreak/>
        <w:t xml:space="preserve">so that the base of each key will fit.  Then, a cube was placed at the base of the slot to provide a flat surface </w:t>
      </w:r>
      <w:r w:rsidR="009E477D">
        <w:t xml:space="preserve">for the key to sit on.  </w:t>
      </w:r>
      <w:r w:rsidR="009D5D74">
        <w:t xml:space="preserve">This base cube was the most important piece because it is the object the script will be attached to detect if the correct key is inserted. </w:t>
      </w:r>
      <w:r w:rsidR="00675726">
        <w:t>Before the script was written, an extra box collider was attached to the base cube. This collider was moved above the base and resized to about the shape of the inside of the key slot. It was then set as a trigger, so it will not actually collide with anything, however, it will track if something is inside of it.</w:t>
      </w:r>
      <w:r w:rsidR="00DE1BA0">
        <w:t xml:space="preserve"> Now that the trigger was set, a script could be written, checking for an object with the correct tag to enter the trigger collider. If all conditions are met, a bool value in the multiple choice script is set to true. That script will be discussed in the multiple choice feature section later. Screenshots of </w:t>
      </w:r>
      <w:r w:rsidR="006033A9" w:rsidRPr="00414DA1">
        <w:drawing>
          <wp:anchor distT="0" distB="0" distL="114300" distR="114300" simplePos="0" relativeHeight="251723776" behindDoc="1" locked="0" layoutInCell="1" allowOverlap="1" wp14:anchorId="1495FE24" wp14:editId="3A6093EB">
            <wp:simplePos x="0" y="0"/>
            <wp:positionH relativeFrom="margin">
              <wp:align>right</wp:align>
            </wp:positionH>
            <wp:positionV relativeFrom="paragraph">
              <wp:posOffset>1771650</wp:posOffset>
            </wp:positionV>
            <wp:extent cx="3581400" cy="1383030"/>
            <wp:effectExtent l="0" t="0" r="0" b="7620"/>
            <wp:wrapTight wrapText="bothSides">
              <wp:wrapPolygon edited="0">
                <wp:start x="0" y="0"/>
                <wp:lineTo x="0" y="21421"/>
                <wp:lineTo x="21485" y="21421"/>
                <wp:lineTo x="21485" y="0"/>
                <wp:lineTo x="0" y="0"/>
              </wp:wrapPolygon>
            </wp:wrapTight>
            <wp:docPr id="2070" name="Picture 2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3581400" cy="1383030"/>
                    </a:xfrm>
                    <a:prstGeom prst="rect">
                      <a:avLst/>
                    </a:prstGeom>
                  </pic:spPr>
                </pic:pic>
              </a:graphicData>
            </a:graphic>
            <wp14:sizeRelH relativeFrom="margin">
              <wp14:pctWidth>0</wp14:pctWidth>
            </wp14:sizeRelH>
            <wp14:sizeRelV relativeFrom="margin">
              <wp14:pctHeight>0</wp14:pctHeight>
            </wp14:sizeRelV>
          </wp:anchor>
        </w:drawing>
      </w:r>
      <w:r w:rsidR="006033A9">
        <w:drawing>
          <wp:anchor distT="0" distB="0" distL="114300" distR="114300" simplePos="0" relativeHeight="251722752" behindDoc="1" locked="0" layoutInCell="1" allowOverlap="1" wp14:anchorId="2E322FA8" wp14:editId="3D7D29A2">
            <wp:simplePos x="0" y="0"/>
            <wp:positionH relativeFrom="column">
              <wp:posOffset>28575</wp:posOffset>
            </wp:positionH>
            <wp:positionV relativeFrom="paragraph">
              <wp:posOffset>1800225</wp:posOffset>
            </wp:positionV>
            <wp:extent cx="2234613" cy="1343025"/>
            <wp:effectExtent l="0" t="0" r="0" b="0"/>
            <wp:wrapTight wrapText="bothSides">
              <wp:wrapPolygon edited="0">
                <wp:start x="0" y="0"/>
                <wp:lineTo x="0" y="21140"/>
                <wp:lineTo x="21361" y="21140"/>
                <wp:lineTo x="21361" y="0"/>
                <wp:lineTo x="0" y="0"/>
              </wp:wrapPolygon>
            </wp:wrapTight>
            <wp:docPr id="2069" name="Picture 2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234613" cy="1343025"/>
                    </a:xfrm>
                    <a:prstGeom prst="rect">
                      <a:avLst/>
                    </a:prstGeom>
                    <a:noFill/>
                    <a:ln>
                      <a:noFill/>
                    </a:ln>
                  </pic:spPr>
                </pic:pic>
              </a:graphicData>
            </a:graphic>
          </wp:anchor>
        </w:drawing>
      </w:r>
      <w:r w:rsidR="00DE1BA0">
        <w:t xml:space="preserve">the </w:t>
      </w:r>
      <w:r w:rsidR="006033A9">
        <w:t>key slot with highlighted colliders and the code for the key slot are shown below.</w:t>
      </w:r>
    </w:p>
    <w:p w14:paraId="5163580C" w14:textId="0B376E3C" w:rsidR="005F756C" w:rsidRPr="00F52073" w:rsidRDefault="006033A9" w:rsidP="00F52073">
      <w:pPr>
        <w:pStyle w:val="AllText"/>
      </w:pPr>
      <w:r>
        <mc:AlternateContent>
          <mc:Choice Requires="wps">
            <w:drawing>
              <wp:anchor distT="0" distB="0" distL="114300" distR="114300" simplePos="0" relativeHeight="251725824" behindDoc="1" locked="0" layoutInCell="1" allowOverlap="1" wp14:anchorId="06E2909A" wp14:editId="6E38919F">
                <wp:simplePos x="0" y="0"/>
                <wp:positionH relativeFrom="margin">
                  <wp:align>center</wp:align>
                </wp:positionH>
                <wp:positionV relativeFrom="paragraph">
                  <wp:posOffset>1409700</wp:posOffset>
                </wp:positionV>
                <wp:extent cx="4619625" cy="180975"/>
                <wp:effectExtent l="0" t="0" r="9525" b="9525"/>
                <wp:wrapTight wrapText="bothSides">
                  <wp:wrapPolygon edited="0">
                    <wp:start x="0" y="0"/>
                    <wp:lineTo x="0" y="20463"/>
                    <wp:lineTo x="21555" y="20463"/>
                    <wp:lineTo x="21555" y="0"/>
                    <wp:lineTo x="0" y="0"/>
                  </wp:wrapPolygon>
                </wp:wrapTight>
                <wp:docPr id="2071" name="Text Box 2071"/>
                <wp:cNvGraphicFramePr/>
                <a:graphic xmlns:a="http://schemas.openxmlformats.org/drawingml/2006/main">
                  <a:graphicData uri="http://schemas.microsoft.com/office/word/2010/wordprocessingShape">
                    <wps:wsp>
                      <wps:cNvSpPr txBox="1"/>
                      <wps:spPr>
                        <a:xfrm>
                          <a:off x="0" y="0"/>
                          <a:ext cx="4619625" cy="180975"/>
                        </a:xfrm>
                        <a:prstGeom prst="rect">
                          <a:avLst/>
                        </a:prstGeom>
                        <a:solidFill>
                          <a:prstClr val="white"/>
                        </a:solidFill>
                        <a:ln>
                          <a:noFill/>
                        </a:ln>
                      </wps:spPr>
                      <wps:txbx>
                        <w:txbxContent>
                          <w:p w14:paraId="17BC79F0" w14:textId="2B5548A1" w:rsidR="007E75E6" w:rsidRPr="00837241" w:rsidRDefault="007E75E6" w:rsidP="006033A9">
                            <w:pPr>
                              <w:pStyle w:val="Caption"/>
                              <w:rPr>
                                <w:noProof/>
                                <w:color w:val="auto"/>
                                <w:kern w:val="16"/>
                                <w:sz w:val="24"/>
                              </w:rPr>
                            </w:pPr>
                            <w:bookmarkStart w:id="50" w:name="_Toc7501645"/>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Pr>
                                <w:noProof/>
                                <w:color w:val="auto"/>
                              </w:rPr>
                              <w:t>24</w:t>
                            </w:r>
                            <w:r w:rsidRPr="00837241">
                              <w:rPr>
                                <w:color w:val="auto"/>
                              </w:rPr>
                              <w:fldChar w:fldCharType="end"/>
                            </w:r>
                            <w:r w:rsidRPr="00837241">
                              <w:rPr>
                                <w:color w:val="auto"/>
                              </w:rPr>
                              <w:t>. Multiple Choice Key Slot and Associated Code</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E2909A" id="Text Box 2071" o:spid="_x0000_s1037" type="#_x0000_t202" style="position:absolute;left:0;text-align:left;margin-left:0;margin-top:111pt;width:363.75pt;height:14.25pt;z-index:-2515906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" stroked="f">
                <v:textbox inset="0,0,0,0">
                  <w:txbxContent>
                    <w:p w14:paraId="17BC79F0" w14:textId="2B5548A1" w:rsidR="007E75E6" w:rsidRPr="00837241" w:rsidRDefault="007E75E6" w:rsidP="006033A9">
                      <w:pPr>
                        <w:pStyle w:val="Caption"/>
                        <w:rPr>
                          <w:noProof/>
                          <w:color w:val="auto"/>
                          <w:kern w:val="16"/>
                          <w:sz w:val="24"/>
                        </w:rPr>
                      </w:pPr>
                      <w:bookmarkStart w:id="51" w:name="_Toc7501645"/>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Pr>
                          <w:noProof/>
                          <w:color w:val="auto"/>
                        </w:rPr>
                        <w:t>24</w:t>
                      </w:r>
                      <w:r w:rsidRPr="00837241">
                        <w:rPr>
                          <w:color w:val="auto"/>
                        </w:rPr>
                        <w:fldChar w:fldCharType="end"/>
                      </w:r>
                      <w:r w:rsidRPr="00837241">
                        <w:rPr>
                          <w:color w:val="auto"/>
                        </w:rPr>
                        <w:t>. Multiple Choice Key Slot and Associated Code</w:t>
                      </w:r>
                      <w:bookmarkEnd w:id="51"/>
                    </w:p>
                  </w:txbxContent>
                </v:textbox>
                <w10:wrap type="tight" anchorx="margin"/>
              </v:shape>
            </w:pict>
          </mc:Fallback>
        </mc:AlternateContent>
      </w:r>
    </w:p>
    <w:p w14:paraId="0B6AE8F1" w14:textId="61ACB2A8" w:rsidR="00F52073" w:rsidRDefault="00F52073" w:rsidP="00F52073">
      <w:pPr>
        <w:jc w:val="left"/>
        <w:rPr>
          <w:b/>
          <w:u w:val="single"/>
        </w:rPr>
      </w:pPr>
      <w:r>
        <w:rPr>
          <w:b/>
          <w:u w:val="single"/>
        </w:rPr>
        <w:t xml:space="preserve">Subtask </w:t>
      </w:r>
      <w:r w:rsidR="005F756C">
        <w:rPr>
          <w:b/>
          <w:u w:val="single"/>
        </w:rPr>
        <w:t>5</w:t>
      </w:r>
      <w:r>
        <w:rPr>
          <w:b/>
          <w:u w:val="single"/>
        </w:rPr>
        <w:t xml:space="preserve">. </w:t>
      </w:r>
      <w:r w:rsidR="005F756C">
        <w:rPr>
          <w:b/>
          <w:u w:val="single"/>
        </w:rPr>
        <w:t>Circuit Components</w:t>
      </w:r>
    </w:p>
    <w:p w14:paraId="59AC4EC9" w14:textId="4F6C53DC" w:rsidR="006033A9" w:rsidRDefault="005F756C" w:rsidP="00CE2A64">
      <w:pPr>
        <w:pStyle w:val="AllText"/>
      </w:pPr>
      <w:r>
        <w:t>One of the most important topics in electrical engineering education is circuit design. Understanding how to correctly build circuits under certain conditions i</w:t>
      </w:r>
      <w:r w:rsidR="00B668D1">
        <w:t xml:space="preserve">s essentially the practical application of everything learned in school. It is because of this that we knew we had to put circuit design objectives in the game. In order </w:t>
      </w:r>
      <w:r w:rsidR="00AC6402">
        <w:t xml:space="preserve">to </w:t>
      </w:r>
      <w:r w:rsidR="00B668D1">
        <w:t>create these objects, we obviously needed to build the circuit components. Since this game was designed mostly as reinforcement to early electrical engineering education, the objectives were mostly centered around basic DC circuits. Therefore, the objects needed were batteries, resistors, and wiring.</w:t>
      </w:r>
    </w:p>
    <w:p w14:paraId="4685A63A" w14:textId="0C8A8719" w:rsidR="009078FD" w:rsidRDefault="00DA7D06" w:rsidP="00CE2A64">
      <w:pPr>
        <w:pStyle w:val="AllText"/>
      </w:pPr>
      <w:r>
        <mc:AlternateContent>
          <mc:Choice Requires="wps">
            <w:drawing>
              <wp:anchor distT="0" distB="0" distL="114300" distR="114300" simplePos="0" relativeHeight="251728896" behindDoc="1" locked="0" layoutInCell="1" allowOverlap="1" wp14:anchorId="3AED6731" wp14:editId="1D9E45FD">
                <wp:simplePos x="0" y="0"/>
                <wp:positionH relativeFrom="margin">
                  <wp:align>left</wp:align>
                </wp:positionH>
                <wp:positionV relativeFrom="paragraph">
                  <wp:posOffset>1433830</wp:posOffset>
                </wp:positionV>
                <wp:extent cx="2647950" cy="161925"/>
                <wp:effectExtent l="0" t="0" r="0" b="9525"/>
                <wp:wrapTight wrapText="bothSides">
                  <wp:wrapPolygon edited="0">
                    <wp:start x="0" y="0"/>
                    <wp:lineTo x="0" y="20329"/>
                    <wp:lineTo x="21445" y="20329"/>
                    <wp:lineTo x="21445" y="0"/>
                    <wp:lineTo x="0" y="0"/>
                  </wp:wrapPolygon>
                </wp:wrapTight>
                <wp:docPr id="2073" name="Text Box 2073"/>
                <wp:cNvGraphicFramePr/>
                <a:graphic xmlns:a="http://schemas.openxmlformats.org/drawingml/2006/main">
                  <a:graphicData uri="http://schemas.microsoft.com/office/word/2010/wordprocessingShape">
                    <wps:wsp>
                      <wps:cNvSpPr txBox="1"/>
                      <wps:spPr>
                        <a:xfrm>
                          <a:off x="0" y="0"/>
                          <a:ext cx="2647950" cy="161925"/>
                        </a:xfrm>
                        <a:prstGeom prst="rect">
                          <a:avLst/>
                        </a:prstGeom>
                        <a:solidFill>
                          <a:prstClr val="white"/>
                        </a:solidFill>
                        <a:ln>
                          <a:noFill/>
                        </a:ln>
                      </wps:spPr>
                      <wps:txbx>
                        <w:txbxContent>
                          <w:p w14:paraId="5EA79342" w14:textId="04C99471" w:rsidR="007E75E6" w:rsidRPr="00837241" w:rsidRDefault="007E75E6" w:rsidP="00DA7D06">
                            <w:pPr>
                              <w:pStyle w:val="Caption"/>
                              <w:rPr>
                                <w:noProof/>
                                <w:color w:val="auto"/>
                                <w:kern w:val="16"/>
                                <w:sz w:val="24"/>
                              </w:rPr>
                            </w:pPr>
                            <w:bookmarkStart w:id="52" w:name="_Toc7501646"/>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Pr>
                                <w:noProof/>
                                <w:color w:val="auto"/>
                              </w:rPr>
                              <w:t>25</w:t>
                            </w:r>
                            <w:r w:rsidRPr="00837241">
                              <w:rPr>
                                <w:color w:val="auto"/>
                              </w:rPr>
                              <w:fldChar w:fldCharType="end"/>
                            </w:r>
                            <w:r w:rsidRPr="00837241">
                              <w:rPr>
                                <w:color w:val="auto"/>
                              </w:rPr>
                              <w:t>. Battery used for circuit design objectives</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ED6731" id="Text Box 2073" o:spid="_x0000_s1038" type="#_x0000_t202" style="position:absolute;left:0;text-align:left;margin-left:0;margin-top:112.9pt;width:208.5pt;height:12.75pt;z-index:-251587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" stroked="f">
                <v:textbox inset="0,0,0,0">
                  <w:txbxContent>
                    <w:p w14:paraId="5EA79342" w14:textId="04C99471" w:rsidR="007E75E6" w:rsidRPr="00837241" w:rsidRDefault="007E75E6" w:rsidP="00DA7D06">
                      <w:pPr>
                        <w:pStyle w:val="Caption"/>
                        <w:rPr>
                          <w:noProof/>
                          <w:color w:val="auto"/>
                          <w:kern w:val="16"/>
                          <w:sz w:val="24"/>
                        </w:rPr>
                      </w:pPr>
                      <w:bookmarkStart w:id="53" w:name="_Toc7501646"/>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Pr>
                          <w:noProof/>
                          <w:color w:val="auto"/>
                        </w:rPr>
                        <w:t>25</w:t>
                      </w:r>
                      <w:r w:rsidRPr="00837241">
                        <w:rPr>
                          <w:color w:val="auto"/>
                        </w:rPr>
                        <w:fldChar w:fldCharType="end"/>
                      </w:r>
                      <w:r w:rsidRPr="00837241">
                        <w:rPr>
                          <w:color w:val="auto"/>
                        </w:rPr>
                        <w:t>. Battery used for circuit design objectives</w:t>
                      </w:r>
                      <w:bookmarkEnd w:id="53"/>
                    </w:p>
                  </w:txbxContent>
                </v:textbox>
                <w10:wrap type="tight" anchorx="margin"/>
              </v:shape>
            </w:pict>
          </mc:Fallback>
        </mc:AlternateContent>
      </w:r>
      <w:r>
        <w:drawing>
          <wp:anchor distT="0" distB="0" distL="114300" distR="114300" simplePos="0" relativeHeight="251726848" behindDoc="1" locked="0" layoutInCell="1" allowOverlap="1" wp14:anchorId="746252B8" wp14:editId="77D20466">
            <wp:simplePos x="0" y="0"/>
            <wp:positionH relativeFrom="margin">
              <wp:align>left</wp:align>
            </wp:positionH>
            <wp:positionV relativeFrom="paragraph">
              <wp:posOffset>5080</wp:posOffset>
            </wp:positionV>
            <wp:extent cx="2647950" cy="1370330"/>
            <wp:effectExtent l="0" t="0" r="0" b="1270"/>
            <wp:wrapTight wrapText="bothSides">
              <wp:wrapPolygon edited="0">
                <wp:start x="0" y="0"/>
                <wp:lineTo x="0" y="21320"/>
                <wp:lineTo x="21445" y="21320"/>
                <wp:lineTo x="21445" y="0"/>
                <wp:lineTo x="0" y="0"/>
              </wp:wrapPolygon>
            </wp:wrapTight>
            <wp:docPr id="2072" name="Picture 2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679764" cy="138712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078FD">
        <w:t>Thanks to the SFSMP, finding a good battery model was rather simple. The pack contains 3 different batteries</w:t>
      </w:r>
      <w:r>
        <w:t xml:space="preserve">: </w:t>
      </w:r>
      <w:r w:rsidR="009078FD">
        <w:t>small, medium, and large.</w:t>
      </w:r>
      <w:r>
        <w:t xml:space="preserve"> However, the default size of all of the models w</w:t>
      </w:r>
      <w:r w:rsidR="00AC6402">
        <w:t>as</w:t>
      </w:r>
      <w:r>
        <w:t xml:space="preserve"> quite large. We ended up choosing the medium battery, but scaled it down to x = 0.1, and y = z = 0.15. Now, we had a solid battery model that made sense in terms of size and fit the scene stylistically.</w:t>
      </w:r>
      <w:r w:rsidR="00AA7BFC">
        <w:t xml:space="preserve"> </w:t>
      </w:r>
    </w:p>
    <w:p w14:paraId="769DEFCA" w14:textId="39B2DA65" w:rsidR="00DA7D06" w:rsidRDefault="00AA7BFC" w:rsidP="00CE2A64">
      <w:pPr>
        <w:pStyle w:val="AllText"/>
      </w:pPr>
      <w:r>
        <w:t xml:space="preserve">Next, we had to make resistors. The resistor models were made completely from scratch using objects and materials in the Unity editor. The resistors </w:t>
      </w:r>
      <w:r w:rsidR="004E727C">
        <w:t>can be broken down in</w:t>
      </w:r>
      <w:r w:rsidR="0040709E">
        <w:t>to</w:t>
      </w:r>
      <w:r w:rsidR="004E727C">
        <w:t xml:space="preserve"> </w:t>
      </w:r>
      <w:r w:rsidR="00DE0CEF">
        <w:t>3</w:t>
      </w:r>
      <w:r w:rsidR="004E727C">
        <w:t xml:space="preserve"> parts</w:t>
      </w:r>
      <w:r w:rsidR="00E33AEA">
        <w:t xml:space="preserve">, </w:t>
      </w:r>
      <w:r w:rsidR="009159D5">
        <w:t xml:space="preserve">the main resistor capsule, </w:t>
      </w:r>
      <w:r w:rsidR="00DE0CEF">
        <w:t>the wires, and the colored bands</w:t>
      </w:r>
      <w:r w:rsidR="00E33AEA" w:rsidRPr="00E33AEA">
        <w:t xml:space="preserve"> </w:t>
      </w:r>
      <w:r w:rsidR="00E33AEA">
        <w:t>(all of which were placed in a parent object)</w:t>
      </w:r>
      <w:r w:rsidR="00DE0CEF">
        <w:t>.</w:t>
      </w:r>
      <w:r w:rsidR="009159D5">
        <w:t xml:space="preserve"> The main piece of the resistor was created using a capsule object in the Unity 3-D editor. It was resized to x =</w:t>
      </w:r>
      <w:r w:rsidR="00E33AEA">
        <w:t xml:space="preserve"> z =</w:t>
      </w:r>
      <w:r w:rsidR="009159D5">
        <w:t xml:space="preserve"> 0.12,</w:t>
      </w:r>
      <w:r w:rsidR="00E33AEA">
        <w:t xml:space="preserve"> and</w:t>
      </w:r>
      <w:r w:rsidR="009159D5">
        <w:t xml:space="preserve"> y = 0.2</w:t>
      </w:r>
      <w:r w:rsidR="00E33AEA">
        <w:t xml:space="preserve">, leaving to be much larger than a realistic resistor, but it would have been impractical and hard to work with if it were that small. Next, the wires on each end were created using a cylinder object, and resized to x = z = 0.03, and y = 0.06. Since they had to protrude down on both ends of the resistor capsule, they were moved to position x = 0.15 and -0.15, and both at y = 0.93. The final part of the resistors were the colored bands. The resistors are 4 band resistors, so the bands </w:t>
      </w:r>
      <w:r w:rsidR="00E33AEA">
        <w:lastRenderedPageBreak/>
        <w:t>represent the first digit, the second digit, the multiplier, and the tolerance of the resistor. They were created by altering 3-D sphere scale values into numbers that would essentially create flat disk-shaped objects. Those scale values were x = 0.02, y = z = 0.125.</w:t>
      </w:r>
      <w:r w:rsidR="002C1359">
        <w:t xml:space="preserve"> Then, each band was placed in realistic positions on the resistor capsule.  All of which were placed at y = 1, but then spread out along the x-axis at -0.109, -0.078, - 0.046, and 0.096. Now that all pieces of the resistor were placed, materials could be assigned to each. A glossy, tan colored material was placed on the capsule to mock a real resistor</w:t>
      </w:r>
      <w:r w:rsidR="00AC6402">
        <w:t>'</w:t>
      </w:r>
      <w:r w:rsidR="002C1359">
        <w:t>s color. A silver metallic material was attached to the wires on each end. For the bands, a glowing, emissive material was made for each possible band color. These materials could be placed as needed on each band depending</w:t>
      </w:r>
      <w:r w:rsidR="00AC6402">
        <w:t xml:space="preserve"> on</w:t>
      </w:r>
      <w:r w:rsidR="002C1359">
        <w:t xml:space="preserve"> the desired resistance.</w:t>
      </w:r>
    </w:p>
    <w:p w14:paraId="62F7F880" w14:textId="77777777" w:rsidR="00AB4D7F" w:rsidRDefault="00AB4D7F" w:rsidP="00AB4D7F">
      <w:pPr>
        <w:pStyle w:val="AllText"/>
        <w:keepNext/>
        <w:jc w:val="center"/>
      </w:pPr>
      <w:r>
        <w:drawing>
          <wp:inline distT="0" distB="0" distL="0" distR="0" wp14:anchorId="5E8BE1A0" wp14:editId="33E64AF0">
            <wp:extent cx="4374334" cy="2124075"/>
            <wp:effectExtent l="95250" t="95250" r="102870" b="85725"/>
            <wp:docPr id="2074" name="Picture 2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388915" cy="2131155"/>
                    </a:xfrm>
                    <a:prstGeom prst="rect">
                      <a:avLst/>
                    </a:prstGeom>
                    <a:effectLst>
                      <a:outerShdw blurRad="63500" sx="102000" sy="102000" algn="ctr" rotWithShape="0">
                        <a:prstClr val="black">
                          <a:alpha val="40000"/>
                        </a:prstClr>
                      </a:outerShdw>
                    </a:effectLst>
                  </pic:spPr>
                </pic:pic>
              </a:graphicData>
            </a:graphic>
          </wp:inline>
        </w:drawing>
      </w:r>
    </w:p>
    <w:p w14:paraId="78AEA324" w14:textId="11335092" w:rsidR="002C1359" w:rsidRPr="00837241" w:rsidRDefault="00AB4D7F" w:rsidP="00AB4D7F">
      <w:pPr>
        <w:pStyle w:val="Caption"/>
        <w:rPr>
          <w:color w:val="auto"/>
        </w:rPr>
      </w:pPr>
      <w:bookmarkStart w:id="54" w:name="_Toc7501647"/>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sidR="007E75E6">
        <w:rPr>
          <w:noProof/>
          <w:color w:val="auto"/>
        </w:rPr>
        <w:t>26</w:t>
      </w:r>
      <w:r w:rsidRPr="00837241">
        <w:rPr>
          <w:color w:val="auto"/>
        </w:rPr>
        <w:fldChar w:fldCharType="end"/>
      </w:r>
      <w:r w:rsidRPr="00837241">
        <w:rPr>
          <w:color w:val="auto"/>
        </w:rPr>
        <w:t>. A 5700 Ohm Resistor</w:t>
      </w:r>
      <w:bookmarkEnd w:id="54"/>
    </w:p>
    <w:p w14:paraId="1CD4B2AC" w14:textId="0AF867CC" w:rsidR="00837241" w:rsidRDefault="00837241" w:rsidP="00CE2A64">
      <w:pPr>
        <w:pStyle w:val="AllText"/>
      </w:pPr>
      <w:r>
        <mc:AlternateContent>
          <mc:Choice Requires="wps">
            <w:drawing>
              <wp:anchor distT="0" distB="0" distL="114300" distR="114300" simplePos="0" relativeHeight="251731968" behindDoc="1" locked="0" layoutInCell="1" allowOverlap="1" wp14:anchorId="0ABAC3A6" wp14:editId="28F4B8A1">
                <wp:simplePos x="0" y="0"/>
                <wp:positionH relativeFrom="margin">
                  <wp:align>right</wp:align>
                </wp:positionH>
                <wp:positionV relativeFrom="paragraph">
                  <wp:posOffset>2459990</wp:posOffset>
                </wp:positionV>
                <wp:extent cx="2802255" cy="635"/>
                <wp:effectExtent l="0" t="0" r="0" b="8255"/>
                <wp:wrapTight wrapText="bothSides">
                  <wp:wrapPolygon edited="0">
                    <wp:start x="0" y="0"/>
                    <wp:lineTo x="0" y="20698"/>
                    <wp:lineTo x="21438" y="20698"/>
                    <wp:lineTo x="21438" y="0"/>
                    <wp:lineTo x="0" y="0"/>
                  </wp:wrapPolygon>
                </wp:wrapTight>
                <wp:docPr id="2056" name="Text Box 2056"/>
                <wp:cNvGraphicFramePr/>
                <a:graphic xmlns:a="http://schemas.openxmlformats.org/drawingml/2006/main">
                  <a:graphicData uri="http://schemas.microsoft.com/office/word/2010/wordprocessingShape">
                    <wps:wsp>
                      <wps:cNvSpPr txBox="1"/>
                      <wps:spPr>
                        <a:xfrm>
                          <a:off x="0" y="0"/>
                          <a:ext cx="2802255" cy="635"/>
                        </a:xfrm>
                        <a:prstGeom prst="rect">
                          <a:avLst/>
                        </a:prstGeom>
                        <a:solidFill>
                          <a:prstClr val="white"/>
                        </a:solidFill>
                        <a:ln>
                          <a:noFill/>
                        </a:ln>
                      </wps:spPr>
                      <wps:txbx>
                        <w:txbxContent>
                          <w:p w14:paraId="517B0796" w14:textId="35BE99D0" w:rsidR="007E75E6" w:rsidRPr="00837241" w:rsidRDefault="007E75E6" w:rsidP="00837241">
                            <w:pPr>
                              <w:pStyle w:val="Caption"/>
                              <w:rPr>
                                <w:noProof/>
                                <w:color w:val="auto"/>
                                <w:kern w:val="16"/>
                                <w:sz w:val="24"/>
                              </w:rPr>
                            </w:pPr>
                            <w:bookmarkStart w:id="55" w:name="_Toc7501648"/>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Pr>
                                <w:noProof/>
                                <w:color w:val="auto"/>
                              </w:rPr>
                              <w:t>27</w:t>
                            </w:r>
                            <w:r w:rsidRPr="00837241">
                              <w:rPr>
                                <w:color w:val="auto"/>
                              </w:rPr>
                              <w:fldChar w:fldCharType="end"/>
                            </w:r>
                            <w:r w:rsidRPr="00837241">
                              <w:rPr>
                                <w:color w:val="auto"/>
                              </w:rPr>
                              <w:t>. Battery port</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BAC3A6" id="Text Box 2056" o:spid="_x0000_s1039" type="#_x0000_t202" style="position:absolute;left:0;text-align:left;margin-left:169.45pt;margin-top:193.7pt;width:220.65pt;height:.05pt;z-index:-2515845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" stroked="f">
                <v:textbox style="mso-fit-shape-to-text:t" inset="0,0,0,0">
                  <w:txbxContent>
                    <w:p w14:paraId="517B0796" w14:textId="35BE99D0" w:rsidR="007E75E6" w:rsidRPr="00837241" w:rsidRDefault="007E75E6" w:rsidP="00837241">
                      <w:pPr>
                        <w:pStyle w:val="Caption"/>
                        <w:rPr>
                          <w:noProof/>
                          <w:color w:val="auto"/>
                          <w:kern w:val="16"/>
                          <w:sz w:val="24"/>
                        </w:rPr>
                      </w:pPr>
                      <w:bookmarkStart w:id="56" w:name="_Toc7501648"/>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Pr>
                          <w:noProof/>
                          <w:color w:val="auto"/>
                        </w:rPr>
                        <w:t>27</w:t>
                      </w:r>
                      <w:r w:rsidRPr="00837241">
                        <w:rPr>
                          <w:color w:val="auto"/>
                        </w:rPr>
                        <w:fldChar w:fldCharType="end"/>
                      </w:r>
                      <w:r w:rsidRPr="00837241">
                        <w:rPr>
                          <w:color w:val="auto"/>
                        </w:rPr>
                        <w:t>. Battery port</w:t>
                      </w:r>
                      <w:bookmarkEnd w:id="56"/>
                    </w:p>
                  </w:txbxContent>
                </v:textbox>
                <w10:wrap type="tight" anchorx="margin"/>
              </v:shape>
            </w:pict>
          </mc:Fallback>
        </mc:AlternateContent>
      </w:r>
      <w:r>
        <w:drawing>
          <wp:anchor distT="0" distB="0" distL="114300" distR="114300" simplePos="0" relativeHeight="251729920" behindDoc="1" locked="0" layoutInCell="1" allowOverlap="1" wp14:anchorId="32A18A4D" wp14:editId="2EFD9E26">
            <wp:simplePos x="0" y="0"/>
            <wp:positionH relativeFrom="margin">
              <wp:align>right</wp:align>
            </wp:positionH>
            <wp:positionV relativeFrom="paragraph">
              <wp:posOffset>459740</wp:posOffset>
            </wp:positionV>
            <wp:extent cx="2802538" cy="1924050"/>
            <wp:effectExtent l="0" t="0" r="0" b="0"/>
            <wp:wrapTight wrapText="bothSides">
              <wp:wrapPolygon edited="0">
                <wp:start x="0" y="0"/>
                <wp:lineTo x="0" y="21386"/>
                <wp:lineTo x="21438" y="21386"/>
                <wp:lineTo x="21438" y="0"/>
                <wp:lineTo x="0" y="0"/>
              </wp:wrapPolygon>
            </wp:wrapTight>
            <wp:docPr id="2053" name="Picture 2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802538" cy="1924050"/>
                    </a:xfrm>
                    <a:prstGeom prst="rect">
                      <a:avLst/>
                    </a:prstGeom>
                  </pic:spPr>
                </pic:pic>
              </a:graphicData>
            </a:graphic>
          </wp:anchor>
        </w:drawing>
      </w:r>
      <w:r w:rsidR="00C07AED">
        <w:t xml:space="preserve">Now that the components were created, the circuits themselves needed to be built. The circuit objects can be broken down into 3 main parts: the battery port, resistor ports, and the wiring. The battery port consists of 3 rectangular </w:t>
      </w:r>
      <w:r w:rsidR="007E44AD">
        <w:t>shaped cube objects, oriented in a U-shape with the base wide enough to hold a battery. Then, on both the left and right sides of the battery port,</w:t>
      </w:r>
      <w:r w:rsidR="00AC6402">
        <w:t xml:space="preserve"> </w:t>
      </w:r>
      <w:r w:rsidR="007E44AD">
        <w:t>blue cube objects prot</w:t>
      </w:r>
      <w:r w:rsidR="00AC6402">
        <w:t>r</w:t>
      </w:r>
      <w:r w:rsidR="007E44AD">
        <w:t>ude out the front, while red cubes protrude out the top to give the object a visually pleasing design. Just like any battery port, the pos</w:t>
      </w:r>
      <w:r w:rsidR="00AC6402">
        <w:t>i</w:t>
      </w:r>
      <w:r w:rsidR="007E44AD">
        <w:t xml:space="preserve">tive and negative terminals needed to be </w:t>
      </w:r>
      <w:r w:rsidR="00FF2BBA">
        <w:t>denoted. Once again, using cube</w:t>
      </w:r>
      <w:r w:rsidR="00AC6402">
        <w:t>-</w:t>
      </w:r>
      <w:r w:rsidR="00FF2BBA">
        <w:t>shaped objects, a pos</w:t>
      </w:r>
      <w:r w:rsidR="00AC6402">
        <w:t>i</w:t>
      </w:r>
      <w:r w:rsidR="00FF2BBA">
        <w:t xml:space="preserve">tive and negative sign were created and attached to </w:t>
      </w:r>
      <w:r w:rsidR="00AC6402">
        <w:t xml:space="preserve">the </w:t>
      </w:r>
      <w:r w:rsidR="00FF2BBA">
        <w:t xml:space="preserve">top of each side of the battery port. </w:t>
      </w:r>
      <w:r w:rsidR="00457622">
        <w:t>Wide, but short</w:t>
      </w:r>
      <w:r>
        <w:t xml:space="preserve"> metallic colored</w:t>
      </w:r>
      <w:r w:rsidR="00457622">
        <w:t xml:space="preserve"> cylinders were placed on the inside of each</w:t>
      </w:r>
      <w:r>
        <w:t xml:space="preserve"> side of the port to appear as the conductive materials of the port.</w:t>
      </w:r>
    </w:p>
    <w:p w14:paraId="4C5AB395" w14:textId="436916EB" w:rsidR="00837241" w:rsidRDefault="00FF2BBA" w:rsidP="00CE2A64">
      <w:pPr>
        <w:pStyle w:val="AllText"/>
      </w:pPr>
      <w:r>
        <w:t xml:space="preserve">The resistor ports and wiring are very similar in terms of their base objects.  The resistor ports were created using 2 concentric cylinder objects. The outer cylinder objects had a metallic gold material attached, while the inner cylinder had a matte black material, providing the visual of an open cylinder. Unlike typical 3-D modeling software, protruding cuts in objects cannot be done in Unity, which is why this method was chosen. Two of these objects were created at the </w:t>
      </w:r>
      <w:r>
        <w:lastRenderedPageBreak/>
        <w:t>right distance from each other so the resistor wires can sit in the ports correctly.</w:t>
      </w:r>
      <w:r w:rsidR="00457622">
        <w:t xml:space="preserve"> The wiring was also created using cylinder objects. However, these cylinders have a silver material attached to them, and each piece varied in length depending on the need. A description </w:t>
      </w:r>
      <w:r w:rsidR="00AC6402">
        <w:t>of</w:t>
      </w:r>
      <w:r w:rsidR="00457622">
        <w:t xml:space="preserve"> the orientation of the wires will be described for each specific circuit when they appear in the report.</w:t>
      </w:r>
      <w:r w:rsidR="00837241" w:rsidRPr="00837241">
        <w:t xml:space="preserve"> </w:t>
      </w:r>
    </w:p>
    <w:p w14:paraId="23180AF3" w14:textId="77777777" w:rsidR="00837241" w:rsidRDefault="00837241" w:rsidP="00837241">
      <w:pPr>
        <w:pStyle w:val="AllText"/>
        <w:keepNext/>
        <w:jc w:val="center"/>
      </w:pPr>
      <w:r>
        <w:drawing>
          <wp:inline distT="0" distB="0" distL="0" distR="0" wp14:anchorId="58C987C7" wp14:editId="604D10C0">
            <wp:extent cx="2781300" cy="3270109"/>
            <wp:effectExtent l="0" t="0" r="0" b="6985"/>
            <wp:docPr id="2062" name="Picture 2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781300" cy="3270109"/>
                    </a:xfrm>
                    <a:prstGeom prst="rect">
                      <a:avLst/>
                    </a:prstGeom>
                  </pic:spPr>
                </pic:pic>
              </a:graphicData>
            </a:graphic>
          </wp:inline>
        </w:drawing>
      </w:r>
    </w:p>
    <w:p w14:paraId="3C2103F2" w14:textId="7CA32CBB" w:rsidR="00837241" w:rsidRPr="00837241" w:rsidRDefault="00837241" w:rsidP="00837241">
      <w:pPr>
        <w:pStyle w:val="Caption"/>
        <w:rPr>
          <w:color w:val="auto"/>
        </w:rPr>
      </w:pPr>
      <w:bookmarkStart w:id="57" w:name="_Toc7501649"/>
      <w:r w:rsidRPr="00837241">
        <w:rPr>
          <w:color w:val="auto"/>
        </w:rPr>
        <w:t xml:space="preserve">Figure </w:t>
      </w:r>
      <w:r w:rsidRPr="00837241">
        <w:rPr>
          <w:color w:val="auto"/>
        </w:rPr>
        <w:fldChar w:fldCharType="begin"/>
      </w:r>
      <w:r w:rsidRPr="00837241">
        <w:rPr>
          <w:color w:val="auto"/>
        </w:rPr>
        <w:instrText xml:space="preserve"> SEQ Figure \* ARABIC </w:instrText>
      </w:r>
      <w:r w:rsidRPr="00837241">
        <w:rPr>
          <w:color w:val="auto"/>
        </w:rPr>
        <w:fldChar w:fldCharType="separate"/>
      </w:r>
      <w:r w:rsidR="007E75E6">
        <w:rPr>
          <w:noProof/>
          <w:color w:val="auto"/>
        </w:rPr>
        <w:t>28</w:t>
      </w:r>
      <w:r w:rsidRPr="00837241">
        <w:rPr>
          <w:color w:val="auto"/>
        </w:rPr>
        <w:fldChar w:fldCharType="end"/>
      </w:r>
      <w:r w:rsidRPr="00837241">
        <w:rPr>
          <w:color w:val="auto"/>
        </w:rPr>
        <w:t>. Example of the wiring and resistor ports</w:t>
      </w:r>
      <w:bookmarkEnd w:id="57"/>
    </w:p>
    <w:p w14:paraId="64E81CB5" w14:textId="2142E56E" w:rsidR="00D7147B" w:rsidRDefault="00837241" w:rsidP="00D7147B">
      <w:pPr>
        <w:jc w:val="left"/>
        <w:rPr>
          <w:b/>
          <w:u w:val="single"/>
        </w:rPr>
      </w:pPr>
      <w:r>
        <w:rPr>
          <w:b/>
          <w:u w:val="single"/>
        </w:rPr>
        <w:t xml:space="preserve">Subtask 6. </w:t>
      </w:r>
      <w:r w:rsidR="00D7147B">
        <w:rPr>
          <w:b/>
          <w:u w:val="single"/>
        </w:rPr>
        <w:t>Energy Shields</w:t>
      </w:r>
    </w:p>
    <w:p w14:paraId="1E68672F" w14:textId="74C22578" w:rsidR="00D7147B" w:rsidRDefault="00D7147B" w:rsidP="00D7147B">
      <w:pPr>
        <w:pStyle w:val="AllText"/>
      </w:pPr>
      <w:r>
        <w:t xml:space="preserve">Throughout the game, the player will face certain challenges where he/she has to complete an objective to gain access to certain objects. This was an idea for game objectives since the beginning of development, however, deciding how to implement the idea creatively was the difficult part. Since the </w:t>
      </w:r>
      <w:r w:rsidR="00AC6402">
        <w:t>game takes place in an alien ship, a futuristic, high-tech solution would be the best fit. From past experiences playing futuristic games, a common way to block areas or objects from players was by using some sort of energy shield or barrier. It at the very least blocked access, however, in many instances, it also damaged players. This is exactly what was needed for this game. After searching on the asset store, the “Force Field Effect” pack was found. This asset pack provided force field objects of many different shapes and sizes that could be used to deny access to the players unless they want to take damage. Each force field has a pulsating effect that was created using a particle system. A particle system is a component that can be attached to any object to create a flow of particles, along with a multitude of options to fine-tune the visual effects of it. These energy shields utilized the particle system very well, which made them perfect for the game.</w:t>
      </w:r>
    </w:p>
    <w:p w14:paraId="1A9C66F0" w14:textId="77777777" w:rsidR="00AC6402" w:rsidRDefault="00AC6402" w:rsidP="00AC6402">
      <w:pPr>
        <w:pStyle w:val="AllText"/>
        <w:keepNext/>
      </w:pPr>
      <w:r>
        <w:lastRenderedPageBreak/>
        <w:drawing>
          <wp:inline distT="0" distB="0" distL="0" distR="0" wp14:anchorId="4ED8DC11" wp14:editId="223587BC">
            <wp:extent cx="3084122" cy="3216910"/>
            <wp:effectExtent l="0" t="0" r="2540" b="2540"/>
            <wp:docPr id="2063" name="Picture 2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094635" cy="3227876"/>
                    </a:xfrm>
                    <a:prstGeom prst="rect">
                      <a:avLst/>
                    </a:prstGeom>
                  </pic:spPr>
                </pic:pic>
              </a:graphicData>
            </a:graphic>
          </wp:inline>
        </w:drawing>
      </w:r>
      <w:r>
        <w:t xml:space="preserve">   </w:t>
      </w:r>
      <w:r>
        <w:drawing>
          <wp:inline distT="0" distB="0" distL="0" distR="0" wp14:anchorId="1839FF38" wp14:editId="0F940E87">
            <wp:extent cx="2413985" cy="3219677"/>
            <wp:effectExtent l="0" t="0" r="5715" b="0"/>
            <wp:docPr id="2068" name="Picture 2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452199" cy="3270645"/>
                    </a:xfrm>
                    <a:prstGeom prst="rect">
                      <a:avLst/>
                    </a:prstGeom>
                  </pic:spPr>
                </pic:pic>
              </a:graphicData>
            </a:graphic>
          </wp:inline>
        </w:drawing>
      </w:r>
    </w:p>
    <w:p w14:paraId="572450EC" w14:textId="4437FCDB" w:rsidR="00AC6402" w:rsidRPr="00AC6402" w:rsidRDefault="00AC6402" w:rsidP="00AC6402">
      <w:pPr>
        <w:pStyle w:val="Caption"/>
        <w:rPr>
          <w:color w:val="auto"/>
        </w:rPr>
      </w:pPr>
      <w:bookmarkStart w:id="58" w:name="_Toc7501650"/>
      <w:r w:rsidRPr="00AC6402">
        <w:rPr>
          <w:color w:val="auto"/>
        </w:rPr>
        <w:t xml:space="preserve">Figure </w:t>
      </w:r>
      <w:r w:rsidRPr="00AC6402">
        <w:rPr>
          <w:color w:val="auto"/>
        </w:rPr>
        <w:fldChar w:fldCharType="begin"/>
      </w:r>
      <w:r w:rsidRPr="00AC6402">
        <w:rPr>
          <w:color w:val="auto"/>
        </w:rPr>
        <w:instrText xml:space="preserve"> SEQ Figure \* ARABIC </w:instrText>
      </w:r>
      <w:r w:rsidRPr="00AC6402">
        <w:rPr>
          <w:color w:val="auto"/>
        </w:rPr>
        <w:fldChar w:fldCharType="separate"/>
      </w:r>
      <w:r w:rsidR="007E75E6">
        <w:rPr>
          <w:noProof/>
          <w:color w:val="auto"/>
        </w:rPr>
        <w:t>29</w:t>
      </w:r>
      <w:r w:rsidRPr="00AC6402">
        <w:rPr>
          <w:color w:val="auto"/>
        </w:rPr>
        <w:fldChar w:fldCharType="end"/>
      </w:r>
      <w:r w:rsidRPr="00AC6402">
        <w:rPr>
          <w:color w:val="auto"/>
        </w:rPr>
        <w:t>. Energy shield examples</w:t>
      </w:r>
      <w:bookmarkEnd w:id="58"/>
    </w:p>
    <w:p w14:paraId="668CF6E1" w14:textId="6E3C7BA2" w:rsidR="00AC6402" w:rsidRDefault="00AC6402" w:rsidP="00AC6402">
      <w:pPr>
        <w:pStyle w:val="Heading2"/>
      </w:pPr>
      <w:r w:rsidRPr="00407596">
        <w:rPr>
          <w:rFonts w:hint="eastAsia"/>
        </w:rPr>
        <w:t xml:space="preserve">Implementation of Task </w:t>
      </w:r>
      <w:r>
        <w:t>4</w:t>
      </w:r>
      <w:r w:rsidRPr="00407596">
        <w:rPr>
          <w:rFonts w:hint="eastAsia"/>
        </w:rPr>
        <w:t>.</w:t>
      </w:r>
      <w:r>
        <w:t xml:space="preserve"> Player Traits</w:t>
      </w:r>
    </w:p>
    <w:p w14:paraId="5699EA59" w14:textId="5298FCD0" w:rsidR="00A923CB" w:rsidRDefault="00EE5CC3" w:rsidP="00EE5CC3">
      <w:pPr>
        <w:pStyle w:val="AllText"/>
      </w:pPr>
      <w:r>
        <w:t>In order to create a good balance between difficulty and fun, certain abilities and limitations need to be placed on the player. These traits were decided early on in development so decisions could be made around what the player can do.</w:t>
      </w:r>
      <w:r w:rsidR="00A923CB">
        <w:t xml:space="preserve"> The 3 traits used to characterize the player were hea</w:t>
      </w:r>
      <w:r w:rsidR="00CE6393">
        <w:t>lt</w:t>
      </w:r>
      <w:r w:rsidR="00A923CB">
        <w:t>h, damage output, and movement.</w:t>
      </w:r>
    </w:p>
    <w:p w14:paraId="5D39368A" w14:textId="60568D7C" w:rsidR="00A923CB" w:rsidRPr="00A923CB" w:rsidRDefault="00A923CB" w:rsidP="00A923CB">
      <w:pPr>
        <w:jc w:val="left"/>
        <w:rPr>
          <w:b/>
          <w:u w:val="single"/>
        </w:rPr>
      </w:pPr>
      <w:r>
        <w:rPr>
          <w:b/>
          <w:u w:val="single"/>
        </w:rPr>
        <w:t>Subtask 1. Player Health</w:t>
      </w:r>
    </w:p>
    <w:p w14:paraId="69D9E0AB" w14:textId="359A9B09" w:rsidR="00AC6402" w:rsidRDefault="00951474" w:rsidP="00EE5CC3">
      <w:pPr>
        <w:pStyle w:val="AllText"/>
      </w:pPr>
      <w:r>
        <mc:AlternateContent>
          <mc:Choice Requires="wps">
            <w:drawing>
              <wp:anchor distT="0" distB="0" distL="114300" distR="114300" simplePos="0" relativeHeight="251735040" behindDoc="1" locked="0" layoutInCell="1" allowOverlap="1" wp14:anchorId="5892074C" wp14:editId="4AEF888F">
                <wp:simplePos x="0" y="0"/>
                <wp:positionH relativeFrom="column">
                  <wp:posOffset>2200275</wp:posOffset>
                </wp:positionH>
                <wp:positionV relativeFrom="paragraph">
                  <wp:posOffset>2988945</wp:posOffset>
                </wp:positionV>
                <wp:extent cx="3590925" cy="228600"/>
                <wp:effectExtent l="0" t="0" r="9525" b="0"/>
                <wp:wrapTight wrapText="bothSides">
                  <wp:wrapPolygon edited="0">
                    <wp:start x="0" y="0"/>
                    <wp:lineTo x="0" y="19800"/>
                    <wp:lineTo x="21543" y="19800"/>
                    <wp:lineTo x="21543"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3590925" cy="228600"/>
                        </a:xfrm>
                        <a:prstGeom prst="rect">
                          <a:avLst/>
                        </a:prstGeom>
                        <a:solidFill>
                          <a:prstClr val="white"/>
                        </a:solidFill>
                        <a:ln>
                          <a:noFill/>
                        </a:ln>
                      </wps:spPr>
                      <wps:txbx>
                        <w:txbxContent>
                          <w:p w14:paraId="7916E057" w14:textId="28C4CD97" w:rsidR="007E75E6" w:rsidRPr="00951474" w:rsidRDefault="007E75E6" w:rsidP="00951474">
                            <w:pPr>
                              <w:pStyle w:val="Caption"/>
                              <w:rPr>
                                <w:noProof/>
                                <w:color w:val="auto"/>
                                <w:kern w:val="16"/>
                                <w:sz w:val="24"/>
                              </w:rPr>
                            </w:pPr>
                            <w:r w:rsidRPr="00951474">
                              <w:rPr>
                                <w:color w:val="auto"/>
                              </w:rPr>
                              <w:t xml:space="preserve">Figure </w:t>
                            </w:r>
                            <w:r w:rsidRPr="00951474">
                              <w:rPr>
                                <w:color w:val="auto"/>
                              </w:rPr>
                              <w:fldChar w:fldCharType="begin"/>
                            </w:r>
                            <w:r w:rsidRPr="00951474">
                              <w:rPr>
                                <w:color w:val="auto"/>
                              </w:rPr>
                              <w:instrText xml:space="preserve"> SEQ Figure \* ARABIC </w:instrText>
                            </w:r>
                            <w:r w:rsidRPr="00951474">
                              <w:rPr>
                                <w:color w:val="auto"/>
                              </w:rPr>
                              <w:fldChar w:fldCharType="separate"/>
                            </w:r>
                            <w:r>
                              <w:rPr>
                                <w:noProof/>
                                <w:color w:val="auto"/>
                              </w:rPr>
                              <w:t>30</w:t>
                            </w:r>
                            <w:r w:rsidRPr="00951474">
                              <w:rPr>
                                <w:color w:val="auto"/>
                              </w:rPr>
                              <w:fldChar w:fldCharType="end"/>
                            </w:r>
                            <w:r w:rsidRPr="00951474">
                              <w:rPr>
                                <w:color w:val="auto"/>
                              </w:rPr>
                              <w:t>. Red screen flash code samp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92074C" id="Text Box 9" o:spid="_x0000_s1040" type="#_x0000_t202" style="position:absolute;left:0;text-align:left;margin-left:173.25pt;margin-top:235.35pt;width:282.75pt;height:18pt;z-index:-251581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" stroked="f">
                <v:textbox inset="0,0,0,0">
                  <w:txbxContent>
                    <w:p w14:paraId="7916E057" w14:textId="28C4CD97" w:rsidR="007E75E6" w:rsidRPr="00951474" w:rsidRDefault="007E75E6" w:rsidP="00951474">
                      <w:pPr>
                        <w:pStyle w:val="Caption"/>
                        <w:rPr>
                          <w:noProof/>
                          <w:color w:val="auto"/>
                          <w:kern w:val="16"/>
                          <w:sz w:val="24"/>
                        </w:rPr>
                      </w:pPr>
                      <w:r w:rsidRPr="00951474">
                        <w:rPr>
                          <w:color w:val="auto"/>
                        </w:rPr>
                        <w:t xml:space="preserve">Figure </w:t>
                      </w:r>
                      <w:r w:rsidRPr="00951474">
                        <w:rPr>
                          <w:color w:val="auto"/>
                        </w:rPr>
                        <w:fldChar w:fldCharType="begin"/>
                      </w:r>
                      <w:r w:rsidRPr="00951474">
                        <w:rPr>
                          <w:color w:val="auto"/>
                        </w:rPr>
                        <w:instrText xml:space="preserve"> SEQ Figure \* ARABIC </w:instrText>
                      </w:r>
                      <w:r w:rsidRPr="00951474">
                        <w:rPr>
                          <w:color w:val="auto"/>
                        </w:rPr>
                        <w:fldChar w:fldCharType="separate"/>
                      </w:r>
                      <w:r>
                        <w:rPr>
                          <w:noProof/>
                          <w:color w:val="auto"/>
                        </w:rPr>
                        <w:t>30</w:t>
                      </w:r>
                      <w:r w:rsidRPr="00951474">
                        <w:rPr>
                          <w:color w:val="auto"/>
                        </w:rPr>
                        <w:fldChar w:fldCharType="end"/>
                      </w:r>
                      <w:r w:rsidRPr="00951474">
                        <w:rPr>
                          <w:color w:val="auto"/>
                        </w:rPr>
                        <w:t>. Red screen flash code sample</w:t>
                      </w:r>
                    </w:p>
                  </w:txbxContent>
                </v:textbox>
                <w10:wrap type="tight"/>
              </v:shape>
            </w:pict>
          </mc:Fallback>
        </mc:AlternateContent>
      </w:r>
      <w:r>
        <w:drawing>
          <wp:anchor distT="0" distB="0" distL="114300" distR="114300" simplePos="0" relativeHeight="251732992" behindDoc="1" locked="0" layoutInCell="1" allowOverlap="1" wp14:anchorId="0353177E" wp14:editId="51EA695B">
            <wp:simplePos x="0" y="0"/>
            <wp:positionH relativeFrom="column">
              <wp:posOffset>2200275</wp:posOffset>
            </wp:positionH>
            <wp:positionV relativeFrom="paragraph">
              <wp:posOffset>1645920</wp:posOffset>
            </wp:positionV>
            <wp:extent cx="3590925" cy="1282527"/>
            <wp:effectExtent l="0" t="0" r="0" b="0"/>
            <wp:wrapTight wrapText="bothSides">
              <wp:wrapPolygon edited="0">
                <wp:start x="0" y="0"/>
                <wp:lineTo x="0" y="21183"/>
                <wp:lineTo x="21428" y="21183"/>
                <wp:lineTo x="21428"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3590925" cy="1282527"/>
                    </a:xfrm>
                    <a:prstGeom prst="rect">
                      <a:avLst/>
                    </a:prstGeom>
                  </pic:spPr>
                </pic:pic>
              </a:graphicData>
            </a:graphic>
          </wp:anchor>
        </w:drawing>
      </w:r>
      <w:r w:rsidR="00EE5CC3">
        <w:t xml:space="preserve"> </w:t>
      </w:r>
      <w:r w:rsidR="00A923CB">
        <w:t xml:space="preserve">Any action-based game has some sort of health system. </w:t>
      </w:r>
      <w:r w:rsidR="00EE5CC3">
        <w:t xml:space="preserve">Various in-game interactions will either give or take health from the player. The player health was established by writing a script and creating a </w:t>
      </w:r>
      <w:r w:rsidR="00A923CB">
        <w:t xml:space="preserve">float-type </w:t>
      </w:r>
      <w:r w:rsidR="00EE5CC3">
        <w:t xml:space="preserve">variable called </w:t>
      </w:r>
      <w:r w:rsidR="00EE5CC3">
        <w:rPr>
          <w:i/>
        </w:rPr>
        <w:t>playerHealth.</w:t>
      </w:r>
      <w:r w:rsidR="00EE5CC3">
        <w:t xml:space="preserve"> A parameter was placed on the health value, limiting it to a maximum of 100. </w:t>
      </w:r>
      <w:r w:rsidR="00742530">
        <w:t xml:space="preserve">Therefore, if a player completed an objective that grants health and </w:t>
      </w:r>
      <w:r w:rsidR="00CE6393">
        <w:t xml:space="preserve">that </w:t>
      </w:r>
      <w:r w:rsidR="00742530">
        <w:t xml:space="preserve">puts it over 100, it will remain at 100. Also, this same script provides visuals for health changes. The screen will flash red when the player takes damage, and it will flash green when the player is healed. This feature was created by using the </w:t>
      </w:r>
      <w:r>
        <w:rPr>
          <w:i/>
        </w:rPr>
        <w:t>L</w:t>
      </w:r>
      <w:r w:rsidR="00742530">
        <w:rPr>
          <w:i/>
        </w:rPr>
        <w:t>erp</w:t>
      </w:r>
      <w:r w:rsidR="00BF3E9C">
        <w:t xml:space="preserve"> method</w:t>
      </w:r>
      <w:r w:rsidR="00742530">
        <w:t xml:space="preserve"> </w:t>
      </w:r>
      <w:r w:rsidR="00BF3E9C">
        <w:t>to change a red and green panel’s alpha (transparency) value over a short period of time using linear interpolation.</w:t>
      </w:r>
      <w:r w:rsidR="00742530">
        <w:t xml:space="preserve"> </w:t>
      </w:r>
      <w:r w:rsidR="00BF3E9C">
        <w:t xml:space="preserve">These panels are attached to the VR camera and remain completely transparent until the method is called. In order to create a health change, the script causing it will access the </w:t>
      </w:r>
      <w:r w:rsidR="00BF3E9C">
        <w:rPr>
          <w:i/>
        </w:rPr>
        <w:t xml:space="preserve">playerHealth </w:t>
      </w:r>
      <w:r w:rsidR="00BF3E9C">
        <w:t>variable in this script</w:t>
      </w:r>
      <w:r w:rsidR="008F2C9E">
        <w:t>, add or subtract from that value</w:t>
      </w:r>
      <w:r w:rsidR="00BF3E9C">
        <w:t>, and then call the correct method for the screen flash.</w:t>
      </w:r>
    </w:p>
    <w:p w14:paraId="30B4404D" w14:textId="77777777" w:rsidR="00951474" w:rsidRDefault="00951474" w:rsidP="008F2C9E">
      <w:pPr>
        <w:jc w:val="left"/>
        <w:rPr>
          <w:b/>
          <w:u w:val="single"/>
        </w:rPr>
      </w:pPr>
    </w:p>
    <w:p w14:paraId="1F6C97AC" w14:textId="77777777" w:rsidR="00951474" w:rsidRDefault="00951474" w:rsidP="008F2C9E">
      <w:pPr>
        <w:jc w:val="left"/>
        <w:rPr>
          <w:b/>
          <w:u w:val="single"/>
        </w:rPr>
      </w:pPr>
    </w:p>
    <w:p w14:paraId="7BC3C033" w14:textId="77777777" w:rsidR="00951474" w:rsidRDefault="00951474" w:rsidP="008F2C9E">
      <w:pPr>
        <w:jc w:val="left"/>
        <w:rPr>
          <w:b/>
          <w:u w:val="single"/>
        </w:rPr>
      </w:pPr>
    </w:p>
    <w:p w14:paraId="45C83E35" w14:textId="2BB139AC" w:rsidR="008F2C9E" w:rsidRDefault="008F2C9E" w:rsidP="008F2C9E">
      <w:pPr>
        <w:jc w:val="left"/>
        <w:rPr>
          <w:b/>
          <w:u w:val="single"/>
        </w:rPr>
      </w:pPr>
      <w:r>
        <w:rPr>
          <w:b/>
          <w:u w:val="single"/>
        </w:rPr>
        <w:t>Subtask 2. Damage Output</w:t>
      </w:r>
    </w:p>
    <w:p w14:paraId="4E1FA9CE" w14:textId="62B7BCFE" w:rsidR="008F2C9E" w:rsidRDefault="00CE6393" w:rsidP="00EE5CC3">
      <w:pPr>
        <w:pStyle w:val="AllText"/>
      </w:pPr>
      <w:r w:rsidRPr="00CE6393">
        <w:rPr>
          <w:kern w:val="2"/>
          <w:sz w:val="21"/>
          <w:szCs w:val="21"/>
        </w:rPr>
        <w:lastRenderedPageBreak/>
        <w:drawing>
          <wp:anchor distT="0" distB="0" distL="114300" distR="114300" simplePos="0" relativeHeight="251739136" behindDoc="1" locked="0" layoutInCell="1" allowOverlap="1" wp14:anchorId="48ACD1F9" wp14:editId="779FC51A">
            <wp:simplePos x="0" y="0"/>
            <wp:positionH relativeFrom="column">
              <wp:posOffset>2705100</wp:posOffset>
            </wp:positionH>
            <wp:positionV relativeFrom="paragraph">
              <wp:posOffset>885190</wp:posOffset>
            </wp:positionV>
            <wp:extent cx="2943225" cy="1193165"/>
            <wp:effectExtent l="95250" t="95250" r="104775" b="102235"/>
            <wp:wrapTight wrapText="bothSides">
              <wp:wrapPolygon edited="0">
                <wp:start x="-699" y="-1724"/>
                <wp:lineTo x="-699" y="23106"/>
                <wp:lineTo x="22229" y="23106"/>
                <wp:lineTo x="22229" y="-1724"/>
                <wp:lineTo x="-699" y="-1724"/>
              </wp:wrapPolygon>
            </wp:wrapTight>
            <wp:docPr id="2077" name="Picture 6">
              <a:extLst xmlns:a="http://schemas.openxmlformats.org/drawingml/2006/main">
                <a:ext uri="{FF2B5EF4-FFF2-40B4-BE49-F238E27FC236}">
                  <a16:creationId xmlns:a16="http://schemas.microsoft.com/office/drawing/2014/main" id="{22AA5929-0CE1-47B7-8FD6-10EC7EA178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22AA5929-0CE1-47B7-8FD6-10EC7EA17854}"/>
                        </a:ext>
                      </a:extLst>
                    </pic:cNvPr>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943225" cy="1193165"/>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sidR="00951474">
        <w:t xml:space="preserve">In the game, the player will frequently find himself fighting off enemies. Obviously, the player will need a weapon to fight back. </w:t>
      </w:r>
      <w:r w:rsidR="007311B0">
        <w:t xml:space="preserve">We decided to create 3 different guns the player can use throughout the game: a pistol, an assault rifle, and a grenade launcher. Each gun has </w:t>
      </w:r>
      <w:r>
        <w:t>its</w:t>
      </w:r>
      <w:r w:rsidR="007311B0">
        <w:t xml:space="preserve"> own damage output values and will be found during different times while playing the game.</w:t>
      </w:r>
    </w:p>
    <w:p w14:paraId="5E057AE1" w14:textId="3DDA37E9" w:rsidR="00CE6393" w:rsidRPr="00CE6393" w:rsidRDefault="00CE6393" w:rsidP="00EE5CC3">
      <w:pPr>
        <w:pStyle w:val="AllText"/>
        <w:rPr>
          <w:kern w:val="2"/>
          <w:sz w:val="21"/>
          <w:szCs w:val="21"/>
        </w:rPr>
      </w:pPr>
      <w:r w:rsidRPr="00CE6393">
        <w:drawing>
          <wp:anchor distT="0" distB="0" distL="114300" distR="114300" simplePos="0" relativeHeight="251741184" behindDoc="1" locked="0" layoutInCell="1" allowOverlap="1" wp14:anchorId="7BD1755C" wp14:editId="2E1B96F8">
            <wp:simplePos x="0" y="0"/>
            <wp:positionH relativeFrom="column">
              <wp:posOffset>1200150</wp:posOffset>
            </wp:positionH>
            <wp:positionV relativeFrom="paragraph">
              <wp:posOffset>1548130</wp:posOffset>
            </wp:positionV>
            <wp:extent cx="3831590" cy="1316355"/>
            <wp:effectExtent l="95250" t="95250" r="92710" b="93345"/>
            <wp:wrapTight wrapText="bothSides">
              <wp:wrapPolygon edited="0">
                <wp:start x="-537" y="-1563"/>
                <wp:lineTo x="-537" y="22819"/>
                <wp:lineTo x="22015" y="22819"/>
                <wp:lineTo x="22015" y="-1563"/>
                <wp:lineTo x="-537" y="-1563"/>
              </wp:wrapPolygon>
            </wp:wrapTight>
            <wp:docPr id="2076" name="Picture 4">
              <a:extLst xmlns:a="http://schemas.openxmlformats.org/drawingml/2006/main">
                <a:ext uri="{FF2B5EF4-FFF2-40B4-BE49-F238E27FC236}">
                  <a16:creationId xmlns:a16="http://schemas.microsoft.com/office/drawing/2014/main" id="{ABAD095A-D4D8-4D40-8E3C-46889FDA31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ABAD095A-D4D8-4D40-8E3C-46889FDA3141}"/>
                        </a:ext>
                      </a:extLst>
                    </pic:cNvPr>
                    <pic:cNvPicPr>
                      <a:picLocks noChangeAspect="1"/>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831590" cy="1316355"/>
                    </a:xfrm>
                    <a:prstGeom prst="rect">
                      <a:avLst/>
                    </a:prstGeom>
                    <a:ln w="88900" cap="sq" cmpd="thickThin">
                      <a:solidFill>
                        <a:srgbClr val="000000"/>
                      </a:solidFill>
                      <a:prstDash val="solid"/>
                      <a:miter lim="800000"/>
                    </a:ln>
                    <a:effectLst>
                      <a:innerShdw blurRad="76200">
                        <a:srgbClr val="000000"/>
                      </a:innerShdw>
                    </a:effectLst>
                  </pic:spPr>
                </pic:pic>
              </a:graphicData>
            </a:graphic>
          </wp:anchor>
        </w:drawing>
      </w:r>
      <w:r w:rsidRPr="00CE6393">
        <w:drawing>
          <wp:anchor distT="0" distB="0" distL="114300" distR="114300" simplePos="0" relativeHeight="251740160" behindDoc="1" locked="0" layoutInCell="1" allowOverlap="1" wp14:anchorId="71587F60" wp14:editId="5CA7820A">
            <wp:simplePos x="0" y="0"/>
            <wp:positionH relativeFrom="column">
              <wp:posOffset>428625</wp:posOffset>
            </wp:positionH>
            <wp:positionV relativeFrom="paragraph">
              <wp:posOffset>146050</wp:posOffset>
            </wp:positionV>
            <wp:extent cx="2037080" cy="1184910"/>
            <wp:effectExtent l="133350" t="133350" r="134620" b="129540"/>
            <wp:wrapTight wrapText="bothSides">
              <wp:wrapPolygon edited="0">
                <wp:start x="-1414" y="-2431"/>
                <wp:lineTo x="-1414" y="23614"/>
                <wp:lineTo x="22825" y="23614"/>
                <wp:lineTo x="22825" y="-2431"/>
                <wp:lineTo x="-1414" y="-2431"/>
              </wp:wrapPolygon>
            </wp:wrapTight>
            <wp:docPr id="2075" name="Picture 5">
              <a:extLst xmlns:a="http://schemas.openxmlformats.org/drawingml/2006/main">
                <a:ext uri="{FF2B5EF4-FFF2-40B4-BE49-F238E27FC236}">
                  <a16:creationId xmlns:a16="http://schemas.microsoft.com/office/drawing/2014/main" id="{2452A035-7AD8-484F-8A6F-341B1E8258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2452A035-7AD8-484F-8A6F-341B1E8258F6}"/>
                        </a:ext>
                      </a:extLst>
                    </pic:cNvPr>
                    <pic:cNvPicPr>
                      <a:picLocks noChangeAspect="1"/>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037080" cy="1184910"/>
                    </a:xfrm>
                    <a:prstGeom prst="rect">
                      <a:avLst/>
                    </a:prstGeom>
                    <a:ln w="88900" cap="sq" cmpd="thickThin">
                      <a:solidFill>
                        <a:srgbClr val="000000"/>
                      </a:solidFill>
                      <a:prstDash val="solid"/>
                      <a:miter lim="800000"/>
                    </a:ln>
                    <a:effectLst>
                      <a:innerShdw blurRad="76200">
                        <a:srgbClr val="000000"/>
                      </a:innerShdw>
                    </a:effectLst>
                    <a:scene3d>
                      <a:camera prst="orthographicFront">
                        <a:rot lat="0" lon="10800000" rev="0"/>
                      </a:camera>
                      <a:lightRig rig="threePt" dir="t"/>
                    </a:scene3d>
                  </pic:spPr>
                </pic:pic>
              </a:graphicData>
            </a:graphic>
            <wp14:sizeRelH relativeFrom="margin">
              <wp14:pctWidth>0</wp14:pctWidth>
            </wp14:sizeRelH>
            <wp14:sizeRelV relativeFrom="margin">
              <wp14:pctHeight>0</wp14:pctHeight>
            </wp14:sizeRelV>
          </wp:anchor>
        </w:drawing>
      </w:r>
      <w:r w:rsidRPr="00CE6393">
        <w:rPr>
          <w:kern w:val="2"/>
          <w:sz w:val="21"/>
          <w:szCs w:val="21"/>
        </w:rPr>
        <w:t xml:space="preserve"> </w:t>
      </w:r>
    </w:p>
    <w:p w14:paraId="58045A52" w14:textId="3A92EDA1" w:rsidR="00CE6393" w:rsidRDefault="00CE6393" w:rsidP="00CE6393">
      <w:pPr>
        <w:jc w:val="left"/>
        <w:rPr>
          <w:b/>
          <w:u w:val="single"/>
        </w:rPr>
      </w:pPr>
    </w:p>
    <w:p w14:paraId="2A0DE664" w14:textId="1D0C39E4" w:rsidR="00CE6393" w:rsidRDefault="00CE6393" w:rsidP="00CE6393">
      <w:pPr>
        <w:jc w:val="left"/>
        <w:rPr>
          <w:b/>
          <w:u w:val="single"/>
        </w:rPr>
      </w:pPr>
    </w:p>
    <w:p w14:paraId="727E72E9" w14:textId="2A91B894" w:rsidR="00CE6393" w:rsidRDefault="00CE6393" w:rsidP="00CE6393">
      <w:pPr>
        <w:jc w:val="left"/>
        <w:rPr>
          <w:b/>
          <w:u w:val="single"/>
        </w:rPr>
      </w:pPr>
    </w:p>
    <w:p w14:paraId="62F43AE9" w14:textId="5A6F374D" w:rsidR="00CE6393" w:rsidRDefault="00CE6393" w:rsidP="00CE6393">
      <w:pPr>
        <w:jc w:val="left"/>
        <w:rPr>
          <w:b/>
          <w:u w:val="single"/>
        </w:rPr>
      </w:pPr>
    </w:p>
    <w:p w14:paraId="594D62E8" w14:textId="56055D5B" w:rsidR="00CE6393" w:rsidRDefault="00CE6393" w:rsidP="00CE6393">
      <w:pPr>
        <w:jc w:val="left"/>
        <w:rPr>
          <w:b/>
          <w:u w:val="single"/>
        </w:rPr>
      </w:pPr>
    </w:p>
    <w:p w14:paraId="6CB6AEDC" w14:textId="12FCE87E" w:rsidR="00CE6393" w:rsidRDefault="00CE6393" w:rsidP="00CE6393">
      <w:pPr>
        <w:jc w:val="left"/>
        <w:rPr>
          <w:b/>
          <w:u w:val="single"/>
        </w:rPr>
      </w:pPr>
    </w:p>
    <w:p w14:paraId="308FF88E" w14:textId="6ABAC9C0" w:rsidR="00CE6393" w:rsidRDefault="00CE6393" w:rsidP="00CE6393">
      <w:pPr>
        <w:jc w:val="left"/>
        <w:rPr>
          <w:b/>
          <w:u w:val="single"/>
        </w:rPr>
      </w:pPr>
    </w:p>
    <w:p w14:paraId="79F842DD" w14:textId="77777777" w:rsidR="00CE6393" w:rsidRDefault="00CE6393" w:rsidP="00CE6393">
      <w:pPr>
        <w:jc w:val="left"/>
        <w:rPr>
          <w:b/>
          <w:u w:val="single"/>
        </w:rPr>
      </w:pPr>
    </w:p>
    <w:p w14:paraId="7153AA77" w14:textId="72F83B9E" w:rsidR="00CE6393" w:rsidRDefault="00CE6393" w:rsidP="00CE6393">
      <w:pPr>
        <w:jc w:val="left"/>
        <w:rPr>
          <w:b/>
          <w:u w:val="single"/>
        </w:rPr>
      </w:pPr>
      <w:r>
        <w:rPr>
          <w:noProof/>
        </w:rPr>
        <mc:AlternateContent>
          <mc:Choice Requires="wps">
            <w:drawing>
              <wp:anchor distT="0" distB="0" distL="114300" distR="114300" simplePos="0" relativeHeight="251743232" behindDoc="1" locked="0" layoutInCell="1" allowOverlap="1" wp14:anchorId="7344CDE4" wp14:editId="35DBFC84">
                <wp:simplePos x="0" y="0"/>
                <wp:positionH relativeFrom="column">
                  <wp:posOffset>1200150</wp:posOffset>
                </wp:positionH>
                <wp:positionV relativeFrom="paragraph">
                  <wp:posOffset>13970</wp:posOffset>
                </wp:positionV>
                <wp:extent cx="3831590" cy="142875"/>
                <wp:effectExtent l="0" t="0" r="0" b="9525"/>
                <wp:wrapTight wrapText="bothSides">
                  <wp:wrapPolygon edited="0">
                    <wp:start x="0" y="0"/>
                    <wp:lineTo x="0" y="20160"/>
                    <wp:lineTo x="21478" y="20160"/>
                    <wp:lineTo x="21478" y="0"/>
                    <wp:lineTo x="0" y="0"/>
                  </wp:wrapPolygon>
                </wp:wrapTight>
                <wp:docPr id="2078" name="Text Box 2078"/>
                <wp:cNvGraphicFramePr/>
                <a:graphic xmlns:a="http://schemas.openxmlformats.org/drawingml/2006/main">
                  <a:graphicData uri="http://schemas.microsoft.com/office/word/2010/wordprocessingShape">
                    <wps:wsp>
                      <wps:cNvSpPr txBox="1"/>
                      <wps:spPr>
                        <a:xfrm>
                          <a:off x="0" y="0"/>
                          <a:ext cx="3831590" cy="142875"/>
                        </a:xfrm>
                        <a:prstGeom prst="rect">
                          <a:avLst/>
                        </a:prstGeom>
                        <a:solidFill>
                          <a:prstClr val="white"/>
                        </a:solidFill>
                        <a:ln>
                          <a:noFill/>
                        </a:ln>
                      </wps:spPr>
                      <wps:txbx>
                        <w:txbxContent>
                          <w:p w14:paraId="2BA2B3BD" w14:textId="632ACAC6" w:rsidR="007E75E6" w:rsidRPr="00CE6393" w:rsidRDefault="007E75E6" w:rsidP="00CE6393">
                            <w:pPr>
                              <w:pStyle w:val="Caption"/>
                              <w:rPr>
                                <w:noProof/>
                                <w:color w:val="auto"/>
                                <w:kern w:val="16"/>
                                <w:sz w:val="24"/>
                              </w:rPr>
                            </w:pPr>
                            <w:r w:rsidRPr="00CE6393">
                              <w:rPr>
                                <w:color w:val="auto"/>
                              </w:rPr>
                              <w:t xml:space="preserve">Figure </w:t>
                            </w:r>
                            <w:r w:rsidRPr="00CE6393">
                              <w:rPr>
                                <w:color w:val="auto"/>
                              </w:rPr>
                              <w:fldChar w:fldCharType="begin"/>
                            </w:r>
                            <w:r w:rsidRPr="00CE6393">
                              <w:rPr>
                                <w:color w:val="auto"/>
                              </w:rPr>
                              <w:instrText xml:space="preserve"> SEQ Figure \* ARABIC </w:instrText>
                            </w:r>
                            <w:r w:rsidRPr="00CE6393">
                              <w:rPr>
                                <w:color w:val="auto"/>
                              </w:rPr>
                              <w:fldChar w:fldCharType="separate"/>
                            </w:r>
                            <w:r>
                              <w:rPr>
                                <w:noProof/>
                                <w:color w:val="auto"/>
                              </w:rPr>
                              <w:t>31</w:t>
                            </w:r>
                            <w:r w:rsidRPr="00CE6393">
                              <w:rPr>
                                <w:color w:val="auto"/>
                              </w:rPr>
                              <w:fldChar w:fldCharType="end"/>
                            </w:r>
                            <w:r w:rsidRPr="00CE6393">
                              <w:rPr>
                                <w:color w:val="auto"/>
                              </w:rPr>
                              <w:t>. Pictures of each of the guns found in the ga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344CDE4" id="Text Box 2078" o:spid="_x0000_s1041" type="#_x0000_t202" style="position:absolute;margin-left:94.5pt;margin-top:1.1pt;width:301.7pt;height:11.25pt;z-index:-251573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" stroked="f">
                <v:textbox inset="0,0,0,0">
                  <w:txbxContent>
                    <w:p w14:paraId="2BA2B3BD" w14:textId="632ACAC6" w:rsidR="007E75E6" w:rsidRPr="00CE6393" w:rsidRDefault="007E75E6" w:rsidP="00CE6393">
                      <w:pPr>
                        <w:pStyle w:val="Caption"/>
                        <w:rPr>
                          <w:noProof/>
                          <w:color w:val="auto"/>
                          <w:kern w:val="16"/>
                          <w:sz w:val="24"/>
                        </w:rPr>
                      </w:pPr>
                      <w:r w:rsidRPr="00CE6393">
                        <w:rPr>
                          <w:color w:val="auto"/>
                        </w:rPr>
                        <w:t xml:space="preserve">Figure </w:t>
                      </w:r>
                      <w:r w:rsidRPr="00CE6393">
                        <w:rPr>
                          <w:color w:val="auto"/>
                        </w:rPr>
                        <w:fldChar w:fldCharType="begin"/>
                      </w:r>
                      <w:r w:rsidRPr="00CE6393">
                        <w:rPr>
                          <w:color w:val="auto"/>
                        </w:rPr>
                        <w:instrText xml:space="preserve"> SEQ Figure \* ARABIC </w:instrText>
                      </w:r>
                      <w:r w:rsidRPr="00CE6393">
                        <w:rPr>
                          <w:color w:val="auto"/>
                        </w:rPr>
                        <w:fldChar w:fldCharType="separate"/>
                      </w:r>
                      <w:r>
                        <w:rPr>
                          <w:noProof/>
                          <w:color w:val="auto"/>
                        </w:rPr>
                        <w:t>31</w:t>
                      </w:r>
                      <w:r w:rsidRPr="00CE6393">
                        <w:rPr>
                          <w:color w:val="auto"/>
                        </w:rPr>
                        <w:fldChar w:fldCharType="end"/>
                      </w:r>
                      <w:r w:rsidRPr="00CE6393">
                        <w:rPr>
                          <w:color w:val="auto"/>
                        </w:rPr>
                        <w:t>. Pictures of each of the guns found in the game</w:t>
                      </w:r>
                    </w:p>
                  </w:txbxContent>
                </v:textbox>
                <w10:wrap type="tight"/>
              </v:shape>
            </w:pict>
          </mc:Fallback>
        </mc:AlternateContent>
      </w:r>
    </w:p>
    <w:p w14:paraId="4A7F32CC" w14:textId="003DA154" w:rsidR="00CE6393" w:rsidRPr="00CE6393" w:rsidRDefault="00CE6393" w:rsidP="00CE6393">
      <w:pPr>
        <w:pStyle w:val="AllText"/>
      </w:pPr>
      <w:r>
        <w:t>The player starts the game with just the pistol. It is the weakest gun in the game for a few reasons. It has a magazine size of 15 shots, the slowest bullet speed, and only does 7 points of damage to enemies. This will be the only weapon the player has until multiple choice question 2. The assault rifle is the reward for getting question 2 correct. The assault rifle has a faster bullet speed and does 10 damage to the enemies. It has a clip size of 30 bullets, allowing the player to shoot more consistently. The final gun found in the game is the grenade launcher. The clip size is unlimited, does enough damage to kill enemies in one hit, and is useful for the final puzzle in the game. However, the gun has a limited amount of shots, with that number being 20. As a hidden bonus for the player, if they answer all multiple choice questions correctly, a total of 1000 ammo will be added to each clip, allowing them to shoot rapidly for the rest of the game.</w:t>
      </w:r>
    </w:p>
    <w:p w14:paraId="4D3B8A83" w14:textId="6CD6C84C" w:rsidR="00CE6393" w:rsidRDefault="00CE6393" w:rsidP="00CE6393">
      <w:pPr>
        <w:jc w:val="left"/>
        <w:rPr>
          <w:b/>
          <w:u w:val="single"/>
        </w:rPr>
      </w:pPr>
      <w:r>
        <w:rPr>
          <w:b/>
          <w:u w:val="single"/>
        </w:rPr>
        <w:t>Subtask 3. Movement</w:t>
      </w:r>
    </w:p>
    <w:p w14:paraId="06CEF1BE" w14:textId="6C975294" w:rsidR="00CE6393" w:rsidRDefault="00CE6393" w:rsidP="00CE6393">
      <w:pPr>
        <w:pStyle w:val="AllText"/>
      </w:pPr>
      <w:r>
        <w:t>In virtual reality, physically moving, whether it's walking, running, crouching, or jumping, is obviously the main movement option since the system tracks real-world movements. However, if the physical movement was the only movement option, the game would be constrained to the size of the room the player is playing in. Fortunately, the SteamVR plugin includes a feature called teleporting. A player can teleport by pressing up on the directional pad on the Vive controller. This allows the player to jump from place to place in-game without physically moving. Having this feature circumvents room space constraints, reduces the potential for physical fatigue in the player, and also provides a tactical movement option in enemy fights.</w:t>
      </w:r>
    </w:p>
    <w:p w14:paraId="02764726" w14:textId="77777777" w:rsidR="00CE6393" w:rsidRDefault="00CE6393" w:rsidP="00CE6393">
      <w:pPr>
        <w:keepNext/>
      </w:pPr>
      <w:r w:rsidRPr="00CE6393">
        <w:rPr>
          <w:b/>
          <w:noProof/>
          <w:u w:val="single"/>
        </w:rPr>
        <w:lastRenderedPageBreak/>
        <mc:AlternateContent>
          <mc:Choice Requires="wps">
            <w:drawing>
              <wp:anchor distT="0" distB="0" distL="114300" distR="114300" simplePos="0" relativeHeight="251745280" behindDoc="0" locked="0" layoutInCell="1" allowOverlap="1" wp14:anchorId="1AB3F9B8" wp14:editId="6B0517E0">
                <wp:simplePos x="0" y="0"/>
                <wp:positionH relativeFrom="column">
                  <wp:posOffset>1181100</wp:posOffset>
                </wp:positionH>
                <wp:positionV relativeFrom="paragraph">
                  <wp:posOffset>1076325</wp:posOffset>
                </wp:positionV>
                <wp:extent cx="139536" cy="152400"/>
                <wp:effectExtent l="19050" t="19050" r="32385" b="19050"/>
                <wp:wrapNone/>
                <wp:docPr id="35" name="Arrow: Down 7">
                  <a:extLst xmlns:a="http://schemas.openxmlformats.org/drawingml/2006/main"/>
                </wp:docPr>
                <wp:cNvGraphicFramePr/>
                <a:graphic xmlns:a="http://schemas.openxmlformats.org/drawingml/2006/main">
                  <a:graphicData uri="http://schemas.microsoft.com/office/word/2010/wordprocessingShape">
                    <wps:wsp>
                      <wps:cNvSpPr/>
                      <wps:spPr>
                        <a:xfrm rot="10800000">
                          <a:off x="0" y="0"/>
                          <a:ext cx="139536" cy="152400"/>
                        </a:xfrm>
                        <a:prstGeom prst="downArrow">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shapetype w14:anchorId="517A401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7" o:spid="_x0000_s1026" type="#_x0000_t67" style="position:absolute;margin-left:93pt;margin-top:84.75pt;width:11pt;height:12pt;rotation:180;z-index:251745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" adj="11712" fillcolor="white [3212]" strokecolor="white [3212]" strokeweight="2pt"/>
            </w:pict>
          </mc:Fallback>
        </mc:AlternateContent>
      </w:r>
      <w:r w:rsidRPr="00CE6393">
        <w:rPr>
          <w:b/>
          <w:noProof/>
          <w:u w:val="single"/>
        </w:rPr>
        <w:drawing>
          <wp:inline distT="0" distB="0" distL="0" distR="0" wp14:anchorId="6AB7601B" wp14:editId="17EEED5D">
            <wp:extent cx="1672078" cy="2466478"/>
            <wp:effectExtent l="95250" t="95250" r="99695" b="86360"/>
            <wp:docPr id="2079" name="Picture 6" descr="A picture containing indoor, next, black&#10;&#10;Description automatically generated">
              <a:extLst xmlns:a="http://schemas.openxmlformats.org/drawingml/2006/main">
                <a:ext uri="{FF2B5EF4-FFF2-40B4-BE49-F238E27FC236}">
                  <a16:creationId xmlns:a16="http://schemas.microsoft.com/office/drawing/2014/main" id="{B503745A-5848-4814-9A1C-BF53E66D60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indoor, next, black&#10;&#10;Description automatically generated">
                      <a:extLst>
                        <a:ext uri="{FF2B5EF4-FFF2-40B4-BE49-F238E27FC236}">
                          <a16:creationId xmlns:a16="http://schemas.microsoft.com/office/drawing/2014/main" id="{B503745A-5848-4814-9A1C-BF53E66D609F}"/>
                        </a:ext>
                      </a:extLst>
                    </pic:cNvPr>
                    <pic:cNvPicPr>
                      <a:picLocks noChangeAspect="1"/>
                    </pic:cNvPicPr>
                  </pic:nvPicPr>
                  <pic:blipFill rotWithShape="1">
                    <a:blip r:embed="rId66">
                      <a:extLst>
                        <a:ext uri="{28A0092B-C50C-407E-A947-70E740481C1C}">
                          <a14:useLocalDpi xmlns:a14="http://schemas.microsoft.com/office/drawing/2010/main" val="0"/>
                        </a:ext>
                      </a:extLst>
                    </a:blip>
                    <a:srcRect l="8954"/>
                    <a:stretch/>
                  </pic:blipFill>
                  <pic:spPr>
                    <a:xfrm>
                      <a:off x="0" y="0"/>
                      <a:ext cx="1672078" cy="2466478"/>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r w:rsidRPr="00CE6393">
        <w:rPr>
          <w:b/>
          <w:noProof/>
          <w:u w:val="single"/>
        </w:rPr>
        <w:drawing>
          <wp:inline distT="0" distB="0" distL="0" distR="0" wp14:anchorId="2DBD9F42" wp14:editId="5E936863">
            <wp:extent cx="3228975" cy="2466479"/>
            <wp:effectExtent l="95250" t="95250" r="85725" b="86360"/>
            <wp:docPr id="34" name="Picture 4">
              <a:extLst xmlns:a="http://schemas.openxmlformats.org/drawingml/2006/main">
                <a:ext uri="{FF2B5EF4-FFF2-40B4-BE49-F238E27FC236}">
                  <a16:creationId xmlns:a16="http://schemas.microsoft.com/office/drawing/2014/main" id="{8257DB9E-3572-41B1-A9C0-542C8DFE88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8257DB9E-3572-41B1-A9C0-542C8DFE8863}"/>
                        </a:ext>
                      </a:extLst>
                    </pic:cNvPr>
                    <pic:cNvPicPr>
                      <a:picLocks noChangeAspect="1"/>
                    </pic:cNvPicPr>
                  </pic:nvPicPr>
                  <pic:blipFill>
                    <a:blip r:embed="rId67"/>
                    <a:stretch>
                      <a:fillRect/>
                    </a:stretch>
                  </pic:blipFill>
                  <pic:spPr>
                    <a:xfrm>
                      <a:off x="0" y="0"/>
                      <a:ext cx="3228975" cy="2466479"/>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0E943E5F" w14:textId="28F81369" w:rsidR="00CE6393" w:rsidRPr="00CE6393" w:rsidRDefault="00CE6393" w:rsidP="00CE6393">
      <w:pPr>
        <w:pStyle w:val="Caption"/>
        <w:rPr>
          <w:color w:val="auto"/>
        </w:rPr>
      </w:pPr>
      <w:r w:rsidRPr="00CE6393">
        <w:rPr>
          <w:color w:val="auto"/>
        </w:rPr>
        <w:t xml:space="preserve">Figure </w:t>
      </w:r>
      <w:r w:rsidRPr="00CE6393">
        <w:rPr>
          <w:color w:val="auto"/>
        </w:rPr>
        <w:fldChar w:fldCharType="begin"/>
      </w:r>
      <w:r w:rsidRPr="00CE6393">
        <w:rPr>
          <w:color w:val="auto"/>
        </w:rPr>
        <w:instrText xml:space="preserve"> SEQ Figure \* ARABIC </w:instrText>
      </w:r>
      <w:r w:rsidRPr="00CE6393">
        <w:rPr>
          <w:color w:val="auto"/>
        </w:rPr>
        <w:fldChar w:fldCharType="separate"/>
      </w:r>
      <w:r w:rsidR="007E75E6">
        <w:rPr>
          <w:noProof/>
          <w:color w:val="auto"/>
        </w:rPr>
        <w:t>32</w:t>
      </w:r>
      <w:r w:rsidRPr="00CE6393">
        <w:rPr>
          <w:color w:val="auto"/>
        </w:rPr>
        <w:fldChar w:fldCharType="end"/>
      </w:r>
      <w:r w:rsidRPr="00CE6393">
        <w:rPr>
          <w:color w:val="auto"/>
        </w:rPr>
        <w:t xml:space="preserve">. Picture display </w:t>
      </w:r>
      <w:proofErr w:type="spellStart"/>
      <w:r w:rsidRPr="00CE6393">
        <w:rPr>
          <w:color w:val="auto"/>
        </w:rPr>
        <w:t>Vive</w:t>
      </w:r>
      <w:proofErr w:type="spellEnd"/>
      <w:r w:rsidRPr="00CE6393">
        <w:rPr>
          <w:color w:val="auto"/>
        </w:rPr>
        <w:t xml:space="preserve"> controller input and player view of teleportation marker</w:t>
      </w:r>
    </w:p>
    <w:p w14:paraId="413AEE39" w14:textId="252C3F25" w:rsidR="00CE6393" w:rsidRDefault="00CE6393" w:rsidP="00E220DF">
      <w:pPr>
        <w:pStyle w:val="Heading2"/>
      </w:pPr>
      <w:r w:rsidRPr="00407596">
        <w:rPr>
          <w:rFonts w:hint="eastAsia"/>
        </w:rPr>
        <w:t xml:space="preserve">Implementation of Task </w:t>
      </w:r>
      <w:r w:rsidR="007E75E6">
        <w:t>5</w:t>
      </w:r>
      <w:r w:rsidRPr="00407596">
        <w:rPr>
          <w:rFonts w:hint="eastAsia"/>
        </w:rPr>
        <w:t>.</w:t>
      </w:r>
      <w:r>
        <w:t xml:space="preserve"> Features</w:t>
      </w:r>
      <w:bookmarkStart w:id="59" w:name="_GoBack"/>
      <w:bookmarkEnd w:id="59"/>
    </w:p>
    <w:p w14:paraId="5FAB0901" w14:textId="77777777" w:rsidR="00CE6393" w:rsidRDefault="00CE6393" w:rsidP="00CE6393">
      <w:pPr>
        <w:pStyle w:val="AllText"/>
      </w:pPr>
      <w:r>
        <w:t>The following subtasks involve key pieces to the game that are used or experienced frequently throughout the game. While the features are not objectives that need to be fulfilled to beat the game, they were vital in allowing the game to work and flow correctly.</w:t>
      </w:r>
    </w:p>
    <w:p w14:paraId="7857BB11" w14:textId="0FA4CC72" w:rsidR="00CE6393" w:rsidRPr="00CE6393" w:rsidRDefault="00CE6393" w:rsidP="00CE6393">
      <w:pPr>
        <w:jc w:val="left"/>
        <w:rPr>
          <w:b/>
          <w:u w:val="single"/>
        </w:rPr>
      </w:pPr>
      <w:r>
        <w:rPr>
          <w:b/>
          <w:u w:val="single"/>
        </w:rPr>
        <w:t>Subtask 1. Heads-Up Display (HUD)</w:t>
      </w:r>
    </w:p>
    <w:p w14:paraId="2489CC67" w14:textId="0EC22DCC" w:rsidR="00CE6393" w:rsidRDefault="00CE6393" w:rsidP="00CE6393">
      <w:pPr>
        <w:pStyle w:val="AllText"/>
      </w:pPr>
      <w:r>
        <w:t>In every video game, the player has important information to keep in mind as he goes through the game, such as health, ammo, score, etc. This information is typically found around the outer parts of the screen. The collection of objects displaying this information is called the heads-up display, or HUD. This game is no different in that aspect since the player has to keep track of health and ammo amounts. Since the first-person view in the VR headset is not ideal for the traditional HUD layout around the screens, we decided to develop a wrist-attached HUD.</w:t>
      </w:r>
    </w:p>
    <w:p w14:paraId="4A63AE2B" w14:textId="7F478C60" w:rsidR="00CE6393" w:rsidRDefault="005F5C4C" w:rsidP="00CE6393">
      <w:pPr>
        <w:pStyle w:val="AllText"/>
      </w:pPr>
      <w:r>
        <mc:AlternateContent>
          <mc:Choice Requires="wps">
            <w:drawing>
              <wp:anchor distT="0" distB="0" distL="114300" distR="114300" simplePos="0" relativeHeight="251748352" behindDoc="1" locked="0" layoutInCell="1" allowOverlap="1" wp14:anchorId="040A7F3F" wp14:editId="3798B1FA">
                <wp:simplePos x="0" y="0"/>
                <wp:positionH relativeFrom="column">
                  <wp:posOffset>2724150</wp:posOffset>
                </wp:positionH>
                <wp:positionV relativeFrom="paragraph">
                  <wp:posOffset>2933065</wp:posOffset>
                </wp:positionV>
                <wp:extent cx="3190875" cy="635"/>
                <wp:effectExtent l="0" t="0" r="0" b="0"/>
                <wp:wrapTight wrapText="bothSides">
                  <wp:wrapPolygon edited="0">
                    <wp:start x="0" y="0"/>
                    <wp:lineTo x="0" y="21600"/>
                    <wp:lineTo x="21600" y="21600"/>
                    <wp:lineTo x="21600" y="0"/>
                  </wp:wrapPolygon>
                </wp:wrapTight>
                <wp:docPr id="25" name="Text Box 25"/>
                <wp:cNvGraphicFramePr/>
                <a:graphic xmlns:a="http://schemas.openxmlformats.org/drawingml/2006/main">
                  <a:graphicData uri="http://schemas.microsoft.com/office/word/2010/wordprocessingShape">
                    <wps:wsp>
                      <wps:cNvSpPr txBox="1"/>
                      <wps:spPr>
                        <a:xfrm>
                          <a:off x="0" y="0"/>
                          <a:ext cx="3190875" cy="635"/>
                        </a:xfrm>
                        <a:prstGeom prst="rect">
                          <a:avLst/>
                        </a:prstGeom>
                        <a:solidFill>
                          <a:prstClr val="white"/>
                        </a:solidFill>
                        <a:ln>
                          <a:noFill/>
                        </a:ln>
                      </wps:spPr>
                      <wps:txbx>
                        <w:txbxContent>
                          <w:p w14:paraId="6C5E6DBB" w14:textId="5C769F15" w:rsidR="007E75E6" w:rsidRPr="007E75E6" w:rsidRDefault="007E75E6" w:rsidP="007E75E6">
                            <w:pPr>
                              <w:pStyle w:val="Caption"/>
                              <w:rPr>
                                <w:noProof/>
                                <w:color w:val="auto"/>
                                <w:kern w:val="16"/>
                                <w:sz w:val="24"/>
                              </w:rPr>
                            </w:pPr>
                            <w:r w:rsidRPr="007E75E6">
                              <w:rPr>
                                <w:color w:val="auto"/>
                              </w:rPr>
                              <w:t xml:space="preserve">Figure </w:t>
                            </w:r>
                            <w:r w:rsidRPr="007E75E6">
                              <w:rPr>
                                <w:color w:val="auto"/>
                              </w:rPr>
                              <w:fldChar w:fldCharType="begin"/>
                            </w:r>
                            <w:r w:rsidRPr="007E75E6">
                              <w:rPr>
                                <w:color w:val="auto"/>
                              </w:rPr>
                              <w:instrText xml:space="preserve"> SEQ Figure \* ARABIC </w:instrText>
                            </w:r>
                            <w:r w:rsidRPr="007E75E6">
                              <w:rPr>
                                <w:color w:val="auto"/>
                              </w:rPr>
                              <w:fldChar w:fldCharType="separate"/>
                            </w:r>
                            <w:r w:rsidRPr="007E75E6">
                              <w:rPr>
                                <w:noProof/>
                                <w:color w:val="auto"/>
                              </w:rPr>
                              <w:t>33</w:t>
                            </w:r>
                            <w:r w:rsidRPr="007E75E6">
                              <w:rPr>
                                <w:color w:val="auto"/>
                              </w:rPr>
                              <w:fldChar w:fldCharType="end"/>
                            </w:r>
                            <w:r w:rsidRPr="007E75E6">
                              <w:rPr>
                                <w:color w:val="auto"/>
                              </w:rPr>
                              <w:t>. View of On Click events from the Unity inspec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0A7F3F" id="Text Box 25" o:spid="_x0000_s1042" type="#_x0000_t202" style="position:absolute;left:0;text-align:left;margin-left:214.5pt;margin-top:230.95pt;width:251.25pt;height:.05pt;z-index:-251568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" stroked="f">
                <v:textbox style="mso-fit-shape-to-text:t" inset="0,0,0,0">
                  <w:txbxContent>
                    <w:p w14:paraId="6C5E6DBB" w14:textId="5C769F15" w:rsidR="007E75E6" w:rsidRPr="007E75E6" w:rsidRDefault="007E75E6" w:rsidP="007E75E6">
                      <w:pPr>
                        <w:pStyle w:val="Caption"/>
                        <w:rPr>
                          <w:noProof/>
                          <w:color w:val="auto"/>
                          <w:kern w:val="16"/>
                          <w:sz w:val="24"/>
                        </w:rPr>
                      </w:pPr>
                      <w:r w:rsidRPr="007E75E6">
                        <w:rPr>
                          <w:color w:val="auto"/>
                        </w:rPr>
                        <w:t xml:space="preserve">Figure </w:t>
                      </w:r>
                      <w:r w:rsidRPr="007E75E6">
                        <w:rPr>
                          <w:color w:val="auto"/>
                        </w:rPr>
                        <w:fldChar w:fldCharType="begin"/>
                      </w:r>
                      <w:r w:rsidRPr="007E75E6">
                        <w:rPr>
                          <w:color w:val="auto"/>
                        </w:rPr>
                        <w:instrText xml:space="preserve"> SEQ Figure \* ARABIC </w:instrText>
                      </w:r>
                      <w:r w:rsidRPr="007E75E6">
                        <w:rPr>
                          <w:color w:val="auto"/>
                        </w:rPr>
                        <w:fldChar w:fldCharType="separate"/>
                      </w:r>
                      <w:r w:rsidRPr="007E75E6">
                        <w:rPr>
                          <w:noProof/>
                          <w:color w:val="auto"/>
                        </w:rPr>
                        <w:t>33</w:t>
                      </w:r>
                      <w:r w:rsidRPr="007E75E6">
                        <w:rPr>
                          <w:color w:val="auto"/>
                        </w:rPr>
                        <w:fldChar w:fldCharType="end"/>
                      </w:r>
                      <w:r w:rsidRPr="007E75E6">
                        <w:rPr>
                          <w:color w:val="auto"/>
                        </w:rPr>
                        <w:t>. View of On Click events from the Unity inspector</w:t>
                      </w:r>
                    </w:p>
                  </w:txbxContent>
                </v:textbox>
                <w10:wrap type="tight"/>
              </v:shape>
            </w:pict>
          </mc:Fallback>
        </mc:AlternateContent>
      </w:r>
      <w:r>
        <w:drawing>
          <wp:anchor distT="0" distB="0" distL="114300" distR="114300" simplePos="0" relativeHeight="251746304" behindDoc="1" locked="0" layoutInCell="1" allowOverlap="1" wp14:anchorId="71ED8592" wp14:editId="5A51D8D7">
            <wp:simplePos x="0" y="0"/>
            <wp:positionH relativeFrom="margin">
              <wp:align>right</wp:align>
            </wp:positionH>
            <wp:positionV relativeFrom="paragraph">
              <wp:posOffset>847725</wp:posOffset>
            </wp:positionV>
            <wp:extent cx="3190875" cy="2037715"/>
            <wp:effectExtent l="0" t="0" r="9525" b="635"/>
            <wp:wrapTight wrapText="bothSides">
              <wp:wrapPolygon edited="0">
                <wp:start x="0" y="0"/>
                <wp:lineTo x="0" y="21405"/>
                <wp:lineTo x="21536" y="21405"/>
                <wp:lineTo x="21536"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3190875" cy="2037715"/>
                    </a:xfrm>
                    <a:prstGeom prst="rect">
                      <a:avLst/>
                    </a:prstGeom>
                  </pic:spPr>
                </pic:pic>
              </a:graphicData>
            </a:graphic>
            <wp14:sizeRelH relativeFrom="margin">
              <wp14:pctWidth>0</wp14:pctWidth>
            </wp14:sizeRelH>
            <wp14:sizeRelV relativeFrom="margin">
              <wp14:pctHeight>0</wp14:pctHeight>
            </wp14:sizeRelV>
          </wp:anchor>
        </w:drawing>
      </w:r>
      <w:r w:rsidR="00CE6393">
        <w:t xml:space="preserve">The base of the HUD is a computer tablet found on the asset store (called the SciFi Tablet). The object was attached to the left-hand object in the SteamVR player asset. Since it is attached to the hand itself, it will following the position and rotation of the hand. Now that the base of the object was established, the UI elements could be attached. The HUD has 4 different screens: </w:t>
      </w:r>
      <w:r w:rsidR="00135C05">
        <w:t>an</w:t>
      </w:r>
      <w:r w:rsidR="00CE6393">
        <w:t xml:space="preserve"> </w:t>
      </w:r>
      <w:r w:rsidR="00135C05">
        <w:t>options screen</w:t>
      </w:r>
      <w:r w:rsidR="00CE6393">
        <w:t>, a screen to display a resistor band chart, a screen to display multimeter readings, and a screen</w:t>
      </w:r>
      <w:r w:rsidR="00135C05">
        <w:t xml:space="preserve"> for draw mode (feature will be explained in a later section). Four buttons, one for each screen, were placed at the top of the screen. Each button was given a box collider that acts as a trigger. Using the </w:t>
      </w:r>
      <w:r w:rsidR="00135C05">
        <w:rPr>
          <w:i/>
        </w:rPr>
        <w:t xml:space="preserve">OnTriggerEnter </w:t>
      </w:r>
      <w:r w:rsidR="00135C05">
        <w:t xml:space="preserve">method with a “Player” tag check, and we can set the buttons to act as though they are being clicked on </w:t>
      </w:r>
      <w:r w:rsidR="007E75E6">
        <w:t xml:space="preserve">by invoking their </w:t>
      </w:r>
      <w:r w:rsidR="007E75E6">
        <w:rPr>
          <w:i/>
        </w:rPr>
        <w:t>OnClick</w:t>
      </w:r>
      <w:r w:rsidR="007E75E6">
        <w:t xml:space="preserve"> method.</w:t>
      </w:r>
      <w:r w:rsidR="007E75E6" w:rsidRPr="007E75E6">
        <w:t xml:space="preserve"> </w:t>
      </w:r>
      <w:r>
        <w:t xml:space="preserve">That triggers all events selected in the On Click section for that button in the Unity inspector. The menu </w:t>
      </w:r>
      <w:r>
        <w:lastRenderedPageBreak/>
        <w:t>buttons will activate their intended screen, and then deactivate all other screens. The HUD also displays ammo counts and health</w:t>
      </w:r>
      <w:r w:rsidR="009C6C3E">
        <w:t xml:space="preserve"> that are viewable on each screen except for the draw mode screen.</w:t>
      </w:r>
    </w:p>
    <w:p w14:paraId="3EDDFB91" w14:textId="11FA782A" w:rsidR="009C6C3E" w:rsidRPr="007E75E6" w:rsidRDefault="009C6C3E" w:rsidP="00CE6393">
      <w:pPr>
        <w:pStyle w:val="AllText"/>
      </w:pPr>
      <w:r>
        <w:t>The options screens is a simple screen that contains buttons to return to the main menu or to quit out of the game. This is controlled by a single script containing mehods to change the scene loaded in the game</w:t>
      </w:r>
    </w:p>
    <w:p w14:paraId="6F992626" w14:textId="77777777" w:rsidR="007E75E6" w:rsidRDefault="00CE6393" w:rsidP="007E75E6">
      <w:pPr>
        <w:jc w:val="left"/>
        <w:rPr>
          <w:b/>
          <w:u w:val="single"/>
        </w:rPr>
      </w:pPr>
      <w:r>
        <w:rPr>
          <w:b/>
          <w:u w:val="single"/>
        </w:rPr>
        <w:t>Subtask 4. Gu</w:t>
      </w:r>
      <w:r w:rsidR="007E75E6">
        <w:rPr>
          <w:b/>
          <w:u w:val="single"/>
        </w:rPr>
        <w:t>n</w:t>
      </w:r>
      <w:r>
        <w:rPr>
          <w:b/>
          <w:u w:val="single"/>
        </w:rPr>
        <w:t xml:space="preserve"> System</w:t>
      </w:r>
    </w:p>
    <w:p w14:paraId="545A55D7" w14:textId="4F6EFAD2" w:rsidR="00CE6393" w:rsidRPr="007E75E6" w:rsidRDefault="00CE6393" w:rsidP="007E75E6">
      <w:pPr>
        <w:jc w:val="left"/>
        <w:rPr>
          <w:b/>
          <w:u w:val="single"/>
        </w:rPr>
      </w:pPr>
      <w:r>
        <mc:AlternateContent>
          <mc:Choice Requires="wps">
            <w:drawing>
              <wp:anchor distT="0" distB="0" distL="114300" distR="114300" simplePos="0" relativeHeight="251738112" behindDoc="1" locked="0" layoutInCell="1" allowOverlap="1" wp14:anchorId="059D717D" wp14:editId="3E62A06E">
                <wp:simplePos x="0" y="0"/>
                <wp:positionH relativeFrom="column">
                  <wp:posOffset>2466975</wp:posOffset>
                </wp:positionH>
                <wp:positionV relativeFrom="paragraph">
                  <wp:posOffset>3575050</wp:posOffset>
                </wp:positionV>
                <wp:extent cx="3399790" cy="285750"/>
                <wp:effectExtent l="0" t="0" r="0" b="0"/>
                <wp:wrapTight wrapText="bothSides">
                  <wp:wrapPolygon edited="0">
                    <wp:start x="0" y="0"/>
                    <wp:lineTo x="0" y="20160"/>
                    <wp:lineTo x="21422" y="20160"/>
                    <wp:lineTo x="21422" y="0"/>
                    <wp:lineTo x="0" y="0"/>
                  </wp:wrapPolygon>
                </wp:wrapTight>
                <wp:docPr id="17" name="Text Box 17"/>
                <wp:cNvGraphicFramePr/>
                <a:graphic xmlns:a="http://schemas.openxmlformats.org/drawingml/2006/main">
                  <a:graphicData uri="http://schemas.microsoft.com/office/word/2010/wordprocessingShape">
                    <wps:wsp>
                      <wps:cNvSpPr txBox="1"/>
                      <wps:spPr>
                        <a:xfrm>
                          <a:off x="0" y="0"/>
                          <a:ext cx="3399790" cy="285750"/>
                        </a:xfrm>
                        <a:prstGeom prst="rect">
                          <a:avLst/>
                        </a:prstGeom>
                        <a:solidFill>
                          <a:prstClr val="white"/>
                        </a:solidFill>
                        <a:ln>
                          <a:noFill/>
                        </a:ln>
                      </wps:spPr>
                      <wps:txbx>
                        <w:txbxContent>
                          <w:p w14:paraId="5CD2C5D6" w14:textId="170F8661" w:rsidR="007E75E6" w:rsidRPr="00CE6393" w:rsidRDefault="007E75E6" w:rsidP="00CE6393">
                            <w:pPr>
                              <w:pStyle w:val="Caption"/>
                              <w:rPr>
                                <w:noProof/>
                                <w:color w:val="auto"/>
                                <w:kern w:val="16"/>
                                <w:sz w:val="24"/>
                              </w:rPr>
                            </w:pPr>
                            <w:r w:rsidRPr="00CE6393">
                              <w:rPr>
                                <w:color w:val="auto"/>
                              </w:rPr>
                              <w:t xml:space="preserve">Figure </w:t>
                            </w:r>
                            <w:r w:rsidRPr="00CE6393">
                              <w:rPr>
                                <w:color w:val="auto"/>
                              </w:rPr>
                              <w:fldChar w:fldCharType="begin"/>
                            </w:r>
                            <w:r w:rsidRPr="00CE6393">
                              <w:rPr>
                                <w:color w:val="auto"/>
                              </w:rPr>
                              <w:instrText xml:space="preserve"> SEQ Figure \* ARABIC </w:instrText>
                            </w:r>
                            <w:r w:rsidRPr="00CE6393">
                              <w:rPr>
                                <w:color w:val="auto"/>
                              </w:rPr>
                              <w:fldChar w:fldCharType="separate"/>
                            </w:r>
                            <w:r>
                              <w:rPr>
                                <w:noProof/>
                                <w:color w:val="auto"/>
                              </w:rPr>
                              <w:t>34</w:t>
                            </w:r>
                            <w:r w:rsidRPr="00CE6393">
                              <w:rPr>
                                <w:color w:val="auto"/>
                              </w:rPr>
                              <w:fldChar w:fldCharType="end"/>
                            </w:r>
                            <w:r w:rsidRPr="00CE6393">
                              <w:rPr>
                                <w:color w:val="auto"/>
                              </w:rPr>
                              <w:t xml:space="preserve">. </w:t>
                            </w:r>
                            <w:proofErr w:type="spellStart"/>
                            <w:r w:rsidRPr="00CE6393">
                              <w:rPr>
                                <w:color w:val="auto"/>
                              </w:rPr>
                              <w:t>Condtions</w:t>
                            </w:r>
                            <w:proofErr w:type="spellEnd"/>
                            <w:r w:rsidRPr="00CE6393">
                              <w:rPr>
                                <w:color w:val="auto"/>
                              </w:rPr>
                              <w:t xml:space="preserve"> to be satisfied to fire any gun (Specific screenshot from Grenade Launcher scrip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9D717D" id="Text Box 17" o:spid="_x0000_s1043" type="#_x0000_t202" style="position:absolute;margin-left:194.25pt;margin-top:281.5pt;width:267.7pt;height:22.5pt;z-index:-251578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" stroked="f">
                <v:textbox inset="0,0,0,0">
                  <w:txbxContent>
                    <w:p w14:paraId="5CD2C5D6" w14:textId="170F8661" w:rsidR="007E75E6" w:rsidRPr="00CE6393" w:rsidRDefault="007E75E6" w:rsidP="00CE6393">
                      <w:pPr>
                        <w:pStyle w:val="Caption"/>
                        <w:rPr>
                          <w:noProof/>
                          <w:color w:val="auto"/>
                          <w:kern w:val="16"/>
                          <w:sz w:val="24"/>
                        </w:rPr>
                      </w:pPr>
                      <w:r w:rsidRPr="00CE6393">
                        <w:rPr>
                          <w:color w:val="auto"/>
                        </w:rPr>
                        <w:t xml:space="preserve">Figure </w:t>
                      </w:r>
                      <w:r w:rsidRPr="00CE6393">
                        <w:rPr>
                          <w:color w:val="auto"/>
                        </w:rPr>
                        <w:fldChar w:fldCharType="begin"/>
                      </w:r>
                      <w:r w:rsidRPr="00CE6393">
                        <w:rPr>
                          <w:color w:val="auto"/>
                        </w:rPr>
                        <w:instrText xml:space="preserve"> SEQ Figure \* ARABIC </w:instrText>
                      </w:r>
                      <w:r w:rsidRPr="00CE6393">
                        <w:rPr>
                          <w:color w:val="auto"/>
                        </w:rPr>
                        <w:fldChar w:fldCharType="separate"/>
                      </w:r>
                      <w:r>
                        <w:rPr>
                          <w:noProof/>
                          <w:color w:val="auto"/>
                        </w:rPr>
                        <w:t>34</w:t>
                      </w:r>
                      <w:r w:rsidRPr="00CE6393">
                        <w:rPr>
                          <w:color w:val="auto"/>
                        </w:rPr>
                        <w:fldChar w:fldCharType="end"/>
                      </w:r>
                      <w:r w:rsidRPr="00CE6393">
                        <w:rPr>
                          <w:color w:val="auto"/>
                        </w:rPr>
                        <w:t xml:space="preserve">. </w:t>
                      </w:r>
                      <w:proofErr w:type="spellStart"/>
                      <w:r w:rsidRPr="00CE6393">
                        <w:rPr>
                          <w:color w:val="auto"/>
                        </w:rPr>
                        <w:t>Condtions</w:t>
                      </w:r>
                      <w:proofErr w:type="spellEnd"/>
                      <w:r w:rsidRPr="00CE6393">
                        <w:rPr>
                          <w:color w:val="auto"/>
                        </w:rPr>
                        <w:t xml:space="preserve"> to be satisfied to fire any gun (Specific screenshot from Grenade Launcher script)</w:t>
                      </w:r>
                    </w:p>
                  </w:txbxContent>
                </v:textbox>
                <w10:wrap type="tight"/>
              </v:shape>
            </w:pict>
          </mc:Fallback>
        </mc:AlternateContent>
      </w:r>
      <w:r>
        <w:drawing>
          <wp:anchor distT="0" distB="0" distL="114300" distR="114300" simplePos="0" relativeHeight="251736064" behindDoc="1" locked="0" layoutInCell="1" allowOverlap="1" wp14:anchorId="59D0462F" wp14:editId="12A52917">
            <wp:simplePos x="0" y="0"/>
            <wp:positionH relativeFrom="margin">
              <wp:posOffset>2446655</wp:posOffset>
            </wp:positionH>
            <wp:positionV relativeFrom="paragraph">
              <wp:posOffset>467360</wp:posOffset>
            </wp:positionV>
            <wp:extent cx="3399790" cy="3089910"/>
            <wp:effectExtent l="38100" t="95250" r="86360" b="34290"/>
            <wp:wrapTight wrapText="bothSides">
              <wp:wrapPolygon edited="0">
                <wp:start x="-121" y="-666"/>
                <wp:lineTo x="-242" y="-400"/>
                <wp:lineTo x="-242" y="21041"/>
                <wp:lineTo x="0" y="21707"/>
                <wp:lineTo x="21786" y="21707"/>
                <wp:lineTo x="22028" y="20908"/>
                <wp:lineTo x="22028" y="1731"/>
                <wp:lineTo x="21786" y="-266"/>
                <wp:lineTo x="21786" y="-666"/>
                <wp:lineTo x="-121" y="-666"/>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3399790" cy="3089910"/>
                    </a:xfrm>
                    <a:prstGeom prst="rect">
                      <a:avLst/>
                    </a:prstGeom>
                    <a:effectLst>
                      <a:outerShdw blurRad="50800" dist="38100" dir="18900000" algn="b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7311B0">
        <w:t>While all guns have their own attributes, designing and scripting their shooting functionality had a lot of cross</w:t>
      </w:r>
      <w:r>
        <w:t>-</w:t>
      </w:r>
      <w:r w:rsidR="007311B0">
        <w:t xml:space="preserve">over. For each gun, an empty object named “BulletSpawn” had to be created at the very end of the barrel. </w:t>
      </w:r>
      <w:r w:rsidR="001E663E">
        <w:t xml:space="preserve">In each of the scripts for the guns, conditions were created to allow the player to shoot it. First, the script will check if the player is holding the gun so that his finger is on the trigger. This was achieved by creating a box collider on the trigger of the gun and setting it has a trigger. Then, with the script attached to the trigger object, write an </w:t>
      </w:r>
      <w:r w:rsidR="001E663E">
        <w:rPr>
          <w:i/>
        </w:rPr>
        <w:t>OnTriggerEnter</w:t>
      </w:r>
      <w:r w:rsidR="001E663E">
        <w:t xml:space="preserve"> method that will check for an object with the tag “Player”. In physical terms, this checks if the player’s hand is making contact with the trigger of the gun. If this occurs, the bool variable </w:t>
      </w:r>
      <w:r w:rsidR="001E663E">
        <w:rPr>
          <w:i/>
        </w:rPr>
        <w:t>fingerOnTrigger</w:t>
      </w:r>
      <w:r w:rsidR="001E663E">
        <w:t xml:space="preserve"> is set to true. The next condition that needs to be met is whether or not there is ammo in the gun. </w:t>
      </w:r>
      <w:r>
        <w:t xml:space="preserve">Creating an int variable </w:t>
      </w:r>
      <w:r>
        <w:rPr>
          <w:i/>
        </w:rPr>
        <w:t xml:space="preserve">ammoInMag, </w:t>
      </w:r>
      <w:r>
        <w:t xml:space="preserve">then checking if that value is greater than 0 solved that problem. The final condition that needs to be met is that the player needs to be pulling the trigger. Using the SteamVR’s </w:t>
      </w:r>
      <w:r>
        <w:rPr>
          <w:i/>
        </w:rPr>
        <w:t>Valve.VR</w:t>
      </w:r>
      <w:r>
        <w:t xml:space="preserve"> library, we were able to check the state of the trigger on the Vive controller and use it inside of an if-statement. As a recap, the script must check if the player’s finger is on the trigger, check if there is ammo in the magazine, and check if the trigger on the Vive controller is being pulled.</w:t>
      </w:r>
    </w:p>
    <w:p w14:paraId="2846732D" w14:textId="3F755C38" w:rsidR="00CE6393" w:rsidRPr="00CE6393" w:rsidRDefault="00CE6393" w:rsidP="00EE5CC3">
      <w:pPr>
        <w:pStyle w:val="AllText"/>
      </w:pPr>
      <w:r>
        <w:t xml:space="preserve">As shown in the code sample above, once all the conditions are met, the method </w:t>
      </w:r>
      <w:r>
        <w:rPr>
          <w:i/>
        </w:rPr>
        <w:t>Fire</w:t>
      </w:r>
      <w:r>
        <w:t xml:space="preserve"> is set to run. This method contains a set of instructions that cause the gun to fire. First, a bullet object is chosen, then entered as a public variable. It is created using the </w:t>
      </w:r>
      <w:r>
        <w:rPr>
          <w:i/>
        </w:rPr>
        <w:t xml:space="preserve">Instantiate </w:t>
      </w:r>
      <w:r>
        <w:t xml:space="preserve">method. The bullet is instantiated at the position and rotation values of the previously mentioned “BulletSpawn” object. Next, the script accesses the “Rigid Body” component of the bullet and sends it at a constant velocity, which is controlled by another public variable called </w:t>
      </w:r>
      <w:r>
        <w:rPr>
          <w:i/>
        </w:rPr>
        <w:t>bulletSpeed</w:t>
      </w:r>
      <w:r>
        <w:t xml:space="preserve">. Now that the physics of the bullet was established, the visual and audio effects can be implemented. The two effects used were a gunshot audio clip and a muzzle flash. For the gunshot sound, an “Audio Source” component was attached to the trigger object along with the script and the desired gunshot sound was placed in the “Audio Clip” box in the component. The script accesses the audio source using the </w:t>
      </w:r>
      <w:r w:rsidRPr="00CE6393">
        <w:rPr>
          <w:i/>
        </w:rPr>
        <w:t>GetComponent</w:t>
      </w:r>
      <w:r>
        <w:t xml:space="preserve"> method and assigns it to a private variable. </w:t>
      </w:r>
      <w:r w:rsidRPr="00CE6393">
        <w:t>The</w:t>
      </w:r>
      <w:r>
        <w:t xml:space="preserve"> </w:t>
      </w:r>
      <w:r>
        <w:rPr>
          <w:i/>
        </w:rPr>
        <w:t>Play</w:t>
      </w:r>
      <w:r>
        <w:t xml:space="preserve"> method is then called for the variable, playing the sound. The muzzle flash is exclusively for the assault rifle and pistol. The muzzle flash objects are “Particle Systems” and are attached to the gun at the “BulletSpawn” position. It is then accessed by using the </w:t>
      </w:r>
      <w:r>
        <w:rPr>
          <w:i/>
        </w:rPr>
        <w:t>GetComponent</w:t>
      </w:r>
      <w:r>
        <w:t xml:space="preserve"> method once </w:t>
      </w:r>
      <w:r>
        <w:lastRenderedPageBreak/>
        <w:t xml:space="preserve">again and then displayed using the </w:t>
      </w:r>
      <w:r>
        <w:rPr>
          <w:i/>
        </w:rPr>
        <w:t xml:space="preserve">Play </w:t>
      </w:r>
      <w:r>
        <w:t xml:space="preserve">method. To finish the script, an instruction to subtract 1 from </w:t>
      </w:r>
      <w:r>
        <w:rPr>
          <w:i/>
        </w:rPr>
        <w:t>ammoInMag</w:t>
      </w:r>
      <w:r>
        <w:t xml:space="preserve"> was written so that every time the gun is fired, a bullet is lost from the magazine.</w:t>
      </w:r>
    </w:p>
    <w:p w14:paraId="71E3E6E6" w14:textId="77777777" w:rsidR="00CE6393" w:rsidRDefault="00CE6393" w:rsidP="00CE6393">
      <w:pPr>
        <w:keepNext/>
        <w:ind w:firstLine="360"/>
      </w:pPr>
      <w:r>
        <w:rPr>
          <w:noProof/>
        </w:rPr>
        <w:drawing>
          <wp:inline distT="0" distB="0" distL="0" distR="0" wp14:anchorId="3B8DCA47" wp14:editId="19EBD32E">
            <wp:extent cx="4876800" cy="15698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890690" cy="1574321"/>
                    </a:xfrm>
                    <a:prstGeom prst="rect">
                      <a:avLst/>
                    </a:prstGeom>
                  </pic:spPr>
                </pic:pic>
              </a:graphicData>
            </a:graphic>
          </wp:inline>
        </w:drawing>
      </w:r>
    </w:p>
    <w:p w14:paraId="22EC4C20" w14:textId="1EDDD8A5" w:rsidR="00E573CF" w:rsidRPr="00CE6393" w:rsidRDefault="00CE6393" w:rsidP="00CE6393">
      <w:pPr>
        <w:pStyle w:val="Caption"/>
        <w:rPr>
          <w:color w:val="auto"/>
          <w:sz w:val="24"/>
          <w:szCs w:val="24"/>
        </w:rPr>
      </w:pPr>
      <w:r w:rsidRPr="00CE6393">
        <w:rPr>
          <w:color w:val="auto"/>
        </w:rPr>
        <w:t xml:space="preserve">Figure </w:t>
      </w:r>
      <w:r w:rsidRPr="00CE6393">
        <w:rPr>
          <w:color w:val="auto"/>
        </w:rPr>
        <w:fldChar w:fldCharType="begin"/>
      </w:r>
      <w:r w:rsidRPr="00CE6393">
        <w:rPr>
          <w:color w:val="auto"/>
        </w:rPr>
        <w:instrText xml:space="preserve"> SEQ Figure \* ARABIC </w:instrText>
      </w:r>
      <w:r w:rsidRPr="00CE6393">
        <w:rPr>
          <w:color w:val="auto"/>
        </w:rPr>
        <w:fldChar w:fldCharType="separate"/>
      </w:r>
      <w:r w:rsidR="007E75E6">
        <w:rPr>
          <w:noProof/>
          <w:color w:val="auto"/>
        </w:rPr>
        <w:t>35</w:t>
      </w:r>
      <w:r w:rsidRPr="00CE6393">
        <w:rPr>
          <w:color w:val="auto"/>
        </w:rPr>
        <w:fldChar w:fldCharType="end"/>
      </w:r>
      <w:r w:rsidRPr="00CE6393">
        <w:rPr>
          <w:color w:val="auto"/>
        </w:rPr>
        <w:t>. Code sample</w:t>
      </w:r>
      <w:r>
        <w:rPr>
          <w:color w:val="auto"/>
        </w:rPr>
        <w:t xml:space="preserve"> from </w:t>
      </w:r>
      <w:proofErr w:type="spellStart"/>
      <w:r>
        <w:rPr>
          <w:color w:val="auto"/>
        </w:rPr>
        <w:t>AssaultRifle</w:t>
      </w:r>
      <w:proofErr w:type="spellEnd"/>
      <w:r>
        <w:rPr>
          <w:color w:val="auto"/>
        </w:rPr>
        <w:t xml:space="preserve"> script</w:t>
      </w:r>
      <w:r w:rsidRPr="00CE6393">
        <w:rPr>
          <w:color w:val="auto"/>
        </w:rPr>
        <w:t xml:space="preserve">, </w:t>
      </w:r>
      <w:r w:rsidRPr="00CE6393">
        <w:rPr>
          <w:i/>
          <w:color w:val="auto"/>
        </w:rPr>
        <w:t>Fire</w:t>
      </w:r>
      <w:r w:rsidRPr="00CE6393">
        <w:rPr>
          <w:color w:val="auto"/>
        </w:rPr>
        <w:t xml:space="preserve"> method</w:t>
      </w:r>
    </w:p>
    <w:p w14:paraId="5E31249D" w14:textId="77777777" w:rsidR="00E90AAF" w:rsidRPr="00AC6402" w:rsidRDefault="00E90AAF" w:rsidP="003021AF">
      <w:pPr>
        <w:pStyle w:val="Head1"/>
        <w:rPr>
          <w:u w:val="single"/>
        </w:rPr>
      </w:pPr>
      <w:bookmarkStart w:id="60" w:name="_Toc453191009"/>
      <w:r w:rsidRPr="00AC6402">
        <w:rPr>
          <w:rFonts w:hint="eastAsia"/>
          <w:u w:val="single"/>
        </w:rPr>
        <w:t>Conclusion.</w:t>
      </w:r>
      <w:bookmarkEnd w:id="60"/>
    </w:p>
    <w:p w14:paraId="1E5695B2" w14:textId="4AA3F4A7" w:rsidR="00A80DE6" w:rsidRDefault="00E573CF" w:rsidP="0009196D">
      <w:pPr>
        <w:pStyle w:val="AllText"/>
      </w:pPr>
      <w:r>
        <w:t xml:space="preserve">At the conclusion of the first semester working on this project, </w:t>
      </w:r>
      <w:r w:rsidR="00A80DE6">
        <w:t>I have learned a lot about the design process in game development.  The main issue I have encountered is not having a well-defined design method in place.  For the second semester, I will be sure to have a stronger approach for laying out objectives, so I can achieve the goals faster and more efficiently.</w:t>
      </w:r>
    </w:p>
    <w:p w14:paraId="7AB98E66" w14:textId="0EED8A21" w:rsidR="00A80DE6" w:rsidRPr="00A80DE6" w:rsidRDefault="00A80DE6" w:rsidP="0009196D">
      <w:pPr>
        <w:pStyle w:val="AllText"/>
      </w:pPr>
      <w:r>
        <w:t>In terms of the technical information</w:t>
      </w:r>
      <w:r w:rsidR="00887F74">
        <w:t xml:space="preserve"> I have gained, I learned just about everything about C# programming that I know from this project.  This is providing me with a great foundation in object-based programming that can be used in many programming professions.  I’ve gained more from this project so far than most classes throughout my entire time in the Electric Engineering program here at UMES. Overall, this project has undoubtedly made me a better engineer in just one semester.  </w:t>
      </w:r>
    </w:p>
    <w:p w14:paraId="3B98DCDC" w14:textId="77777777" w:rsidR="00A80DE6" w:rsidRDefault="00A80DE6">
      <w:pPr>
        <w:jc w:val="left"/>
      </w:pPr>
      <w:r>
        <w:br w:type="page"/>
      </w:r>
    </w:p>
    <w:p w14:paraId="725DBCDC" w14:textId="77777777" w:rsidR="00A80DE6" w:rsidRPr="00A80DE6" w:rsidRDefault="00A80DE6">
      <w:pPr>
        <w:jc w:val="left"/>
      </w:pPr>
    </w:p>
    <w:p w14:paraId="11233511" w14:textId="6BD78FBF" w:rsidR="00887F74" w:rsidRDefault="00E90AAF" w:rsidP="001B6B34">
      <w:pPr>
        <w:pStyle w:val="Appendix"/>
      </w:pPr>
      <w:bookmarkStart w:id="61" w:name="_Toc453191010"/>
      <w:r w:rsidRPr="00407596">
        <w:rPr>
          <w:rFonts w:hint="eastAsia"/>
        </w:rPr>
        <w:t>Acknowledgment</w:t>
      </w:r>
      <w:bookmarkEnd w:id="61"/>
    </w:p>
    <w:p w14:paraId="0EB78B72" w14:textId="77777777" w:rsidR="00E109E7" w:rsidRDefault="00E109E7">
      <w:pPr>
        <w:jc w:val="left"/>
      </w:pPr>
    </w:p>
    <w:p w14:paraId="326D45B8" w14:textId="77777777" w:rsidR="00A74C39" w:rsidRPr="00407596" w:rsidRDefault="00E109E7">
      <w:pPr>
        <w:jc w:val="left"/>
        <w:rPr>
          <w:b/>
          <w:kern w:val="0"/>
          <w:sz w:val="28"/>
          <w:szCs w:val="24"/>
        </w:rPr>
      </w:pPr>
      <w:r>
        <w:t>Joe McGinley - one of my best friends, and a brilliant programmer who’s worked with Unity and helped me along with the way.</w:t>
      </w:r>
      <w:r w:rsidR="00A74C39" w:rsidRPr="00407596">
        <w:br w:type="page"/>
      </w:r>
    </w:p>
    <w:p w14:paraId="25186B41" w14:textId="77777777" w:rsidR="00E90AAF" w:rsidRPr="00407596" w:rsidRDefault="001D3101" w:rsidP="001D3101">
      <w:pPr>
        <w:pStyle w:val="Appendix"/>
      </w:pPr>
      <w:bookmarkStart w:id="62" w:name="_Toc453191011"/>
      <w:r w:rsidRPr="00407596">
        <w:lastRenderedPageBreak/>
        <w:t>Appendix</w:t>
      </w:r>
      <w:bookmarkEnd w:id="62"/>
    </w:p>
    <w:p w14:paraId="6CE8C02B" w14:textId="0522B6AE" w:rsidR="00AC6402" w:rsidRDefault="00AC6402" w:rsidP="00CC76DB">
      <w:pPr>
        <w:pStyle w:val="ApH3"/>
      </w:pPr>
      <w:r>
        <w:t>Script: AlienCollisionDetection</w:t>
      </w:r>
    </w:p>
    <w:p w14:paraId="5F5BD3C1" w14:textId="77777777" w:rsidR="00EE5CC3" w:rsidRPr="00EE5CC3" w:rsidRDefault="00EE5CC3" w:rsidP="00EE5CC3">
      <w:pPr>
        <w:pStyle w:val="AllText"/>
        <w:spacing w:after="0"/>
        <w:rPr>
          <w:sz w:val="18"/>
          <w:szCs w:val="18"/>
        </w:rPr>
      </w:pPr>
      <w:r w:rsidRPr="00EE5CC3">
        <w:rPr>
          <w:color w:val="0000FF"/>
          <w:sz w:val="18"/>
          <w:szCs w:val="18"/>
        </w:rPr>
        <w:t>using</w:t>
      </w:r>
      <w:r w:rsidRPr="00EE5CC3">
        <w:rPr>
          <w:sz w:val="18"/>
          <w:szCs w:val="18"/>
        </w:rPr>
        <w:t xml:space="preserve"> System.Collections;</w:t>
      </w:r>
    </w:p>
    <w:p w14:paraId="60D7896C" w14:textId="77777777" w:rsidR="00EE5CC3" w:rsidRPr="00EE5CC3" w:rsidRDefault="00EE5CC3" w:rsidP="00EE5CC3">
      <w:pPr>
        <w:pStyle w:val="AllText"/>
        <w:spacing w:after="0"/>
        <w:rPr>
          <w:sz w:val="18"/>
          <w:szCs w:val="18"/>
        </w:rPr>
      </w:pPr>
      <w:r w:rsidRPr="00EE5CC3">
        <w:rPr>
          <w:color w:val="0000FF"/>
          <w:sz w:val="18"/>
          <w:szCs w:val="18"/>
        </w:rPr>
        <w:t>using</w:t>
      </w:r>
      <w:r w:rsidRPr="00EE5CC3">
        <w:rPr>
          <w:sz w:val="18"/>
          <w:szCs w:val="18"/>
        </w:rPr>
        <w:t xml:space="preserve"> System.Collections.Generic;</w:t>
      </w:r>
    </w:p>
    <w:p w14:paraId="47BFED2B" w14:textId="77777777" w:rsidR="00EE5CC3" w:rsidRPr="00EE5CC3" w:rsidRDefault="00EE5CC3" w:rsidP="00EE5CC3">
      <w:pPr>
        <w:pStyle w:val="AllText"/>
        <w:spacing w:after="0"/>
        <w:rPr>
          <w:sz w:val="18"/>
          <w:szCs w:val="18"/>
        </w:rPr>
      </w:pPr>
      <w:r w:rsidRPr="00EE5CC3">
        <w:rPr>
          <w:color w:val="0000FF"/>
          <w:sz w:val="18"/>
          <w:szCs w:val="18"/>
        </w:rPr>
        <w:t>using</w:t>
      </w:r>
      <w:r w:rsidRPr="00EE5CC3">
        <w:rPr>
          <w:sz w:val="18"/>
          <w:szCs w:val="18"/>
        </w:rPr>
        <w:t xml:space="preserve"> UnityEngine;</w:t>
      </w:r>
    </w:p>
    <w:p w14:paraId="28FA6AE8" w14:textId="77777777" w:rsidR="00EE5CC3" w:rsidRPr="00EE5CC3" w:rsidRDefault="00EE5CC3" w:rsidP="00EE5CC3">
      <w:pPr>
        <w:pStyle w:val="AllText"/>
        <w:spacing w:after="0"/>
        <w:rPr>
          <w:sz w:val="18"/>
          <w:szCs w:val="18"/>
        </w:rPr>
      </w:pPr>
    </w:p>
    <w:p w14:paraId="29E4096B" w14:textId="77777777" w:rsidR="00EE5CC3" w:rsidRPr="00EE5CC3" w:rsidRDefault="00EE5CC3" w:rsidP="00EE5CC3">
      <w:pPr>
        <w:pStyle w:val="AllText"/>
        <w:spacing w:after="0"/>
        <w:rPr>
          <w:sz w:val="18"/>
          <w:szCs w:val="18"/>
        </w:rPr>
      </w:pPr>
      <w:r w:rsidRPr="00EE5CC3">
        <w:rPr>
          <w:color w:val="0000FF"/>
          <w:sz w:val="18"/>
          <w:szCs w:val="18"/>
        </w:rPr>
        <w:t>public</w:t>
      </w:r>
      <w:r w:rsidRPr="00EE5CC3">
        <w:rPr>
          <w:sz w:val="18"/>
          <w:szCs w:val="18"/>
        </w:rPr>
        <w:t xml:space="preserve"> </w:t>
      </w:r>
      <w:r w:rsidRPr="00EE5CC3">
        <w:rPr>
          <w:color w:val="0000FF"/>
          <w:sz w:val="18"/>
          <w:szCs w:val="18"/>
        </w:rPr>
        <w:t>class</w:t>
      </w:r>
      <w:r w:rsidRPr="00EE5CC3">
        <w:rPr>
          <w:sz w:val="18"/>
          <w:szCs w:val="18"/>
        </w:rPr>
        <w:t xml:space="preserve"> </w:t>
      </w:r>
      <w:r w:rsidRPr="00EE5CC3">
        <w:rPr>
          <w:color w:val="2B91AF"/>
          <w:sz w:val="18"/>
          <w:szCs w:val="18"/>
        </w:rPr>
        <w:t>AlienCollisionDetection</w:t>
      </w:r>
      <w:r w:rsidRPr="00EE5CC3">
        <w:rPr>
          <w:sz w:val="18"/>
          <w:szCs w:val="18"/>
        </w:rPr>
        <w:t xml:space="preserve"> : MonoBehaviour</w:t>
      </w:r>
    </w:p>
    <w:p w14:paraId="2C4A1E1F" w14:textId="77777777" w:rsidR="00EE5CC3" w:rsidRPr="00EE5CC3" w:rsidRDefault="00EE5CC3" w:rsidP="00EE5CC3">
      <w:pPr>
        <w:pStyle w:val="AllText"/>
        <w:spacing w:after="0"/>
        <w:rPr>
          <w:sz w:val="18"/>
          <w:szCs w:val="18"/>
        </w:rPr>
      </w:pPr>
      <w:r w:rsidRPr="00EE5CC3">
        <w:rPr>
          <w:sz w:val="18"/>
          <w:szCs w:val="18"/>
        </w:rPr>
        <w:t>{</w:t>
      </w:r>
    </w:p>
    <w:p w14:paraId="32725358" w14:textId="77777777" w:rsidR="00EE5CC3" w:rsidRPr="00EE5CC3" w:rsidRDefault="00EE5CC3" w:rsidP="00EE5CC3">
      <w:pPr>
        <w:pStyle w:val="AllText"/>
        <w:spacing w:after="0"/>
        <w:rPr>
          <w:sz w:val="18"/>
          <w:szCs w:val="18"/>
        </w:rPr>
      </w:pPr>
      <w:r w:rsidRPr="00EE5CC3">
        <w:rPr>
          <w:sz w:val="18"/>
          <w:szCs w:val="18"/>
        </w:rPr>
        <w:t xml:space="preserve">    </w:t>
      </w:r>
    </w:p>
    <w:p w14:paraId="66F426C4"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void</w:t>
      </w:r>
      <w:r w:rsidRPr="00EE5CC3">
        <w:rPr>
          <w:sz w:val="18"/>
          <w:szCs w:val="18"/>
        </w:rPr>
        <w:t xml:space="preserve"> </w:t>
      </w:r>
      <w:r w:rsidRPr="00EE5CC3">
        <w:rPr>
          <w:color w:val="0000FF"/>
          <w:sz w:val="18"/>
          <w:szCs w:val="18"/>
        </w:rPr>
        <w:t>OnCollisionEnter</w:t>
      </w:r>
      <w:r w:rsidRPr="00EE5CC3">
        <w:rPr>
          <w:sz w:val="18"/>
          <w:szCs w:val="18"/>
        </w:rPr>
        <w:t>(Collision collision)</w:t>
      </w:r>
    </w:p>
    <w:p w14:paraId="3F801833" w14:textId="77777777" w:rsidR="00EE5CC3" w:rsidRPr="00EE5CC3" w:rsidRDefault="00EE5CC3" w:rsidP="00EE5CC3">
      <w:pPr>
        <w:pStyle w:val="AllText"/>
        <w:spacing w:after="0"/>
        <w:rPr>
          <w:sz w:val="18"/>
          <w:szCs w:val="18"/>
        </w:rPr>
      </w:pPr>
      <w:r w:rsidRPr="00EE5CC3">
        <w:rPr>
          <w:sz w:val="18"/>
          <w:szCs w:val="18"/>
        </w:rPr>
        <w:t xml:space="preserve">    {</w:t>
      </w:r>
    </w:p>
    <w:p w14:paraId="302D450E"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if</w:t>
      </w:r>
      <w:r w:rsidRPr="00EE5CC3">
        <w:rPr>
          <w:sz w:val="18"/>
          <w:szCs w:val="18"/>
        </w:rPr>
        <w:t xml:space="preserve">(collision.gameObject.tag == </w:t>
      </w:r>
      <w:r w:rsidRPr="00EE5CC3">
        <w:rPr>
          <w:color w:val="A31515"/>
          <w:sz w:val="18"/>
          <w:szCs w:val="18"/>
        </w:rPr>
        <w:t>"Pistol Bullet"</w:t>
      </w:r>
      <w:r w:rsidRPr="00EE5CC3">
        <w:rPr>
          <w:sz w:val="18"/>
          <w:szCs w:val="18"/>
        </w:rPr>
        <w:t>)</w:t>
      </w:r>
    </w:p>
    <w:p w14:paraId="53BEEC79" w14:textId="77777777" w:rsidR="00EE5CC3" w:rsidRPr="00EE5CC3" w:rsidRDefault="00EE5CC3" w:rsidP="00EE5CC3">
      <w:pPr>
        <w:pStyle w:val="AllText"/>
        <w:spacing w:after="0"/>
        <w:rPr>
          <w:sz w:val="18"/>
          <w:szCs w:val="18"/>
        </w:rPr>
      </w:pPr>
      <w:r w:rsidRPr="00EE5CC3">
        <w:rPr>
          <w:sz w:val="18"/>
          <w:szCs w:val="18"/>
        </w:rPr>
        <w:t xml:space="preserve">        {</w:t>
      </w:r>
    </w:p>
    <w:p w14:paraId="5E82B53F"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var</w:t>
      </w:r>
      <w:r w:rsidRPr="00EE5CC3">
        <w:rPr>
          <w:sz w:val="18"/>
          <w:szCs w:val="18"/>
        </w:rPr>
        <w:t xml:space="preserve"> pistolshothit = GetComponentInParent&lt;RangedEnemy&gt;().health -= 5.0f;</w:t>
      </w:r>
    </w:p>
    <w:p w14:paraId="5770232D" w14:textId="77777777" w:rsidR="00EE5CC3" w:rsidRPr="00EE5CC3" w:rsidRDefault="00EE5CC3" w:rsidP="00EE5CC3">
      <w:pPr>
        <w:pStyle w:val="AllText"/>
        <w:spacing w:after="0"/>
        <w:rPr>
          <w:sz w:val="18"/>
          <w:szCs w:val="18"/>
        </w:rPr>
      </w:pPr>
      <w:r w:rsidRPr="00EE5CC3">
        <w:rPr>
          <w:sz w:val="18"/>
          <w:szCs w:val="18"/>
        </w:rPr>
        <w:t xml:space="preserve">        }</w:t>
      </w:r>
    </w:p>
    <w:p w14:paraId="040267C4" w14:textId="77777777" w:rsidR="00EE5CC3" w:rsidRPr="00EE5CC3" w:rsidRDefault="00EE5CC3" w:rsidP="00EE5CC3">
      <w:pPr>
        <w:pStyle w:val="AllText"/>
        <w:spacing w:after="0"/>
        <w:rPr>
          <w:sz w:val="18"/>
          <w:szCs w:val="18"/>
        </w:rPr>
      </w:pPr>
      <w:r w:rsidRPr="00EE5CC3">
        <w:rPr>
          <w:sz w:val="18"/>
          <w:szCs w:val="18"/>
        </w:rPr>
        <w:t xml:space="preserve">        </w:t>
      </w:r>
    </w:p>
    <w:p w14:paraId="6B538BB0"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if</w:t>
      </w:r>
      <w:r w:rsidRPr="00EE5CC3">
        <w:rPr>
          <w:sz w:val="18"/>
          <w:szCs w:val="18"/>
        </w:rPr>
        <w:t xml:space="preserve">(collision.gameObject.tag == </w:t>
      </w:r>
      <w:r w:rsidRPr="00EE5CC3">
        <w:rPr>
          <w:color w:val="A31515"/>
          <w:sz w:val="18"/>
          <w:szCs w:val="18"/>
        </w:rPr>
        <w:t>"AR Bullet"</w:t>
      </w:r>
      <w:r w:rsidRPr="00EE5CC3">
        <w:rPr>
          <w:sz w:val="18"/>
          <w:szCs w:val="18"/>
        </w:rPr>
        <w:t>)</w:t>
      </w:r>
    </w:p>
    <w:p w14:paraId="7F22D5B2" w14:textId="77777777" w:rsidR="00EE5CC3" w:rsidRPr="00EE5CC3" w:rsidRDefault="00EE5CC3" w:rsidP="00EE5CC3">
      <w:pPr>
        <w:pStyle w:val="AllText"/>
        <w:spacing w:after="0"/>
        <w:rPr>
          <w:sz w:val="18"/>
          <w:szCs w:val="18"/>
        </w:rPr>
      </w:pPr>
      <w:r w:rsidRPr="00EE5CC3">
        <w:rPr>
          <w:sz w:val="18"/>
          <w:szCs w:val="18"/>
        </w:rPr>
        <w:t xml:space="preserve">        {</w:t>
      </w:r>
    </w:p>
    <w:p w14:paraId="766D0A1E"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var</w:t>
      </w:r>
      <w:r w:rsidRPr="00EE5CC3">
        <w:rPr>
          <w:sz w:val="18"/>
          <w:szCs w:val="18"/>
        </w:rPr>
        <w:t xml:space="preserve"> ARShotHit = GetComponentInParent&lt;RangedEnemy&gt;().health -= 9.0f;</w:t>
      </w:r>
    </w:p>
    <w:p w14:paraId="502A15DC" w14:textId="77777777" w:rsidR="00EE5CC3" w:rsidRPr="00EE5CC3" w:rsidRDefault="00EE5CC3" w:rsidP="00EE5CC3">
      <w:pPr>
        <w:pStyle w:val="AllText"/>
        <w:spacing w:after="0"/>
        <w:rPr>
          <w:sz w:val="18"/>
          <w:szCs w:val="18"/>
        </w:rPr>
      </w:pPr>
      <w:r w:rsidRPr="00EE5CC3">
        <w:rPr>
          <w:sz w:val="18"/>
          <w:szCs w:val="18"/>
        </w:rPr>
        <w:t xml:space="preserve">        }</w:t>
      </w:r>
    </w:p>
    <w:p w14:paraId="79958796" w14:textId="77777777" w:rsidR="00EE5CC3" w:rsidRPr="00EE5CC3" w:rsidRDefault="00EE5CC3" w:rsidP="00EE5CC3">
      <w:pPr>
        <w:pStyle w:val="AllText"/>
        <w:spacing w:after="0"/>
        <w:rPr>
          <w:sz w:val="18"/>
          <w:szCs w:val="18"/>
        </w:rPr>
      </w:pPr>
    </w:p>
    <w:p w14:paraId="787F908E"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if</w:t>
      </w:r>
      <w:r w:rsidRPr="00EE5CC3">
        <w:rPr>
          <w:sz w:val="18"/>
          <w:szCs w:val="18"/>
        </w:rPr>
        <w:t xml:space="preserve">(collision.gameObject.tag == </w:t>
      </w:r>
      <w:r w:rsidRPr="00EE5CC3">
        <w:rPr>
          <w:color w:val="A31515"/>
          <w:sz w:val="18"/>
          <w:szCs w:val="18"/>
        </w:rPr>
        <w:t>"Grenade"</w:t>
      </w:r>
      <w:r w:rsidRPr="00EE5CC3">
        <w:rPr>
          <w:sz w:val="18"/>
          <w:szCs w:val="18"/>
        </w:rPr>
        <w:t>)</w:t>
      </w:r>
    </w:p>
    <w:p w14:paraId="50D99C95" w14:textId="77777777" w:rsidR="00EE5CC3" w:rsidRPr="00EE5CC3" w:rsidRDefault="00EE5CC3" w:rsidP="00EE5CC3">
      <w:pPr>
        <w:pStyle w:val="AllText"/>
        <w:spacing w:after="0"/>
        <w:rPr>
          <w:sz w:val="18"/>
          <w:szCs w:val="18"/>
        </w:rPr>
      </w:pPr>
      <w:r w:rsidRPr="00EE5CC3">
        <w:rPr>
          <w:sz w:val="18"/>
          <w:szCs w:val="18"/>
        </w:rPr>
        <w:t xml:space="preserve">        {</w:t>
      </w:r>
    </w:p>
    <w:p w14:paraId="4758E9DA"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var</w:t>
      </w:r>
      <w:r w:rsidRPr="00EE5CC3">
        <w:rPr>
          <w:sz w:val="18"/>
          <w:szCs w:val="18"/>
        </w:rPr>
        <w:t xml:space="preserve"> grenadeShotHit = GetComponentInParent&lt;RangedEnemy&gt;().health -= 70.0f;</w:t>
      </w:r>
    </w:p>
    <w:p w14:paraId="39103559" w14:textId="77777777" w:rsidR="00EE5CC3" w:rsidRPr="00EE5CC3" w:rsidRDefault="00EE5CC3" w:rsidP="00EE5CC3">
      <w:pPr>
        <w:pStyle w:val="AllText"/>
        <w:spacing w:after="0"/>
        <w:rPr>
          <w:sz w:val="18"/>
          <w:szCs w:val="18"/>
        </w:rPr>
      </w:pPr>
      <w:r w:rsidRPr="00EE5CC3">
        <w:rPr>
          <w:sz w:val="18"/>
          <w:szCs w:val="18"/>
        </w:rPr>
        <w:t xml:space="preserve">        }</w:t>
      </w:r>
    </w:p>
    <w:p w14:paraId="3DDB796A" w14:textId="77777777" w:rsidR="00EE5CC3" w:rsidRPr="00EE5CC3" w:rsidRDefault="00EE5CC3" w:rsidP="00EE5CC3">
      <w:pPr>
        <w:pStyle w:val="AllText"/>
        <w:spacing w:after="0"/>
        <w:rPr>
          <w:sz w:val="18"/>
          <w:szCs w:val="18"/>
        </w:rPr>
      </w:pPr>
      <w:r w:rsidRPr="00EE5CC3">
        <w:rPr>
          <w:sz w:val="18"/>
          <w:szCs w:val="18"/>
        </w:rPr>
        <w:t xml:space="preserve">    }</w:t>
      </w:r>
    </w:p>
    <w:p w14:paraId="13747588" w14:textId="0B9524C3" w:rsidR="00AC6402" w:rsidRPr="00EE5CC3" w:rsidRDefault="00EE5CC3" w:rsidP="00EE5CC3">
      <w:pPr>
        <w:pStyle w:val="AllText"/>
        <w:spacing w:after="0"/>
        <w:rPr>
          <w:sz w:val="18"/>
          <w:szCs w:val="18"/>
        </w:rPr>
      </w:pPr>
      <w:r w:rsidRPr="00EE5CC3">
        <w:rPr>
          <w:sz w:val="18"/>
          <w:szCs w:val="18"/>
        </w:rPr>
        <w:t>}</w:t>
      </w:r>
    </w:p>
    <w:p w14:paraId="68E2091B" w14:textId="38993A68" w:rsidR="00EE5CC3" w:rsidRDefault="00AC6402" w:rsidP="00CC76DB">
      <w:pPr>
        <w:pStyle w:val="ApH3"/>
      </w:pPr>
      <w:r>
        <w:t>Script: CircuitOpensDoor</w:t>
      </w:r>
    </w:p>
    <w:p w14:paraId="7962E1B7" w14:textId="77777777" w:rsidR="00EE5CC3" w:rsidRPr="00EE5CC3" w:rsidRDefault="00EE5CC3" w:rsidP="00EE5CC3">
      <w:pPr>
        <w:pStyle w:val="AllText"/>
        <w:spacing w:after="0"/>
        <w:rPr>
          <w:sz w:val="18"/>
          <w:szCs w:val="18"/>
        </w:rPr>
      </w:pPr>
      <w:r w:rsidRPr="00EE5CC3">
        <w:rPr>
          <w:color w:val="0000FF"/>
          <w:sz w:val="18"/>
          <w:szCs w:val="18"/>
        </w:rPr>
        <w:t>using</w:t>
      </w:r>
      <w:r w:rsidRPr="00EE5CC3">
        <w:rPr>
          <w:sz w:val="18"/>
          <w:szCs w:val="18"/>
        </w:rPr>
        <w:t xml:space="preserve"> System.Collections;</w:t>
      </w:r>
    </w:p>
    <w:p w14:paraId="617A2E40" w14:textId="77777777" w:rsidR="00EE5CC3" w:rsidRPr="00EE5CC3" w:rsidRDefault="00EE5CC3" w:rsidP="00EE5CC3">
      <w:pPr>
        <w:pStyle w:val="AllText"/>
        <w:spacing w:after="0"/>
        <w:rPr>
          <w:sz w:val="18"/>
          <w:szCs w:val="18"/>
        </w:rPr>
      </w:pPr>
      <w:r w:rsidRPr="00EE5CC3">
        <w:rPr>
          <w:color w:val="0000FF"/>
          <w:sz w:val="18"/>
          <w:szCs w:val="18"/>
        </w:rPr>
        <w:t>using</w:t>
      </w:r>
      <w:r w:rsidRPr="00EE5CC3">
        <w:rPr>
          <w:sz w:val="18"/>
          <w:szCs w:val="18"/>
        </w:rPr>
        <w:t xml:space="preserve"> System.Collections.Generic;</w:t>
      </w:r>
    </w:p>
    <w:p w14:paraId="274D485C" w14:textId="77777777" w:rsidR="00EE5CC3" w:rsidRPr="00EE5CC3" w:rsidRDefault="00EE5CC3" w:rsidP="00EE5CC3">
      <w:pPr>
        <w:pStyle w:val="AllText"/>
        <w:spacing w:after="0"/>
        <w:rPr>
          <w:sz w:val="18"/>
          <w:szCs w:val="18"/>
        </w:rPr>
      </w:pPr>
      <w:r w:rsidRPr="00EE5CC3">
        <w:rPr>
          <w:color w:val="0000FF"/>
          <w:sz w:val="18"/>
          <w:szCs w:val="18"/>
        </w:rPr>
        <w:t>using</w:t>
      </w:r>
      <w:r w:rsidRPr="00EE5CC3">
        <w:rPr>
          <w:sz w:val="18"/>
          <w:szCs w:val="18"/>
        </w:rPr>
        <w:t xml:space="preserve"> UnityEngine;</w:t>
      </w:r>
    </w:p>
    <w:p w14:paraId="5ADDB59B" w14:textId="77777777" w:rsidR="00EE5CC3" w:rsidRPr="00EE5CC3" w:rsidRDefault="00EE5CC3" w:rsidP="00EE5CC3">
      <w:pPr>
        <w:pStyle w:val="AllText"/>
        <w:spacing w:after="0"/>
        <w:rPr>
          <w:sz w:val="18"/>
          <w:szCs w:val="18"/>
        </w:rPr>
      </w:pPr>
    </w:p>
    <w:p w14:paraId="068CE064" w14:textId="77777777" w:rsidR="00EE5CC3" w:rsidRPr="00EE5CC3" w:rsidRDefault="00EE5CC3" w:rsidP="00EE5CC3">
      <w:pPr>
        <w:pStyle w:val="AllText"/>
        <w:spacing w:after="0"/>
        <w:rPr>
          <w:sz w:val="18"/>
          <w:szCs w:val="18"/>
        </w:rPr>
      </w:pPr>
      <w:r w:rsidRPr="00EE5CC3">
        <w:rPr>
          <w:color w:val="0000FF"/>
          <w:sz w:val="18"/>
          <w:szCs w:val="18"/>
        </w:rPr>
        <w:t>public</w:t>
      </w:r>
      <w:r w:rsidRPr="00EE5CC3">
        <w:rPr>
          <w:sz w:val="18"/>
          <w:szCs w:val="18"/>
        </w:rPr>
        <w:t xml:space="preserve"> </w:t>
      </w:r>
      <w:r w:rsidRPr="00EE5CC3">
        <w:rPr>
          <w:color w:val="0000FF"/>
          <w:sz w:val="18"/>
          <w:szCs w:val="18"/>
        </w:rPr>
        <w:t>class</w:t>
      </w:r>
      <w:r w:rsidRPr="00EE5CC3">
        <w:rPr>
          <w:sz w:val="18"/>
          <w:szCs w:val="18"/>
        </w:rPr>
        <w:t xml:space="preserve"> </w:t>
      </w:r>
      <w:r w:rsidRPr="00EE5CC3">
        <w:rPr>
          <w:color w:val="2B91AF"/>
          <w:sz w:val="18"/>
          <w:szCs w:val="18"/>
        </w:rPr>
        <w:t>CircuitOpensDoor</w:t>
      </w:r>
      <w:r w:rsidRPr="00EE5CC3">
        <w:rPr>
          <w:sz w:val="18"/>
          <w:szCs w:val="18"/>
        </w:rPr>
        <w:t xml:space="preserve"> : MonoBehaviour</w:t>
      </w:r>
    </w:p>
    <w:p w14:paraId="65891113" w14:textId="77777777" w:rsidR="00EE5CC3" w:rsidRPr="00EE5CC3" w:rsidRDefault="00EE5CC3" w:rsidP="00EE5CC3">
      <w:pPr>
        <w:pStyle w:val="AllText"/>
        <w:spacing w:after="0"/>
        <w:rPr>
          <w:sz w:val="18"/>
          <w:szCs w:val="18"/>
        </w:rPr>
      </w:pPr>
      <w:r w:rsidRPr="00EE5CC3">
        <w:rPr>
          <w:sz w:val="18"/>
          <w:szCs w:val="18"/>
        </w:rPr>
        <w:t>{</w:t>
      </w:r>
    </w:p>
    <w:p w14:paraId="5661014F"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8000"/>
          <w:sz w:val="18"/>
          <w:szCs w:val="18"/>
        </w:rPr>
        <w:t>//This is the script used to create a voltage divider circuit in the game for one of the circuit design objectives in the game.</w:t>
      </w:r>
    </w:p>
    <w:p w14:paraId="627C13C1" w14:textId="77777777" w:rsidR="00EE5CC3" w:rsidRPr="00EE5CC3" w:rsidRDefault="00EE5CC3" w:rsidP="00EE5CC3">
      <w:pPr>
        <w:pStyle w:val="AllText"/>
        <w:spacing w:after="0"/>
        <w:rPr>
          <w:sz w:val="18"/>
          <w:szCs w:val="18"/>
        </w:rPr>
      </w:pPr>
    </w:p>
    <w:p w14:paraId="4D0ECE12"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GameObject inputPort;        </w:t>
      </w:r>
      <w:r w:rsidRPr="00EE5CC3">
        <w:rPr>
          <w:color w:val="008000"/>
          <w:sz w:val="18"/>
          <w:szCs w:val="18"/>
        </w:rPr>
        <w:t>//Choose either bottom or top piece of the port as your port for both input and output, I chose bottom for both input and output</w:t>
      </w:r>
    </w:p>
    <w:p w14:paraId="4C046526"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GameObject outputPort;</w:t>
      </w:r>
    </w:p>
    <w:p w14:paraId="5FA95020"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GameObject batteryCase;      </w:t>
      </w:r>
      <w:r w:rsidRPr="00EE5CC3">
        <w:rPr>
          <w:color w:val="008000"/>
          <w:sz w:val="18"/>
          <w:szCs w:val="18"/>
        </w:rPr>
        <w:t>//Choose either terminal as a distance reference, I choose the negative terminal</w:t>
      </w:r>
    </w:p>
    <w:p w14:paraId="7D73B5FC" w14:textId="77777777" w:rsidR="00EE5CC3" w:rsidRPr="00EE5CC3" w:rsidRDefault="00EE5CC3" w:rsidP="00EE5CC3">
      <w:pPr>
        <w:pStyle w:val="AllText"/>
        <w:spacing w:after="0"/>
        <w:rPr>
          <w:sz w:val="18"/>
          <w:szCs w:val="18"/>
        </w:rPr>
      </w:pPr>
    </w:p>
    <w:p w14:paraId="5B1986FF"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rivate</w:t>
      </w:r>
      <w:r w:rsidRPr="00EE5CC3">
        <w:rPr>
          <w:sz w:val="18"/>
          <w:szCs w:val="18"/>
        </w:rPr>
        <w:t xml:space="preserve"> Vector3 inputLocation;      </w:t>
      </w:r>
      <w:r w:rsidRPr="00EE5CC3">
        <w:rPr>
          <w:color w:val="008000"/>
          <w:sz w:val="18"/>
          <w:szCs w:val="18"/>
        </w:rPr>
        <w:t>//Locations of the input, output, and battery port to find distance between</w:t>
      </w:r>
    </w:p>
    <w:p w14:paraId="7D5CC79D"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rivate</w:t>
      </w:r>
      <w:r w:rsidRPr="00EE5CC3">
        <w:rPr>
          <w:sz w:val="18"/>
          <w:szCs w:val="18"/>
        </w:rPr>
        <w:t xml:space="preserve"> Vector3 outputLocation;</w:t>
      </w:r>
    </w:p>
    <w:p w14:paraId="6B62D036"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rivate</w:t>
      </w:r>
      <w:r w:rsidRPr="00EE5CC3">
        <w:rPr>
          <w:sz w:val="18"/>
          <w:szCs w:val="18"/>
        </w:rPr>
        <w:t xml:space="preserve"> Vector3 batteryLocation;</w:t>
      </w:r>
    </w:p>
    <w:p w14:paraId="48DAA353" w14:textId="77777777" w:rsidR="00EE5CC3" w:rsidRPr="00EE5CC3" w:rsidRDefault="00EE5CC3" w:rsidP="00EE5CC3">
      <w:pPr>
        <w:pStyle w:val="AllText"/>
        <w:spacing w:after="0"/>
        <w:rPr>
          <w:sz w:val="18"/>
          <w:szCs w:val="18"/>
        </w:rPr>
      </w:pPr>
    </w:p>
    <w:p w14:paraId="06B87CCD"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GameObject resistor5000;     </w:t>
      </w:r>
      <w:r w:rsidRPr="00EE5CC3">
        <w:rPr>
          <w:color w:val="008000"/>
          <w:sz w:val="18"/>
          <w:szCs w:val="18"/>
        </w:rPr>
        <w:t>//Resistor objects with their assigned resistances</w:t>
      </w:r>
    </w:p>
    <w:p w14:paraId="6E98692F"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GameObject resistor4000;</w:t>
      </w:r>
    </w:p>
    <w:p w14:paraId="6808306D"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GameObject resistor3000;</w:t>
      </w:r>
    </w:p>
    <w:p w14:paraId="1D36A549"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GameObject resistor2500;</w:t>
      </w:r>
    </w:p>
    <w:p w14:paraId="546F9345"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GameObject resistor1500;</w:t>
      </w:r>
    </w:p>
    <w:p w14:paraId="5771AF48"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GameObject resistor500;</w:t>
      </w:r>
    </w:p>
    <w:p w14:paraId="3F5E489B" w14:textId="77777777" w:rsidR="00EE5CC3" w:rsidRPr="00EE5CC3" w:rsidRDefault="00EE5CC3" w:rsidP="00EE5CC3">
      <w:pPr>
        <w:pStyle w:val="AllText"/>
        <w:spacing w:after="0"/>
        <w:rPr>
          <w:sz w:val="18"/>
          <w:szCs w:val="18"/>
        </w:rPr>
      </w:pPr>
    </w:p>
    <w:p w14:paraId="1F1427EB"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GameObject battery90;        </w:t>
      </w:r>
      <w:r w:rsidRPr="00EE5CC3">
        <w:rPr>
          <w:color w:val="008000"/>
          <w:sz w:val="18"/>
          <w:szCs w:val="18"/>
        </w:rPr>
        <w:t>//Battery objects with their assigned voltages</w:t>
      </w:r>
    </w:p>
    <w:p w14:paraId="634C3265"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GameObject battery120;</w:t>
      </w:r>
    </w:p>
    <w:p w14:paraId="7D36263A"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GameObject battery150;</w:t>
      </w:r>
    </w:p>
    <w:p w14:paraId="21658199" w14:textId="77777777" w:rsidR="00EE5CC3" w:rsidRPr="00EE5CC3" w:rsidRDefault="00EE5CC3" w:rsidP="00EE5CC3">
      <w:pPr>
        <w:pStyle w:val="AllText"/>
        <w:spacing w:after="0"/>
        <w:rPr>
          <w:sz w:val="18"/>
          <w:szCs w:val="18"/>
        </w:rPr>
      </w:pPr>
    </w:p>
    <w:p w14:paraId="4E298E3E"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rivate</w:t>
      </w:r>
      <w:r w:rsidRPr="00EE5CC3">
        <w:rPr>
          <w:sz w:val="18"/>
          <w:szCs w:val="18"/>
        </w:rPr>
        <w:t xml:space="preserve"> </w:t>
      </w:r>
      <w:r w:rsidRPr="00EE5CC3">
        <w:rPr>
          <w:color w:val="0000FF"/>
          <w:sz w:val="18"/>
          <w:szCs w:val="18"/>
        </w:rPr>
        <w:t>float</w:t>
      </w:r>
      <w:r w:rsidRPr="00EE5CC3">
        <w:rPr>
          <w:sz w:val="18"/>
          <w:szCs w:val="18"/>
        </w:rPr>
        <w:t xml:space="preserve"> inputResistance = 0.0f;   </w:t>
      </w:r>
      <w:r w:rsidRPr="00EE5CC3">
        <w:rPr>
          <w:color w:val="008000"/>
          <w:sz w:val="18"/>
          <w:szCs w:val="18"/>
        </w:rPr>
        <w:t xml:space="preserve">//Float variable for resistance of the resistor plugged into the input resistor port   </w:t>
      </w:r>
    </w:p>
    <w:p w14:paraId="2B42BB30"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rivate</w:t>
      </w:r>
      <w:r w:rsidRPr="00EE5CC3">
        <w:rPr>
          <w:sz w:val="18"/>
          <w:szCs w:val="18"/>
        </w:rPr>
        <w:t xml:space="preserve"> </w:t>
      </w:r>
      <w:r w:rsidRPr="00EE5CC3">
        <w:rPr>
          <w:color w:val="0000FF"/>
          <w:sz w:val="18"/>
          <w:szCs w:val="18"/>
        </w:rPr>
        <w:t>float</w:t>
      </w:r>
      <w:r w:rsidRPr="00EE5CC3">
        <w:rPr>
          <w:sz w:val="18"/>
          <w:szCs w:val="18"/>
        </w:rPr>
        <w:t xml:space="preserve"> outputResistance = 0.0f;  </w:t>
      </w:r>
      <w:r w:rsidRPr="00EE5CC3">
        <w:rPr>
          <w:color w:val="008000"/>
          <w:sz w:val="18"/>
          <w:szCs w:val="18"/>
        </w:rPr>
        <w:t xml:space="preserve">//Float variable for resistance of the resistor plugged into the output resistor port </w:t>
      </w:r>
    </w:p>
    <w:p w14:paraId="3A13F209"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rivate</w:t>
      </w:r>
      <w:r w:rsidRPr="00EE5CC3">
        <w:rPr>
          <w:sz w:val="18"/>
          <w:szCs w:val="18"/>
        </w:rPr>
        <w:t xml:space="preserve"> </w:t>
      </w:r>
      <w:r w:rsidRPr="00EE5CC3">
        <w:rPr>
          <w:color w:val="0000FF"/>
          <w:sz w:val="18"/>
          <w:szCs w:val="18"/>
        </w:rPr>
        <w:t>float</w:t>
      </w:r>
      <w:r w:rsidRPr="00EE5CC3">
        <w:rPr>
          <w:sz w:val="18"/>
          <w:szCs w:val="18"/>
        </w:rPr>
        <w:t xml:space="preserve"> inputVoltage = 0.0f;      </w:t>
      </w:r>
      <w:r w:rsidRPr="00EE5CC3">
        <w:rPr>
          <w:color w:val="008000"/>
          <w:sz w:val="18"/>
          <w:szCs w:val="18"/>
        </w:rPr>
        <w:t>//Float variable for voltage of battery inserted into the port</w:t>
      </w:r>
    </w:p>
    <w:p w14:paraId="2A3915B1" w14:textId="77777777" w:rsidR="00EE5CC3" w:rsidRPr="00EE5CC3" w:rsidRDefault="00EE5CC3" w:rsidP="00EE5CC3">
      <w:pPr>
        <w:pStyle w:val="AllText"/>
        <w:spacing w:after="0"/>
        <w:rPr>
          <w:sz w:val="18"/>
          <w:szCs w:val="18"/>
        </w:rPr>
      </w:pPr>
    </w:p>
    <w:p w14:paraId="6B01F9A5" w14:textId="77777777" w:rsidR="00EE5CC3" w:rsidRPr="00EE5CC3" w:rsidRDefault="00EE5CC3" w:rsidP="00EE5CC3">
      <w:pPr>
        <w:pStyle w:val="AllText"/>
        <w:spacing w:after="0"/>
        <w:rPr>
          <w:sz w:val="18"/>
          <w:szCs w:val="18"/>
        </w:rPr>
      </w:pPr>
      <w:r w:rsidRPr="00EE5CC3">
        <w:rPr>
          <w:sz w:val="18"/>
          <w:szCs w:val="18"/>
        </w:rPr>
        <w:lastRenderedPageBreak/>
        <w:t xml:space="preserve">    </w:t>
      </w:r>
      <w:r w:rsidRPr="00EE5CC3">
        <w:rPr>
          <w:color w:val="0000FF"/>
          <w:sz w:val="18"/>
          <w:szCs w:val="18"/>
        </w:rPr>
        <w:t>public</w:t>
      </w:r>
      <w:r w:rsidRPr="00EE5CC3">
        <w:rPr>
          <w:sz w:val="18"/>
          <w:szCs w:val="18"/>
        </w:rPr>
        <w:t xml:space="preserve"> </w:t>
      </w:r>
      <w:r w:rsidRPr="00EE5CC3">
        <w:rPr>
          <w:color w:val="0000FF"/>
          <w:sz w:val="18"/>
          <w:szCs w:val="18"/>
        </w:rPr>
        <w:t>float</w:t>
      </w:r>
      <w:r w:rsidRPr="00EE5CC3">
        <w:rPr>
          <w:sz w:val="18"/>
          <w:szCs w:val="18"/>
        </w:rPr>
        <w:t xml:space="preserve"> outputVoltage = 0.0f;          </w:t>
      </w:r>
      <w:r w:rsidRPr="00EE5CC3">
        <w:rPr>
          <w:color w:val="008000"/>
          <w:sz w:val="18"/>
          <w:szCs w:val="18"/>
        </w:rPr>
        <w:t>//Calculation of voltage using voltage divider formula</w:t>
      </w:r>
    </w:p>
    <w:p w14:paraId="45D320AF"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w:t>
      </w:r>
      <w:r w:rsidRPr="00EE5CC3">
        <w:rPr>
          <w:color w:val="0000FF"/>
          <w:sz w:val="18"/>
          <w:szCs w:val="18"/>
        </w:rPr>
        <w:t>float</w:t>
      </w:r>
      <w:r w:rsidRPr="00EE5CC3">
        <w:rPr>
          <w:sz w:val="18"/>
          <w:szCs w:val="18"/>
        </w:rPr>
        <w:t xml:space="preserve"> outputResistorPower = 0.0f;    </w:t>
      </w:r>
      <w:r w:rsidRPr="00EE5CC3">
        <w:rPr>
          <w:color w:val="008000"/>
          <w:sz w:val="18"/>
          <w:szCs w:val="18"/>
        </w:rPr>
        <w:t>//Calulation of power dissipated by the output resistor using the power formula;</w:t>
      </w:r>
    </w:p>
    <w:p w14:paraId="4F99A939" w14:textId="77777777" w:rsidR="00EE5CC3" w:rsidRPr="00EE5CC3" w:rsidRDefault="00EE5CC3" w:rsidP="00EE5CC3">
      <w:pPr>
        <w:pStyle w:val="AllText"/>
        <w:spacing w:after="0"/>
        <w:rPr>
          <w:sz w:val="18"/>
          <w:szCs w:val="18"/>
        </w:rPr>
      </w:pPr>
    </w:p>
    <w:p w14:paraId="54FDCCC4"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w:t>
      </w:r>
      <w:r w:rsidRPr="00EE5CC3">
        <w:rPr>
          <w:color w:val="0000FF"/>
          <w:sz w:val="18"/>
          <w:szCs w:val="18"/>
        </w:rPr>
        <w:t>bool</w:t>
      </w:r>
      <w:r w:rsidRPr="00EE5CC3">
        <w:rPr>
          <w:sz w:val="18"/>
          <w:szCs w:val="18"/>
        </w:rPr>
        <w:t xml:space="preserve"> inputResistorInserted = </w:t>
      </w:r>
      <w:r w:rsidRPr="00EE5CC3">
        <w:rPr>
          <w:color w:val="0000FF"/>
          <w:sz w:val="18"/>
          <w:szCs w:val="18"/>
        </w:rPr>
        <w:t>false</w:t>
      </w:r>
      <w:r w:rsidRPr="00EE5CC3">
        <w:rPr>
          <w:sz w:val="18"/>
          <w:szCs w:val="18"/>
        </w:rPr>
        <w:t xml:space="preserve">;  </w:t>
      </w:r>
      <w:r w:rsidRPr="00EE5CC3">
        <w:rPr>
          <w:color w:val="008000"/>
          <w:sz w:val="18"/>
          <w:szCs w:val="18"/>
        </w:rPr>
        <w:t>//Bool values tracking whether a resistor/battery is inserted into the respective ports</w:t>
      </w:r>
    </w:p>
    <w:p w14:paraId="27A56BF9"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w:t>
      </w:r>
      <w:r w:rsidRPr="00EE5CC3">
        <w:rPr>
          <w:color w:val="0000FF"/>
          <w:sz w:val="18"/>
          <w:szCs w:val="18"/>
        </w:rPr>
        <w:t>bool</w:t>
      </w:r>
      <w:r w:rsidRPr="00EE5CC3">
        <w:rPr>
          <w:sz w:val="18"/>
          <w:szCs w:val="18"/>
        </w:rPr>
        <w:t xml:space="preserve"> outputResistorInserted = </w:t>
      </w:r>
      <w:r w:rsidRPr="00EE5CC3">
        <w:rPr>
          <w:color w:val="0000FF"/>
          <w:sz w:val="18"/>
          <w:szCs w:val="18"/>
        </w:rPr>
        <w:t>false</w:t>
      </w:r>
      <w:r w:rsidRPr="00EE5CC3">
        <w:rPr>
          <w:sz w:val="18"/>
          <w:szCs w:val="18"/>
        </w:rPr>
        <w:t>;</w:t>
      </w:r>
    </w:p>
    <w:p w14:paraId="102BF119"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w:t>
      </w:r>
      <w:r w:rsidRPr="00EE5CC3">
        <w:rPr>
          <w:color w:val="0000FF"/>
          <w:sz w:val="18"/>
          <w:szCs w:val="18"/>
        </w:rPr>
        <w:t>bool</w:t>
      </w:r>
      <w:r w:rsidRPr="00EE5CC3">
        <w:rPr>
          <w:sz w:val="18"/>
          <w:szCs w:val="18"/>
        </w:rPr>
        <w:t xml:space="preserve"> batteryInserted = </w:t>
      </w:r>
      <w:r w:rsidRPr="00EE5CC3">
        <w:rPr>
          <w:color w:val="0000FF"/>
          <w:sz w:val="18"/>
          <w:szCs w:val="18"/>
        </w:rPr>
        <w:t>false</w:t>
      </w:r>
      <w:r w:rsidRPr="00EE5CC3">
        <w:rPr>
          <w:sz w:val="18"/>
          <w:szCs w:val="18"/>
        </w:rPr>
        <w:t>;</w:t>
      </w:r>
    </w:p>
    <w:p w14:paraId="00CD040F" w14:textId="77777777" w:rsidR="00EE5CC3" w:rsidRPr="00EE5CC3" w:rsidRDefault="00EE5CC3" w:rsidP="00EE5CC3">
      <w:pPr>
        <w:pStyle w:val="AllText"/>
        <w:spacing w:after="0"/>
        <w:rPr>
          <w:sz w:val="18"/>
          <w:szCs w:val="18"/>
        </w:rPr>
      </w:pPr>
    </w:p>
    <w:p w14:paraId="54215ADC"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Animator doorAnimator;   </w:t>
      </w:r>
    </w:p>
    <w:p w14:paraId="1EA79898"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Renderer doorLight;</w:t>
      </w:r>
    </w:p>
    <w:p w14:paraId="1E95C907"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Material baseColor;</w:t>
      </w:r>
    </w:p>
    <w:p w14:paraId="734DC1CB"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Material greenEmission;</w:t>
      </w:r>
    </w:p>
    <w:p w14:paraId="0910880E"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Material[] correctCircuitLight;</w:t>
      </w:r>
    </w:p>
    <w:p w14:paraId="5A402593" w14:textId="77777777" w:rsidR="00EE5CC3" w:rsidRPr="00EE5CC3" w:rsidRDefault="00EE5CC3" w:rsidP="00EE5CC3">
      <w:pPr>
        <w:pStyle w:val="AllText"/>
        <w:spacing w:after="0"/>
        <w:rPr>
          <w:sz w:val="18"/>
          <w:szCs w:val="18"/>
        </w:rPr>
      </w:pPr>
    </w:p>
    <w:p w14:paraId="69EE63D9"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w:t>
      </w:r>
      <w:r w:rsidRPr="00EE5CC3">
        <w:rPr>
          <w:color w:val="0000FF"/>
          <w:sz w:val="18"/>
          <w:szCs w:val="18"/>
        </w:rPr>
        <w:t>void</w:t>
      </w:r>
      <w:r w:rsidRPr="00EE5CC3">
        <w:rPr>
          <w:sz w:val="18"/>
          <w:szCs w:val="18"/>
        </w:rPr>
        <w:t xml:space="preserve"> </w:t>
      </w:r>
      <w:r w:rsidRPr="00EE5CC3">
        <w:rPr>
          <w:color w:val="0000FF"/>
          <w:sz w:val="18"/>
          <w:szCs w:val="18"/>
        </w:rPr>
        <w:t>Start</w:t>
      </w:r>
      <w:r w:rsidRPr="00EE5CC3">
        <w:rPr>
          <w:sz w:val="18"/>
          <w:szCs w:val="18"/>
        </w:rPr>
        <w:t>()</w:t>
      </w:r>
    </w:p>
    <w:p w14:paraId="797967CD" w14:textId="77777777" w:rsidR="00EE5CC3" w:rsidRPr="00EE5CC3" w:rsidRDefault="00EE5CC3" w:rsidP="00EE5CC3">
      <w:pPr>
        <w:pStyle w:val="AllText"/>
        <w:spacing w:after="0"/>
        <w:rPr>
          <w:sz w:val="18"/>
          <w:szCs w:val="18"/>
        </w:rPr>
      </w:pPr>
      <w:r w:rsidRPr="00EE5CC3">
        <w:rPr>
          <w:sz w:val="18"/>
          <w:szCs w:val="18"/>
        </w:rPr>
        <w:t xml:space="preserve">    {</w:t>
      </w:r>
    </w:p>
    <w:p w14:paraId="419019DC" w14:textId="77777777" w:rsidR="00EE5CC3" w:rsidRPr="00EE5CC3" w:rsidRDefault="00EE5CC3" w:rsidP="00EE5CC3">
      <w:pPr>
        <w:pStyle w:val="AllText"/>
        <w:spacing w:after="0"/>
        <w:rPr>
          <w:sz w:val="18"/>
          <w:szCs w:val="18"/>
        </w:rPr>
      </w:pPr>
    </w:p>
    <w:p w14:paraId="503CE676" w14:textId="77777777" w:rsidR="00EE5CC3" w:rsidRPr="00EE5CC3" w:rsidRDefault="00EE5CC3" w:rsidP="00EE5CC3">
      <w:pPr>
        <w:pStyle w:val="AllText"/>
        <w:spacing w:after="0"/>
        <w:rPr>
          <w:sz w:val="18"/>
          <w:szCs w:val="18"/>
        </w:rPr>
      </w:pPr>
      <w:r w:rsidRPr="00EE5CC3">
        <w:rPr>
          <w:sz w:val="18"/>
          <w:szCs w:val="18"/>
        </w:rPr>
        <w:t xml:space="preserve">        inputLocation = inputPort.transform.position;</w:t>
      </w:r>
    </w:p>
    <w:p w14:paraId="4B621907" w14:textId="77777777" w:rsidR="00EE5CC3" w:rsidRPr="00EE5CC3" w:rsidRDefault="00EE5CC3" w:rsidP="00EE5CC3">
      <w:pPr>
        <w:pStyle w:val="AllText"/>
        <w:spacing w:after="0"/>
        <w:rPr>
          <w:sz w:val="18"/>
          <w:szCs w:val="18"/>
        </w:rPr>
      </w:pPr>
      <w:r w:rsidRPr="00EE5CC3">
        <w:rPr>
          <w:sz w:val="18"/>
          <w:szCs w:val="18"/>
        </w:rPr>
        <w:t xml:space="preserve">        outputLocation = outputPort.transform.position;</w:t>
      </w:r>
    </w:p>
    <w:p w14:paraId="0D670B6C" w14:textId="77777777" w:rsidR="00EE5CC3" w:rsidRPr="00EE5CC3" w:rsidRDefault="00EE5CC3" w:rsidP="00EE5CC3">
      <w:pPr>
        <w:pStyle w:val="AllText"/>
        <w:spacing w:after="0"/>
        <w:rPr>
          <w:sz w:val="18"/>
          <w:szCs w:val="18"/>
        </w:rPr>
      </w:pPr>
      <w:r w:rsidRPr="00EE5CC3">
        <w:rPr>
          <w:sz w:val="18"/>
          <w:szCs w:val="18"/>
        </w:rPr>
        <w:t xml:space="preserve">        batteryLocation = batteryCase.transform.position;</w:t>
      </w:r>
    </w:p>
    <w:p w14:paraId="452DD499" w14:textId="77777777" w:rsidR="00EE5CC3" w:rsidRPr="00EE5CC3" w:rsidRDefault="00EE5CC3" w:rsidP="00EE5CC3">
      <w:pPr>
        <w:pStyle w:val="AllText"/>
        <w:spacing w:after="0"/>
        <w:rPr>
          <w:sz w:val="18"/>
          <w:szCs w:val="18"/>
        </w:rPr>
      </w:pPr>
    </w:p>
    <w:p w14:paraId="0A41CB6D" w14:textId="77777777" w:rsidR="00EE5CC3" w:rsidRPr="00EE5CC3" w:rsidRDefault="00EE5CC3" w:rsidP="00EE5CC3">
      <w:pPr>
        <w:pStyle w:val="AllText"/>
        <w:spacing w:after="0"/>
        <w:rPr>
          <w:sz w:val="18"/>
          <w:szCs w:val="18"/>
        </w:rPr>
      </w:pPr>
      <w:r w:rsidRPr="00EE5CC3">
        <w:rPr>
          <w:sz w:val="18"/>
          <w:szCs w:val="18"/>
        </w:rPr>
        <w:t xml:space="preserve">        correctCircuitLight[0] = baseColor;</w:t>
      </w:r>
    </w:p>
    <w:p w14:paraId="1925BFE9" w14:textId="77777777" w:rsidR="00EE5CC3" w:rsidRPr="00EE5CC3" w:rsidRDefault="00EE5CC3" w:rsidP="00EE5CC3">
      <w:pPr>
        <w:pStyle w:val="AllText"/>
        <w:spacing w:after="0"/>
        <w:rPr>
          <w:sz w:val="18"/>
          <w:szCs w:val="18"/>
        </w:rPr>
      </w:pPr>
      <w:r w:rsidRPr="00EE5CC3">
        <w:rPr>
          <w:sz w:val="18"/>
          <w:szCs w:val="18"/>
        </w:rPr>
        <w:t xml:space="preserve">        correctCircuitLight[1] = greenEmission;</w:t>
      </w:r>
    </w:p>
    <w:p w14:paraId="584000AB" w14:textId="77777777" w:rsidR="00EE5CC3" w:rsidRPr="00EE5CC3" w:rsidRDefault="00EE5CC3" w:rsidP="00EE5CC3">
      <w:pPr>
        <w:pStyle w:val="AllText"/>
        <w:spacing w:after="0"/>
        <w:rPr>
          <w:sz w:val="18"/>
          <w:szCs w:val="18"/>
        </w:rPr>
      </w:pPr>
    </w:p>
    <w:p w14:paraId="2A6694B6" w14:textId="77777777" w:rsidR="00EE5CC3" w:rsidRPr="00EE5CC3" w:rsidRDefault="00EE5CC3" w:rsidP="00EE5CC3">
      <w:pPr>
        <w:pStyle w:val="AllText"/>
        <w:spacing w:after="0"/>
        <w:rPr>
          <w:sz w:val="18"/>
          <w:szCs w:val="18"/>
        </w:rPr>
      </w:pPr>
      <w:r w:rsidRPr="00EE5CC3">
        <w:rPr>
          <w:sz w:val="18"/>
          <w:szCs w:val="18"/>
        </w:rPr>
        <w:t xml:space="preserve">    }</w:t>
      </w:r>
    </w:p>
    <w:p w14:paraId="3C63D5DF" w14:textId="77777777" w:rsidR="00EE5CC3" w:rsidRPr="00EE5CC3" w:rsidRDefault="00EE5CC3" w:rsidP="00EE5CC3">
      <w:pPr>
        <w:pStyle w:val="AllText"/>
        <w:spacing w:after="0"/>
        <w:rPr>
          <w:sz w:val="18"/>
          <w:szCs w:val="18"/>
        </w:rPr>
      </w:pPr>
    </w:p>
    <w:p w14:paraId="5D1097FD"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w:t>
      </w:r>
      <w:r w:rsidRPr="00EE5CC3">
        <w:rPr>
          <w:color w:val="0000FF"/>
          <w:sz w:val="18"/>
          <w:szCs w:val="18"/>
        </w:rPr>
        <w:t>void</w:t>
      </w:r>
      <w:r w:rsidRPr="00EE5CC3">
        <w:rPr>
          <w:sz w:val="18"/>
          <w:szCs w:val="18"/>
        </w:rPr>
        <w:t xml:space="preserve"> </w:t>
      </w:r>
      <w:r w:rsidRPr="00EE5CC3">
        <w:rPr>
          <w:color w:val="0000FF"/>
          <w:sz w:val="18"/>
          <w:szCs w:val="18"/>
        </w:rPr>
        <w:t>Update</w:t>
      </w:r>
      <w:r w:rsidRPr="00EE5CC3">
        <w:rPr>
          <w:sz w:val="18"/>
          <w:szCs w:val="18"/>
        </w:rPr>
        <w:t>()</w:t>
      </w:r>
    </w:p>
    <w:p w14:paraId="60A3A5CA" w14:textId="77777777" w:rsidR="00EE5CC3" w:rsidRPr="00EE5CC3" w:rsidRDefault="00EE5CC3" w:rsidP="00EE5CC3">
      <w:pPr>
        <w:pStyle w:val="AllText"/>
        <w:spacing w:after="0"/>
        <w:rPr>
          <w:sz w:val="18"/>
          <w:szCs w:val="18"/>
        </w:rPr>
      </w:pPr>
      <w:r w:rsidRPr="00EE5CC3">
        <w:rPr>
          <w:sz w:val="18"/>
          <w:szCs w:val="18"/>
        </w:rPr>
        <w:t xml:space="preserve">    {</w:t>
      </w:r>
    </w:p>
    <w:p w14:paraId="011C3145" w14:textId="77777777" w:rsidR="00EE5CC3" w:rsidRPr="00EE5CC3" w:rsidRDefault="00EE5CC3" w:rsidP="00EE5CC3">
      <w:pPr>
        <w:pStyle w:val="AllText"/>
        <w:spacing w:after="0"/>
        <w:rPr>
          <w:sz w:val="18"/>
          <w:szCs w:val="18"/>
        </w:rPr>
      </w:pPr>
    </w:p>
    <w:p w14:paraId="319AD359"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8000"/>
          <w:sz w:val="18"/>
          <w:szCs w:val="18"/>
        </w:rPr>
        <w:t>//Input resistor arguments</w:t>
      </w:r>
    </w:p>
    <w:p w14:paraId="1BAAC86A" w14:textId="77777777" w:rsidR="00EE5CC3" w:rsidRPr="00EE5CC3" w:rsidRDefault="00EE5CC3" w:rsidP="00EE5CC3">
      <w:pPr>
        <w:pStyle w:val="AllText"/>
        <w:spacing w:after="0"/>
        <w:rPr>
          <w:sz w:val="18"/>
          <w:szCs w:val="18"/>
        </w:rPr>
      </w:pPr>
    </w:p>
    <w:p w14:paraId="01D749A4"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if</w:t>
      </w:r>
      <w:r w:rsidRPr="00EE5CC3">
        <w:rPr>
          <w:sz w:val="18"/>
          <w:szCs w:val="18"/>
        </w:rPr>
        <w:t xml:space="preserve"> (Vector3.Distance(resistor5000.transform.position, inputLocation) &lt; 0.8f)</w:t>
      </w:r>
    </w:p>
    <w:p w14:paraId="3B30BA1C" w14:textId="77777777" w:rsidR="00EE5CC3" w:rsidRPr="00EE5CC3" w:rsidRDefault="00EE5CC3" w:rsidP="00EE5CC3">
      <w:pPr>
        <w:pStyle w:val="AllText"/>
        <w:spacing w:after="0"/>
        <w:rPr>
          <w:sz w:val="18"/>
          <w:szCs w:val="18"/>
        </w:rPr>
      </w:pPr>
      <w:r w:rsidRPr="00EE5CC3">
        <w:rPr>
          <w:sz w:val="18"/>
          <w:szCs w:val="18"/>
        </w:rPr>
        <w:t xml:space="preserve">        {</w:t>
      </w:r>
    </w:p>
    <w:p w14:paraId="576095BC" w14:textId="77777777" w:rsidR="00EE5CC3" w:rsidRPr="00EE5CC3" w:rsidRDefault="00EE5CC3" w:rsidP="00EE5CC3">
      <w:pPr>
        <w:pStyle w:val="AllText"/>
        <w:spacing w:after="0"/>
        <w:rPr>
          <w:sz w:val="18"/>
          <w:szCs w:val="18"/>
        </w:rPr>
      </w:pPr>
    </w:p>
    <w:p w14:paraId="2F5D2005" w14:textId="77777777" w:rsidR="00EE5CC3" w:rsidRPr="00EE5CC3" w:rsidRDefault="00EE5CC3" w:rsidP="00EE5CC3">
      <w:pPr>
        <w:pStyle w:val="AllText"/>
        <w:spacing w:after="0"/>
        <w:rPr>
          <w:sz w:val="18"/>
          <w:szCs w:val="18"/>
        </w:rPr>
      </w:pPr>
      <w:r w:rsidRPr="00EE5CC3">
        <w:rPr>
          <w:sz w:val="18"/>
          <w:szCs w:val="18"/>
        </w:rPr>
        <w:t xml:space="preserve">            inputResistorInserted = </w:t>
      </w:r>
      <w:r w:rsidRPr="00EE5CC3">
        <w:rPr>
          <w:color w:val="0000FF"/>
          <w:sz w:val="18"/>
          <w:szCs w:val="18"/>
        </w:rPr>
        <w:t>true</w:t>
      </w:r>
      <w:r w:rsidRPr="00EE5CC3">
        <w:rPr>
          <w:sz w:val="18"/>
          <w:szCs w:val="18"/>
        </w:rPr>
        <w:t>;</w:t>
      </w:r>
    </w:p>
    <w:p w14:paraId="22A227AD" w14:textId="77777777" w:rsidR="00EE5CC3" w:rsidRPr="00EE5CC3" w:rsidRDefault="00EE5CC3" w:rsidP="00EE5CC3">
      <w:pPr>
        <w:pStyle w:val="AllText"/>
        <w:spacing w:after="0"/>
        <w:rPr>
          <w:sz w:val="18"/>
          <w:szCs w:val="18"/>
        </w:rPr>
      </w:pPr>
      <w:r w:rsidRPr="00EE5CC3">
        <w:rPr>
          <w:sz w:val="18"/>
          <w:szCs w:val="18"/>
        </w:rPr>
        <w:t xml:space="preserve">            inputResistance = 5000.0f;</w:t>
      </w:r>
    </w:p>
    <w:p w14:paraId="41D8D2BE" w14:textId="77777777" w:rsidR="00EE5CC3" w:rsidRPr="00EE5CC3" w:rsidRDefault="00EE5CC3" w:rsidP="00EE5CC3">
      <w:pPr>
        <w:pStyle w:val="AllText"/>
        <w:spacing w:after="0"/>
        <w:rPr>
          <w:sz w:val="18"/>
          <w:szCs w:val="18"/>
        </w:rPr>
      </w:pPr>
    </w:p>
    <w:p w14:paraId="36199406" w14:textId="77777777" w:rsidR="00EE5CC3" w:rsidRPr="00EE5CC3" w:rsidRDefault="00EE5CC3" w:rsidP="00EE5CC3">
      <w:pPr>
        <w:pStyle w:val="AllText"/>
        <w:spacing w:after="0"/>
        <w:rPr>
          <w:sz w:val="18"/>
          <w:szCs w:val="18"/>
        </w:rPr>
      </w:pPr>
      <w:r w:rsidRPr="00EE5CC3">
        <w:rPr>
          <w:sz w:val="18"/>
          <w:szCs w:val="18"/>
        </w:rPr>
        <w:t xml:space="preserve">        }</w:t>
      </w:r>
    </w:p>
    <w:p w14:paraId="0E506B39"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else</w:t>
      </w:r>
      <w:r w:rsidRPr="00EE5CC3">
        <w:rPr>
          <w:sz w:val="18"/>
          <w:szCs w:val="18"/>
        </w:rPr>
        <w:t xml:space="preserve"> </w:t>
      </w:r>
      <w:r w:rsidRPr="00EE5CC3">
        <w:rPr>
          <w:color w:val="0000FF"/>
          <w:sz w:val="18"/>
          <w:szCs w:val="18"/>
        </w:rPr>
        <w:t>if</w:t>
      </w:r>
      <w:r w:rsidRPr="00EE5CC3">
        <w:rPr>
          <w:sz w:val="18"/>
          <w:szCs w:val="18"/>
        </w:rPr>
        <w:t xml:space="preserve"> (Vector3.Distance(resistor4000.transform.position, inputLocation) &lt; 0.8f)</w:t>
      </w:r>
    </w:p>
    <w:p w14:paraId="3E2E104C" w14:textId="77777777" w:rsidR="00EE5CC3" w:rsidRPr="00EE5CC3" w:rsidRDefault="00EE5CC3" w:rsidP="00EE5CC3">
      <w:pPr>
        <w:pStyle w:val="AllText"/>
        <w:spacing w:after="0"/>
        <w:rPr>
          <w:sz w:val="18"/>
          <w:szCs w:val="18"/>
        </w:rPr>
      </w:pPr>
      <w:r w:rsidRPr="00EE5CC3">
        <w:rPr>
          <w:sz w:val="18"/>
          <w:szCs w:val="18"/>
        </w:rPr>
        <w:t xml:space="preserve">        {</w:t>
      </w:r>
    </w:p>
    <w:p w14:paraId="0833FBFE" w14:textId="77777777" w:rsidR="00EE5CC3" w:rsidRPr="00EE5CC3" w:rsidRDefault="00EE5CC3" w:rsidP="00EE5CC3">
      <w:pPr>
        <w:pStyle w:val="AllText"/>
        <w:spacing w:after="0"/>
        <w:rPr>
          <w:sz w:val="18"/>
          <w:szCs w:val="18"/>
        </w:rPr>
      </w:pPr>
    </w:p>
    <w:p w14:paraId="4D570495" w14:textId="77777777" w:rsidR="00EE5CC3" w:rsidRPr="00EE5CC3" w:rsidRDefault="00EE5CC3" w:rsidP="00EE5CC3">
      <w:pPr>
        <w:pStyle w:val="AllText"/>
        <w:spacing w:after="0"/>
        <w:rPr>
          <w:sz w:val="18"/>
          <w:szCs w:val="18"/>
        </w:rPr>
      </w:pPr>
      <w:r w:rsidRPr="00EE5CC3">
        <w:rPr>
          <w:sz w:val="18"/>
          <w:szCs w:val="18"/>
        </w:rPr>
        <w:t xml:space="preserve">            inputResistorInserted = </w:t>
      </w:r>
      <w:r w:rsidRPr="00EE5CC3">
        <w:rPr>
          <w:color w:val="0000FF"/>
          <w:sz w:val="18"/>
          <w:szCs w:val="18"/>
        </w:rPr>
        <w:t>true</w:t>
      </w:r>
      <w:r w:rsidRPr="00EE5CC3">
        <w:rPr>
          <w:sz w:val="18"/>
          <w:szCs w:val="18"/>
        </w:rPr>
        <w:t>;</w:t>
      </w:r>
    </w:p>
    <w:p w14:paraId="1E57A2A5" w14:textId="77777777" w:rsidR="00EE5CC3" w:rsidRPr="00EE5CC3" w:rsidRDefault="00EE5CC3" w:rsidP="00EE5CC3">
      <w:pPr>
        <w:pStyle w:val="AllText"/>
        <w:spacing w:after="0"/>
        <w:rPr>
          <w:sz w:val="18"/>
          <w:szCs w:val="18"/>
        </w:rPr>
      </w:pPr>
      <w:r w:rsidRPr="00EE5CC3">
        <w:rPr>
          <w:sz w:val="18"/>
          <w:szCs w:val="18"/>
        </w:rPr>
        <w:t xml:space="preserve">            inputResistance = 4000.0f;</w:t>
      </w:r>
    </w:p>
    <w:p w14:paraId="2307579B" w14:textId="77777777" w:rsidR="00EE5CC3" w:rsidRPr="00EE5CC3" w:rsidRDefault="00EE5CC3" w:rsidP="00EE5CC3">
      <w:pPr>
        <w:pStyle w:val="AllText"/>
        <w:spacing w:after="0"/>
        <w:rPr>
          <w:sz w:val="18"/>
          <w:szCs w:val="18"/>
        </w:rPr>
      </w:pPr>
    </w:p>
    <w:p w14:paraId="6BB8899B" w14:textId="77777777" w:rsidR="00EE5CC3" w:rsidRPr="00EE5CC3" w:rsidRDefault="00EE5CC3" w:rsidP="00EE5CC3">
      <w:pPr>
        <w:pStyle w:val="AllText"/>
        <w:spacing w:after="0"/>
        <w:rPr>
          <w:sz w:val="18"/>
          <w:szCs w:val="18"/>
        </w:rPr>
      </w:pPr>
      <w:r w:rsidRPr="00EE5CC3">
        <w:rPr>
          <w:sz w:val="18"/>
          <w:szCs w:val="18"/>
        </w:rPr>
        <w:t xml:space="preserve">        }</w:t>
      </w:r>
    </w:p>
    <w:p w14:paraId="2183F745"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else</w:t>
      </w:r>
      <w:r w:rsidRPr="00EE5CC3">
        <w:rPr>
          <w:sz w:val="18"/>
          <w:szCs w:val="18"/>
        </w:rPr>
        <w:t xml:space="preserve"> </w:t>
      </w:r>
      <w:r w:rsidRPr="00EE5CC3">
        <w:rPr>
          <w:color w:val="0000FF"/>
          <w:sz w:val="18"/>
          <w:szCs w:val="18"/>
        </w:rPr>
        <w:t>if</w:t>
      </w:r>
      <w:r w:rsidRPr="00EE5CC3">
        <w:rPr>
          <w:sz w:val="18"/>
          <w:szCs w:val="18"/>
        </w:rPr>
        <w:t xml:space="preserve"> (Vector3.Distance(resistor3000.transform.position, inputLocation) &lt; 0.8f)</w:t>
      </w:r>
    </w:p>
    <w:p w14:paraId="5EB1E490" w14:textId="77777777" w:rsidR="00EE5CC3" w:rsidRPr="00EE5CC3" w:rsidRDefault="00EE5CC3" w:rsidP="00EE5CC3">
      <w:pPr>
        <w:pStyle w:val="AllText"/>
        <w:spacing w:after="0"/>
        <w:rPr>
          <w:sz w:val="18"/>
          <w:szCs w:val="18"/>
        </w:rPr>
      </w:pPr>
      <w:r w:rsidRPr="00EE5CC3">
        <w:rPr>
          <w:sz w:val="18"/>
          <w:szCs w:val="18"/>
        </w:rPr>
        <w:t xml:space="preserve">        {</w:t>
      </w:r>
    </w:p>
    <w:p w14:paraId="699A41A0" w14:textId="77777777" w:rsidR="00EE5CC3" w:rsidRPr="00EE5CC3" w:rsidRDefault="00EE5CC3" w:rsidP="00EE5CC3">
      <w:pPr>
        <w:pStyle w:val="AllText"/>
        <w:spacing w:after="0"/>
        <w:rPr>
          <w:sz w:val="18"/>
          <w:szCs w:val="18"/>
        </w:rPr>
      </w:pPr>
    </w:p>
    <w:p w14:paraId="5DD484BE" w14:textId="77777777" w:rsidR="00EE5CC3" w:rsidRPr="00EE5CC3" w:rsidRDefault="00EE5CC3" w:rsidP="00EE5CC3">
      <w:pPr>
        <w:pStyle w:val="AllText"/>
        <w:spacing w:after="0"/>
        <w:rPr>
          <w:sz w:val="18"/>
          <w:szCs w:val="18"/>
        </w:rPr>
      </w:pPr>
      <w:r w:rsidRPr="00EE5CC3">
        <w:rPr>
          <w:sz w:val="18"/>
          <w:szCs w:val="18"/>
        </w:rPr>
        <w:t xml:space="preserve">            inputResistorInserted = </w:t>
      </w:r>
      <w:r w:rsidRPr="00EE5CC3">
        <w:rPr>
          <w:color w:val="0000FF"/>
          <w:sz w:val="18"/>
          <w:szCs w:val="18"/>
        </w:rPr>
        <w:t>true</w:t>
      </w:r>
      <w:r w:rsidRPr="00EE5CC3">
        <w:rPr>
          <w:sz w:val="18"/>
          <w:szCs w:val="18"/>
        </w:rPr>
        <w:t>;</w:t>
      </w:r>
    </w:p>
    <w:p w14:paraId="3CF56343" w14:textId="77777777" w:rsidR="00EE5CC3" w:rsidRPr="00EE5CC3" w:rsidRDefault="00EE5CC3" w:rsidP="00EE5CC3">
      <w:pPr>
        <w:pStyle w:val="AllText"/>
        <w:spacing w:after="0"/>
        <w:rPr>
          <w:sz w:val="18"/>
          <w:szCs w:val="18"/>
        </w:rPr>
      </w:pPr>
      <w:r w:rsidRPr="00EE5CC3">
        <w:rPr>
          <w:sz w:val="18"/>
          <w:szCs w:val="18"/>
        </w:rPr>
        <w:t xml:space="preserve">            inputResistance = 3000.0f;</w:t>
      </w:r>
    </w:p>
    <w:p w14:paraId="2CEDCCF2" w14:textId="77777777" w:rsidR="00EE5CC3" w:rsidRPr="00EE5CC3" w:rsidRDefault="00EE5CC3" w:rsidP="00EE5CC3">
      <w:pPr>
        <w:pStyle w:val="AllText"/>
        <w:spacing w:after="0"/>
        <w:rPr>
          <w:sz w:val="18"/>
          <w:szCs w:val="18"/>
        </w:rPr>
      </w:pPr>
    </w:p>
    <w:p w14:paraId="39DC1DF5" w14:textId="77777777" w:rsidR="00EE5CC3" w:rsidRPr="00EE5CC3" w:rsidRDefault="00EE5CC3" w:rsidP="00EE5CC3">
      <w:pPr>
        <w:pStyle w:val="AllText"/>
        <w:spacing w:after="0"/>
        <w:rPr>
          <w:sz w:val="18"/>
          <w:szCs w:val="18"/>
        </w:rPr>
      </w:pPr>
      <w:r w:rsidRPr="00EE5CC3">
        <w:rPr>
          <w:sz w:val="18"/>
          <w:szCs w:val="18"/>
        </w:rPr>
        <w:t xml:space="preserve">        }</w:t>
      </w:r>
    </w:p>
    <w:p w14:paraId="4C7602C4"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else</w:t>
      </w:r>
      <w:r w:rsidRPr="00EE5CC3">
        <w:rPr>
          <w:sz w:val="18"/>
          <w:szCs w:val="18"/>
        </w:rPr>
        <w:t xml:space="preserve"> </w:t>
      </w:r>
      <w:r w:rsidRPr="00EE5CC3">
        <w:rPr>
          <w:color w:val="0000FF"/>
          <w:sz w:val="18"/>
          <w:szCs w:val="18"/>
        </w:rPr>
        <w:t>if</w:t>
      </w:r>
      <w:r w:rsidRPr="00EE5CC3">
        <w:rPr>
          <w:sz w:val="18"/>
          <w:szCs w:val="18"/>
        </w:rPr>
        <w:t xml:space="preserve"> (Vector3.Distance(resistor2500.transform.position, inputLocation) &lt; 0.8f)</w:t>
      </w:r>
    </w:p>
    <w:p w14:paraId="6654ECF9" w14:textId="77777777" w:rsidR="00EE5CC3" w:rsidRPr="00EE5CC3" w:rsidRDefault="00EE5CC3" w:rsidP="00EE5CC3">
      <w:pPr>
        <w:pStyle w:val="AllText"/>
        <w:spacing w:after="0"/>
        <w:rPr>
          <w:sz w:val="18"/>
          <w:szCs w:val="18"/>
        </w:rPr>
      </w:pPr>
      <w:r w:rsidRPr="00EE5CC3">
        <w:rPr>
          <w:sz w:val="18"/>
          <w:szCs w:val="18"/>
        </w:rPr>
        <w:t xml:space="preserve">        {</w:t>
      </w:r>
    </w:p>
    <w:p w14:paraId="6313E924" w14:textId="77777777" w:rsidR="00EE5CC3" w:rsidRPr="00EE5CC3" w:rsidRDefault="00EE5CC3" w:rsidP="00EE5CC3">
      <w:pPr>
        <w:pStyle w:val="AllText"/>
        <w:spacing w:after="0"/>
        <w:rPr>
          <w:sz w:val="18"/>
          <w:szCs w:val="18"/>
        </w:rPr>
      </w:pPr>
    </w:p>
    <w:p w14:paraId="0DE3FE5F" w14:textId="77777777" w:rsidR="00EE5CC3" w:rsidRPr="00EE5CC3" w:rsidRDefault="00EE5CC3" w:rsidP="00EE5CC3">
      <w:pPr>
        <w:pStyle w:val="AllText"/>
        <w:spacing w:after="0"/>
        <w:rPr>
          <w:sz w:val="18"/>
          <w:szCs w:val="18"/>
        </w:rPr>
      </w:pPr>
      <w:r w:rsidRPr="00EE5CC3">
        <w:rPr>
          <w:sz w:val="18"/>
          <w:szCs w:val="18"/>
        </w:rPr>
        <w:t xml:space="preserve">            inputResistorInserted = </w:t>
      </w:r>
      <w:r w:rsidRPr="00EE5CC3">
        <w:rPr>
          <w:color w:val="0000FF"/>
          <w:sz w:val="18"/>
          <w:szCs w:val="18"/>
        </w:rPr>
        <w:t>true</w:t>
      </w:r>
      <w:r w:rsidRPr="00EE5CC3">
        <w:rPr>
          <w:sz w:val="18"/>
          <w:szCs w:val="18"/>
        </w:rPr>
        <w:t>;</w:t>
      </w:r>
    </w:p>
    <w:p w14:paraId="7EA23263" w14:textId="77777777" w:rsidR="00EE5CC3" w:rsidRPr="00EE5CC3" w:rsidRDefault="00EE5CC3" w:rsidP="00EE5CC3">
      <w:pPr>
        <w:pStyle w:val="AllText"/>
        <w:spacing w:after="0"/>
        <w:rPr>
          <w:sz w:val="18"/>
          <w:szCs w:val="18"/>
        </w:rPr>
      </w:pPr>
      <w:r w:rsidRPr="00EE5CC3">
        <w:rPr>
          <w:sz w:val="18"/>
          <w:szCs w:val="18"/>
        </w:rPr>
        <w:t xml:space="preserve">            inputResistance = 2500.0f;</w:t>
      </w:r>
    </w:p>
    <w:p w14:paraId="2F7402CA" w14:textId="77777777" w:rsidR="00EE5CC3" w:rsidRPr="00EE5CC3" w:rsidRDefault="00EE5CC3" w:rsidP="00EE5CC3">
      <w:pPr>
        <w:pStyle w:val="AllText"/>
        <w:spacing w:after="0"/>
        <w:rPr>
          <w:sz w:val="18"/>
          <w:szCs w:val="18"/>
        </w:rPr>
      </w:pPr>
    </w:p>
    <w:p w14:paraId="109BDEEB" w14:textId="77777777" w:rsidR="00EE5CC3" w:rsidRPr="00EE5CC3" w:rsidRDefault="00EE5CC3" w:rsidP="00EE5CC3">
      <w:pPr>
        <w:pStyle w:val="AllText"/>
        <w:spacing w:after="0"/>
        <w:rPr>
          <w:sz w:val="18"/>
          <w:szCs w:val="18"/>
        </w:rPr>
      </w:pPr>
      <w:r w:rsidRPr="00EE5CC3">
        <w:rPr>
          <w:sz w:val="18"/>
          <w:szCs w:val="18"/>
        </w:rPr>
        <w:t xml:space="preserve">        }</w:t>
      </w:r>
    </w:p>
    <w:p w14:paraId="46C3A78D"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else</w:t>
      </w:r>
      <w:r w:rsidRPr="00EE5CC3">
        <w:rPr>
          <w:sz w:val="18"/>
          <w:szCs w:val="18"/>
        </w:rPr>
        <w:t xml:space="preserve"> </w:t>
      </w:r>
      <w:r w:rsidRPr="00EE5CC3">
        <w:rPr>
          <w:color w:val="0000FF"/>
          <w:sz w:val="18"/>
          <w:szCs w:val="18"/>
        </w:rPr>
        <w:t>if</w:t>
      </w:r>
      <w:r w:rsidRPr="00EE5CC3">
        <w:rPr>
          <w:sz w:val="18"/>
          <w:szCs w:val="18"/>
        </w:rPr>
        <w:t xml:space="preserve"> (Vector3.Distance(resistor1500.transform.position, inputLocation) &lt; 0.8f)</w:t>
      </w:r>
    </w:p>
    <w:p w14:paraId="5AFF9F51" w14:textId="77777777" w:rsidR="00EE5CC3" w:rsidRPr="00EE5CC3" w:rsidRDefault="00EE5CC3" w:rsidP="00EE5CC3">
      <w:pPr>
        <w:pStyle w:val="AllText"/>
        <w:spacing w:after="0"/>
        <w:rPr>
          <w:sz w:val="18"/>
          <w:szCs w:val="18"/>
        </w:rPr>
      </w:pPr>
      <w:r w:rsidRPr="00EE5CC3">
        <w:rPr>
          <w:sz w:val="18"/>
          <w:szCs w:val="18"/>
        </w:rPr>
        <w:t xml:space="preserve">        {</w:t>
      </w:r>
    </w:p>
    <w:p w14:paraId="1B8FD120" w14:textId="77777777" w:rsidR="00EE5CC3" w:rsidRPr="00EE5CC3" w:rsidRDefault="00EE5CC3" w:rsidP="00EE5CC3">
      <w:pPr>
        <w:pStyle w:val="AllText"/>
        <w:spacing w:after="0"/>
        <w:rPr>
          <w:sz w:val="18"/>
          <w:szCs w:val="18"/>
        </w:rPr>
      </w:pPr>
    </w:p>
    <w:p w14:paraId="77568546" w14:textId="77777777" w:rsidR="00EE5CC3" w:rsidRPr="00EE5CC3" w:rsidRDefault="00EE5CC3" w:rsidP="00EE5CC3">
      <w:pPr>
        <w:pStyle w:val="AllText"/>
        <w:spacing w:after="0"/>
        <w:rPr>
          <w:sz w:val="18"/>
          <w:szCs w:val="18"/>
        </w:rPr>
      </w:pPr>
      <w:r w:rsidRPr="00EE5CC3">
        <w:rPr>
          <w:sz w:val="18"/>
          <w:szCs w:val="18"/>
        </w:rPr>
        <w:t xml:space="preserve">            inputResistorInserted = </w:t>
      </w:r>
      <w:r w:rsidRPr="00EE5CC3">
        <w:rPr>
          <w:color w:val="0000FF"/>
          <w:sz w:val="18"/>
          <w:szCs w:val="18"/>
        </w:rPr>
        <w:t>true</w:t>
      </w:r>
      <w:r w:rsidRPr="00EE5CC3">
        <w:rPr>
          <w:sz w:val="18"/>
          <w:szCs w:val="18"/>
        </w:rPr>
        <w:t>;</w:t>
      </w:r>
    </w:p>
    <w:p w14:paraId="4D43C7AA" w14:textId="77777777" w:rsidR="00EE5CC3" w:rsidRPr="00EE5CC3" w:rsidRDefault="00EE5CC3" w:rsidP="00EE5CC3">
      <w:pPr>
        <w:pStyle w:val="AllText"/>
        <w:spacing w:after="0"/>
        <w:rPr>
          <w:sz w:val="18"/>
          <w:szCs w:val="18"/>
        </w:rPr>
      </w:pPr>
      <w:r w:rsidRPr="00EE5CC3">
        <w:rPr>
          <w:sz w:val="18"/>
          <w:szCs w:val="18"/>
        </w:rPr>
        <w:t xml:space="preserve">            inputResistance = 1500.0f;</w:t>
      </w:r>
    </w:p>
    <w:p w14:paraId="3C4F9AB3" w14:textId="77777777" w:rsidR="00EE5CC3" w:rsidRPr="00EE5CC3" w:rsidRDefault="00EE5CC3" w:rsidP="00EE5CC3">
      <w:pPr>
        <w:pStyle w:val="AllText"/>
        <w:spacing w:after="0"/>
        <w:rPr>
          <w:sz w:val="18"/>
          <w:szCs w:val="18"/>
        </w:rPr>
      </w:pPr>
    </w:p>
    <w:p w14:paraId="54EEABFA" w14:textId="77777777" w:rsidR="00EE5CC3" w:rsidRPr="00EE5CC3" w:rsidRDefault="00EE5CC3" w:rsidP="00EE5CC3">
      <w:pPr>
        <w:pStyle w:val="AllText"/>
        <w:spacing w:after="0"/>
        <w:rPr>
          <w:sz w:val="18"/>
          <w:szCs w:val="18"/>
        </w:rPr>
      </w:pPr>
      <w:r w:rsidRPr="00EE5CC3">
        <w:rPr>
          <w:sz w:val="18"/>
          <w:szCs w:val="18"/>
        </w:rPr>
        <w:t xml:space="preserve">        }</w:t>
      </w:r>
    </w:p>
    <w:p w14:paraId="634885B0"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else</w:t>
      </w:r>
      <w:r w:rsidRPr="00EE5CC3">
        <w:rPr>
          <w:sz w:val="18"/>
          <w:szCs w:val="18"/>
        </w:rPr>
        <w:t xml:space="preserve"> </w:t>
      </w:r>
      <w:r w:rsidRPr="00EE5CC3">
        <w:rPr>
          <w:color w:val="0000FF"/>
          <w:sz w:val="18"/>
          <w:szCs w:val="18"/>
        </w:rPr>
        <w:t>if</w:t>
      </w:r>
      <w:r w:rsidRPr="00EE5CC3">
        <w:rPr>
          <w:sz w:val="18"/>
          <w:szCs w:val="18"/>
        </w:rPr>
        <w:t xml:space="preserve"> (Vector3.Distance(resistor500.transform.position, inputLocation) &lt; 0.8f)</w:t>
      </w:r>
    </w:p>
    <w:p w14:paraId="703D920B" w14:textId="77777777" w:rsidR="00EE5CC3" w:rsidRPr="00EE5CC3" w:rsidRDefault="00EE5CC3" w:rsidP="00EE5CC3">
      <w:pPr>
        <w:pStyle w:val="AllText"/>
        <w:spacing w:after="0"/>
        <w:rPr>
          <w:sz w:val="18"/>
          <w:szCs w:val="18"/>
        </w:rPr>
      </w:pPr>
      <w:r w:rsidRPr="00EE5CC3">
        <w:rPr>
          <w:sz w:val="18"/>
          <w:szCs w:val="18"/>
        </w:rPr>
        <w:t xml:space="preserve">        {</w:t>
      </w:r>
    </w:p>
    <w:p w14:paraId="0518996D" w14:textId="77777777" w:rsidR="00EE5CC3" w:rsidRPr="00EE5CC3" w:rsidRDefault="00EE5CC3" w:rsidP="00EE5CC3">
      <w:pPr>
        <w:pStyle w:val="AllText"/>
        <w:spacing w:after="0"/>
        <w:rPr>
          <w:sz w:val="18"/>
          <w:szCs w:val="18"/>
        </w:rPr>
      </w:pPr>
    </w:p>
    <w:p w14:paraId="1BC28D97" w14:textId="77777777" w:rsidR="00EE5CC3" w:rsidRPr="00EE5CC3" w:rsidRDefault="00EE5CC3" w:rsidP="00EE5CC3">
      <w:pPr>
        <w:pStyle w:val="AllText"/>
        <w:spacing w:after="0"/>
        <w:rPr>
          <w:sz w:val="18"/>
          <w:szCs w:val="18"/>
        </w:rPr>
      </w:pPr>
      <w:r w:rsidRPr="00EE5CC3">
        <w:rPr>
          <w:sz w:val="18"/>
          <w:szCs w:val="18"/>
        </w:rPr>
        <w:t xml:space="preserve">            inputResistorInserted = </w:t>
      </w:r>
      <w:r w:rsidRPr="00EE5CC3">
        <w:rPr>
          <w:color w:val="0000FF"/>
          <w:sz w:val="18"/>
          <w:szCs w:val="18"/>
        </w:rPr>
        <w:t>true</w:t>
      </w:r>
      <w:r w:rsidRPr="00EE5CC3">
        <w:rPr>
          <w:sz w:val="18"/>
          <w:szCs w:val="18"/>
        </w:rPr>
        <w:t>;</w:t>
      </w:r>
    </w:p>
    <w:p w14:paraId="11BEAD07" w14:textId="77777777" w:rsidR="00EE5CC3" w:rsidRPr="00EE5CC3" w:rsidRDefault="00EE5CC3" w:rsidP="00EE5CC3">
      <w:pPr>
        <w:pStyle w:val="AllText"/>
        <w:spacing w:after="0"/>
        <w:rPr>
          <w:sz w:val="18"/>
          <w:szCs w:val="18"/>
        </w:rPr>
      </w:pPr>
      <w:r w:rsidRPr="00EE5CC3">
        <w:rPr>
          <w:sz w:val="18"/>
          <w:szCs w:val="18"/>
        </w:rPr>
        <w:t xml:space="preserve">            inputResistance = 500.0f;</w:t>
      </w:r>
    </w:p>
    <w:p w14:paraId="5B00B0D8" w14:textId="77777777" w:rsidR="00EE5CC3" w:rsidRPr="00EE5CC3" w:rsidRDefault="00EE5CC3" w:rsidP="00EE5CC3">
      <w:pPr>
        <w:pStyle w:val="AllText"/>
        <w:spacing w:after="0"/>
        <w:rPr>
          <w:sz w:val="18"/>
          <w:szCs w:val="18"/>
        </w:rPr>
      </w:pPr>
    </w:p>
    <w:p w14:paraId="448D3D5D" w14:textId="77777777" w:rsidR="00EE5CC3" w:rsidRPr="00EE5CC3" w:rsidRDefault="00EE5CC3" w:rsidP="00EE5CC3">
      <w:pPr>
        <w:pStyle w:val="AllText"/>
        <w:spacing w:after="0"/>
        <w:rPr>
          <w:sz w:val="18"/>
          <w:szCs w:val="18"/>
        </w:rPr>
      </w:pPr>
      <w:r w:rsidRPr="00EE5CC3">
        <w:rPr>
          <w:sz w:val="18"/>
          <w:szCs w:val="18"/>
        </w:rPr>
        <w:t xml:space="preserve">        }</w:t>
      </w:r>
    </w:p>
    <w:p w14:paraId="7977EC07"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else</w:t>
      </w:r>
    </w:p>
    <w:p w14:paraId="08A6C12E" w14:textId="77777777" w:rsidR="00EE5CC3" w:rsidRPr="00EE5CC3" w:rsidRDefault="00EE5CC3" w:rsidP="00EE5CC3">
      <w:pPr>
        <w:pStyle w:val="AllText"/>
        <w:spacing w:after="0"/>
        <w:rPr>
          <w:sz w:val="18"/>
          <w:szCs w:val="18"/>
        </w:rPr>
      </w:pPr>
      <w:r w:rsidRPr="00EE5CC3">
        <w:rPr>
          <w:sz w:val="18"/>
          <w:szCs w:val="18"/>
        </w:rPr>
        <w:t xml:space="preserve">        {</w:t>
      </w:r>
    </w:p>
    <w:p w14:paraId="004DC646" w14:textId="77777777" w:rsidR="00EE5CC3" w:rsidRPr="00EE5CC3" w:rsidRDefault="00EE5CC3" w:rsidP="00EE5CC3">
      <w:pPr>
        <w:pStyle w:val="AllText"/>
        <w:spacing w:after="0"/>
        <w:rPr>
          <w:sz w:val="18"/>
          <w:szCs w:val="18"/>
        </w:rPr>
      </w:pPr>
      <w:r w:rsidRPr="00EE5CC3">
        <w:rPr>
          <w:sz w:val="18"/>
          <w:szCs w:val="18"/>
        </w:rPr>
        <w:t xml:space="preserve">            inputResistorInserted = </w:t>
      </w:r>
      <w:r w:rsidRPr="00EE5CC3">
        <w:rPr>
          <w:color w:val="0000FF"/>
          <w:sz w:val="18"/>
          <w:szCs w:val="18"/>
        </w:rPr>
        <w:t>false</w:t>
      </w:r>
      <w:r w:rsidRPr="00EE5CC3">
        <w:rPr>
          <w:sz w:val="18"/>
          <w:szCs w:val="18"/>
        </w:rPr>
        <w:t>;</w:t>
      </w:r>
    </w:p>
    <w:p w14:paraId="42BC26A0" w14:textId="77777777" w:rsidR="00EE5CC3" w:rsidRPr="00EE5CC3" w:rsidRDefault="00EE5CC3" w:rsidP="00EE5CC3">
      <w:pPr>
        <w:pStyle w:val="AllText"/>
        <w:spacing w:after="0"/>
        <w:rPr>
          <w:sz w:val="18"/>
          <w:szCs w:val="18"/>
        </w:rPr>
      </w:pPr>
      <w:r w:rsidRPr="00EE5CC3">
        <w:rPr>
          <w:sz w:val="18"/>
          <w:szCs w:val="18"/>
        </w:rPr>
        <w:t xml:space="preserve">            inputResistance = 0.0f;</w:t>
      </w:r>
    </w:p>
    <w:p w14:paraId="47228EA2" w14:textId="77777777" w:rsidR="00EE5CC3" w:rsidRPr="00EE5CC3" w:rsidRDefault="00EE5CC3" w:rsidP="00EE5CC3">
      <w:pPr>
        <w:pStyle w:val="AllText"/>
        <w:spacing w:after="0"/>
        <w:rPr>
          <w:sz w:val="18"/>
          <w:szCs w:val="18"/>
        </w:rPr>
      </w:pPr>
      <w:r w:rsidRPr="00EE5CC3">
        <w:rPr>
          <w:sz w:val="18"/>
          <w:szCs w:val="18"/>
        </w:rPr>
        <w:t xml:space="preserve">        }</w:t>
      </w:r>
    </w:p>
    <w:p w14:paraId="13C6C228" w14:textId="77777777" w:rsidR="00EE5CC3" w:rsidRPr="00EE5CC3" w:rsidRDefault="00EE5CC3" w:rsidP="00EE5CC3">
      <w:pPr>
        <w:pStyle w:val="AllText"/>
        <w:spacing w:after="0"/>
        <w:rPr>
          <w:sz w:val="18"/>
          <w:szCs w:val="18"/>
        </w:rPr>
      </w:pPr>
    </w:p>
    <w:p w14:paraId="4B13422F"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8000"/>
          <w:sz w:val="18"/>
          <w:szCs w:val="18"/>
        </w:rPr>
        <w:t>//Ouptut resistor arguments</w:t>
      </w:r>
    </w:p>
    <w:p w14:paraId="3CDEF41E" w14:textId="77777777" w:rsidR="00EE5CC3" w:rsidRPr="00EE5CC3" w:rsidRDefault="00EE5CC3" w:rsidP="00EE5CC3">
      <w:pPr>
        <w:pStyle w:val="AllText"/>
        <w:spacing w:after="0"/>
        <w:rPr>
          <w:sz w:val="18"/>
          <w:szCs w:val="18"/>
        </w:rPr>
      </w:pPr>
    </w:p>
    <w:p w14:paraId="50480414"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if</w:t>
      </w:r>
      <w:r w:rsidRPr="00EE5CC3">
        <w:rPr>
          <w:sz w:val="18"/>
          <w:szCs w:val="18"/>
        </w:rPr>
        <w:t xml:space="preserve"> (Vector3.Distance(resistor5000.transform.position, outputLocation) &lt; 0.8f)</w:t>
      </w:r>
    </w:p>
    <w:p w14:paraId="75D163A8" w14:textId="77777777" w:rsidR="00EE5CC3" w:rsidRPr="00EE5CC3" w:rsidRDefault="00EE5CC3" w:rsidP="00EE5CC3">
      <w:pPr>
        <w:pStyle w:val="AllText"/>
        <w:spacing w:after="0"/>
        <w:rPr>
          <w:sz w:val="18"/>
          <w:szCs w:val="18"/>
        </w:rPr>
      </w:pPr>
      <w:r w:rsidRPr="00EE5CC3">
        <w:rPr>
          <w:sz w:val="18"/>
          <w:szCs w:val="18"/>
        </w:rPr>
        <w:t xml:space="preserve">        {</w:t>
      </w:r>
    </w:p>
    <w:p w14:paraId="7CE90F8D" w14:textId="77777777" w:rsidR="00EE5CC3" w:rsidRPr="00EE5CC3" w:rsidRDefault="00EE5CC3" w:rsidP="00EE5CC3">
      <w:pPr>
        <w:pStyle w:val="AllText"/>
        <w:spacing w:after="0"/>
        <w:rPr>
          <w:sz w:val="18"/>
          <w:szCs w:val="18"/>
        </w:rPr>
      </w:pPr>
    </w:p>
    <w:p w14:paraId="1406873E" w14:textId="77777777" w:rsidR="00EE5CC3" w:rsidRPr="00EE5CC3" w:rsidRDefault="00EE5CC3" w:rsidP="00EE5CC3">
      <w:pPr>
        <w:pStyle w:val="AllText"/>
        <w:spacing w:after="0"/>
        <w:rPr>
          <w:sz w:val="18"/>
          <w:szCs w:val="18"/>
        </w:rPr>
      </w:pPr>
      <w:r w:rsidRPr="00EE5CC3">
        <w:rPr>
          <w:sz w:val="18"/>
          <w:szCs w:val="18"/>
        </w:rPr>
        <w:t xml:space="preserve">            outputResistorInserted = </w:t>
      </w:r>
      <w:r w:rsidRPr="00EE5CC3">
        <w:rPr>
          <w:color w:val="0000FF"/>
          <w:sz w:val="18"/>
          <w:szCs w:val="18"/>
        </w:rPr>
        <w:t>true</w:t>
      </w:r>
      <w:r w:rsidRPr="00EE5CC3">
        <w:rPr>
          <w:sz w:val="18"/>
          <w:szCs w:val="18"/>
        </w:rPr>
        <w:t>;</w:t>
      </w:r>
    </w:p>
    <w:p w14:paraId="597F021B" w14:textId="77777777" w:rsidR="00EE5CC3" w:rsidRPr="00EE5CC3" w:rsidRDefault="00EE5CC3" w:rsidP="00EE5CC3">
      <w:pPr>
        <w:pStyle w:val="AllText"/>
        <w:spacing w:after="0"/>
        <w:rPr>
          <w:sz w:val="18"/>
          <w:szCs w:val="18"/>
        </w:rPr>
      </w:pPr>
      <w:r w:rsidRPr="00EE5CC3">
        <w:rPr>
          <w:sz w:val="18"/>
          <w:szCs w:val="18"/>
        </w:rPr>
        <w:t xml:space="preserve">            outputResistance = 5000.0f;</w:t>
      </w:r>
    </w:p>
    <w:p w14:paraId="7880A291" w14:textId="77777777" w:rsidR="00EE5CC3" w:rsidRPr="00EE5CC3" w:rsidRDefault="00EE5CC3" w:rsidP="00EE5CC3">
      <w:pPr>
        <w:pStyle w:val="AllText"/>
        <w:spacing w:after="0"/>
        <w:rPr>
          <w:sz w:val="18"/>
          <w:szCs w:val="18"/>
        </w:rPr>
      </w:pPr>
    </w:p>
    <w:p w14:paraId="79E98FEE" w14:textId="77777777" w:rsidR="00EE5CC3" w:rsidRPr="00EE5CC3" w:rsidRDefault="00EE5CC3" w:rsidP="00EE5CC3">
      <w:pPr>
        <w:pStyle w:val="AllText"/>
        <w:spacing w:after="0"/>
        <w:rPr>
          <w:sz w:val="18"/>
          <w:szCs w:val="18"/>
        </w:rPr>
      </w:pPr>
      <w:r w:rsidRPr="00EE5CC3">
        <w:rPr>
          <w:sz w:val="18"/>
          <w:szCs w:val="18"/>
        </w:rPr>
        <w:t xml:space="preserve">        }</w:t>
      </w:r>
    </w:p>
    <w:p w14:paraId="10439606"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else</w:t>
      </w:r>
      <w:r w:rsidRPr="00EE5CC3">
        <w:rPr>
          <w:sz w:val="18"/>
          <w:szCs w:val="18"/>
        </w:rPr>
        <w:t xml:space="preserve"> </w:t>
      </w:r>
      <w:r w:rsidRPr="00EE5CC3">
        <w:rPr>
          <w:color w:val="0000FF"/>
          <w:sz w:val="18"/>
          <w:szCs w:val="18"/>
        </w:rPr>
        <w:t>if</w:t>
      </w:r>
      <w:r w:rsidRPr="00EE5CC3">
        <w:rPr>
          <w:sz w:val="18"/>
          <w:szCs w:val="18"/>
        </w:rPr>
        <w:t xml:space="preserve"> (Vector3.Distance(resistor4000.transform.position, outputLocation) &lt; 0.8f)</w:t>
      </w:r>
    </w:p>
    <w:p w14:paraId="0BDF21B3" w14:textId="77777777" w:rsidR="00EE5CC3" w:rsidRPr="00EE5CC3" w:rsidRDefault="00EE5CC3" w:rsidP="00EE5CC3">
      <w:pPr>
        <w:pStyle w:val="AllText"/>
        <w:spacing w:after="0"/>
        <w:rPr>
          <w:sz w:val="18"/>
          <w:szCs w:val="18"/>
        </w:rPr>
      </w:pPr>
      <w:r w:rsidRPr="00EE5CC3">
        <w:rPr>
          <w:sz w:val="18"/>
          <w:szCs w:val="18"/>
        </w:rPr>
        <w:t xml:space="preserve">        {</w:t>
      </w:r>
    </w:p>
    <w:p w14:paraId="0A1C8861" w14:textId="77777777" w:rsidR="00EE5CC3" w:rsidRPr="00EE5CC3" w:rsidRDefault="00EE5CC3" w:rsidP="00EE5CC3">
      <w:pPr>
        <w:pStyle w:val="AllText"/>
        <w:spacing w:after="0"/>
        <w:rPr>
          <w:sz w:val="18"/>
          <w:szCs w:val="18"/>
        </w:rPr>
      </w:pPr>
    </w:p>
    <w:p w14:paraId="03A89522" w14:textId="77777777" w:rsidR="00EE5CC3" w:rsidRPr="00EE5CC3" w:rsidRDefault="00EE5CC3" w:rsidP="00EE5CC3">
      <w:pPr>
        <w:pStyle w:val="AllText"/>
        <w:spacing w:after="0"/>
        <w:rPr>
          <w:sz w:val="18"/>
          <w:szCs w:val="18"/>
        </w:rPr>
      </w:pPr>
      <w:r w:rsidRPr="00EE5CC3">
        <w:rPr>
          <w:sz w:val="18"/>
          <w:szCs w:val="18"/>
        </w:rPr>
        <w:t xml:space="preserve">            outputResistorInserted = </w:t>
      </w:r>
      <w:r w:rsidRPr="00EE5CC3">
        <w:rPr>
          <w:color w:val="0000FF"/>
          <w:sz w:val="18"/>
          <w:szCs w:val="18"/>
        </w:rPr>
        <w:t>true</w:t>
      </w:r>
      <w:r w:rsidRPr="00EE5CC3">
        <w:rPr>
          <w:sz w:val="18"/>
          <w:szCs w:val="18"/>
        </w:rPr>
        <w:t>;</w:t>
      </w:r>
    </w:p>
    <w:p w14:paraId="756DED0D" w14:textId="77777777" w:rsidR="00EE5CC3" w:rsidRPr="00EE5CC3" w:rsidRDefault="00EE5CC3" w:rsidP="00EE5CC3">
      <w:pPr>
        <w:pStyle w:val="AllText"/>
        <w:spacing w:after="0"/>
        <w:rPr>
          <w:sz w:val="18"/>
          <w:szCs w:val="18"/>
        </w:rPr>
      </w:pPr>
      <w:r w:rsidRPr="00EE5CC3">
        <w:rPr>
          <w:sz w:val="18"/>
          <w:szCs w:val="18"/>
        </w:rPr>
        <w:t xml:space="preserve">            outputResistance = 4000.0f;</w:t>
      </w:r>
    </w:p>
    <w:p w14:paraId="152BF24D" w14:textId="77777777" w:rsidR="00EE5CC3" w:rsidRPr="00EE5CC3" w:rsidRDefault="00EE5CC3" w:rsidP="00EE5CC3">
      <w:pPr>
        <w:pStyle w:val="AllText"/>
        <w:spacing w:after="0"/>
        <w:rPr>
          <w:sz w:val="18"/>
          <w:szCs w:val="18"/>
        </w:rPr>
      </w:pPr>
    </w:p>
    <w:p w14:paraId="51FB4113" w14:textId="77777777" w:rsidR="00EE5CC3" w:rsidRPr="00EE5CC3" w:rsidRDefault="00EE5CC3" w:rsidP="00EE5CC3">
      <w:pPr>
        <w:pStyle w:val="AllText"/>
        <w:spacing w:after="0"/>
        <w:rPr>
          <w:sz w:val="18"/>
          <w:szCs w:val="18"/>
        </w:rPr>
      </w:pPr>
      <w:r w:rsidRPr="00EE5CC3">
        <w:rPr>
          <w:sz w:val="18"/>
          <w:szCs w:val="18"/>
        </w:rPr>
        <w:t xml:space="preserve">        }</w:t>
      </w:r>
    </w:p>
    <w:p w14:paraId="2EFC4C39"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else</w:t>
      </w:r>
      <w:r w:rsidRPr="00EE5CC3">
        <w:rPr>
          <w:sz w:val="18"/>
          <w:szCs w:val="18"/>
        </w:rPr>
        <w:t xml:space="preserve"> </w:t>
      </w:r>
      <w:r w:rsidRPr="00EE5CC3">
        <w:rPr>
          <w:color w:val="0000FF"/>
          <w:sz w:val="18"/>
          <w:szCs w:val="18"/>
        </w:rPr>
        <w:t>if</w:t>
      </w:r>
      <w:r w:rsidRPr="00EE5CC3">
        <w:rPr>
          <w:sz w:val="18"/>
          <w:szCs w:val="18"/>
        </w:rPr>
        <w:t xml:space="preserve"> (Vector3.Distance(resistor3000.transform.position, outputLocation) &lt; 0.8f)</w:t>
      </w:r>
    </w:p>
    <w:p w14:paraId="2004E3C7" w14:textId="77777777" w:rsidR="00EE5CC3" w:rsidRPr="00EE5CC3" w:rsidRDefault="00EE5CC3" w:rsidP="00EE5CC3">
      <w:pPr>
        <w:pStyle w:val="AllText"/>
        <w:spacing w:after="0"/>
        <w:rPr>
          <w:sz w:val="18"/>
          <w:szCs w:val="18"/>
        </w:rPr>
      </w:pPr>
      <w:r w:rsidRPr="00EE5CC3">
        <w:rPr>
          <w:sz w:val="18"/>
          <w:szCs w:val="18"/>
        </w:rPr>
        <w:t xml:space="preserve">        {</w:t>
      </w:r>
    </w:p>
    <w:p w14:paraId="76A2FE30" w14:textId="77777777" w:rsidR="00EE5CC3" w:rsidRPr="00EE5CC3" w:rsidRDefault="00EE5CC3" w:rsidP="00EE5CC3">
      <w:pPr>
        <w:pStyle w:val="AllText"/>
        <w:spacing w:after="0"/>
        <w:rPr>
          <w:sz w:val="18"/>
          <w:szCs w:val="18"/>
        </w:rPr>
      </w:pPr>
    </w:p>
    <w:p w14:paraId="65FE80C7" w14:textId="77777777" w:rsidR="00EE5CC3" w:rsidRPr="00EE5CC3" w:rsidRDefault="00EE5CC3" w:rsidP="00EE5CC3">
      <w:pPr>
        <w:pStyle w:val="AllText"/>
        <w:spacing w:after="0"/>
        <w:rPr>
          <w:sz w:val="18"/>
          <w:szCs w:val="18"/>
        </w:rPr>
      </w:pPr>
      <w:r w:rsidRPr="00EE5CC3">
        <w:rPr>
          <w:sz w:val="18"/>
          <w:szCs w:val="18"/>
        </w:rPr>
        <w:t xml:space="preserve">            outputResistorInserted = </w:t>
      </w:r>
      <w:r w:rsidRPr="00EE5CC3">
        <w:rPr>
          <w:color w:val="0000FF"/>
          <w:sz w:val="18"/>
          <w:szCs w:val="18"/>
        </w:rPr>
        <w:t>true</w:t>
      </w:r>
      <w:r w:rsidRPr="00EE5CC3">
        <w:rPr>
          <w:sz w:val="18"/>
          <w:szCs w:val="18"/>
        </w:rPr>
        <w:t>;</w:t>
      </w:r>
    </w:p>
    <w:p w14:paraId="6F9F508B" w14:textId="77777777" w:rsidR="00EE5CC3" w:rsidRPr="00EE5CC3" w:rsidRDefault="00EE5CC3" w:rsidP="00EE5CC3">
      <w:pPr>
        <w:pStyle w:val="AllText"/>
        <w:spacing w:after="0"/>
        <w:rPr>
          <w:sz w:val="18"/>
          <w:szCs w:val="18"/>
        </w:rPr>
      </w:pPr>
      <w:r w:rsidRPr="00EE5CC3">
        <w:rPr>
          <w:sz w:val="18"/>
          <w:szCs w:val="18"/>
        </w:rPr>
        <w:t xml:space="preserve">            outputResistance = 3000.0f;</w:t>
      </w:r>
    </w:p>
    <w:p w14:paraId="4DE1E72C" w14:textId="77777777" w:rsidR="00EE5CC3" w:rsidRPr="00EE5CC3" w:rsidRDefault="00EE5CC3" w:rsidP="00EE5CC3">
      <w:pPr>
        <w:pStyle w:val="AllText"/>
        <w:spacing w:after="0"/>
        <w:rPr>
          <w:sz w:val="18"/>
          <w:szCs w:val="18"/>
        </w:rPr>
      </w:pPr>
    </w:p>
    <w:p w14:paraId="6E6E546E" w14:textId="77777777" w:rsidR="00EE5CC3" w:rsidRPr="00EE5CC3" w:rsidRDefault="00EE5CC3" w:rsidP="00EE5CC3">
      <w:pPr>
        <w:pStyle w:val="AllText"/>
        <w:spacing w:after="0"/>
        <w:rPr>
          <w:sz w:val="18"/>
          <w:szCs w:val="18"/>
        </w:rPr>
      </w:pPr>
      <w:r w:rsidRPr="00EE5CC3">
        <w:rPr>
          <w:sz w:val="18"/>
          <w:szCs w:val="18"/>
        </w:rPr>
        <w:t xml:space="preserve">        }</w:t>
      </w:r>
    </w:p>
    <w:p w14:paraId="19A9EAD0"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else</w:t>
      </w:r>
      <w:r w:rsidRPr="00EE5CC3">
        <w:rPr>
          <w:sz w:val="18"/>
          <w:szCs w:val="18"/>
        </w:rPr>
        <w:t xml:space="preserve"> </w:t>
      </w:r>
      <w:r w:rsidRPr="00EE5CC3">
        <w:rPr>
          <w:color w:val="0000FF"/>
          <w:sz w:val="18"/>
          <w:szCs w:val="18"/>
        </w:rPr>
        <w:t>if</w:t>
      </w:r>
      <w:r w:rsidRPr="00EE5CC3">
        <w:rPr>
          <w:sz w:val="18"/>
          <w:szCs w:val="18"/>
        </w:rPr>
        <w:t xml:space="preserve"> (Vector3.Distance(resistor2500.transform.position, outputLocation) &lt; 0.8f)</w:t>
      </w:r>
    </w:p>
    <w:p w14:paraId="26A1E1F0" w14:textId="77777777" w:rsidR="00EE5CC3" w:rsidRPr="00EE5CC3" w:rsidRDefault="00EE5CC3" w:rsidP="00EE5CC3">
      <w:pPr>
        <w:pStyle w:val="AllText"/>
        <w:spacing w:after="0"/>
        <w:rPr>
          <w:sz w:val="18"/>
          <w:szCs w:val="18"/>
        </w:rPr>
      </w:pPr>
      <w:r w:rsidRPr="00EE5CC3">
        <w:rPr>
          <w:sz w:val="18"/>
          <w:szCs w:val="18"/>
        </w:rPr>
        <w:t xml:space="preserve">        {</w:t>
      </w:r>
    </w:p>
    <w:p w14:paraId="2B658CC1" w14:textId="77777777" w:rsidR="00EE5CC3" w:rsidRPr="00EE5CC3" w:rsidRDefault="00EE5CC3" w:rsidP="00EE5CC3">
      <w:pPr>
        <w:pStyle w:val="AllText"/>
        <w:spacing w:after="0"/>
        <w:rPr>
          <w:sz w:val="18"/>
          <w:szCs w:val="18"/>
        </w:rPr>
      </w:pPr>
    </w:p>
    <w:p w14:paraId="71D59669" w14:textId="77777777" w:rsidR="00EE5CC3" w:rsidRPr="00EE5CC3" w:rsidRDefault="00EE5CC3" w:rsidP="00EE5CC3">
      <w:pPr>
        <w:pStyle w:val="AllText"/>
        <w:spacing w:after="0"/>
        <w:rPr>
          <w:sz w:val="18"/>
          <w:szCs w:val="18"/>
        </w:rPr>
      </w:pPr>
      <w:r w:rsidRPr="00EE5CC3">
        <w:rPr>
          <w:sz w:val="18"/>
          <w:szCs w:val="18"/>
        </w:rPr>
        <w:t xml:space="preserve">            outputResistorInserted = </w:t>
      </w:r>
      <w:r w:rsidRPr="00EE5CC3">
        <w:rPr>
          <w:color w:val="0000FF"/>
          <w:sz w:val="18"/>
          <w:szCs w:val="18"/>
        </w:rPr>
        <w:t>true</w:t>
      </w:r>
      <w:r w:rsidRPr="00EE5CC3">
        <w:rPr>
          <w:sz w:val="18"/>
          <w:szCs w:val="18"/>
        </w:rPr>
        <w:t>;</w:t>
      </w:r>
    </w:p>
    <w:p w14:paraId="29F8333B" w14:textId="77777777" w:rsidR="00EE5CC3" w:rsidRPr="00EE5CC3" w:rsidRDefault="00EE5CC3" w:rsidP="00EE5CC3">
      <w:pPr>
        <w:pStyle w:val="AllText"/>
        <w:spacing w:after="0"/>
        <w:rPr>
          <w:sz w:val="18"/>
          <w:szCs w:val="18"/>
        </w:rPr>
      </w:pPr>
      <w:r w:rsidRPr="00EE5CC3">
        <w:rPr>
          <w:sz w:val="18"/>
          <w:szCs w:val="18"/>
        </w:rPr>
        <w:t xml:space="preserve">            outputResistance = 2500.0f;</w:t>
      </w:r>
    </w:p>
    <w:p w14:paraId="31D2264B" w14:textId="77777777" w:rsidR="00EE5CC3" w:rsidRPr="00EE5CC3" w:rsidRDefault="00EE5CC3" w:rsidP="00EE5CC3">
      <w:pPr>
        <w:pStyle w:val="AllText"/>
        <w:spacing w:after="0"/>
        <w:rPr>
          <w:sz w:val="18"/>
          <w:szCs w:val="18"/>
        </w:rPr>
      </w:pPr>
    </w:p>
    <w:p w14:paraId="6613C623" w14:textId="77777777" w:rsidR="00EE5CC3" w:rsidRPr="00EE5CC3" w:rsidRDefault="00EE5CC3" w:rsidP="00EE5CC3">
      <w:pPr>
        <w:pStyle w:val="AllText"/>
        <w:spacing w:after="0"/>
        <w:rPr>
          <w:sz w:val="18"/>
          <w:szCs w:val="18"/>
        </w:rPr>
      </w:pPr>
      <w:r w:rsidRPr="00EE5CC3">
        <w:rPr>
          <w:sz w:val="18"/>
          <w:szCs w:val="18"/>
        </w:rPr>
        <w:t xml:space="preserve">        }</w:t>
      </w:r>
    </w:p>
    <w:p w14:paraId="1FA52414"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else</w:t>
      </w:r>
      <w:r w:rsidRPr="00EE5CC3">
        <w:rPr>
          <w:sz w:val="18"/>
          <w:szCs w:val="18"/>
        </w:rPr>
        <w:t xml:space="preserve"> </w:t>
      </w:r>
      <w:r w:rsidRPr="00EE5CC3">
        <w:rPr>
          <w:color w:val="0000FF"/>
          <w:sz w:val="18"/>
          <w:szCs w:val="18"/>
        </w:rPr>
        <w:t>if</w:t>
      </w:r>
      <w:r w:rsidRPr="00EE5CC3">
        <w:rPr>
          <w:sz w:val="18"/>
          <w:szCs w:val="18"/>
        </w:rPr>
        <w:t xml:space="preserve"> (Vector3.Distance(resistor1500.transform.position, outputLocation) &lt; 0.8f)</w:t>
      </w:r>
    </w:p>
    <w:p w14:paraId="1D65D44E" w14:textId="77777777" w:rsidR="00EE5CC3" w:rsidRPr="00EE5CC3" w:rsidRDefault="00EE5CC3" w:rsidP="00EE5CC3">
      <w:pPr>
        <w:pStyle w:val="AllText"/>
        <w:spacing w:after="0"/>
        <w:rPr>
          <w:sz w:val="18"/>
          <w:szCs w:val="18"/>
        </w:rPr>
      </w:pPr>
      <w:r w:rsidRPr="00EE5CC3">
        <w:rPr>
          <w:sz w:val="18"/>
          <w:szCs w:val="18"/>
        </w:rPr>
        <w:t xml:space="preserve">        {</w:t>
      </w:r>
    </w:p>
    <w:p w14:paraId="668E8149" w14:textId="77777777" w:rsidR="00EE5CC3" w:rsidRPr="00EE5CC3" w:rsidRDefault="00EE5CC3" w:rsidP="00EE5CC3">
      <w:pPr>
        <w:pStyle w:val="AllText"/>
        <w:spacing w:after="0"/>
        <w:rPr>
          <w:sz w:val="18"/>
          <w:szCs w:val="18"/>
        </w:rPr>
      </w:pPr>
    </w:p>
    <w:p w14:paraId="0402BC44" w14:textId="77777777" w:rsidR="00EE5CC3" w:rsidRPr="00EE5CC3" w:rsidRDefault="00EE5CC3" w:rsidP="00EE5CC3">
      <w:pPr>
        <w:pStyle w:val="AllText"/>
        <w:spacing w:after="0"/>
        <w:rPr>
          <w:sz w:val="18"/>
          <w:szCs w:val="18"/>
        </w:rPr>
      </w:pPr>
      <w:r w:rsidRPr="00EE5CC3">
        <w:rPr>
          <w:sz w:val="18"/>
          <w:szCs w:val="18"/>
        </w:rPr>
        <w:t xml:space="preserve">            outputResistorInserted = </w:t>
      </w:r>
      <w:r w:rsidRPr="00EE5CC3">
        <w:rPr>
          <w:color w:val="0000FF"/>
          <w:sz w:val="18"/>
          <w:szCs w:val="18"/>
        </w:rPr>
        <w:t>true</w:t>
      </w:r>
      <w:r w:rsidRPr="00EE5CC3">
        <w:rPr>
          <w:sz w:val="18"/>
          <w:szCs w:val="18"/>
        </w:rPr>
        <w:t>;</w:t>
      </w:r>
    </w:p>
    <w:p w14:paraId="77FD4202" w14:textId="77777777" w:rsidR="00EE5CC3" w:rsidRPr="00EE5CC3" w:rsidRDefault="00EE5CC3" w:rsidP="00EE5CC3">
      <w:pPr>
        <w:pStyle w:val="AllText"/>
        <w:spacing w:after="0"/>
        <w:rPr>
          <w:sz w:val="18"/>
          <w:szCs w:val="18"/>
        </w:rPr>
      </w:pPr>
      <w:r w:rsidRPr="00EE5CC3">
        <w:rPr>
          <w:sz w:val="18"/>
          <w:szCs w:val="18"/>
        </w:rPr>
        <w:t xml:space="preserve">            outputResistance = 1500.0f;</w:t>
      </w:r>
    </w:p>
    <w:p w14:paraId="49DA479A" w14:textId="77777777" w:rsidR="00EE5CC3" w:rsidRPr="00EE5CC3" w:rsidRDefault="00EE5CC3" w:rsidP="00EE5CC3">
      <w:pPr>
        <w:pStyle w:val="AllText"/>
        <w:spacing w:after="0"/>
        <w:rPr>
          <w:sz w:val="18"/>
          <w:szCs w:val="18"/>
        </w:rPr>
      </w:pPr>
    </w:p>
    <w:p w14:paraId="55F9C8F8" w14:textId="77777777" w:rsidR="00EE5CC3" w:rsidRPr="00EE5CC3" w:rsidRDefault="00EE5CC3" w:rsidP="00EE5CC3">
      <w:pPr>
        <w:pStyle w:val="AllText"/>
        <w:spacing w:after="0"/>
        <w:rPr>
          <w:sz w:val="18"/>
          <w:szCs w:val="18"/>
        </w:rPr>
      </w:pPr>
      <w:r w:rsidRPr="00EE5CC3">
        <w:rPr>
          <w:sz w:val="18"/>
          <w:szCs w:val="18"/>
        </w:rPr>
        <w:t xml:space="preserve">        }</w:t>
      </w:r>
    </w:p>
    <w:p w14:paraId="6A9FACC1"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else</w:t>
      </w:r>
      <w:r w:rsidRPr="00EE5CC3">
        <w:rPr>
          <w:sz w:val="18"/>
          <w:szCs w:val="18"/>
        </w:rPr>
        <w:t xml:space="preserve"> </w:t>
      </w:r>
      <w:r w:rsidRPr="00EE5CC3">
        <w:rPr>
          <w:color w:val="0000FF"/>
          <w:sz w:val="18"/>
          <w:szCs w:val="18"/>
        </w:rPr>
        <w:t>if</w:t>
      </w:r>
      <w:r w:rsidRPr="00EE5CC3">
        <w:rPr>
          <w:sz w:val="18"/>
          <w:szCs w:val="18"/>
        </w:rPr>
        <w:t xml:space="preserve"> (Vector3.Distance(resistor500.transform.position, outputLocation) &lt; 0.8f)</w:t>
      </w:r>
    </w:p>
    <w:p w14:paraId="0AB36014" w14:textId="77777777" w:rsidR="00EE5CC3" w:rsidRPr="00EE5CC3" w:rsidRDefault="00EE5CC3" w:rsidP="00EE5CC3">
      <w:pPr>
        <w:pStyle w:val="AllText"/>
        <w:spacing w:after="0"/>
        <w:rPr>
          <w:sz w:val="18"/>
          <w:szCs w:val="18"/>
        </w:rPr>
      </w:pPr>
      <w:r w:rsidRPr="00EE5CC3">
        <w:rPr>
          <w:sz w:val="18"/>
          <w:szCs w:val="18"/>
        </w:rPr>
        <w:t xml:space="preserve">        {</w:t>
      </w:r>
    </w:p>
    <w:p w14:paraId="1E798B53" w14:textId="77777777" w:rsidR="00EE5CC3" w:rsidRPr="00EE5CC3" w:rsidRDefault="00EE5CC3" w:rsidP="00EE5CC3">
      <w:pPr>
        <w:pStyle w:val="AllText"/>
        <w:spacing w:after="0"/>
        <w:rPr>
          <w:sz w:val="18"/>
          <w:szCs w:val="18"/>
        </w:rPr>
      </w:pPr>
    </w:p>
    <w:p w14:paraId="37E2C180" w14:textId="77777777" w:rsidR="00EE5CC3" w:rsidRPr="00EE5CC3" w:rsidRDefault="00EE5CC3" w:rsidP="00EE5CC3">
      <w:pPr>
        <w:pStyle w:val="AllText"/>
        <w:spacing w:after="0"/>
        <w:rPr>
          <w:sz w:val="18"/>
          <w:szCs w:val="18"/>
        </w:rPr>
      </w:pPr>
      <w:r w:rsidRPr="00EE5CC3">
        <w:rPr>
          <w:sz w:val="18"/>
          <w:szCs w:val="18"/>
        </w:rPr>
        <w:t xml:space="preserve">            outputResistorInserted = </w:t>
      </w:r>
      <w:r w:rsidRPr="00EE5CC3">
        <w:rPr>
          <w:color w:val="0000FF"/>
          <w:sz w:val="18"/>
          <w:szCs w:val="18"/>
        </w:rPr>
        <w:t>true</w:t>
      </w:r>
      <w:r w:rsidRPr="00EE5CC3">
        <w:rPr>
          <w:sz w:val="18"/>
          <w:szCs w:val="18"/>
        </w:rPr>
        <w:t>;</w:t>
      </w:r>
    </w:p>
    <w:p w14:paraId="112616E2" w14:textId="77777777" w:rsidR="00EE5CC3" w:rsidRPr="00EE5CC3" w:rsidRDefault="00EE5CC3" w:rsidP="00EE5CC3">
      <w:pPr>
        <w:pStyle w:val="AllText"/>
        <w:spacing w:after="0"/>
        <w:rPr>
          <w:sz w:val="18"/>
          <w:szCs w:val="18"/>
        </w:rPr>
      </w:pPr>
      <w:r w:rsidRPr="00EE5CC3">
        <w:rPr>
          <w:sz w:val="18"/>
          <w:szCs w:val="18"/>
        </w:rPr>
        <w:t xml:space="preserve">            outputResistance = 500.0f;</w:t>
      </w:r>
    </w:p>
    <w:p w14:paraId="7D48853C" w14:textId="77777777" w:rsidR="00EE5CC3" w:rsidRPr="00EE5CC3" w:rsidRDefault="00EE5CC3" w:rsidP="00EE5CC3">
      <w:pPr>
        <w:pStyle w:val="AllText"/>
        <w:spacing w:after="0"/>
        <w:rPr>
          <w:sz w:val="18"/>
          <w:szCs w:val="18"/>
        </w:rPr>
      </w:pPr>
    </w:p>
    <w:p w14:paraId="622C4448" w14:textId="77777777" w:rsidR="00EE5CC3" w:rsidRPr="00EE5CC3" w:rsidRDefault="00EE5CC3" w:rsidP="00EE5CC3">
      <w:pPr>
        <w:pStyle w:val="AllText"/>
        <w:spacing w:after="0"/>
        <w:rPr>
          <w:sz w:val="18"/>
          <w:szCs w:val="18"/>
        </w:rPr>
      </w:pPr>
      <w:r w:rsidRPr="00EE5CC3">
        <w:rPr>
          <w:sz w:val="18"/>
          <w:szCs w:val="18"/>
        </w:rPr>
        <w:t xml:space="preserve">        }</w:t>
      </w:r>
    </w:p>
    <w:p w14:paraId="5744772A" w14:textId="77777777" w:rsidR="00EE5CC3" w:rsidRPr="00EE5CC3" w:rsidRDefault="00EE5CC3" w:rsidP="00EE5CC3">
      <w:pPr>
        <w:pStyle w:val="AllText"/>
        <w:spacing w:after="0"/>
        <w:rPr>
          <w:sz w:val="18"/>
          <w:szCs w:val="18"/>
        </w:rPr>
      </w:pPr>
      <w:r w:rsidRPr="00EE5CC3">
        <w:rPr>
          <w:sz w:val="18"/>
          <w:szCs w:val="18"/>
        </w:rPr>
        <w:lastRenderedPageBreak/>
        <w:t xml:space="preserve">        </w:t>
      </w:r>
      <w:r w:rsidRPr="00EE5CC3">
        <w:rPr>
          <w:color w:val="0000FF"/>
          <w:sz w:val="18"/>
          <w:szCs w:val="18"/>
        </w:rPr>
        <w:t>else</w:t>
      </w:r>
    </w:p>
    <w:p w14:paraId="789C6D82" w14:textId="77777777" w:rsidR="00EE5CC3" w:rsidRPr="00EE5CC3" w:rsidRDefault="00EE5CC3" w:rsidP="00EE5CC3">
      <w:pPr>
        <w:pStyle w:val="AllText"/>
        <w:spacing w:after="0"/>
        <w:rPr>
          <w:sz w:val="18"/>
          <w:szCs w:val="18"/>
        </w:rPr>
      </w:pPr>
      <w:r w:rsidRPr="00EE5CC3">
        <w:rPr>
          <w:sz w:val="18"/>
          <w:szCs w:val="18"/>
        </w:rPr>
        <w:t xml:space="preserve">        {</w:t>
      </w:r>
    </w:p>
    <w:p w14:paraId="2421F99B" w14:textId="77777777" w:rsidR="00EE5CC3" w:rsidRPr="00EE5CC3" w:rsidRDefault="00EE5CC3" w:rsidP="00EE5CC3">
      <w:pPr>
        <w:pStyle w:val="AllText"/>
        <w:spacing w:after="0"/>
        <w:rPr>
          <w:sz w:val="18"/>
          <w:szCs w:val="18"/>
        </w:rPr>
      </w:pPr>
    </w:p>
    <w:p w14:paraId="46718002" w14:textId="77777777" w:rsidR="00EE5CC3" w:rsidRPr="00EE5CC3" w:rsidRDefault="00EE5CC3" w:rsidP="00EE5CC3">
      <w:pPr>
        <w:pStyle w:val="AllText"/>
        <w:spacing w:after="0"/>
        <w:rPr>
          <w:sz w:val="18"/>
          <w:szCs w:val="18"/>
        </w:rPr>
      </w:pPr>
      <w:r w:rsidRPr="00EE5CC3">
        <w:rPr>
          <w:sz w:val="18"/>
          <w:szCs w:val="18"/>
        </w:rPr>
        <w:t xml:space="preserve">            outputResistorInserted = </w:t>
      </w:r>
      <w:r w:rsidRPr="00EE5CC3">
        <w:rPr>
          <w:color w:val="0000FF"/>
          <w:sz w:val="18"/>
          <w:szCs w:val="18"/>
        </w:rPr>
        <w:t>false</w:t>
      </w:r>
      <w:r w:rsidRPr="00EE5CC3">
        <w:rPr>
          <w:sz w:val="18"/>
          <w:szCs w:val="18"/>
        </w:rPr>
        <w:t>;</w:t>
      </w:r>
    </w:p>
    <w:p w14:paraId="0B489842" w14:textId="77777777" w:rsidR="00EE5CC3" w:rsidRPr="00EE5CC3" w:rsidRDefault="00EE5CC3" w:rsidP="00EE5CC3">
      <w:pPr>
        <w:pStyle w:val="AllText"/>
        <w:spacing w:after="0"/>
        <w:rPr>
          <w:sz w:val="18"/>
          <w:szCs w:val="18"/>
        </w:rPr>
      </w:pPr>
      <w:r w:rsidRPr="00EE5CC3">
        <w:rPr>
          <w:sz w:val="18"/>
          <w:szCs w:val="18"/>
        </w:rPr>
        <w:t xml:space="preserve">            outputResistance = 0.0f;</w:t>
      </w:r>
    </w:p>
    <w:p w14:paraId="7B05D30C" w14:textId="77777777" w:rsidR="00EE5CC3" w:rsidRPr="00EE5CC3" w:rsidRDefault="00EE5CC3" w:rsidP="00EE5CC3">
      <w:pPr>
        <w:pStyle w:val="AllText"/>
        <w:spacing w:after="0"/>
        <w:rPr>
          <w:sz w:val="18"/>
          <w:szCs w:val="18"/>
        </w:rPr>
      </w:pPr>
    </w:p>
    <w:p w14:paraId="297E609B" w14:textId="77777777" w:rsidR="00EE5CC3" w:rsidRPr="00EE5CC3" w:rsidRDefault="00EE5CC3" w:rsidP="00EE5CC3">
      <w:pPr>
        <w:pStyle w:val="AllText"/>
        <w:spacing w:after="0"/>
        <w:rPr>
          <w:sz w:val="18"/>
          <w:szCs w:val="18"/>
        </w:rPr>
      </w:pPr>
      <w:r w:rsidRPr="00EE5CC3">
        <w:rPr>
          <w:sz w:val="18"/>
          <w:szCs w:val="18"/>
        </w:rPr>
        <w:t xml:space="preserve">        }</w:t>
      </w:r>
    </w:p>
    <w:p w14:paraId="704CEDDA" w14:textId="77777777" w:rsidR="00EE5CC3" w:rsidRPr="00EE5CC3" w:rsidRDefault="00EE5CC3" w:rsidP="00EE5CC3">
      <w:pPr>
        <w:pStyle w:val="AllText"/>
        <w:spacing w:after="0"/>
        <w:rPr>
          <w:sz w:val="18"/>
          <w:szCs w:val="18"/>
        </w:rPr>
      </w:pPr>
    </w:p>
    <w:p w14:paraId="524DB257"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8000"/>
          <w:sz w:val="18"/>
          <w:szCs w:val="18"/>
        </w:rPr>
        <w:t>//Battery arguments</w:t>
      </w:r>
    </w:p>
    <w:p w14:paraId="09BF8E0C" w14:textId="77777777" w:rsidR="00EE5CC3" w:rsidRPr="00EE5CC3" w:rsidRDefault="00EE5CC3" w:rsidP="00EE5CC3">
      <w:pPr>
        <w:pStyle w:val="AllText"/>
        <w:spacing w:after="0"/>
        <w:rPr>
          <w:sz w:val="18"/>
          <w:szCs w:val="18"/>
        </w:rPr>
      </w:pPr>
    </w:p>
    <w:p w14:paraId="14B91F0E"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if</w:t>
      </w:r>
      <w:r w:rsidRPr="00EE5CC3">
        <w:rPr>
          <w:sz w:val="18"/>
          <w:szCs w:val="18"/>
        </w:rPr>
        <w:t xml:space="preserve"> (Vector3.Distance(battery90.transform.position, batteryLocation) &lt; 0.5f)</w:t>
      </w:r>
    </w:p>
    <w:p w14:paraId="1CE91482" w14:textId="77777777" w:rsidR="00EE5CC3" w:rsidRPr="00EE5CC3" w:rsidRDefault="00EE5CC3" w:rsidP="00EE5CC3">
      <w:pPr>
        <w:pStyle w:val="AllText"/>
        <w:spacing w:after="0"/>
        <w:rPr>
          <w:sz w:val="18"/>
          <w:szCs w:val="18"/>
        </w:rPr>
      </w:pPr>
      <w:r w:rsidRPr="00EE5CC3">
        <w:rPr>
          <w:sz w:val="18"/>
          <w:szCs w:val="18"/>
        </w:rPr>
        <w:t xml:space="preserve">        {</w:t>
      </w:r>
    </w:p>
    <w:p w14:paraId="34C49073" w14:textId="77777777" w:rsidR="00EE5CC3" w:rsidRPr="00EE5CC3" w:rsidRDefault="00EE5CC3" w:rsidP="00EE5CC3">
      <w:pPr>
        <w:pStyle w:val="AllText"/>
        <w:spacing w:after="0"/>
        <w:rPr>
          <w:sz w:val="18"/>
          <w:szCs w:val="18"/>
        </w:rPr>
      </w:pPr>
    </w:p>
    <w:p w14:paraId="73E661B8" w14:textId="77777777" w:rsidR="00EE5CC3" w:rsidRPr="00EE5CC3" w:rsidRDefault="00EE5CC3" w:rsidP="00EE5CC3">
      <w:pPr>
        <w:pStyle w:val="AllText"/>
        <w:spacing w:after="0"/>
        <w:rPr>
          <w:sz w:val="18"/>
          <w:szCs w:val="18"/>
        </w:rPr>
      </w:pPr>
      <w:r w:rsidRPr="00EE5CC3">
        <w:rPr>
          <w:sz w:val="18"/>
          <w:szCs w:val="18"/>
        </w:rPr>
        <w:t xml:space="preserve">            batteryInserted = </w:t>
      </w:r>
      <w:r w:rsidRPr="00EE5CC3">
        <w:rPr>
          <w:color w:val="0000FF"/>
          <w:sz w:val="18"/>
          <w:szCs w:val="18"/>
        </w:rPr>
        <w:t>true</w:t>
      </w:r>
      <w:r w:rsidRPr="00EE5CC3">
        <w:rPr>
          <w:sz w:val="18"/>
          <w:szCs w:val="18"/>
        </w:rPr>
        <w:t>;</w:t>
      </w:r>
    </w:p>
    <w:p w14:paraId="683FB6CB" w14:textId="77777777" w:rsidR="00EE5CC3" w:rsidRPr="00EE5CC3" w:rsidRDefault="00EE5CC3" w:rsidP="00EE5CC3">
      <w:pPr>
        <w:pStyle w:val="AllText"/>
        <w:spacing w:after="0"/>
        <w:rPr>
          <w:sz w:val="18"/>
          <w:szCs w:val="18"/>
        </w:rPr>
      </w:pPr>
      <w:r w:rsidRPr="00EE5CC3">
        <w:rPr>
          <w:sz w:val="18"/>
          <w:szCs w:val="18"/>
        </w:rPr>
        <w:t xml:space="preserve">            inputVoltage = 90.0f;</w:t>
      </w:r>
    </w:p>
    <w:p w14:paraId="6F5479C3" w14:textId="77777777" w:rsidR="00EE5CC3" w:rsidRPr="00EE5CC3" w:rsidRDefault="00EE5CC3" w:rsidP="00EE5CC3">
      <w:pPr>
        <w:pStyle w:val="AllText"/>
        <w:spacing w:after="0"/>
        <w:rPr>
          <w:sz w:val="18"/>
          <w:szCs w:val="18"/>
        </w:rPr>
      </w:pPr>
    </w:p>
    <w:p w14:paraId="16D01CE3" w14:textId="77777777" w:rsidR="00EE5CC3" w:rsidRPr="00EE5CC3" w:rsidRDefault="00EE5CC3" w:rsidP="00EE5CC3">
      <w:pPr>
        <w:pStyle w:val="AllText"/>
        <w:spacing w:after="0"/>
        <w:rPr>
          <w:sz w:val="18"/>
          <w:szCs w:val="18"/>
        </w:rPr>
      </w:pPr>
      <w:r w:rsidRPr="00EE5CC3">
        <w:rPr>
          <w:sz w:val="18"/>
          <w:szCs w:val="18"/>
        </w:rPr>
        <w:t xml:space="preserve">        }</w:t>
      </w:r>
    </w:p>
    <w:p w14:paraId="48F0EB6F" w14:textId="77777777" w:rsidR="00EE5CC3" w:rsidRPr="00EE5CC3" w:rsidRDefault="00EE5CC3" w:rsidP="00EE5CC3">
      <w:pPr>
        <w:pStyle w:val="AllText"/>
        <w:spacing w:after="0"/>
        <w:rPr>
          <w:sz w:val="18"/>
          <w:szCs w:val="18"/>
        </w:rPr>
      </w:pPr>
    </w:p>
    <w:p w14:paraId="5D84D94A"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8000"/>
          <w:sz w:val="18"/>
          <w:szCs w:val="18"/>
        </w:rPr>
        <w:t>//Voltage Divider and Power Equations</w:t>
      </w:r>
    </w:p>
    <w:p w14:paraId="4C90CF2A" w14:textId="77777777" w:rsidR="00EE5CC3" w:rsidRPr="00EE5CC3" w:rsidRDefault="00EE5CC3" w:rsidP="00EE5CC3">
      <w:pPr>
        <w:pStyle w:val="AllText"/>
        <w:spacing w:after="0"/>
        <w:rPr>
          <w:sz w:val="18"/>
          <w:szCs w:val="18"/>
        </w:rPr>
      </w:pPr>
    </w:p>
    <w:p w14:paraId="6A684B95" w14:textId="77777777" w:rsidR="00EE5CC3" w:rsidRPr="00EE5CC3" w:rsidRDefault="00EE5CC3" w:rsidP="00EE5CC3">
      <w:pPr>
        <w:pStyle w:val="AllText"/>
        <w:spacing w:after="0"/>
        <w:rPr>
          <w:sz w:val="18"/>
          <w:szCs w:val="18"/>
        </w:rPr>
      </w:pPr>
      <w:r w:rsidRPr="00EE5CC3">
        <w:rPr>
          <w:sz w:val="18"/>
          <w:szCs w:val="18"/>
        </w:rPr>
        <w:t xml:space="preserve">        outputVoltage = (inputVoltage * outputResistance) / (inputResistance + outputResistance);</w:t>
      </w:r>
    </w:p>
    <w:p w14:paraId="3E287E5A" w14:textId="77777777" w:rsidR="00EE5CC3" w:rsidRPr="00EE5CC3" w:rsidRDefault="00EE5CC3" w:rsidP="00EE5CC3">
      <w:pPr>
        <w:pStyle w:val="AllText"/>
        <w:spacing w:after="0"/>
        <w:rPr>
          <w:sz w:val="18"/>
          <w:szCs w:val="18"/>
        </w:rPr>
      </w:pPr>
      <w:r w:rsidRPr="00EE5CC3">
        <w:rPr>
          <w:sz w:val="18"/>
          <w:szCs w:val="18"/>
        </w:rPr>
        <w:t xml:space="preserve">        outputResistorPower = (outputVoltage * outputVoltage) / outputResistance;</w:t>
      </w:r>
    </w:p>
    <w:p w14:paraId="328419C3" w14:textId="77777777" w:rsidR="00EE5CC3" w:rsidRPr="00EE5CC3" w:rsidRDefault="00EE5CC3" w:rsidP="00EE5CC3">
      <w:pPr>
        <w:pStyle w:val="AllText"/>
        <w:spacing w:after="0"/>
        <w:rPr>
          <w:sz w:val="18"/>
          <w:szCs w:val="18"/>
        </w:rPr>
      </w:pPr>
    </w:p>
    <w:p w14:paraId="10DD2A3B"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if</w:t>
      </w:r>
      <w:r w:rsidRPr="00EE5CC3">
        <w:rPr>
          <w:sz w:val="18"/>
          <w:szCs w:val="18"/>
        </w:rPr>
        <w:t xml:space="preserve"> (outputVoltage == 60.0f)</w:t>
      </w:r>
    </w:p>
    <w:p w14:paraId="0FA9CB7D" w14:textId="77777777" w:rsidR="00EE5CC3" w:rsidRPr="00EE5CC3" w:rsidRDefault="00EE5CC3" w:rsidP="00EE5CC3">
      <w:pPr>
        <w:pStyle w:val="AllText"/>
        <w:spacing w:after="0"/>
        <w:rPr>
          <w:sz w:val="18"/>
          <w:szCs w:val="18"/>
        </w:rPr>
      </w:pPr>
      <w:r w:rsidRPr="00EE5CC3">
        <w:rPr>
          <w:sz w:val="18"/>
          <w:szCs w:val="18"/>
        </w:rPr>
        <w:t xml:space="preserve">        {</w:t>
      </w:r>
    </w:p>
    <w:p w14:paraId="7FF03AC5" w14:textId="77777777" w:rsidR="00EE5CC3" w:rsidRPr="00EE5CC3" w:rsidRDefault="00EE5CC3" w:rsidP="00EE5CC3">
      <w:pPr>
        <w:pStyle w:val="AllText"/>
        <w:spacing w:after="0"/>
        <w:rPr>
          <w:sz w:val="18"/>
          <w:szCs w:val="18"/>
        </w:rPr>
      </w:pPr>
    </w:p>
    <w:p w14:paraId="3E0B98E5" w14:textId="77777777" w:rsidR="00EE5CC3" w:rsidRPr="00EE5CC3" w:rsidRDefault="00EE5CC3" w:rsidP="00EE5CC3">
      <w:pPr>
        <w:pStyle w:val="AllText"/>
        <w:spacing w:after="0"/>
        <w:rPr>
          <w:sz w:val="18"/>
          <w:szCs w:val="18"/>
        </w:rPr>
      </w:pPr>
      <w:r w:rsidRPr="00EE5CC3">
        <w:rPr>
          <w:sz w:val="18"/>
          <w:szCs w:val="18"/>
        </w:rPr>
        <w:t xml:space="preserve">            doorLight.materials = correctCircuitLight;</w:t>
      </w:r>
    </w:p>
    <w:p w14:paraId="5DF55072" w14:textId="77777777" w:rsidR="00EE5CC3" w:rsidRPr="00EE5CC3" w:rsidRDefault="00EE5CC3" w:rsidP="00EE5CC3">
      <w:pPr>
        <w:pStyle w:val="AllText"/>
        <w:spacing w:after="0"/>
        <w:rPr>
          <w:sz w:val="18"/>
          <w:szCs w:val="18"/>
        </w:rPr>
      </w:pPr>
    </w:p>
    <w:p w14:paraId="271C1BA7"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if</w:t>
      </w:r>
      <w:r w:rsidRPr="00EE5CC3">
        <w:rPr>
          <w:sz w:val="18"/>
          <w:szCs w:val="18"/>
        </w:rPr>
        <w:t xml:space="preserve"> (</w:t>
      </w:r>
      <w:r w:rsidRPr="00EE5CC3">
        <w:rPr>
          <w:color w:val="0000FF"/>
          <w:sz w:val="18"/>
          <w:szCs w:val="18"/>
        </w:rPr>
        <w:t>this</w:t>
      </w:r>
      <w:r w:rsidRPr="00EE5CC3">
        <w:rPr>
          <w:sz w:val="18"/>
          <w:szCs w:val="18"/>
        </w:rPr>
        <w:t xml:space="preserve">.gameObject.tag == </w:t>
      </w:r>
      <w:r w:rsidRPr="00EE5CC3">
        <w:rPr>
          <w:color w:val="A31515"/>
          <w:sz w:val="18"/>
          <w:szCs w:val="18"/>
        </w:rPr>
        <w:t>"On"</w:t>
      </w:r>
      <w:r w:rsidRPr="00EE5CC3">
        <w:rPr>
          <w:sz w:val="18"/>
          <w:szCs w:val="18"/>
        </w:rPr>
        <w:t>)</w:t>
      </w:r>
    </w:p>
    <w:p w14:paraId="7C5DA144" w14:textId="77777777" w:rsidR="00EE5CC3" w:rsidRPr="00EE5CC3" w:rsidRDefault="00EE5CC3" w:rsidP="00EE5CC3">
      <w:pPr>
        <w:pStyle w:val="AllText"/>
        <w:spacing w:after="0"/>
        <w:rPr>
          <w:sz w:val="18"/>
          <w:szCs w:val="18"/>
        </w:rPr>
      </w:pPr>
      <w:r w:rsidRPr="00EE5CC3">
        <w:rPr>
          <w:sz w:val="18"/>
          <w:szCs w:val="18"/>
        </w:rPr>
        <w:t xml:space="preserve">            {</w:t>
      </w:r>
    </w:p>
    <w:p w14:paraId="2F00B879" w14:textId="77777777" w:rsidR="00EE5CC3" w:rsidRPr="00EE5CC3" w:rsidRDefault="00EE5CC3" w:rsidP="00EE5CC3">
      <w:pPr>
        <w:pStyle w:val="AllText"/>
        <w:spacing w:after="0"/>
        <w:rPr>
          <w:sz w:val="18"/>
          <w:szCs w:val="18"/>
        </w:rPr>
      </w:pPr>
      <w:r w:rsidRPr="00EE5CC3">
        <w:rPr>
          <w:sz w:val="18"/>
          <w:szCs w:val="18"/>
        </w:rPr>
        <w:t xml:space="preserve">                doorAnimator.SetTrigger(</w:t>
      </w:r>
      <w:r w:rsidRPr="00EE5CC3">
        <w:rPr>
          <w:color w:val="A31515"/>
          <w:sz w:val="18"/>
          <w:szCs w:val="18"/>
        </w:rPr>
        <w:t>"character_nearby"</w:t>
      </w:r>
      <w:r w:rsidRPr="00EE5CC3">
        <w:rPr>
          <w:sz w:val="18"/>
          <w:szCs w:val="18"/>
        </w:rPr>
        <w:t>);</w:t>
      </w:r>
    </w:p>
    <w:p w14:paraId="49B1BCB8" w14:textId="77777777" w:rsidR="00EE5CC3" w:rsidRPr="00EE5CC3" w:rsidRDefault="00EE5CC3" w:rsidP="00EE5CC3">
      <w:pPr>
        <w:pStyle w:val="AllText"/>
        <w:spacing w:after="0"/>
        <w:rPr>
          <w:sz w:val="18"/>
          <w:szCs w:val="18"/>
        </w:rPr>
      </w:pPr>
      <w:r w:rsidRPr="00EE5CC3">
        <w:rPr>
          <w:sz w:val="18"/>
          <w:szCs w:val="18"/>
        </w:rPr>
        <w:t xml:space="preserve">            }</w:t>
      </w:r>
    </w:p>
    <w:p w14:paraId="42A1B29D" w14:textId="77777777" w:rsidR="00EE5CC3" w:rsidRPr="00EE5CC3" w:rsidRDefault="00EE5CC3" w:rsidP="00EE5CC3">
      <w:pPr>
        <w:pStyle w:val="AllText"/>
        <w:spacing w:after="0"/>
        <w:rPr>
          <w:sz w:val="18"/>
          <w:szCs w:val="18"/>
        </w:rPr>
      </w:pPr>
    </w:p>
    <w:p w14:paraId="504E0DB9" w14:textId="77777777" w:rsidR="00EE5CC3" w:rsidRPr="00EE5CC3" w:rsidRDefault="00EE5CC3" w:rsidP="00EE5CC3">
      <w:pPr>
        <w:pStyle w:val="AllText"/>
        <w:spacing w:after="0"/>
        <w:rPr>
          <w:sz w:val="18"/>
          <w:szCs w:val="18"/>
        </w:rPr>
      </w:pPr>
      <w:r w:rsidRPr="00EE5CC3">
        <w:rPr>
          <w:sz w:val="18"/>
          <w:szCs w:val="18"/>
        </w:rPr>
        <w:t xml:space="preserve">        }</w:t>
      </w:r>
    </w:p>
    <w:p w14:paraId="1EAB07B1" w14:textId="752E4F0F" w:rsidR="00EE5CC3" w:rsidRPr="00EE5CC3" w:rsidRDefault="00EE5CC3" w:rsidP="00EE5CC3">
      <w:pPr>
        <w:pStyle w:val="AllText"/>
        <w:spacing w:after="0"/>
        <w:rPr>
          <w:sz w:val="18"/>
          <w:szCs w:val="18"/>
        </w:rPr>
      </w:pPr>
      <w:r w:rsidRPr="00EE5CC3">
        <w:rPr>
          <w:sz w:val="18"/>
          <w:szCs w:val="18"/>
        </w:rPr>
        <w:t xml:space="preserve">    }</w:t>
      </w:r>
    </w:p>
    <w:p w14:paraId="56B5B708" w14:textId="5D1968E6" w:rsidR="00EE5CC3" w:rsidRDefault="00EE5CC3" w:rsidP="00CC76DB">
      <w:pPr>
        <w:pStyle w:val="ApH3"/>
      </w:pPr>
      <w:r>
        <w:t xml:space="preserve">Script: </w:t>
      </w:r>
      <w:r w:rsidR="00CC76DB">
        <w:t>Option</w:t>
      </w:r>
      <w:r>
        <w:t>ButtonPress</w:t>
      </w:r>
    </w:p>
    <w:p w14:paraId="1878700A" w14:textId="77777777" w:rsidR="00EE5CC3" w:rsidRPr="00EE5CC3" w:rsidRDefault="00EE5CC3" w:rsidP="00EE5CC3">
      <w:pPr>
        <w:pStyle w:val="AllText"/>
        <w:spacing w:after="0"/>
        <w:rPr>
          <w:sz w:val="18"/>
          <w:szCs w:val="18"/>
        </w:rPr>
      </w:pPr>
      <w:r w:rsidRPr="00EE5CC3">
        <w:rPr>
          <w:color w:val="0000FF"/>
          <w:sz w:val="18"/>
          <w:szCs w:val="18"/>
        </w:rPr>
        <w:t>using</w:t>
      </w:r>
      <w:r w:rsidRPr="00EE5CC3">
        <w:rPr>
          <w:sz w:val="18"/>
          <w:szCs w:val="18"/>
        </w:rPr>
        <w:t xml:space="preserve"> System.Collections;</w:t>
      </w:r>
    </w:p>
    <w:p w14:paraId="5F6EDBB1" w14:textId="77777777" w:rsidR="00EE5CC3" w:rsidRPr="00EE5CC3" w:rsidRDefault="00EE5CC3" w:rsidP="00EE5CC3">
      <w:pPr>
        <w:pStyle w:val="AllText"/>
        <w:spacing w:after="0"/>
        <w:rPr>
          <w:sz w:val="18"/>
          <w:szCs w:val="18"/>
        </w:rPr>
      </w:pPr>
      <w:r w:rsidRPr="00EE5CC3">
        <w:rPr>
          <w:color w:val="0000FF"/>
          <w:sz w:val="18"/>
          <w:szCs w:val="18"/>
        </w:rPr>
        <w:t>using</w:t>
      </w:r>
      <w:r w:rsidRPr="00EE5CC3">
        <w:rPr>
          <w:sz w:val="18"/>
          <w:szCs w:val="18"/>
        </w:rPr>
        <w:t xml:space="preserve"> System.Collections.Generic;</w:t>
      </w:r>
    </w:p>
    <w:p w14:paraId="3AEEF604" w14:textId="77777777" w:rsidR="00EE5CC3" w:rsidRPr="00EE5CC3" w:rsidRDefault="00EE5CC3" w:rsidP="00EE5CC3">
      <w:pPr>
        <w:pStyle w:val="AllText"/>
        <w:spacing w:after="0"/>
        <w:rPr>
          <w:sz w:val="18"/>
          <w:szCs w:val="18"/>
        </w:rPr>
      </w:pPr>
      <w:r w:rsidRPr="00EE5CC3">
        <w:rPr>
          <w:color w:val="0000FF"/>
          <w:sz w:val="18"/>
          <w:szCs w:val="18"/>
        </w:rPr>
        <w:t>using</w:t>
      </w:r>
      <w:r w:rsidRPr="00EE5CC3">
        <w:rPr>
          <w:sz w:val="18"/>
          <w:szCs w:val="18"/>
        </w:rPr>
        <w:t xml:space="preserve"> UnityEngine;</w:t>
      </w:r>
    </w:p>
    <w:p w14:paraId="7C60C5E6" w14:textId="77777777" w:rsidR="00EE5CC3" w:rsidRPr="00EE5CC3" w:rsidRDefault="00EE5CC3" w:rsidP="00EE5CC3">
      <w:pPr>
        <w:pStyle w:val="AllText"/>
        <w:spacing w:after="0"/>
        <w:rPr>
          <w:sz w:val="18"/>
          <w:szCs w:val="18"/>
        </w:rPr>
      </w:pPr>
      <w:r w:rsidRPr="00EE5CC3">
        <w:rPr>
          <w:color w:val="0000FF"/>
          <w:sz w:val="18"/>
          <w:szCs w:val="18"/>
        </w:rPr>
        <w:t>using</w:t>
      </w:r>
      <w:r w:rsidRPr="00EE5CC3">
        <w:rPr>
          <w:sz w:val="18"/>
          <w:szCs w:val="18"/>
        </w:rPr>
        <w:t xml:space="preserve"> UnityEngine.UI;</w:t>
      </w:r>
    </w:p>
    <w:p w14:paraId="27950F94" w14:textId="77777777" w:rsidR="00EE5CC3" w:rsidRPr="00EE5CC3" w:rsidRDefault="00EE5CC3" w:rsidP="00EE5CC3">
      <w:pPr>
        <w:pStyle w:val="AllText"/>
        <w:spacing w:after="0"/>
        <w:rPr>
          <w:sz w:val="18"/>
          <w:szCs w:val="18"/>
        </w:rPr>
      </w:pPr>
    </w:p>
    <w:p w14:paraId="1C836088" w14:textId="4FC3ECE7" w:rsidR="00EE5CC3" w:rsidRPr="00EE5CC3" w:rsidRDefault="00EE5CC3" w:rsidP="00EE5CC3">
      <w:pPr>
        <w:pStyle w:val="AllText"/>
        <w:spacing w:after="0"/>
        <w:rPr>
          <w:sz w:val="18"/>
          <w:szCs w:val="18"/>
        </w:rPr>
      </w:pPr>
      <w:r w:rsidRPr="00EE5CC3">
        <w:rPr>
          <w:color w:val="0000FF"/>
          <w:sz w:val="18"/>
          <w:szCs w:val="18"/>
        </w:rPr>
        <w:t>public</w:t>
      </w:r>
      <w:r w:rsidRPr="00EE5CC3">
        <w:rPr>
          <w:sz w:val="18"/>
          <w:szCs w:val="18"/>
        </w:rPr>
        <w:t xml:space="preserve"> </w:t>
      </w:r>
      <w:r w:rsidRPr="00EE5CC3">
        <w:rPr>
          <w:color w:val="0000FF"/>
          <w:sz w:val="18"/>
          <w:szCs w:val="18"/>
        </w:rPr>
        <w:t>class</w:t>
      </w:r>
      <w:r w:rsidRPr="00EE5CC3">
        <w:rPr>
          <w:sz w:val="18"/>
          <w:szCs w:val="18"/>
        </w:rPr>
        <w:t xml:space="preserve"> </w:t>
      </w:r>
      <w:r w:rsidR="00CC76DB">
        <w:rPr>
          <w:color w:val="2B91AF"/>
          <w:sz w:val="18"/>
          <w:szCs w:val="18"/>
        </w:rPr>
        <w:t>Option</w:t>
      </w:r>
      <w:r w:rsidRPr="00EE5CC3">
        <w:rPr>
          <w:color w:val="2B91AF"/>
          <w:sz w:val="18"/>
          <w:szCs w:val="18"/>
        </w:rPr>
        <w:t>ButtonPress</w:t>
      </w:r>
      <w:r w:rsidRPr="00EE5CC3">
        <w:rPr>
          <w:sz w:val="18"/>
          <w:szCs w:val="18"/>
        </w:rPr>
        <w:t xml:space="preserve"> : MonoBehaviour</w:t>
      </w:r>
    </w:p>
    <w:p w14:paraId="771B0AFC" w14:textId="77777777" w:rsidR="00EE5CC3" w:rsidRPr="00EE5CC3" w:rsidRDefault="00EE5CC3" w:rsidP="00EE5CC3">
      <w:pPr>
        <w:pStyle w:val="AllText"/>
        <w:spacing w:after="0"/>
        <w:rPr>
          <w:sz w:val="18"/>
          <w:szCs w:val="18"/>
        </w:rPr>
      </w:pPr>
      <w:r w:rsidRPr="00EE5CC3">
        <w:rPr>
          <w:sz w:val="18"/>
          <w:szCs w:val="18"/>
        </w:rPr>
        <w:t>{</w:t>
      </w:r>
    </w:p>
    <w:p w14:paraId="63814D9F"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GameObject resistorBandChart;</w:t>
      </w:r>
    </w:p>
    <w:p w14:paraId="728BB223"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GameObject multimeter;</w:t>
      </w:r>
    </w:p>
    <w:p w14:paraId="743DDFB3"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GameObject Notepad;</w:t>
      </w:r>
    </w:p>
    <w:p w14:paraId="04BBC0F4"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GameObject HUDWeaponModels;</w:t>
      </w:r>
    </w:p>
    <w:p w14:paraId="31E60BE9" w14:textId="77777777" w:rsidR="00EE5CC3" w:rsidRPr="00EE5CC3" w:rsidRDefault="00EE5CC3" w:rsidP="00EE5CC3">
      <w:pPr>
        <w:pStyle w:val="AllText"/>
        <w:spacing w:after="0"/>
        <w:rPr>
          <w:sz w:val="18"/>
          <w:szCs w:val="18"/>
        </w:rPr>
      </w:pPr>
    </w:p>
    <w:p w14:paraId="6163B71E"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GameObject resBandButton;</w:t>
      </w:r>
    </w:p>
    <w:p w14:paraId="4974F30F"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GameObject multimeterButton;</w:t>
      </w:r>
    </w:p>
    <w:p w14:paraId="269D5547"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GameObject notepadButton;</w:t>
      </w:r>
    </w:p>
    <w:p w14:paraId="7CDD3B90" w14:textId="77777777" w:rsidR="00EE5CC3" w:rsidRPr="00EE5CC3" w:rsidRDefault="00EE5CC3" w:rsidP="00EE5CC3">
      <w:pPr>
        <w:pStyle w:val="AllText"/>
        <w:spacing w:after="0"/>
        <w:rPr>
          <w:sz w:val="18"/>
          <w:szCs w:val="18"/>
        </w:rPr>
      </w:pPr>
    </w:p>
    <w:p w14:paraId="4E42FB0C"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public</w:t>
      </w:r>
      <w:r w:rsidRPr="00EE5CC3">
        <w:rPr>
          <w:sz w:val="18"/>
          <w:szCs w:val="18"/>
        </w:rPr>
        <w:t xml:space="preserve"> </w:t>
      </w:r>
      <w:r w:rsidRPr="00EE5CC3">
        <w:rPr>
          <w:color w:val="0000FF"/>
          <w:sz w:val="18"/>
          <w:szCs w:val="18"/>
        </w:rPr>
        <w:t>bool</w:t>
      </w:r>
      <w:r w:rsidRPr="00EE5CC3">
        <w:rPr>
          <w:sz w:val="18"/>
          <w:szCs w:val="18"/>
        </w:rPr>
        <w:t xml:space="preserve"> test;</w:t>
      </w:r>
    </w:p>
    <w:p w14:paraId="7AA5DF63" w14:textId="77777777" w:rsidR="00EE5CC3" w:rsidRPr="00EE5CC3" w:rsidRDefault="00EE5CC3" w:rsidP="00EE5CC3">
      <w:pPr>
        <w:pStyle w:val="AllText"/>
        <w:spacing w:after="0"/>
        <w:rPr>
          <w:sz w:val="18"/>
          <w:szCs w:val="18"/>
        </w:rPr>
      </w:pPr>
    </w:p>
    <w:p w14:paraId="4877C59C"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void</w:t>
      </w:r>
      <w:r w:rsidRPr="00EE5CC3">
        <w:rPr>
          <w:sz w:val="18"/>
          <w:szCs w:val="18"/>
        </w:rPr>
        <w:t xml:space="preserve"> OnTriggerEnter(Collider col)</w:t>
      </w:r>
    </w:p>
    <w:p w14:paraId="35E4DA33" w14:textId="77777777" w:rsidR="00EE5CC3" w:rsidRPr="00EE5CC3" w:rsidRDefault="00EE5CC3" w:rsidP="00EE5CC3">
      <w:pPr>
        <w:pStyle w:val="AllText"/>
        <w:spacing w:after="0"/>
        <w:rPr>
          <w:sz w:val="18"/>
          <w:szCs w:val="18"/>
        </w:rPr>
      </w:pPr>
      <w:r w:rsidRPr="00EE5CC3">
        <w:rPr>
          <w:sz w:val="18"/>
          <w:szCs w:val="18"/>
        </w:rPr>
        <w:t xml:space="preserve">    {</w:t>
      </w:r>
    </w:p>
    <w:p w14:paraId="279398EA"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if</w:t>
      </w:r>
      <w:r w:rsidRPr="00EE5CC3">
        <w:rPr>
          <w:sz w:val="18"/>
          <w:szCs w:val="18"/>
        </w:rPr>
        <w:t xml:space="preserve"> (col.gameObject.tag == </w:t>
      </w:r>
      <w:r w:rsidRPr="00EE5CC3">
        <w:rPr>
          <w:color w:val="A31515"/>
          <w:sz w:val="18"/>
          <w:szCs w:val="18"/>
        </w:rPr>
        <w:t>"Player"</w:t>
      </w:r>
      <w:r w:rsidRPr="00EE5CC3">
        <w:rPr>
          <w:sz w:val="18"/>
          <w:szCs w:val="18"/>
        </w:rPr>
        <w:t>)</w:t>
      </w:r>
    </w:p>
    <w:p w14:paraId="645E204C" w14:textId="77777777" w:rsidR="00EE5CC3" w:rsidRPr="00EE5CC3" w:rsidRDefault="00EE5CC3" w:rsidP="00EE5CC3">
      <w:pPr>
        <w:pStyle w:val="AllText"/>
        <w:spacing w:after="0"/>
        <w:rPr>
          <w:sz w:val="18"/>
          <w:szCs w:val="18"/>
        </w:rPr>
      </w:pPr>
      <w:r w:rsidRPr="00EE5CC3">
        <w:rPr>
          <w:sz w:val="18"/>
          <w:szCs w:val="18"/>
        </w:rPr>
        <w:t xml:space="preserve">        {</w:t>
      </w:r>
    </w:p>
    <w:p w14:paraId="0A09F4E8" w14:textId="77777777" w:rsidR="00EE5CC3" w:rsidRPr="00EE5CC3" w:rsidRDefault="00EE5CC3" w:rsidP="00EE5CC3">
      <w:pPr>
        <w:pStyle w:val="AllText"/>
        <w:spacing w:after="0"/>
        <w:rPr>
          <w:sz w:val="18"/>
          <w:szCs w:val="18"/>
        </w:rPr>
      </w:pPr>
      <w:r w:rsidRPr="00EE5CC3">
        <w:rPr>
          <w:sz w:val="18"/>
          <w:szCs w:val="18"/>
        </w:rPr>
        <w:t xml:space="preserve">            resistorBandChart.SetActive(</w:t>
      </w:r>
      <w:r w:rsidRPr="00EE5CC3">
        <w:rPr>
          <w:color w:val="0000FF"/>
          <w:sz w:val="18"/>
          <w:szCs w:val="18"/>
        </w:rPr>
        <w:t>false</w:t>
      </w:r>
      <w:r w:rsidRPr="00EE5CC3">
        <w:rPr>
          <w:sz w:val="18"/>
          <w:szCs w:val="18"/>
        </w:rPr>
        <w:t>);</w:t>
      </w:r>
    </w:p>
    <w:p w14:paraId="3B050DF9" w14:textId="77777777" w:rsidR="00EE5CC3" w:rsidRPr="00EE5CC3" w:rsidRDefault="00EE5CC3" w:rsidP="00EE5CC3">
      <w:pPr>
        <w:pStyle w:val="AllText"/>
        <w:spacing w:after="0"/>
        <w:rPr>
          <w:sz w:val="18"/>
          <w:szCs w:val="18"/>
        </w:rPr>
      </w:pPr>
      <w:r w:rsidRPr="00EE5CC3">
        <w:rPr>
          <w:sz w:val="18"/>
          <w:szCs w:val="18"/>
        </w:rPr>
        <w:t xml:space="preserve">            multimeter.SetActive(</w:t>
      </w:r>
      <w:r w:rsidRPr="00EE5CC3">
        <w:rPr>
          <w:color w:val="0000FF"/>
          <w:sz w:val="18"/>
          <w:szCs w:val="18"/>
        </w:rPr>
        <w:t>false</w:t>
      </w:r>
      <w:r w:rsidRPr="00EE5CC3">
        <w:rPr>
          <w:sz w:val="18"/>
          <w:szCs w:val="18"/>
        </w:rPr>
        <w:t>);</w:t>
      </w:r>
    </w:p>
    <w:p w14:paraId="4BF5CAF2" w14:textId="77777777" w:rsidR="00EE5CC3" w:rsidRPr="00EE5CC3" w:rsidRDefault="00EE5CC3" w:rsidP="00EE5CC3">
      <w:pPr>
        <w:pStyle w:val="AllText"/>
        <w:spacing w:after="0"/>
        <w:rPr>
          <w:sz w:val="18"/>
          <w:szCs w:val="18"/>
        </w:rPr>
      </w:pPr>
      <w:r w:rsidRPr="00EE5CC3">
        <w:rPr>
          <w:sz w:val="18"/>
          <w:szCs w:val="18"/>
        </w:rPr>
        <w:t xml:space="preserve">            Notepad.SetActive(</w:t>
      </w:r>
      <w:r w:rsidRPr="00EE5CC3">
        <w:rPr>
          <w:color w:val="0000FF"/>
          <w:sz w:val="18"/>
          <w:szCs w:val="18"/>
        </w:rPr>
        <w:t>false</w:t>
      </w:r>
      <w:r w:rsidRPr="00EE5CC3">
        <w:rPr>
          <w:sz w:val="18"/>
          <w:szCs w:val="18"/>
        </w:rPr>
        <w:t>);</w:t>
      </w:r>
    </w:p>
    <w:p w14:paraId="2F777650" w14:textId="77777777" w:rsidR="00EE5CC3" w:rsidRPr="00EE5CC3" w:rsidRDefault="00EE5CC3" w:rsidP="00EE5CC3">
      <w:pPr>
        <w:pStyle w:val="AllText"/>
        <w:spacing w:after="0"/>
        <w:rPr>
          <w:sz w:val="18"/>
          <w:szCs w:val="18"/>
        </w:rPr>
      </w:pPr>
      <w:r w:rsidRPr="00EE5CC3">
        <w:rPr>
          <w:sz w:val="18"/>
          <w:szCs w:val="18"/>
        </w:rPr>
        <w:lastRenderedPageBreak/>
        <w:t xml:space="preserve">            HUDWeaponModels.SetActive(</w:t>
      </w:r>
      <w:r w:rsidRPr="00EE5CC3">
        <w:rPr>
          <w:color w:val="0000FF"/>
          <w:sz w:val="18"/>
          <w:szCs w:val="18"/>
        </w:rPr>
        <w:t>true</w:t>
      </w:r>
      <w:r w:rsidRPr="00EE5CC3">
        <w:rPr>
          <w:sz w:val="18"/>
          <w:szCs w:val="18"/>
        </w:rPr>
        <w:t>);</w:t>
      </w:r>
    </w:p>
    <w:p w14:paraId="1502B115" w14:textId="77777777" w:rsidR="00EE5CC3" w:rsidRPr="00EE5CC3" w:rsidRDefault="00EE5CC3" w:rsidP="00EE5CC3">
      <w:pPr>
        <w:pStyle w:val="AllText"/>
        <w:spacing w:after="0"/>
        <w:rPr>
          <w:sz w:val="18"/>
          <w:szCs w:val="18"/>
        </w:rPr>
      </w:pPr>
    </w:p>
    <w:p w14:paraId="23503A30" w14:textId="77777777" w:rsidR="00EE5CC3" w:rsidRPr="00EE5CC3" w:rsidRDefault="00EE5CC3" w:rsidP="00EE5CC3">
      <w:pPr>
        <w:pStyle w:val="AllText"/>
        <w:spacing w:after="0"/>
        <w:rPr>
          <w:sz w:val="18"/>
          <w:szCs w:val="18"/>
        </w:rPr>
      </w:pPr>
      <w:r w:rsidRPr="00EE5CC3">
        <w:rPr>
          <w:sz w:val="18"/>
          <w:szCs w:val="18"/>
        </w:rPr>
        <w:t xml:space="preserve">            PressedButtonColor();</w:t>
      </w:r>
    </w:p>
    <w:p w14:paraId="57D508D2" w14:textId="77777777" w:rsidR="00EE5CC3" w:rsidRPr="00EE5CC3" w:rsidRDefault="00EE5CC3" w:rsidP="00EE5CC3">
      <w:pPr>
        <w:pStyle w:val="AllText"/>
        <w:spacing w:after="0"/>
        <w:rPr>
          <w:sz w:val="18"/>
          <w:szCs w:val="18"/>
        </w:rPr>
      </w:pPr>
      <w:r w:rsidRPr="00EE5CC3">
        <w:rPr>
          <w:sz w:val="18"/>
          <w:szCs w:val="18"/>
        </w:rPr>
        <w:t xml:space="preserve">            ResetOtherButtonColors();</w:t>
      </w:r>
    </w:p>
    <w:p w14:paraId="22C041C6" w14:textId="77777777" w:rsidR="00EE5CC3" w:rsidRPr="00EE5CC3" w:rsidRDefault="00EE5CC3" w:rsidP="00EE5CC3">
      <w:pPr>
        <w:pStyle w:val="AllText"/>
        <w:spacing w:after="0"/>
        <w:rPr>
          <w:sz w:val="18"/>
          <w:szCs w:val="18"/>
        </w:rPr>
      </w:pPr>
    </w:p>
    <w:p w14:paraId="44A80878" w14:textId="77777777" w:rsidR="00EE5CC3" w:rsidRPr="00EE5CC3" w:rsidRDefault="00EE5CC3" w:rsidP="00EE5CC3">
      <w:pPr>
        <w:pStyle w:val="AllText"/>
        <w:spacing w:after="0"/>
        <w:rPr>
          <w:sz w:val="18"/>
          <w:szCs w:val="18"/>
        </w:rPr>
      </w:pPr>
      <w:r w:rsidRPr="00EE5CC3">
        <w:rPr>
          <w:sz w:val="18"/>
          <w:szCs w:val="18"/>
        </w:rPr>
        <w:t xml:space="preserve">            test = </w:t>
      </w:r>
      <w:r w:rsidRPr="00EE5CC3">
        <w:rPr>
          <w:color w:val="0000FF"/>
          <w:sz w:val="18"/>
          <w:szCs w:val="18"/>
        </w:rPr>
        <w:t>true</w:t>
      </w:r>
      <w:r w:rsidRPr="00EE5CC3">
        <w:rPr>
          <w:sz w:val="18"/>
          <w:szCs w:val="18"/>
        </w:rPr>
        <w:t>;</w:t>
      </w:r>
    </w:p>
    <w:p w14:paraId="7D59BEA1" w14:textId="77777777" w:rsidR="00EE5CC3" w:rsidRPr="00EE5CC3" w:rsidRDefault="00EE5CC3" w:rsidP="00EE5CC3">
      <w:pPr>
        <w:pStyle w:val="AllText"/>
        <w:spacing w:after="0"/>
        <w:rPr>
          <w:sz w:val="18"/>
          <w:szCs w:val="18"/>
        </w:rPr>
      </w:pPr>
      <w:r w:rsidRPr="00EE5CC3">
        <w:rPr>
          <w:sz w:val="18"/>
          <w:szCs w:val="18"/>
        </w:rPr>
        <w:t xml:space="preserve">        }</w:t>
      </w:r>
    </w:p>
    <w:p w14:paraId="76F31AED" w14:textId="77777777" w:rsidR="00EE5CC3" w:rsidRPr="00EE5CC3" w:rsidRDefault="00EE5CC3" w:rsidP="00EE5CC3">
      <w:pPr>
        <w:pStyle w:val="AllText"/>
        <w:spacing w:after="0"/>
        <w:rPr>
          <w:sz w:val="18"/>
          <w:szCs w:val="18"/>
        </w:rPr>
      </w:pPr>
      <w:r w:rsidRPr="00EE5CC3">
        <w:rPr>
          <w:sz w:val="18"/>
          <w:szCs w:val="18"/>
        </w:rPr>
        <w:t xml:space="preserve">    }</w:t>
      </w:r>
    </w:p>
    <w:p w14:paraId="675CDA6D" w14:textId="77777777" w:rsidR="00EE5CC3" w:rsidRPr="00EE5CC3" w:rsidRDefault="00EE5CC3" w:rsidP="00EE5CC3">
      <w:pPr>
        <w:pStyle w:val="AllText"/>
        <w:spacing w:after="0"/>
        <w:rPr>
          <w:sz w:val="18"/>
          <w:szCs w:val="18"/>
        </w:rPr>
      </w:pPr>
    </w:p>
    <w:p w14:paraId="703469D3"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void</w:t>
      </w:r>
      <w:r w:rsidRPr="00EE5CC3">
        <w:rPr>
          <w:sz w:val="18"/>
          <w:szCs w:val="18"/>
        </w:rPr>
        <w:t xml:space="preserve"> PressedButtonColor()</w:t>
      </w:r>
    </w:p>
    <w:p w14:paraId="25CCC8E0" w14:textId="77777777" w:rsidR="00EE5CC3" w:rsidRPr="00EE5CC3" w:rsidRDefault="00EE5CC3" w:rsidP="00EE5CC3">
      <w:pPr>
        <w:pStyle w:val="AllText"/>
        <w:spacing w:after="0"/>
        <w:rPr>
          <w:sz w:val="18"/>
          <w:szCs w:val="18"/>
        </w:rPr>
      </w:pPr>
      <w:r w:rsidRPr="00EE5CC3">
        <w:rPr>
          <w:sz w:val="18"/>
          <w:szCs w:val="18"/>
        </w:rPr>
        <w:t xml:space="preserve">    {</w:t>
      </w:r>
    </w:p>
    <w:p w14:paraId="3C4311B7"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var</w:t>
      </w:r>
      <w:r w:rsidRPr="00EE5CC3">
        <w:rPr>
          <w:sz w:val="18"/>
          <w:szCs w:val="18"/>
        </w:rPr>
        <w:t xml:space="preserve"> pressedColor = </w:t>
      </w:r>
      <w:r w:rsidRPr="00EE5CC3">
        <w:rPr>
          <w:color w:val="0000FF"/>
          <w:sz w:val="18"/>
          <w:szCs w:val="18"/>
        </w:rPr>
        <w:t>new</w:t>
      </w:r>
      <w:r w:rsidRPr="00EE5CC3">
        <w:rPr>
          <w:sz w:val="18"/>
          <w:szCs w:val="18"/>
        </w:rPr>
        <w:t xml:space="preserve"> Color32(255, 182, 182, 255);</w:t>
      </w:r>
    </w:p>
    <w:p w14:paraId="740B793C" w14:textId="77777777" w:rsidR="00EE5CC3" w:rsidRPr="00EE5CC3" w:rsidRDefault="00EE5CC3" w:rsidP="00EE5CC3">
      <w:pPr>
        <w:pStyle w:val="AllText"/>
        <w:spacing w:after="0"/>
        <w:rPr>
          <w:sz w:val="18"/>
          <w:szCs w:val="18"/>
        </w:rPr>
      </w:pPr>
    </w:p>
    <w:p w14:paraId="7736F83E"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var</w:t>
      </w:r>
      <w:r w:rsidRPr="00EE5CC3">
        <w:rPr>
          <w:sz w:val="18"/>
          <w:szCs w:val="18"/>
        </w:rPr>
        <w:t xml:space="preserve"> thisbuttonColor = </w:t>
      </w:r>
      <w:r w:rsidRPr="00EE5CC3">
        <w:rPr>
          <w:color w:val="0000FF"/>
          <w:sz w:val="18"/>
          <w:szCs w:val="18"/>
        </w:rPr>
        <w:t>this</w:t>
      </w:r>
      <w:r w:rsidRPr="00EE5CC3">
        <w:rPr>
          <w:sz w:val="18"/>
          <w:szCs w:val="18"/>
        </w:rPr>
        <w:t>.gameObject.GetComponent&lt;Image&gt;().color;</w:t>
      </w:r>
    </w:p>
    <w:p w14:paraId="12DE4FB2" w14:textId="77777777" w:rsidR="00EE5CC3" w:rsidRPr="00EE5CC3" w:rsidRDefault="00EE5CC3" w:rsidP="00EE5CC3">
      <w:pPr>
        <w:pStyle w:val="AllText"/>
        <w:spacing w:after="0"/>
        <w:rPr>
          <w:sz w:val="18"/>
          <w:szCs w:val="18"/>
        </w:rPr>
      </w:pPr>
      <w:r w:rsidRPr="00EE5CC3">
        <w:rPr>
          <w:sz w:val="18"/>
          <w:szCs w:val="18"/>
        </w:rPr>
        <w:t xml:space="preserve">        thisbuttonColor = pressedColor;</w:t>
      </w:r>
    </w:p>
    <w:p w14:paraId="75A42C2A"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this</w:t>
      </w:r>
      <w:r w:rsidRPr="00EE5CC3">
        <w:rPr>
          <w:sz w:val="18"/>
          <w:szCs w:val="18"/>
        </w:rPr>
        <w:t>.gameObject.GetComponent&lt;Image&gt;().color = thisbuttonColor;</w:t>
      </w:r>
    </w:p>
    <w:p w14:paraId="363F328E" w14:textId="77777777" w:rsidR="00EE5CC3" w:rsidRPr="00EE5CC3" w:rsidRDefault="00EE5CC3" w:rsidP="00EE5CC3">
      <w:pPr>
        <w:pStyle w:val="AllText"/>
        <w:spacing w:after="0"/>
        <w:rPr>
          <w:sz w:val="18"/>
          <w:szCs w:val="18"/>
        </w:rPr>
      </w:pPr>
      <w:r w:rsidRPr="00EE5CC3">
        <w:rPr>
          <w:sz w:val="18"/>
          <w:szCs w:val="18"/>
        </w:rPr>
        <w:t xml:space="preserve">    }</w:t>
      </w:r>
    </w:p>
    <w:p w14:paraId="31834F9F" w14:textId="77777777" w:rsidR="00EE5CC3" w:rsidRPr="00EE5CC3" w:rsidRDefault="00EE5CC3" w:rsidP="00EE5CC3">
      <w:pPr>
        <w:pStyle w:val="AllText"/>
        <w:spacing w:after="0"/>
        <w:rPr>
          <w:sz w:val="18"/>
          <w:szCs w:val="18"/>
        </w:rPr>
      </w:pPr>
    </w:p>
    <w:p w14:paraId="15925F08"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void</w:t>
      </w:r>
      <w:r w:rsidRPr="00EE5CC3">
        <w:rPr>
          <w:sz w:val="18"/>
          <w:szCs w:val="18"/>
        </w:rPr>
        <w:t xml:space="preserve"> ResetOtherButtonColors()</w:t>
      </w:r>
    </w:p>
    <w:p w14:paraId="2B546856" w14:textId="77777777" w:rsidR="00EE5CC3" w:rsidRPr="00EE5CC3" w:rsidRDefault="00EE5CC3" w:rsidP="00EE5CC3">
      <w:pPr>
        <w:pStyle w:val="AllText"/>
        <w:spacing w:after="0"/>
        <w:rPr>
          <w:sz w:val="18"/>
          <w:szCs w:val="18"/>
        </w:rPr>
      </w:pPr>
      <w:r w:rsidRPr="00EE5CC3">
        <w:rPr>
          <w:sz w:val="18"/>
          <w:szCs w:val="18"/>
        </w:rPr>
        <w:t xml:space="preserve">    {</w:t>
      </w:r>
    </w:p>
    <w:p w14:paraId="60336815" w14:textId="77777777" w:rsidR="00EE5CC3" w:rsidRPr="00EE5CC3" w:rsidRDefault="00EE5CC3" w:rsidP="00EE5CC3">
      <w:pPr>
        <w:pStyle w:val="AllText"/>
        <w:spacing w:after="0"/>
        <w:rPr>
          <w:sz w:val="18"/>
          <w:szCs w:val="18"/>
        </w:rPr>
      </w:pPr>
    </w:p>
    <w:p w14:paraId="2F2CDA5A"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var</w:t>
      </w:r>
      <w:r w:rsidRPr="00EE5CC3">
        <w:rPr>
          <w:sz w:val="18"/>
          <w:szCs w:val="18"/>
        </w:rPr>
        <w:t xml:space="preserve"> originalbuttoncolor = </w:t>
      </w:r>
      <w:r w:rsidRPr="00EE5CC3">
        <w:rPr>
          <w:color w:val="0000FF"/>
          <w:sz w:val="18"/>
          <w:szCs w:val="18"/>
        </w:rPr>
        <w:t>new</w:t>
      </w:r>
      <w:r w:rsidRPr="00EE5CC3">
        <w:rPr>
          <w:sz w:val="18"/>
          <w:szCs w:val="18"/>
        </w:rPr>
        <w:t xml:space="preserve"> Color32(96, 9, 9, 255);</w:t>
      </w:r>
    </w:p>
    <w:p w14:paraId="66C177AC" w14:textId="77777777" w:rsidR="00EE5CC3" w:rsidRPr="00EE5CC3" w:rsidRDefault="00EE5CC3" w:rsidP="00EE5CC3">
      <w:pPr>
        <w:pStyle w:val="AllText"/>
        <w:spacing w:after="0"/>
        <w:rPr>
          <w:sz w:val="18"/>
          <w:szCs w:val="18"/>
        </w:rPr>
      </w:pPr>
    </w:p>
    <w:p w14:paraId="2718FE8B"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var</w:t>
      </w:r>
      <w:r w:rsidRPr="00EE5CC3">
        <w:rPr>
          <w:sz w:val="18"/>
          <w:szCs w:val="18"/>
        </w:rPr>
        <w:t xml:space="preserve"> resbandbuttcolor = resBandButton.GetComponent&lt;Image&gt;().color;</w:t>
      </w:r>
    </w:p>
    <w:p w14:paraId="04E9D40C"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var</w:t>
      </w:r>
      <w:r w:rsidRPr="00EE5CC3">
        <w:rPr>
          <w:sz w:val="18"/>
          <w:szCs w:val="18"/>
        </w:rPr>
        <w:t xml:space="preserve"> multimeterbuttcolor = multimeterButton.GetComponent&lt;Image&gt;().color;</w:t>
      </w:r>
    </w:p>
    <w:p w14:paraId="197870A8" w14:textId="77777777" w:rsidR="00EE5CC3" w:rsidRPr="00EE5CC3" w:rsidRDefault="00EE5CC3" w:rsidP="00EE5CC3">
      <w:pPr>
        <w:pStyle w:val="AllText"/>
        <w:spacing w:after="0"/>
        <w:rPr>
          <w:sz w:val="18"/>
          <w:szCs w:val="18"/>
        </w:rPr>
      </w:pPr>
      <w:r w:rsidRPr="00EE5CC3">
        <w:rPr>
          <w:sz w:val="18"/>
          <w:szCs w:val="18"/>
        </w:rPr>
        <w:t xml:space="preserve">        </w:t>
      </w:r>
      <w:r w:rsidRPr="00EE5CC3">
        <w:rPr>
          <w:color w:val="0000FF"/>
          <w:sz w:val="18"/>
          <w:szCs w:val="18"/>
        </w:rPr>
        <w:t>var</w:t>
      </w:r>
      <w:r w:rsidRPr="00EE5CC3">
        <w:rPr>
          <w:sz w:val="18"/>
          <w:szCs w:val="18"/>
        </w:rPr>
        <w:t xml:space="preserve"> notepadbuttcolor = notepadButton.GetComponent&lt;Image&gt;().color;</w:t>
      </w:r>
    </w:p>
    <w:p w14:paraId="3C869B86" w14:textId="77777777" w:rsidR="00EE5CC3" w:rsidRPr="00EE5CC3" w:rsidRDefault="00EE5CC3" w:rsidP="00EE5CC3">
      <w:pPr>
        <w:pStyle w:val="AllText"/>
        <w:spacing w:after="0"/>
        <w:rPr>
          <w:sz w:val="18"/>
          <w:szCs w:val="18"/>
        </w:rPr>
      </w:pPr>
    </w:p>
    <w:p w14:paraId="130929E4" w14:textId="77777777" w:rsidR="00EE5CC3" w:rsidRPr="00EE5CC3" w:rsidRDefault="00EE5CC3" w:rsidP="00EE5CC3">
      <w:pPr>
        <w:pStyle w:val="AllText"/>
        <w:spacing w:after="0"/>
        <w:rPr>
          <w:sz w:val="18"/>
          <w:szCs w:val="18"/>
        </w:rPr>
      </w:pPr>
      <w:r w:rsidRPr="00EE5CC3">
        <w:rPr>
          <w:sz w:val="18"/>
          <w:szCs w:val="18"/>
        </w:rPr>
        <w:t xml:space="preserve">        resbandbuttcolor = originalbuttoncolor;</w:t>
      </w:r>
    </w:p>
    <w:p w14:paraId="6198CADF" w14:textId="77777777" w:rsidR="00EE5CC3" w:rsidRPr="00EE5CC3" w:rsidRDefault="00EE5CC3" w:rsidP="00EE5CC3">
      <w:pPr>
        <w:pStyle w:val="AllText"/>
        <w:spacing w:after="0"/>
        <w:rPr>
          <w:sz w:val="18"/>
          <w:szCs w:val="18"/>
        </w:rPr>
      </w:pPr>
      <w:r w:rsidRPr="00EE5CC3">
        <w:rPr>
          <w:sz w:val="18"/>
          <w:szCs w:val="18"/>
        </w:rPr>
        <w:t xml:space="preserve">        multimeterbuttcolor = originalbuttoncolor;</w:t>
      </w:r>
    </w:p>
    <w:p w14:paraId="3DABABF2" w14:textId="77777777" w:rsidR="00EE5CC3" w:rsidRPr="00EE5CC3" w:rsidRDefault="00EE5CC3" w:rsidP="00EE5CC3">
      <w:pPr>
        <w:pStyle w:val="AllText"/>
        <w:spacing w:after="0"/>
        <w:rPr>
          <w:sz w:val="18"/>
          <w:szCs w:val="18"/>
        </w:rPr>
      </w:pPr>
      <w:r w:rsidRPr="00EE5CC3">
        <w:rPr>
          <w:sz w:val="18"/>
          <w:szCs w:val="18"/>
        </w:rPr>
        <w:t xml:space="preserve">        notepadbuttcolor = originalbuttoncolor;</w:t>
      </w:r>
    </w:p>
    <w:p w14:paraId="7DF04212" w14:textId="77777777" w:rsidR="00EE5CC3" w:rsidRPr="00EE5CC3" w:rsidRDefault="00EE5CC3" w:rsidP="00EE5CC3">
      <w:pPr>
        <w:pStyle w:val="AllText"/>
        <w:spacing w:after="0"/>
        <w:rPr>
          <w:sz w:val="18"/>
          <w:szCs w:val="18"/>
        </w:rPr>
      </w:pPr>
    </w:p>
    <w:p w14:paraId="0523A09B" w14:textId="77777777" w:rsidR="00EE5CC3" w:rsidRPr="00EE5CC3" w:rsidRDefault="00EE5CC3" w:rsidP="00EE5CC3">
      <w:pPr>
        <w:pStyle w:val="AllText"/>
        <w:spacing w:after="0"/>
        <w:rPr>
          <w:sz w:val="18"/>
          <w:szCs w:val="18"/>
        </w:rPr>
      </w:pPr>
      <w:r w:rsidRPr="00EE5CC3">
        <w:rPr>
          <w:sz w:val="18"/>
          <w:szCs w:val="18"/>
        </w:rPr>
        <w:t xml:space="preserve">        resBandButton.GetComponent&lt;Image&gt;().color = resbandbuttcolor;</w:t>
      </w:r>
    </w:p>
    <w:p w14:paraId="42D51BB9" w14:textId="77777777" w:rsidR="00EE5CC3" w:rsidRPr="00EE5CC3" w:rsidRDefault="00EE5CC3" w:rsidP="00EE5CC3">
      <w:pPr>
        <w:pStyle w:val="AllText"/>
        <w:spacing w:after="0"/>
        <w:rPr>
          <w:sz w:val="18"/>
          <w:szCs w:val="18"/>
        </w:rPr>
      </w:pPr>
      <w:r w:rsidRPr="00EE5CC3">
        <w:rPr>
          <w:sz w:val="18"/>
          <w:szCs w:val="18"/>
        </w:rPr>
        <w:t xml:space="preserve">        multimeterButton.GetComponent&lt;Image&gt;().color = multimeterbuttcolor;</w:t>
      </w:r>
    </w:p>
    <w:p w14:paraId="049551A4" w14:textId="77777777" w:rsidR="00EE5CC3" w:rsidRPr="00EE5CC3" w:rsidRDefault="00EE5CC3" w:rsidP="00EE5CC3">
      <w:pPr>
        <w:pStyle w:val="AllText"/>
        <w:spacing w:after="0"/>
        <w:rPr>
          <w:sz w:val="18"/>
          <w:szCs w:val="18"/>
        </w:rPr>
      </w:pPr>
      <w:r w:rsidRPr="00EE5CC3">
        <w:rPr>
          <w:sz w:val="18"/>
          <w:szCs w:val="18"/>
        </w:rPr>
        <w:t xml:space="preserve">        notepadButton.GetComponent&lt;Image&gt;().color = notepadbuttcolor;</w:t>
      </w:r>
    </w:p>
    <w:p w14:paraId="6F69B45A" w14:textId="77777777" w:rsidR="00EE5CC3" w:rsidRPr="00EE5CC3" w:rsidRDefault="00EE5CC3" w:rsidP="00EE5CC3">
      <w:pPr>
        <w:pStyle w:val="AllText"/>
        <w:spacing w:after="0"/>
        <w:rPr>
          <w:sz w:val="18"/>
          <w:szCs w:val="18"/>
        </w:rPr>
      </w:pPr>
      <w:r w:rsidRPr="00EE5CC3">
        <w:rPr>
          <w:sz w:val="18"/>
          <w:szCs w:val="18"/>
        </w:rPr>
        <w:t xml:space="preserve">    }</w:t>
      </w:r>
    </w:p>
    <w:p w14:paraId="73ACC8D2" w14:textId="6500111A" w:rsidR="00EE5CC3" w:rsidRDefault="00CC76DB" w:rsidP="00CC76DB">
      <w:pPr>
        <w:pStyle w:val="ApH3"/>
      </w:pPr>
      <w:r>
        <w:t>Script for Reloading (Assault Rifle)</w:t>
      </w:r>
    </w:p>
    <w:p w14:paraId="62C93D71" w14:textId="77777777" w:rsidR="00CC76DB" w:rsidRPr="00CC76DB" w:rsidRDefault="00CC76DB" w:rsidP="00CC76DB">
      <w:pPr>
        <w:pStyle w:val="AllText"/>
        <w:spacing w:after="0"/>
        <w:rPr>
          <w:sz w:val="18"/>
          <w:szCs w:val="18"/>
        </w:rPr>
      </w:pPr>
      <w:r w:rsidRPr="00CC76DB">
        <w:rPr>
          <w:color w:val="0000FF"/>
          <w:sz w:val="18"/>
          <w:szCs w:val="18"/>
        </w:rPr>
        <w:t>using</w:t>
      </w:r>
      <w:r w:rsidRPr="00CC76DB">
        <w:rPr>
          <w:sz w:val="18"/>
          <w:szCs w:val="18"/>
        </w:rPr>
        <w:t xml:space="preserve"> System.Collections;</w:t>
      </w:r>
    </w:p>
    <w:p w14:paraId="5D46F0B1" w14:textId="77777777" w:rsidR="00CC76DB" w:rsidRPr="00CC76DB" w:rsidRDefault="00CC76DB" w:rsidP="00CC76DB">
      <w:pPr>
        <w:pStyle w:val="AllText"/>
        <w:spacing w:after="0"/>
        <w:rPr>
          <w:sz w:val="18"/>
          <w:szCs w:val="18"/>
        </w:rPr>
      </w:pPr>
      <w:r w:rsidRPr="00CC76DB">
        <w:rPr>
          <w:color w:val="0000FF"/>
          <w:sz w:val="18"/>
          <w:szCs w:val="18"/>
        </w:rPr>
        <w:t>using</w:t>
      </w:r>
      <w:r w:rsidRPr="00CC76DB">
        <w:rPr>
          <w:sz w:val="18"/>
          <w:szCs w:val="18"/>
        </w:rPr>
        <w:t xml:space="preserve"> System.Collections.Generic;</w:t>
      </w:r>
    </w:p>
    <w:p w14:paraId="058C8B93" w14:textId="77777777" w:rsidR="00CC76DB" w:rsidRPr="00CC76DB" w:rsidRDefault="00CC76DB" w:rsidP="00CC76DB">
      <w:pPr>
        <w:pStyle w:val="AllText"/>
        <w:spacing w:after="0"/>
        <w:rPr>
          <w:sz w:val="18"/>
          <w:szCs w:val="18"/>
        </w:rPr>
      </w:pPr>
      <w:r w:rsidRPr="00CC76DB">
        <w:rPr>
          <w:color w:val="0000FF"/>
          <w:sz w:val="18"/>
          <w:szCs w:val="18"/>
        </w:rPr>
        <w:t>using</w:t>
      </w:r>
      <w:r w:rsidRPr="00CC76DB">
        <w:rPr>
          <w:sz w:val="18"/>
          <w:szCs w:val="18"/>
        </w:rPr>
        <w:t xml:space="preserve"> UnityEngine;</w:t>
      </w:r>
    </w:p>
    <w:p w14:paraId="7BD32EA3" w14:textId="77777777" w:rsidR="00CC76DB" w:rsidRPr="00CC76DB" w:rsidRDefault="00CC76DB" w:rsidP="00CC76DB">
      <w:pPr>
        <w:pStyle w:val="AllText"/>
        <w:spacing w:after="0"/>
        <w:rPr>
          <w:sz w:val="18"/>
          <w:szCs w:val="18"/>
        </w:rPr>
      </w:pPr>
      <w:r w:rsidRPr="00CC76DB">
        <w:rPr>
          <w:color w:val="0000FF"/>
          <w:sz w:val="18"/>
          <w:szCs w:val="18"/>
        </w:rPr>
        <w:t>using</w:t>
      </w:r>
      <w:r w:rsidRPr="00CC76DB">
        <w:rPr>
          <w:sz w:val="18"/>
          <w:szCs w:val="18"/>
        </w:rPr>
        <w:t xml:space="preserve"> Valve.VR;</w:t>
      </w:r>
    </w:p>
    <w:p w14:paraId="6FB111CE" w14:textId="77777777" w:rsidR="00CC76DB" w:rsidRPr="00CC76DB" w:rsidRDefault="00CC76DB" w:rsidP="00CC76DB">
      <w:pPr>
        <w:pStyle w:val="AllText"/>
        <w:spacing w:after="0"/>
        <w:rPr>
          <w:sz w:val="18"/>
          <w:szCs w:val="18"/>
        </w:rPr>
      </w:pPr>
      <w:r w:rsidRPr="00CC76DB">
        <w:rPr>
          <w:color w:val="0000FF"/>
          <w:sz w:val="18"/>
          <w:szCs w:val="18"/>
        </w:rPr>
        <w:t>public</w:t>
      </w:r>
      <w:r w:rsidRPr="00CC76DB">
        <w:rPr>
          <w:sz w:val="18"/>
          <w:szCs w:val="18"/>
        </w:rPr>
        <w:t xml:space="preserve"> </w:t>
      </w:r>
      <w:r w:rsidRPr="00CC76DB">
        <w:rPr>
          <w:color w:val="0000FF"/>
          <w:sz w:val="18"/>
          <w:szCs w:val="18"/>
        </w:rPr>
        <w:t>class</w:t>
      </w:r>
      <w:r w:rsidRPr="00CC76DB">
        <w:rPr>
          <w:sz w:val="18"/>
          <w:szCs w:val="18"/>
        </w:rPr>
        <w:t xml:space="preserve"> </w:t>
      </w:r>
      <w:r w:rsidRPr="00CC76DB">
        <w:rPr>
          <w:color w:val="2B91AF"/>
          <w:sz w:val="18"/>
          <w:szCs w:val="18"/>
        </w:rPr>
        <w:t>ARReload</w:t>
      </w:r>
      <w:r w:rsidRPr="00CC76DB">
        <w:rPr>
          <w:sz w:val="18"/>
          <w:szCs w:val="18"/>
        </w:rPr>
        <w:t xml:space="preserve"> : MonoBehaviour</w:t>
      </w:r>
    </w:p>
    <w:p w14:paraId="77050FEE" w14:textId="77777777" w:rsidR="00CC76DB" w:rsidRPr="00CC76DB" w:rsidRDefault="00CC76DB" w:rsidP="00CC76DB">
      <w:pPr>
        <w:pStyle w:val="AllText"/>
        <w:spacing w:after="0"/>
        <w:rPr>
          <w:sz w:val="18"/>
          <w:szCs w:val="18"/>
        </w:rPr>
      </w:pPr>
      <w:r w:rsidRPr="00CC76DB">
        <w:rPr>
          <w:sz w:val="18"/>
          <w:szCs w:val="18"/>
        </w:rPr>
        <w:t>{</w:t>
      </w:r>
    </w:p>
    <w:p w14:paraId="184126A8"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GameObject assaultRifleTrigger;</w:t>
      </w:r>
    </w:p>
    <w:p w14:paraId="1674C4FD"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w:t>
      </w:r>
      <w:r w:rsidRPr="00CC76DB">
        <w:rPr>
          <w:color w:val="0000FF"/>
          <w:sz w:val="18"/>
          <w:szCs w:val="18"/>
        </w:rPr>
        <w:t>bool</w:t>
      </w:r>
      <w:r w:rsidRPr="00CC76DB">
        <w:rPr>
          <w:sz w:val="18"/>
          <w:szCs w:val="18"/>
        </w:rPr>
        <w:t xml:space="preserve"> reloadOnce;</w:t>
      </w:r>
    </w:p>
    <w:p w14:paraId="18B5DC1A"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w:t>
      </w:r>
      <w:r w:rsidRPr="00CC76DB">
        <w:rPr>
          <w:color w:val="0000FF"/>
          <w:sz w:val="18"/>
          <w:szCs w:val="18"/>
        </w:rPr>
        <w:t>bool</w:t>
      </w:r>
      <w:r w:rsidRPr="00CC76DB">
        <w:rPr>
          <w:sz w:val="18"/>
          <w:szCs w:val="18"/>
        </w:rPr>
        <w:t xml:space="preserve"> leftHandOnMag;</w:t>
      </w:r>
    </w:p>
    <w:p w14:paraId="13C9A225"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w:t>
      </w:r>
      <w:r w:rsidRPr="00CC76DB">
        <w:rPr>
          <w:color w:val="0000FF"/>
          <w:sz w:val="18"/>
          <w:szCs w:val="18"/>
        </w:rPr>
        <w:t>bool</w:t>
      </w:r>
      <w:r w:rsidRPr="00CC76DB">
        <w:rPr>
          <w:sz w:val="18"/>
          <w:szCs w:val="18"/>
        </w:rPr>
        <w:t xml:space="preserve"> clipInHand;</w:t>
      </w:r>
    </w:p>
    <w:p w14:paraId="395E30F8"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rivate</w:t>
      </w:r>
      <w:r w:rsidRPr="00CC76DB">
        <w:rPr>
          <w:sz w:val="18"/>
          <w:szCs w:val="18"/>
        </w:rPr>
        <w:t xml:space="preserve"> AudioSource reloadSound;</w:t>
      </w:r>
    </w:p>
    <w:p w14:paraId="6D897787" w14:textId="77777777" w:rsidR="00CC76DB" w:rsidRPr="00CC76DB" w:rsidRDefault="00CC76DB" w:rsidP="00CC76DB">
      <w:pPr>
        <w:pStyle w:val="AllText"/>
        <w:spacing w:after="0"/>
        <w:rPr>
          <w:sz w:val="18"/>
          <w:szCs w:val="18"/>
        </w:rPr>
      </w:pPr>
    </w:p>
    <w:p w14:paraId="4DBB634A"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void</w:t>
      </w:r>
      <w:r w:rsidRPr="00CC76DB">
        <w:rPr>
          <w:sz w:val="18"/>
          <w:szCs w:val="18"/>
        </w:rPr>
        <w:t xml:space="preserve"> </w:t>
      </w:r>
      <w:r w:rsidRPr="00CC76DB">
        <w:rPr>
          <w:color w:val="0000FF"/>
          <w:sz w:val="18"/>
          <w:szCs w:val="18"/>
        </w:rPr>
        <w:t>Start</w:t>
      </w:r>
      <w:r w:rsidRPr="00CC76DB">
        <w:rPr>
          <w:sz w:val="18"/>
          <w:szCs w:val="18"/>
        </w:rPr>
        <w:t>()</w:t>
      </w:r>
    </w:p>
    <w:p w14:paraId="28DCE16E" w14:textId="77777777" w:rsidR="00CC76DB" w:rsidRPr="00CC76DB" w:rsidRDefault="00CC76DB" w:rsidP="00CC76DB">
      <w:pPr>
        <w:pStyle w:val="AllText"/>
        <w:spacing w:after="0"/>
        <w:rPr>
          <w:sz w:val="18"/>
          <w:szCs w:val="18"/>
        </w:rPr>
      </w:pPr>
      <w:r w:rsidRPr="00CC76DB">
        <w:rPr>
          <w:sz w:val="18"/>
          <w:szCs w:val="18"/>
        </w:rPr>
        <w:t xml:space="preserve">    {</w:t>
      </w:r>
    </w:p>
    <w:p w14:paraId="3CC100BE" w14:textId="77777777" w:rsidR="00CC76DB" w:rsidRPr="00CC76DB" w:rsidRDefault="00CC76DB" w:rsidP="00CC76DB">
      <w:pPr>
        <w:pStyle w:val="AllText"/>
        <w:spacing w:after="0"/>
        <w:rPr>
          <w:sz w:val="18"/>
          <w:szCs w:val="18"/>
        </w:rPr>
      </w:pPr>
      <w:r w:rsidRPr="00CC76DB">
        <w:rPr>
          <w:sz w:val="18"/>
          <w:szCs w:val="18"/>
        </w:rPr>
        <w:t xml:space="preserve">        reloadSound = gameObject.GetComponent&lt;AudioSource&gt;();</w:t>
      </w:r>
    </w:p>
    <w:p w14:paraId="53465350" w14:textId="77777777" w:rsidR="00CC76DB" w:rsidRPr="00CC76DB" w:rsidRDefault="00CC76DB" w:rsidP="00CC76DB">
      <w:pPr>
        <w:pStyle w:val="AllText"/>
        <w:spacing w:after="0"/>
        <w:rPr>
          <w:sz w:val="18"/>
          <w:szCs w:val="18"/>
        </w:rPr>
      </w:pPr>
      <w:r w:rsidRPr="00CC76DB">
        <w:rPr>
          <w:sz w:val="18"/>
          <w:szCs w:val="18"/>
        </w:rPr>
        <w:t xml:space="preserve">    }</w:t>
      </w:r>
    </w:p>
    <w:p w14:paraId="4BF6F92E" w14:textId="77777777" w:rsidR="00CC76DB" w:rsidRPr="00CC76DB" w:rsidRDefault="00CC76DB" w:rsidP="00CC76DB">
      <w:pPr>
        <w:pStyle w:val="AllText"/>
        <w:spacing w:after="0"/>
        <w:rPr>
          <w:sz w:val="18"/>
          <w:szCs w:val="18"/>
        </w:rPr>
      </w:pPr>
    </w:p>
    <w:p w14:paraId="5CC240BC"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void</w:t>
      </w:r>
      <w:r w:rsidRPr="00CC76DB">
        <w:rPr>
          <w:sz w:val="18"/>
          <w:szCs w:val="18"/>
        </w:rPr>
        <w:t xml:space="preserve"> </w:t>
      </w:r>
      <w:r w:rsidRPr="00CC76DB">
        <w:rPr>
          <w:color w:val="0000FF"/>
          <w:sz w:val="18"/>
          <w:szCs w:val="18"/>
        </w:rPr>
        <w:t>OnTriggerEnter</w:t>
      </w:r>
      <w:r w:rsidRPr="00CC76DB">
        <w:rPr>
          <w:sz w:val="18"/>
          <w:szCs w:val="18"/>
        </w:rPr>
        <w:t>(Collider other)</w:t>
      </w:r>
    </w:p>
    <w:p w14:paraId="233A6323" w14:textId="77777777" w:rsidR="00CC76DB" w:rsidRPr="00CC76DB" w:rsidRDefault="00CC76DB" w:rsidP="00CC76DB">
      <w:pPr>
        <w:pStyle w:val="AllText"/>
        <w:spacing w:after="0"/>
        <w:rPr>
          <w:sz w:val="18"/>
          <w:szCs w:val="18"/>
        </w:rPr>
      </w:pPr>
      <w:r w:rsidRPr="00CC76DB">
        <w:rPr>
          <w:sz w:val="18"/>
          <w:szCs w:val="18"/>
        </w:rPr>
        <w:t xml:space="preserve">    {</w:t>
      </w:r>
    </w:p>
    <w:p w14:paraId="11F9EC57"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other.transform.gameObject.name == </w:t>
      </w:r>
      <w:r w:rsidRPr="00CC76DB">
        <w:rPr>
          <w:color w:val="A31515"/>
          <w:sz w:val="18"/>
          <w:szCs w:val="18"/>
        </w:rPr>
        <w:t>"LeftHand"</w:t>
      </w:r>
      <w:r w:rsidRPr="00CC76DB">
        <w:rPr>
          <w:sz w:val="18"/>
          <w:szCs w:val="18"/>
        </w:rPr>
        <w:t>)</w:t>
      </w:r>
    </w:p>
    <w:p w14:paraId="3BEC890B" w14:textId="77777777" w:rsidR="00CC76DB" w:rsidRPr="00CC76DB" w:rsidRDefault="00CC76DB" w:rsidP="00CC76DB">
      <w:pPr>
        <w:pStyle w:val="AllText"/>
        <w:spacing w:after="0"/>
        <w:rPr>
          <w:sz w:val="18"/>
          <w:szCs w:val="18"/>
        </w:rPr>
      </w:pPr>
      <w:r w:rsidRPr="00CC76DB">
        <w:rPr>
          <w:sz w:val="18"/>
          <w:szCs w:val="18"/>
        </w:rPr>
        <w:t xml:space="preserve">        {</w:t>
      </w:r>
    </w:p>
    <w:p w14:paraId="7C5230C0" w14:textId="77777777" w:rsidR="00CC76DB" w:rsidRPr="00CC76DB" w:rsidRDefault="00CC76DB" w:rsidP="00CC76DB">
      <w:pPr>
        <w:pStyle w:val="AllText"/>
        <w:spacing w:after="0"/>
        <w:rPr>
          <w:sz w:val="18"/>
          <w:szCs w:val="18"/>
        </w:rPr>
      </w:pPr>
      <w:r w:rsidRPr="00CC76DB">
        <w:rPr>
          <w:sz w:val="18"/>
          <w:szCs w:val="18"/>
        </w:rPr>
        <w:t xml:space="preserve">            leftHandOnMag = </w:t>
      </w:r>
      <w:r w:rsidRPr="00CC76DB">
        <w:rPr>
          <w:color w:val="0000FF"/>
          <w:sz w:val="18"/>
          <w:szCs w:val="18"/>
        </w:rPr>
        <w:t>true</w:t>
      </w:r>
      <w:r w:rsidRPr="00CC76DB">
        <w:rPr>
          <w:sz w:val="18"/>
          <w:szCs w:val="18"/>
        </w:rPr>
        <w:t>;</w:t>
      </w:r>
    </w:p>
    <w:p w14:paraId="78253A12" w14:textId="77777777" w:rsidR="00CC76DB" w:rsidRPr="00CC76DB" w:rsidRDefault="00CC76DB" w:rsidP="00CC76DB">
      <w:pPr>
        <w:pStyle w:val="AllText"/>
        <w:spacing w:after="0"/>
        <w:rPr>
          <w:sz w:val="18"/>
          <w:szCs w:val="18"/>
        </w:rPr>
      </w:pPr>
      <w:r w:rsidRPr="00CC76DB">
        <w:rPr>
          <w:sz w:val="18"/>
          <w:szCs w:val="18"/>
        </w:rPr>
        <w:t xml:space="preserve">        }</w:t>
      </w:r>
    </w:p>
    <w:p w14:paraId="4731BC59" w14:textId="77777777" w:rsidR="00CC76DB" w:rsidRPr="00CC76DB" w:rsidRDefault="00CC76DB" w:rsidP="00CC76DB">
      <w:pPr>
        <w:pStyle w:val="AllText"/>
        <w:spacing w:after="0"/>
        <w:rPr>
          <w:sz w:val="18"/>
          <w:szCs w:val="18"/>
        </w:rPr>
      </w:pPr>
      <w:r w:rsidRPr="00CC76DB">
        <w:rPr>
          <w:sz w:val="18"/>
          <w:szCs w:val="18"/>
        </w:rPr>
        <w:t xml:space="preserve">    }</w:t>
      </w:r>
    </w:p>
    <w:p w14:paraId="5A138D41" w14:textId="77777777" w:rsidR="00CC76DB" w:rsidRPr="00CC76DB" w:rsidRDefault="00CC76DB" w:rsidP="00CC76DB">
      <w:pPr>
        <w:pStyle w:val="AllText"/>
        <w:spacing w:after="0"/>
        <w:rPr>
          <w:sz w:val="18"/>
          <w:szCs w:val="18"/>
        </w:rPr>
      </w:pPr>
    </w:p>
    <w:p w14:paraId="3B1ED82C" w14:textId="77777777" w:rsidR="00CC76DB" w:rsidRPr="00CC76DB" w:rsidRDefault="00CC76DB" w:rsidP="00CC76DB">
      <w:pPr>
        <w:pStyle w:val="AllText"/>
        <w:spacing w:after="0"/>
        <w:rPr>
          <w:sz w:val="18"/>
          <w:szCs w:val="18"/>
        </w:rPr>
      </w:pPr>
      <w:r w:rsidRPr="00CC76DB">
        <w:rPr>
          <w:sz w:val="18"/>
          <w:szCs w:val="18"/>
        </w:rPr>
        <w:lastRenderedPageBreak/>
        <w:t xml:space="preserve">    </w:t>
      </w:r>
      <w:r w:rsidRPr="00CC76DB">
        <w:rPr>
          <w:color w:val="0000FF"/>
          <w:sz w:val="18"/>
          <w:szCs w:val="18"/>
        </w:rPr>
        <w:t>void</w:t>
      </w:r>
      <w:r w:rsidRPr="00CC76DB">
        <w:rPr>
          <w:sz w:val="18"/>
          <w:szCs w:val="18"/>
        </w:rPr>
        <w:t xml:space="preserve"> </w:t>
      </w:r>
      <w:r w:rsidRPr="00CC76DB">
        <w:rPr>
          <w:color w:val="0000FF"/>
          <w:sz w:val="18"/>
          <w:szCs w:val="18"/>
        </w:rPr>
        <w:t>OnTriggerExit</w:t>
      </w:r>
      <w:r w:rsidRPr="00CC76DB">
        <w:rPr>
          <w:sz w:val="18"/>
          <w:szCs w:val="18"/>
        </w:rPr>
        <w:t>(Collider other)</w:t>
      </w:r>
    </w:p>
    <w:p w14:paraId="2957D67E" w14:textId="77777777" w:rsidR="00CC76DB" w:rsidRPr="00CC76DB" w:rsidRDefault="00CC76DB" w:rsidP="00CC76DB">
      <w:pPr>
        <w:pStyle w:val="AllText"/>
        <w:spacing w:after="0"/>
        <w:rPr>
          <w:sz w:val="18"/>
          <w:szCs w:val="18"/>
        </w:rPr>
      </w:pPr>
      <w:r w:rsidRPr="00CC76DB">
        <w:rPr>
          <w:sz w:val="18"/>
          <w:szCs w:val="18"/>
        </w:rPr>
        <w:t xml:space="preserve">    {</w:t>
      </w:r>
    </w:p>
    <w:p w14:paraId="29CC76B1"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other.transform.gameObject.name == </w:t>
      </w:r>
      <w:r w:rsidRPr="00CC76DB">
        <w:rPr>
          <w:color w:val="A31515"/>
          <w:sz w:val="18"/>
          <w:szCs w:val="18"/>
        </w:rPr>
        <w:t>"LeftHand"</w:t>
      </w:r>
      <w:r w:rsidRPr="00CC76DB">
        <w:rPr>
          <w:sz w:val="18"/>
          <w:szCs w:val="18"/>
        </w:rPr>
        <w:t>)</w:t>
      </w:r>
    </w:p>
    <w:p w14:paraId="23F232C1" w14:textId="77777777" w:rsidR="00CC76DB" w:rsidRPr="00CC76DB" w:rsidRDefault="00CC76DB" w:rsidP="00CC76DB">
      <w:pPr>
        <w:pStyle w:val="AllText"/>
        <w:spacing w:after="0"/>
        <w:rPr>
          <w:sz w:val="18"/>
          <w:szCs w:val="18"/>
        </w:rPr>
      </w:pPr>
      <w:r w:rsidRPr="00CC76DB">
        <w:rPr>
          <w:sz w:val="18"/>
          <w:szCs w:val="18"/>
        </w:rPr>
        <w:t xml:space="preserve">        {</w:t>
      </w:r>
    </w:p>
    <w:p w14:paraId="1D91D069" w14:textId="77777777" w:rsidR="00CC76DB" w:rsidRPr="00CC76DB" w:rsidRDefault="00CC76DB" w:rsidP="00CC76DB">
      <w:pPr>
        <w:pStyle w:val="AllText"/>
        <w:spacing w:after="0"/>
        <w:rPr>
          <w:sz w:val="18"/>
          <w:szCs w:val="18"/>
        </w:rPr>
      </w:pPr>
      <w:r w:rsidRPr="00CC76DB">
        <w:rPr>
          <w:sz w:val="18"/>
          <w:szCs w:val="18"/>
        </w:rPr>
        <w:t xml:space="preserve">            leftHandOnMag = </w:t>
      </w:r>
      <w:r w:rsidRPr="00CC76DB">
        <w:rPr>
          <w:color w:val="0000FF"/>
          <w:sz w:val="18"/>
          <w:szCs w:val="18"/>
        </w:rPr>
        <w:t>false</w:t>
      </w:r>
      <w:r w:rsidRPr="00CC76DB">
        <w:rPr>
          <w:sz w:val="18"/>
          <w:szCs w:val="18"/>
        </w:rPr>
        <w:t>;</w:t>
      </w:r>
    </w:p>
    <w:p w14:paraId="7DF50BC1" w14:textId="77777777" w:rsidR="00CC76DB" w:rsidRPr="00CC76DB" w:rsidRDefault="00CC76DB" w:rsidP="00CC76DB">
      <w:pPr>
        <w:pStyle w:val="AllText"/>
        <w:spacing w:after="0"/>
        <w:rPr>
          <w:sz w:val="18"/>
          <w:szCs w:val="18"/>
        </w:rPr>
      </w:pPr>
      <w:r w:rsidRPr="00CC76DB">
        <w:rPr>
          <w:sz w:val="18"/>
          <w:szCs w:val="18"/>
        </w:rPr>
        <w:t xml:space="preserve">            reloadOnce = </w:t>
      </w:r>
      <w:r w:rsidRPr="00CC76DB">
        <w:rPr>
          <w:color w:val="0000FF"/>
          <w:sz w:val="18"/>
          <w:szCs w:val="18"/>
        </w:rPr>
        <w:t>false</w:t>
      </w:r>
      <w:r w:rsidRPr="00CC76DB">
        <w:rPr>
          <w:sz w:val="18"/>
          <w:szCs w:val="18"/>
        </w:rPr>
        <w:t>;</w:t>
      </w:r>
    </w:p>
    <w:p w14:paraId="3CD0F37C" w14:textId="77777777" w:rsidR="00CC76DB" w:rsidRPr="00CC76DB" w:rsidRDefault="00CC76DB" w:rsidP="00CC76DB">
      <w:pPr>
        <w:pStyle w:val="AllText"/>
        <w:spacing w:after="0"/>
        <w:rPr>
          <w:sz w:val="18"/>
          <w:szCs w:val="18"/>
        </w:rPr>
      </w:pPr>
      <w:r w:rsidRPr="00CC76DB">
        <w:rPr>
          <w:sz w:val="18"/>
          <w:szCs w:val="18"/>
        </w:rPr>
        <w:t xml:space="preserve">        }</w:t>
      </w:r>
    </w:p>
    <w:p w14:paraId="3719A601" w14:textId="77777777" w:rsidR="00CC76DB" w:rsidRPr="00CC76DB" w:rsidRDefault="00CC76DB" w:rsidP="00CC76DB">
      <w:pPr>
        <w:pStyle w:val="AllText"/>
        <w:spacing w:after="0"/>
        <w:rPr>
          <w:sz w:val="18"/>
          <w:szCs w:val="18"/>
        </w:rPr>
      </w:pPr>
      <w:r w:rsidRPr="00CC76DB">
        <w:rPr>
          <w:sz w:val="18"/>
          <w:szCs w:val="18"/>
        </w:rPr>
        <w:t xml:space="preserve">    }</w:t>
      </w:r>
    </w:p>
    <w:p w14:paraId="6E02328D" w14:textId="77777777" w:rsidR="00CC76DB" w:rsidRPr="00CC76DB" w:rsidRDefault="00CC76DB" w:rsidP="00CC76DB">
      <w:pPr>
        <w:pStyle w:val="AllText"/>
        <w:spacing w:after="0"/>
        <w:rPr>
          <w:sz w:val="18"/>
          <w:szCs w:val="18"/>
        </w:rPr>
      </w:pPr>
    </w:p>
    <w:p w14:paraId="655A4248"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w:t>
      </w:r>
      <w:r w:rsidRPr="00CC76DB">
        <w:rPr>
          <w:color w:val="0000FF"/>
          <w:sz w:val="18"/>
          <w:szCs w:val="18"/>
        </w:rPr>
        <w:t>void</w:t>
      </w:r>
      <w:r w:rsidRPr="00CC76DB">
        <w:rPr>
          <w:sz w:val="18"/>
          <w:szCs w:val="18"/>
        </w:rPr>
        <w:t xml:space="preserve"> </w:t>
      </w:r>
      <w:r w:rsidRPr="00CC76DB">
        <w:rPr>
          <w:color w:val="0000FF"/>
          <w:sz w:val="18"/>
          <w:szCs w:val="18"/>
        </w:rPr>
        <w:t>Update</w:t>
      </w:r>
      <w:r w:rsidRPr="00CC76DB">
        <w:rPr>
          <w:sz w:val="18"/>
          <w:szCs w:val="18"/>
        </w:rPr>
        <w:t>()</w:t>
      </w:r>
    </w:p>
    <w:p w14:paraId="52ADB61F" w14:textId="77777777" w:rsidR="00CC76DB" w:rsidRPr="00CC76DB" w:rsidRDefault="00CC76DB" w:rsidP="00CC76DB">
      <w:pPr>
        <w:pStyle w:val="AllText"/>
        <w:spacing w:after="0"/>
        <w:rPr>
          <w:sz w:val="18"/>
          <w:szCs w:val="18"/>
        </w:rPr>
      </w:pPr>
      <w:r w:rsidRPr="00CC76DB">
        <w:rPr>
          <w:sz w:val="18"/>
          <w:szCs w:val="18"/>
        </w:rPr>
        <w:t xml:space="preserve">    {</w:t>
      </w:r>
    </w:p>
    <w:p w14:paraId="6D30A7AA"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SteamVR_Input.GetStateDown(</w:t>
      </w:r>
      <w:r w:rsidRPr="00CC76DB">
        <w:rPr>
          <w:color w:val="A31515"/>
          <w:sz w:val="18"/>
          <w:szCs w:val="18"/>
        </w:rPr>
        <w:t>"GrabGrip"</w:t>
      </w:r>
      <w:r w:rsidRPr="00CC76DB">
        <w:rPr>
          <w:sz w:val="18"/>
          <w:szCs w:val="18"/>
        </w:rPr>
        <w:t>, SteamVR_Input_Sources.LeftHand)))</w:t>
      </w:r>
    </w:p>
    <w:p w14:paraId="7E9D0DE1" w14:textId="77777777" w:rsidR="00CC76DB" w:rsidRPr="00CC76DB" w:rsidRDefault="00CC76DB" w:rsidP="00CC76DB">
      <w:pPr>
        <w:pStyle w:val="AllText"/>
        <w:spacing w:after="0"/>
        <w:rPr>
          <w:sz w:val="18"/>
          <w:szCs w:val="18"/>
        </w:rPr>
      </w:pPr>
      <w:r w:rsidRPr="00CC76DB">
        <w:rPr>
          <w:sz w:val="18"/>
          <w:szCs w:val="18"/>
        </w:rPr>
        <w:t xml:space="preserve">        {</w:t>
      </w:r>
    </w:p>
    <w:p w14:paraId="6A2A6AF2" w14:textId="77777777" w:rsidR="00CC76DB" w:rsidRPr="00CC76DB" w:rsidRDefault="00CC76DB" w:rsidP="00CC76DB">
      <w:pPr>
        <w:pStyle w:val="AllText"/>
        <w:spacing w:after="0"/>
        <w:rPr>
          <w:sz w:val="18"/>
          <w:szCs w:val="18"/>
        </w:rPr>
      </w:pPr>
      <w:r w:rsidRPr="00CC76DB">
        <w:rPr>
          <w:sz w:val="18"/>
          <w:szCs w:val="18"/>
        </w:rPr>
        <w:t xml:space="preserve">            clipInHand = </w:t>
      </w:r>
      <w:r w:rsidRPr="00CC76DB">
        <w:rPr>
          <w:color w:val="0000FF"/>
          <w:sz w:val="18"/>
          <w:szCs w:val="18"/>
        </w:rPr>
        <w:t>true</w:t>
      </w:r>
      <w:r w:rsidRPr="00CC76DB">
        <w:rPr>
          <w:sz w:val="18"/>
          <w:szCs w:val="18"/>
        </w:rPr>
        <w:t>;</w:t>
      </w:r>
    </w:p>
    <w:p w14:paraId="7855A9A4" w14:textId="77777777" w:rsidR="00CC76DB" w:rsidRPr="00CC76DB" w:rsidRDefault="00CC76DB" w:rsidP="00CC76DB">
      <w:pPr>
        <w:pStyle w:val="AllText"/>
        <w:spacing w:after="0"/>
        <w:rPr>
          <w:sz w:val="18"/>
          <w:szCs w:val="18"/>
        </w:rPr>
      </w:pPr>
      <w:r w:rsidRPr="00CC76DB">
        <w:rPr>
          <w:sz w:val="18"/>
          <w:szCs w:val="18"/>
        </w:rPr>
        <w:t xml:space="preserve">        }</w:t>
      </w:r>
    </w:p>
    <w:p w14:paraId="0959EFB8" w14:textId="77777777" w:rsidR="00CC76DB" w:rsidRPr="00CC76DB" w:rsidRDefault="00CC76DB" w:rsidP="00CC76DB">
      <w:pPr>
        <w:pStyle w:val="AllText"/>
        <w:spacing w:after="0"/>
        <w:rPr>
          <w:sz w:val="18"/>
          <w:szCs w:val="18"/>
        </w:rPr>
      </w:pPr>
    </w:p>
    <w:p w14:paraId="5A4E1220"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reloadOnce == </w:t>
      </w:r>
      <w:r w:rsidRPr="00CC76DB">
        <w:rPr>
          <w:color w:val="0000FF"/>
          <w:sz w:val="18"/>
          <w:szCs w:val="18"/>
        </w:rPr>
        <w:t>false</w:t>
      </w:r>
      <w:r w:rsidRPr="00CC76DB">
        <w:rPr>
          <w:sz w:val="18"/>
          <w:szCs w:val="18"/>
        </w:rPr>
        <w:t>)</w:t>
      </w:r>
    </w:p>
    <w:p w14:paraId="001A3CE1" w14:textId="77777777" w:rsidR="00CC76DB" w:rsidRPr="00CC76DB" w:rsidRDefault="00CC76DB" w:rsidP="00CC76DB">
      <w:pPr>
        <w:pStyle w:val="AllText"/>
        <w:spacing w:after="0"/>
        <w:rPr>
          <w:sz w:val="18"/>
          <w:szCs w:val="18"/>
        </w:rPr>
      </w:pPr>
      <w:r w:rsidRPr="00CC76DB">
        <w:rPr>
          <w:sz w:val="18"/>
          <w:szCs w:val="18"/>
        </w:rPr>
        <w:t xml:space="preserve">        {</w:t>
      </w:r>
    </w:p>
    <w:p w14:paraId="099E42C2"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clipInHand == </w:t>
      </w:r>
      <w:r w:rsidRPr="00CC76DB">
        <w:rPr>
          <w:color w:val="0000FF"/>
          <w:sz w:val="18"/>
          <w:szCs w:val="18"/>
        </w:rPr>
        <w:t>true</w:t>
      </w:r>
      <w:r w:rsidRPr="00CC76DB">
        <w:rPr>
          <w:sz w:val="18"/>
          <w:szCs w:val="18"/>
        </w:rPr>
        <w:t>)</w:t>
      </w:r>
    </w:p>
    <w:p w14:paraId="1773B6BE" w14:textId="77777777" w:rsidR="00CC76DB" w:rsidRPr="00CC76DB" w:rsidRDefault="00CC76DB" w:rsidP="00CC76DB">
      <w:pPr>
        <w:pStyle w:val="AllText"/>
        <w:spacing w:after="0"/>
        <w:rPr>
          <w:sz w:val="18"/>
          <w:szCs w:val="18"/>
        </w:rPr>
      </w:pPr>
      <w:r w:rsidRPr="00CC76DB">
        <w:rPr>
          <w:sz w:val="18"/>
          <w:szCs w:val="18"/>
        </w:rPr>
        <w:t xml:space="preserve">            {</w:t>
      </w:r>
    </w:p>
    <w:p w14:paraId="4D364399"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leftHandOnMag == </w:t>
      </w:r>
      <w:r w:rsidRPr="00CC76DB">
        <w:rPr>
          <w:color w:val="0000FF"/>
          <w:sz w:val="18"/>
          <w:szCs w:val="18"/>
        </w:rPr>
        <w:t>true</w:t>
      </w:r>
      <w:r w:rsidRPr="00CC76DB">
        <w:rPr>
          <w:sz w:val="18"/>
          <w:szCs w:val="18"/>
        </w:rPr>
        <w:t>)</w:t>
      </w:r>
    </w:p>
    <w:p w14:paraId="35CC1219" w14:textId="77777777" w:rsidR="00CC76DB" w:rsidRPr="00CC76DB" w:rsidRDefault="00CC76DB" w:rsidP="00CC76DB">
      <w:pPr>
        <w:pStyle w:val="AllText"/>
        <w:spacing w:after="0"/>
        <w:rPr>
          <w:sz w:val="18"/>
          <w:szCs w:val="18"/>
        </w:rPr>
      </w:pPr>
      <w:r w:rsidRPr="00CC76DB">
        <w:rPr>
          <w:sz w:val="18"/>
          <w:szCs w:val="18"/>
        </w:rPr>
        <w:t xml:space="preserve">                {</w:t>
      </w:r>
    </w:p>
    <w:p w14:paraId="70DF0C37" w14:textId="77777777" w:rsidR="00CC76DB" w:rsidRPr="00CC76DB" w:rsidRDefault="00CC76DB" w:rsidP="00CC76DB">
      <w:pPr>
        <w:pStyle w:val="AllText"/>
        <w:spacing w:after="0"/>
        <w:rPr>
          <w:sz w:val="18"/>
          <w:szCs w:val="18"/>
        </w:rPr>
      </w:pPr>
      <w:r w:rsidRPr="00CC76DB">
        <w:rPr>
          <w:sz w:val="18"/>
          <w:szCs w:val="18"/>
        </w:rPr>
        <w:t xml:space="preserve">                    Reload();</w:t>
      </w:r>
    </w:p>
    <w:p w14:paraId="37E49098" w14:textId="77777777" w:rsidR="00CC76DB" w:rsidRPr="00CC76DB" w:rsidRDefault="00CC76DB" w:rsidP="00CC76DB">
      <w:pPr>
        <w:pStyle w:val="AllText"/>
        <w:spacing w:after="0"/>
        <w:rPr>
          <w:sz w:val="18"/>
          <w:szCs w:val="18"/>
        </w:rPr>
      </w:pPr>
      <w:r w:rsidRPr="00CC76DB">
        <w:rPr>
          <w:sz w:val="18"/>
          <w:szCs w:val="18"/>
        </w:rPr>
        <w:t xml:space="preserve">                    reloadOnce = </w:t>
      </w:r>
      <w:r w:rsidRPr="00CC76DB">
        <w:rPr>
          <w:color w:val="0000FF"/>
          <w:sz w:val="18"/>
          <w:szCs w:val="18"/>
        </w:rPr>
        <w:t>true</w:t>
      </w:r>
      <w:r w:rsidRPr="00CC76DB">
        <w:rPr>
          <w:sz w:val="18"/>
          <w:szCs w:val="18"/>
        </w:rPr>
        <w:t>;</w:t>
      </w:r>
    </w:p>
    <w:p w14:paraId="568BDF60" w14:textId="77777777" w:rsidR="00CC76DB" w:rsidRPr="00CC76DB" w:rsidRDefault="00CC76DB" w:rsidP="00CC76DB">
      <w:pPr>
        <w:pStyle w:val="AllText"/>
        <w:spacing w:after="0"/>
        <w:rPr>
          <w:sz w:val="18"/>
          <w:szCs w:val="18"/>
        </w:rPr>
      </w:pPr>
      <w:r w:rsidRPr="00CC76DB">
        <w:rPr>
          <w:sz w:val="18"/>
          <w:szCs w:val="18"/>
        </w:rPr>
        <w:t xml:space="preserve">                    clipInHand = </w:t>
      </w:r>
      <w:r w:rsidRPr="00CC76DB">
        <w:rPr>
          <w:color w:val="0000FF"/>
          <w:sz w:val="18"/>
          <w:szCs w:val="18"/>
        </w:rPr>
        <w:t>false</w:t>
      </w:r>
      <w:r w:rsidRPr="00CC76DB">
        <w:rPr>
          <w:sz w:val="18"/>
          <w:szCs w:val="18"/>
        </w:rPr>
        <w:t>;</w:t>
      </w:r>
    </w:p>
    <w:p w14:paraId="4F053CA4" w14:textId="77777777" w:rsidR="00CC76DB" w:rsidRPr="00CC76DB" w:rsidRDefault="00CC76DB" w:rsidP="00CC76DB">
      <w:pPr>
        <w:pStyle w:val="AllText"/>
        <w:spacing w:after="0"/>
        <w:rPr>
          <w:sz w:val="18"/>
          <w:szCs w:val="18"/>
        </w:rPr>
      </w:pPr>
      <w:r w:rsidRPr="00CC76DB">
        <w:rPr>
          <w:sz w:val="18"/>
          <w:szCs w:val="18"/>
        </w:rPr>
        <w:t xml:space="preserve">                }</w:t>
      </w:r>
    </w:p>
    <w:p w14:paraId="16F44675" w14:textId="77777777" w:rsidR="00CC76DB" w:rsidRPr="00CC76DB" w:rsidRDefault="00CC76DB" w:rsidP="00CC76DB">
      <w:pPr>
        <w:pStyle w:val="AllText"/>
        <w:spacing w:after="0"/>
        <w:rPr>
          <w:sz w:val="18"/>
          <w:szCs w:val="18"/>
        </w:rPr>
      </w:pPr>
      <w:r w:rsidRPr="00CC76DB">
        <w:rPr>
          <w:sz w:val="18"/>
          <w:szCs w:val="18"/>
        </w:rPr>
        <w:t xml:space="preserve">            }</w:t>
      </w:r>
    </w:p>
    <w:p w14:paraId="343FB90B" w14:textId="77777777" w:rsidR="00CC76DB" w:rsidRPr="00CC76DB" w:rsidRDefault="00CC76DB" w:rsidP="00CC76DB">
      <w:pPr>
        <w:pStyle w:val="AllText"/>
        <w:spacing w:after="0"/>
        <w:rPr>
          <w:sz w:val="18"/>
          <w:szCs w:val="18"/>
        </w:rPr>
      </w:pPr>
      <w:r w:rsidRPr="00CC76DB">
        <w:rPr>
          <w:sz w:val="18"/>
          <w:szCs w:val="18"/>
        </w:rPr>
        <w:t xml:space="preserve">        }</w:t>
      </w:r>
    </w:p>
    <w:p w14:paraId="0BAA99DD" w14:textId="77777777" w:rsidR="00CC76DB" w:rsidRPr="00CC76DB" w:rsidRDefault="00CC76DB" w:rsidP="00CC76DB">
      <w:pPr>
        <w:pStyle w:val="AllText"/>
        <w:spacing w:after="0"/>
        <w:rPr>
          <w:sz w:val="18"/>
          <w:szCs w:val="18"/>
        </w:rPr>
      </w:pPr>
      <w:r w:rsidRPr="00CC76DB">
        <w:rPr>
          <w:sz w:val="18"/>
          <w:szCs w:val="18"/>
        </w:rPr>
        <w:t xml:space="preserve">    }</w:t>
      </w:r>
    </w:p>
    <w:p w14:paraId="2ADD75F9" w14:textId="77777777" w:rsidR="00CC76DB" w:rsidRPr="00CC76DB" w:rsidRDefault="00CC76DB" w:rsidP="00CC76DB">
      <w:pPr>
        <w:pStyle w:val="AllText"/>
        <w:spacing w:after="0"/>
        <w:rPr>
          <w:sz w:val="18"/>
          <w:szCs w:val="18"/>
        </w:rPr>
      </w:pPr>
    </w:p>
    <w:p w14:paraId="0D039E43"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w:t>
      </w:r>
      <w:r w:rsidRPr="00CC76DB">
        <w:rPr>
          <w:color w:val="0000FF"/>
          <w:sz w:val="18"/>
          <w:szCs w:val="18"/>
        </w:rPr>
        <w:t>void</w:t>
      </w:r>
      <w:r w:rsidRPr="00CC76DB">
        <w:rPr>
          <w:sz w:val="18"/>
          <w:szCs w:val="18"/>
        </w:rPr>
        <w:t xml:space="preserve"> Reload()</w:t>
      </w:r>
    </w:p>
    <w:p w14:paraId="5EDB2AC8" w14:textId="77777777" w:rsidR="00CC76DB" w:rsidRPr="00CC76DB" w:rsidRDefault="00CC76DB" w:rsidP="00CC76DB">
      <w:pPr>
        <w:pStyle w:val="AllText"/>
        <w:spacing w:after="0"/>
        <w:rPr>
          <w:sz w:val="18"/>
          <w:szCs w:val="18"/>
        </w:rPr>
      </w:pPr>
      <w:r w:rsidRPr="00CC76DB">
        <w:rPr>
          <w:sz w:val="18"/>
          <w:szCs w:val="18"/>
        </w:rPr>
        <w:t xml:space="preserve">    {</w:t>
      </w:r>
    </w:p>
    <w:p w14:paraId="19052E93" w14:textId="77777777" w:rsidR="00CC76DB" w:rsidRPr="00CC76DB" w:rsidRDefault="00CC76DB" w:rsidP="00CC76DB">
      <w:pPr>
        <w:pStyle w:val="AllText"/>
        <w:spacing w:after="0"/>
        <w:rPr>
          <w:sz w:val="18"/>
          <w:szCs w:val="18"/>
        </w:rPr>
      </w:pPr>
      <w:r w:rsidRPr="00CC76DB">
        <w:rPr>
          <w:sz w:val="18"/>
          <w:szCs w:val="18"/>
        </w:rPr>
        <w:t xml:space="preserve">        reloadSound.Play();</w:t>
      </w:r>
    </w:p>
    <w:p w14:paraId="76D870CD"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var</w:t>
      </w:r>
      <w:r w:rsidRPr="00CC76DB">
        <w:rPr>
          <w:sz w:val="18"/>
          <w:szCs w:val="18"/>
        </w:rPr>
        <w:t xml:space="preserve"> reload = assaultRifleTrigger.GetComponent&lt;AssaultRifle&gt;().ammoInMag = 30;</w:t>
      </w:r>
    </w:p>
    <w:p w14:paraId="686C598A" w14:textId="77777777" w:rsidR="00CC76DB" w:rsidRPr="00CC76DB" w:rsidRDefault="00CC76DB" w:rsidP="00CC76DB">
      <w:pPr>
        <w:pStyle w:val="AllText"/>
        <w:spacing w:after="0"/>
        <w:rPr>
          <w:sz w:val="18"/>
          <w:szCs w:val="18"/>
        </w:rPr>
      </w:pPr>
      <w:r w:rsidRPr="00CC76DB">
        <w:rPr>
          <w:sz w:val="18"/>
          <w:szCs w:val="18"/>
        </w:rPr>
        <w:t xml:space="preserve">    }</w:t>
      </w:r>
    </w:p>
    <w:p w14:paraId="4E9D041C" w14:textId="1FB3E0B8" w:rsidR="00CC76DB" w:rsidRPr="00CC76DB" w:rsidRDefault="00CC76DB" w:rsidP="00CC76DB">
      <w:pPr>
        <w:pStyle w:val="AllText"/>
        <w:spacing w:after="0"/>
        <w:rPr>
          <w:sz w:val="18"/>
          <w:szCs w:val="18"/>
        </w:rPr>
      </w:pPr>
      <w:r w:rsidRPr="00CC76DB">
        <w:rPr>
          <w:sz w:val="18"/>
          <w:szCs w:val="18"/>
        </w:rPr>
        <w:t>}</w:t>
      </w:r>
    </w:p>
    <w:p w14:paraId="34D75410" w14:textId="5F473975" w:rsidR="00B9591F" w:rsidRDefault="00CC76DB" w:rsidP="00CC76DB">
      <w:pPr>
        <w:pStyle w:val="ApH3"/>
      </w:pPr>
      <w:r>
        <w:t>Gun Script (Assault Rifle Version)</w:t>
      </w:r>
    </w:p>
    <w:p w14:paraId="38D1C2D8" w14:textId="77777777" w:rsidR="00CC76DB" w:rsidRPr="00CC76DB" w:rsidRDefault="00CC76DB" w:rsidP="00CC76DB">
      <w:pPr>
        <w:pStyle w:val="AllText"/>
        <w:spacing w:after="0"/>
        <w:rPr>
          <w:sz w:val="18"/>
          <w:szCs w:val="18"/>
        </w:rPr>
      </w:pPr>
      <w:r w:rsidRPr="00CC76DB">
        <w:rPr>
          <w:color w:val="0000FF"/>
          <w:sz w:val="18"/>
          <w:szCs w:val="18"/>
        </w:rPr>
        <w:t>using</w:t>
      </w:r>
      <w:r w:rsidRPr="00CC76DB">
        <w:rPr>
          <w:sz w:val="18"/>
          <w:szCs w:val="18"/>
        </w:rPr>
        <w:t xml:space="preserve"> System.Collections;</w:t>
      </w:r>
    </w:p>
    <w:p w14:paraId="622CAD36" w14:textId="77777777" w:rsidR="00CC76DB" w:rsidRPr="00CC76DB" w:rsidRDefault="00CC76DB" w:rsidP="00CC76DB">
      <w:pPr>
        <w:pStyle w:val="AllText"/>
        <w:spacing w:after="0"/>
        <w:rPr>
          <w:sz w:val="18"/>
          <w:szCs w:val="18"/>
        </w:rPr>
      </w:pPr>
      <w:r w:rsidRPr="00CC76DB">
        <w:rPr>
          <w:color w:val="0000FF"/>
          <w:sz w:val="18"/>
          <w:szCs w:val="18"/>
        </w:rPr>
        <w:t>using</w:t>
      </w:r>
      <w:r w:rsidRPr="00CC76DB">
        <w:rPr>
          <w:sz w:val="18"/>
          <w:szCs w:val="18"/>
        </w:rPr>
        <w:t xml:space="preserve"> System.Collections.Generic;</w:t>
      </w:r>
    </w:p>
    <w:p w14:paraId="66FDDB2A" w14:textId="77777777" w:rsidR="00CC76DB" w:rsidRPr="00CC76DB" w:rsidRDefault="00CC76DB" w:rsidP="00CC76DB">
      <w:pPr>
        <w:pStyle w:val="AllText"/>
        <w:spacing w:after="0"/>
        <w:rPr>
          <w:sz w:val="18"/>
          <w:szCs w:val="18"/>
        </w:rPr>
      </w:pPr>
      <w:r w:rsidRPr="00CC76DB">
        <w:rPr>
          <w:color w:val="0000FF"/>
          <w:sz w:val="18"/>
          <w:szCs w:val="18"/>
        </w:rPr>
        <w:t>using</w:t>
      </w:r>
      <w:r w:rsidRPr="00CC76DB">
        <w:rPr>
          <w:sz w:val="18"/>
          <w:szCs w:val="18"/>
        </w:rPr>
        <w:t xml:space="preserve"> UnityEngine;</w:t>
      </w:r>
    </w:p>
    <w:p w14:paraId="33CDBF56" w14:textId="77777777" w:rsidR="00CC76DB" w:rsidRPr="00CC76DB" w:rsidRDefault="00CC76DB" w:rsidP="00CC76DB">
      <w:pPr>
        <w:pStyle w:val="AllText"/>
        <w:spacing w:after="0"/>
        <w:rPr>
          <w:sz w:val="18"/>
          <w:szCs w:val="18"/>
        </w:rPr>
      </w:pPr>
      <w:r w:rsidRPr="00CC76DB">
        <w:rPr>
          <w:color w:val="0000FF"/>
          <w:sz w:val="18"/>
          <w:szCs w:val="18"/>
        </w:rPr>
        <w:t>using</w:t>
      </w:r>
      <w:r w:rsidRPr="00CC76DB">
        <w:rPr>
          <w:sz w:val="18"/>
          <w:szCs w:val="18"/>
        </w:rPr>
        <w:t xml:space="preserve"> UnityEngine.UI;</w:t>
      </w:r>
    </w:p>
    <w:p w14:paraId="7732215A" w14:textId="77777777" w:rsidR="00CC76DB" w:rsidRPr="00CC76DB" w:rsidRDefault="00CC76DB" w:rsidP="00CC76DB">
      <w:pPr>
        <w:pStyle w:val="AllText"/>
        <w:spacing w:after="0"/>
        <w:rPr>
          <w:sz w:val="18"/>
          <w:szCs w:val="18"/>
        </w:rPr>
      </w:pPr>
      <w:r w:rsidRPr="00CC76DB">
        <w:rPr>
          <w:color w:val="0000FF"/>
          <w:sz w:val="18"/>
          <w:szCs w:val="18"/>
        </w:rPr>
        <w:t>using</w:t>
      </w:r>
      <w:r w:rsidRPr="00CC76DB">
        <w:rPr>
          <w:sz w:val="18"/>
          <w:szCs w:val="18"/>
        </w:rPr>
        <w:t xml:space="preserve"> Valve.VR;</w:t>
      </w:r>
    </w:p>
    <w:p w14:paraId="5936751A" w14:textId="77777777" w:rsidR="00CC76DB" w:rsidRPr="00CC76DB" w:rsidRDefault="00CC76DB" w:rsidP="00CC76DB">
      <w:pPr>
        <w:pStyle w:val="AllText"/>
        <w:spacing w:after="0"/>
        <w:rPr>
          <w:sz w:val="18"/>
          <w:szCs w:val="18"/>
        </w:rPr>
      </w:pPr>
    </w:p>
    <w:p w14:paraId="19374695" w14:textId="77777777" w:rsidR="00CC76DB" w:rsidRPr="00CC76DB" w:rsidRDefault="00CC76DB" w:rsidP="00CC76DB">
      <w:pPr>
        <w:pStyle w:val="AllText"/>
        <w:spacing w:after="0"/>
        <w:rPr>
          <w:sz w:val="18"/>
          <w:szCs w:val="18"/>
        </w:rPr>
      </w:pPr>
      <w:r w:rsidRPr="00CC76DB">
        <w:rPr>
          <w:color w:val="0000FF"/>
          <w:sz w:val="18"/>
          <w:szCs w:val="18"/>
        </w:rPr>
        <w:t>public</w:t>
      </w:r>
      <w:r w:rsidRPr="00CC76DB">
        <w:rPr>
          <w:sz w:val="18"/>
          <w:szCs w:val="18"/>
        </w:rPr>
        <w:t xml:space="preserve"> </w:t>
      </w:r>
      <w:r w:rsidRPr="00CC76DB">
        <w:rPr>
          <w:color w:val="0000FF"/>
          <w:sz w:val="18"/>
          <w:szCs w:val="18"/>
        </w:rPr>
        <w:t>class</w:t>
      </w:r>
      <w:r w:rsidRPr="00CC76DB">
        <w:rPr>
          <w:sz w:val="18"/>
          <w:szCs w:val="18"/>
        </w:rPr>
        <w:t xml:space="preserve"> </w:t>
      </w:r>
      <w:r w:rsidRPr="00CC76DB">
        <w:rPr>
          <w:color w:val="2B91AF"/>
          <w:sz w:val="18"/>
          <w:szCs w:val="18"/>
        </w:rPr>
        <w:t>AssaultRifle</w:t>
      </w:r>
      <w:r w:rsidRPr="00CC76DB">
        <w:rPr>
          <w:sz w:val="18"/>
          <w:szCs w:val="18"/>
        </w:rPr>
        <w:t xml:space="preserve"> : MonoBehaviour</w:t>
      </w:r>
    </w:p>
    <w:p w14:paraId="789B7753" w14:textId="77777777" w:rsidR="00CC76DB" w:rsidRPr="00CC76DB" w:rsidRDefault="00CC76DB" w:rsidP="00CC76DB">
      <w:pPr>
        <w:pStyle w:val="AllText"/>
        <w:spacing w:after="0"/>
        <w:rPr>
          <w:sz w:val="18"/>
          <w:szCs w:val="18"/>
        </w:rPr>
      </w:pPr>
      <w:r w:rsidRPr="00CC76DB">
        <w:rPr>
          <w:sz w:val="18"/>
          <w:szCs w:val="18"/>
        </w:rPr>
        <w:t>{</w:t>
      </w:r>
    </w:p>
    <w:p w14:paraId="7F3DAA01"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Transform bulletSpawn;</w:t>
      </w:r>
    </w:p>
    <w:p w14:paraId="7BAFD621"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GameObject bulletPrefab;</w:t>
      </w:r>
    </w:p>
    <w:p w14:paraId="23B6B43D"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GameObject muzzleFlash;</w:t>
      </w:r>
    </w:p>
    <w:p w14:paraId="332D5291"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w:t>
      </w:r>
      <w:r w:rsidRPr="00CC76DB">
        <w:rPr>
          <w:color w:val="0000FF"/>
          <w:sz w:val="18"/>
          <w:szCs w:val="18"/>
        </w:rPr>
        <w:t>bool</w:t>
      </w:r>
      <w:r w:rsidRPr="00CC76DB">
        <w:rPr>
          <w:sz w:val="18"/>
          <w:szCs w:val="18"/>
        </w:rPr>
        <w:t xml:space="preserve"> fingerOnTrigger = </w:t>
      </w:r>
      <w:r w:rsidRPr="00CC76DB">
        <w:rPr>
          <w:color w:val="0000FF"/>
          <w:sz w:val="18"/>
          <w:szCs w:val="18"/>
        </w:rPr>
        <w:t>false</w:t>
      </w:r>
      <w:r w:rsidRPr="00CC76DB">
        <w:rPr>
          <w:sz w:val="18"/>
          <w:szCs w:val="18"/>
        </w:rPr>
        <w:t>;</w:t>
      </w:r>
    </w:p>
    <w:p w14:paraId="6CC54650"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w:t>
      </w:r>
      <w:r w:rsidRPr="00CC76DB">
        <w:rPr>
          <w:color w:val="0000FF"/>
          <w:sz w:val="18"/>
          <w:szCs w:val="18"/>
        </w:rPr>
        <w:t>float</w:t>
      </w:r>
      <w:r w:rsidRPr="00CC76DB">
        <w:rPr>
          <w:sz w:val="18"/>
          <w:szCs w:val="18"/>
        </w:rPr>
        <w:t xml:space="preserve"> bulletSpeed;</w:t>
      </w:r>
    </w:p>
    <w:p w14:paraId="67274965"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rivate</w:t>
      </w:r>
      <w:r w:rsidRPr="00CC76DB">
        <w:rPr>
          <w:sz w:val="18"/>
          <w:szCs w:val="18"/>
        </w:rPr>
        <w:t xml:space="preserve"> AudioSource arShotSound;</w:t>
      </w:r>
    </w:p>
    <w:p w14:paraId="69379BE7" w14:textId="77777777" w:rsidR="00CC76DB" w:rsidRPr="00CC76DB" w:rsidRDefault="00CC76DB" w:rsidP="00CC76DB">
      <w:pPr>
        <w:pStyle w:val="AllText"/>
        <w:spacing w:after="0"/>
        <w:rPr>
          <w:sz w:val="18"/>
          <w:szCs w:val="18"/>
        </w:rPr>
      </w:pPr>
    </w:p>
    <w:p w14:paraId="1564E28F"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w:t>
      </w:r>
      <w:r w:rsidRPr="00CC76DB">
        <w:rPr>
          <w:color w:val="0000FF"/>
          <w:sz w:val="18"/>
          <w:szCs w:val="18"/>
        </w:rPr>
        <w:t>int</w:t>
      </w:r>
      <w:r w:rsidRPr="00CC76DB">
        <w:rPr>
          <w:sz w:val="18"/>
          <w:szCs w:val="18"/>
        </w:rPr>
        <w:t xml:space="preserve"> ammoInMag;</w:t>
      </w:r>
    </w:p>
    <w:p w14:paraId="5A54422B"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Text arAmmoText;</w:t>
      </w:r>
    </w:p>
    <w:p w14:paraId="6D7B4AA1" w14:textId="77777777" w:rsidR="00CC76DB" w:rsidRPr="00CC76DB" w:rsidRDefault="00CC76DB" w:rsidP="00CC76DB">
      <w:pPr>
        <w:pStyle w:val="AllText"/>
        <w:spacing w:after="0"/>
        <w:rPr>
          <w:sz w:val="18"/>
          <w:szCs w:val="18"/>
        </w:rPr>
      </w:pPr>
    </w:p>
    <w:p w14:paraId="2DEAE89E" w14:textId="77777777" w:rsidR="00CC76DB" w:rsidRPr="00CC76DB" w:rsidRDefault="00CC76DB" w:rsidP="00CC76DB">
      <w:pPr>
        <w:pStyle w:val="AllText"/>
        <w:spacing w:after="0"/>
        <w:rPr>
          <w:color w:val="000000"/>
          <w:sz w:val="18"/>
          <w:szCs w:val="18"/>
        </w:rPr>
      </w:pPr>
      <w:r w:rsidRPr="00CC76DB">
        <w:rPr>
          <w:color w:val="000000"/>
          <w:sz w:val="18"/>
          <w:szCs w:val="18"/>
        </w:rPr>
        <w:t xml:space="preserve">    </w:t>
      </w:r>
      <w:r w:rsidRPr="00CC76DB">
        <w:rPr>
          <w:sz w:val="18"/>
          <w:szCs w:val="18"/>
        </w:rPr>
        <w:t>private</w:t>
      </w:r>
      <w:r w:rsidRPr="00CC76DB">
        <w:rPr>
          <w:color w:val="000000"/>
          <w:sz w:val="18"/>
          <w:szCs w:val="18"/>
        </w:rPr>
        <w:t xml:space="preserve"> </w:t>
      </w:r>
      <w:r w:rsidRPr="00CC76DB">
        <w:rPr>
          <w:sz w:val="18"/>
          <w:szCs w:val="18"/>
        </w:rPr>
        <w:t>void</w:t>
      </w:r>
      <w:r w:rsidRPr="00CC76DB">
        <w:rPr>
          <w:color w:val="000000"/>
          <w:sz w:val="18"/>
          <w:szCs w:val="18"/>
        </w:rPr>
        <w:t xml:space="preserve"> </w:t>
      </w:r>
      <w:r w:rsidRPr="00CC76DB">
        <w:rPr>
          <w:sz w:val="18"/>
          <w:szCs w:val="18"/>
        </w:rPr>
        <w:t>Start</w:t>
      </w:r>
      <w:r w:rsidRPr="00CC76DB">
        <w:rPr>
          <w:color w:val="000000"/>
          <w:sz w:val="18"/>
          <w:szCs w:val="18"/>
        </w:rPr>
        <w:t>()</w:t>
      </w:r>
    </w:p>
    <w:p w14:paraId="27EABF0E" w14:textId="77777777" w:rsidR="00CC76DB" w:rsidRPr="00CC76DB" w:rsidRDefault="00CC76DB" w:rsidP="00CC76DB">
      <w:pPr>
        <w:pStyle w:val="AllText"/>
        <w:spacing w:after="0"/>
        <w:rPr>
          <w:sz w:val="18"/>
          <w:szCs w:val="18"/>
        </w:rPr>
      </w:pPr>
      <w:r w:rsidRPr="00CC76DB">
        <w:rPr>
          <w:sz w:val="18"/>
          <w:szCs w:val="18"/>
        </w:rPr>
        <w:t xml:space="preserve">    {</w:t>
      </w:r>
    </w:p>
    <w:p w14:paraId="73B044C3" w14:textId="77777777" w:rsidR="00CC76DB" w:rsidRPr="00CC76DB" w:rsidRDefault="00CC76DB" w:rsidP="00CC76DB">
      <w:pPr>
        <w:pStyle w:val="AllText"/>
        <w:spacing w:after="0"/>
        <w:rPr>
          <w:sz w:val="18"/>
          <w:szCs w:val="18"/>
        </w:rPr>
      </w:pPr>
      <w:r w:rsidRPr="00CC76DB">
        <w:rPr>
          <w:sz w:val="18"/>
          <w:szCs w:val="18"/>
        </w:rPr>
        <w:t xml:space="preserve">        arShotSound = gameObject.GetComponent&lt;AudioSource&gt;();</w:t>
      </w:r>
    </w:p>
    <w:p w14:paraId="4C4AF462" w14:textId="77777777" w:rsidR="00CC76DB" w:rsidRPr="00CC76DB" w:rsidRDefault="00CC76DB" w:rsidP="00CC76DB">
      <w:pPr>
        <w:pStyle w:val="AllText"/>
        <w:spacing w:after="0"/>
        <w:rPr>
          <w:sz w:val="18"/>
          <w:szCs w:val="18"/>
        </w:rPr>
      </w:pPr>
      <w:r w:rsidRPr="00CC76DB">
        <w:rPr>
          <w:sz w:val="18"/>
          <w:szCs w:val="18"/>
        </w:rPr>
        <w:t xml:space="preserve">    }</w:t>
      </w:r>
    </w:p>
    <w:p w14:paraId="728E4411" w14:textId="77777777" w:rsidR="00CC76DB" w:rsidRPr="00CC76DB" w:rsidRDefault="00CC76DB" w:rsidP="00CC76DB">
      <w:pPr>
        <w:pStyle w:val="AllText"/>
        <w:spacing w:after="0"/>
        <w:rPr>
          <w:sz w:val="18"/>
          <w:szCs w:val="18"/>
        </w:rPr>
      </w:pPr>
    </w:p>
    <w:p w14:paraId="56D632AA"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void</w:t>
      </w:r>
      <w:r w:rsidRPr="00CC76DB">
        <w:rPr>
          <w:sz w:val="18"/>
          <w:szCs w:val="18"/>
        </w:rPr>
        <w:t xml:space="preserve"> </w:t>
      </w:r>
      <w:r w:rsidRPr="00CC76DB">
        <w:rPr>
          <w:color w:val="0000FF"/>
          <w:sz w:val="18"/>
          <w:szCs w:val="18"/>
        </w:rPr>
        <w:t>OnTriggerStay</w:t>
      </w:r>
      <w:r w:rsidRPr="00CC76DB">
        <w:rPr>
          <w:sz w:val="18"/>
          <w:szCs w:val="18"/>
        </w:rPr>
        <w:t>(Collider other)</w:t>
      </w:r>
    </w:p>
    <w:p w14:paraId="72629293" w14:textId="77777777" w:rsidR="00CC76DB" w:rsidRPr="00CC76DB" w:rsidRDefault="00CC76DB" w:rsidP="00CC76DB">
      <w:pPr>
        <w:pStyle w:val="AllText"/>
        <w:spacing w:after="0"/>
        <w:rPr>
          <w:sz w:val="18"/>
          <w:szCs w:val="18"/>
        </w:rPr>
      </w:pPr>
      <w:r w:rsidRPr="00CC76DB">
        <w:rPr>
          <w:sz w:val="18"/>
          <w:szCs w:val="18"/>
        </w:rPr>
        <w:lastRenderedPageBreak/>
        <w:t xml:space="preserve">    {</w:t>
      </w:r>
    </w:p>
    <w:p w14:paraId="4A9E040B"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other.tag == </w:t>
      </w:r>
      <w:r w:rsidRPr="00CC76DB">
        <w:rPr>
          <w:color w:val="A31515"/>
          <w:sz w:val="18"/>
          <w:szCs w:val="18"/>
        </w:rPr>
        <w:t>"Player"</w:t>
      </w:r>
      <w:r w:rsidRPr="00CC76DB">
        <w:rPr>
          <w:sz w:val="18"/>
          <w:szCs w:val="18"/>
        </w:rPr>
        <w:t>)</w:t>
      </w:r>
    </w:p>
    <w:p w14:paraId="2B0DF08A" w14:textId="77777777" w:rsidR="00CC76DB" w:rsidRPr="00CC76DB" w:rsidRDefault="00CC76DB" w:rsidP="00CC76DB">
      <w:pPr>
        <w:pStyle w:val="AllText"/>
        <w:spacing w:after="0"/>
        <w:rPr>
          <w:sz w:val="18"/>
          <w:szCs w:val="18"/>
        </w:rPr>
      </w:pPr>
      <w:r w:rsidRPr="00CC76DB">
        <w:rPr>
          <w:sz w:val="18"/>
          <w:szCs w:val="18"/>
        </w:rPr>
        <w:t xml:space="preserve">        {</w:t>
      </w:r>
    </w:p>
    <w:p w14:paraId="50D1B01B" w14:textId="77777777" w:rsidR="00CC76DB" w:rsidRPr="00CC76DB" w:rsidRDefault="00CC76DB" w:rsidP="00CC76DB">
      <w:pPr>
        <w:pStyle w:val="AllText"/>
        <w:spacing w:after="0"/>
        <w:rPr>
          <w:sz w:val="18"/>
          <w:szCs w:val="18"/>
        </w:rPr>
      </w:pPr>
      <w:r w:rsidRPr="00CC76DB">
        <w:rPr>
          <w:sz w:val="18"/>
          <w:szCs w:val="18"/>
        </w:rPr>
        <w:t xml:space="preserve">            fingerOnTrigger = </w:t>
      </w:r>
      <w:r w:rsidRPr="00CC76DB">
        <w:rPr>
          <w:color w:val="0000FF"/>
          <w:sz w:val="18"/>
          <w:szCs w:val="18"/>
        </w:rPr>
        <w:t>true</w:t>
      </w:r>
      <w:r w:rsidRPr="00CC76DB">
        <w:rPr>
          <w:sz w:val="18"/>
          <w:szCs w:val="18"/>
        </w:rPr>
        <w:t>;</w:t>
      </w:r>
    </w:p>
    <w:p w14:paraId="175DCAB6" w14:textId="77777777" w:rsidR="00CC76DB" w:rsidRPr="00CC76DB" w:rsidRDefault="00CC76DB" w:rsidP="00CC76DB">
      <w:pPr>
        <w:pStyle w:val="AllText"/>
        <w:spacing w:after="0"/>
        <w:rPr>
          <w:sz w:val="18"/>
          <w:szCs w:val="18"/>
        </w:rPr>
      </w:pPr>
      <w:r w:rsidRPr="00CC76DB">
        <w:rPr>
          <w:sz w:val="18"/>
          <w:szCs w:val="18"/>
        </w:rPr>
        <w:t xml:space="preserve">        }</w:t>
      </w:r>
    </w:p>
    <w:p w14:paraId="043665DD" w14:textId="77777777" w:rsidR="00CC76DB" w:rsidRPr="00CC76DB" w:rsidRDefault="00CC76DB" w:rsidP="00CC76DB">
      <w:pPr>
        <w:pStyle w:val="AllText"/>
        <w:spacing w:after="0"/>
        <w:rPr>
          <w:sz w:val="18"/>
          <w:szCs w:val="18"/>
        </w:rPr>
      </w:pPr>
      <w:r w:rsidRPr="00CC76DB">
        <w:rPr>
          <w:sz w:val="18"/>
          <w:szCs w:val="18"/>
        </w:rPr>
        <w:t xml:space="preserve">    }</w:t>
      </w:r>
    </w:p>
    <w:p w14:paraId="35EE762D" w14:textId="77777777" w:rsidR="00CC76DB" w:rsidRPr="00CC76DB" w:rsidRDefault="00CC76DB" w:rsidP="00CC76DB">
      <w:pPr>
        <w:pStyle w:val="AllText"/>
        <w:spacing w:after="0"/>
        <w:rPr>
          <w:sz w:val="18"/>
          <w:szCs w:val="18"/>
        </w:rPr>
      </w:pPr>
    </w:p>
    <w:p w14:paraId="18385A3E"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void</w:t>
      </w:r>
      <w:r w:rsidRPr="00CC76DB">
        <w:rPr>
          <w:sz w:val="18"/>
          <w:szCs w:val="18"/>
        </w:rPr>
        <w:t xml:space="preserve"> </w:t>
      </w:r>
      <w:r w:rsidRPr="00CC76DB">
        <w:rPr>
          <w:color w:val="0000FF"/>
          <w:sz w:val="18"/>
          <w:szCs w:val="18"/>
        </w:rPr>
        <w:t>OnTriggerExit</w:t>
      </w:r>
      <w:r w:rsidRPr="00CC76DB">
        <w:rPr>
          <w:sz w:val="18"/>
          <w:szCs w:val="18"/>
        </w:rPr>
        <w:t>(Collider other)</w:t>
      </w:r>
    </w:p>
    <w:p w14:paraId="44EAB159" w14:textId="77777777" w:rsidR="00CC76DB" w:rsidRPr="00CC76DB" w:rsidRDefault="00CC76DB" w:rsidP="00CC76DB">
      <w:pPr>
        <w:pStyle w:val="AllText"/>
        <w:spacing w:after="0"/>
        <w:rPr>
          <w:sz w:val="18"/>
          <w:szCs w:val="18"/>
        </w:rPr>
      </w:pPr>
      <w:r w:rsidRPr="00CC76DB">
        <w:rPr>
          <w:sz w:val="18"/>
          <w:szCs w:val="18"/>
        </w:rPr>
        <w:t xml:space="preserve">    {</w:t>
      </w:r>
    </w:p>
    <w:p w14:paraId="7AA27F57"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other.tag == </w:t>
      </w:r>
      <w:r w:rsidRPr="00CC76DB">
        <w:rPr>
          <w:color w:val="A31515"/>
          <w:sz w:val="18"/>
          <w:szCs w:val="18"/>
        </w:rPr>
        <w:t>"Player"</w:t>
      </w:r>
      <w:r w:rsidRPr="00CC76DB">
        <w:rPr>
          <w:sz w:val="18"/>
          <w:szCs w:val="18"/>
        </w:rPr>
        <w:t>)</w:t>
      </w:r>
    </w:p>
    <w:p w14:paraId="46FC2EE8" w14:textId="77777777" w:rsidR="00CC76DB" w:rsidRPr="00CC76DB" w:rsidRDefault="00CC76DB" w:rsidP="00CC76DB">
      <w:pPr>
        <w:pStyle w:val="AllText"/>
        <w:spacing w:after="0"/>
        <w:rPr>
          <w:sz w:val="18"/>
          <w:szCs w:val="18"/>
        </w:rPr>
      </w:pPr>
      <w:r w:rsidRPr="00CC76DB">
        <w:rPr>
          <w:sz w:val="18"/>
          <w:szCs w:val="18"/>
        </w:rPr>
        <w:t xml:space="preserve">        {</w:t>
      </w:r>
    </w:p>
    <w:p w14:paraId="53A04F53" w14:textId="77777777" w:rsidR="00CC76DB" w:rsidRPr="00CC76DB" w:rsidRDefault="00CC76DB" w:rsidP="00CC76DB">
      <w:pPr>
        <w:pStyle w:val="AllText"/>
        <w:spacing w:after="0"/>
        <w:rPr>
          <w:sz w:val="18"/>
          <w:szCs w:val="18"/>
        </w:rPr>
      </w:pPr>
      <w:r w:rsidRPr="00CC76DB">
        <w:rPr>
          <w:sz w:val="18"/>
          <w:szCs w:val="18"/>
        </w:rPr>
        <w:t xml:space="preserve">            fingerOnTrigger = </w:t>
      </w:r>
      <w:r w:rsidRPr="00CC76DB">
        <w:rPr>
          <w:color w:val="0000FF"/>
          <w:sz w:val="18"/>
          <w:szCs w:val="18"/>
        </w:rPr>
        <w:t>false</w:t>
      </w:r>
      <w:r w:rsidRPr="00CC76DB">
        <w:rPr>
          <w:sz w:val="18"/>
          <w:szCs w:val="18"/>
        </w:rPr>
        <w:t>;</w:t>
      </w:r>
    </w:p>
    <w:p w14:paraId="48100336" w14:textId="77777777" w:rsidR="00CC76DB" w:rsidRPr="00CC76DB" w:rsidRDefault="00CC76DB" w:rsidP="00CC76DB">
      <w:pPr>
        <w:pStyle w:val="AllText"/>
        <w:spacing w:after="0"/>
        <w:rPr>
          <w:sz w:val="18"/>
          <w:szCs w:val="18"/>
        </w:rPr>
      </w:pPr>
      <w:r w:rsidRPr="00CC76DB">
        <w:rPr>
          <w:sz w:val="18"/>
          <w:szCs w:val="18"/>
        </w:rPr>
        <w:t xml:space="preserve">        }</w:t>
      </w:r>
    </w:p>
    <w:p w14:paraId="29580337" w14:textId="77777777" w:rsidR="00CC76DB" w:rsidRPr="00CC76DB" w:rsidRDefault="00CC76DB" w:rsidP="00CC76DB">
      <w:pPr>
        <w:pStyle w:val="AllText"/>
        <w:spacing w:after="0"/>
        <w:rPr>
          <w:sz w:val="18"/>
          <w:szCs w:val="18"/>
        </w:rPr>
      </w:pPr>
      <w:r w:rsidRPr="00CC76DB">
        <w:rPr>
          <w:sz w:val="18"/>
          <w:szCs w:val="18"/>
        </w:rPr>
        <w:t xml:space="preserve">    }</w:t>
      </w:r>
    </w:p>
    <w:p w14:paraId="30800B3B" w14:textId="77777777" w:rsidR="00CC76DB" w:rsidRPr="00CC76DB" w:rsidRDefault="00CC76DB" w:rsidP="00CC76DB">
      <w:pPr>
        <w:pStyle w:val="AllText"/>
        <w:spacing w:after="0"/>
        <w:rPr>
          <w:sz w:val="18"/>
          <w:szCs w:val="18"/>
        </w:rPr>
      </w:pPr>
    </w:p>
    <w:p w14:paraId="3B3B9D64" w14:textId="77777777" w:rsidR="00CC76DB" w:rsidRPr="00CC76DB" w:rsidRDefault="00CC76DB" w:rsidP="00CC76DB">
      <w:pPr>
        <w:pStyle w:val="AllText"/>
        <w:spacing w:after="0"/>
        <w:rPr>
          <w:color w:val="000000"/>
          <w:sz w:val="18"/>
          <w:szCs w:val="18"/>
        </w:rPr>
      </w:pPr>
      <w:r w:rsidRPr="00CC76DB">
        <w:rPr>
          <w:color w:val="000000"/>
          <w:sz w:val="18"/>
          <w:szCs w:val="18"/>
        </w:rPr>
        <w:t xml:space="preserve">    </w:t>
      </w:r>
      <w:r w:rsidRPr="00CC76DB">
        <w:rPr>
          <w:sz w:val="18"/>
          <w:szCs w:val="18"/>
        </w:rPr>
        <w:t>// Update is called once per frame</w:t>
      </w:r>
    </w:p>
    <w:p w14:paraId="7911DFB0" w14:textId="77777777" w:rsidR="00CC76DB" w:rsidRPr="00CC76DB" w:rsidRDefault="00CC76DB" w:rsidP="00CC76DB">
      <w:pPr>
        <w:pStyle w:val="AllText"/>
        <w:spacing w:after="0"/>
        <w:rPr>
          <w:color w:val="000000"/>
          <w:sz w:val="18"/>
          <w:szCs w:val="18"/>
        </w:rPr>
      </w:pPr>
      <w:r w:rsidRPr="00CC76DB">
        <w:rPr>
          <w:color w:val="000000"/>
          <w:sz w:val="18"/>
          <w:szCs w:val="18"/>
        </w:rPr>
        <w:t xml:space="preserve">    </w:t>
      </w:r>
      <w:r w:rsidRPr="00CC76DB">
        <w:rPr>
          <w:sz w:val="18"/>
          <w:szCs w:val="18"/>
        </w:rPr>
        <w:t>void</w:t>
      </w:r>
      <w:r w:rsidRPr="00CC76DB">
        <w:rPr>
          <w:color w:val="000000"/>
          <w:sz w:val="18"/>
          <w:szCs w:val="18"/>
        </w:rPr>
        <w:t xml:space="preserve"> </w:t>
      </w:r>
      <w:r w:rsidRPr="00CC76DB">
        <w:rPr>
          <w:sz w:val="18"/>
          <w:szCs w:val="18"/>
        </w:rPr>
        <w:t>Update</w:t>
      </w:r>
      <w:r w:rsidRPr="00CC76DB">
        <w:rPr>
          <w:color w:val="000000"/>
          <w:sz w:val="18"/>
          <w:szCs w:val="18"/>
        </w:rPr>
        <w:t>()</w:t>
      </w:r>
    </w:p>
    <w:p w14:paraId="3DBF6563" w14:textId="77777777" w:rsidR="00CC76DB" w:rsidRPr="00CC76DB" w:rsidRDefault="00CC76DB" w:rsidP="00CC76DB">
      <w:pPr>
        <w:pStyle w:val="AllText"/>
        <w:spacing w:after="0"/>
        <w:rPr>
          <w:sz w:val="18"/>
          <w:szCs w:val="18"/>
        </w:rPr>
      </w:pPr>
      <w:r w:rsidRPr="00CC76DB">
        <w:rPr>
          <w:sz w:val="18"/>
          <w:szCs w:val="18"/>
        </w:rPr>
        <w:t xml:space="preserve">    {</w:t>
      </w:r>
    </w:p>
    <w:p w14:paraId="72A169F1" w14:textId="77777777" w:rsidR="00CC76DB" w:rsidRPr="00CC76DB" w:rsidRDefault="00CC76DB" w:rsidP="00CC76DB">
      <w:pPr>
        <w:pStyle w:val="AllText"/>
        <w:spacing w:after="0"/>
        <w:rPr>
          <w:sz w:val="18"/>
          <w:szCs w:val="18"/>
        </w:rPr>
      </w:pPr>
      <w:r w:rsidRPr="00CC76DB">
        <w:rPr>
          <w:sz w:val="18"/>
          <w:szCs w:val="18"/>
        </w:rPr>
        <w:t xml:space="preserve">        arAmmoText.text = ammoInMag.ToString();</w:t>
      </w:r>
    </w:p>
    <w:p w14:paraId="356A40BB" w14:textId="77777777" w:rsidR="00CC76DB" w:rsidRPr="00CC76DB" w:rsidRDefault="00CC76DB" w:rsidP="00CC76DB">
      <w:pPr>
        <w:pStyle w:val="AllText"/>
        <w:spacing w:after="0"/>
        <w:rPr>
          <w:sz w:val="18"/>
          <w:szCs w:val="18"/>
        </w:rPr>
      </w:pPr>
    </w:p>
    <w:p w14:paraId="48421B47"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ammoInMag &gt; 0)</w:t>
      </w:r>
    </w:p>
    <w:p w14:paraId="2B1D485D" w14:textId="77777777" w:rsidR="00CC76DB" w:rsidRPr="00CC76DB" w:rsidRDefault="00CC76DB" w:rsidP="00CC76DB">
      <w:pPr>
        <w:pStyle w:val="AllText"/>
        <w:spacing w:after="0"/>
        <w:rPr>
          <w:sz w:val="18"/>
          <w:szCs w:val="18"/>
        </w:rPr>
      </w:pPr>
      <w:r w:rsidRPr="00CC76DB">
        <w:rPr>
          <w:sz w:val="18"/>
          <w:szCs w:val="18"/>
        </w:rPr>
        <w:t xml:space="preserve">        {</w:t>
      </w:r>
    </w:p>
    <w:p w14:paraId="1D6DDBE6"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fingerOnTrigger == </w:t>
      </w:r>
      <w:r w:rsidRPr="00CC76DB">
        <w:rPr>
          <w:color w:val="0000FF"/>
          <w:sz w:val="18"/>
          <w:szCs w:val="18"/>
        </w:rPr>
        <w:t>true</w:t>
      </w:r>
      <w:r w:rsidRPr="00CC76DB">
        <w:rPr>
          <w:sz w:val="18"/>
          <w:szCs w:val="18"/>
        </w:rPr>
        <w:t>)</w:t>
      </w:r>
    </w:p>
    <w:p w14:paraId="1A99BE4E" w14:textId="77777777" w:rsidR="00CC76DB" w:rsidRPr="00CC76DB" w:rsidRDefault="00CC76DB" w:rsidP="00CC76DB">
      <w:pPr>
        <w:pStyle w:val="AllText"/>
        <w:spacing w:after="0"/>
        <w:rPr>
          <w:sz w:val="18"/>
          <w:szCs w:val="18"/>
        </w:rPr>
      </w:pPr>
      <w:r w:rsidRPr="00CC76DB">
        <w:rPr>
          <w:sz w:val="18"/>
          <w:szCs w:val="18"/>
        </w:rPr>
        <w:t xml:space="preserve">            {</w:t>
      </w:r>
    </w:p>
    <w:p w14:paraId="17266F36"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SteamVR_Input.GetStateDown(</w:t>
      </w:r>
      <w:r w:rsidRPr="00CC76DB">
        <w:rPr>
          <w:color w:val="A31515"/>
          <w:sz w:val="18"/>
          <w:szCs w:val="18"/>
        </w:rPr>
        <w:t>"GrabPinch"</w:t>
      </w:r>
      <w:r w:rsidRPr="00CC76DB">
        <w:rPr>
          <w:sz w:val="18"/>
          <w:szCs w:val="18"/>
        </w:rPr>
        <w:t>, SteamVR_Input_Sources.RightHand))</w:t>
      </w:r>
    </w:p>
    <w:p w14:paraId="388518EC" w14:textId="77777777" w:rsidR="00CC76DB" w:rsidRPr="00CC76DB" w:rsidRDefault="00CC76DB" w:rsidP="00CC76DB">
      <w:pPr>
        <w:pStyle w:val="AllText"/>
        <w:spacing w:after="0"/>
        <w:rPr>
          <w:sz w:val="18"/>
          <w:szCs w:val="18"/>
        </w:rPr>
      </w:pPr>
      <w:r w:rsidRPr="00CC76DB">
        <w:rPr>
          <w:sz w:val="18"/>
          <w:szCs w:val="18"/>
        </w:rPr>
        <w:t xml:space="preserve">                {</w:t>
      </w:r>
    </w:p>
    <w:p w14:paraId="6519F950" w14:textId="77777777" w:rsidR="00CC76DB" w:rsidRPr="00CC76DB" w:rsidRDefault="00CC76DB" w:rsidP="00CC76DB">
      <w:pPr>
        <w:pStyle w:val="AllText"/>
        <w:spacing w:after="0"/>
        <w:rPr>
          <w:sz w:val="18"/>
          <w:szCs w:val="18"/>
        </w:rPr>
      </w:pPr>
      <w:r w:rsidRPr="00CC76DB">
        <w:rPr>
          <w:sz w:val="18"/>
          <w:szCs w:val="18"/>
        </w:rPr>
        <w:t xml:space="preserve">                    Fire();</w:t>
      </w:r>
    </w:p>
    <w:p w14:paraId="307E5B43" w14:textId="77777777" w:rsidR="00CC76DB" w:rsidRPr="00CC76DB" w:rsidRDefault="00CC76DB" w:rsidP="00CC76DB">
      <w:pPr>
        <w:pStyle w:val="AllText"/>
        <w:spacing w:after="0"/>
        <w:rPr>
          <w:sz w:val="18"/>
          <w:szCs w:val="18"/>
        </w:rPr>
      </w:pPr>
      <w:r w:rsidRPr="00CC76DB">
        <w:rPr>
          <w:sz w:val="18"/>
          <w:szCs w:val="18"/>
        </w:rPr>
        <w:t xml:space="preserve">                }</w:t>
      </w:r>
    </w:p>
    <w:p w14:paraId="7A7FF413" w14:textId="77777777" w:rsidR="00CC76DB" w:rsidRPr="00CC76DB" w:rsidRDefault="00CC76DB" w:rsidP="00CC76DB">
      <w:pPr>
        <w:pStyle w:val="AllText"/>
        <w:spacing w:after="0"/>
        <w:rPr>
          <w:sz w:val="18"/>
          <w:szCs w:val="18"/>
        </w:rPr>
      </w:pPr>
      <w:r w:rsidRPr="00CC76DB">
        <w:rPr>
          <w:sz w:val="18"/>
          <w:szCs w:val="18"/>
        </w:rPr>
        <w:t xml:space="preserve">            }</w:t>
      </w:r>
    </w:p>
    <w:p w14:paraId="19C37BD5" w14:textId="77777777" w:rsidR="00CC76DB" w:rsidRPr="00CC76DB" w:rsidRDefault="00CC76DB" w:rsidP="00CC76DB">
      <w:pPr>
        <w:pStyle w:val="AllText"/>
        <w:spacing w:after="0"/>
        <w:rPr>
          <w:sz w:val="18"/>
          <w:szCs w:val="18"/>
        </w:rPr>
      </w:pPr>
      <w:r w:rsidRPr="00CC76DB">
        <w:rPr>
          <w:sz w:val="18"/>
          <w:szCs w:val="18"/>
        </w:rPr>
        <w:t xml:space="preserve">        }</w:t>
      </w:r>
    </w:p>
    <w:p w14:paraId="7B7268D3" w14:textId="77777777" w:rsidR="00CC76DB" w:rsidRPr="00CC76DB" w:rsidRDefault="00CC76DB" w:rsidP="00CC76DB">
      <w:pPr>
        <w:pStyle w:val="AllText"/>
        <w:spacing w:after="0"/>
        <w:rPr>
          <w:sz w:val="18"/>
          <w:szCs w:val="18"/>
        </w:rPr>
      </w:pPr>
      <w:r w:rsidRPr="00CC76DB">
        <w:rPr>
          <w:sz w:val="18"/>
          <w:szCs w:val="18"/>
        </w:rPr>
        <w:t xml:space="preserve">    }</w:t>
      </w:r>
    </w:p>
    <w:p w14:paraId="6F2C6DAC" w14:textId="77777777" w:rsidR="00CC76DB" w:rsidRPr="00CC76DB" w:rsidRDefault="00CC76DB" w:rsidP="00CC76DB">
      <w:pPr>
        <w:pStyle w:val="AllText"/>
        <w:spacing w:after="0"/>
        <w:rPr>
          <w:sz w:val="18"/>
          <w:szCs w:val="18"/>
        </w:rPr>
      </w:pPr>
    </w:p>
    <w:p w14:paraId="1678459D"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void</w:t>
      </w:r>
      <w:r w:rsidRPr="00CC76DB">
        <w:rPr>
          <w:sz w:val="18"/>
          <w:szCs w:val="18"/>
        </w:rPr>
        <w:t xml:space="preserve"> Fire()</w:t>
      </w:r>
    </w:p>
    <w:p w14:paraId="1F1361B1" w14:textId="77777777" w:rsidR="00CC76DB" w:rsidRPr="00CC76DB" w:rsidRDefault="00CC76DB" w:rsidP="00CC76DB">
      <w:pPr>
        <w:pStyle w:val="AllText"/>
        <w:spacing w:after="0"/>
        <w:rPr>
          <w:sz w:val="18"/>
          <w:szCs w:val="18"/>
        </w:rPr>
      </w:pPr>
      <w:r w:rsidRPr="00CC76DB">
        <w:rPr>
          <w:sz w:val="18"/>
          <w:szCs w:val="18"/>
        </w:rPr>
        <w:t xml:space="preserve">    {</w:t>
      </w:r>
    </w:p>
    <w:p w14:paraId="45978BFB"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var</w:t>
      </w:r>
      <w:r w:rsidRPr="00CC76DB">
        <w:rPr>
          <w:sz w:val="18"/>
          <w:szCs w:val="18"/>
        </w:rPr>
        <w:t xml:space="preserve"> bullet = (GameObject)Instantiate(bulletPrefab, bulletSpawn.position, bulletSpawn.rotation);</w:t>
      </w:r>
    </w:p>
    <w:p w14:paraId="61E1FD5D" w14:textId="77777777" w:rsidR="00CC76DB" w:rsidRPr="00CC76DB" w:rsidRDefault="00CC76DB" w:rsidP="00CC76DB">
      <w:pPr>
        <w:pStyle w:val="AllText"/>
        <w:spacing w:after="0"/>
        <w:rPr>
          <w:sz w:val="18"/>
          <w:szCs w:val="18"/>
        </w:rPr>
      </w:pPr>
    </w:p>
    <w:p w14:paraId="35C1C92E" w14:textId="77777777" w:rsidR="00CC76DB" w:rsidRPr="00CC76DB" w:rsidRDefault="00CC76DB" w:rsidP="00CC76DB">
      <w:pPr>
        <w:pStyle w:val="AllText"/>
        <w:spacing w:after="0"/>
        <w:rPr>
          <w:sz w:val="18"/>
          <w:szCs w:val="18"/>
        </w:rPr>
      </w:pPr>
      <w:r w:rsidRPr="00CC76DB">
        <w:rPr>
          <w:sz w:val="18"/>
          <w:szCs w:val="18"/>
        </w:rPr>
        <w:t xml:space="preserve">        bullet.GetComponent&lt;Rigidbody&gt;().velocity = bullet.transform.up * bulletSpeed;</w:t>
      </w:r>
    </w:p>
    <w:p w14:paraId="664FAEDE" w14:textId="77777777" w:rsidR="00CC76DB" w:rsidRPr="00CC76DB" w:rsidRDefault="00CC76DB" w:rsidP="00CC76DB">
      <w:pPr>
        <w:pStyle w:val="AllText"/>
        <w:spacing w:after="0"/>
        <w:rPr>
          <w:sz w:val="18"/>
          <w:szCs w:val="18"/>
        </w:rPr>
      </w:pPr>
    </w:p>
    <w:p w14:paraId="19F46D97" w14:textId="77777777" w:rsidR="00CC76DB" w:rsidRPr="00CC76DB" w:rsidRDefault="00CC76DB" w:rsidP="00CC76DB">
      <w:pPr>
        <w:pStyle w:val="AllText"/>
        <w:spacing w:after="0"/>
        <w:rPr>
          <w:sz w:val="18"/>
          <w:szCs w:val="18"/>
        </w:rPr>
      </w:pPr>
      <w:r w:rsidRPr="00CC76DB">
        <w:rPr>
          <w:sz w:val="18"/>
          <w:szCs w:val="18"/>
        </w:rPr>
        <w:t xml:space="preserve">        arShotSound.Play();</w:t>
      </w:r>
    </w:p>
    <w:p w14:paraId="511D05C2" w14:textId="77777777" w:rsidR="00CC76DB" w:rsidRPr="00CC76DB" w:rsidRDefault="00CC76DB" w:rsidP="00CC76DB">
      <w:pPr>
        <w:pStyle w:val="AllText"/>
        <w:spacing w:after="0"/>
        <w:rPr>
          <w:sz w:val="18"/>
          <w:szCs w:val="18"/>
        </w:rPr>
      </w:pPr>
    </w:p>
    <w:p w14:paraId="6172BD64" w14:textId="77777777" w:rsidR="00CC76DB" w:rsidRPr="00CC76DB" w:rsidRDefault="00CC76DB" w:rsidP="00CC76DB">
      <w:pPr>
        <w:pStyle w:val="AllText"/>
        <w:spacing w:after="0"/>
        <w:rPr>
          <w:sz w:val="18"/>
          <w:szCs w:val="18"/>
        </w:rPr>
      </w:pPr>
      <w:r w:rsidRPr="00CC76DB">
        <w:rPr>
          <w:sz w:val="18"/>
          <w:szCs w:val="18"/>
        </w:rPr>
        <w:t xml:space="preserve">        muzzleFlash.GetComponent&lt;ParticleSystem&gt;().Play();</w:t>
      </w:r>
    </w:p>
    <w:p w14:paraId="09D87DF9" w14:textId="77777777" w:rsidR="00CC76DB" w:rsidRPr="00CC76DB" w:rsidRDefault="00CC76DB" w:rsidP="00CC76DB">
      <w:pPr>
        <w:pStyle w:val="AllText"/>
        <w:spacing w:after="0"/>
        <w:rPr>
          <w:sz w:val="18"/>
          <w:szCs w:val="18"/>
        </w:rPr>
      </w:pPr>
    </w:p>
    <w:p w14:paraId="5165685D" w14:textId="77777777" w:rsidR="00CC76DB" w:rsidRPr="00CC76DB" w:rsidRDefault="00CC76DB" w:rsidP="00CC76DB">
      <w:pPr>
        <w:pStyle w:val="AllText"/>
        <w:spacing w:after="0"/>
        <w:rPr>
          <w:sz w:val="18"/>
          <w:szCs w:val="18"/>
        </w:rPr>
      </w:pPr>
      <w:r w:rsidRPr="00CC76DB">
        <w:rPr>
          <w:sz w:val="18"/>
          <w:szCs w:val="18"/>
        </w:rPr>
        <w:t xml:space="preserve">        ammoInMag -= 1;</w:t>
      </w:r>
    </w:p>
    <w:p w14:paraId="3A618663" w14:textId="77777777" w:rsidR="00CC76DB" w:rsidRPr="00CC76DB" w:rsidRDefault="00CC76DB" w:rsidP="00CC76DB">
      <w:pPr>
        <w:pStyle w:val="AllText"/>
        <w:spacing w:after="0"/>
        <w:rPr>
          <w:sz w:val="18"/>
          <w:szCs w:val="18"/>
        </w:rPr>
      </w:pPr>
      <w:r w:rsidRPr="00CC76DB">
        <w:rPr>
          <w:sz w:val="18"/>
          <w:szCs w:val="18"/>
        </w:rPr>
        <w:t xml:space="preserve">    }</w:t>
      </w:r>
    </w:p>
    <w:p w14:paraId="43C0AD2C" w14:textId="4A6D4C32" w:rsidR="00B9591F" w:rsidRPr="00CC76DB" w:rsidRDefault="00CC76DB" w:rsidP="00CC76DB">
      <w:pPr>
        <w:pStyle w:val="AllText"/>
        <w:spacing w:after="0"/>
        <w:rPr>
          <w:sz w:val="18"/>
          <w:szCs w:val="18"/>
        </w:rPr>
      </w:pPr>
      <w:r w:rsidRPr="00CC76DB">
        <w:rPr>
          <w:sz w:val="18"/>
          <w:szCs w:val="18"/>
        </w:rPr>
        <w:t>}</w:t>
      </w:r>
    </w:p>
    <w:p w14:paraId="51C05623" w14:textId="77777777" w:rsidR="00B9591F" w:rsidRDefault="00B9591F" w:rsidP="00CC76DB">
      <w:pPr>
        <w:pStyle w:val="ApH3"/>
        <w:numPr>
          <w:ilvl w:val="0"/>
          <w:numId w:val="0"/>
        </w:numPr>
        <w:ind w:left="810"/>
      </w:pPr>
    </w:p>
    <w:p w14:paraId="5AB55ECB" w14:textId="6442896F" w:rsidR="00B9591F" w:rsidRDefault="00CC76DB" w:rsidP="00CC76DB">
      <w:pPr>
        <w:pStyle w:val="ApH3"/>
      </w:pPr>
      <w:r>
        <w:t>Script for Opening Door by Completing Circuit</w:t>
      </w:r>
    </w:p>
    <w:p w14:paraId="449C12A5" w14:textId="77777777" w:rsidR="00CC76DB" w:rsidRPr="00CC76DB" w:rsidRDefault="00CC76DB" w:rsidP="00CC76DB">
      <w:pPr>
        <w:pStyle w:val="AllText"/>
        <w:spacing w:after="0"/>
        <w:rPr>
          <w:sz w:val="18"/>
          <w:szCs w:val="18"/>
        </w:rPr>
      </w:pPr>
      <w:r w:rsidRPr="00CC76DB">
        <w:rPr>
          <w:color w:val="0000FF"/>
          <w:sz w:val="18"/>
          <w:szCs w:val="18"/>
        </w:rPr>
        <w:t>using</w:t>
      </w:r>
      <w:r w:rsidRPr="00CC76DB">
        <w:rPr>
          <w:sz w:val="18"/>
          <w:szCs w:val="18"/>
        </w:rPr>
        <w:t xml:space="preserve"> System.Collections;</w:t>
      </w:r>
    </w:p>
    <w:p w14:paraId="32841132" w14:textId="77777777" w:rsidR="00CC76DB" w:rsidRPr="00CC76DB" w:rsidRDefault="00CC76DB" w:rsidP="00CC76DB">
      <w:pPr>
        <w:pStyle w:val="AllText"/>
        <w:spacing w:after="0"/>
        <w:rPr>
          <w:sz w:val="18"/>
          <w:szCs w:val="18"/>
        </w:rPr>
      </w:pPr>
      <w:r w:rsidRPr="00CC76DB">
        <w:rPr>
          <w:color w:val="0000FF"/>
          <w:sz w:val="18"/>
          <w:szCs w:val="18"/>
        </w:rPr>
        <w:t>using</w:t>
      </w:r>
      <w:r w:rsidRPr="00CC76DB">
        <w:rPr>
          <w:sz w:val="18"/>
          <w:szCs w:val="18"/>
        </w:rPr>
        <w:t xml:space="preserve"> System.Collections.Generic;</w:t>
      </w:r>
    </w:p>
    <w:p w14:paraId="0F94690F" w14:textId="77777777" w:rsidR="00CC76DB" w:rsidRPr="00CC76DB" w:rsidRDefault="00CC76DB" w:rsidP="00CC76DB">
      <w:pPr>
        <w:pStyle w:val="AllText"/>
        <w:spacing w:after="0"/>
        <w:rPr>
          <w:sz w:val="18"/>
          <w:szCs w:val="18"/>
        </w:rPr>
      </w:pPr>
      <w:r w:rsidRPr="00CC76DB">
        <w:rPr>
          <w:color w:val="0000FF"/>
          <w:sz w:val="18"/>
          <w:szCs w:val="18"/>
        </w:rPr>
        <w:t>using</w:t>
      </w:r>
      <w:r w:rsidRPr="00CC76DB">
        <w:rPr>
          <w:sz w:val="18"/>
          <w:szCs w:val="18"/>
        </w:rPr>
        <w:t xml:space="preserve"> UnityEngine;</w:t>
      </w:r>
    </w:p>
    <w:p w14:paraId="4B8F1946" w14:textId="77777777" w:rsidR="00CC76DB" w:rsidRPr="00CC76DB" w:rsidRDefault="00CC76DB" w:rsidP="00CC76DB">
      <w:pPr>
        <w:pStyle w:val="AllText"/>
        <w:spacing w:after="0"/>
        <w:rPr>
          <w:sz w:val="18"/>
          <w:szCs w:val="18"/>
        </w:rPr>
      </w:pPr>
    </w:p>
    <w:p w14:paraId="4BC96E71" w14:textId="77777777" w:rsidR="00CC76DB" w:rsidRPr="00CC76DB" w:rsidRDefault="00CC76DB" w:rsidP="00CC76DB">
      <w:pPr>
        <w:pStyle w:val="AllText"/>
        <w:spacing w:after="0"/>
        <w:rPr>
          <w:sz w:val="18"/>
          <w:szCs w:val="18"/>
        </w:rPr>
      </w:pPr>
      <w:r w:rsidRPr="00CC76DB">
        <w:rPr>
          <w:color w:val="0000FF"/>
          <w:sz w:val="18"/>
          <w:szCs w:val="18"/>
        </w:rPr>
        <w:t>public</w:t>
      </w:r>
      <w:r w:rsidRPr="00CC76DB">
        <w:rPr>
          <w:sz w:val="18"/>
          <w:szCs w:val="18"/>
        </w:rPr>
        <w:t xml:space="preserve"> </w:t>
      </w:r>
      <w:r w:rsidRPr="00CC76DB">
        <w:rPr>
          <w:color w:val="0000FF"/>
          <w:sz w:val="18"/>
          <w:szCs w:val="18"/>
        </w:rPr>
        <w:t>class</w:t>
      </w:r>
      <w:r w:rsidRPr="00CC76DB">
        <w:rPr>
          <w:sz w:val="18"/>
          <w:szCs w:val="18"/>
        </w:rPr>
        <w:t xml:space="preserve"> </w:t>
      </w:r>
      <w:r w:rsidRPr="00CC76DB">
        <w:rPr>
          <w:color w:val="2B91AF"/>
          <w:sz w:val="18"/>
          <w:szCs w:val="18"/>
        </w:rPr>
        <w:t>CircuitOpensDoor</w:t>
      </w:r>
      <w:r w:rsidRPr="00CC76DB">
        <w:rPr>
          <w:sz w:val="18"/>
          <w:szCs w:val="18"/>
        </w:rPr>
        <w:t xml:space="preserve"> : MonoBehaviour</w:t>
      </w:r>
    </w:p>
    <w:p w14:paraId="099EC0FE" w14:textId="77777777" w:rsidR="00CC76DB" w:rsidRPr="00CC76DB" w:rsidRDefault="00CC76DB" w:rsidP="00CC76DB">
      <w:pPr>
        <w:pStyle w:val="AllText"/>
        <w:spacing w:after="0"/>
        <w:rPr>
          <w:sz w:val="18"/>
          <w:szCs w:val="18"/>
        </w:rPr>
      </w:pPr>
      <w:r w:rsidRPr="00CC76DB">
        <w:rPr>
          <w:sz w:val="18"/>
          <w:szCs w:val="18"/>
        </w:rPr>
        <w:t>{</w:t>
      </w:r>
    </w:p>
    <w:p w14:paraId="2A5E7EE1" w14:textId="77777777" w:rsidR="00CC76DB" w:rsidRPr="00CC76DB" w:rsidRDefault="00CC76DB" w:rsidP="00CC76DB">
      <w:pPr>
        <w:pStyle w:val="AllText"/>
        <w:spacing w:after="0"/>
        <w:rPr>
          <w:color w:val="000000"/>
          <w:sz w:val="18"/>
          <w:szCs w:val="18"/>
        </w:rPr>
      </w:pPr>
      <w:r w:rsidRPr="00CC76DB">
        <w:rPr>
          <w:color w:val="000000"/>
          <w:sz w:val="18"/>
          <w:szCs w:val="18"/>
        </w:rPr>
        <w:t xml:space="preserve">    </w:t>
      </w:r>
      <w:r w:rsidRPr="00CC76DB">
        <w:rPr>
          <w:sz w:val="18"/>
          <w:szCs w:val="18"/>
        </w:rPr>
        <w:t>//This is the script used to create a voltage divider circuit in the game for one of the circuit design objectives in the game.</w:t>
      </w:r>
    </w:p>
    <w:p w14:paraId="063656D5" w14:textId="77777777" w:rsidR="00CC76DB" w:rsidRPr="00CC76DB" w:rsidRDefault="00CC76DB" w:rsidP="00CC76DB">
      <w:pPr>
        <w:pStyle w:val="AllText"/>
        <w:spacing w:after="0"/>
        <w:rPr>
          <w:sz w:val="18"/>
          <w:szCs w:val="18"/>
        </w:rPr>
      </w:pPr>
    </w:p>
    <w:p w14:paraId="6DADDBBA" w14:textId="77777777" w:rsidR="00CC76DB" w:rsidRPr="00CC76DB" w:rsidRDefault="00CC76DB" w:rsidP="00CC76DB">
      <w:pPr>
        <w:pStyle w:val="AllText"/>
        <w:spacing w:after="0"/>
        <w:rPr>
          <w:color w:val="000000"/>
          <w:sz w:val="18"/>
          <w:szCs w:val="18"/>
        </w:rPr>
      </w:pPr>
      <w:r w:rsidRPr="00CC76DB">
        <w:rPr>
          <w:color w:val="000000"/>
          <w:sz w:val="18"/>
          <w:szCs w:val="18"/>
        </w:rPr>
        <w:t xml:space="preserve">    </w:t>
      </w:r>
      <w:r w:rsidRPr="00CC76DB">
        <w:rPr>
          <w:color w:val="0000FF"/>
          <w:sz w:val="18"/>
          <w:szCs w:val="18"/>
        </w:rPr>
        <w:t>public</w:t>
      </w:r>
      <w:r w:rsidRPr="00CC76DB">
        <w:rPr>
          <w:color w:val="000000"/>
          <w:sz w:val="18"/>
          <w:szCs w:val="18"/>
        </w:rPr>
        <w:t xml:space="preserve"> GameObject inputPort;        </w:t>
      </w:r>
      <w:r w:rsidRPr="00CC76DB">
        <w:rPr>
          <w:sz w:val="18"/>
          <w:szCs w:val="18"/>
        </w:rPr>
        <w:t>//Choose either bottom or top piece of the port as your port for both input and output, I chose bottom for both input and output</w:t>
      </w:r>
    </w:p>
    <w:p w14:paraId="41D3712C"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GameObject outputPort;</w:t>
      </w:r>
    </w:p>
    <w:p w14:paraId="67A96F89" w14:textId="77777777" w:rsidR="00CC76DB" w:rsidRPr="00CC76DB" w:rsidRDefault="00CC76DB" w:rsidP="00CC76DB">
      <w:pPr>
        <w:pStyle w:val="AllText"/>
        <w:spacing w:after="0"/>
        <w:rPr>
          <w:color w:val="000000"/>
          <w:sz w:val="18"/>
          <w:szCs w:val="18"/>
        </w:rPr>
      </w:pPr>
      <w:r w:rsidRPr="00CC76DB">
        <w:rPr>
          <w:color w:val="000000"/>
          <w:sz w:val="18"/>
          <w:szCs w:val="18"/>
        </w:rPr>
        <w:t xml:space="preserve">    </w:t>
      </w:r>
      <w:r w:rsidRPr="00CC76DB">
        <w:rPr>
          <w:color w:val="0000FF"/>
          <w:sz w:val="18"/>
          <w:szCs w:val="18"/>
        </w:rPr>
        <w:t>public</w:t>
      </w:r>
      <w:r w:rsidRPr="00CC76DB">
        <w:rPr>
          <w:color w:val="000000"/>
          <w:sz w:val="18"/>
          <w:szCs w:val="18"/>
        </w:rPr>
        <w:t xml:space="preserve"> GameObject batteryCase;      </w:t>
      </w:r>
      <w:r w:rsidRPr="00CC76DB">
        <w:rPr>
          <w:sz w:val="18"/>
          <w:szCs w:val="18"/>
        </w:rPr>
        <w:t>//Choose either terminal as a distance reference, I choose the negative terminal</w:t>
      </w:r>
    </w:p>
    <w:p w14:paraId="6A28D0B4" w14:textId="77777777" w:rsidR="00CC76DB" w:rsidRPr="00CC76DB" w:rsidRDefault="00CC76DB" w:rsidP="00CC76DB">
      <w:pPr>
        <w:pStyle w:val="AllText"/>
        <w:spacing w:after="0"/>
        <w:rPr>
          <w:sz w:val="18"/>
          <w:szCs w:val="18"/>
        </w:rPr>
      </w:pPr>
    </w:p>
    <w:p w14:paraId="3ADB85D9" w14:textId="77777777" w:rsidR="00CC76DB" w:rsidRPr="00CC76DB" w:rsidRDefault="00CC76DB" w:rsidP="00CC76DB">
      <w:pPr>
        <w:pStyle w:val="AllText"/>
        <w:spacing w:after="0"/>
        <w:rPr>
          <w:color w:val="000000"/>
          <w:sz w:val="18"/>
          <w:szCs w:val="18"/>
        </w:rPr>
      </w:pPr>
      <w:r w:rsidRPr="00CC76DB">
        <w:rPr>
          <w:color w:val="000000"/>
          <w:sz w:val="18"/>
          <w:szCs w:val="18"/>
        </w:rPr>
        <w:t xml:space="preserve">    </w:t>
      </w:r>
      <w:r w:rsidRPr="00CC76DB">
        <w:rPr>
          <w:color w:val="0000FF"/>
          <w:sz w:val="18"/>
          <w:szCs w:val="18"/>
        </w:rPr>
        <w:t>private</w:t>
      </w:r>
      <w:r w:rsidRPr="00CC76DB">
        <w:rPr>
          <w:color w:val="000000"/>
          <w:sz w:val="18"/>
          <w:szCs w:val="18"/>
        </w:rPr>
        <w:t xml:space="preserve"> Vector3 inputLocation;      </w:t>
      </w:r>
      <w:r w:rsidRPr="00CC76DB">
        <w:rPr>
          <w:sz w:val="18"/>
          <w:szCs w:val="18"/>
        </w:rPr>
        <w:t>//Locations of the input, output, and battery port to find distance between</w:t>
      </w:r>
    </w:p>
    <w:p w14:paraId="12AAA45C" w14:textId="77777777" w:rsidR="00CC76DB" w:rsidRPr="00CC76DB" w:rsidRDefault="00CC76DB" w:rsidP="00CC76DB">
      <w:pPr>
        <w:pStyle w:val="AllText"/>
        <w:spacing w:after="0"/>
        <w:rPr>
          <w:sz w:val="18"/>
          <w:szCs w:val="18"/>
        </w:rPr>
      </w:pPr>
      <w:r w:rsidRPr="00CC76DB">
        <w:rPr>
          <w:sz w:val="18"/>
          <w:szCs w:val="18"/>
        </w:rPr>
        <w:lastRenderedPageBreak/>
        <w:t xml:space="preserve">    </w:t>
      </w:r>
      <w:r w:rsidRPr="00CC76DB">
        <w:rPr>
          <w:color w:val="0000FF"/>
          <w:sz w:val="18"/>
          <w:szCs w:val="18"/>
        </w:rPr>
        <w:t>private</w:t>
      </w:r>
      <w:r w:rsidRPr="00CC76DB">
        <w:rPr>
          <w:sz w:val="18"/>
          <w:szCs w:val="18"/>
        </w:rPr>
        <w:t xml:space="preserve"> Vector3 outputLocation;</w:t>
      </w:r>
    </w:p>
    <w:p w14:paraId="37701EAF"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rivate</w:t>
      </w:r>
      <w:r w:rsidRPr="00CC76DB">
        <w:rPr>
          <w:sz w:val="18"/>
          <w:szCs w:val="18"/>
        </w:rPr>
        <w:t xml:space="preserve"> Vector3 batteryLocation;</w:t>
      </w:r>
    </w:p>
    <w:p w14:paraId="6356016E" w14:textId="77777777" w:rsidR="00CC76DB" w:rsidRPr="00CC76DB" w:rsidRDefault="00CC76DB" w:rsidP="00CC76DB">
      <w:pPr>
        <w:pStyle w:val="AllText"/>
        <w:spacing w:after="0"/>
        <w:rPr>
          <w:sz w:val="18"/>
          <w:szCs w:val="18"/>
        </w:rPr>
      </w:pPr>
    </w:p>
    <w:p w14:paraId="7581BB57" w14:textId="77777777" w:rsidR="00CC76DB" w:rsidRPr="00CC76DB" w:rsidRDefault="00CC76DB" w:rsidP="00CC76DB">
      <w:pPr>
        <w:pStyle w:val="AllText"/>
        <w:spacing w:after="0"/>
        <w:rPr>
          <w:color w:val="000000"/>
          <w:sz w:val="18"/>
          <w:szCs w:val="18"/>
        </w:rPr>
      </w:pPr>
      <w:r w:rsidRPr="00CC76DB">
        <w:rPr>
          <w:color w:val="000000"/>
          <w:sz w:val="18"/>
          <w:szCs w:val="18"/>
        </w:rPr>
        <w:t xml:space="preserve">    </w:t>
      </w:r>
      <w:r w:rsidRPr="00CC76DB">
        <w:rPr>
          <w:color w:val="0000FF"/>
          <w:sz w:val="18"/>
          <w:szCs w:val="18"/>
        </w:rPr>
        <w:t>public</w:t>
      </w:r>
      <w:r w:rsidRPr="00CC76DB">
        <w:rPr>
          <w:color w:val="000000"/>
          <w:sz w:val="18"/>
          <w:szCs w:val="18"/>
        </w:rPr>
        <w:t xml:space="preserve"> GameObject resistor5000;     </w:t>
      </w:r>
      <w:r w:rsidRPr="00CC76DB">
        <w:rPr>
          <w:sz w:val="18"/>
          <w:szCs w:val="18"/>
        </w:rPr>
        <w:t>//Resistor objects with their assigned resistances</w:t>
      </w:r>
    </w:p>
    <w:p w14:paraId="0CFCE568"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GameObject resistor4000;</w:t>
      </w:r>
    </w:p>
    <w:p w14:paraId="5CF9705D"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GameObject resistor3000;</w:t>
      </w:r>
    </w:p>
    <w:p w14:paraId="685898B8"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GameObject resistor2500;</w:t>
      </w:r>
    </w:p>
    <w:p w14:paraId="29E7AB21"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GameObject resistor1500;</w:t>
      </w:r>
    </w:p>
    <w:p w14:paraId="379CD420"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GameObject resistor500;</w:t>
      </w:r>
    </w:p>
    <w:p w14:paraId="16829FE0" w14:textId="77777777" w:rsidR="00CC76DB" w:rsidRPr="00CC76DB" w:rsidRDefault="00CC76DB" w:rsidP="00CC76DB">
      <w:pPr>
        <w:pStyle w:val="AllText"/>
        <w:spacing w:after="0"/>
        <w:rPr>
          <w:sz w:val="18"/>
          <w:szCs w:val="18"/>
        </w:rPr>
      </w:pPr>
    </w:p>
    <w:p w14:paraId="2C3C1C75" w14:textId="77777777" w:rsidR="00CC76DB" w:rsidRPr="00CC76DB" w:rsidRDefault="00CC76DB" w:rsidP="00CC76DB">
      <w:pPr>
        <w:pStyle w:val="AllText"/>
        <w:spacing w:after="0"/>
        <w:rPr>
          <w:color w:val="000000"/>
          <w:sz w:val="18"/>
          <w:szCs w:val="18"/>
        </w:rPr>
      </w:pPr>
      <w:r w:rsidRPr="00CC76DB">
        <w:rPr>
          <w:color w:val="000000"/>
          <w:sz w:val="18"/>
          <w:szCs w:val="18"/>
        </w:rPr>
        <w:t xml:space="preserve">    </w:t>
      </w:r>
      <w:r w:rsidRPr="00CC76DB">
        <w:rPr>
          <w:color w:val="0000FF"/>
          <w:sz w:val="18"/>
          <w:szCs w:val="18"/>
        </w:rPr>
        <w:t>public</w:t>
      </w:r>
      <w:r w:rsidRPr="00CC76DB">
        <w:rPr>
          <w:color w:val="000000"/>
          <w:sz w:val="18"/>
          <w:szCs w:val="18"/>
        </w:rPr>
        <w:t xml:space="preserve"> GameObject battery90;        </w:t>
      </w:r>
      <w:r w:rsidRPr="00CC76DB">
        <w:rPr>
          <w:sz w:val="18"/>
          <w:szCs w:val="18"/>
        </w:rPr>
        <w:t>//Battery objects with their assigned voltages</w:t>
      </w:r>
    </w:p>
    <w:p w14:paraId="191C844E"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GameObject battery120;</w:t>
      </w:r>
    </w:p>
    <w:p w14:paraId="760C68F8"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GameObject battery150;</w:t>
      </w:r>
    </w:p>
    <w:p w14:paraId="5523DA9E" w14:textId="77777777" w:rsidR="00CC76DB" w:rsidRPr="00CC76DB" w:rsidRDefault="00CC76DB" w:rsidP="00CC76DB">
      <w:pPr>
        <w:pStyle w:val="AllText"/>
        <w:spacing w:after="0"/>
        <w:rPr>
          <w:sz w:val="18"/>
          <w:szCs w:val="18"/>
        </w:rPr>
      </w:pPr>
    </w:p>
    <w:p w14:paraId="5B86C839" w14:textId="77777777" w:rsidR="00CC76DB" w:rsidRPr="00CC76DB" w:rsidRDefault="00CC76DB" w:rsidP="00CC76DB">
      <w:pPr>
        <w:pStyle w:val="AllText"/>
        <w:spacing w:after="0"/>
        <w:rPr>
          <w:color w:val="000000"/>
          <w:sz w:val="18"/>
          <w:szCs w:val="18"/>
        </w:rPr>
      </w:pPr>
      <w:r w:rsidRPr="00CC76DB">
        <w:rPr>
          <w:color w:val="000000"/>
          <w:sz w:val="18"/>
          <w:szCs w:val="18"/>
        </w:rPr>
        <w:t xml:space="preserve">    </w:t>
      </w:r>
      <w:r w:rsidRPr="00CC76DB">
        <w:rPr>
          <w:color w:val="0000FF"/>
          <w:sz w:val="18"/>
          <w:szCs w:val="18"/>
        </w:rPr>
        <w:t>private</w:t>
      </w:r>
      <w:r w:rsidRPr="00CC76DB">
        <w:rPr>
          <w:color w:val="000000"/>
          <w:sz w:val="18"/>
          <w:szCs w:val="18"/>
        </w:rPr>
        <w:t xml:space="preserve"> </w:t>
      </w:r>
      <w:r w:rsidRPr="00CC76DB">
        <w:rPr>
          <w:color w:val="0000FF"/>
          <w:sz w:val="18"/>
          <w:szCs w:val="18"/>
        </w:rPr>
        <w:t>float</w:t>
      </w:r>
      <w:r w:rsidRPr="00CC76DB">
        <w:rPr>
          <w:color w:val="000000"/>
          <w:sz w:val="18"/>
          <w:szCs w:val="18"/>
        </w:rPr>
        <w:t xml:space="preserve"> inputResistance = 0.0f;   </w:t>
      </w:r>
      <w:r w:rsidRPr="00CC76DB">
        <w:rPr>
          <w:sz w:val="18"/>
          <w:szCs w:val="18"/>
        </w:rPr>
        <w:t xml:space="preserve">//Float variable for resistance of the resistor plugged into the input resistor port   </w:t>
      </w:r>
    </w:p>
    <w:p w14:paraId="5CBC10F7" w14:textId="77777777" w:rsidR="00CC76DB" w:rsidRPr="00CC76DB" w:rsidRDefault="00CC76DB" w:rsidP="00CC76DB">
      <w:pPr>
        <w:pStyle w:val="AllText"/>
        <w:spacing w:after="0"/>
        <w:rPr>
          <w:color w:val="000000"/>
          <w:sz w:val="18"/>
          <w:szCs w:val="18"/>
        </w:rPr>
      </w:pPr>
      <w:r w:rsidRPr="00CC76DB">
        <w:rPr>
          <w:color w:val="000000"/>
          <w:sz w:val="18"/>
          <w:szCs w:val="18"/>
        </w:rPr>
        <w:t xml:space="preserve">    </w:t>
      </w:r>
      <w:r w:rsidRPr="00CC76DB">
        <w:rPr>
          <w:color w:val="0000FF"/>
          <w:sz w:val="18"/>
          <w:szCs w:val="18"/>
        </w:rPr>
        <w:t>private</w:t>
      </w:r>
      <w:r w:rsidRPr="00CC76DB">
        <w:rPr>
          <w:color w:val="000000"/>
          <w:sz w:val="18"/>
          <w:szCs w:val="18"/>
        </w:rPr>
        <w:t xml:space="preserve"> </w:t>
      </w:r>
      <w:r w:rsidRPr="00CC76DB">
        <w:rPr>
          <w:color w:val="0000FF"/>
          <w:sz w:val="18"/>
          <w:szCs w:val="18"/>
        </w:rPr>
        <w:t>float</w:t>
      </w:r>
      <w:r w:rsidRPr="00CC76DB">
        <w:rPr>
          <w:color w:val="000000"/>
          <w:sz w:val="18"/>
          <w:szCs w:val="18"/>
        </w:rPr>
        <w:t xml:space="preserve"> outputResistance = 0.0f;  </w:t>
      </w:r>
      <w:r w:rsidRPr="00CC76DB">
        <w:rPr>
          <w:sz w:val="18"/>
          <w:szCs w:val="18"/>
        </w:rPr>
        <w:t xml:space="preserve">//Float variable for resistance of the resistor plugged into the output resistor port </w:t>
      </w:r>
    </w:p>
    <w:p w14:paraId="35E3C0E7" w14:textId="77777777" w:rsidR="00CC76DB" w:rsidRPr="00CC76DB" w:rsidRDefault="00CC76DB" w:rsidP="00CC76DB">
      <w:pPr>
        <w:pStyle w:val="AllText"/>
        <w:spacing w:after="0"/>
        <w:rPr>
          <w:color w:val="000000"/>
          <w:sz w:val="18"/>
          <w:szCs w:val="18"/>
        </w:rPr>
      </w:pPr>
      <w:r w:rsidRPr="00CC76DB">
        <w:rPr>
          <w:color w:val="000000"/>
          <w:sz w:val="18"/>
          <w:szCs w:val="18"/>
        </w:rPr>
        <w:t xml:space="preserve">    </w:t>
      </w:r>
      <w:r w:rsidRPr="00CC76DB">
        <w:rPr>
          <w:color w:val="0000FF"/>
          <w:sz w:val="18"/>
          <w:szCs w:val="18"/>
        </w:rPr>
        <w:t>private</w:t>
      </w:r>
      <w:r w:rsidRPr="00CC76DB">
        <w:rPr>
          <w:color w:val="000000"/>
          <w:sz w:val="18"/>
          <w:szCs w:val="18"/>
        </w:rPr>
        <w:t xml:space="preserve"> </w:t>
      </w:r>
      <w:r w:rsidRPr="00CC76DB">
        <w:rPr>
          <w:color w:val="0000FF"/>
          <w:sz w:val="18"/>
          <w:szCs w:val="18"/>
        </w:rPr>
        <w:t>float</w:t>
      </w:r>
      <w:r w:rsidRPr="00CC76DB">
        <w:rPr>
          <w:color w:val="000000"/>
          <w:sz w:val="18"/>
          <w:szCs w:val="18"/>
        </w:rPr>
        <w:t xml:space="preserve"> inputVoltage = 0.0f;      </w:t>
      </w:r>
      <w:r w:rsidRPr="00CC76DB">
        <w:rPr>
          <w:sz w:val="18"/>
          <w:szCs w:val="18"/>
        </w:rPr>
        <w:t>//Float variable for voltage of battery inserted into the port</w:t>
      </w:r>
    </w:p>
    <w:p w14:paraId="7D6C2A57" w14:textId="77777777" w:rsidR="00CC76DB" w:rsidRPr="00CC76DB" w:rsidRDefault="00CC76DB" w:rsidP="00CC76DB">
      <w:pPr>
        <w:pStyle w:val="AllText"/>
        <w:spacing w:after="0"/>
        <w:rPr>
          <w:sz w:val="18"/>
          <w:szCs w:val="18"/>
        </w:rPr>
      </w:pPr>
    </w:p>
    <w:p w14:paraId="39A1564C" w14:textId="77777777" w:rsidR="00CC76DB" w:rsidRPr="00CC76DB" w:rsidRDefault="00CC76DB" w:rsidP="00CC76DB">
      <w:pPr>
        <w:pStyle w:val="AllText"/>
        <w:spacing w:after="0"/>
        <w:rPr>
          <w:color w:val="000000"/>
          <w:sz w:val="18"/>
          <w:szCs w:val="18"/>
        </w:rPr>
      </w:pPr>
      <w:r w:rsidRPr="00CC76DB">
        <w:rPr>
          <w:color w:val="000000"/>
          <w:sz w:val="18"/>
          <w:szCs w:val="18"/>
        </w:rPr>
        <w:t xml:space="preserve">    </w:t>
      </w:r>
      <w:r w:rsidRPr="00CC76DB">
        <w:rPr>
          <w:color w:val="0000FF"/>
          <w:sz w:val="18"/>
          <w:szCs w:val="18"/>
        </w:rPr>
        <w:t>public</w:t>
      </w:r>
      <w:r w:rsidRPr="00CC76DB">
        <w:rPr>
          <w:color w:val="000000"/>
          <w:sz w:val="18"/>
          <w:szCs w:val="18"/>
        </w:rPr>
        <w:t xml:space="preserve"> </w:t>
      </w:r>
      <w:r w:rsidRPr="00CC76DB">
        <w:rPr>
          <w:color w:val="0000FF"/>
          <w:sz w:val="18"/>
          <w:szCs w:val="18"/>
        </w:rPr>
        <w:t>float</w:t>
      </w:r>
      <w:r w:rsidRPr="00CC76DB">
        <w:rPr>
          <w:color w:val="000000"/>
          <w:sz w:val="18"/>
          <w:szCs w:val="18"/>
        </w:rPr>
        <w:t xml:space="preserve"> outputVoltage = 0.0f;          </w:t>
      </w:r>
      <w:r w:rsidRPr="00CC76DB">
        <w:rPr>
          <w:sz w:val="18"/>
          <w:szCs w:val="18"/>
        </w:rPr>
        <w:t>//Calculation of voltage using voltage divider formula</w:t>
      </w:r>
    </w:p>
    <w:p w14:paraId="7D7883D6" w14:textId="77777777" w:rsidR="00CC76DB" w:rsidRPr="00CC76DB" w:rsidRDefault="00CC76DB" w:rsidP="00CC76DB">
      <w:pPr>
        <w:pStyle w:val="AllText"/>
        <w:spacing w:after="0"/>
        <w:rPr>
          <w:color w:val="000000"/>
          <w:sz w:val="18"/>
          <w:szCs w:val="18"/>
        </w:rPr>
      </w:pPr>
      <w:r w:rsidRPr="00CC76DB">
        <w:rPr>
          <w:color w:val="000000"/>
          <w:sz w:val="18"/>
          <w:szCs w:val="18"/>
        </w:rPr>
        <w:t xml:space="preserve">    </w:t>
      </w:r>
      <w:r w:rsidRPr="00CC76DB">
        <w:rPr>
          <w:color w:val="0000FF"/>
          <w:sz w:val="18"/>
          <w:szCs w:val="18"/>
        </w:rPr>
        <w:t>public</w:t>
      </w:r>
      <w:r w:rsidRPr="00CC76DB">
        <w:rPr>
          <w:color w:val="000000"/>
          <w:sz w:val="18"/>
          <w:szCs w:val="18"/>
        </w:rPr>
        <w:t xml:space="preserve"> </w:t>
      </w:r>
      <w:r w:rsidRPr="00CC76DB">
        <w:rPr>
          <w:color w:val="0000FF"/>
          <w:sz w:val="18"/>
          <w:szCs w:val="18"/>
        </w:rPr>
        <w:t>float</w:t>
      </w:r>
      <w:r w:rsidRPr="00CC76DB">
        <w:rPr>
          <w:color w:val="000000"/>
          <w:sz w:val="18"/>
          <w:szCs w:val="18"/>
        </w:rPr>
        <w:t xml:space="preserve"> outputResistorPower = 0.0f;    </w:t>
      </w:r>
      <w:r w:rsidRPr="00CC76DB">
        <w:rPr>
          <w:sz w:val="18"/>
          <w:szCs w:val="18"/>
        </w:rPr>
        <w:t>//Calulation of power dissipated by the output resistor using the power formula;</w:t>
      </w:r>
    </w:p>
    <w:p w14:paraId="1366ADF8" w14:textId="77777777" w:rsidR="00CC76DB" w:rsidRPr="00CC76DB" w:rsidRDefault="00CC76DB" w:rsidP="00CC76DB">
      <w:pPr>
        <w:pStyle w:val="AllText"/>
        <w:spacing w:after="0"/>
        <w:rPr>
          <w:sz w:val="18"/>
          <w:szCs w:val="18"/>
        </w:rPr>
      </w:pPr>
    </w:p>
    <w:p w14:paraId="652CB512" w14:textId="77777777" w:rsidR="00CC76DB" w:rsidRPr="00CC76DB" w:rsidRDefault="00CC76DB" w:rsidP="00CC76DB">
      <w:pPr>
        <w:pStyle w:val="AllText"/>
        <w:spacing w:after="0"/>
        <w:rPr>
          <w:color w:val="000000"/>
          <w:sz w:val="18"/>
          <w:szCs w:val="18"/>
        </w:rPr>
      </w:pPr>
      <w:r w:rsidRPr="00CC76DB">
        <w:rPr>
          <w:color w:val="000000"/>
          <w:sz w:val="18"/>
          <w:szCs w:val="18"/>
        </w:rPr>
        <w:t xml:space="preserve">    </w:t>
      </w:r>
      <w:r w:rsidRPr="00CC76DB">
        <w:rPr>
          <w:color w:val="0000FF"/>
          <w:sz w:val="18"/>
          <w:szCs w:val="18"/>
        </w:rPr>
        <w:t>public</w:t>
      </w:r>
      <w:r w:rsidRPr="00CC76DB">
        <w:rPr>
          <w:color w:val="000000"/>
          <w:sz w:val="18"/>
          <w:szCs w:val="18"/>
        </w:rPr>
        <w:t xml:space="preserve"> </w:t>
      </w:r>
      <w:r w:rsidRPr="00CC76DB">
        <w:rPr>
          <w:color w:val="0000FF"/>
          <w:sz w:val="18"/>
          <w:szCs w:val="18"/>
        </w:rPr>
        <w:t>bool</w:t>
      </w:r>
      <w:r w:rsidRPr="00CC76DB">
        <w:rPr>
          <w:color w:val="000000"/>
          <w:sz w:val="18"/>
          <w:szCs w:val="18"/>
        </w:rPr>
        <w:t xml:space="preserve"> inputResistorInserted = </w:t>
      </w:r>
      <w:r w:rsidRPr="00CC76DB">
        <w:rPr>
          <w:color w:val="0000FF"/>
          <w:sz w:val="18"/>
          <w:szCs w:val="18"/>
        </w:rPr>
        <w:t>false</w:t>
      </w:r>
      <w:r w:rsidRPr="00CC76DB">
        <w:rPr>
          <w:color w:val="000000"/>
          <w:sz w:val="18"/>
          <w:szCs w:val="18"/>
        </w:rPr>
        <w:t xml:space="preserve">;  </w:t>
      </w:r>
      <w:r w:rsidRPr="00CC76DB">
        <w:rPr>
          <w:sz w:val="18"/>
          <w:szCs w:val="18"/>
        </w:rPr>
        <w:t>//Bool values tracking whether a resistor/battery is inserted into the respective ports</w:t>
      </w:r>
    </w:p>
    <w:p w14:paraId="7F2B534B"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w:t>
      </w:r>
      <w:r w:rsidRPr="00CC76DB">
        <w:rPr>
          <w:color w:val="0000FF"/>
          <w:sz w:val="18"/>
          <w:szCs w:val="18"/>
        </w:rPr>
        <w:t>bool</w:t>
      </w:r>
      <w:r w:rsidRPr="00CC76DB">
        <w:rPr>
          <w:sz w:val="18"/>
          <w:szCs w:val="18"/>
        </w:rPr>
        <w:t xml:space="preserve"> outputResistorInserted = </w:t>
      </w:r>
      <w:r w:rsidRPr="00CC76DB">
        <w:rPr>
          <w:color w:val="0000FF"/>
          <w:sz w:val="18"/>
          <w:szCs w:val="18"/>
        </w:rPr>
        <w:t>false</w:t>
      </w:r>
      <w:r w:rsidRPr="00CC76DB">
        <w:rPr>
          <w:sz w:val="18"/>
          <w:szCs w:val="18"/>
        </w:rPr>
        <w:t>;</w:t>
      </w:r>
    </w:p>
    <w:p w14:paraId="3C2769B2"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w:t>
      </w:r>
      <w:r w:rsidRPr="00CC76DB">
        <w:rPr>
          <w:color w:val="0000FF"/>
          <w:sz w:val="18"/>
          <w:szCs w:val="18"/>
        </w:rPr>
        <w:t>bool</w:t>
      </w:r>
      <w:r w:rsidRPr="00CC76DB">
        <w:rPr>
          <w:sz w:val="18"/>
          <w:szCs w:val="18"/>
        </w:rPr>
        <w:t xml:space="preserve"> batteryInserted = </w:t>
      </w:r>
      <w:r w:rsidRPr="00CC76DB">
        <w:rPr>
          <w:color w:val="0000FF"/>
          <w:sz w:val="18"/>
          <w:szCs w:val="18"/>
        </w:rPr>
        <w:t>false</w:t>
      </w:r>
      <w:r w:rsidRPr="00CC76DB">
        <w:rPr>
          <w:sz w:val="18"/>
          <w:szCs w:val="18"/>
        </w:rPr>
        <w:t>;</w:t>
      </w:r>
    </w:p>
    <w:p w14:paraId="4F0E9879" w14:textId="77777777" w:rsidR="00CC76DB" w:rsidRPr="00CC76DB" w:rsidRDefault="00CC76DB" w:rsidP="00CC76DB">
      <w:pPr>
        <w:pStyle w:val="AllText"/>
        <w:spacing w:after="0"/>
        <w:rPr>
          <w:sz w:val="18"/>
          <w:szCs w:val="18"/>
        </w:rPr>
      </w:pPr>
    </w:p>
    <w:p w14:paraId="7DFC2661"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Animator doorAnimator;   </w:t>
      </w:r>
    </w:p>
    <w:p w14:paraId="4D5961EE"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Renderer doorLight;</w:t>
      </w:r>
    </w:p>
    <w:p w14:paraId="790EC9B0"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Material baseColor;</w:t>
      </w:r>
    </w:p>
    <w:p w14:paraId="475C6A29"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Material greenEmission;</w:t>
      </w:r>
    </w:p>
    <w:p w14:paraId="3F617F3C"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Material[] correctCircuitLight;</w:t>
      </w:r>
    </w:p>
    <w:p w14:paraId="1A5B008F" w14:textId="77777777" w:rsidR="00CC76DB" w:rsidRPr="00CC76DB" w:rsidRDefault="00CC76DB" w:rsidP="00CC76DB">
      <w:pPr>
        <w:pStyle w:val="AllText"/>
        <w:spacing w:after="0"/>
        <w:rPr>
          <w:sz w:val="18"/>
          <w:szCs w:val="18"/>
        </w:rPr>
      </w:pPr>
    </w:p>
    <w:p w14:paraId="303126AC" w14:textId="77777777" w:rsidR="00CC76DB" w:rsidRPr="00CC76DB" w:rsidRDefault="00CC76DB" w:rsidP="00CC76DB">
      <w:pPr>
        <w:pStyle w:val="AllText"/>
        <w:spacing w:after="0"/>
        <w:rPr>
          <w:color w:val="000000"/>
          <w:sz w:val="18"/>
          <w:szCs w:val="18"/>
        </w:rPr>
      </w:pPr>
      <w:r w:rsidRPr="00CC76DB">
        <w:rPr>
          <w:color w:val="000000"/>
          <w:sz w:val="18"/>
          <w:szCs w:val="18"/>
        </w:rPr>
        <w:t xml:space="preserve">    </w:t>
      </w:r>
      <w:r w:rsidRPr="00CC76DB">
        <w:rPr>
          <w:sz w:val="18"/>
          <w:szCs w:val="18"/>
        </w:rPr>
        <w:t>public</w:t>
      </w:r>
      <w:r w:rsidRPr="00CC76DB">
        <w:rPr>
          <w:color w:val="000000"/>
          <w:sz w:val="18"/>
          <w:szCs w:val="18"/>
        </w:rPr>
        <w:t xml:space="preserve"> </w:t>
      </w:r>
      <w:r w:rsidRPr="00CC76DB">
        <w:rPr>
          <w:sz w:val="18"/>
          <w:szCs w:val="18"/>
        </w:rPr>
        <w:t>void</w:t>
      </w:r>
      <w:r w:rsidRPr="00CC76DB">
        <w:rPr>
          <w:color w:val="000000"/>
          <w:sz w:val="18"/>
          <w:szCs w:val="18"/>
        </w:rPr>
        <w:t xml:space="preserve"> </w:t>
      </w:r>
      <w:r w:rsidRPr="00CC76DB">
        <w:rPr>
          <w:sz w:val="18"/>
          <w:szCs w:val="18"/>
        </w:rPr>
        <w:t>Start</w:t>
      </w:r>
      <w:r w:rsidRPr="00CC76DB">
        <w:rPr>
          <w:color w:val="000000"/>
          <w:sz w:val="18"/>
          <w:szCs w:val="18"/>
        </w:rPr>
        <w:t>()</w:t>
      </w:r>
    </w:p>
    <w:p w14:paraId="68A55B37" w14:textId="77777777" w:rsidR="00CC76DB" w:rsidRPr="00CC76DB" w:rsidRDefault="00CC76DB" w:rsidP="00CC76DB">
      <w:pPr>
        <w:pStyle w:val="AllText"/>
        <w:spacing w:after="0"/>
        <w:rPr>
          <w:sz w:val="18"/>
          <w:szCs w:val="18"/>
        </w:rPr>
      </w:pPr>
      <w:r w:rsidRPr="00CC76DB">
        <w:rPr>
          <w:sz w:val="18"/>
          <w:szCs w:val="18"/>
        </w:rPr>
        <w:t xml:space="preserve">    {</w:t>
      </w:r>
    </w:p>
    <w:p w14:paraId="2AA938CE" w14:textId="77777777" w:rsidR="00CC76DB" w:rsidRPr="00CC76DB" w:rsidRDefault="00CC76DB" w:rsidP="00CC76DB">
      <w:pPr>
        <w:pStyle w:val="AllText"/>
        <w:spacing w:after="0"/>
        <w:rPr>
          <w:sz w:val="18"/>
          <w:szCs w:val="18"/>
        </w:rPr>
      </w:pPr>
    </w:p>
    <w:p w14:paraId="38F4F8EC" w14:textId="77777777" w:rsidR="00CC76DB" w:rsidRPr="00CC76DB" w:rsidRDefault="00CC76DB" w:rsidP="00CC76DB">
      <w:pPr>
        <w:pStyle w:val="AllText"/>
        <w:spacing w:after="0"/>
        <w:rPr>
          <w:sz w:val="18"/>
          <w:szCs w:val="18"/>
        </w:rPr>
      </w:pPr>
      <w:r w:rsidRPr="00CC76DB">
        <w:rPr>
          <w:sz w:val="18"/>
          <w:szCs w:val="18"/>
        </w:rPr>
        <w:t xml:space="preserve">        inputLocation = inputPort.transform.position;</w:t>
      </w:r>
    </w:p>
    <w:p w14:paraId="28FE5784" w14:textId="77777777" w:rsidR="00CC76DB" w:rsidRPr="00CC76DB" w:rsidRDefault="00CC76DB" w:rsidP="00CC76DB">
      <w:pPr>
        <w:pStyle w:val="AllText"/>
        <w:spacing w:after="0"/>
        <w:rPr>
          <w:sz w:val="18"/>
          <w:szCs w:val="18"/>
        </w:rPr>
      </w:pPr>
      <w:r w:rsidRPr="00CC76DB">
        <w:rPr>
          <w:sz w:val="18"/>
          <w:szCs w:val="18"/>
        </w:rPr>
        <w:t xml:space="preserve">        outputLocation = outputPort.transform.position;</w:t>
      </w:r>
    </w:p>
    <w:p w14:paraId="40703E5E" w14:textId="77777777" w:rsidR="00CC76DB" w:rsidRPr="00CC76DB" w:rsidRDefault="00CC76DB" w:rsidP="00CC76DB">
      <w:pPr>
        <w:pStyle w:val="AllText"/>
        <w:spacing w:after="0"/>
        <w:rPr>
          <w:sz w:val="18"/>
          <w:szCs w:val="18"/>
        </w:rPr>
      </w:pPr>
      <w:r w:rsidRPr="00CC76DB">
        <w:rPr>
          <w:sz w:val="18"/>
          <w:szCs w:val="18"/>
        </w:rPr>
        <w:t xml:space="preserve">        batteryLocation = batteryCase.transform.position;</w:t>
      </w:r>
    </w:p>
    <w:p w14:paraId="2D1566B4" w14:textId="77777777" w:rsidR="00CC76DB" w:rsidRPr="00CC76DB" w:rsidRDefault="00CC76DB" w:rsidP="00CC76DB">
      <w:pPr>
        <w:pStyle w:val="AllText"/>
        <w:spacing w:after="0"/>
        <w:rPr>
          <w:sz w:val="18"/>
          <w:szCs w:val="18"/>
        </w:rPr>
      </w:pPr>
    </w:p>
    <w:p w14:paraId="2911D6F7" w14:textId="77777777" w:rsidR="00CC76DB" w:rsidRPr="00CC76DB" w:rsidRDefault="00CC76DB" w:rsidP="00CC76DB">
      <w:pPr>
        <w:pStyle w:val="AllText"/>
        <w:spacing w:after="0"/>
        <w:rPr>
          <w:sz w:val="18"/>
          <w:szCs w:val="18"/>
        </w:rPr>
      </w:pPr>
      <w:r w:rsidRPr="00CC76DB">
        <w:rPr>
          <w:sz w:val="18"/>
          <w:szCs w:val="18"/>
        </w:rPr>
        <w:t xml:space="preserve">        correctCircuitLight[0] = baseColor;</w:t>
      </w:r>
    </w:p>
    <w:p w14:paraId="2C7097D3" w14:textId="77777777" w:rsidR="00CC76DB" w:rsidRPr="00CC76DB" w:rsidRDefault="00CC76DB" w:rsidP="00CC76DB">
      <w:pPr>
        <w:pStyle w:val="AllText"/>
        <w:spacing w:after="0"/>
        <w:rPr>
          <w:sz w:val="18"/>
          <w:szCs w:val="18"/>
        </w:rPr>
      </w:pPr>
      <w:r w:rsidRPr="00CC76DB">
        <w:rPr>
          <w:sz w:val="18"/>
          <w:szCs w:val="18"/>
        </w:rPr>
        <w:t xml:space="preserve">        correctCircuitLight[1] = greenEmission;</w:t>
      </w:r>
    </w:p>
    <w:p w14:paraId="767D482D" w14:textId="77777777" w:rsidR="00CC76DB" w:rsidRPr="00CC76DB" w:rsidRDefault="00CC76DB" w:rsidP="00CC76DB">
      <w:pPr>
        <w:pStyle w:val="AllText"/>
        <w:spacing w:after="0"/>
        <w:rPr>
          <w:sz w:val="18"/>
          <w:szCs w:val="18"/>
        </w:rPr>
      </w:pPr>
    </w:p>
    <w:p w14:paraId="3F46CDF9" w14:textId="77777777" w:rsidR="00CC76DB" w:rsidRPr="00CC76DB" w:rsidRDefault="00CC76DB" w:rsidP="00CC76DB">
      <w:pPr>
        <w:pStyle w:val="AllText"/>
        <w:spacing w:after="0"/>
        <w:rPr>
          <w:sz w:val="18"/>
          <w:szCs w:val="18"/>
        </w:rPr>
      </w:pPr>
      <w:r w:rsidRPr="00CC76DB">
        <w:rPr>
          <w:sz w:val="18"/>
          <w:szCs w:val="18"/>
        </w:rPr>
        <w:t xml:space="preserve">    }</w:t>
      </w:r>
    </w:p>
    <w:p w14:paraId="1A58AB64" w14:textId="77777777" w:rsidR="00CC76DB" w:rsidRPr="00CC76DB" w:rsidRDefault="00CC76DB" w:rsidP="00CC76DB">
      <w:pPr>
        <w:pStyle w:val="AllText"/>
        <w:spacing w:after="0"/>
        <w:rPr>
          <w:sz w:val="18"/>
          <w:szCs w:val="18"/>
        </w:rPr>
      </w:pPr>
    </w:p>
    <w:p w14:paraId="56B3DE50" w14:textId="77777777" w:rsidR="00CC76DB" w:rsidRPr="00CC76DB" w:rsidRDefault="00CC76DB" w:rsidP="00CC76DB">
      <w:pPr>
        <w:pStyle w:val="AllText"/>
        <w:spacing w:after="0"/>
        <w:rPr>
          <w:color w:val="000000"/>
          <w:sz w:val="18"/>
          <w:szCs w:val="18"/>
        </w:rPr>
      </w:pPr>
      <w:r w:rsidRPr="00CC76DB">
        <w:rPr>
          <w:color w:val="000000"/>
          <w:sz w:val="18"/>
          <w:szCs w:val="18"/>
        </w:rPr>
        <w:t xml:space="preserve">    </w:t>
      </w:r>
      <w:r w:rsidRPr="00CC76DB">
        <w:rPr>
          <w:sz w:val="18"/>
          <w:szCs w:val="18"/>
        </w:rPr>
        <w:t>public</w:t>
      </w:r>
      <w:r w:rsidRPr="00CC76DB">
        <w:rPr>
          <w:color w:val="000000"/>
          <w:sz w:val="18"/>
          <w:szCs w:val="18"/>
        </w:rPr>
        <w:t xml:space="preserve"> </w:t>
      </w:r>
      <w:r w:rsidRPr="00CC76DB">
        <w:rPr>
          <w:sz w:val="18"/>
          <w:szCs w:val="18"/>
        </w:rPr>
        <w:t>void</w:t>
      </w:r>
      <w:r w:rsidRPr="00CC76DB">
        <w:rPr>
          <w:color w:val="000000"/>
          <w:sz w:val="18"/>
          <w:szCs w:val="18"/>
        </w:rPr>
        <w:t xml:space="preserve"> </w:t>
      </w:r>
      <w:r w:rsidRPr="00CC76DB">
        <w:rPr>
          <w:sz w:val="18"/>
          <w:szCs w:val="18"/>
        </w:rPr>
        <w:t>Update</w:t>
      </w:r>
      <w:r w:rsidRPr="00CC76DB">
        <w:rPr>
          <w:color w:val="000000"/>
          <w:sz w:val="18"/>
          <w:szCs w:val="18"/>
        </w:rPr>
        <w:t>()</w:t>
      </w:r>
    </w:p>
    <w:p w14:paraId="4D648BBD" w14:textId="77777777" w:rsidR="00CC76DB" w:rsidRPr="00CC76DB" w:rsidRDefault="00CC76DB" w:rsidP="00CC76DB">
      <w:pPr>
        <w:pStyle w:val="AllText"/>
        <w:spacing w:after="0"/>
        <w:rPr>
          <w:sz w:val="18"/>
          <w:szCs w:val="18"/>
        </w:rPr>
      </w:pPr>
      <w:r w:rsidRPr="00CC76DB">
        <w:rPr>
          <w:sz w:val="18"/>
          <w:szCs w:val="18"/>
        </w:rPr>
        <w:t xml:space="preserve">    {</w:t>
      </w:r>
    </w:p>
    <w:p w14:paraId="2551A1FC" w14:textId="77777777" w:rsidR="00CC76DB" w:rsidRPr="00CC76DB" w:rsidRDefault="00CC76DB" w:rsidP="00CC76DB">
      <w:pPr>
        <w:pStyle w:val="AllText"/>
        <w:spacing w:after="0"/>
        <w:rPr>
          <w:sz w:val="18"/>
          <w:szCs w:val="18"/>
        </w:rPr>
      </w:pPr>
    </w:p>
    <w:p w14:paraId="47C00F99" w14:textId="77777777" w:rsidR="00CC76DB" w:rsidRPr="00CC76DB" w:rsidRDefault="00CC76DB" w:rsidP="00CC76DB">
      <w:pPr>
        <w:pStyle w:val="AllText"/>
        <w:spacing w:after="0"/>
        <w:rPr>
          <w:color w:val="000000"/>
          <w:sz w:val="18"/>
          <w:szCs w:val="18"/>
        </w:rPr>
      </w:pPr>
      <w:r w:rsidRPr="00CC76DB">
        <w:rPr>
          <w:color w:val="000000"/>
          <w:sz w:val="18"/>
          <w:szCs w:val="18"/>
        </w:rPr>
        <w:t xml:space="preserve">        </w:t>
      </w:r>
      <w:r w:rsidRPr="00CC76DB">
        <w:rPr>
          <w:sz w:val="18"/>
          <w:szCs w:val="18"/>
        </w:rPr>
        <w:t>//Input resistor arguments</w:t>
      </w:r>
    </w:p>
    <w:p w14:paraId="2E232C43" w14:textId="77777777" w:rsidR="00CC76DB" w:rsidRPr="00CC76DB" w:rsidRDefault="00CC76DB" w:rsidP="00CC76DB">
      <w:pPr>
        <w:pStyle w:val="AllText"/>
        <w:spacing w:after="0"/>
        <w:rPr>
          <w:sz w:val="18"/>
          <w:szCs w:val="18"/>
        </w:rPr>
      </w:pPr>
    </w:p>
    <w:p w14:paraId="1665CB5A"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Vector3.Distance(resistor5000.transform.position, inputLocation) &lt; 0.8f)</w:t>
      </w:r>
    </w:p>
    <w:p w14:paraId="5A36FA56" w14:textId="77777777" w:rsidR="00CC76DB" w:rsidRPr="00CC76DB" w:rsidRDefault="00CC76DB" w:rsidP="00CC76DB">
      <w:pPr>
        <w:pStyle w:val="AllText"/>
        <w:spacing w:after="0"/>
        <w:rPr>
          <w:sz w:val="18"/>
          <w:szCs w:val="18"/>
        </w:rPr>
      </w:pPr>
      <w:r w:rsidRPr="00CC76DB">
        <w:rPr>
          <w:sz w:val="18"/>
          <w:szCs w:val="18"/>
        </w:rPr>
        <w:t xml:space="preserve">        {</w:t>
      </w:r>
    </w:p>
    <w:p w14:paraId="0A2E8964" w14:textId="77777777" w:rsidR="00CC76DB" w:rsidRPr="00CC76DB" w:rsidRDefault="00CC76DB" w:rsidP="00CC76DB">
      <w:pPr>
        <w:pStyle w:val="AllText"/>
        <w:spacing w:after="0"/>
        <w:rPr>
          <w:sz w:val="18"/>
          <w:szCs w:val="18"/>
        </w:rPr>
      </w:pPr>
    </w:p>
    <w:p w14:paraId="36597421" w14:textId="77777777" w:rsidR="00CC76DB" w:rsidRPr="00CC76DB" w:rsidRDefault="00CC76DB" w:rsidP="00CC76DB">
      <w:pPr>
        <w:pStyle w:val="AllText"/>
        <w:spacing w:after="0"/>
        <w:rPr>
          <w:sz w:val="18"/>
          <w:szCs w:val="18"/>
        </w:rPr>
      </w:pPr>
      <w:r w:rsidRPr="00CC76DB">
        <w:rPr>
          <w:sz w:val="18"/>
          <w:szCs w:val="18"/>
        </w:rPr>
        <w:t xml:space="preserve">            inputResistorInserted = </w:t>
      </w:r>
      <w:r w:rsidRPr="00CC76DB">
        <w:rPr>
          <w:color w:val="0000FF"/>
          <w:sz w:val="18"/>
          <w:szCs w:val="18"/>
        </w:rPr>
        <w:t>true</w:t>
      </w:r>
      <w:r w:rsidRPr="00CC76DB">
        <w:rPr>
          <w:sz w:val="18"/>
          <w:szCs w:val="18"/>
        </w:rPr>
        <w:t>;</w:t>
      </w:r>
    </w:p>
    <w:p w14:paraId="20C8F5AD" w14:textId="77777777" w:rsidR="00CC76DB" w:rsidRPr="00CC76DB" w:rsidRDefault="00CC76DB" w:rsidP="00CC76DB">
      <w:pPr>
        <w:pStyle w:val="AllText"/>
        <w:spacing w:after="0"/>
        <w:rPr>
          <w:sz w:val="18"/>
          <w:szCs w:val="18"/>
        </w:rPr>
      </w:pPr>
      <w:r w:rsidRPr="00CC76DB">
        <w:rPr>
          <w:sz w:val="18"/>
          <w:szCs w:val="18"/>
        </w:rPr>
        <w:t xml:space="preserve">            inputResistance = 5000.0f;</w:t>
      </w:r>
    </w:p>
    <w:p w14:paraId="58859F99" w14:textId="77777777" w:rsidR="00CC76DB" w:rsidRPr="00CC76DB" w:rsidRDefault="00CC76DB" w:rsidP="00CC76DB">
      <w:pPr>
        <w:pStyle w:val="AllText"/>
        <w:spacing w:after="0"/>
        <w:rPr>
          <w:sz w:val="18"/>
          <w:szCs w:val="18"/>
        </w:rPr>
      </w:pPr>
    </w:p>
    <w:p w14:paraId="1948A1CD" w14:textId="77777777" w:rsidR="00CC76DB" w:rsidRPr="00CC76DB" w:rsidRDefault="00CC76DB" w:rsidP="00CC76DB">
      <w:pPr>
        <w:pStyle w:val="AllText"/>
        <w:spacing w:after="0"/>
        <w:rPr>
          <w:sz w:val="18"/>
          <w:szCs w:val="18"/>
        </w:rPr>
      </w:pPr>
      <w:r w:rsidRPr="00CC76DB">
        <w:rPr>
          <w:sz w:val="18"/>
          <w:szCs w:val="18"/>
        </w:rPr>
        <w:t xml:space="preserve">        }</w:t>
      </w:r>
    </w:p>
    <w:p w14:paraId="1273FA8F"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else</w:t>
      </w:r>
      <w:r w:rsidRPr="00CC76DB">
        <w:rPr>
          <w:sz w:val="18"/>
          <w:szCs w:val="18"/>
        </w:rPr>
        <w:t xml:space="preserve"> </w:t>
      </w:r>
      <w:r w:rsidRPr="00CC76DB">
        <w:rPr>
          <w:color w:val="0000FF"/>
          <w:sz w:val="18"/>
          <w:szCs w:val="18"/>
        </w:rPr>
        <w:t>if</w:t>
      </w:r>
      <w:r w:rsidRPr="00CC76DB">
        <w:rPr>
          <w:sz w:val="18"/>
          <w:szCs w:val="18"/>
        </w:rPr>
        <w:t xml:space="preserve"> (Vector3.Distance(resistor4000.transform.position, inputLocation) &lt; 0.8f)</w:t>
      </w:r>
    </w:p>
    <w:p w14:paraId="06600590" w14:textId="77777777" w:rsidR="00CC76DB" w:rsidRPr="00CC76DB" w:rsidRDefault="00CC76DB" w:rsidP="00CC76DB">
      <w:pPr>
        <w:pStyle w:val="AllText"/>
        <w:spacing w:after="0"/>
        <w:rPr>
          <w:sz w:val="18"/>
          <w:szCs w:val="18"/>
        </w:rPr>
      </w:pPr>
      <w:r w:rsidRPr="00CC76DB">
        <w:rPr>
          <w:sz w:val="18"/>
          <w:szCs w:val="18"/>
        </w:rPr>
        <w:t xml:space="preserve">        {</w:t>
      </w:r>
    </w:p>
    <w:p w14:paraId="2CC20EF9" w14:textId="77777777" w:rsidR="00CC76DB" w:rsidRPr="00CC76DB" w:rsidRDefault="00CC76DB" w:rsidP="00CC76DB">
      <w:pPr>
        <w:pStyle w:val="AllText"/>
        <w:spacing w:after="0"/>
        <w:rPr>
          <w:sz w:val="18"/>
          <w:szCs w:val="18"/>
        </w:rPr>
      </w:pPr>
    </w:p>
    <w:p w14:paraId="2BC53FFF" w14:textId="77777777" w:rsidR="00CC76DB" w:rsidRPr="00CC76DB" w:rsidRDefault="00CC76DB" w:rsidP="00CC76DB">
      <w:pPr>
        <w:pStyle w:val="AllText"/>
        <w:spacing w:after="0"/>
        <w:rPr>
          <w:sz w:val="18"/>
          <w:szCs w:val="18"/>
        </w:rPr>
      </w:pPr>
      <w:r w:rsidRPr="00CC76DB">
        <w:rPr>
          <w:sz w:val="18"/>
          <w:szCs w:val="18"/>
        </w:rPr>
        <w:t xml:space="preserve">            inputResistorInserted = </w:t>
      </w:r>
      <w:r w:rsidRPr="00CC76DB">
        <w:rPr>
          <w:color w:val="0000FF"/>
          <w:sz w:val="18"/>
          <w:szCs w:val="18"/>
        </w:rPr>
        <w:t>true</w:t>
      </w:r>
      <w:r w:rsidRPr="00CC76DB">
        <w:rPr>
          <w:sz w:val="18"/>
          <w:szCs w:val="18"/>
        </w:rPr>
        <w:t>;</w:t>
      </w:r>
    </w:p>
    <w:p w14:paraId="4934F5CC" w14:textId="77777777" w:rsidR="00CC76DB" w:rsidRPr="00CC76DB" w:rsidRDefault="00CC76DB" w:rsidP="00CC76DB">
      <w:pPr>
        <w:pStyle w:val="AllText"/>
        <w:spacing w:after="0"/>
        <w:rPr>
          <w:sz w:val="18"/>
          <w:szCs w:val="18"/>
        </w:rPr>
      </w:pPr>
      <w:r w:rsidRPr="00CC76DB">
        <w:rPr>
          <w:sz w:val="18"/>
          <w:szCs w:val="18"/>
        </w:rPr>
        <w:t xml:space="preserve">            inputResistance = 4000.0f;</w:t>
      </w:r>
    </w:p>
    <w:p w14:paraId="0FC67CFC" w14:textId="77777777" w:rsidR="00CC76DB" w:rsidRPr="00CC76DB" w:rsidRDefault="00CC76DB" w:rsidP="00CC76DB">
      <w:pPr>
        <w:pStyle w:val="AllText"/>
        <w:spacing w:after="0"/>
        <w:rPr>
          <w:sz w:val="18"/>
          <w:szCs w:val="18"/>
        </w:rPr>
      </w:pPr>
    </w:p>
    <w:p w14:paraId="4CB59C46" w14:textId="77777777" w:rsidR="00CC76DB" w:rsidRPr="00CC76DB" w:rsidRDefault="00CC76DB" w:rsidP="00CC76DB">
      <w:pPr>
        <w:pStyle w:val="AllText"/>
        <w:spacing w:after="0"/>
        <w:rPr>
          <w:sz w:val="18"/>
          <w:szCs w:val="18"/>
        </w:rPr>
      </w:pPr>
      <w:r w:rsidRPr="00CC76DB">
        <w:rPr>
          <w:sz w:val="18"/>
          <w:szCs w:val="18"/>
        </w:rPr>
        <w:t xml:space="preserve">        }</w:t>
      </w:r>
    </w:p>
    <w:p w14:paraId="6E390344"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else</w:t>
      </w:r>
      <w:r w:rsidRPr="00CC76DB">
        <w:rPr>
          <w:sz w:val="18"/>
          <w:szCs w:val="18"/>
        </w:rPr>
        <w:t xml:space="preserve"> </w:t>
      </w:r>
      <w:r w:rsidRPr="00CC76DB">
        <w:rPr>
          <w:color w:val="0000FF"/>
          <w:sz w:val="18"/>
          <w:szCs w:val="18"/>
        </w:rPr>
        <w:t>if</w:t>
      </w:r>
      <w:r w:rsidRPr="00CC76DB">
        <w:rPr>
          <w:sz w:val="18"/>
          <w:szCs w:val="18"/>
        </w:rPr>
        <w:t xml:space="preserve"> (Vector3.Distance(resistor3000.transform.position, inputLocation) &lt; 0.8f)</w:t>
      </w:r>
    </w:p>
    <w:p w14:paraId="1C3F3FBE" w14:textId="77777777" w:rsidR="00CC76DB" w:rsidRPr="00CC76DB" w:rsidRDefault="00CC76DB" w:rsidP="00CC76DB">
      <w:pPr>
        <w:pStyle w:val="AllText"/>
        <w:spacing w:after="0"/>
        <w:rPr>
          <w:sz w:val="18"/>
          <w:szCs w:val="18"/>
        </w:rPr>
      </w:pPr>
      <w:r w:rsidRPr="00CC76DB">
        <w:rPr>
          <w:sz w:val="18"/>
          <w:szCs w:val="18"/>
        </w:rPr>
        <w:t xml:space="preserve">        {</w:t>
      </w:r>
    </w:p>
    <w:p w14:paraId="417D0F33" w14:textId="77777777" w:rsidR="00CC76DB" w:rsidRPr="00CC76DB" w:rsidRDefault="00CC76DB" w:rsidP="00CC76DB">
      <w:pPr>
        <w:pStyle w:val="AllText"/>
        <w:spacing w:after="0"/>
        <w:rPr>
          <w:sz w:val="18"/>
          <w:szCs w:val="18"/>
        </w:rPr>
      </w:pPr>
    </w:p>
    <w:p w14:paraId="75BCF3B0" w14:textId="77777777" w:rsidR="00CC76DB" w:rsidRPr="00CC76DB" w:rsidRDefault="00CC76DB" w:rsidP="00CC76DB">
      <w:pPr>
        <w:pStyle w:val="AllText"/>
        <w:spacing w:after="0"/>
        <w:rPr>
          <w:sz w:val="18"/>
          <w:szCs w:val="18"/>
        </w:rPr>
      </w:pPr>
      <w:r w:rsidRPr="00CC76DB">
        <w:rPr>
          <w:sz w:val="18"/>
          <w:szCs w:val="18"/>
        </w:rPr>
        <w:t xml:space="preserve">            inputResistorInserted = </w:t>
      </w:r>
      <w:r w:rsidRPr="00CC76DB">
        <w:rPr>
          <w:color w:val="0000FF"/>
          <w:sz w:val="18"/>
          <w:szCs w:val="18"/>
        </w:rPr>
        <w:t>true</w:t>
      </w:r>
      <w:r w:rsidRPr="00CC76DB">
        <w:rPr>
          <w:sz w:val="18"/>
          <w:szCs w:val="18"/>
        </w:rPr>
        <w:t>;</w:t>
      </w:r>
    </w:p>
    <w:p w14:paraId="6CDD90CF" w14:textId="77777777" w:rsidR="00CC76DB" w:rsidRPr="00CC76DB" w:rsidRDefault="00CC76DB" w:rsidP="00CC76DB">
      <w:pPr>
        <w:pStyle w:val="AllText"/>
        <w:spacing w:after="0"/>
        <w:rPr>
          <w:sz w:val="18"/>
          <w:szCs w:val="18"/>
        </w:rPr>
      </w:pPr>
      <w:r w:rsidRPr="00CC76DB">
        <w:rPr>
          <w:sz w:val="18"/>
          <w:szCs w:val="18"/>
        </w:rPr>
        <w:t xml:space="preserve">            inputResistance = 3000.0f;</w:t>
      </w:r>
    </w:p>
    <w:p w14:paraId="0B09485E" w14:textId="77777777" w:rsidR="00CC76DB" w:rsidRPr="00CC76DB" w:rsidRDefault="00CC76DB" w:rsidP="00CC76DB">
      <w:pPr>
        <w:pStyle w:val="AllText"/>
        <w:spacing w:after="0"/>
        <w:rPr>
          <w:sz w:val="18"/>
          <w:szCs w:val="18"/>
        </w:rPr>
      </w:pPr>
    </w:p>
    <w:p w14:paraId="7E29F8AA" w14:textId="77777777" w:rsidR="00CC76DB" w:rsidRPr="00CC76DB" w:rsidRDefault="00CC76DB" w:rsidP="00CC76DB">
      <w:pPr>
        <w:pStyle w:val="AllText"/>
        <w:spacing w:after="0"/>
        <w:rPr>
          <w:sz w:val="18"/>
          <w:szCs w:val="18"/>
        </w:rPr>
      </w:pPr>
      <w:r w:rsidRPr="00CC76DB">
        <w:rPr>
          <w:sz w:val="18"/>
          <w:szCs w:val="18"/>
        </w:rPr>
        <w:t xml:space="preserve">        }</w:t>
      </w:r>
    </w:p>
    <w:p w14:paraId="2B358CA4"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else</w:t>
      </w:r>
      <w:r w:rsidRPr="00CC76DB">
        <w:rPr>
          <w:sz w:val="18"/>
          <w:szCs w:val="18"/>
        </w:rPr>
        <w:t xml:space="preserve"> </w:t>
      </w:r>
      <w:r w:rsidRPr="00CC76DB">
        <w:rPr>
          <w:color w:val="0000FF"/>
          <w:sz w:val="18"/>
          <w:szCs w:val="18"/>
        </w:rPr>
        <w:t>if</w:t>
      </w:r>
      <w:r w:rsidRPr="00CC76DB">
        <w:rPr>
          <w:sz w:val="18"/>
          <w:szCs w:val="18"/>
        </w:rPr>
        <w:t xml:space="preserve"> (Vector3.Distance(resistor2500.transform.position, inputLocation) &lt; 0.8f)</w:t>
      </w:r>
    </w:p>
    <w:p w14:paraId="40614539" w14:textId="77777777" w:rsidR="00CC76DB" w:rsidRPr="00CC76DB" w:rsidRDefault="00CC76DB" w:rsidP="00CC76DB">
      <w:pPr>
        <w:pStyle w:val="AllText"/>
        <w:spacing w:after="0"/>
        <w:rPr>
          <w:sz w:val="18"/>
          <w:szCs w:val="18"/>
        </w:rPr>
      </w:pPr>
      <w:r w:rsidRPr="00CC76DB">
        <w:rPr>
          <w:sz w:val="18"/>
          <w:szCs w:val="18"/>
        </w:rPr>
        <w:t xml:space="preserve">        {</w:t>
      </w:r>
    </w:p>
    <w:p w14:paraId="6EA966C8" w14:textId="77777777" w:rsidR="00CC76DB" w:rsidRPr="00CC76DB" w:rsidRDefault="00CC76DB" w:rsidP="00CC76DB">
      <w:pPr>
        <w:pStyle w:val="AllText"/>
        <w:spacing w:after="0"/>
        <w:rPr>
          <w:sz w:val="18"/>
          <w:szCs w:val="18"/>
        </w:rPr>
      </w:pPr>
    </w:p>
    <w:p w14:paraId="73D90701" w14:textId="77777777" w:rsidR="00CC76DB" w:rsidRPr="00CC76DB" w:rsidRDefault="00CC76DB" w:rsidP="00CC76DB">
      <w:pPr>
        <w:pStyle w:val="AllText"/>
        <w:spacing w:after="0"/>
        <w:rPr>
          <w:sz w:val="18"/>
          <w:szCs w:val="18"/>
        </w:rPr>
      </w:pPr>
      <w:r w:rsidRPr="00CC76DB">
        <w:rPr>
          <w:sz w:val="18"/>
          <w:szCs w:val="18"/>
        </w:rPr>
        <w:t xml:space="preserve">            inputResistorInserted = </w:t>
      </w:r>
      <w:r w:rsidRPr="00CC76DB">
        <w:rPr>
          <w:color w:val="0000FF"/>
          <w:sz w:val="18"/>
          <w:szCs w:val="18"/>
        </w:rPr>
        <w:t>true</w:t>
      </w:r>
      <w:r w:rsidRPr="00CC76DB">
        <w:rPr>
          <w:sz w:val="18"/>
          <w:szCs w:val="18"/>
        </w:rPr>
        <w:t>;</w:t>
      </w:r>
    </w:p>
    <w:p w14:paraId="67EEB768" w14:textId="77777777" w:rsidR="00CC76DB" w:rsidRPr="00CC76DB" w:rsidRDefault="00CC76DB" w:rsidP="00CC76DB">
      <w:pPr>
        <w:pStyle w:val="AllText"/>
        <w:spacing w:after="0"/>
        <w:rPr>
          <w:sz w:val="18"/>
          <w:szCs w:val="18"/>
        </w:rPr>
      </w:pPr>
      <w:r w:rsidRPr="00CC76DB">
        <w:rPr>
          <w:sz w:val="18"/>
          <w:szCs w:val="18"/>
        </w:rPr>
        <w:t xml:space="preserve">            inputResistance = 2500.0f;</w:t>
      </w:r>
    </w:p>
    <w:p w14:paraId="4BFF0F56" w14:textId="77777777" w:rsidR="00CC76DB" w:rsidRPr="00CC76DB" w:rsidRDefault="00CC76DB" w:rsidP="00CC76DB">
      <w:pPr>
        <w:pStyle w:val="AllText"/>
        <w:spacing w:after="0"/>
        <w:rPr>
          <w:sz w:val="18"/>
          <w:szCs w:val="18"/>
        </w:rPr>
      </w:pPr>
    </w:p>
    <w:p w14:paraId="12FC2811" w14:textId="77777777" w:rsidR="00CC76DB" w:rsidRPr="00CC76DB" w:rsidRDefault="00CC76DB" w:rsidP="00CC76DB">
      <w:pPr>
        <w:pStyle w:val="AllText"/>
        <w:spacing w:after="0"/>
        <w:rPr>
          <w:sz w:val="18"/>
          <w:szCs w:val="18"/>
        </w:rPr>
      </w:pPr>
      <w:r w:rsidRPr="00CC76DB">
        <w:rPr>
          <w:sz w:val="18"/>
          <w:szCs w:val="18"/>
        </w:rPr>
        <w:t xml:space="preserve">        }</w:t>
      </w:r>
    </w:p>
    <w:p w14:paraId="6E99D523"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else</w:t>
      </w:r>
      <w:r w:rsidRPr="00CC76DB">
        <w:rPr>
          <w:sz w:val="18"/>
          <w:szCs w:val="18"/>
        </w:rPr>
        <w:t xml:space="preserve"> </w:t>
      </w:r>
      <w:r w:rsidRPr="00CC76DB">
        <w:rPr>
          <w:color w:val="0000FF"/>
          <w:sz w:val="18"/>
          <w:szCs w:val="18"/>
        </w:rPr>
        <w:t>if</w:t>
      </w:r>
      <w:r w:rsidRPr="00CC76DB">
        <w:rPr>
          <w:sz w:val="18"/>
          <w:szCs w:val="18"/>
        </w:rPr>
        <w:t xml:space="preserve"> (Vector3.Distance(resistor1500.transform.position, inputLocation) &lt; 0.8f)</w:t>
      </w:r>
    </w:p>
    <w:p w14:paraId="1E928C10" w14:textId="77777777" w:rsidR="00CC76DB" w:rsidRPr="00CC76DB" w:rsidRDefault="00CC76DB" w:rsidP="00CC76DB">
      <w:pPr>
        <w:pStyle w:val="AllText"/>
        <w:spacing w:after="0"/>
        <w:rPr>
          <w:sz w:val="18"/>
          <w:szCs w:val="18"/>
        </w:rPr>
      </w:pPr>
      <w:r w:rsidRPr="00CC76DB">
        <w:rPr>
          <w:sz w:val="18"/>
          <w:szCs w:val="18"/>
        </w:rPr>
        <w:t xml:space="preserve">        {</w:t>
      </w:r>
    </w:p>
    <w:p w14:paraId="77140E76" w14:textId="77777777" w:rsidR="00CC76DB" w:rsidRPr="00CC76DB" w:rsidRDefault="00CC76DB" w:rsidP="00CC76DB">
      <w:pPr>
        <w:pStyle w:val="AllText"/>
        <w:spacing w:after="0"/>
        <w:rPr>
          <w:sz w:val="18"/>
          <w:szCs w:val="18"/>
        </w:rPr>
      </w:pPr>
    </w:p>
    <w:p w14:paraId="577BBE1A" w14:textId="77777777" w:rsidR="00CC76DB" w:rsidRPr="00CC76DB" w:rsidRDefault="00CC76DB" w:rsidP="00CC76DB">
      <w:pPr>
        <w:pStyle w:val="AllText"/>
        <w:spacing w:after="0"/>
        <w:rPr>
          <w:sz w:val="18"/>
          <w:szCs w:val="18"/>
        </w:rPr>
      </w:pPr>
      <w:r w:rsidRPr="00CC76DB">
        <w:rPr>
          <w:sz w:val="18"/>
          <w:szCs w:val="18"/>
        </w:rPr>
        <w:t xml:space="preserve">            inputResistorInserted = </w:t>
      </w:r>
      <w:r w:rsidRPr="00CC76DB">
        <w:rPr>
          <w:color w:val="0000FF"/>
          <w:sz w:val="18"/>
          <w:szCs w:val="18"/>
        </w:rPr>
        <w:t>true</w:t>
      </w:r>
      <w:r w:rsidRPr="00CC76DB">
        <w:rPr>
          <w:sz w:val="18"/>
          <w:szCs w:val="18"/>
        </w:rPr>
        <w:t>;</w:t>
      </w:r>
    </w:p>
    <w:p w14:paraId="4138C163" w14:textId="77777777" w:rsidR="00CC76DB" w:rsidRPr="00CC76DB" w:rsidRDefault="00CC76DB" w:rsidP="00CC76DB">
      <w:pPr>
        <w:pStyle w:val="AllText"/>
        <w:spacing w:after="0"/>
        <w:rPr>
          <w:sz w:val="18"/>
          <w:szCs w:val="18"/>
        </w:rPr>
      </w:pPr>
      <w:r w:rsidRPr="00CC76DB">
        <w:rPr>
          <w:sz w:val="18"/>
          <w:szCs w:val="18"/>
        </w:rPr>
        <w:t xml:space="preserve">            inputResistance = 1500.0f;</w:t>
      </w:r>
    </w:p>
    <w:p w14:paraId="395FD9EB" w14:textId="77777777" w:rsidR="00CC76DB" w:rsidRPr="00CC76DB" w:rsidRDefault="00CC76DB" w:rsidP="00CC76DB">
      <w:pPr>
        <w:pStyle w:val="AllText"/>
        <w:spacing w:after="0"/>
        <w:rPr>
          <w:sz w:val="18"/>
          <w:szCs w:val="18"/>
        </w:rPr>
      </w:pPr>
    </w:p>
    <w:p w14:paraId="2D37D5E1" w14:textId="77777777" w:rsidR="00CC76DB" w:rsidRPr="00CC76DB" w:rsidRDefault="00CC76DB" w:rsidP="00CC76DB">
      <w:pPr>
        <w:pStyle w:val="AllText"/>
        <w:spacing w:after="0"/>
        <w:rPr>
          <w:sz w:val="18"/>
          <w:szCs w:val="18"/>
        </w:rPr>
      </w:pPr>
      <w:r w:rsidRPr="00CC76DB">
        <w:rPr>
          <w:sz w:val="18"/>
          <w:szCs w:val="18"/>
        </w:rPr>
        <w:t xml:space="preserve">        }</w:t>
      </w:r>
    </w:p>
    <w:p w14:paraId="5214D37B"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else</w:t>
      </w:r>
      <w:r w:rsidRPr="00CC76DB">
        <w:rPr>
          <w:sz w:val="18"/>
          <w:szCs w:val="18"/>
        </w:rPr>
        <w:t xml:space="preserve"> </w:t>
      </w:r>
      <w:r w:rsidRPr="00CC76DB">
        <w:rPr>
          <w:color w:val="0000FF"/>
          <w:sz w:val="18"/>
          <w:szCs w:val="18"/>
        </w:rPr>
        <w:t>if</w:t>
      </w:r>
      <w:r w:rsidRPr="00CC76DB">
        <w:rPr>
          <w:sz w:val="18"/>
          <w:szCs w:val="18"/>
        </w:rPr>
        <w:t xml:space="preserve"> (Vector3.Distance(resistor500.transform.position, inputLocation) &lt; 0.8f)</w:t>
      </w:r>
    </w:p>
    <w:p w14:paraId="0401FF1D" w14:textId="77777777" w:rsidR="00CC76DB" w:rsidRPr="00CC76DB" w:rsidRDefault="00CC76DB" w:rsidP="00CC76DB">
      <w:pPr>
        <w:pStyle w:val="AllText"/>
        <w:spacing w:after="0"/>
        <w:rPr>
          <w:sz w:val="18"/>
          <w:szCs w:val="18"/>
        </w:rPr>
      </w:pPr>
      <w:r w:rsidRPr="00CC76DB">
        <w:rPr>
          <w:sz w:val="18"/>
          <w:szCs w:val="18"/>
        </w:rPr>
        <w:t xml:space="preserve">        {</w:t>
      </w:r>
    </w:p>
    <w:p w14:paraId="5BA49E73" w14:textId="77777777" w:rsidR="00CC76DB" w:rsidRPr="00CC76DB" w:rsidRDefault="00CC76DB" w:rsidP="00CC76DB">
      <w:pPr>
        <w:pStyle w:val="AllText"/>
        <w:spacing w:after="0"/>
        <w:rPr>
          <w:sz w:val="18"/>
          <w:szCs w:val="18"/>
        </w:rPr>
      </w:pPr>
    </w:p>
    <w:p w14:paraId="555F9457" w14:textId="77777777" w:rsidR="00CC76DB" w:rsidRPr="00CC76DB" w:rsidRDefault="00CC76DB" w:rsidP="00CC76DB">
      <w:pPr>
        <w:pStyle w:val="AllText"/>
        <w:spacing w:after="0"/>
        <w:rPr>
          <w:sz w:val="18"/>
          <w:szCs w:val="18"/>
        </w:rPr>
      </w:pPr>
      <w:r w:rsidRPr="00CC76DB">
        <w:rPr>
          <w:sz w:val="18"/>
          <w:szCs w:val="18"/>
        </w:rPr>
        <w:t xml:space="preserve">            inputResistorInserted = </w:t>
      </w:r>
      <w:r w:rsidRPr="00CC76DB">
        <w:rPr>
          <w:color w:val="0000FF"/>
          <w:sz w:val="18"/>
          <w:szCs w:val="18"/>
        </w:rPr>
        <w:t>true</w:t>
      </w:r>
      <w:r w:rsidRPr="00CC76DB">
        <w:rPr>
          <w:sz w:val="18"/>
          <w:szCs w:val="18"/>
        </w:rPr>
        <w:t>;</w:t>
      </w:r>
    </w:p>
    <w:p w14:paraId="4ECAC364" w14:textId="77777777" w:rsidR="00CC76DB" w:rsidRPr="00CC76DB" w:rsidRDefault="00CC76DB" w:rsidP="00CC76DB">
      <w:pPr>
        <w:pStyle w:val="AllText"/>
        <w:spacing w:after="0"/>
        <w:rPr>
          <w:sz w:val="18"/>
          <w:szCs w:val="18"/>
        </w:rPr>
      </w:pPr>
      <w:r w:rsidRPr="00CC76DB">
        <w:rPr>
          <w:sz w:val="18"/>
          <w:szCs w:val="18"/>
        </w:rPr>
        <w:t xml:space="preserve">            inputResistance = 500.0f;</w:t>
      </w:r>
    </w:p>
    <w:p w14:paraId="53B6C1D9" w14:textId="77777777" w:rsidR="00CC76DB" w:rsidRPr="00CC76DB" w:rsidRDefault="00CC76DB" w:rsidP="00CC76DB">
      <w:pPr>
        <w:pStyle w:val="AllText"/>
        <w:spacing w:after="0"/>
        <w:rPr>
          <w:sz w:val="18"/>
          <w:szCs w:val="18"/>
        </w:rPr>
      </w:pPr>
    </w:p>
    <w:p w14:paraId="2537789A" w14:textId="77777777" w:rsidR="00CC76DB" w:rsidRPr="00CC76DB" w:rsidRDefault="00CC76DB" w:rsidP="00CC76DB">
      <w:pPr>
        <w:pStyle w:val="AllText"/>
        <w:spacing w:after="0"/>
        <w:rPr>
          <w:sz w:val="18"/>
          <w:szCs w:val="18"/>
        </w:rPr>
      </w:pPr>
      <w:r w:rsidRPr="00CC76DB">
        <w:rPr>
          <w:sz w:val="18"/>
          <w:szCs w:val="18"/>
        </w:rPr>
        <w:t xml:space="preserve">        }</w:t>
      </w:r>
    </w:p>
    <w:p w14:paraId="5C1A6C75"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else</w:t>
      </w:r>
    </w:p>
    <w:p w14:paraId="7CBFAD66" w14:textId="77777777" w:rsidR="00CC76DB" w:rsidRPr="00CC76DB" w:rsidRDefault="00CC76DB" w:rsidP="00CC76DB">
      <w:pPr>
        <w:pStyle w:val="AllText"/>
        <w:spacing w:after="0"/>
        <w:rPr>
          <w:sz w:val="18"/>
          <w:szCs w:val="18"/>
        </w:rPr>
      </w:pPr>
      <w:r w:rsidRPr="00CC76DB">
        <w:rPr>
          <w:sz w:val="18"/>
          <w:szCs w:val="18"/>
        </w:rPr>
        <w:t xml:space="preserve">        {</w:t>
      </w:r>
    </w:p>
    <w:p w14:paraId="606C2DA5" w14:textId="77777777" w:rsidR="00CC76DB" w:rsidRPr="00CC76DB" w:rsidRDefault="00CC76DB" w:rsidP="00CC76DB">
      <w:pPr>
        <w:pStyle w:val="AllText"/>
        <w:spacing w:after="0"/>
        <w:rPr>
          <w:sz w:val="18"/>
          <w:szCs w:val="18"/>
        </w:rPr>
      </w:pPr>
      <w:r w:rsidRPr="00CC76DB">
        <w:rPr>
          <w:sz w:val="18"/>
          <w:szCs w:val="18"/>
        </w:rPr>
        <w:t xml:space="preserve">            inputResistorInserted = </w:t>
      </w:r>
      <w:r w:rsidRPr="00CC76DB">
        <w:rPr>
          <w:color w:val="0000FF"/>
          <w:sz w:val="18"/>
          <w:szCs w:val="18"/>
        </w:rPr>
        <w:t>false</w:t>
      </w:r>
      <w:r w:rsidRPr="00CC76DB">
        <w:rPr>
          <w:sz w:val="18"/>
          <w:szCs w:val="18"/>
        </w:rPr>
        <w:t>;</w:t>
      </w:r>
    </w:p>
    <w:p w14:paraId="311FFC11" w14:textId="77777777" w:rsidR="00CC76DB" w:rsidRPr="00CC76DB" w:rsidRDefault="00CC76DB" w:rsidP="00CC76DB">
      <w:pPr>
        <w:pStyle w:val="AllText"/>
        <w:spacing w:after="0"/>
        <w:rPr>
          <w:sz w:val="18"/>
          <w:szCs w:val="18"/>
        </w:rPr>
      </w:pPr>
      <w:r w:rsidRPr="00CC76DB">
        <w:rPr>
          <w:sz w:val="18"/>
          <w:szCs w:val="18"/>
        </w:rPr>
        <w:t xml:space="preserve">            inputResistance = 0.0f;</w:t>
      </w:r>
    </w:p>
    <w:p w14:paraId="3315EBF2" w14:textId="77777777" w:rsidR="00CC76DB" w:rsidRPr="00CC76DB" w:rsidRDefault="00CC76DB" w:rsidP="00CC76DB">
      <w:pPr>
        <w:pStyle w:val="AllText"/>
        <w:spacing w:after="0"/>
        <w:rPr>
          <w:sz w:val="18"/>
          <w:szCs w:val="18"/>
        </w:rPr>
      </w:pPr>
      <w:r w:rsidRPr="00CC76DB">
        <w:rPr>
          <w:sz w:val="18"/>
          <w:szCs w:val="18"/>
        </w:rPr>
        <w:t xml:space="preserve">        }</w:t>
      </w:r>
    </w:p>
    <w:p w14:paraId="6B097F99" w14:textId="77777777" w:rsidR="00CC76DB" w:rsidRPr="00CC76DB" w:rsidRDefault="00CC76DB" w:rsidP="00CC76DB">
      <w:pPr>
        <w:pStyle w:val="AllText"/>
        <w:spacing w:after="0"/>
        <w:rPr>
          <w:sz w:val="18"/>
          <w:szCs w:val="18"/>
        </w:rPr>
      </w:pPr>
    </w:p>
    <w:p w14:paraId="667104DE" w14:textId="77777777" w:rsidR="00CC76DB" w:rsidRPr="00CC76DB" w:rsidRDefault="00CC76DB" w:rsidP="00CC76DB">
      <w:pPr>
        <w:pStyle w:val="AllText"/>
        <w:spacing w:after="0"/>
        <w:rPr>
          <w:color w:val="000000"/>
          <w:sz w:val="18"/>
          <w:szCs w:val="18"/>
        </w:rPr>
      </w:pPr>
      <w:r w:rsidRPr="00CC76DB">
        <w:rPr>
          <w:color w:val="000000"/>
          <w:sz w:val="18"/>
          <w:szCs w:val="18"/>
        </w:rPr>
        <w:t xml:space="preserve">        </w:t>
      </w:r>
      <w:r w:rsidRPr="00CC76DB">
        <w:rPr>
          <w:sz w:val="18"/>
          <w:szCs w:val="18"/>
        </w:rPr>
        <w:t>//Ouptut resistor arguments</w:t>
      </w:r>
    </w:p>
    <w:p w14:paraId="18D4B542" w14:textId="77777777" w:rsidR="00CC76DB" w:rsidRPr="00CC76DB" w:rsidRDefault="00CC76DB" w:rsidP="00CC76DB">
      <w:pPr>
        <w:pStyle w:val="AllText"/>
        <w:spacing w:after="0"/>
        <w:rPr>
          <w:sz w:val="18"/>
          <w:szCs w:val="18"/>
        </w:rPr>
      </w:pPr>
    </w:p>
    <w:p w14:paraId="333A5B13"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Vector3.Distance(resistor5000.transform.position, outputLocation) &lt; 0.8f)</w:t>
      </w:r>
    </w:p>
    <w:p w14:paraId="60C4C749" w14:textId="77777777" w:rsidR="00CC76DB" w:rsidRPr="00CC76DB" w:rsidRDefault="00CC76DB" w:rsidP="00CC76DB">
      <w:pPr>
        <w:pStyle w:val="AllText"/>
        <w:spacing w:after="0"/>
        <w:rPr>
          <w:sz w:val="18"/>
          <w:szCs w:val="18"/>
        </w:rPr>
      </w:pPr>
      <w:r w:rsidRPr="00CC76DB">
        <w:rPr>
          <w:sz w:val="18"/>
          <w:szCs w:val="18"/>
        </w:rPr>
        <w:t xml:space="preserve">        {</w:t>
      </w:r>
    </w:p>
    <w:p w14:paraId="781E1E1F" w14:textId="77777777" w:rsidR="00CC76DB" w:rsidRPr="00CC76DB" w:rsidRDefault="00CC76DB" w:rsidP="00CC76DB">
      <w:pPr>
        <w:pStyle w:val="AllText"/>
        <w:spacing w:after="0"/>
        <w:rPr>
          <w:sz w:val="18"/>
          <w:szCs w:val="18"/>
        </w:rPr>
      </w:pPr>
    </w:p>
    <w:p w14:paraId="36768CF7" w14:textId="77777777" w:rsidR="00CC76DB" w:rsidRPr="00CC76DB" w:rsidRDefault="00CC76DB" w:rsidP="00CC76DB">
      <w:pPr>
        <w:pStyle w:val="AllText"/>
        <w:spacing w:after="0"/>
        <w:rPr>
          <w:sz w:val="18"/>
          <w:szCs w:val="18"/>
        </w:rPr>
      </w:pPr>
      <w:r w:rsidRPr="00CC76DB">
        <w:rPr>
          <w:sz w:val="18"/>
          <w:szCs w:val="18"/>
        </w:rPr>
        <w:t xml:space="preserve">            outputResistorInserted = </w:t>
      </w:r>
      <w:r w:rsidRPr="00CC76DB">
        <w:rPr>
          <w:color w:val="0000FF"/>
          <w:sz w:val="18"/>
          <w:szCs w:val="18"/>
        </w:rPr>
        <w:t>true</w:t>
      </w:r>
      <w:r w:rsidRPr="00CC76DB">
        <w:rPr>
          <w:sz w:val="18"/>
          <w:szCs w:val="18"/>
        </w:rPr>
        <w:t>;</w:t>
      </w:r>
    </w:p>
    <w:p w14:paraId="7D0AA363" w14:textId="77777777" w:rsidR="00CC76DB" w:rsidRPr="00CC76DB" w:rsidRDefault="00CC76DB" w:rsidP="00CC76DB">
      <w:pPr>
        <w:pStyle w:val="AllText"/>
        <w:spacing w:after="0"/>
        <w:rPr>
          <w:sz w:val="18"/>
          <w:szCs w:val="18"/>
        </w:rPr>
      </w:pPr>
      <w:r w:rsidRPr="00CC76DB">
        <w:rPr>
          <w:sz w:val="18"/>
          <w:szCs w:val="18"/>
        </w:rPr>
        <w:t xml:space="preserve">            outputResistance = 5000.0f;</w:t>
      </w:r>
    </w:p>
    <w:p w14:paraId="1C2B0DFE" w14:textId="77777777" w:rsidR="00CC76DB" w:rsidRPr="00CC76DB" w:rsidRDefault="00CC76DB" w:rsidP="00CC76DB">
      <w:pPr>
        <w:pStyle w:val="AllText"/>
        <w:spacing w:after="0"/>
        <w:rPr>
          <w:sz w:val="18"/>
          <w:szCs w:val="18"/>
        </w:rPr>
      </w:pPr>
    </w:p>
    <w:p w14:paraId="3AC49B05" w14:textId="77777777" w:rsidR="00CC76DB" w:rsidRPr="00CC76DB" w:rsidRDefault="00CC76DB" w:rsidP="00CC76DB">
      <w:pPr>
        <w:pStyle w:val="AllText"/>
        <w:spacing w:after="0"/>
        <w:rPr>
          <w:sz w:val="18"/>
          <w:szCs w:val="18"/>
        </w:rPr>
      </w:pPr>
      <w:r w:rsidRPr="00CC76DB">
        <w:rPr>
          <w:sz w:val="18"/>
          <w:szCs w:val="18"/>
        </w:rPr>
        <w:t xml:space="preserve">        }</w:t>
      </w:r>
    </w:p>
    <w:p w14:paraId="237BEF2D"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else</w:t>
      </w:r>
      <w:r w:rsidRPr="00CC76DB">
        <w:rPr>
          <w:sz w:val="18"/>
          <w:szCs w:val="18"/>
        </w:rPr>
        <w:t xml:space="preserve"> </w:t>
      </w:r>
      <w:r w:rsidRPr="00CC76DB">
        <w:rPr>
          <w:color w:val="0000FF"/>
          <w:sz w:val="18"/>
          <w:szCs w:val="18"/>
        </w:rPr>
        <w:t>if</w:t>
      </w:r>
      <w:r w:rsidRPr="00CC76DB">
        <w:rPr>
          <w:sz w:val="18"/>
          <w:szCs w:val="18"/>
        </w:rPr>
        <w:t xml:space="preserve"> (Vector3.Distance(resistor4000.transform.position, outputLocation) &lt; 0.8f)</w:t>
      </w:r>
    </w:p>
    <w:p w14:paraId="64935B73" w14:textId="77777777" w:rsidR="00CC76DB" w:rsidRPr="00CC76DB" w:rsidRDefault="00CC76DB" w:rsidP="00CC76DB">
      <w:pPr>
        <w:pStyle w:val="AllText"/>
        <w:spacing w:after="0"/>
        <w:rPr>
          <w:sz w:val="18"/>
          <w:szCs w:val="18"/>
        </w:rPr>
      </w:pPr>
      <w:r w:rsidRPr="00CC76DB">
        <w:rPr>
          <w:sz w:val="18"/>
          <w:szCs w:val="18"/>
        </w:rPr>
        <w:t xml:space="preserve">        {</w:t>
      </w:r>
    </w:p>
    <w:p w14:paraId="04283D46" w14:textId="77777777" w:rsidR="00CC76DB" w:rsidRPr="00CC76DB" w:rsidRDefault="00CC76DB" w:rsidP="00CC76DB">
      <w:pPr>
        <w:pStyle w:val="AllText"/>
        <w:spacing w:after="0"/>
        <w:rPr>
          <w:sz w:val="18"/>
          <w:szCs w:val="18"/>
        </w:rPr>
      </w:pPr>
    </w:p>
    <w:p w14:paraId="16C34886" w14:textId="77777777" w:rsidR="00CC76DB" w:rsidRPr="00CC76DB" w:rsidRDefault="00CC76DB" w:rsidP="00CC76DB">
      <w:pPr>
        <w:pStyle w:val="AllText"/>
        <w:spacing w:after="0"/>
        <w:rPr>
          <w:sz w:val="18"/>
          <w:szCs w:val="18"/>
        </w:rPr>
      </w:pPr>
      <w:r w:rsidRPr="00CC76DB">
        <w:rPr>
          <w:sz w:val="18"/>
          <w:szCs w:val="18"/>
        </w:rPr>
        <w:t xml:space="preserve">            outputResistorInserted = </w:t>
      </w:r>
      <w:r w:rsidRPr="00CC76DB">
        <w:rPr>
          <w:color w:val="0000FF"/>
          <w:sz w:val="18"/>
          <w:szCs w:val="18"/>
        </w:rPr>
        <w:t>true</w:t>
      </w:r>
      <w:r w:rsidRPr="00CC76DB">
        <w:rPr>
          <w:sz w:val="18"/>
          <w:szCs w:val="18"/>
        </w:rPr>
        <w:t>;</w:t>
      </w:r>
    </w:p>
    <w:p w14:paraId="5CC208F5" w14:textId="77777777" w:rsidR="00CC76DB" w:rsidRPr="00CC76DB" w:rsidRDefault="00CC76DB" w:rsidP="00CC76DB">
      <w:pPr>
        <w:pStyle w:val="AllText"/>
        <w:spacing w:after="0"/>
        <w:rPr>
          <w:sz w:val="18"/>
          <w:szCs w:val="18"/>
        </w:rPr>
      </w:pPr>
      <w:r w:rsidRPr="00CC76DB">
        <w:rPr>
          <w:sz w:val="18"/>
          <w:szCs w:val="18"/>
        </w:rPr>
        <w:t xml:space="preserve">            outputResistance = 4000.0f;</w:t>
      </w:r>
    </w:p>
    <w:p w14:paraId="1ADE7566" w14:textId="77777777" w:rsidR="00CC76DB" w:rsidRPr="00CC76DB" w:rsidRDefault="00CC76DB" w:rsidP="00CC76DB">
      <w:pPr>
        <w:pStyle w:val="AllText"/>
        <w:spacing w:after="0"/>
        <w:rPr>
          <w:sz w:val="18"/>
          <w:szCs w:val="18"/>
        </w:rPr>
      </w:pPr>
    </w:p>
    <w:p w14:paraId="634A8E16" w14:textId="77777777" w:rsidR="00CC76DB" w:rsidRPr="00CC76DB" w:rsidRDefault="00CC76DB" w:rsidP="00CC76DB">
      <w:pPr>
        <w:pStyle w:val="AllText"/>
        <w:spacing w:after="0"/>
        <w:rPr>
          <w:sz w:val="18"/>
          <w:szCs w:val="18"/>
        </w:rPr>
      </w:pPr>
      <w:r w:rsidRPr="00CC76DB">
        <w:rPr>
          <w:sz w:val="18"/>
          <w:szCs w:val="18"/>
        </w:rPr>
        <w:t xml:space="preserve">        }</w:t>
      </w:r>
    </w:p>
    <w:p w14:paraId="3E39DF7F"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else</w:t>
      </w:r>
      <w:r w:rsidRPr="00CC76DB">
        <w:rPr>
          <w:sz w:val="18"/>
          <w:szCs w:val="18"/>
        </w:rPr>
        <w:t xml:space="preserve"> </w:t>
      </w:r>
      <w:r w:rsidRPr="00CC76DB">
        <w:rPr>
          <w:color w:val="0000FF"/>
          <w:sz w:val="18"/>
          <w:szCs w:val="18"/>
        </w:rPr>
        <w:t>if</w:t>
      </w:r>
      <w:r w:rsidRPr="00CC76DB">
        <w:rPr>
          <w:sz w:val="18"/>
          <w:szCs w:val="18"/>
        </w:rPr>
        <w:t xml:space="preserve"> (Vector3.Distance(resistor3000.transform.position, outputLocation) &lt; 0.8f)</w:t>
      </w:r>
    </w:p>
    <w:p w14:paraId="4D3FEE7E" w14:textId="77777777" w:rsidR="00CC76DB" w:rsidRPr="00CC76DB" w:rsidRDefault="00CC76DB" w:rsidP="00CC76DB">
      <w:pPr>
        <w:pStyle w:val="AllText"/>
        <w:spacing w:after="0"/>
        <w:rPr>
          <w:sz w:val="18"/>
          <w:szCs w:val="18"/>
        </w:rPr>
      </w:pPr>
      <w:r w:rsidRPr="00CC76DB">
        <w:rPr>
          <w:sz w:val="18"/>
          <w:szCs w:val="18"/>
        </w:rPr>
        <w:t xml:space="preserve">        {</w:t>
      </w:r>
    </w:p>
    <w:p w14:paraId="28AD2C12" w14:textId="77777777" w:rsidR="00CC76DB" w:rsidRPr="00CC76DB" w:rsidRDefault="00CC76DB" w:rsidP="00CC76DB">
      <w:pPr>
        <w:pStyle w:val="AllText"/>
        <w:spacing w:after="0"/>
        <w:rPr>
          <w:sz w:val="18"/>
          <w:szCs w:val="18"/>
        </w:rPr>
      </w:pPr>
    </w:p>
    <w:p w14:paraId="16806F48" w14:textId="77777777" w:rsidR="00CC76DB" w:rsidRPr="00CC76DB" w:rsidRDefault="00CC76DB" w:rsidP="00CC76DB">
      <w:pPr>
        <w:pStyle w:val="AllText"/>
        <w:spacing w:after="0"/>
        <w:rPr>
          <w:sz w:val="18"/>
          <w:szCs w:val="18"/>
        </w:rPr>
      </w:pPr>
      <w:r w:rsidRPr="00CC76DB">
        <w:rPr>
          <w:sz w:val="18"/>
          <w:szCs w:val="18"/>
        </w:rPr>
        <w:t xml:space="preserve">            outputResistorInserted = </w:t>
      </w:r>
      <w:r w:rsidRPr="00CC76DB">
        <w:rPr>
          <w:color w:val="0000FF"/>
          <w:sz w:val="18"/>
          <w:szCs w:val="18"/>
        </w:rPr>
        <w:t>true</w:t>
      </w:r>
      <w:r w:rsidRPr="00CC76DB">
        <w:rPr>
          <w:sz w:val="18"/>
          <w:szCs w:val="18"/>
        </w:rPr>
        <w:t>;</w:t>
      </w:r>
    </w:p>
    <w:p w14:paraId="5839CE3C" w14:textId="77777777" w:rsidR="00CC76DB" w:rsidRPr="00CC76DB" w:rsidRDefault="00CC76DB" w:rsidP="00CC76DB">
      <w:pPr>
        <w:pStyle w:val="AllText"/>
        <w:spacing w:after="0"/>
        <w:rPr>
          <w:sz w:val="18"/>
          <w:szCs w:val="18"/>
        </w:rPr>
      </w:pPr>
      <w:r w:rsidRPr="00CC76DB">
        <w:rPr>
          <w:sz w:val="18"/>
          <w:szCs w:val="18"/>
        </w:rPr>
        <w:t xml:space="preserve">            outputResistance = 3000.0f;</w:t>
      </w:r>
    </w:p>
    <w:p w14:paraId="3CA9ACAA" w14:textId="77777777" w:rsidR="00CC76DB" w:rsidRPr="00CC76DB" w:rsidRDefault="00CC76DB" w:rsidP="00CC76DB">
      <w:pPr>
        <w:pStyle w:val="AllText"/>
        <w:spacing w:after="0"/>
        <w:rPr>
          <w:sz w:val="18"/>
          <w:szCs w:val="18"/>
        </w:rPr>
      </w:pPr>
    </w:p>
    <w:p w14:paraId="5451B991" w14:textId="77777777" w:rsidR="00CC76DB" w:rsidRPr="00CC76DB" w:rsidRDefault="00CC76DB" w:rsidP="00CC76DB">
      <w:pPr>
        <w:pStyle w:val="AllText"/>
        <w:spacing w:after="0"/>
        <w:rPr>
          <w:sz w:val="18"/>
          <w:szCs w:val="18"/>
        </w:rPr>
      </w:pPr>
      <w:r w:rsidRPr="00CC76DB">
        <w:rPr>
          <w:sz w:val="18"/>
          <w:szCs w:val="18"/>
        </w:rPr>
        <w:t xml:space="preserve">        }</w:t>
      </w:r>
    </w:p>
    <w:p w14:paraId="5E48D846"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else</w:t>
      </w:r>
      <w:r w:rsidRPr="00CC76DB">
        <w:rPr>
          <w:sz w:val="18"/>
          <w:szCs w:val="18"/>
        </w:rPr>
        <w:t xml:space="preserve"> </w:t>
      </w:r>
      <w:r w:rsidRPr="00CC76DB">
        <w:rPr>
          <w:color w:val="0000FF"/>
          <w:sz w:val="18"/>
          <w:szCs w:val="18"/>
        </w:rPr>
        <w:t>if</w:t>
      </w:r>
      <w:r w:rsidRPr="00CC76DB">
        <w:rPr>
          <w:sz w:val="18"/>
          <w:szCs w:val="18"/>
        </w:rPr>
        <w:t xml:space="preserve"> (Vector3.Distance(resistor2500.transform.position, outputLocation) &lt; 0.8f)</w:t>
      </w:r>
    </w:p>
    <w:p w14:paraId="2B9DE526" w14:textId="77777777" w:rsidR="00CC76DB" w:rsidRPr="00CC76DB" w:rsidRDefault="00CC76DB" w:rsidP="00CC76DB">
      <w:pPr>
        <w:pStyle w:val="AllText"/>
        <w:spacing w:after="0"/>
        <w:rPr>
          <w:sz w:val="18"/>
          <w:szCs w:val="18"/>
        </w:rPr>
      </w:pPr>
      <w:r w:rsidRPr="00CC76DB">
        <w:rPr>
          <w:sz w:val="18"/>
          <w:szCs w:val="18"/>
        </w:rPr>
        <w:t xml:space="preserve">        {</w:t>
      </w:r>
    </w:p>
    <w:p w14:paraId="636CB5F9" w14:textId="77777777" w:rsidR="00CC76DB" w:rsidRPr="00CC76DB" w:rsidRDefault="00CC76DB" w:rsidP="00CC76DB">
      <w:pPr>
        <w:pStyle w:val="AllText"/>
        <w:spacing w:after="0"/>
        <w:rPr>
          <w:sz w:val="18"/>
          <w:szCs w:val="18"/>
        </w:rPr>
      </w:pPr>
    </w:p>
    <w:p w14:paraId="5C8E031F" w14:textId="77777777" w:rsidR="00CC76DB" w:rsidRPr="00CC76DB" w:rsidRDefault="00CC76DB" w:rsidP="00CC76DB">
      <w:pPr>
        <w:pStyle w:val="AllText"/>
        <w:spacing w:after="0"/>
        <w:rPr>
          <w:sz w:val="18"/>
          <w:szCs w:val="18"/>
        </w:rPr>
      </w:pPr>
      <w:r w:rsidRPr="00CC76DB">
        <w:rPr>
          <w:sz w:val="18"/>
          <w:szCs w:val="18"/>
        </w:rPr>
        <w:lastRenderedPageBreak/>
        <w:t xml:space="preserve">            outputResistorInserted = </w:t>
      </w:r>
      <w:r w:rsidRPr="00CC76DB">
        <w:rPr>
          <w:color w:val="0000FF"/>
          <w:sz w:val="18"/>
          <w:szCs w:val="18"/>
        </w:rPr>
        <w:t>true</w:t>
      </w:r>
      <w:r w:rsidRPr="00CC76DB">
        <w:rPr>
          <w:sz w:val="18"/>
          <w:szCs w:val="18"/>
        </w:rPr>
        <w:t>;</w:t>
      </w:r>
    </w:p>
    <w:p w14:paraId="4F1AAB28" w14:textId="77777777" w:rsidR="00CC76DB" w:rsidRPr="00CC76DB" w:rsidRDefault="00CC76DB" w:rsidP="00CC76DB">
      <w:pPr>
        <w:pStyle w:val="AllText"/>
        <w:spacing w:after="0"/>
        <w:rPr>
          <w:sz w:val="18"/>
          <w:szCs w:val="18"/>
        </w:rPr>
      </w:pPr>
      <w:r w:rsidRPr="00CC76DB">
        <w:rPr>
          <w:sz w:val="18"/>
          <w:szCs w:val="18"/>
        </w:rPr>
        <w:t xml:space="preserve">            outputResistance = 2500.0f;</w:t>
      </w:r>
    </w:p>
    <w:p w14:paraId="4D24F0C7" w14:textId="77777777" w:rsidR="00CC76DB" w:rsidRPr="00CC76DB" w:rsidRDefault="00CC76DB" w:rsidP="00CC76DB">
      <w:pPr>
        <w:pStyle w:val="AllText"/>
        <w:spacing w:after="0"/>
        <w:rPr>
          <w:sz w:val="18"/>
          <w:szCs w:val="18"/>
        </w:rPr>
      </w:pPr>
    </w:p>
    <w:p w14:paraId="1D35D491" w14:textId="77777777" w:rsidR="00CC76DB" w:rsidRPr="00CC76DB" w:rsidRDefault="00CC76DB" w:rsidP="00CC76DB">
      <w:pPr>
        <w:pStyle w:val="AllText"/>
        <w:spacing w:after="0"/>
        <w:rPr>
          <w:sz w:val="18"/>
          <w:szCs w:val="18"/>
        </w:rPr>
      </w:pPr>
      <w:r w:rsidRPr="00CC76DB">
        <w:rPr>
          <w:sz w:val="18"/>
          <w:szCs w:val="18"/>
        </w:rPr>
        <w:t xml:space="preserve">        }</w:t>
      </w:r>
    </w:p>
    <w:p w14:paraId="35288316"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else</w:t>
      </w:r>
      <w:r w:rsidRPr="00CC76DB">
        <w:rPr>
          <w:sz w:val="18"/>
          <w:szCs w:val="18"/>
        </w:rPr>
        <w:t xml:space="preserve"> </w:t>
      </w:r>
      <w:r w:rsidRPr="00CC76DB">
        <w:rPr>
          <w:color w:val="0000FF"/>
          <w:sz w:val="18"/>
          <w:szCs w:val="18"/>
        </w:rPr>
        <w:t>if</w:t>
      </w:r>
      <w:r w:rsidRPr="00CC76DB">
        <w:rPr>
          <w:sz w:val="18"/>
          <w:szCs w:val="18"/>
        </w:rPr>
        <w:t xml:space="preserve"> (Vector3.Distance(resistor1500.transform.position, outputLocation) &lt; 0.8f)</w:t>
      </w:r>
    </w:p>
    <w:p w14:paraId="6E39B69C" w14:textId="77777777" w:rsidR="00CC76DB" w:rsidRPr="00CC76DB" w:rsidRDefault="00CC76DB" w:rsidP="00CC76DB">
      <w:pPr>
        <w:pStyle w:val="AllText"/>
        <w:spacing w:after="0"/>
        <w:rPr>
          <w:sz w:val="18"/>
          <w:szCs w:val="18"/>
        </w:rPr>
      </w:pPr>
      <w:r w:rsidRPr="00CC76DB">
        <w:rPr>
          <w:sz w:val="18"/>
          <w:szCs w:val="18"/>
        </w:rPr>
        <w:t xml:space="preserve">        {</w:t>
      </w:r>
    </w:p>
    <w:p w14:paraId="371F73C9" w14:textId="77777777" w:rsidR="00CC76DB" w:rsidRPr="00CC76DB" w:rsidRDefault="00CC76DB" w:rsidP="00CC76DB">
      <w:pPr>
        <w:pStyle w:val="AllText"/>
        <w:spacing w:after="0"/>
        <w:rPr>
          <w:sz w:val="18"/>
          <w:szCs w:val="18"/>
        </w:rPr>
      </w:pPr>
    </w:p>
    <w:p w14:paraId="4CA9BC43" w14:textId="77777777" w:rsidR="00CC76DB" w:rsidRPr="00CC76DB" w:rsidRDefault="00CC76DB" w:rsidP="00CC76DB">
      <w:pPr>
        <w:pStyle w:val="AllText"/>
        <w:spacing w:after="0"/>
        <w:rPr>
          <w:sz w:val="18"/>
          <w:szCs w:val="18"/>
        </w:rPr>
      </w:pPr>
      <w:r w:rsidRPr="00CC76DB">
        <w:rPr>
          <w:sz w:val="18"/>
          <w:szCs w:val="18"/>
        </w:rPr>
        <w:t xml:space="preserve">            outputResistorInserted = </w:t>
      </w:r>
      <w:r w:rsidRPr="00CC76DB">
        <w:rPr>
          <w:color w:val="0000FF"/>
          <w:sz w:val="18"/>
          <w:szCs w:val="18"/>
        </w:rPr>
        <w:t>true</w:t>
      </w:r>
      <w:r w:rsidRPr="00CC76DB">
        <w:rPr>
          <w:sz w:val="18"/>
          <w:szCs w:val="18"/>
        </w:rPr>
        <w:t>;</w:t>
      </w:r>
    </w:p>
    <w:p w14:paraId="26A832CE" w14:textId="77777777" w:rsidR="00CC76DB" w:rsidRPr="00CC76DB" w:rsidRDefault="00CC76DB" w:rsidP="00CC76DB">
      <w:pPr>
        <w:pStyle w:val="AllText"/>
        <w:spacing w:after="0"/>
        <w:rPr>
          <w:sz w:val="18"/>
          <w:szCs w:val="18"/>
        </w:rPr>
      </w:pPr>
      <w:r w:rsidRPr="00CC76DB">
        <w:rPr>
          <w:sz w:val="18"/>
          <w:szCs w:val="18"/>
        </w:rPr>
        <w:t xml:space="preserve">            outputResistance = 1500.0f;</w:t>
      </w:r>
    </w:p>
    <w:p w14:paraId="1DB1C1DC" w14:textId="77777777" w:rsidR="00CC76DB" w:rsidRPr="00CC76DB" w:rsidRDefault="00CC76DB" w:rsidP="00CC76DB">
      <w:pPr>
        <w:pStyle w:val="AllText"/>
        <w:spacing w:after="0"/>
        <w:rPr>
          <w:sz w:val="18"/>
          <w:szCs w:val="18"/>
        </w:rPr>
      </w:pPr>
    </w:p>
    <w:p w14:paraId="4766D12A" w14:textId="77777777" w:rsidR="00CC76DB" w:rsidRPr="00CC76DB" w:rsidRDefault="00CC76DB" w:rsidP="00CC76DB">
      <w:pPr>
        <w:pStyle w:val="AllText"/>
        <w:spacing w:after="0"/>
        <w:rPr>
          <w:sz w:val="18"/>
          <w:szCs w:val="18"/>
        </w:rPr>
      </w:pPr>
      <w:r w:rsidRPr="00CC76DB">
        <w:rPr>
          <w:sz w:val="18"/>
          <w:szCs w:val="18"/>
        </w:rPr>
        <w:t xml:space="preserve">        }</w:t>
      </w:r>
    </w:p>
    <w:p w14:paraId="4E731398"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else</w:t>
      </w:r>
      <w:r w:rsidRPr="00CC76DB">
        <w:rPr>
          <w:sz w:val="18"/>
          <w:szCs w:val="18"/>
        </w:rPr>
        <w:t xml:space="preserve"> </w:t>
      </w:r>
      <w:r w:rsidRPr="00CC76DB">
        <w:rPr>
          <w:color w:val="0000FF"/>
          <w:sz w:val="18"/>
          <w:szCs w:val="18"/>
        </w:rPr>
        <w:t>if</w:t>
      </w:r>
      <w:r w:rsidRPr="00CC76DB">
        <w:rPr>
          <w:sz w:val="18"/>
          <w:szCs w:val="18"/>
        </w:rPr>
        <w:t xml:space="preserve"> (Vector3.Distance(resistor500.transform.position, outputLocation) &lt; 0.8f)</w:t>
      </w:r>
    </w:p>
    <w:p w14:paraId="2FC3982B" w14:textId="77777777" w:rsidR="00CC76DB" w:rsidRPr="00CC76DB" w:rsidRDefault="00CC76DB" w:rsidP="00CC76DB">
      <w:pPr>
        <w:pStyle w:val="AllText"/>
        <w:spacing w:after="0"/>
        <w:rPr>
          <w:sz w:val="18"/>
          <w:szCs w:val="18"/>
        </w:rPr>
      </w:pPr>
      <w:r w:rsidRPr="00CC76DB">
        <w:rPr>
          <w:sz w:val="18"/>
          <w:szCs w:val="18"/>
        </w:rPr>
        <w:t xml:space="preserve">        {</w:t>
      </w:r>
    </w:p>
    <w:p w14:paraId="7DB17D50" w14:textId="77777777" w:rsidR="00CC76DB" w:rsidRPr="00CC76DB" w:rsidRDefault="00CC76DB" w:rsidP="00CC76DB">
      <w:pPr>
        <w:pStyle w:val="AllText"/>
        <w:spacing w:after="0"/>
        <w:rPr>
          <w:sz w:val="18"/>
          <w:szCs w:val="18"/>
        </w:rPr>
      </w:pPr>
    </w:p>
    <w:p w14:paraId="1D216225" w14:textId="77777777" w:rsidR="00CC76DB" w:rsidRPr="00CC76DB" w:rsidRDefault="00CC76DB" w:rsidP="00CC76DB">
      <w:pPr>
        <w:pStyle w:val="AllText"/>
        <w:spacing w:after="0"/>
        <w:rPr>
          <w:sz w:val="18"/>
          <w:szCs w:val="18"/>
        </w:rPr>
      </w:pPr>
      <w:r w:rsidRPr="00CC76DB">
        <w:rPr>
          <w:sz w:val="18"/>
          <w:szCs w:val="18"/>
        </w:rPr>
        <w:t xml:space="preserve">            outputResistorInserted = </w:t>
      </w:r>
      <w:r w:rsidRPr="00CC76DB">
        <w:rPr>
          <w:color w:val="0000FF"/>
          <w:sz w:val="18"/>
          <w:szCs w:val="18"/>
        </w:rPr>
        <w:t>true</w:t>
      </w:r>
      <w:r w:rsidRPr="00CC76DB">
        <w:rPr>
          <w:sz w:val="18"/>
          <w:szCs w:val="18"/>
        </w:rPr>
        <w:t>;</w:t>
      </w:r>
    </w:p>
    <w:p w14:paraId="24BEF77D" w14:textId="77777777" w:rsidR="00CC76DB" w:rsidRPr="00CC76DB" w:rsidRDefault="00CC76DB" w:rsidP="00CC76DB">
      <w:pPr>
        <w:pStyle w:val="AllText"/>
        <w:spacing w:after="0"/>
        <w:rPr>
          <w:sz w:val="18"/>
          <w:szCs w:val="18"/>
        </w:rPr>
      </w:pPr>
      <w:r w:rsidRPr="00CC76DB">
        <w:rPr>
          <w:sz w:val="18"/>
          <w:szCs w:val="18"/>
        </w:rPr>
        <w:t xml:space="preserve">            outputResistance = 500.0f;</w:t>
      </w:r>
    </w:p>
    <w:p w14:paraId="4D294C47" w14:textId="77777777" w:rsidR="00CC76DB" w:rsidRPr="00CC76DB" w:rsidRDefault="00CC76DB" w:rsidP="00CC76DB">
      <w:pPr>
        <w:pStyle w:val="AllText"/>
        <w:spacing w:after="0"/>
        <w:rPr>
          <w:sz w:val="18"/>
          <w:szCs w:val="18"/>
        </w:rPr>
      </w:pPr>
    </w:p>
    <w:p w14:paraId="44601FC7" w14:textId="77777777" w:rsidR="00CC76DB" w:rsidRPr="00CC76DB" w:rsidRDefault="00CC76DB" w:rsidP="00CC76DB">
      <w:pPr>
        <w:pStyle w:val="AllText"/>
        <w:spacing w:after="0"/>
        <w:rPr>
          <w:sz w:val="18"/>
          <w:szCs w:val="18"/>
        </w:rPr>
      </w:pPr>
      <w:r w:rsidRPr="00CC76DB">
        <w:rPr>
          <w:sz w:val="18"/>
          <w:szCs w:val="18"/>
        </w:rPr>
        <w:t xml:space="preserve">        }</w:t>
      </w:r>
    </w:p>
    <w:p w14:paraId="36AFE2EB"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else</w:t>
      </w:r>
    </w:p>
    <w:p w14:paraId="14A1321B" w14:textId="77777777" w:rsidR="00CC76DB" w:rsidRPr="00CC76DB" w:rsidRDefault="00CC76DB" w:rsidP="00CC76DB">
      <w:pPr>
        <w:pStyle w:val="AllText"/>
        <w:spacing w:after="0"/>
        <w:rPr>
          <w:sz w:val="18"/>
          <w:szCs w:val="18"/>
        </w:rPr>
      </w:pPr>
      <w:r w:rsidRPr="00CC76DB">
        <w:rPr>
          <w:sz w:val="18"/>
          <w:szCs w:val="18"/>
        </w:rPr>
        <w:t xml:space="preserve">        {</w:t>
      </w:r>
    </w:p>
    <w:p w14:paraId="070BFC65" w14:textId="77777777" w:rsidR="00CC76DB" w:rsidRPr="00CC76DB" w:rsidRDefault="00CC76DB" w:rsidP="00CC76DB">
      <w:pPr>
        <w:pStyle w:val="AllText"/>
        <w:spacing w:after="0"/>
        <w:rPr>
          <w:sz w:val="18"/>
          <w:szCs w:val="18"/>
        </w:rPr>
      </w:pPr>
    </w:p>
    <w:p w14:paraId="71DE6636" w14:textId="77777777" w:rsidR="00CC76DB" w:rsidRPr="00CC76DB" w:rsidRDefault="00CC76DB" w:rsidP="00CC76DB">
      <w:pPr>
        <w:pStyle w:val="AllText"/>
        <w:spacing w:after="0"/>
        <w:rPr>
          <w:sz w:val="18"/>
          <w:szCs w:val="18"/>
        </w:rPr>
      </w:pPr>
      <w:r w:rsidRPr="00CC76DB">
        <w:rPr>
          <w:sz w:val="18"/>
          <w:szCs w:val="18"/>
        </w:rPr>
        <w:t xml:space="preserve">            outputResistorInserted = </w:t>
      </w:r>
      <w:r w:rsidRPr="00CC76DB">
        <w:rPr>
          <w:color w:val="0000FF"/>
          <w:sz w:val="18"/>
          <w:szCs w:val="18"/>
        </w:rPr>
        <w:t>false</w:t>
      </w:r>
      <w:r w:rsidRPr="00CC76DB">
        <w:rPr>
          <w:sz w:val="18"/>
          <w:szCs w:val="18"/>
        </w:rPr>
        <w:t>;</w:t>
      </w:r>
    </w:p>
    <w:p w14:paraId="7C04164E" w14:textId="77777777" w:rsidR="00CC76DB" w:rsidRPr="00CC76DB" w:rsidRDefault="00CC76DB" w:rsidP="00CC76DB">
      <w:pPr>
        <w:pStyle w:val="AllText"/>
        <w:spacing w:after="0"/>
        <w:rPr>
          <w:sz w:val="18"/>
          <w:szCs w:val="18"/>
        </w:rPr>
      </w:pPr>
      <w:r w:rsidRPr="00CC76DB">
        <w:rPr>
          <w:sz w:val="18"/>
          <w:szCs w:val="18"/>
        </w:rPr>
        <w:t xml:space="preserve">            outputResistance = 0.0f;</w:t>
      </w:r>
    </w:p>
    <w:p w14:paraId="43D8B5BB" w14:textId="77777777" w:rsidR="00CC76DB" w:rsidRPr="00CC76DB" w:rsidRDefault="00CC76DB" w:rsidP="00CC76DB">
      <w:pPr>
        <w:pStyle w:val="AllText"/>
        <w:spacing w:after="0"/>
        <w:rPr>
          <w:sz w:val="18"/>
          <w:szCs w:val="18"/>
        </w:rPr>
      </w:pPr>
    </w:p>
    <w:p w14:paraId="6BC0A976" w14:textId="77777777" w:rsidR="00CC76DB" w:rsidRPr="00CC76DB" w:rsidRDefault="00CC76DB" w:rsidP="00CC76DB">
      <w:pPr>
        <w:pStyle w:val="AllText"/>
        <w:spacing w:after="0"/>
        <w:rPr>
          <w:sz w:val="18"/>
          <w:szCs w:val="18"/>
        </w:rPr>
      </w:pPr>
      <w:r w:rsidRPr="00CC76DB">
        <w:rPr>
          <w:sz w:val="18"/>
          <w:szCs w:val="18"/>
        </w:rPr>
        <w:t xml:space="preserve">        }</w:t>
      </w:r>
    </w:p>
    <w:p w14:paraId="59320E99" w14:textId="77777777" w:rsidR="00CC76DB" w:rsidRPr="00CC76DB" w:rsidRDefault="00CC76DB" w:rsidP="00CC76DB">
      <w:pPr>
        <w:pStyle w:val="AllText"/>
        <w:spacing w:after="0"/>
        <w:rPr>
          <w:sz w:val="18"/>
          <w:szCs w:val="18"/>
        </w:rPr>
      </w:pPr>
    </w:p>
    <w:p w14:paraId="7066F1CD" w14:textId="77777777" w:rsidR="00CC76DB" w:rsidRPr="00CC76DB" w:rsidRDefault="00CC76DB" w:rsidP="00CC76DB">
      <w:pPr>
        <w:pStyle w:val="AllText"/>
        <w:spacing w:after="0"/>
        <w:rPr>
          <w:color w:val="000000"/>
          <w:sz w:val="18"/>
          <w:szCs w:val="18"/>
        </w:rPr>
      </w:pPr>
      <w:r w:rsidRPr="00CC76DB">
        <w:rPr>
          <w:color w:val="000000"/>
          <w:sz w:val="18"/>
          <w:szCs w:val="18"/>
        </w:rPr>
        <w:t xml:space="preserve">        </w:t>
      </w:r>
      <w:r w:rsidRPr="00CC76DB">
        <w:rPr>
          <w:sz w:val="18"/>
          <w:szCs w:val="18"/>
        </w:rPr>
        <w:t>//Battery arguments</w:t>
      </w:r>
    </w:p>
    <w:p w14:paraId="385726BB" w14:textId="77777777" w:rsidR="00CC76DB" w:rsidRPr="00CC76DB" w:rsidRDefault="00CC76DB" w:rsidP="00CC76DB">
      <w:pPr>
        <w:pStyle w:val="AllText"/>
        <w:spacing w:after="0"/>
        <w:rPr>
          <w:sz w:val="18"/>
          <w:szCs w:val="18"/>
        </w:rPr>
      </w:pPr>
    </w:p>
    <w:p w14:paraId="0275A516"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Vector3.Distance(battery90.transform.position, batteryLocation) &lt; 0.5f)</w:t>
      </w:r>
    </w:p>
    <w:p w14:paraId="764AE59A" w14:textId="77777777" w:rsidR="00CC76DB" w:rsidRPr="00CC76DB" w:rsidRDefault="00CC76DB" w:rsidP="00CC76DB">
      <w:pPr>
        <w:pStyle w:val="AllText"/>
        <w:spacing w:after="0"/>
        <w:rPr>
          <w:sz w:val="18"/>
          <w:szCs w:val="18"/>
        </w:rPr>
      </w:pPr>
      <w:r w:rsidRPr="00CC76DB">
        <w:rPr>
          <w:sz w:val="18"/>
          <w:szCs w:val="18"/>
        </w:rPr>
        <w:t xml:space="preserve">        {</w:t>
      </w:r>
    </w:p>
    <w:p w14:paraId="32573005" w14:textId="77777777" w:rsidR="00CC76DB" w:rsidRPr="00CC76DB" w:rsidRDefault="00CC76DB" w:rsidP="00CC76DB">
      <w:pPr>
        <w:pStyle w:val="AllText"/>
        <w:spacing w:after="0"/>
        <w:rPr>
          <w:sz w:val="18"/>
          <w:szCs w:val="18"/>
        </w:rPr>
      </w:pPr>
    </w:p>
    <w:p w14:paraId="55DA0FF3" w14:textId="77777777" w:rsidR="00CC76DB" w:rsidRPr="00CC76DB" w:rsidRDefault="00CC76DB" w:rsidP="00CC76DB">
      <w:pPr>
        <w:pStyle w:val="AllText"/>
        <w:spacing w:after="0"/>
        <w:rPr>
          <w:sz w:val="18"/>
          <w:szCs w:val="18"/>
        </w:rPr>
      </w:pPr>
      <w:r w:rsidRPr="00CC76DB">
        <w:rPr>
          <w:sz w:val="18"/>
          <w:szCs w:val="18"/>
        </w:rPr>
        <w:t xml:space="preserve">            batteryInserted = </w:t>
      </w:r>
      <w:r w:rsidRPr="00CC76DB">
        <w:rPr>
          <w:color w:val="0000FF"/>
          <w:sz w:val="18"/>
          <w:szCs w:val="18"/>
        </w:rPr>
        <w:t>true</w:t>
      </w:r>
      <w:r w:rsidRPr="00CC76DB">
        <w:rPr>
          <w:sz w:val="18"/>
          <w:szCs w:val="18"/>
        </w:rPr>
        <w:t>;</w:t>
      </w:r>
    </w:p>
    <w:p w14:paraId="29A2B8D7" w14:textId="77777777" w:rsidR="00CC76DB" w:rsidRPr="00CC76DB" w:rsidRDefault="00CC76DB" w:rsidP="00CC76DB">
      <w:pPr>
        <w:pStyle w:val="AllText"/>
        <w:spacing w:after="0"/>
        <w:rPr>
          <w:sz w:val="18"/>
          <w:szCs w:val="18"/>
        </w:rPr>
      </w:pPr>
      <w:r w:rsidRPr="00CC76DB">
        <w:rPr>
          <w:sz w:val="18"/>
          <w:szCs w:val="18"/>
        </w:rPr>
        <w:t xml:space="preserve">            inputVoltage = 90.0f;</w:t>
      </w:r>
    </w:p>
    <w:p w14:paraId="6299E898" w14:textId="77777777" w:rsidR="00CC76DB" w:rsidRPr="00CC76DB" w:rsidRDefault="00CC76DB" w:rsidP="00CC76DB">
      <w:pPr>
        <w:pStyle w:val="AllText"/>
        <w:spacing w:after="0"/>
        <w:rPr>
          <w:sz w:val="18"/>
          <w:szCs w:val="18"/>
        </w:rPr>
      </w:pPr>
    </w:p>
    <w:p w14:paraId="457CFCEA" w14:textId="77777777" w:rsidR="00CC76DB" w:rsidRPr="00CC76DB" w:rsidRDefault="00CC76DB" w:rsidP="00CC76DB">
      <w:pPr>
        <w:pStyle w:val="AllText"/>
        <w:spacing w:after="0"/>
        <w:rPr>
          <w:sz w:val="18"/>
          <w:szCs w:val="18"/>
        </w:rPr>
      </w:pPr>
      <w:r w:rsidRPr="00CC76DB">
        <w:rPr>
          <w:sz w:val="18"/>
          <w:szCs w:val="18"/>
        </w:rPr>
        <w:t xml:space="preserve">        }</w:t>
      </w:r>
    </w:p>
    <w:p w14:paraId="66FF73D9" w14:textId="77777777" w:rsidR="00CC76DB" w:rsidRPr="00CC76DB" w:rsidRDefault="00CC76DB" w:rsidP="00CC76DB">
      <w:pPr>
        <w:pStyle w:val="AllText"/>
        <w:spacing w:after="0"/>
        <w:rPr>
          <w:sz w:val="18"/>
          <w:szCs w:val="18"/>
        </w:rPr>
      </w:pPr>
    </w:p>
    <w:p w14:paraId="710C39AD" w14:textId="77777777" w:rsidR="00CC76DB" w:rsidRPr="00CC76DB" w:rsidRDefault="00CC76DB" w:rsidP="00CC76DB">
      <w:pPr>
        <w:pStyle w:val="AllText"/>
        <w:spacing w:after="0"/>
        <w:rPr>
          <w:color w:val="000000"/>
          <w:sz w:val="18"/>
          <w:szCs w:val="18"/>
        </w:rPr>
      </w:pPr>
      <w:r w:rsidRPr="00CC76DB">
        <w:rPr>
          <w:color w:val="000000"/>
          <w:sz w:val="18"/>
          <w:szCs w:val="18"/>
        </w:rPr>
        <w:t xml:space="preserve">        </w:t>
      </w:r>
      <w:r w:rsidRPr="00CC76DB">
        <w:rPr>
          <w:sz w:val="18"/>
          <w:szCs w:val="18"/>
        </w:rPr>
        <w:t>//Voltage Divider and Power Equations</w:t>
      </w:r>
    </w:p>
    <w:p w14:paraId="7D0D869F" w14:textId="77777777" w:rsidR="00CC76DB" w:rsidRPr="00CC76DB" w:rsidRDefault="00CC76DB" w:rsidP="00CC76DB">
      <w:pPr>
        <w:pStyle w:val="AllText"/>
        <w:spacing w:after="0"/>
        <w:rPr>
          <w:sz w:val="18"/>
          <w:szCs w:val="18"/>
        </w:rPr>
      </w:pPr>
    </w:p>
    <w:p w14:paraId="0AF28DCE" w14:textId="77777777" w:rsidR="00CC76DB" w:rsidRPr="00CC76DB" w:rsidRDefault="00CC76DB" w:rsidP="00CC76DB">
      <w:pPr>
        <w:pStyle w:val="AllText"/>
        <w:spacing w:after="0"/>
        <w:rPr>
          <w:sz w:val="18"/>
          <w:szCs w:val="18"/>
        </w:rPr>
      </w:pPr>
      <w:r w:rsidRPr="00CC76DB">
        <w:rPr>
          <w:sz w:val="18"/>
          <w:szCs w:val="18"/>
        </w:rPr>
        <w:t xml:space="preserve">        outputVoltage = (inputVoltage * outputResistance) / (inputResistance + outputResistance);</w:t>
      </w:r>
    </w:p>
    <w:p w14:paraId="1636DE0C" w14:textId="77777777" w:rsidR="00CC76DB" w:rsidRPr="00CC76DB" w:rsidRDefault="00CC76DB" w:rsidP="00CC76DB">
      <w:pPr>
        <w:pStyle w:val="AllText"/>
        <w:spacing w:after="0"/>
        <w:rPr>
          <w:sz w:val="18"/>
          <w:szCs w:val="18"/>
        </w:rPr>
      </w:pPr>
      <w:r w:rsidRPr="00CC76DB">
        <w:rPr>
          <w:sz w:val="18"/>
          <w:szCs w:val="18"/>
        </w:rPr>
        <w:t xml:space="preserve">        outputResistorPower = (outputVoltage * outputVoltage) / outputResistance;</w:t>
      </w:r>
    </w:p>
    <w:p w14:paraId="51F12D67" w14:textId="77777777" w:rsidR="00CC76DB" w:rsidRPr="00CC76DB" w:rsidRDefault="00CC76DB" w:rsidP="00CC76DB">
      <w:pPr>
        <w:pStyle w:val="AllText"/>
        <w:spacing w:after="0"/>
        <w:rPr>
          <w:sz w:val="18"/>
          <w:szCs w:val="18"/>
        </w:rPr>
      </w:pPr>
    </w:p>
    <w:p w14:paraId="2C67A75B"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outputVoltage == 60.0f)</w:t>
      </w:r>
    </w:p>
    <w:p w14:paraId="1F8C06DB" w14:textId="77777777" w:rsidR="00CC76DB" w:rsidRPr="00CC76DB" w:rsidRDefault="00CC76DB" w:rsidP="00CC76DB">
      <w:pPr>
        <w:pStyle w:val="AllText"/>
        <w:spacing w:after="0"/>
        <w:rPr>
          <w:sz w:val="18"/>
          <w:szCs w:val="18"/>
        </w:rPr>
      </w:pPr>
      <w:r w:rsidRPr="00CC76DB">
        <w:rPr>
          <w:sz w:val="18"/>
          <w:szCs w:val="18"/>
        </w:rPr>
        <w:t xml:space="preserve">        {</w:t>
      </w:r>
    </w:p>
    <w:p w14:paraId="59EFCD42" w14:textId="77777777" w:rsidR="00CC76DB" w:rsidRPr="00CC76DB" w:rsidRDefault="00CC76DB" w:rsidP="00CC76DB">
      <w:pPr>
        <w:pStyle w:val="AllText"/>
        <w:spacing w:after="0"/>
        <w:rPr>
          <w:sz w:val="18"/>
          <w:szCs w:val="18"/>
        </w:rPr>
      </w:pPr>
    </w:p>
    <w:p w14:paraId="5FA244AD" w14:textId="77777777" w:rsidR="00CC76DB" w:rsidRPr="00CC76DB" w:rsidRDefault="00CC76DB" w:rsidP="00CC76DB">
      <w:pPr>
        <w:pStyle w:val="AllText"/>
        <w:spacing w:after="0"/>
        <w:rPr>
          <w:sz w:val="18"/>
          <w:szCs w:val="18"/>
        </w:rPr>
      </w:pPr>
      <w:r w:rsidRPr="00CC76DB">
        <w:rPr>
          <w:sz w:val="18"/>
          <w:szCs w:val="18"/>
        </w:rPr>
        <w:t xml:space="preserve">            doorLight.materials = correctCircuitLight;</w:t>
      </w:r>
    </w:p>
    <w:p w14:paraId="6F3189AB" w14:textId="77777777" w:rsidR="00CC76DB" w:rsidRPr="00CC76DB" w:rsidRDefault="00CC76DB" w:rsidP="00CC76DB">
      <w:pPr>
        <w:pStyle w:val="AllText"/>
        <w:spacing w:after="0"/>
        <w:rPr>
          <w:sz w:val="18"/>
          <w:szCs w:val="18"/>
        </w:rPr>
      </w:pPr>
    </w:p>
    <w:p w14:paraId="5A7B69BE"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w:t>
      </w:r>
      <w:r w:rsidRPr="00CC76DB">
        <w:rPr>
          <w:color w:val="0000FF"/>
          <w:sz w:val="18"/>
          <w:szCs w:val="18"/>
        </w:rPr>
        <w:t>this</w:t>
      </w:r>
      <w:r w:rsidRPr="00CC76DB">
        <w:rPr>
          <w:sz w:val="18"/>
          <w:szCs w:val="18"/>
        </w:rPr>
        <w:t xml:space="preserve">.gameObject.tag == </w:t>
      </w:r>
      <w:r w:rsidRPr="00CC76DB">
        <w:rPr>
          <w:color w:val="A31515"/>
          <w:sz w:val="18"/>
          <w:szCs w:val="18"/>
        </w:rPr>
        <w:t>"On"</w:t>
      </w:r>
      <w:r w:rsidRPr="00CC76DB">
        <w:rPr>
          <w:sz w:val="18"/>
          <w:szCs w:val="18"/>
        </w:rPr>
        <w:t>)</w:t>
      </w:r>
    </w:p>
    <w:p w14:paraId="4B948B58" w14:textId="77777777" w:rsidR="00CC76DB" w:rsidRPr="00CC76DB" w:rsidRDefault="00CC76DB" w:rsidP="00CC76DB">
      <w:pPr>
        <w:pStyle w:val="AllText"/>
        <w:spacing w:after="0"/>
        <w:rPr>
          <w:sz w:val="18"/>
          <w:szCs w:val="18"/>
        </w:rPr>
      </w:pPr>
      <w:r w:rsidRPr="00CC76DB">
        <w:rPr>
          <w:sz w:val="18"/>
          <w:szCs w:val="18"/>
        </w:rPr>
        <w:t xml:space="preserve">            {</w:t>
      </w:r>
    </w:p>
    <w:p w14:paraId="1CB28956" w14:textId="77777777" w:rsidR="00CC76DB" w:rsidRPr="00CC76DB" w:rsidRDefault="00CC76DB" w:rsidP="00CC76DB">
      <w:pPr>
        <w:pStyle w:val="AllText"/>
        <w:spacing w:after="0"/>
        <w:rPr>
          <w:sz w:val="18"/>
          <w:szCs w:val="18"/>
        </w:rPr>
      </w:pPr>
      <w:r w:rsidRPr="00CC76DB">
        <w:rPr>
          <w:sz w:val="18"/>
          <w:szCs w:val="18"/>
        </w:rPr>
        <w:t xml:space="preserve">                doorAnimator.SetTrigger(</w:t>
      </w:r>
      <w:r w:rsidRPr="00CC76DB">
        <w:rPr>
          <w:color w:val="A31515"/>
          <w:sz w:val="18"/>
          <w:szCs w:val="18"/>
        </w:rPr>
        <w:t>"character_nearby"</w:t>
      </w:r>
      <w:r w:rsidRPr="00CC76DB">
        <w:rPr>
          <w:sz w:val="18"/>
          <w:szCs w:val="18"/>
        </w:rPr>
        <w:t>);</w:t>
      </w:r>
    </w:p>
    <w:p w14:paraId="084B5DF8" w14:textId="77777777" w:rsidR="00CC76DB" w:rsidRPr="00CC76DB" w:rsidRDefault="00CC76DB" w:rsidP="00CC76DB">
      <w:pPr>
        <w:pStyle w:val="AllText"/>
        <w:spacing w:after="0"/>
        <w:rPr>
          <w:sz w:val="18"/>
          <w:szCs w:val="18"/>
        </w:rPr>
      </w:pPr>
      <w:r w:rsidRPr="00CC76DB">
        <w:rPr>
          <w:sz w:val="18"/>
          <w:szCs w:val="18"/>
        </w:rPr>
        <w:t xml:space="preserve">            }</w:t>
      </w:r>
    </w:p>
    <w:p w14:paraId="4E60AFA3" w14:textId="77777777" w:rsidR="00CC76DB" w:rsidRPr="00CC76DB" w:rsidRDefault="00CC76DB" w:rsidP="00CC76DB">
      <w:pPr>
        <w:pStyle w:val="AllText"/>
        <w:spacing w:after="0"/>
        <w:rPr>
          <w:sz w:val="18"/>
          <w:szCs w:val="18"/>
        </w:rPr>
      </w:pPr>
    </w:p>
    <w:p w14:paraId="6E3ED10F" w14:textId="77777777" w:rsidR="00CC76DB" w:rsidRPr="00CC76DB" w:rsidRDefault="00CC76DB" w:rsidP="00CC76DB">
      <w:pPr>
        <w:pStyle w:val="AllText"/>
        <w:spacing w:after="0"/>
        <w:rPr>
          <w:sz w:val="18"/>
          <w:szCs w:val="18"/>
        </w:rPr>
      </w:pPr>
      <w:r w:rsidRPr="00CC76DB">
        <w:rPr>
          <w:sz w:val="18"/>
          <w:szCs w:val="18"/>
        </w:rPr>
        <w:t xml:space="preserve">        }</w:t>
      </w:r>
    </w:p>
    <w:p w14:paraId="7AE72C46" w14:textId="77777777" w:rsidR="00CC76DB" w:rsidRPr="00CC76DB" w:rsidRDefault="00CC76DB" w:rsidP="00CC76DB">
      <w:pPr>
        <w:pStyle w:val="AllText"/>
        <w:spacing w:after="0"/>
        <w:rPr>
          <w:sz w:val="18"/>
          <w:szCs w:val="18"/>
        </w:rPr>
      </w:pPr>
      <w:r w:rsidRPr="00CC76DB">
        <w:rPr>
          <w:sz w:val="18"/>
          <w:szCs w:val="18"/>
        </w:rPr>
        <w:t xml:space="preserve">    }</w:t>
      </w:r>
    </w:p>
    <w:p w14:paraId="119A7524" w14:textId="77777777" w:rsidR="00CC76DB" w:rsidRPr="00CC76DB" w:rsidRDefault="00CC76DB" w:rsidP="00CC76DB">
      <w:pPr>
        <w:pStyle w:val="AllText"/>
        <w:spacing w:after="0"/>
        <w:rPr>
          <w:sz w:val="18"/>
          <w:szCs w:val="18"/>
        </w:rPr>
      </w:pPr>
      <w:r w:rsidRPr="00CC76DB">
        <w:rPr>
          <w:sz w:val="18"/>
          <w:szCs w:val="18"/>
        </w:rPr>
        <w:t>}</w:t>
      </w:r>
    </w:p>
    <w:p w14:paraId="7B028907" w14:textId="3DD20391" w:rsidR="00B9591F" w:rsidRPr="00CC76DB" w:rsidRDefault="00B9591F" w:rsidP="00CC76DB">
      <w:pPr>
        <w:pStyle w:val="AllText"/>
        <w:spacing w:after="0"/>
        <w:rPr>
          <w:sz w:val="18"/>
          <w:szCs w:val="18"/>
        </w:rPr>
      </w:pPr>
      <w:r w:rsidRPr="00CC76DB">
        <w:rPr>
          <w:sz w:val="18"/>
          <w:szCs w:val="18"/>
        </w:rPr>
        <w:tab/>
      </w:r>
      <w:r w:rsidRPr="00CC76DB">
        <w:rPr>
          <w:sz w:val="18"/>
          <w:szCs w:val="18"/>
        </w:rPr>
        <w:tab/>
      </w:r>
    </w:p>
    <w:p w14:paraId="2B4FD857" w14:textId="77777777" w:rsidR="00B9591F" w:rsidRDefault="00B9591F" w:rsidP="00CC76DB">
      <w:pPr>
        <w:pStyle w:val="ApH3"/>
        <w:numPr>
          <w:ilvl w:val="0"/>
          <w:numId w:val="0"/>
        </w:numPr>
        <w:ind w:left="810"/>
      </w:pPr>
    </w:p>
    <w:p w14:paraId="312B52C1" w14:textId="412A540F" w:rsidR="00B9591F" w:rsidRDefault="00CC76DB" w:rsidP="00CC76DB">
      <w:pPr>
        <w:pStyle w:val="ApH3"/>
      </w:pPr>
      <w:r>
        <w:t>Script for HUD Button Presses (Draw Mode Button)</w:t>
      </w:r>
    </w:p>
    <w:p w14:paraId="7668330B" w14:textId="77777777" w:rsidR="00CC76DB" w:rsidRPr="00CC76DB" w:rsidRDefault="00CC76DB" w:rsidP="00CC76DB">
      <w:pPr>
        <w:pStyle w:val="AllText"/>
        <w:rPr>
          <w:sz w:val="18"/>
          <w:szCs w:val="18"/>
        </w:rPr>
      </w:pPr>
      <w:r w:rsidRPr="00CC76DB">
        <w:rPr>
          <w:color w:val="0000FF"/>
          <w:sz w:val="18"/>
          <w:szCs w:val="18"/>
        </w:rPr>
        <w:t>using</w:t>
      </w:r>
      <w:r w:rsidRPr="00CC76DB">
        <w:rPr>
          <w:sz w:val="18"/>
          <w:szCs w:val="18"/>
        </w:rPr>
        <w:t xml:space="preserve"> System.Collections;</w:t>
      </w:r>
    </w:p>
    <w:p w14:paraId="167B2E53" w14:textId="77777777" w:rsidR="00CC76DB" w:rsidRPr="00CC76DB" w:rsidRDefault="00CC76DB" w:rsidP="00CC76DB">
      <w:pPr>
        <w:pStyle w:val="AllText"/>
        <w:rPr>
          <w:sz w:val="18"/>
          <w:szCs w:val="18"/>
        </w:rPr>
      </w:pPr>
      <w:r w:rsidRPr="00CC76DB">
        <w:rPr>
          <w:color w:val="0000FF"/>
          <w:sz w:val="18"/>
          <w:szCs w:val="18"/>
        </w:rPr>
        <w:t>using</w:t>
      </w:r>
      <w:r w:rsidRPr="00CC76DB">
        <w:rPr>
          <w:sz w:val="18"/>
          <w:szCs w:val="18"/>
        </w:rPr>
        <w:t xml:space="preserve"> System.Collections.Generic;</w:t>
      </w:r>
    </w:p>
    <w:p w14:paraId="0EACED6A" w14:textId="77777777" w:rsidR="00CC76DB" w:rsidRPr="00CC76DB" w:rsidRDefault="00CC76DB" w:rsidP="00CC76DB">
      <w:pPr>
        <w:pStyle w:val="AllText"/>
        <w:rPr>
          <w:sz w:val="18"/>
          <w:szCs w:val="18"/>
        </w:rPr>
      </w:pPr>
      <w:r w:rsidRPr="00CC76DB">
        <w:rPr>
          <w:color w:val="0000FF"/>
          <w:sz w:val="18"/>
          <w:szCs w:val="18"/>
        </w:rPr>
        <w:t>using</w:t>
      </w:r>
      <w:r w:rsidRPr="00CC76DB">
        <w:rPr>
          <w:sz w:val="18"/>
          <w:szCs w:val="18"/>
        </w:rPr>
        <w:t xml:space="preserve"> UnityEngine;</w:t>
      </w:r>
    </w:p>
    <w:p w14:paraId="1B1CA505" w14:textId="77777777" w:rsidR="00CC76DB" w:rsidRPr="00CC76DB" w:rsidRDefault="00CC76DB" w:rsidP="00CC76DB">
      <w:pPr>
        <w:pStyle w:val="AllText"/>
        <w:rPr>
          <w:sz w:val="18"/>
          <w:szCs w:val="18"/>
        </w:rPr>
      </w:pPr>
      <w:r w:rsidRPr="00CC76DB">
        <w:rPr>
          <w:color w:val="0000FF"/>
          <w:sz w:val="18"/>
          <w:szCs w:val="18"/>
        </w:rPr>
        <w:lastRenderedPageBreak/>
        <w:t>using</w:t>
      </w:r>
      <w:r w:rsidRPr="00CC76DB">
        <w:rPr>
          <w:sz w:val="18"/>
          <w:szCs w:val="18"/>
        </w:rPr>
        <w:t xml:space="preserve"> UnityEngine.UI;</w:t>
      </w:r>
    </w:p>
    <w:p w14:paraId="34F37C6C" w14:textId="77777777" w:rsidR="00CC76DB" w:rsidRPr="00CC76DB" w:rsidRDefault="00CC76DB" w:rsidP="00CC76DB">
      <w:pPr>
        <w:pStyle w:val="AllText"/>
        <w:rPr>
          <w:sz w:val="18"/>
          <w:szCs w:val="18"/>
        </w:rPr>
      </w:pPr>
    </w:p>
    <w:p w14:paraId="7BF8F946" w14:textId="77777777" w:rsidR="00CC76DB" w:rsidRPr="00CC76DB" w:rsidRDefault="00CC76DB" w:rsidP="00CC76DB">
      <w:pPr>
        <w:pStyle w:val="AllText"/>
        <w:rPr>
          <w:sz w:val="18"/>
          <w:szCs w:val="18"/>
        </w:rPr>
      </w:pPr>
      <w:r w:rsidRPr="00CC76DB">
        <w:rPr>
          <w:color w:val="0000FF"/>
          <w:sz w:val="18"/>
          <w:szCs w:val="18"/>
        </w:rPr>
        <w:t>public</w:t>
      </w:r>
      <w:r w:rsidRPr="00CC76DB">
        <w:rPr>
          <w:sz w:val="18"/>
          <w:szCs w:val="18"/>
        </w:rPr>
        <w:t xml:space="preserve"> </w:t>
      </w:r>
      <w:r w:rsidRPr="00CC76DB">
        <w:rPr>
          <w:color w:val="0000FF"/>
          <w:sz w:val="18"/>
          <w:szCs w:val="18"/>
        </w:rPr>
        <w:t>class</w:t>
      </w:r>
      <w:r w:rsidRPr="00CC76DB">
        <w:rPr>
          <w:sz w:val="18"/>
          <w:szCs w:val="18"/>
        </w:rPr>
        <w:t xml:space="preserve"> </w:t>
      </w:r>
      <w:r w:rsidRPr="00CC76DB">
        <w:rPr>
          <w:color w:val="2B91AF"/>
          <w:sz w:val="18"/>
          <w:szCs w:val="18"/>
        </w:rPr>
        <w:t>DrawModeButton</w:t>
      </w:r>
      <w:r w:rsidRPr="00CC76DB">
        <w:rPr>
          <w:sz w:val="18"/>
          <w:szCs w:val="18"/>
        </w:rPr>
        <w:t xml:space="preserve"> : MonoBehaviour</w:t>
      </w:r>
    </w:p>
    <w:p w14:paraId="197FDB8F" w14:textId="77777777" w:rsidR="00CC76DB" w:rsidRPr="00CC76DB" w:rsidRDefault="00CC76DB" w:rsidP="00CC76DB">
      <w:pPr>
        <w:pStyle w:val="AllText"/>
        <w:rPr>
          <w:sz w:val="18"/>
          <w:szCs w:val="18"/>
        </w:rPr>
      </w:pPr>
      <w:r w:rsidRPr="00CC76DB">
        <w:rPr>
          <w:sz w:val="18"/>
          <w:szCs w:val="18"/>
        </w:rPr>
        <w:t>{</w:t>
      </w:r>
    </w:p>
    <w:p w14:paraId="5916AA6E" w14:textId="77777777" w:rsidR="00CC76DB" w:rsidRPr="00CC76DB" w:rsidRDefault="00CC76DB" w:rsidP="00CC76DB">
      <w:pPr>
        <w:pStyle w:val="AllText"/>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GameObject clockButton;</w:t>
      </w:r>
    </w:p>
    <w:p w14:paraId="5595219D" w14:textId="77777777" w:rsidR="00CC76DB" w:rsidRPr="00CC76DB" w:rsidRDefault="00CC76DB" w:rsidP="00CC76DB">
      <w:pPr>
        <w:pStyle w:val="AllText"/>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GameObject resBandButton;</w:t>
      </w:r>
    </w:p>
    <w:p w14:paraId="55377434" w14:textId="77777777" w:rsidR="00CC76DB" w:rsidRPr="00CC76DB" w:rsidRDefault="00CC76DB" w:rsidP="00CC76DB">
      <w:pPr>
        <w:pStyle w:val="AllText"/>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GameObject multimeterButton;</w:t>
      </w:r>
    </w:p>
    <w:p w14:paraId="4B71C582" w14:textId="77777777" w:rsidR="00CC76DB" w:rsidRPr="00CC76DB" w:rsidRDefault="00CC76DB" w:rsidP="00CC76DB">
      <w:pPr>
        <w:pStyle w:val="AllText"/>
        <w:rPr>
          <w:sz w:val="18"/>
          <w:szCs w:val="18"/>
        </w:rPr>
      </w:pPr>
    </w:p>
    <w:p w14:paraId="66B2E52A" w14:textId="77777777" w:rsidR="00CC76DB" w:rsidRPr="00CC76DB" w:rsidRDefault="00CC76DB" w:rsidP="00CC76DB">
      <w:pPr>
        <w:pStyle w:val="AllText"/>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w:t>
      </w:r>
      <w:r w:rsidRPr="00CC76DB">
        <w:rPr>
          <w:color w:val="0000FF"/>
          <w:sz w:val="18"/>
          <w:szCs w:val="18"/>
        </w:rPr>
        <w:t>bool</w:t>
      </w:r>
      <w:r w:rsidRPr="00CC76DB">
        <w:rPr>
          <w:sz w:val="18"/>
          <w:szCs w:val="18"/>
        </w:rPr>
        <w:t xml:space="preserve"> test;</w:t>
      </w:r>
    </w:p>
    <w:p w14:paraId="780E6D65" w14:textId="77777777" w:rsidR="00CC76DB" w:rsidRPr="00CC76DB" w:rsidRDefault="00CC76DB" w:rsidP="00CC76DB">
      <w:pPr>
        <w:pStyle w:val="AllText"/>
        <w:rPr>
          <w:sz w:val="18"/>
          <w:szCs w:val="18"/>
        </w:rPr>
      </w:pPr>
    </w:p>
    <w:p w14:paraId="5C87C688" w14:textId="77777777" w:rsidR="00CC76DB" w:rsidRPr="00CC76DB" w:rsidRDefault="00CC76DB" w:rsidP="00CC76DB">
      <w:pPr>
        <w:pStyle w:val="AllText"/>
        <w:rPr>
          <w:sz w:val="18"/>
          <w:szCs w:val="18"/>
        </w:rPr>
      </w:pPr>
      <w:r w:rsidRPr="00CC76DB">
        <w:rPr>
          <w:sz w:val="18"/>
          <w:szCs w:val="18"/>
        </w:rPr>
        <w:t xml:space="preserve">    </w:t>
      </w:r>
      <w:r w:rsidRPr="00CC76DB">
        <w:rPr>
          <w:color w:val="0000FF"/>
          <w:sz w:val="18"/>
          <w:szCs w:val="18"/>
        </w:rPr>
        <w:t>void</w:t>
      </w:r>
      <w:r w:rsidRPr="00CC76DB">
        <w:rPr>
          <w:sz w:val="18"/>
          <w:szCs w:val="18"/>
        </w:rPr>
        <w:t xml:space="preserve"> OnTriggerEnter(Collider col)</w:t>
      </w:r>
    </w:p>
    <w:p w14:paraId="5FD83F93" w14:textId="77777777" w:rsidR="00CC76DB" w:rsidRPr="00CC76DB" w:rsidRDefault="00CC76DB" w:rsidP="00CC76DB">
      <w:pPr>
        <w:pStyle w:val="AllText"/>
        <w:rPr>
          <w:sz w:val="18"/>
          <w:szCs w:val="18"/>
        </w:rPr>
      </w:pPr>
      <w:r w:rsidRPr="00CC76DB">
        <w:rPr>
          <w:sz w:val="18"/>
          <w:szCs w:val="18"/>
        </w:rPr>
        <w:t xml:space="preserve">    {</w:t>
      </w:r>
    </w:p>
    <w:p w14:paraId="060BC106" w14:textId="77777777" w:rsidR="00CC76DB" w:rsidRPr="00CC76DB" w:rsidRDefault="00CC76DB" w:rsidP="00CC76DB">
      <w:pPr>
        <w:pStyle w:val="AllText"/>
        <w:rPr>
          <w:sz w:val="18"/>
          <w:szCs w:val="18"/>
        </w:rPr>
      </w:pPr>
      <w:r w:rsidRPr="00CC76DB">
        <w:rPr>
          <w:sz w:val="18"/>
          <w:szCs w:val="18"/>
        </w:rPr>
        <w:t xml:space="preserve">        </w:t>
      </w:r>
      <w:r w:rsidRPr="00CC76DB">
        <w:rPr>
          <w:color w:val="0000FF"/>
          <w:sz w:val="18"/>
          <w:szCs w:val="18"/>
        </w:rPr>
        <w:t>if</w:t>
      </w:r>
      <w:r w:rsidRPr="00CC76DB">
        <w:rPr>
          <w:sz w:val="18"/>
          <w:szCs w:val="18"/>
        </w:rPr>
        <w:t xml:space="preserve"> (col.gameObject.tag == </w:t>
      </w:r>
      <w:r w:rsidRPr="00CC76DB">
        <w:rPr>
          <w:color w:val="A31515"/>
          <w:sz w:val="18"/>
          <w:szCs w:val="18"/>
        </w:rPr>
        <w:t>"Player"</w:t>
      </w:r>
      <w:r w:rsidRPr="00CC76DB">
        <w:rPr>
          <w:sz w:val="18"/>
          <w:szCs w:val="18"/>
        </w:rPr>
        <w:t>)</w:t>
      </w:r>
    </w:p>
    <w:p w14:paraId="0BF8B5C3" w14:textId="77777777" w:rsidR="00CC76DB" w:rsidRPr="00CC76DB" w:rsidRDefault="00CC76DB" w:rsidP="00CC76DB">
      <w:pPr>
        <w:pStyle w:val="AllText"/>
        <w:rPr>
          <w:sz w:val="18"/>
          <w:szCs w:val="18"/>
        </w:rPr>
      </w:pPr>
      <w:r w:rsidRPr="00CC76DB">
        <w:rPr>
          <w:sz w:val="18"/>
          <w:szCs w:val="18"/>
        </w:rPr>
        <w:t xml:space="preserve">        {</w:t>
      </w:r>
    </w:p>
    <w:p w14:paraId="5F619E41" w14:textId="77777777" w:rsidR="00CC76DB" w:rsidRPr="00CC76DB" w:rsidRDefault="00CC76DB" w:rsidP="00CC76DB">
      <w:pPr>
        <w:pStyle w:val="AllText"/>
        <w:rPr>
          <w:sz w:val="18"/>
          <w:szCs w:val="18"/>
        </w:rPr>
      </w:pPr>
      <w:r w:rsidRPr="00CC76DB">
        <w:rPr>
          <w:sz w:val="18"/>
          <w:szCs w:val="18"/>
        </w:rPr>
        <w:t xml:space="preserve">            gameObject.GetComponent&lt;Button&gt;().onClick.Invoke();</w:t>
      </w:r>
    </w:p>
    <w:p w14:paraId="3F010818" w14:textId="77777777" w:rsidR="00CC76DB" w:rsidRPr="00CC76DB" w:rsidRDefault="00CC76DB" w:rsidP="00CC76DB">
      <w:pPr>
        <w:pStyle w:val="AllText"/>
        <w:rPr>
          <w:sz w:val="18"/>
          <w:szCs w:val="18"/>
        </w:rPr>
      </w:pPr>
    </w:p>
    <w:p w14:paraId="25A04A73" w14:textId="77777777" w:rsidR="00CC76DB" w:rsidRPr="00CC76DB" w:rsidRDefault="00CC76DB" w:rsidP="00CC76DB">
      <w:pPr>
        <w:pStyle w:val="AllText"/>
        <w:rPr>
          <w:sz w:val="18"/>
          <w:szCs w:val="18"/>
        </w:rPr>
      </w:pPr>
      <w:r w:rsidRPr="00CC76DB">
        <w:rPr>
          <w:sz w:val="18"/>
          <w:szCs w:val="18"/>
        </w:rPr>
        <w:t xml:space="preserve">            PressedButtonColor();</w:t>
      </w:r>
    </w:p>
    <w:p w14:paraId="1154ED6E" w14:textId="77777777" w:rsidR="00CC76DB" w:rsidRPr="00CC76DB" w:rsidRDefault="00CC76DB" w:rsidP="00CC76DB">
      <w:pPr>
        <w:pStyle w:val="AllText"/>
        <w:rPr>
          <w:sz w:val="18"/>
          <w:szCs w:val="18"/>
        </w:rPr>
      </w:pPr>
      <w:r w:rsidRPr="00CC76DB">
        <w:rPr>
          <w:sz w:val="18"/>
          <w:szCs w:val="18"/>
        </w:rPr>
        <w:t xml:space="preserve">            ResetOtherButtonColors();</w:t>
      </w:r>
    </w:p>
    <w:p w14:paraId="02254BAA" w14:textId="77777777" w:rsidR="00CC76DB" w:rsidRPr="00CC76DB" w:rsidRDefault="00CC76DB" w:rsidP="00CC76DB">
      <w:pPr>
        <w:pStyle w:val="AllText"/>
        <w:rPr>
          <w:sz w:val="18"/>
          <w:szCs w:val="18"/>
        </w:rPr>
      </w:pPr>
    </w:p>
    <w:p w14:paraId="6BD45CCC" w14:textId="77777777" w:rsidR="00CC76DB" w:rsidRPr="00CC76DB" w:rsidRDefault="00CC76DB" w:rsidP="00CC76DB">
      <w:pPr>
        <w:pStyle w:val="AllText"/>
        <w:rPr>
          <w:sz w:val="18"/>
          <w:szCs w:val="18"/>
        </w:rPr>
      </w:pPr>
      <w:r w:rsidRPr="00CC76DB">
        <w:rPr>
          <w:sz w:val="18"/>
          <w:szCs w:val="18"/>
        </w:rPr>
        <w:t xml:space="preserve">        }</w:t>
      </w:r>
    </w:p>
    <w:p w14:paraId="4CF8E61D" w14:textId="77777777" w:rsidR="00CC76DB" w:rsidRPr="00CC76DB" w:rsidRDefault="00CC76DB" w:rsidP="00CC76DB">
      <w:pPr>
        <w:pStyle w:val="AllText"/>
        <w:rPr>
          <w:sz w:val="18"/>
          <w:szCs w:val="18"/>
        </w:rPr>
      </w:pPr>
      <w:r w:rsidRPr="00CC76DB">
        <w:rPr>
          <w:sz w:val="18"/>
          <w:szCs w:val="18"/>
        </w:rPr>
        <w:t xml:space="preserve">    }</w:t>
      </w:r>
    </w:p>
    <w:p w14:paraId="03A0B597" w14:textId="77777777" w:rsidR="00CC76DB" w:rsidRPr="00CC76DB" w:rsidRDefault="00CC76DB" w:rsidP="00CC76DB">
      <w:pPr>
        <w:pStyle w:val="AllText"/>
        <w:rPr>
          <w:sz w:val="18"/>
          <w:szCs w:val="18"/>
        </w:rPr>
      </w:pPr>
    </w:p>
    <w:p w14:paraId="4763072B" w14:textId="77777777" w:rsidR="00CC76DB" w:rsidRPr="00CC76DB" w:rsidRDefault="00CC76DB" w:rsidP="00CC76DB">
      <w:pPr>
        <w:pStyle w:val="AllText"/>
        <w:rPr>
          <w:sz w:val="18"/>
          <w:szCs w:val="18"/>
        </w:rPr>
      </w:pPr>
    </w:p>
    <w:p w14:paraId="3D16E7FE" w14:textId="77777777" w:rsidR="00CC76DB" w:rsidRPr="00CC76DB" w:rsidRDefault="00CC76DB" w:rsidP="00CC76DB">
      <w:pPr>
        <w:pStyle w:val="AllText"/>
        <w:rPr>
          <w:sz w:val="18"/>
          <w:szCs w:val="18"/>
        </w:rPr>
      </w:pPr>
      <w:r w:rsidRPr="00CC76DB">
        <w:rPr>
          <w:sz w:val="18"/>
          <w:szCs w:val="18"/>
        </w:rPr>
        <w:t xml:space="preserve">    </w:t>
      </w:r>
      <w:r w:rsidRPr="00CC76DB">
        <w:rPr>
          <w:color w:val="0000FF"/>
          <w:sz w:val="18"/>
          <w:szCs w:val="18"/>
        </w:rPr>
        <w:t>void</w:t>
      </w:r>
      <w:r w:rsidRPr="00CC76DB">
        <w:rPr>
          <w:sz w:val="18"/>
          <w:szCs w:val="18"/>
        </w:rPr>
        <w:t xml:space="preserve"> PressedButtonColor()</w:t>
      </w:r>
    </w:p>
    <w:p w14:paraId="32CEE047" w14:textId="77777777" w:rsidR="00CC76DB" w:rsidRPr="00CC76DB" w:rsidRDefault="00CC76DB" w:rsidP="00CC76DB">
      <w:pPr>
        <w:pStyle w:val="AllText"/>
        <w:rPr>
          <w:sz w:val="18"/>
          <w:szCs w:val="18"/>
        </w:rPr>
      </w:pPr>
      <w:r w:rsidRPr="00CC76DB">
        <w:rPr>
          <w:sz w:val="18"/>
          <w:szCs w:val="18"/>
        </w:rPr>
        <w:t xml:space="preserve">    {</w:t>
      </w:r>
    </w:p>
    <w:p w14:paraId="457ED7F0" w14:textId="77777777" w:rsidR="00CC76DB" w:rsidRPr="00CC76DB" w:rsidRDefault="00CC76DB" w:rsidP="00CC76DB">
      <w:pPr>
        <w:pStyle w:val="AllText"/>
        <w:rPr>
          <w:sz w:val="18"/>
          <w:szCs w:val="18"/>
        </w:rPr>
      </w:pPr>
      <w:r w:rsidRPr="00CC76DB">
        <w:rPr>
          <w:sz w:val="18"/>
          <w:szCs w:val="18"/>
        </w:rPr>
        <w:t xml:space="preserve">        </w:t>
      </w:r>
      <w:r w:rsidRPr="00CC76DB">
        <w:rPr>
          <w:color w:val="0000FF"/>
          <w:sz w:val="18"/>
          <w:szCs w:val="18"/>
        </w:rPr>
        <w:t>var</w:t>
      </w:r>
      <w:r w:rsidRPr="00CC76DB">
        <w:rPr>
          <w:sz w:val="18"/>
          <w:szCs w:val="18"/>
        </w:rPr>
        <w:t xml:space="preserve"> pressedColor = </w:t>
      </w:r>
      <w:r w:rsidRPr="00CC76DB">
        <w:rPr>
          <w:color w:val="0000FF"/>
          <w:sz w:val="18"/>
          <w:szCs w:val="18"/>
        </w:rPr>
        <w:t>new</w:t>
      </w:r>
      <w:r w:rsidRPr="00CC76DB">
        <w:rPr>
          <w:sz w:val="18"/>
          <w:szCs w:val="18"/>
        </w:rPr>
        <w:t xml:space="preserve"> Color32(255, 182, 182, 255);</w:t>
      </w:r>
    </w:p>
    <w:p w14:paraId="2E2EEB5B" w14:textId="77777777" w:rsidR="00CC76DB" w:rsidRPr="00CC76DB" w:rsidRDefault="00CC76DB" w:rsidP="00CC76DB">
      <w:pPr>
        <w:pStyle w:val="AllText"/>
        <w:rPr>
          <w:sz w:val="18"/>
          <w:szCs w:val="18"/>
        </w:rPr>
      </w:pPr>
    </w:p>
    <w:p w14:paraId="5907BB61" w14:textId="77777777" w:rsidR="00CC76DB" w:rsidRPr="00CC76DB" w:rsidRDefault="00CC76DB" w:rsidP="00CC76DB">
      <w:pPr>
        <w:pStyle w:val="AllText"/>
        <w:rPr>
          <w:sz w:val="18"/>
          <w:szCs w:val="18"/>
        </w:rPr>
      </w:pPr>
      <w:r w:rsidRPr="00CC76DB">
        <w:rPr>
          <w:sz w:val="18"/>
          <w:szCs w:val="18"/>
        </w:rPr>
        <w:t xml:space="preserve">        </w:t>
      </w:r>
      <w:r w:rsidRPr="00CC76DB">
        <w:rPr>
          <w:color w:val="0000FF"/>
          <w:sz w:val="18"/>
          <w:szCs w:val="18"/>
        </w:rPr>
        <w:t>var</w:t>
      </w:r>
      <w:r w:rsidRPr="00CC76DB">
        <w:rPr>
          <w:sz w:val="18"/>
          <w:szCs w:val="18"/>
        </w:rPr>
        <w:t xml:space="preserve"> thisbuttonColor = </w:t>
      </w:r>
      <w:r w:rsidRPr="00CC76DB">
        <w:rPr>
          <w:color w:val="0000FF"/>
          <w:sz w:val="18"/>
          <w:szCs w:val="18"/>
        </w:rPr>
        <w:t>this</w:t>
      </w:r>
      <w:r w:rsidRPr="00CC76DB">
        <w:rPr>
          <w:sz w:val="18"/>
          <w:szCs w:val="18"/>
        </w:rPr>
        <w:t>.gameObject.GetComponent&lt;Image&gt;().color;</w:t>
      </w:r>
    </w:p>
    <w:p w14:paraId="18AC505B" w14:textId="77777777" w:rsidR="00CC76DB" w:rsidRPr="00CC76DB" w:rsidRDefault="00CC76DB" w:rsidP="00CC76DB">
      <w:pPr>
        <w:pStyle w:val="AllText"/>
        <w:rPr>
          <w:sz w:val="18"/>
          <w:szCs w:val="18"/>
        </w:rPr>
      </w:pPr>
      <w:r w:rsidRPr="00CC76DB">
        <w:rPr>
          <w:sz w:val="18"/>
          <w:szCs w:val="18"/>
        </w:rPr>
        <w:t xml:space="preserve">        thisbuttonColor = pressedColor;</w:t>
      </w:r>
    </w:p>
    <w:p w14:paraId="25937DEA" w14:textId="77777777" w:rsidR="00CC76DB" w:rsidRPr="00CC76DB" w:rsidRDefault="00CC76DB" w:rsidP="00CC76DB">
      <w:pPr>
        <w:pStyle w:val="AllText"/>
        <w:rPr>
          <w:sz w:val="18"/>
          <w:szCs w:val="18"/>
        </w:rPr>
      </w:pPr>
      <w:r w:rsidRPr="00CC76DB">
        <w:rPr>
          <w:sz w:val="18"/>
          <w:szCs w:val="18"/>
        </w:rPr>
        <w:t xml:space="preserve">        </w:t>
      </w:r>
      <w:r w:rsidRPr="00CC76DB">
        <w:rPr>
          <w:color w:val="0000FF"/>
          <w:sz w:val="18"/>
          <w:szCs w:val="18"/>
        </w:rPr>
        <w:t>this</w:t>
      </w:r>
      <w:r w:rsidRPr="00CC76DB">
        <w:rPr>
          <w:sz w:val="18"/>
          <w:szCs w:val="18"/>
        </w:rPr>
        <w:t>.gameObject.GetComponent&lt;Image&gt;().color = thisbuttonColor;</w:t>
      </w:r>
    </w:p>
    <w:p w14:paraId="26523F18" w14:textId="77777777" w:rsidR="00CC76DB" w:rsidRPr="00CC76DB" w:rsidRDefault="00CC76DB" w:rsidP="00CC76DB">
      <w:pPr>
        <w:pStyle w:val="AllText"/>
        <w:rPr>
          <w:sz w:val="18"/>
          <w:szCs w:val="18"/>
        </w:rPr>
      </w:pPr>
      <w:r w:rsidRPr="00CC76DB">
        <w:rPr>
          <w:sz w:val="18"/>
          <w:szCs w:val="18"/>
        </w:rPr>
        <w:t xml:space="preserve">    }</w:t>
      </w:r>
    </w:p>
    <w:p w14:paraId="3C4B4154" w14:textId="77777777" w:rsidR="00CC76DB" w:rsidRPr="00CC76DB" w:rsidRDefault="00CC76DB" w:rsidP="00CC76DB">
      <w:pPr>
        <w:pStyle w:val="AllText"/>
        <w:rPr>
          <w:sz w:val="18"/>
          <w:szCs w:val="18"/>
        </w:rPr>
      </w:pPr>
    </w:p>
    <w:p w14:paraId="2E16038A" w14:textId="77777777" w:rsidR="00CC76DB" w:rsidRPr="00CC76DB" w:rsidRDefault="00CC76DB" w:rsidP="00CC76DB">
      <w:pPr>
        <w:pStyle w:val="AllText"/>
        <w:rPr>
          <w:sz w:val="18"/>
          <w:szCs w:val="18"/>
        </w:rPr>
      </w:pPr>
    </w:p>
    <w:p w14:paraId="1D929EAD" w14:textId="77777777" w:rsidR="00CC76DB" w:rsidRPr="00CC76DB" w:rsidRDefault="00CC76DB" w:rsidP="00CC76DB">
      <w:pPr>
        <w:pStyle w:val="AllText"/>
        <w:rPr>
          <w:sz w:val="18"/>
          <w:szCs w:val="18"/>
        </w:rPr>
      </w:pPr>
      <w:r w:rsidRPr="00CC76DB">
        <w:rPr>
          <w:sz w:val="18"/>
          <w:szCs w:val="18"/>
        </w:rPr>
        <w:t xml:space="preserve">    </w:t>
      </w:r>
      <w:r w:rsidRPr="00CC76DB">
        <w:rPr>
          <w:color w:val="0000FF"/>
          <w:sz w:val="18"/>
          <w:szCs w:val="18"/>
        </w:rPr>
        <w:t>void</w:t>
      </w:r>
      <w:r w:rsidRPr="00CC76DB">
        <w:rPr>
          <w:sz w:val="18"/>
          <w:szCs w:val="18"/>
        </w:rPr>
        <w:t xml:space="preserve"> ResetOtherButtonColors()</w:t>
      </w:r>
    </w:p>
    <w:p w14:paraId="1CDE08A6" w14:textId="77777777" w:rsidR="00CC76DB" w:rsidRPr="00CC76DB" w:rsidRDefault="00CC76DB" w:rsidP="00CC76DB">
      <w:pPr>
        <w:pStyle w:val="AllText"/>
        <w:rPr>
          <w:sz w:val="18"/>
          <w:szCs w:val="18"/>
        </w:rPr>
      </w:pPr>
      <w:r w:rsidRPr="00CC76DB">
        <w:rPr>
          <w:sz w:val="18"/>
          <w:szCs w:val="18"/>
        </w:rPr>
        <w:t xml:space="preserve">    {</w:t>
      </w:r>
    </w:p>
    <w:p w14:paraId="0CFE8BD2" w14:textId="77777777" w:rsidR="00CC76DB" w:rsidRPr="00CC76DB" w:rsidRDefault="00CC76DB" w:rsidP="00CC76DB">
      <w:pPr>
        <w:pStyle w:val="AllText"/>
        <w:rPr>
          <w:sz w:val="18"/>
          <w:szCs w:val="18"/>
        </w:rPr>
      </w:pPr>
    </w:p>
    <w:p w14:paraId="1C469DA8" w14:textId="77777777" w:rsidR="00CC76DB" w:rsidRPr="00CC76DB" w:rsidRDefault="00CC76DB" w:rsidP="00CC76DB">
      <w:pPr>
        <w:pStyle w:val="AllText"/>
        <w:rPr>
          <w:sz w:val="18"/>
          <w:szCs w:val="18"/>
        </w:rPr>
      </w:pPr>
      <w:r w:rsidRPr="00CC76DB">
        <w:rPr>
          <w:sz w:val="18"/>
          <w:szCs w:val="18"/>
        </w:rPr>
        <w:t xml:space="preserve">        </w:t>
      </w:r>
      <w:r w:rsidRPr="00CC76DB">
        <w:rPr>
          <w:color w:val="0000FF"/>
          <w:sz w:val="18"/>
          <w:szCs w:val="18"/>
        </w:rPr>
        <w:t>var</w:t>
      </w:r>
      <w:r w:rsidRPr="00CC76DB">
        <w:rPr>
          <w:sz w:val="18"/>
          <w:szCs w:val="18"/>
        </w:rPr>
        <w:t xml:space="preserve"> originalbuttoncolor = </w:t>
      </w:r>
      <w:r w:rsidRPr="00CC76DB">
        <w:rPr>
          <w:color w:val="0000FF"/>
          <w:sz w:val="18"/>
          <w:szCs w:val="18"/>
        </w:rPr>
        <w:t>new</w:t>
      </w:r>
      <w:r w:rsidRPr="00CC76DB">
        <w:rPr>
          <w:sz w:val="18"/>
          <w:szCs w:val="18"/>
        </w:rPr>
        <w:t xml:space="preserve"> Color32(96, 9, 9, 255);</w:t>
      </w:r>
    </w:p>
    <w:p w14:paraId="5C1AE981" w14:textId="77777777" w:rsidR="00CC76DB" w:rsidRPr="00CC76DB" w:rsidRDefault="00CC76DB" w:rsidP="00CC76DB">
      <w:pPr>
        <w:pStyle w:val="AllText"/>
        <w:rPr>
          <w:sz w:val="18"/>
          <w:szCs w:val="18"/>
        </w:rPr>
      </w:pPr>
    </w:p>
    <w:p w14:paraId="0F7CF1E7" w14:textId="77777777" w:rsidR="00CC76DB" w:rsidRPr="00CC76DB" w:rsidRDefault="00CC76DB" w:rsidP="00CC76DB">
      <w:pPr>
        <w:pStyle w:val="AllText"/>
        <w:rPr>
          <w:sz w:val="18"/>
          <w:szCs w:val="18"/>
        </w:rPr>
      </w:pPr>
      <w:r w:rsidRPr="00CC76DB">
        <w:rPr>
          <w:sz w:val="18"/>
          <w:szCs w:val="18"/>
        </w:rPr>
        <w:t xml:space="preserve">        </w:t>
      </w:r>
      <w:r w:rsidRPr="00CC76DB">
        <w:rPr>
          <w:color w:val="0000FF"/>
          <w:sz w:val="18"/>
          <w:szCs w:val="18"/>
        </w:rPr>
        <w:t>var</w:t>
      </w:r>
      <w:r w:rsidRPr="00CC76DB">
        <w:rPr>
          <w:sz w:val="18"/>
          <w:szCs w:val="18"/>
        </w:rPr>
        <w:t xml:space="preserve"> resbandbuttcolor = resBandButton.GetComponent&lt;Image&gt;().color;</w:t>
      </w:r>
    </w:p>
    <w:p w14:paraId="4758DDF2" w14:textId="77777777" w:rsidR="00CC76DB" w:rsidRPr="00CC76DB" w:rsidRDefault="00CC76DB" w:rsidP="00CC76DB">
      <w:pPr>
        <w:pStyle w:val="AllText"/>
        <w:rPr>
          <w:sz w:val="18"/>
          <w:szCs w:val="18"/>
        </w:rPr>
      </w:pPr>
      <w:r w:rsidRPr="00CC76DB">
        <w:rPr>
          <w:sz w:val="18"/>
          <w:szCs w:val="18"/>
        </w:rPr>
        <w:t xml:space="preserve">        </w:t>
      </w:r>
      <w:r w:rsidRPr="00CC76DB">
        <w:rPr>
          <w:color w:val="0000FF"/>
          <w:sz w:val="18"/>
          <w:szCs w:val="18"/>
        </w:rPr>
        <w:t>var</w:t>
      </w:r>
      <w:r w:rsidRPr="00CC76DB">
        <w:rPr>
          <w:sz w:val="18"/>
          <w:szCs w:val="18"/>
        </w:rPr>
        <w:t xml:space="preserve"> clockbuttcolor = clockButton.GetComponent&lt;Image&gt;().color;</w:t>
      </w:r>
    </w:p>
    <w:p w14:paraId="37475B24" w14:textId="77777777" w:rsidR="00CC76DB" w:rsidRPr="00CC76DB" w:rsidRDefault="00CC76DB" w:rsidP="00CC76DB">
      <w:pPr>
        <w:pStyle w:val="AllText"/>
        <w:rPr>
          <w:sz w:val="18"/>
          <w:szCs w:val="18"/>
        </w:rPr>
      </w:pPr>
      <w:r w:rsidRPr="00CC76DB">
        <w:rPr>
          <w:sz w:val="18"/>
          <w:szCs w:val="18"/>
        </w:rPr>
        <w:t xml:space="preserve">        </w:t>
      </w:r>
      <w:r w:rsidRPr="00CC76DB">
        <w:rPr>
          <w:color w:val="0000FF"/>
          <w:sz w:val="18"/>
          <w:szCs w:val="18"/>
        </w:rPr>
        <w:t>var</w:t>
      </w:r>
      <w:r w:rsidRPr="00CC76DB">
        <w:rPr>
          <w:sz w:val="18"/>
          <w:szCs w:val="18"/>
        </w:rPr>
        <w:t xml:space="preserve"> multimeterbuttcolor = multimeterButton.GetComponent&lt;Image&gt;().color;</w:t>
      </w:r>
    </w:p>
    <w:p w14:paraId="47803FD5" w14:textId="77777777" w:rsidR="00CC76DB" w:rsidRPr="00CC76DB" w:rsidRDefault="00CC76DB" w:rsidP="00CC76DB">
      <w:pPr>
        <w:pStyle w:val="AllText"/>
        <w:rPr>
          <w:sz w:val="18"/>
          <w:szCs w:val="18"/>
        </w:rPr>
      </w:pPr>
    </w:p>
    <w:p w14:paraId="1E1D9A5C" w14:textId="77777777" w:rsidR="00CC76DB" w:rsidRPr="00CC76DB" w:rsidRDefault="00CC76DB" w:rsidP="00CC76DB">
      <w:pPr>
        <w:pStyle w:val="AllText"/>
        <w:rPr>
          <w:sz w:val="18"/>
          <w:szCs w:val="18"/>
        </w:rPr>
      </w:pPr>
      <w:r w:rsidRPr="00CC76DB">
        <w:rPr>
          <w:sz w:val="18"/>
          <w:szCs w:val="18"/>
        </w:rPr>
        <w:t xml:space="preserve">        resbandbuttcolor = originalbuttoncolor;</w:t>
      </w:r>
    </w:p>
    <w:p w14:paraId="70B775F0" w14:textId="77777777" w:rsidR="00CC76DB" w:rsidRPr="00CC76DB" w:rsidRDefault="00CC76DB" w:rsidP="00CC76DB">
      <w:pPr>
        <w:pStyle w:val="AllText"/>
        <w:rPr>
          <w:sz w:val="18"/>
          <w:szCs w:val="18"/>
        </w:rPr>
      </w:pPr>
      <w:r w:rsidRPr="00CC76DB">
        <w:rPr>
          <w:sz w:val="18"/>
          <w:szCs w:val="18"/>
        </w:rPr>
        <w:t xml:space="preserve">        clockbuttcolor = originalbuttoncolor;</w:t>
      </w:r>
    </w:p>
    <w:p w14:paraId="49347312" w14:textId="77777777" w:rsidR="00CC76DB" w:rsidRPr="00CC76DB" w:rsidRDefault="00CC76DB" w:rsidP="00CC76DB">
      <w:pPr>
        <w:pStyle w:val="AllText"/>
        <w:rPr>
          <w:sz w:val="18"/>
          <w:szCs w:val="18"/>
        </w:rPr>
      </w:pPr>
      <w:r w:rsidRPr="00CC76DB">
        <w:rPr>
          <w:sz w:val="18"/>
          <w:szCs w:val="18"/>
        </w:rPr>
        <w:t xml:space="preserve">        multimeterbuttcolor = originalbuttoncolor;</w:t>
      </w:r>
    </w:p>
    <w:p w14:paraId="7C2F4F2E" w14:textId="77777777" w:rsidR="00CC76DB" w:rsidRPr="00CC76DB" w:rsidRDefault="00CC76DB" w:rsidP="00CC76DB">
      <w:pPr>
        <w:pStyle w:val="AllText"/>
        <w:rPr>
          <w:sz w:val="18"/>
          <w:szCs w:val="18"/>
        </w:rPr>
      </w:pPr>
    </w:p>
    <w:p w14:paraId="3DFD8927" w14:textId="77777777" w:rsidR="00CC76DB" w:rsidRPr="00CC76DB" w:rsidRDefault="00CC76DB" w:rsidP="00CC76DB">
      <w:pPr>
        <w:pStyle w:val="AllText"/>
        <w:rPr>
          <w:sz w:val="18"/>
          <w:szCs w:val="18"/>
        </w:rPr>
      </w:pPr>
      <w:r w:rsidRPr="00CC76DB">
        <w:rPr>
          <w:sz w:val="18"/>
          <w:szCs w:val="18"/>
        </w:rPr>
        <w:t xml:space="preserve">        resBandButton.GetComponent&lt;Image&gt;().color = resbandbuttcolor;</w:t>
      </w:r>
    </w:p>
    <w:p w14:paraId="4283774F" w14:textId="77777777" w:rsidR="00CC76DB" w:rsidRPr="00CC76DB" w:rsidRDefault="00CC76DB" w:rsidP="00CC76DB">
      <w:pPr>
        <w:pStyle w:val="AllText"/>
        <w:rPr>
          <w:sz w:val="18"/>
          <w:szCs w:val="18"/>
        </w:rPr>
      </w:pPr>
      <w:r w:rsidRPr="00CC76DB">
        <w:rPr>
          <w:sz w:val="18"/>
          <w:szCs w:val="18"/>
        </w:rPr>
        <w:t xml:space="preserve">        clockButton.GetComponent&lt;Image&gt;().color = clockbuttcolor;</w:t>
      </w:r>
    </w:p>
    <w:p w14:paraId="4884D8E2" w14:textId="77777777" w:rsidR="00CC76DB" w:rsidRPr="00CC76DB" w:rsidRDefault="00CC76DB" w:rsidP="00CC76DB">
      <w:pPr>
        <w:pStyle w:val="AllText"/>
        <w:rPr>
          <w:sz w:val="18"/>
          <w:szCs w:val="18"/>
        </w:rPr>
      </w:pPr>
      <w:r w:rsidRPr="00CC76DB">
        <w:rPr>
          <w:sz w:val="18"/>
          <w:szCs w:val="18"/>
        </w:rPr>
        <w:lastRenderedPageBreak/>
        <w:t xml:space="preserve">        multimeterButton.GetComponent&lt;Image&gt;().color = multimeterbuttcolor;</w:t>
      </w:r>
    </w:p>
    <w:p w14:paraId="2B811F02" w14:textId="77777777" w:rsidR="00CC76DB" w:rsidRPr="00CC76DB" w:rsidRDefault="00CC76DB" w:rsidP="00CC76DB">
      <w:pPr>
        <w:pStyle w:val="AllText"/>
        <w:rPr>
          <w:sz w:val="18"/>
          <w:szCs w:val="18"/>
        </w:rPr>
      </w:pPr>
      <w:r w:rsidRPr="00CC76DB">
        <w:rPr>
          <w:sz w:val="18"/>
          <w:szCs w:val="18"/>
        </w:rPr>
        <w:t xml:space="preserve">    }</w:t>
      </w:r>
    </w:p>
    <w:p w14:paraId="63D8BD4E" w14:textId="0BE1D4D6" w:rsidR="00E109E7" w:rsidRPr="00CC76DB" w:rsidRDefault="00CC76DB" w:rsidP="00CC76DB">
      <w:pPr>
        <w:pStyle w:val="AllText"/>
        <w:rPr>
          <w:sz w:val="18"/>
          <w:szCs w:val="18"/>
        </w:rPr>
      </w:pPr>
      <w:r w:rsidRPr="00CC76DB">
        <w:rPr>
          <w:sz w:val="18"/>
          <w:szCs w:val="18"/>
        </w:rPr>
        <w:t>}</w:t>
      </w:r>
    </w:p>
    <w:p w14:paraId="0CE33DF8" w14:textId="77777777" w:rsidR="00E109E7" w:rsidRDefault="00E109E7" w:rsidP="00CC76DB">
      <w:pPr>
        <w:pStyle w:val="ApH3"/>
        <w:numPr>
          <w:ilvl w:val="0"/>
          <w:numId w:val="0"/>
        </w:numPr>
        <w:ind w:left="810"/>
      </w:pPr>
    </w:p>
    <w:p w14:paraId="04CD0467" w14:textId="61BEF4DF" w:rsidR="00E109E7" w:rsidRDefault="00E109E7" w:rsidP="00CC76DB">
      <w:pPr>
        <w:pStyle w:val="ApH3"/>
      </w:pPr>
      <w:r>
        <w:t xml:space="preserve">Script for </w:t>
      </w:r>
      <w:r w:rsidR="00CC76DB">
        <w:t>Drawing in 3-D Space</w:t>
      </w:r>
    </w:p>
    <w:p w14:paraId="062AA922" w14:textId="77777777" w:rsidR="00CC76DB" w:rsidRPr="00CC76DB" w:rsidRDefault="00CC76DB" w:rsidP="00CC76DB">
      <w:pPr>
        <w:pStyle w:val="AllText"/>
        <w:spacing w:after="0"/>
        <w:rPr>
          <w:sz w:val="18"/>
          <w:szCs w:val="18"/>
        </w:rPr>
      </w:pPr>
      <w:r w:rsidRPr="00CC76DB">
        <w:rPr>
          <w:color w:val="0000FF"/>
          <w:sz w:val="18"/>
          <w:szCs w:val="18"/>
        </w:rPr>
        <w:t>using</w:t>
      </w:r>
      <w:r w:rsidRPr="00CC76DB">
        <w:rPr>
          <w:sz w:val="18"/>
          <w:szCs w:val="18"/>
        </w:rPr>
        <w:t xml:space="preserve"> System.Collections;</w:t>
      </w:r>
    </w:p>
    <w:p w14:paraId="2DA7371F" w14:textId="77777777" w:rsidR="00CC76DB" w:rsidRPr="00CC76DB" w:rsidRDefault="00CC76DB" w:rsidP="00CC76DB">
      <w:pPr>
        <w:pStyle w:val="AllText"/>
        <w:spacing w:after="0"/>
        <w:rPr>
          <w:sz w:val="18"/>
          <w:szCs w:val="18"/>
        </w:rPr>
      </w:pPr>
      <w:r w:rsidRPr="00CC76DB">
        <w:rPr>
          <w:color w:val="0000FF"/>
          <w:sz w:val="18"/>
          <w:szCs w:val="18"/>
        </w:rPr>
        <w:t>using</w:t>
      </w:r>
      <w:r w:rsidRPr="00CC76DB">
        <w:rPr>
          <w:sz w:val="18"/>
          <w:szCs w:val="18"/>
        </w:rPr>
        <w:t xml:space="preserve"> System.Collections.Generic;</w:t>
      </w:r>
    </w:p>
    <w:p w14:paraId="02FA7BD4" w14:textId="77777777" w:rsidR="00CC76DB" w:rsidRPr="00CC76DB" w:rsidRDefault="00CC76DB" w:rsidP="00CC76DB">
      <w:pPr>
        <w:pStyle w:val="AllText"/>
        <w:spacing w:after="0"/>
        <w:rPr>
          <w:sz w:val="18"/>
          <w:szCs w:val="18"/>
        </w:rPr>
      </w:pPr>
      <w:r w:rsidRPr="00CC76DB">
        <w:rPr>
          <w:color w:val="0000FF"/>
          <w:sz w:val="18"/>
          <w:szCs w:val="18"/>
        </w:rPr>
        <w:t>using</w:t>
      </w:r>
      <w:r w:rsidRPr="00CC76DB">
        <w:rPr>
          <w:sz w:val="18"/>
          <w:szCs w:val="18"/>
        </w:rPr>
        <w:t xml:space="preserve"> UnityEngine;</w:t>
      </w:r>
    </w:p>
    <w:p w14:paraId="5E6D2624" w14:textId="77777777" w:rsidR="00CC76DB" w:rsidRPr="00CC76DB" w:rsidRDefault="00CC76DB" w:rsidP="00CC76DB">
      <w:pPr>
        <w:pStyle w:val="AllText"/>
        <w:spacing w:after="0"/>
        <w:rPr>
          <w:sz w:val="18"/>
          <w:szCs w:val="18"/>
        </w:rPr>
      </w:pPr>
      <w:r w:rsidRPr="00CC76DB">
        <w:rPr>
          <w:color w:val="0000FF"/>
          <w:sz w:val="18"/>
          <w:szCs w:val="18"/>
        </w:rPr>
        <w:t>using</w:t>
      </w:r>
      <w:r w:rsidRPr="00CC76DB">
        <w:rPr>
          <w:sz w:val="18"/>
          <w:szCs w:val="18"/>
        </w:rPr>
        <w:t xml:space="preserve"> UnityEngine.UI;</w:t>
      </w:r>
    </w:p>
    <w:p w14:paraId="1C5D20C7" w14:textId="77777777" w:rsidR="00CC76DB" w:rsidRPr="00CC76DB" w:rsidRDefault="00CC76DB" w:rsidP="00CC76DB">
      <w:pPr>
        <w:pStyle w:val="AllText"/>
        <w:spacing w:after="0"/>
        <w:rPr>
          <w:sz w:val="18"/>
          <w:szCs w:val="18"/>
        </w:rPr>
      </w:pPr>
      <w:r w:rsidRPr="00CC76DB">
        <w:rPr>
          <w:color w:val="0000FF"/>
          <w:sz w:val="18"/>
          <w:szCs w:val="18"/>
        </w:rPr>
        <w:t>using</w:t>
      </w:r>
      <w:r w:rsidRPr="00CC76DB">
        <w:rPr>
          <w:sz w:val="18"/>
          <w:szCs w:val="18"/>
        </w:rPr>
        <w:t xml:space="preserve"> Valve.VR;</w:t>
      </w:r>
    </w:p>
    <w:p w14:paraId="3BBF39C6" w14:textId="77777777" w:rsidR="00CC76DB" w:rsidRPr="00CC76DB" w:rsidRDefault="00CC76DB" w:rsidP="00CC76DB">
      <w:pPr>
        <w:pStyle w:val="AllText"/>
        <w:spacing w:after="0"/>
        <w:rPr>
          <w:sz w:val="18"/>
          <w:szCs w:val="18"/>
        </w:rPr>
      </w:pPr>
      <w:r w:rsidRPr="00CC76DB">
        <w:rPr>
          <w:color w:val="0000FF"/>
          <w:sz w:val="18"/>
          <w:szCs w:val="18"/>
        </w:rPr>
        <w:t>public</w:t>
      </w:r>
      <w:r w:rsidRPr="00CC76DB">
        <w:rPr>
          <w:sz w:val="18"/>
          <w:szCs w:val="18"/>
        </w:rPr>
        <w:t xml:space="preserve"> </w:t>
      </w:r>
      <w:r w:rsidRPr="00CC76DB">
        <w:rPr>
          <w:color w:val="0000FF"/>
          <w:sz w:val="18"/>
          <w:szCs w:val="18"/>
        </w:rPr>
        <w:t>class</w:t>
      </w:r>
      <w:r w:rsidRPr="00CC76DB">
        <w:rPr>
          <w:sz w:val="18"/>
          <w:szCs w:val="18"/>
        </w:rPr>
        <w:t xml:space="preserve"> </w:t>
      </w:r>
      <w:r w:rsidRPr="00CC76DB">
        <w:rPr>
          <w:color w:val="2B91AF"/>
          <w:sz w:val="18"/>
          <w:szCs w:val="18"/>
        </w:rPr>
        <w:t>DrawingScript</w:t>
      </w:r>
      <w:r w:rsidRPr="00CC76DB">
        <w:rPr>
          <w:sz w:val="18"/>
          <w:szCs w:val="18"/>
        </w:rPr>
        <w:t xml:space="preserve"> : MonoBehaviour</w:t>
      </w:r>
    </w:p>
    <w:p w14:paraId="321845B6" w14:textId="77777777" w:rsidR="00CC76DB" w:rsidRPr="00CC76DB" w:rsidRDefault="00CC76DB" w:rsidP="00CC76DB">
      <w:pPr>
        <w:pStyle w:val="AllText"/>
        <w:spacing w:after="0"/>
        <w:rPr>
          <w:sz w:val="18"/>
          <w:szCs w:val="18"/>
        </w:rPr>
      </w:pPr>
      <w:r w:rsidRPr="00CC76DB">
        <w:rPr>
          <w:sz w:val="18"/>
          <w:szCs w:val="18"/>
        </w:rPr>
        <w:t>{</w:t>
      </w:r>
    </w:p>
    <w:p w14:paraId="6837165B" w14:textId="77777777" w:rsidR="00CC76DB" w:rsidRPr="00CC76DB" w:rsidRDefault="00CC76DB" w:rsidP="00CC76DB">
      <w:pPr>
        <w:pStyle w:val="AllText"/>
        <w:spacing w:after="0"/>
        <w:rPr>
          <w:sz w:val="18"/>
          <w:szCs w:val="18"/>
        </w:rPr>
      </w:pPr>
    </w:p>
    <w:p w14:paraId="24618697"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rivate</w:t>
      </w:r>
      <w:r w:rsidRPr="00CC76DB">
        <w:rPr>
          <w:sz w:val="18"/>
          <w:szCs w:val="18"/>
        </w:rPr>
        <w:t xml:space="preserve"> GameObject ink;</w:t>
      </w:r>
    </w:p>
    <w:p w14:paraId="4C75070D"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w:t>
      </w:r>
      <w:r w:rsidRPr="00CC76DB">
        <w:rPr>
          <w:color w:val="0000FF"/>
          <w:sz w:val="18"/>
          <w:szCs w:val="18"/>
        </w:rPr>
        <w:t>float</w:t>
      </w:r>
      <w:r w:rsidRPr="00CC76DB">
        <w:rPr>
          <w:sz w:val="18"/>
          <w:szCs w:val="18"/>
        </w:rPr>
        <w:t xml:space="preserve"> drawRate;</w:t>
      </w:r>
    </w:p>
    <w:p w14:paraId="409C6067"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rivate</w:t>
      </w:r>
      <w:r w:rsidRPr="00CC76DB">
        <w:rPr>
          <w:sz w:val="18"/>
          <w:szCs w:val="18"/>
        </w:rPr>
        <w:t xml:space="preserve"> </w:t>
      </w:r>
      <w:r w:rsidRPr="00CC76DB">
        <w:rPr>
          <w:color w:val="0000FF"/>
          <w:sz w:val="18"/>
          <w:szCs w:val="18"/>
        </w:rPr>
        <w:t>float</w:t>
      </w:r>
      <w:r w:rsidRPr="00CC76DB">
        <w:rPr>
          <w:sz w:val="18"/>
          <w:szCs w:val="18"/>
        </w:rPr>
        <w:t xml:space="preserve"> lastDrawn;</w:t>
      </w:r>
    </w:p>
    <w:p w14:paraId="4A2B31B9"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w:t>
      </w:r>
      <w:r w:rsidRPr="00CC76DB">
        <w:rPr>
          <w:color w:val="0000FF"/>
          <w:sz w:val="18"/>
          <w:szCs w:val="18"/>
        </w:rPr>
        <w:t>bool</w:t>
      </w:r>
      <w:r w:rsidRPr="00CC76DB">
        <w:rPr>
          <w:sz w:val="18"/>
          <w:szCs w:val="18"/>
        </w:rPr>
        <w:t xml:space="preserve"> drawModeOn = </w:t>
      </w:r>
      <w:r w:rsidRPr="00CC76DB">
        <w:rPr>
          <w:color w:val="0000FF"/>
          <w:sz w:val="18"/>
          <w:szCs w:val="18"/>
        </w:rPr>
        <w:t>false</w:t>
      </w:r>
      <w:r w:rsidRPr="00CC76DB">
        <w:rPr>
          <w:sz w:val="18"/>
          <w:szCs w:val="18"/>
        </w:rPr>
        <w:t>;</w:t>
      </w:r>
    </w:p>
    <w:p w14:paraId="761F6C08" w14:textId="77777777" w:rsidR="00CC76DB" w:rsidRPr="00CC76DB" w:rsidRDefault="00CC76DB" w:rsidP="00CC76DB">
      <w:pPr>
        <w:pStyle w:val="AllText"/>
        <w:spacing w:after="0"/>
        <w:rPr>
          <w:sz w:val="18"/>
          <w:szCs w:val="18"/>
        </w:rPr>
      </w:pPr>
    </w:p>
    <w:p w14:paraId="2E806957"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GameObject redInk;</w:t>
      </w:r>
    </w:p>
    <w:p w14:paraId="0F5600F4"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GameObject orangeInk;</w:t>
      </w:r>
    </w:p>
    <w:p w14:paraId="716F5C04"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GameObject yellowInk;</w:t>
      </w:r>
    </w:p>
    <w:p w14:paraId="5829FB50"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GameObject greenInk;</w:t>
      </w:r>
    </w:p>
    <w:p w14:paraId="5D9B21A0"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GameObject blueInk;</w:t>
      </w:r>
    </w:p>
    <w:p w14:paraId="2365D0BE"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GameObject purpleInk;</w:t>
      </w:r>
    </w:p>
    <w:p w14:paraId="1405C5CB" w14:textId="77777777" w:rsidR="00CC76DB" w:rsidRPr="00CC76DB" w:rsidRDefault="00CC76DB" w:rsidP="00CC76DB">
      <w:pPr>
        <w:pStyle w:val="AllText"/>
        <w:spacing w:after="0"/>
        <w:rPr>
          <w:sz w:val="18"/>
          <w:szCs w:val="18"/>
        </w:rPr>
      </w:pPr>
    </w:p>
    <w:p w14:paraId="3C81BC23"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w:t>
      </w:r>
      <w:r w:rsidRPr="00CC76DB">
        <w:rPr>
          <w:color w:val="0000FF"/>
          <w:sz w:val="18"/>
          <w:szCs w:val="18"/>
        </w:rPr>
        <w:t>bool</w:t>
      </w:r>
      <w:r w:rsidRPr="00CC76DB">
        <w:rPr>
          <w:sz w:val="18"/>
          <w:szCs w:val="18"/>
        </w:rPr>
        <w:t xml:space="preserve"> redOn = </w:t>
      </w:r>
      <w:r w:rsidRPr="00CC76DB">
        <w:rPr>
          <w:color w:val="0000FF"/>
          <w:sz w:val="18"/>
          <w:szCs w:val="18"/>
        </w:rPr>
        <w:t>true</w:t>
      </w:r>
      <w:r w:rsidRPr="00CC76DB">
        <w:rPr>
          <w:sz w:val="18"/>
          <w:szCs w:val="18"/>
        </w:rPr>
        <w:t>;</w:t>
      </w:r>
    </w:p>
    <w:p w14:paraId="581B57D1"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w:t>
      </w:r>
      <w:r w:rsidRPr="00CC76DB">
        <w:rPr>
          <w:color w:val="0000FF"/>
          <w:sz w:val="18"/>
          <w:szCs w:val="18"/>
        </w:rPr>
        <w:t>bool</w:t>
      </w:r>
      <w:r w:rsidRPr="00CC76DB">
        <w:rPr>
          <w:sz w:val="18"/>
          <w:szCs w:val="18"/>
        </w:rPr>
        <w:t xml:space="preserve"> orangeOn = </w:t>
      </w:r>
      <w:r w:rsidRPr="00CC76DB">
        <w:rPr>
          <w:color w:val="0000FF"/>
          <w:sz w:val="18"/>
          <w:szCs w:val="18"/>
        </w:rPr>
        <w:t>false</w:t>
      </w:r>
      <w:r w:rsidRPr="00CC76DB">
        <w:rPr>
          <w:sz w:val="18"/>
          <w:szCs w:val="18"/>
        </w:rPr>
        <w:t>;</w:t>
      </w:r>
    </w:p>
    <w:p w14:paraId="2C04C33F"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w:t>
      </w:r>
      <w:r w:rsidRPr="00CC76DB">
        <w:rPr>
          <w:color w:val="0000FF"/>
          <w:sz w:val="18"/>
          <w:szCs w:val="18"/>
        </w:rPr>
        <w:t>bool</w:t>
      </w:r>
      <w:r w:rsidRPr="00CC76DB">
        <w:rPr>
          <w:sz w:val="18"/>
          <w:szCs w:val="18"/>
        </w:rPr>
        <w:t xml:space="preserve"> yellowOn = </w:t>
      </w:r>
      <w:r w:rsidRPr="00CC76DB">
        <w:rPr>
          <w:color w:val="0000FF"/>
          <w:sz w:val="18"/>
          <w:szCs w:val="18"/>
        </w:rPr>
        <w:t>false</w:t>
      </w:r>
      <w:r w:rsidRPr="00CC76DB">
        <w:rPr>
          <w:sz w:val="18"/>
          <w:szCs w:val="18"/>
        </w:rPr>
        <w:t>;</w:t>
      </w:r>
    </w:p>
    <w:p w14:paraId="4DC304F4"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w:t>
      </w:r>
      <w:r w:rsidRPr="00CC76DB">
        <w:rPr>
          <w:color w:val="0000FF"/>
          <w:sz w:val="18"/>
          <w:szCs w:val="18"/>
        </w:rPr>
        <w:t>bool</w:t>
      </w:r>
      <w:r w:rsidRPr="00CC76DB">
        <w:rPr>
          <w:sz w:val="18"/>
          <w:szCs w:val="18"/>
        </w:rPr>
        <w:t xml:space="preserve"> greenOn = </w:t>
      </w:r>
      <w:r w:rsidRPr="00CC76DB">
        <w:rPr>
          <w:color w:val="0000FF"/>
          <w:sz w:val="18"/>
          <w:szCs w:val="18"/>
        </w:rPr>
        <w:t>false</w:t>
      </w:r>
      <w:r w:rsidRPr="00CC76DB">
        <w:rPr>
          <w:sz w:val="18"/>
          <w:szCs w:val="18"/>
        </w:rPr>
        <w:t>;</w:t>
      </w:r>
    </w:p>
    <w:p w14:paraId="4DA1DFE7"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w:t>
      </w:r>
      <w:r w:rsidRPr="00CC76DB">
        <w:rPr>
          <w:color w:val="0000FF"/>
          <w:sz w:val="18"/>
          <w:szCs w:val="18"/>
        </w:rPr>
        <w:t>bool</w:t>
      </w:r>
      <w:r w:rsidRPr="00CC76DB">
        <w:rPr>
          <w:sz w:val="18"/>
          <w:szCs w:val="18"/>
        </w:rPr>
        <w:t xml:space="preserve"> blueOn = </w:t>
      </w:r>
      <w:r w:rsidRPr="00CC76DB">
        <w:rPr>
          <w:color w:val="0000FF"/>
          <w:sz w:val="18"/>
          <w:szCs w:val="18"/>
        </w:rPr>
        <w:t>false</w:t>
      </w:r>
      <w:r w:rsidRPr="00CC76DB">
        <w:rPr>
          <w:sz w:val="18"/>
          <w:szCs w:val="18"/>
        </w:rPr>
        <w:t>;</w:t>
      </w:r>
    </w:p>
    <w:p w14:paraId="561783E6"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w:t>
      </w:r>
      <w:r w:rsidRPr="00CC76DB">
        <w:rPr>
          <w:color w:val="0000FF"/>
          <w:sz w:val="18"/>
          <w:szCs w:val="18"/>
        </w:rPr>
        <w:t>bool</w:t>
      </w:r>
      <w:r w:rsidRPr="00CC76DB">
        <w:rPr>
          <w:sz w:val="18"/>
          <w:szCs w:val="18"/>
        </w:rPr>
        <w:t xml:space="preserve"> purpleOn = </w:t>
      </w:r>
      <w:r w:rsidRPr="00CC76DB">
        <w:rPr>
          <w:color w:val="0000FF"/>
          <w:sz w:val="18"/>
          <w:szCs w:val="18"/>
        </w:rPr>
        <w:t>false</w:t>
      </w:r>
      <w:r w:rsidRPr="00CC76DB">
        <w:rPr>
          <w:sz w:val="18"/>
          <w:szCs w:val="18"/>
        </w:rPr>
        <w:t>;</w:t>
      </w:r>
    </w:p>
    <w:p w14:paraId="5F2BE65E"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w:t>
      </w:r>
      <w:r w:rsidRPr="00CC76DB">
        <w:rPr>
          <w:color w:val="0000FF"/>
          <w:sz w:val="18"/>
          <w:szCs w:val="18"/>
        </w:rPr>
        <w:t>bool</w:t>
      </w:r>
      <w:r w:rsidRPr="00CC76DB">
        <w:rPr>
          <w:sz w:val="18"/>
          <w:szCs w:val="18"/>
        </w:rPr>
        <w:t xml:space="preserve"> eraserOn = </w:t>
      </w:r>
      <w:r w:rsidRPr="00CC76DB">
        <w:rPr>
          <w:color w:val="0000FF"/>
          <w:sz w:val="18"/>
          <w:szCs w:val="18"/>
        </w:rPr>
        <w:t>false</w:t>
      </w:r>
      <w:r w:rsidRPr="00CC76DB">
        <w:rPr>
          <w:sz w:val="18"/>
          <w:szCs w:val="18"/>
        </w:rPr>
        <w:t>;</w:t>
      </w:r>
    </w:p>
    <w:p w14:paraId="32319FDB" w14:textId="77777777" w:rsidR="00CC76DB" w:rsidRPr="00CC76DB" w:rsidRDefault="00CC76DB" w:rsidP="00CC76DB">
      <w:pPr>
        <w:pStyle w:val="AllText"/>
        <w:spacing w:after="0"/>
        <w:rPr>
          <w:sz w:val="18"/>
          <w:szCs w:val="18"/>
        </w:rPr>
      </w:pPr>
    </w:p>
    <w:p w14:paraId="34CE6A21" w14:textId="77777777" w:rsidR="00CC76DB" w:rsidRPr="00CC76DB" w:rsidRDefault="00CC76DB" w:rsidP="00CC76DB">
      <w:pPr>
        <w:pStyle w:val="AllText"/>
        <w:spacing w:after="0"/>
        <w:rPr>
          <w:color w:val="000000"/>
          <w:sz w:val="18"/>
          <w:szCs w:val="18"/>
        </w:rPr>
      </w:pPr>
      <w:r w:rsidRPr="00CC76DB">
        <w:rPr>
          <w:color w:val="000000"/>
          <w:sz w:val="18"/>
          <w:szCs w:val="18"/>
        </w:rPr>
        <w:t xml:space="preserve">    </w:t>
      </w:r>
      <w:r w:rsidRPr="00CC76DB">
        <w:rPr>
          <w:sz w:val="18"/>
          <w:szCs w:val="18"/>
        </w:rPr>
        <w:t>private</w:t>
      </w:r>
      <w:r w:rsidRPr="00CC76DB">
        <w:rPr>
          <w:color w:val="000000"/>
          <w:sz w:val="18"/>
          <w:szCs w:val="18"/>
        </w:rPr>
        <w:t xml:space="preserve"> </w:t>
      </w:r>
      <w:r w:rsidRPr="00CC76DB">
        <w:rPr>
          <w:sz w:val="18"/>
          <w:szCs w:val="18"/>
        </w:rPr>
        <w:t>void</w:t>
      </w:r>
      <w:r w:rsidRPr="00CC76DB">
        <w:rPr>
          <w:color w:val="000000"/>
          <w:sz w:val="18"/>
          <w:szCs w:val="18"/>
        </w:rPr>
        <w:t xml:space="preserve"> </w:t>
      </w:r>
      <w:r w:rsidRPr="00CC76DB">
        <w:rPr>
          <w:sz w:val="18"/>
          <w:szCs w:val="18"/>
        </w:rPr>
        <w:t>OnTriggerEnter</w:t>
      </w:r>
      <w:r w:rsidRPr="00CC76DB">
        <w:rPr>
          <w:color w:val="000000"/>
          <w:sz w:val="18"/>
          <w:szCs w:val="18"/>
        </w:rPr>
        <w:t>(Collider other)</w:t>
      </w:r>
    </w:p>
    <w:p w14:paraId="6DCA3818" w14:textId="77777777" w:rsidR="00CC76DB" w:rsidRPr="00CC76DB" w:rsidRDefault="00CC76DB" w:rsidP="00CC76DB">
      <w:pPr>
        <w:pStyle w:val="AllText"/>
        <w:spacing w:after="0"/>
        <w:rPr>
          <w:sz w:val="18"/>
          <w:szCs w:val="18"/>
        </w:rPr>
      </w:pPr>
      <w:r w:rsidRPr="00CC76DB">
        <w:rPr>
          <w:sz w:val="18"/>
          <w:szCs w:val="18"/>
        </w:rPr>
        <w:t xml:space="preserve">    {</w:t>
      </w:r>
    </w:p>
    <w:p w14:paraId="01D6F532"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other.gameObject.tag == </w:t>
      </w:r>
      <w:r w:rsidRPr="00CC76DB">
        <w:rPr>
          <w:color w:val="A31515"/>
          <w:sz w:val="18"/>
          <w:szCs w:val="18"/>
        </w:rPr>
        <w:t>"Drawn"</w:t>
      </w:r>
      <w:r w:rsidRPr="00CC76DB">
        <w:rPr>
          <w:sz w:val="18"/>
          <w:szCs w:val="18"/>
        </w:rPr>
        <w:t>)</w:t>
      </w:r>
    </w:p>
    <w:p w14:paraId="2E893809" w14:textId="77777777" w:rsidR="00CC76DB" w:rsidRPr="00CC76DB" w:rsidRDefault="00CC76DB" w:rsidP="00CC76DB">
      <w:pPr>
        <w:pStyle w:val="AllText"/>
        <w:spacing w:after="0"/>
        <w:rPr>
          <w:sz w:val="18"/>
          <w:szCs w:val="18"/>
        </w:rPr>
      </w:pPr>
      <w:r w:rsidRPr="00CC76DB">
        <w:rPr>
          <w:sz w:val="18"/>
          <w:szCs w:val="18"/>
        </w:rPr>
        <w:t xml:space="preserve">        {</w:t>
      </w:r>
    </w:p>
    <w:p w14:paraId="613785F0"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drawModeOn == </w:t>
      </w:r>
      <w:r w:rsidRPr="00CC76DB">
        <w:rPr>
          <w:color w:val="0000FF"/>
          <w:sz w:val="18"/>
          <w:szCs w:val="18"/>
        </w:rPr>
        <w:t>true</w:t>
      </w:r>
      <w:r w:rsidRPr="00CC76DB">
        <w:rPr>
          <w:sz w:val="18"/>
          <w:szCs w:val="18"/>
        </w:rPr>
        <w:t>)</w:t>
      </w:r>
    </w:p>
    <w:p w14:paraId="2A1A42C6" w14:textId="77777777" w:rsidR="00CC76DB" w:rsidRPr="00CC76DB" w:rsidRDefault="00CC76DB" w:rsidP="00CC76DB">
      <w:pPr>
        <w:pStyle w:val="AllText"/>
        <w:spacing w:after="0"/>
        <w:rPr>
          <w:sz w:val="18"/>
          <w:szCs w:val="18"/>
        </w:rPr>
      </w:pPr>
      <w:r w:rsidRPr="00CC76DB">
        <w:rPr>
          <w:sz w:val="18"/>
          <w:szCs w:val="18"/>
        </w:rPr>
        <w:t xml:space="preserve">            {</w:t>
      </w:r>
    </w:p>
    <w:p w14:paraId="4C805FB3"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eraserOn == </w:t>
      </w:r>
      <w:r w:rsidRPr="00CC76DB">
        <w:rPr>
          <w:color w:val="0000FF"/>
          <w:sz w:val="18"/>
          <w:szCs w:val="18"/>
        </w:rPr>
        <w:t>true</w:t>
      </w:r>
      <w:r w:rsidRPr="00CC76DB">
        <w:rPr>
          <w:sz w:val="18"/>
          <w:szCs w:val="18"/>
        </w:rPr>
        <w:t>)</w:t>
      </w:r>
    </w:p>
    <w:p w14:paraId="73E43196" w14:textId="77777777" w:rsidR="00CC76DB" w:rsidRPr="00CC76DB" w:rsidRDefault="00CC76DB" w:rsidP="00CC76DB">
      <w:pPr>
        <w:pStyle w:val="AllText"/>
        <w:spacing w:after="0"/>
        <w:rPr>
          <w:sz w:val="18"/>
          <w:szCs w:val="18"/>
        </w:rPr>
      </w:pPr>
      <w:r w:rsidRPr="00CC76DB">
        <w:rPr>
          <w:sz w:val="18"/>
          <w:szCs w:val="18"/>
        </w:rPr>
        <w:t xml:space="preserve">                { </w:t>
      </w:r>
    </w:p>
    <w:p w14:paraId="144F4659"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SteamVR_Input.GetState(</w:t>
      </w:r>
      <w:r w:rsidRPr="00CC76DB">
        <w:rPr>
          <w:color w:val="A31515"/>
          <w:sz w:val="18"/>
          <w:szCs w:val="18"/>
        </w:rPr>
        <w:t>"GrabPinch"</w:t>
      </w:r>
      <w:r w:rsidRPr="00CC76DB">
        <w:rPr>
          <w:sz w:val="18"/>
          <w:szCs w:val="18"/>
        </w:rPr>
        <w:t>, SteamVR_Input_Sources.RightHand))</w:t>
      </w:r>
    </w:p>
    <w:p w14:paraId="404A8BBD" w14:textId="77777777" w:rsidR="00CC76DB" w:rsidRPr="00CC76DB" w:rsidRDefault="00CC76DB" w:rsidP="00CC76DB">
      <w:pPr>
        <w:pStyle w:val="AllText"/>
        <w:spacing w:after="0"/>
        <w:rPr>
          <w:sz w:val="18"/>
          <w:szCs w:val="18"/>
        </w:rPr>
      </w:pPr>
      <w:r w:rsidRPr="00CC76DB">
        <w:rPr>
          <w:sz w:val="18"/>
          <w:szCs w:val="18"/>
        </w:rPr>
        <w:t xml:space="preserve">                    {</w:t>
      </w:r>
    </w:p>
    <w:p w14:paraId="06DFAF79" w14:textId="77777777" w:rsidR="00CC76DB" w:rsidRPr="00CC76DB" w:rsidRDefault="00CC76DB" w:rsidP="00CC76DB">
      <w:pPr>
        <w:pStyle w:val="AllText"/>
        <w:spacing w:after="0"/>
        <w:rPr>
          <w:sz w:val="18"/>
          <w:szCs w:val="18"/>
        </w:rPr>
      </w:pPr>
      <w:r w:rsidRPr="00CC76DB">
        <w:rPr>
          <w:sz w:val="18"/>
          <w:szCs w:val="18"/>
        </w:rPr>
        <w:t xml:space="preserve">                        Destroy(other);</w:t>
      </w:r>
    </w:p>
    <w:p w14:paraId="4E5B7851" w14:textId="77777777" w:rsidR="00CC76DB" w:rsidRPr="00CC76DB" w:rsidRDefault="00CC76DB" w:rsidP="00CC76DB">
      <w:pPr>
        <w:pStyle w:val="AllText"/>
        <w:spacing w:after="0"/>
        <w:rPr>
          <w:sz w:val="18"/>
          <w:szCs w:val="18"/>
        </w:rPr>
      </w:pPr>
      <w:r w:rsidRPr="00CC76DB">
        <w:rPr>
          <w:sz w:val="18"/>
          <w:szCs w:val="18"/>
        </w:rPr>
        <w:t xml:space="preserve">                    }</w:t>
      </w:r>
    </w:p>
    <w:p w14:paraId="2623A095" w14:textId="77777777" w:rsidR="00CC76DB" w:rsidRPr="00CC76DB" w:rsidRDefault="00CC76DB" w:rsidP="00CC76DB">
      <w:pPr>
        <w:pStyle w:val="AllText"/>
        <w:spacing w:after="0"/>
        <w:rPr>
          <w:sz w:val="18"/>
          <w:szCs w:val="18"/>
        </w:rPr>
      </w:pPr>
      <w:r w:rsidRPr="00CC76DB">
        <w:rPr>
          <w:sz w:val="18"/>
          <w:szCs w:val="18"/>
        </w:rPr>
        <w:t xml:space="preserve">                }</w:t>
      </w:r>
    </w:p>
    <w:p w14:paraId="3FD42FD9" w14:textId="77777777" w:rsidR="00CC76DB" w:rsidRPr="00CC76DB" w:rsidRDefault="00CC76DB" w:rsidP="00CC76DB">
      <w:pPr>
        <w:pStyle w:val="AllText"/>
        <w:spacing w:after="0"/>
        <w:rPr>
          <w:sz w:val="18"/>
          <w:szCs w:val="18"/>
        </w:rPr>
      </w:pPr>
      <w:r w:rsidRPr="00CC76DB">
        <w:rPr>
          <w:sz w:val="18"/>
          <w:szCs w:val="18"/>
        </w:rPr>
        <w:t xml:space="preserve">            }</w:t>
      </w:r>
    </w:p>
    <w:p w14:paraId="4A3C68C1" w14:textId="77777777" w:rsidR="00CC76DB" w:rsidRPr="00CC76DB" w:rsidRDefault="00CC76DB" w:rsidP="00CC76DB">
      <w:pPr>
        <w:pStyle w:val="AllText"/>
        <w:spacing w:after="0"/>
        <w:rPr>
          <w:sz w:val="18"/>
          <w:szCs w:val="18"/>
        </w:rPr>
      </w:pPr>
      <w:r w:rsidRPr="00CC76DB">
        <w:rPr>
          <w:sz w:val="18"/>
          <w:szCs w:val="18"/>
        </w:rPr>
        <w:t xml:space="preserve">        }</w:t>
      </w:r>
    </w:p>
    <w:p w14:paraId="0A8B948D" w14:textId="77777777" w:rsidR="00CC76DB" w:rsidRPr="00CC76DB" w:rsidRDefault="00CC76DB" w:rsidP="00CC76DB">
      <w:pPr>
        <w:pStyle w:val="AllText"/>
        <w:spacing w:after="0"/>
        <w:rPr>
          <w:sz w:val="18"/>
          <w:szCs w:val="18"/>
        </w:rPr>
      </w:pPr>
      <w:r w:rsidRPr="00CC76DB">
        <w:rPr>
          <w:sz w:val="18"/>
          <w:szCs w:val="18"/>
        </w:rPr>
        <w:t xml:space="preserve">    }</w:t>
      </w:r>
    </w:p>
    <w:p w14:paraId="27CE8FEF" w14:textId="77777777" w:rsidR="00CC76DB" w:rsidRPr="00CC76DB" w:rsidRDefault="00CC76DB" w:rsidP="00CC76DB">
      <w:pPr>
        <w:pStyle w:val="AllText"/>
        <w:spacing w:after="0"/>
        <w:rPr>
          <w:sz w:val="18"/>
          <w:szCs w:val="18"/>
        </w:rPr>
      </w:pPr>
    </w:p>
    <w:p w14:paraId="3A748BD5" w14:textId="77777777" w:rsidR="00CC76DB" w:rsidRPr="00CC76DB" w:rsidRDefault="00CC76DB" w:rsidP="00CC76DB">
      <w:pPr>
        <w:pStyle w:val="AllText"/>
        <w:spacing w:after="0"/>
        <w:rPr>
          <w:color w:val="000000"/>
          <w:sz w:val="18"/>
          <w:szCs w:val="18"/>
        </w:rPr>
      </w:pPr>
      <w:r w:rsidRPr="00CC76DB">
        <w:rPr>
          <w:color w:val="000000"/>
          <w:sz w:val="18"/>
          <w:szCs w:val="18"/>
        </w:rPr>
        <w:t xml:space="preserve">    </w:t>
      </w:r>
      <w:r w:rsidRPr="00CC76DB">
        <w:rPr>
          <w:sz w:val="18"/>
          <w:szCs w:val="18"/>
        </w:rPr>
        <w:t>void</w:t>
      </w:r>
      <w:r w:rsidRPr="00CC76DB">
        <w:rPr>
          <w:color w:val="000000"/>
          <w:sz w:val="18"/>
          <w:szCs w:val="18"/>
        </w:rPr>
        <w:t xml:space="preserve"> </w:t>
      </w:r>
      <w:r w:rsidRPr="00CC76DB">
        <w:rPr>
          <w:sz w:val="18"/>
          <w:szCs w:val="18"/>
        </w:rPr>
        <w:t>Update</w:t>
      </w:r>
      <w:r w:rsidRPr="00CC76DB">
        <w:rPr>
          <w:color w:val="000000"/>
          <w:sz w:val="18"/>
          <w:szCs w:val="18"/>
        </w:rPr>
        <w:t>()</w:t>
      </w:r>
    </w:p>
    <w:p w14:paraId="24253336" w14:textId="77777777" w:rsidR="00CC76DB" w:rsidRPr="00CC76DB" w:rsidRDefault="00CC76DB" w:rsidP="00CC76DB">
      <w:pPr>
        <w:pStyle w:val="AllText"/>
        <w:spacing w:after="0"/>
        <w:rPr>
          <w:sz w:val="18"/>
          <w:szCs w:val="18"/>
        </w:rPr>
      </w:pPr>
      <w:r w:rsidRPr="00CC76DB">
        <w:rPr>
          <w:sz w:val="18"/>
          <w:szCs w:val="18"/>
        </w:rPr>
        <w:t xml:space="preserve">    {</w:t>
      </w:r>
    </w:p>
    <w:p w14:paraId="422A675F"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redOn == </w:t>
      </w:r>
      <w:r w:rsidRPr="00CC76DB">
        <w:rPr>
          <w:color w:val="0000FF"/>
          <w:sz w:val="18"/>
          <w:szCs w:val="18"/>
        </w:rPr>
        <w:t>true</w:t>
      </w:r>
      <w:r w:rsidRPr="00CC76DB">
        <w:rPr>
          <w:sz w:val="18"/>
          <w:szCs w:val="18"/>
        </w:rPr>
        <w:t>)</w:t>
      </w:r>
    </w:p>
    <w:p w14:paraId="6FCC8FA9" w14:textId="77777777" w:rsidR="00CC76DB" w:rsidRPr="00CC76DB" w:rsidRDefault="00CC76DB" w:rsidP="00CC76DB">
      <w:pPr>
        <w:pStyle w:val="AllText"/>
        <w:spacing w:after="0"/>
        <w:rPr>
          <w:sz w:val="18"/>
          <w:szCs w:val="18"/>
        </w:rPr>
      </w:pPr>
      <w:r w:rsidRPr="00CC76DB">
        <w:rPr>
          <w:sz w:val="18"/>
          <w:szCs w:val="18"/>
        </w:rPr>
        <w:t xml:space="preserve">        {</w:t>
      </w:r>
    </w:p>
    <w:p w14:paraId="15B032AB" w14:textId="77777777" w:rsidR="00CC76DB" w:rsidRPr="00CC76DB" w:rsidRDefault="00CC76DB" w:rsidP="00CC76DB">
      <w:pPr>
        <w:pStyle w:val="AllText"/>
        <w:spacing w:after="0"/>
        <w:rPr>
          <w:sz w:val="18"/>
          <w:szCs w:val="18"/>
        </w:rPr>
      </w:pPr>
      <w:r w:rsidRPr="00CC76DB">
        <w:rPr>
          <w:sz w:val="18"/>
          <w:szCs w:val="18"/>
        </w:rPr>
        <w:t xml:space="preserve">            ink = redInk;</w:t>
      </w:r>
    </w:p>
    <w:p w14:paraId="23948FBB" w14:textId="77777777" w:rsidR="00CC76DB" w:rsidRPr="00CC76DB" w:rsidRDefault="00CC76DB" w:rsidP="00CC76DB">
      <w:pPr>
        <w:pStyle w:val="AllText"/>
        <w:spacing w:after="0"/>
        <w:rPr>
          <w:sz w:val="18"/>
          <w:szCs w:val="18"/>
        </w:rPr>
      </w:pPr>
      <w:r w:rsidRPr="00CC76DB">
        <w:rPr>
          <w:sz w:val="18"/>
          <w:szCs w:val="18"/>
        </w:rPr>
        <w:t xml:space="preserve">        }</w:t>
      </w:r>
    </w:p>
    <w:p w14:paraId="155AC8F6"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orangeOn == </w:t>
      </w:r>
      <w:r w:rsidRPr="00CC76DB">
        <w:rPr>
          <w:color w:val="0000FF"/>
          <w:sz w:val="18"/>
          <w:szCs w:val="18"/>
        </w:rPr>
        <w:t>true</w:t>
      </w:r>
      <w:r w:rsidRPr="00CC76DB">
        <w:rPr>
          <w:sz w:val="18"/>
          <w:szCs w:val="18"/>
        </w:rPr>
        <w:t>)</w:t>
      </w:r>
    </w:p>
    <w:p w14:paraId="56DC388B" w14:textId="77777777" w:rsidR="00CC76DB" w:rsidRPr="00CC76DB" w:rsidRDefault="00CC76DB" w:rsidP="00CC76DB">
      <w:pPr>
        <w:pStyle w:val="AllText"/>
        <w:spacing w:after="0"/>
        <w:rPr>
          <w:sz w:val="18"/>
          <w:szCs w:val="18"/>
        </w:rPr>
      </w:pPr>
      <w:r w:rsidRPr="00CC76DB">
        <w:rPr>
          <w:sz w:val="18"/>
          <w:szCs w:val="18"/>
        </w:rPr>
        <w:t xml:space="preserve">        {</w:t>
      </w:r>
    </w:p>
    <w:p w14:paraId="597208A8" w14:textId="77777777" w:rsidR="00CC76DB" w:rsidRPr="00CC76DB" w:rsidRDefault="00CC76DB" w:rsidP="00CC76DB">
      <w:pPr>
        <w:pStyle w:val="AllText"/>
        <w:spacing w:after="0"/>
        <w:rPr>
          <w:sz w:val="18"/>
          <w:szCs w:val="18"/>
        </w:rPr>
      </w:pPr>
      <w:r w:rsidRPr="00CC76DB">
        <w:rPr>
          <w:sz w:val="18"/>
          <w:szCs w:val="18"/>
        </w:rPr>
        <w:t xml:space="preserve">            ink = orangeInk;</w:t>
      </w:r>
    </w:p>
    <w:p w14:paraId="06C2FEE9" w14:textId="77777777" w:rsidR="00CC76DB" w:rsidRPr="00CC76DB" w:rsidRDefault="00CC76DB" w:rsidP="00CC76DB">
      <w:pPr>
        <w:pStyle w:val="AllText"/>
        <w:spacing w:after="0"/>
        <w:rPr>
          <w:sz w:val="18"/>
          <w:szCs w:val="18"/>
        </w:rPr>
      </w:pPr>
      <w:r w:rsidRPr="00CC76DB">
        <w:rPr>
          <w:sz w:val="18"/>
          <w:szCs w:val="18"/>
        </w:rPr>
        <w:t xml:space="preserve">        }</w:t>
      </w:r>
    </w:p>
    <w:p w14:paraId="01B9D703" w14:textId="77777777" w:rsidR="00CC76DB" w:rsidRPr="00CC76DB" w:rsidRDefault="00CC76DB" w:rsidP="00CC76DB">
      <w:pPr>
        <w:pStyle w:val="AllText"/>
        <w:spacing w:after="0"/>
        <w:rPr>
          <w:sz w:val="18"/>
          <w:szCs w:val="18"/>
        </w:rPr>
      </w:pPr>
      <w:r w:rsidRPr="00CC76DB">
        <w:rPr>
          <w:sz w:val="18"/>
          <w:szCs w:val="18"/>
        </w:rPr>
        <w:lastRenderedPageBreak/>
        <w:t xml:space="preserve">        </w:t>
      </w:r>
      <w:r w:rsidRPr="00CC76DB">
        <w:rPr>
          <w:color w:val="0000FF"/>
          <w:sz w:val="18"/>
          <w:szCs w:val="18"/>
        </w:rPr>
        <w:t>if</w:t>
      </w:r>
      <w:r w:rsidRPr="00CC76DB">
        <w:rPr>
          <w:sz w:val="18"/>
          <w:szCs w:val="18"/>
        </w:rPr>
        <w:t xml:space="preserve"> (yellowOn == </w:t>
      </w:r>
      <w:r w:rsidRPr="00CC76DB">
        <w:rPr>
          <w:color w:val="0000FF"/>
          <w:sz w:val="18"/>
          <w:szCs w:val="18"/>
        </w:rPr>
        <w:t>true</w:t>
      </w:r>
      <w:r w:rsidRPr="00CC76DB">
        <w:rPr>
          <w:sz w:val="18"/>
          <w:szCs w:val="18"/>
        </w:rPr>
        <w:t>)</w:t>
      </w:r>
    </w:p>
    <w:p w14:paraId="517A4191" w14:textId="77777777" w:rsidR="00CC76DB" w:rsidRPr="00CC76DB" w:rsidRDefault="00CC76DB" w:rsidP="00CC76DB">
      <w:pPr>
        <w:pStyle w:val="AllText"/>
        <w:spacing w:after="0"/>
        <w:rPr>
          <w:sz w:val="18"/>
          <w:szCs w:val="18"/>
        </w:rPr>
      </w:pPr>
      <w:r w:rsidRPr="00CC76DB">
        <w:rPr>
          <w:sz w:val="18"/>
          <w:szCs w:val="18"/>
        </w:rPr>
        <w:t xml:space="preserve">        {</w:t>
      </w:r>
    </w:p>
    <w:p w14:paraId="5A322959" w14:textId="77777777" w:rsidR="00CC76DB" w:rsidRPr="00CC76DB" w:rsidRDefault="00CC76DB" w:rsidP="00CC76DB">
      <w:pPr>
        <w:pStyle w:val="AllText"/>
        <w:spacing w:after="0"/>
        <w:rPr>
          <w:sz w:val="18"/>
          <w:szCs w:val="18"/>
        </w:rPr>
      </w:pPr>
      <w:r w:rsidRPr="00CC76DB">
        <w:rPr>
          <w:sz w:val="18"/>
          <w:szCs w:val="18"/>
        </w:rPr>
        <w:t xml:space="preserve">            ink = yellowInk;</w:t>
      </w:r>
    </w:p>
    <w:p w14:paraId="51692BB9" w14:textId="77777777" w:rsidR="00CC76DB" w:rsidRPr="00CC76DB" w:rsidRDefault="00CC76DB" w:rsidP="00CC76DB">
      <w:pPr>
        <w:pStyle w:val="AllText"/>
        <w:spacing w:after="0"/>
        <w:rPr>
          <w:sz w:val="18"/>
          <w:szCs w:val="18"/>
        </w:rPr>
      </w:pPr>
      <w:r w:rsidRPr="00CC76DB">
        <w:rPr>
          <w:sz w:val="18"/>
          <w:szCs w:val="18"/>
        </w:rPr>
        <w:t xml:space="preserve">        }</w:t>
      </w:r>
    </w:p>
    <w:p w14:paraId="4ABF43BB"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greenOn == </w:t>
      </w:r>
      <w:r w:rsidRPr="00CC76DB">
        <w:rPr>
          <w:color w:val="0000FF"/>
          <w:sz w:val="18"/>
          <w:szCs w:val="18"/>
        </w:rPr>
        <w:t>true</w:t>
      </w:r>
      <w:r w:rsidRPr="00CC76DB">
        <w:rPr>
          <w:sz w:val="18"/>
          <w:szCs w:val="18"/>
        </w:rPr>
        <w:t>)</w:t>
      </w:r>
    </w:p>
    <w:p w14:paraId="26962983" w14:textId="77777777" w:rsidR="00CC76DB" w:rsidRPr="00CC76DB" w:rsidRDefault="00CC76DB" w:rsidP="00CC76DB">
      <w:pPr>
        <w:pStyle w:val="AllText"/>
        <w:spacing w:after="0"/>
        <w:rPr>
          <w:sz w:val="18"/>
          <w:szCs w:val="18"/>
        </w:rPr>
      </w:pPr>
      <w:r w:rsidRPr="00CC76DB">
        <w:rPr>
          <w:sz w:val="18"/>
          <w:szCs w:val="18"/>
        </w:rPr>
        <w:t xml:space="preserve">        {</w:t>
      </w:r>
    </w:p>
    <w:p w14:paraId="69C3527D" w14:textId="77777777" w:rsidR="00CC76DB" w:rsidRPr="00CC76DB" w:rsidRDefault="00CC76DB" w:rsidP="00CC76DB">
      <w:pPr>
        <w:pStyle w:val="AllText"/>
        <w:spacing w:after="0"/>
        <w:rPr>
          <w:sz w:val="18"/>
          <w:szCs w:val="18"/>
        </w:rPr>
      </w:pPr>
      <w:r w:rsidRPr="00CC76DB">
        <w:rPr>
          <w:sz w:val="18"/>
          <w:szCs w:val="18"/>
        </w:rPr>
        <w:t xml:space="preserve">            ink = greenInk;</w:t>
      </w:r>
    </w:p>
    <w:p w14:paraId="054085B1" w14:textId="77777777" w:rsidR="00CC76DB" w:rsidRPr="00CC76DB" w:rsidRDefault="00CC76DB" w:rsidP="00CC76DB">
      <w:pPr>
        <w:pStyle w:val="AllText"/>
        <w:spacing w:after="0"/>
        <w:rPr>
          <w:sz w:val="18"/>
          <w:szCs w:val="18"/>
        </w:rPr>
      </w:pPr>
      <w:r w:rsidRPr="00CC76DB">
        <w:rPr>
          <w:sz w:val="18"/>
          <w:szCs w:val="18"/>
        </w:rPr>
        <w:t xml:space="preserve">        }</w:t>
      </w:r>
    </w:p>
    <w:p w14:paraId="17558995"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blueOn == </w:t>
      </w:r>
      <w:r w:rsidRPr="00CC76DB">
        <w:rPr>
          <w:color w:val="0000FF"/>
          <w:sz w:val="18"/>
          <w:szCs w:val="18"/>
        </w:rPr>
        <w:t>true</w:t>
      </w:r>
      <w:r w:rsidRPr="00CC76DB">
        <w:rPr>
          <w:sz w:val="18"/>
          <w:szCs w:val="18"/>
        </w:rPr>
        <w:t>)</w:t>
      </w:r>
    </w:p>
    <w:p w14:paraId="478BC809" w14:textId="77777777" w:rsidR="00CC76DB" w:rsidRPr="00CC76DB" w:rsidRDefault="00CC76DB" w:rsidP="00CC76DB">
      <w:pPr>
        <w:pStyle w:val="AllText"/>
        <w:spacing w:after="0"/>
        <w:rPr>
          <w:sz w:val="18"/>
          <w:szCs w:val="18"/>
        </w:rPr>
      </w:pPr>
      <w:r w:rsidRPr="00CC76DB">
        <w:rPr>
          <w:sz w:val="18"/>
          <w:szCs w:val="18"/>
        </w:rPr>
        <w:t xml:space="preserve">        {</w:t>
      </w:r>
    </w:p>
    <w:p w14:paraId="5885CFDE" w14:textId="77777777" w:rsidR="00CC76DB" w:rsidRPr="00CC76DB" w:rsidRDefault="00CC76DB" w:rsidP="00CC76DB">
      <w:pPr>
        <w:pStyle w:val="AllText"/>
        <w:spacing w:after="0"/>
        <w:rPr>
          <w:sz w:val="18"/>
          <w:szCs w:val="18"/>
        </w:rPr>
      </w:pPr>
      <w:r w:rsidRPr="00CC76DB">
        <w:rPr>
          <w:sz w:val="18"/>
          <w:szCs w:val="18"/>
        </w:rPr>
        <w:t xml:space="preserve">            ink = blueInk;</w:t>
      </w:r>
    </w:p>
    <w:p w14:paraId="2084663F" w14:textId="77777777" w:rsidR="00CC76DB" w:rsidRPr="00CC76DB" w:rsidRDefault="00CC76DB" w:rsidP="00CC76DB">
      <w:pPr>
        <w:pStyle w:val="AllText"/>
        <w:spacing w:after="0"/>
        <w:rPr>
          <w:sz w:val="18"/>
          <w:szCs w:val="18"/>
        </w:rPr>
      </w:pPr>
      <w:r w:rsidRPr="00CC76DB">
        <w:rPr>
          <w:sz w:val="18"/>
          <w:szCs w:val="18"/>
        </w:rPr>
        <w:t xml:space="preserve">        }</w:t>
      </w:r>
    </w:p>
    <w:p w14:paraId="12533643"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purpleOn == </w:t>
      </w:r>
      <w:r w:rsidRPr="00CC76DB">
        <w:rPr>
          <w:color w:val="0000FF"/>
          <w:sz w:val="18"/>
          <w:szCs w:val="18"/>
        </w:rPr>
        <w:t>true</w:t>
      </w:r>
      <w:r w:rsidRPr="00CC76DB">
        <w:rPr>
          <w:sz w:val="18"/>
          <w:szCs w:val="18"/>
        </w:rPr>
        <w:t>)</w:t>
      </w:r>
    </w:p>
    <w:p w14:paraId="1D5564BC" w14:textId="77777777" w:rsidR="00CC76DB" w:rsidRPr="00CC76DB" w:rsidRDefault="00CC76DB" w:rsidP="00CC76DB">
      <w:pPr>
        <w:pStyle w:val="AllText"/>
        <w:spacing w:after="0"/>
        <w:rPr>
          <w:sz w:val="18"/>
          <w:szCs w:val="18"/>
        </w:rPr>
      </w:pPr>
      <w:r w:rsidRPr="00CC76DB">
        <w:rPr>
          <w:sz w:val="18"/>
          <w:szCs w:val="18"/>
        </w:rPr>
        <w:t xml:space="preserve">        {</w:t>
      </w:r>
    </w:p>
    <w:p w14:paraId="70064335" w14:textId="77777777" w:rsidR="00CC76DB" w:rsidRPr="00CC76DB" w:rsidRDefault="00CC76DB" w:rsidP="00CC76DB">
      <w:pPr>
        <w:pStyle w:val="AllText"/>
        <w:spacing w:after="0"/>
        <w:rPr>
          <w:sz w:val="18"/>
          <w:szCs w:val="18"/>
        </w:rPr>
      </w:pPr>
      <w:r w:rsidRPr="00CC76DB">
        <w:rPr>
          <w:sz w:val="18"/>
          <w:szCs w:val="18"/>
        </w:rPr>
        <w:t xml:space="preserve">            ink = purpleInk;</w:t>
      </w:r>
    </w:p>
    <w:p w14:paraId="3B4D29F6" w14:textId="77777777" w:rsidR="00CC76DB" w:rsidRPr="00CC76DB" w:rsidRDefault="00CC76DB" w:rsidP="00CC76DB">
      <w:pPr>
        <w:pStyle w:val="AllText"/>
        <w:spacing w:after="0"/>
        <w:rPr>
          <w:sz w:val="18"/>
          <w:szCs w:val="18"/>
        </w:rPr>
      </w:pPr>
      <w:r w:rsidRPr="00CC76DB">
        <w:rPr>
          <w:sz w:val="18"/>
          <w:szCs w:val="18"/>
        </w:rPr>
        <w:t xml:space="preserve">        }</w:t>
      </w:r>
    </w:p>
    <w:p w14:paraId="1A4F96D0" w14:textId="77777777" w:rsidR="00CC76DB" w:rsidRPr="00CC76DB" w:rsidRDefault="00CC76DB" w:rsidP="00CC76DB">
      <w:pPr>
        <w:pStyle w:val="AllText"/>
        <w:spacing w:after="0"/>
        <w:rPr>
          <w:sz w:val="18"/>
          <w:szCs w:val="18"/>
        </w:rPr>
      </w:pPr>
    </w:p>
    <w:p w14:paraId="7A59783C"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eraserOn == </w:t>
      </w:r>
      <w:r w:rsidRPr="00CC76DB">
        <w:rPr>
          <w:color w:val="0000FF"/>
          <w:sz w:val="18"/>
          <w:szCs w:val="18"/>
        </w:rPr>
        <w:t>false</w:t>
      </w:r>
      <w:r w:rsidRPr="00CC76DB">
        <w:rPr>
          <w:sz w:val="18"/>
          <w:szCs w:val="18"/>
        </w:rPr>
        <w:t>)</w:t>
      </w:r>
    </w:p>
    <w:p w14:paraId="55668B5C" w14:textId="77777777" w:rsidR="00CC76DB" w:rsidRPr="00CC76DB" w:rsidRDefault="00CC76DB" w:rsidP="00CC76DB">
      <w:pPr>
        <w:pStyle w:val="AllText"/>
        <w:spacing w:after="0"/>
        <w:rPr>
          <w:sz w:val="18"/>
          <w:szCs w:val="18"/>
        </w:rPr>
      </w:pPr>
      <w:r w:rsidRPr="00CC76DB">
        <w:rPr>
          <w:sz w:val="18"/>
          <w:szCs w:val="18"/>
        </w:rPr>
        <w:t xml:space="preserve">        { </w:t>
      </w:r>
    </w:p>
    <w:p w14:paraId="59FD221C"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drawModeOn == </w:t>
      </w:r>
      <w:r w:rsidRPr="00CC76DB">
        <w:rPr>
          <w:color w:val="0000FF"/>
          <w:sz w:val="18"/>
          <w:szCs w:val="18"/>
        </w:rPr>
        <w:t>true</w:t>
      </w:r>
      <w:r w:rsidRPr="00CC76DB">
        <w:rPr>
          <w:sz w:val="18"/>
          <w:szCs w:val="18"/>
        </w:rPr>
        <w:t>)</w:t>
      </w:r>
    </w:p>
    <w:p w14:paraId="5F127645" w14:textId="77777777" w:rsidR="00CC76DB" w:rsidRPr="00CC76DB" w:rsidRDefault="00CC76DB" w:rsidP="00CC76DB">
      <w:pPr>
        <w:pStyle w:val="AllText"/>
        <w:spacing w:after="0"/>
        <w:rPr>
          <w:sz w:val="18"/>
          <w:szCs w:val="18"/>
        </w:rPr>
      </w:pPr>
      <w:r w:rsidRPr="00CC76DB">
        <w:rPr>
          <w:sz w:val="18"/>
          <w:szCs w:val="18"/>
        </w:rPr>
        <w:t xml:space="preserve">            { </w:t>
      </w:r>
    </w:p>
    <w:p w14:paraId="625016B2"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SteamVR_Input.GetState(</w:t>
      </w:r>
      <w:r w:rsidRPr="00CC76DB">
        <w:rPr>
          <w:color w:val="A31515"/>
          <w:sz w:val="18"/>
          <w:szCs w:val="18"/>
        </w:rPr>
        <w:t>"GrabPinch"</w:t>
      </w:r>
      <w:r w:rsidRPr="00CC76DB">
        <w:rPr>
          <w:sz w:val="18"/>
          <w:szCs w:val="18"/>
        </w:rPr>
        <w:t>, SteamVR_Input_Sources.RightHand))</w:t>
      </w:r>
    </w:p>
    <w:p w14:paraId="35839E81" w14:textId="77777777" w:rsidR="00CC76DB" w:rsidRPr="00CC76DB" w:rsidRDefault="00CC76DB" w:rsidP="00CC76DB">
      <w:pPr>
        <w:pStyle w:val="AllText"/>
        <w:spacing w:after="0"/>
        <w:rPr>
          <w:sz w:val="18"/>
          <w:szCs w:val="18"/>
        </w:rPr>
      </w:pPr>
      <w:r w:rsidRPr="00CC76DB">
        <w:rPr>
          <w:sz w:val="18"/>
          <w:szCs w:val="18"/>
        </w:rPr>
        <w:t xml:space="preserve">                {</w:t>
      </w:r>
    </w:p>
    <w:p w14:paraId="15648DA9"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Time.time - lastDrawn &gt; 1 / drawRate)</w:t>
      </w:r>
    </w:p>
    <w:p w14:paraId="4D9B5B38" w14:textId="77777777" w:rsidR="00CC76DB" w:rsidRPr="00CC76DB" w:rsidRDefault="00CC76DB" w:rsidP="00CC76DB">
      <w:pPr>
        <w:pStyle w:val="AllText"/>
        <w:spacing w:after="0"/>
        <w:rPr>
          <w:sz w:val="18"/>
          <w:szCs w:val="18"/>
        </w:rPr>
      </w:pPr>
      <w:r w:rsidRPr="00CC76DB">
        <w:rPr>
          <w:sz w:val="18"/>
          <w:szCs w:val="18"/>
        </w:rPr>
        <w:t xml:space="preserve">                    { </w:t>
      </w:r>
    </w:p>
    <w:p w14:paraId="5C07507A" w14:textId="77777777" w:rsidR="00CC76DB" w:rsidRPr="00CC76DB" w:rsidRDefault="00CC76DB" w:rsidP="00CC76DB">
      <w:pPr>
        <w:pStyle w:val="AllText"/>
        <w:spacing w:after="0"/>
        <w:rPr>
          <w:sz w:val="18"/>
          <w:szCs w:val="18"/>
        </w:rPr>
      </w:pPr>
      <w:r w:rsidRPr="00CC76DB">
        <w:rPr>
          <w:sz w:val="18"/>
          <w:szCs w:val="18"/>
        </w:rPr>
        <w:t xml:space="preserve">                        lastDrawn = Time.time;</w:t>
      </w:r>
    </w:p>
    <w:p w14:paraId="1FA7500F" w14:textId="77777777" w:rsidR="00CC76DB" w:rsidRPr="00CC76DB" w:rsidRDefault="00CC76DB" w:rsidP="00CC76DB">
      <w:pPr>
        <w:pStyle w:val="AllText"/>
        <w:spacing w:after="0"/>
        <w:rPr>
          <w:sz w:val="18"/>
          <w:szCs w:val="18"/>
        </w:rPr>
      </w:pPr>
      <w:r w:rsidRPr="00CC76DB">
        <w:rPr>
          <w:sz w:val="18"/>
          <w:szCs w:val="18"/>
        </w:rPr>
        <w:t xml:space="preserve">                        Instantiate(ink, </w:t>
      </w:r>
      <w:r w:rsidRPr="00CC76DB">
        <w:rPr>
          <w:color w:val="0000FF"/>
          <w:sz w:val="18"/>
          <w:szCs w:val="18"/>
        </w:rPr>
        <w:t>this</w:t>
      </w:r>
      <w:r w:rsidRPr="00CC76DB">
        <w:rPr>
          <w:sz w:val="18"/>
          <w:szCs w:val="18"/>
        </w:rPr>
        <w:t xml:space="preserve">.gameObject.transform.position, </w:t>
      </w:r>
      <w:r w:rsidRPr="00CC76DB">
        <w:rPr>
          <w:color w:val="0000FF"/>
          <w:sz w:val="18"/>
          <w:szCs w:val="18"/>
        </w:rPr>
        <w:t>this</w:t>
      </w:r>
      <w:r w:rsidRPr="00CC76DB">
        <w:rPr>
          <w:sz w:val="18"/>
          <w:szCs w:val="18"/>
        </w:rPr>
        <w:t>.gameObject.transform.rotation);</w:t>
      </w:r>
    </w:p>
    <w:p w14:paraId="70B70CF6" w14:textId="77777777" w:rsidR="00CC76DB" w:rsidRPr="00CC76DB" w:rsidRDefault="00CC76DB" w:rsidP="00CC76DB">
      <w:pPr>
        <w:pStyle w:val="AllText"/>
        <w:spacing w:after="0"/>
        <w:rPr>
          <w:sz w:val="18"/>
          <w:szCs w:val="18"/>
        </w:rPr>
      </w:pPr>
      <w:r w:rsidRPr="00CC76DB">
        <w:rPr>
          <w:sz w:val="18"/>
          <w:szCs w:val="18"/>
        </w:rPr>
        <w:t xml:space="preserve">                    }</w:t>
      </w:r>
    </w:p>
    <w:p w14:paraId="39793E71" w14:textId="77777777" w:rsidR="00CC76DB" w:rsidRPr="00CC76DB" w:rsidRDefault="00CC76DB" w:rsidP="00CC76DB">
      <w:pPr>
        <w:pStyle w:val="AllText"/>
        <w:spacing w:after="0"/>
        <w:rPr>
          <w:sz w:val="18"/>
          <w:szCs w:val="18"/>
        </w:rPr>
      </w:pPr>
      <w:r w:rsidRPr="00CC76DB">
        <w:rPr>
          <w:sz w:val="18"/>
          <w:szCs w:val="18"/>
        </w:rPr>
        <w:t xml:space="preserve">                }</w:t>
      </w:r>
    </w:p>
    <w:p w14:paraId="7B5D3F4D" w14:textId="77777777" w:rsidR="00CC76DB" w:rsidRPr="00CC76DB" w:rsidRDefault="00CC76DB" w:rsidP="00CC76DB">
      <w:pPr>
        <w:pStyle w:val="AllText"/>
        <w:spacing w:after="0"/>
        <w:rPr>
          <w:sz w:val="18"/>
          <w:szCs w:val="18"/>
        </w:rPr>
      </w:pPr>
      <w:r w:rsidRPr="00CC76DB">
        <w:rPr>
          <w:sz w:val="18"/>
          <w:szCs w:val="18"/>
        </w:rPr>
        <w:t xml:space="preserve">            }</w:t>
      </w:r>
    </w:p>
    <w:p w14:paraId="43526D66" w14:textId="77777777" w:rsidR="00CC76DB" w:rsidRPr="00CC76DB" w:rsidRDefault="00CC76DB" w:rsidP="00CC76DB">
      <w:pPr>
        <w:pStyle w:val="AllText"/>
        <w:spacing w:after="0"/>
        <w:rPr>
          <w:sz w:val="18"/>
          <w:szCs w:val="18"/>
        </w:rPr>
      </w:pPr>
      <w:r w:rsidRPr="00CC76DB">
        <w:rPr>
          <w:sz w:val="18"/>
          <w:szCs w:val="18"/>
        </w:rPr>
        <w:t xml:space="preserve">        }</w:t>
      </w:r>
    </w:p>
    <w:p w14:paraId="4C3BC8C8" w14:textId="77777777" w:rsidR="00CC76DB" w:rsidRPr="00CC76DB" w:rsidRDefault="00CC76DB" w:rsidP="00CC76DB">
      <w:pPr>
        <w:pStyle w:val="AllText"/>
        <w:spacing w:after="0"/>
        <w:rPr>
          <w:sz w:val="18"/>
          <w:szCs w:val="18"/>
        </w:rPr>
      </w:pPr>
      <w:r w:rsidRPr="00CC76DB">
        <w:rPr>
          <w:sz w:val="18"/>
          <w:szCs w:val="18"/>
        </w:rPr>
        <w:t xml:space="preserve">    }</w:t>
      </w:r>
    </w:p>
    <w:p w14:paraId="2C927B9F" w14:textId="77777777" w:rsidR="00CC76DB" w:rsidRPr="00CC76DB" w:rsidRDefault="00CC76DB" w:rsidP="00CC76DB">
      <w:pPr>
        <w:pStyle w:val="AllText"/>
        <w:spacing w:after="0"/>
        <w:rPr>
          <w:sz w:val="18"/>
          <w:szCs w:val="18"/>
        </w:rPr>
      </w:pPr>
      <w:r w:rsidRPr="00CC76DB">
        <w:rPr>
          <w:sz w:val="18"/>
          <w:szCs w:val="18"/>
        </w:rPr>
        <w:t>}</w:t>
      </w:r>
    </w:p>
    <w:p w14:paraId="75C4EE3E" w14:textId="47D65FF9" w:rsidR="00CC76DB" w:rsidRDefault="00CC76DB" w:rsidP="00CC76DB">
      <w:pPr>
        <w:pStyle w:val="ApH3"/>
      </w:pPr>
      <w:r>
        <w:t>Script for timed enemy spawns</w:t>
      </w:r>
    </w:p>
    <w:p w14:paraId="58581C76" w14:textId="77777777" w:rsidR="00CC76DB" w:rsidRPr="00CC76DB" w:rsidRDefault="00CC76DB" w:rsidP="00CC76DB">
      <w:pPr>
        <w:pStyle w:val="AllText"/>
        <w:spacing w:after="0"/>
        <w:rPr>
          <w:sz w:val="18"/>
          <w:szCs w:val="18"/>
        </w:rPr>
      </w:pPr>
      <w:r w:rsidRPr="00CC76DB">
        <w:rPr>
          <w:color w:val="0000FF"/>
          <w:sz w:val="18"/>
          <w:szCs w:val="18"/>
        </w:rPr>
        <w:t>using</w:t>
      </w:r>
      <w:r w:rsidRPr="00CC76DB">
        <w:rPr>
          <w:sz w:val="18"/>
          <w:szCs w:val="18"/>
        </w:rPr>
        <w:t xml:space="preserve"> UnityEngine;</w:t>
      </w:r>
    </w:p>
    <w:p w14:paraId="4748CE8E" w14:textId="77777777" w:rsidR="00CC76DB" w:rsidRPr="00CC76DB" w:rsidRDefault="00CC76DB" w:rsidP="00CC76DB">
      <w:pPr>
        <w:pStyle w:val="AllText"/>
        <w:spacing w:after="0"/>
        <w:rPr>
          <w:sz w:val="18"/>
          <w:szCs w:val="18"/>
        </w:rPr>
      </w:pPr>
    </w:p>
    <w:p w14:paraId="4F2908CF" w14:textId="77777777" w:rsidR="00CC76DB" w:rsidRPr="00CC76DB" w:rsidRDefault="00CC76DB" w:rsidP="00CC76DB">
      <w:pPr>
        <w:pStyle w:val="AllText"/>
        <w:spacing w:after="0"/>
        <w:rPr>
          <w:sz w:val="18"/>
          <w:szCs w:val="18"/>
        </w:rPr>
      </w:pPr>
      <w:r w:rsidRPr="00CC76DB">
        <w:rPr>
          <w:color w:val="0000FF"/>
          <w:sz w:val="18"/>
          <w:szCs w:val="18"/>
        </w:rPr>
        <w:t>public</w:t>
      </w:r>
      <w:r w:rsidRPr="00CC76DB">
        <w:rPr>
          <w:sz w:val="18"/>
          <w:szCs w:val="18"/>
        </w:rPr>
        <w:t xml:space="preserve"> </w:t>
      </w:r>
      <w:r w:rsidRPr="00CC76DB">
        <w:rPr>
          <w:color w:val="0000FF"/>
          <w:sz w:val="18"/>
          <w:szCs w:val="18"/>
        </w:rPr>
        <w:t>class</w:t>
      </w:r>
      <w:r w:rsidRPr="00CC76DB">
        <w:rPr>
          <w:sz w:val="18"/>
          <w:szCs w:val="18"/>
        </w:rPr>
        <w:t xml:space="preserve"> </w:t>
      </w:r>
      <w:r w:rsidRPr="00CC76DB">
        <w:rPr>
          <w:color w:val="2B91AF"/>
          <w:sz w:val="18"/>
          <w:szCs w:val="18"/>
        </w:rPr>
        <w:t>EnemySpawn</w:t>
      </w:r>
      <w:r w:rsidRPr="00CC76DB">
        <w:rPr>
          <w:sz w:val="18"/>
          <w:szCs w:val="18"/>
        </w:rPr>
        <w:t xml:space="preserve"> : MonoBehaviour</w:t>
      </w:r>
    </w:p>
    <w:p w14:paraId="7443C443" w14:textId="77777777" w:rsidR="00CC76DB" w:rsidRPr="00CC76DB" w:rsidRDefault="00CC76DB" w:rsidP="00CC76DB">
      <w:pPr>
        <w:pStyle w:val="AllText"/>
        <w:spacing w:after="0"/>
        <w:rPr>
          <w:sz w:val="18"/>
          <w:szCs w:val="18"/>
        </w:rPr>
      </w:pPr>
      <w:r w:rsidRPr="00CC76DB">
        <w:rPr>
          <w:sz w:val="18"/>
          <w:szCs w:val="18"/>
        </w:rPr>
        <w:t>{</w:t>
      </w:r>
    </w:p>
    <w:p w14:paraId="66CD4116"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GameObject enemy;                </w:t>
      </w:r>
      <w:r w:rsidRPr="00CC76DB">
        <w:rPr>
          <w:color w:val="008000"/>
          <w:sz w:val="18"/>
          <w:szCs w:val="18"/>
        </w:rPr>
        <w:t>// The enemy prefab to be spawned.</w:t>
      </w:r>
    </w:p>
    <w:p w14:paraId="6B46E7D8" w14:textId="77777777" w:rsidR="00CC76DB" w:rsidRPr="00CC76DB" w:rsidRDefault="00CC76DB" w:rsidP="00CC76DB">
      <w:pPr>
        <w:pStyle w:val="AllText"/>
        <w:spacing w:after="0"/>
        <w:rPr>
          <w:color w:val="000000"/>
          <w:sz w:val="18"/>
          <w:szCs w:val="18"/>
        </w:rPr>
      </w:pPr>
      <w:r w:rsidRPr="00CC76DB">
        <w:rPr>
          <w:color w:val="000000"/>
          <w:sz w:val="18"/>
          <w:szCs w:val="18"/>
        </w:rPr>
        <w:t xml:space="preserve">    </w:t>
      </w:r>
      <w:r w:rsidRPr="00CC76DB">
        <w:rPr>
          <w:color w:val="0000FF"/>
          <w:sz w:val="18"/>
          <w:szCs w:val="18"/>
        </w:rPr>
        <w:t>public</w:t>
      </w:r>
      <w:r w:rsidRPr="00CC76DB">
        <w:rPr>
          <w:color w:val="000000"/>
          <w:sz w:val="18"/>
          <w:szCs w:val="18"/>
        </w:rPr>
        <w:t xml:space="preserve"> GameObject enemyParent;     </w:t>
      </w:r>
      <w:r w:rsidRPr="00CC76DB">
        <w:rPr>
          <w:sz w:val="18"/>
          <w:szCs w:val="18"/>
        </w:rPr>
        <w:t>// Parent object used to keep count of total enemies on map</w:t>
      </w:r>
    </w:p>
    <w:p w14:paraId="1A39372B" w14:textId="77777777" w:rsidR="00CC76DB" w:rsidRPr="00CC76DB" w:rsidRDefault="00CC76DB" w:rsidP="00CC76DB">
      <w:pPr>
        <w:pStyle w:val="AllText"/>
        <w:spacing w:after="0"/>
        <w:rPr>
          <w:color w:val="000000"/>
          <w:sz w:val="18"/>
          <w:szCs w:val="18"/>
        </w:rPr>
      </w:pPr>
      <w:r w:rsidRPr="00CC76DB">
        <w:rPr>
          <w:color w:val="000000"/>
          <w:sz w:val="18"/>
          <w:szCs w:val="18"/>
        </w:rPr>
        <w:t xml:space="preserve">    </w:t>
      </w:r>
      <w:r w:rsidRPr="00CC76DB">
        <w:rPr>
          <w:color w:val="0000FF"/>
          <w:sz w:val="18"/>
          <w:szCs w:val="18"/>
        </w:rPr>
        <w:t>public</w:t>
      </w:r>
      <w:r w:rsidRPr="00CC76DB">
        <w:rPr>
          <w:color w:val="000000"/>
          <w:sz w:val="18"/>
          <w:szCs w:val="18"/>
        </w:rPr>
        <w:t xml:space="preserve"> GameObject spawnEffect;          </w:t>
      </w:r>
      <w:r w:rsidRPr="00CC76DB">
        <w:rPr>
          <w:sz w:val="18"/>
          <w:szCs w:val="18"/>
        </w:rPr>
        <w:t>// Particle system for the spawn effect under the enemies</w:t>
      </w:r>
    </w:p>
    <w:p w14:paraId="20061D1A" w14:textId="77777777" w:rsidR="00CC76DB" w:rsidRPr="00CC76DB" w:rsidRDefault="00CC76DB" w:rsidP="00CC76DB">
      <w:pPr>
        <w:pStyle w:val="AllText"/>
        <w:spacing w:after="0"/>
        <w:rPr>
          <w:color w:val="000000"/>
          <w:sz w:val="18"/>
          <w:szCs w:val="18"/>
        </w:rPr>
      </w:pPr>
      <w:r w:rsidRPr="00CC76DB">
        <w:rPr>
          <w:color w:val="000000"/>
          <w:sz w:val="18"/>
          <w:szCs w:val="18"/>
        </w:rPr>
        <w:t xml:space="preserve">    </w:t>
      </w:r>
      <w:r w:rsidRPr="00CC76DB">
        <w:rPr>
          <w:color w:val="0000FF"/>
          <w:sz w:val="18"/>
          <w:szCs w:val="18"/>
        </w:rPr>
        <w:t>public</w:t>
      </w:r>
      <w:r w:rsidRPr="00CC76DB">
        <w:rPr>
          <w:color w:val="000000"/>
          <w:sz w:val="18"/>
          <w:szCs w:val="18"/>
        </w:rPr>
        <w:t xml:space="preserve"> </w:t>
      </w:r>
      <w:r w:rsidRPr="00CC76DB">
        <w:rPr>
          <w:color w:val="0000FF"/>
          <w:sz w:val="18"/>
          <w:szCs w:val="18"/>
        </w:rPr>
        <w:t>float</w:t>
      </w:r>
      <w:r w:rsidRPr="00CC76DB">
        <w:rPr>
          <w:color w:val="000000"/>
          <w:sz w:val="18"/>
          <w:szCs w:val="18"/>
        </w:rPr>
        <w:t xml:space="preserve"> spawnTime;            </w:t>
      </w:r>
      <w:r w:rsidRPr="00CC76DB">
        <w:rPr>
          <w:sz w:val="18"/>
          <w:szCs w:val="18"/>
        </w:rPr>
        <w:t>// How long between each spawn.</w:t>
      </w:r>
    </w:p>
    <w:p w14:paraId="259735EE" w14:textId="77777777" w:rsidR="00CC76DB" w:rsidRPr="00CC76DB" w:rsidRDefault="00CC76DB" w:rsidP="00CC76DB">
      <w:pPr>
        <w:pStyle w:val="AllText"/>
        <w:spacing w:after="0"/>
        <w:rPr>
          <w:color w:val="000000"/>
          <w:sz w:val="18"/>
          <w:szCs w:val="18"/>
        </w:rPr>
      </w:pPr>
      <w:r w:rsidRPr="00CC76DB">
        <w:rPr>
          <w:color w:val="000000"/>
          <w:sz w:val="18"/>
          <w:szCs w:val="18"/>
        </w:rPr>
        <w:t xml:space="preserve">    </w:t>
      </w:r>
      <w:r w:rsidRPr="00CC76DB">
        <w:rPr>
          <w:color w:val="0000FF"/>
          <w:sz w:val="18"/>
          <w:szCs w:val="18"/>
        </w:rPr>
        <w:t>public</w:t>
      </w:r>
      <w:r w:rsidRPr="00CC76DB">
        <w:rPr>
          <w:color w:val="000000"/>
          <w:sz w:val="18"/>
          <w:szCs w:val="18"/>
        </w:rPr>
        <w:t xml:space="preserve"> Transform[] spawnPoints;         </w:t>
      </w:r>
      <w:r w:rsidRPr="00CC76DB">
        <w:rPr>
          <w:sz w:val="18"/>
          <w:szCs w:val="18"/>
        </w:rPr>
        <w:t>// An array of the spawn points this enemy can spawn from.</w:t>
      </w:r>
    </w:p>
    <w:p w14:paraId="34FCA9E1"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AudioClip spawnSound;</w:t>
      </w:r>
    </w:p>
    <w:p w14:paraId="5C0DDBFA" w14:textId="77777777" w:rsidR="00CC76DB" w:rsidRPr="00CC76DB" w:rsidRDefault="00CC76DB" w:rsidP="00CC76DB">
      <w:pPr>
        <w:pStyle w:val="AllText"/>
        <w:spacing w:after="0"/>
        <w:rPr>
          <w:sz w:val="18"/>
          <w:szCs w:val="18"/>
        </w:rPr>
      </w:pPr>
    </w:p>
    <w:p w14:paraId="1ABCEB5A" w14:textId="77777777" w:rsidR="00CC76DB" w:rsidRPr="00CC76DB" w:rsidRDefault="00CC76DB" w:rsidP="00CC76DB">
      <w:pPr>
        <w:pStyle w:val="AllText"/>
        <w:spacing w:after="0"/>
        <w:rPr>
          <w:color w:val="000000"/>
          <w:sz w:val="18"/>
          <w:szCs w:val="18"/>
        </w:rPr>
      </w:pPr>
      <w:r w:rsidRPr="00CC76DB">
        <w:rPr>
          <w:color w:val="000000"/>
          <w:sz w:val="18"/>
          <w:szCs w:val="18"/>
        </w:rPr>
        <w:t xml:space="preserve">    </w:t>
      </w:r>
      <w:r w:rsidRPr="00CC76DB">
        <w:rPr>
          <w:sz w:val="18"/>
          <w:szCs w:val="18"/>
        </w:rPr>
        <w:t>void</w:t>
      </w:r>
      <w:r w:rsidRPr="00CC76DB">
        <w:rPr>
          <w:color w:val="000000"/>
          <w:sz w:val="18"/>
          <w:szCs w:val="18"/>
        </w:rPr>
        <w:t xml:space="preserve"> </w:t>
      </w:r>
      <w:r w:rsidRPr="00CC76DB">
        <w:rPr>
          <w:sz w:val="18"/>
          <w:szCs w:val="18"/>
        </w:rPr>
        <w:t>Start</w:t>
      </w:r>
      <w:r w:rsidRPr="00CC76DB">
        <w:rPr>
          <w:color w:val="000000"/>
          <w:sz w:val="18"/>
          <w:szCs w:val="18"/>
        </w:rPr>
        <w:t>()</w:t>
      </w:r>
    </w:p>
    <w:p w14:paraId="5C9D93E4" w14:textId="77777777" w:rsidR="00CC76DB" w:rsidRPr="00CC76DB" w:rsidRDefault="00CC76DB" w:rsidP="00CC76DB">
      <w:pPr>
        <w:pStyle w:val="AllText"/>
        <w:spacing w:after="0"/>
        <w:rPr>
          <w:sz w:val="18"/>
          <w:szCs w:val="18"/>
        </w:rPr>
      </w:pPr>
      <w:r w:rsidRPr="00CC76DB">
        <w:rPr>
          <w:sz w:val="18"/>
          <w:szCs w:val="18"/>
        </w:rPr>
        <w:t xml:space="preserve">    {</w:t>
      </w:r>
    </w:p>
    <w:p w14:paraId="243F7483" w14:textId="77777777" w:rsidR="00CC76DB" w:rsidRPr="00CC76DB" w:rsidRDefault="00CC76DB" w:rsidP="00CC76DB">
      <w:pPr>
        <w:pStyle w:val="AllText"/>
        <w:spacing w:after="0"/>
        <w:rPr>
          <w:color w:val="000000"/>
          <w:sz w:val="18"/>
          <w:szCs w:val="18"/>
        </w:rPr>
      </w:pPr>
      <w:r w:rsidRPr="00CC76DB">
        <w:rPr>
          <w:color w:val="000000"/>
          <w:sz w:val="18"/>
          <w:szCs w:val="18"/>
        </w:rPr>
        <w:t xml:space="preserve">        </w:t>
      </w:r>
      <w:r w:rsidRPr="00CC76DB">
        <w:rPr>
          <w:sz w:val="18"/>
          <w:szCs w:val="18"/>
        </w:rPr>
        <w:t>// Call the Spawn function after a delay of the spawnTime and then continue to call after the same amount of time.</w:t>
      </w:r>
    </w:p>
    <w:p w14:paraId="31658189" w14:textId="77777777" w:rsidR="00CC76DB" w:rsidRPr="00CC76DB" w:rsidRDefault="00CC76DB" w:rsidP="00CC76DB">
      <w:pPr>
        <w:pStyle w:val="AllText"/>
        <w:spacing w:after="0"/>
        <w:rPr>
          <w:sz w:val="18"/>
          <w:szCs w:val="18"/>
        </w:rPr>
      </w:pPr>
      <w:r w:rsidRPr="00CC76DB">
        <w:rPr>
          <w:sz w:val="18"/>
          <w:szCs w:val="18"/>
        </w:rPr>
        <w:t xml:space="preserve">        InvokeRepeating(</w:t>
      </w:r>
      <w:r w:rsidRPr="00CC76DB">
        <w:rPr>
          <w:color w:val="A31515"/>
          <w:sz w:val="18"/>
          <w:szCs w:val="18"/>
        </w:rPr>
        <w:t>"Spawn"</w:t>
      </w:r>
      <w:r w:rsidRPr="00CC76DB">
        <w:rPr>
          <w:sz w:val="18"/>
          <w:szCs w:val="18"/>
        </w:rPr>
        <w:t>, spawnTime, spawnTime);</w:t>
      </w:r>
    </w:p>
    <w:p w14:paraId="1E27243C" w14:textId="77777777" w:rsidR="00CC76DB" w:rsidRPr="00CC76DB" w:rsidRDefault="00CC76DB" w:rsidP="00CC76DB">
      <w:pPr>
        <w:pStyle w:val="AllText"/>
        <w:spacing w:after="0"/>
        <w:rPr>
          <w:sz w:val="18"/>
          <w:szCs w:val="18"/>
        </w:rPr>
      </w:pPr>
      <w:r w:rsidRPr="00CC76DB">
        <w:rPr>
          <w:sz w:val="18"/>
          <w:szCs w:val="18"/>
        </w:rPr>
        <w:t xml:space="preserve">    }</w:t>
      </w:r>
    </w:p>
    <w:p w14:paraId="5EA5E5DD" w14:textId="77777777" w:rsidR="00CC76DB" w:rsidRPr="00CC76DB" w:rsidRDefault="00CC76DB" w:rsidP="00CC76DB">
      <w:pPr>
        <w:pStyle w:val="AllText"/>
        <w:spacing w:after="0"/>
        <w:rPr>
          <w:sz w:val="18"/>
          <w:szCs w:val="18"/>
        </w:rPr>
      </w:pPr>
    </w:p>
    <w:p w14:paraId="1D7047D9" w14:textId="77777777" w:rsidR="00CC76DB" w:rsidRPr="00CC76DB" w:rsidRDefault="00CC76DB" w:rsidP="00CC76DB">
      <w:pPr>
        <w:pStyle w:val="AllText"/>
        <w:spacing w:after="0"/>
        <w:rPr>
          <w:sz w:val="18"/>
          <w:szCs w:val="18"/>
        </w:rPr>
      </w:pPr>
    </w:p>
    <w:p w14:paraId="77810D45"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void</w:t>
      </w:r>
      <w:r w:rsidRPr="00CC76DB">
        <w:rPr>
          <w:sz w:val="18"/>
          <w:szCs w:val="18"/>
        </w:rPr>
        <w:t xml:space="preserve"> Spawn()</w:t>
      </w:r>
    </w:p>
    <w:p w14:paraId="2CE70E2C" w14:textId="77777777" w:rsidR="00CC76DB" w:rsidRPr="00CC76DB" w:rsidRDefault="00CC76DB" w:rsidP="00CC76DB">
      <w:pPr>
        <w:pStyle w:val="AllText"/>
        <w:spacing w:after="0"/>
        <w:rPr>
          <w:sz w:val="18"/>
          <w:szCs w:val="18"/>
        </w:rPr>
      </w:pPr>
      <w:r w:rsidRPr="00CC76DB">
        <w:rPr>
          <w:sz w:val="18"/>
          <w:szCs w:val="18"/>
        </w:rPr>
        <w:t xml:space="preserve">    {</w:t>
      </w:r>
    </w:p>
    <w:p w14:paraId="37177C6F" w14:textId="77777777" w:rsidR="00CC76DB" w:rsidRPr="00CC76DB" w:rsidRDefault="00CC76DB" w:rsidP="00CC76DB">
      <w:pPr>
        <w:pStyle w:val="AllText"/>
        <w:spacing w:after="0"/>
        <w:rPr>
          <w:color w:val="000000"/>
          <w:sz w:val="18"/>
          <w:szCs w:val="18"/>
        </w:rPr>
      </w:pPr>
      <w:r w:rsidRPr="00CC76DB">
        <w:rPr>
          <w:color w:val="000000"/>
          <w:sz w:val="18"/>
          <w:szCs w:val="18"/>
        </w:rPr>
        <w:t xml:space="preserve">        </w:t>
      </w:r>
      <w:r w:rsidRPr="00CC76DB">
        <w:rPr>
          <w:sz w:val="18"/>
          <w:szCs w:val="18"/>
        </w:rPr>
        <w:t>// Find a random index between zero and one less than the number of spawn points.</w:t>
      </w:r>
    </w:p>
    <w:p w14:paraId="1B0D8EFC"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nt</w:t>
      </w:r>
      <w:r w:rsidRPr="00CC76DB">
        <w:rPr>
          <w:sz w:val="18"/>
          <w:szCs w:val="18"/>
        </w:rPr>
        <w:t xml:space="preserve"> spawnPointIndex = Random.Range(0, spawnPoints.Length);</w:t>
      </w:r>
    </w:p>
    <w:p w14:paraId="72331929" w14:textId="77777777" w:rsidR="00CC76DB" w:rsidRPr="00CC76DB" w:rsidRDefault="00CC76DB" w:rsidP="00CC76DB">
      <w:pPr>
        <w:pStyle w:val="AllText"/>
        <w:spacing w:after="0"/>
        <w:rPr>
          <w:sz w:val="18"/>
          <w:szCs w:val="18"/>
        </w:rPr>
      </w:pPr>
    </w:p>
    <w:p w14:paraId="2D591BE7" w14:textId="77777777" w:rsidR="00CC76DB" w:rsidRPr="00CC76DB" w:rsidRDefault="00CC76DB" w:rsidP="00CC76DB">
      <w:pPr>
        <w:pStyle w:val="AllText"/>
        <w:spacing w:after="0"/>
        <w:rPr>
          <w:color w:val="000000"/>
          <w:sz w:val="18"/>
          <w:szCs w:val="18"/>
        </w:rPr>
      </w:pPr>
      <w:r w:rsidRPr="00CC76DB">
        <w:rPr>
          <w:color w:val="000000"/>
          <w:sz w:val="18"/>
          <w:szCs w:val="18"/>
        </w:rPr>
        <w:t xml:space="preserve">        </w:t>
      </w:r>
      <w:r w:rsidRPr="00CC76DB">
        <w:rPr>
          <w:sz w:val="18"/>
          <w:szCs w:val="18"/>
        </w:rPr>
        <w:t>// Create an instance of the enemy prefab at the randomly selected spawn point's position and rotation.</w:t>
      </w:r>
    </w:p>
    <w:p w14:paraId="4E9036DF" w14:textId="77777777" w:rsidR="00CC76DB" w:rsidRPr="00CC76DB" w:rsidRDefault="00CC76DB" w:rsidP="00CC76DB">
      <w:pPr>
        <w:pStyle w:val="AllText"/>
        <w:spacing w:after="0"/>
        <w:rPr>
          <w:sz w:val="18"/>
          <w:szCs w:val="18"/>
        </w:rPr>
      </w:pPr>
      <w:r w:rsidRPr="00CC76DB">
        <w:rPr>
          <w:sz w:val="18"/>
          <w:szCs w:val="18"/>
        </w:rPr>
        <w:t xml:space="preserve">        Instantiate(enemy, spawnPoints[spawnPointIndex].position, spawnPoints[spawnPointIndex].rotation);</w:t>
      </w:r>
    </w:p>
    <w:p w14:paraId="0D95ED92"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var</w:t>
      </w:r>
      <w:r w:rsidRPr="00CC76DB">
        <w:rPr>
          <w:sz w:val="18"/>
          <w:szCs w:val="18"/>
        </w:rPr>
        <w:t xml:space="preserve"> spawnEffectInstant = Instantiate(spawnEffect, spawnPoints[spawnPointIndex].position, spawnPoints[spawnPointIndex].rotation);</w:t>
      </w:r>
    </w:p>
    <w:p w14:paraId="4BC7A460" w14:textId="77777777" w:rsidR="00CC76DB" w:rsidRPr="00CC76DB" w:rsidRDefault="00CC76DB" w:rsidP="00CC76DB">
      <w:pPr>
        <w:pStyle w:val="AllText"/>
        <w:spacing w:after="0"/>
        <w:rPr>
          <w:sz w:val="18"/>
          <w:szCs w:val="18"/>
        </w:rPr>
      </w:pPr>
      <w:r w:rsidRPr="00CC76DB">
        <w:rPr>
          <w:sz w:val="18"/>
          <w:szCs w:val="18"/>
        </w:rPr>
        <w:lastRenderedPageBreak/>
        <w:t xml:space="preserve">        AudioSource.PlayClipAtPoint(spawnSound, spawnPoints[spawnPointIndex].position);</w:t>
      </w:r>
    </w:p>
    <w:p w14:paraId="44F9C267" w14:textId="77777777" w:rsidR="00CC76DB" w:rsidRPr="00CC76DB" w:rsidRDefault="00CC76DB" w:rsidP="00CC76DB">
      <w:pPr>
        <w:pStyle w:val="AllText"/>
        <w:spacing w:after="0"/>
        <w:rPr>
          <w:sz w:val="18"/>
          <w:szCs w:val="18"/>
        </w:rPr>
      </w:pPr>
    </w:p>
    <w:p w14:paraId="3CA3C6DB" w14:textId="77777777" w:rsidR="00CC76DB" w:rsidRPr="00CC76DB" w:rsidRDefault="00CC76DB" w:rsidP="00CC76DB">
      <w:pPr>
        <w:pStyle w:val="AllText"/>
        <w:spacing w:after="0"/>
        <w:rPr>
          <w:sz w:val="18"/>
          <w:szCs w:val="18"/>
        </w:rPr>
      </w:pPr>
      <w:r w:rsidRPr="00CC76DB">
        <w:rPr>
          <w:sz w:val="18"/>
          <w:szCs w:val="18"/>
        </w:rPr>
        <w:t xml:space="preserve">        Destroy(spawnEffectInstant, 3.3f);</w:t>
      </w:r>
    </w:p>
    <w:p w14:paraId="72108670" w14:textId="77777777" w:rsidR="00CC76DB" w:rsidRPr="00CC76DB" w:rsidRDefault="00CC76DB" w:rsidP="00CC76DB">
      <w:pPr>
        <w:pStyle w:val="AllText"/>
        <w:spacing w:after="0"/>
        <w:rPr>
          <w:sz w:val="18"/>
          <w:szCs w:val="18"/>
        </w:rPr>
      </w:pPr>
      <w:r w:rsidRPr="00CC76DB">
        <w:rPr>
          <w:sz w:val="18"/>
          <w:szCs w:val="18"/>
        </w:rPr>
        <w:t xml:space="preserve">    }</w:t>
      </w:r>
    </w:p>
    <w:p w14:paraId="7F027071" w14:textId="77777777" w:rsidR="00CC76DB" w:rsidRPr="00CC76DB" w:rsidRDefault="00CC76DB" w:rsidP="00CC76DB">
      <w:pPr>
        <w:pStyle w:val="AllText"/>
        <w:spacing w:after="0"/>
        <w:rPr>
          <w:sz w:val="18"/>
          <w:szCs w:val="18"/>
        </w:rPr>
      </w:pPr>
      <w:r w:rsidRPr="00CC76DB">
        <w:rPr>
          <w:sz w:val="18"/>
          <w:szCs w:val="18"/>
        </w:rPr>
        <w:t>}</w:t>
      </w:r>
    </w:p>
    <w:p w14:paraId="062CA163" w14:textId="77777777" w:rsidR="00CC76DB" w:rsidRDefault="00CC76DB" w:rsidP="00CC76DB">
      <w:pPr>
        <w:pStyle w:val="ApH3"/>
        <w:numPr>
          <w:ilvl w:val="0"/>
          <w:numId w:val="0"/>
        </w:numPr>
        <w:ind w:left="810"/>
      </w:pPr>
    </w:p>
    <w:p w14:paraId="1E908AC5" w14:textId="30020407" w:rsidR="00CC76DB" w:rsidRDefault="00CC76DB" w:rsidP="00CC76DB">
      <w:pPr>
        <w:pStyle w:val="ApH3"/>
      </w:pPr>
      <w:r>
        <w:t>Script for floating effect on key projections</w:t>
      </w:r>
    </w:p>
    <w:p w14:paraId="20FD065A" w14:textId="77777777" w:rsidR="00CC76DB" w:rsidRPr="00CC76DB" w:rsidRDefault="00CC76DB" w:rsidP="00CC76DB">
      <w:pPr>
        <w:pStyle w:val="AllText"/>
        <w:spacing w:after="0"/>
        <w:rPr>
          <w:sz w:val="18"/>
          <w:szCs w:val="18"/>
        </w:rPr>
      </w:pPr>
      <w:r w:rsidRPr="00CC76DB">
        <w:rPr>
          <w:color w:val="0000FF"/>
          <w:sz w:val="18"/>
          <w:szCs w:val="18"/>
        </w:rPr>
        <w:t>using</w:t>
      </w:r>
      <w:r w:rsidRPr="00CC76DB">
        <w:rPr>
          <w:sz w:val="18"/>
          <w:szCs w:val="18"/>
        </w:rPr>
        <w:t xml:space="preserve"> System.Collections;</w:t>
      </w:r>
    </w:p>
    <w:p w14:paraId="25E95C4D" w14:textId="77777777" w:rsidR="00CC76DB" w:rsidRPr="00CC76DB" w:rsidRDefault="00CC76DB" w:rsidP="00CC76DB">
      <w:pPr>
        <w:pStyle w:val="AllText"/>
        <w:spacing w:after="0"/>
        <w:rPr>
          <w:sz w:val="18"/>
          <w:szCs w:val="18"/>
        </w:rPr>
      </w:pPr>
      <w:r w:rsidRPr="00CC76DB">
        <w:rPr>
          <w:color w:val="0000FF"/>
          <w:sz w:val="18"/>
          <w:szCs w:val="18"/>
        </w:rPr>
        <w:t>using</w:t>
      </w:r>
      <w:r w:rsidRPr="00CC76DB">
        <w:rPr>
          <w:sz w:val="18"/>
          <w:szCs w:val="18"/>
        </w:rPr>
        <w:t xml:space="preserve"> System.Collections.Generic;</w:t>
      </w:r>
    </w:p>
    <w:p w14:paraId="0486B2E5" w14:textId="77777777" w:rsidR="00CC76DB" w:rsidRPr="00CC76DB" w:rsidRDefault="00CC76DB" w:rsidP="00CC76DB">
      <w:pPr>
        <w:pStyle w:val="AllText"/>
        <w:spacing w:after="0"/>
        <w:rPr>
          <w:sz w:val="18"/>
          <w:szCs w:val="18"/>
        </w:rPr>
      </w:pPr>
      <w:r w:rsidRPr="00CC76DB">
        <w:rPr>
          <w:color w:val="0000FF"/>
          <w:sz w:val="18"/>
          <w:szCs w:val="18"/>
        </w:rPr>
        <w:t>using</w:t>
      </w:r>
      <w:r w:rsidRPr="00CC76DB">
        <w:rPr>
          <w:sz w:val="18"/>
          <w:szCs w:val="18"/>
        </w:rPr>
        <w:t xml:space="preserve"> UnityEngine;</w:t>
      </w:r>
    </w:p>
    <w:p w14:paraId="3E89A228" w14:textId="77777777" w:rsidR="00CC76DB" w:rsidRPr="00CC76DB" w:rsidRDefault="00CC76DB" w:rsidP="00CC76DB">
      <w:pPr>
        <w:pStyle w:val="AllText"/>
        <w:spacing w:after="0"/>
        <w:rPr>
          <w:sz w:val="18"/>
          <w:szCs w:val="18"/>
        </w:rPr>
      </w:pPr>
    </w:p>
    <w:p w14:paraId="411E9D64" w14:textId="77777777" w:rsidR="00CC76DB" w:rsidRPr="00CC76DB" w:rsidRDefault="00CC76DB" w:rsidP="00CC76DB">
      <w:pPr>
        <w:pStyle w:val="AllText"/>
        <w:spacing w:after="0"/>
        <w:rPr>
          <w:sz w:val="18"/>
          <w:szCs w:val="18"/>
        </w:rPr>
      </w:pPr>
      <w:r w:rsidRPr="00CC76DB">
        <w:rPr>
          <w:color w:val="0000FF"/>
          <w:sz w:val="18"/>
          <w:szCs w:val="18"/>
        </w:rPr>
        <w:t>public</w:t>
      </w:r>
      <w:r w:rsidRPr="00CC76DB">
        <w:rPr>
          <w:sz w:val="18"/>
          <w:szCs w:val="18"/>
        </w:rPr>
        <w:t xml:space="preserve"> </w:t>
      </w:r>
      <w:r w:rsidRPr="00CC76DB">
        <w:rPr>
          <w:color w:val="0000FF"/>
          <w:sz w:val="18"/>
          <w:szCs w:val="18"/>
        </w:rPr>
        <w:t>class</w:t>
      </w:r>
      <w:r w:rsidRPr="00CC76DB">
        <w:rPr>
          <w:sz w:val="18"/>
          <w:szCs w:val="18"/>
        </w:rPr>
        <w:t xml:space="preserve"> </w:t>
      </w:r>
      <w:r w:rsidRPr="00CC76DB">
        <w:rPr>
          <w:color w:val="2B91AF"/>
          <w:sz w:val="18"/>
          <w:szCs w:val="18"/>
        </w:rPr>
        <w:t>FloatingProjections</w:t>
      </w:r>
      <w:r w:rsidRPr="00CC76DB">
        <w:rPr>
          <w:sz w:val="18"/>
          <w:szCs w:val="18"/>
        </w:rPr>
        <w:t xml:space="preserve"> : MonoBehaviour</w:t>
      </w:r>
    </w:p>
    <w:p w14:paraId="4E88DC65" w14:textId="77777777" w:rsidR="00CC76DB" w:rsidRPr="00CC76DB" w:rsidRDefault="00CC76DB" w:rsidP="00CC76DB">
      <w:pPr>
        <w:pStyle w:val="AllText"/>
        <w:spacing w:after="0"/>
        <w:rPr>
          <w:sz w:val="18"/>
          <w:szCs w:val="18"/>
        </w:rPr>
      </w:pPr>
      <w:r w:rsidRPr="00CC76DB">
        <w:rPr>
          <w:sz w:val="18"/>
          <w:szCs w:val="18"/>
        </w:rPr>
        <w:t>{</w:t>
      </w:r>
    </w:p>
    <w:p w14:paraId="737BEB13"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w:t>
      </w:r>
      <w:r w:rsidRPr="00CC76DB">
        <w:rPr>
          <w:color w:val="0000FF"/>
          <w:sz w:val="18"/>
          <w:szCs w:val="18"/>
        </w:rPr>
        <w:t>float</w:t>
      </w:r>
      <w:r w:rsidRPr="00CC76DB">
        <w:rPr>
          <w:sz w:val="18"/>
          <w:szCs w:val="18"/>
        </w:rPr>
        <w:t xml:space="preserve"> speedMultiplier;</w:t>
      </w:r>
    </w:p>
    <w:p w14:paraId="73F636AE" w14:textId="77777777" w:rsidR="00CC76DB" w:rsidRPr="00CC76DB" w:rsidRDefault="00CC76DB" w:rsidP="00CC76DB">
      <w:pPr>
        <w:pStyle w:val="AllText"/>
        <w:spacing w:after="0"/>
        <w:rPr>
          <w:sz w:val="18"/>
          <w:szCs w:val="18"/>
        </w:rPr>
      </w:pPr>
    </w:p>
    <w:p w14:paraId="479C97F0"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w:t>
      </w:r>
      <w:r w:rsidRPr="00CC76DB">
        <w:rPr>
          <w:color w:val="0000FF"/>
          <w:sz w:val="18"/>
          <w:szCs w:val="18"/>
        </w:rPr>
        <w:t>float</w:t>
      </w:r>
      <w:r w:rsidRPr="00CC76DB">
        <w:rPr>
          <w:sz w:val="18"/>
          <w:szCs w:val="18"/>
        </w:rPr>
        <w:t xml:space="preserve"> amplitude = 0.5f;</w:t>
      </w:r>
    </w:p>
    <w:p w14:paraId="5D7DAD39"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w:t>
      </w:r>
      <w:r w:rsidRPr="00CC76DB">
        <w:rPr>
          <w:color w:val="0000FF"/>
          <w:sz w:val="18"/>
          <w:szCs w:val="18"/>
        </w:rPr>
        <w:t>float</w:t>
      </w:r>
      <w:r w:rsidRPr="00CC76DB">
        <w:rPr>
          <w:sz w:val="18"/>
          <w:szCs w:val="18"/>
        </w:rPr>
        <w:t xml:space="preserve"> frequency = 1f;</w:t>
      </w:r>
    </w:p>
    <w:p w14:paraId="396B5825" w14:textId="77777777" w:rsidR="00CC76DB" w:rsidRPr="00CC76DB" w:rsidRDefault="00CC76DB" w:rsidP="00CC76DB">
      <w:pPr>
        <w:pStyle w:val="AllText"/>
        <w:spacing w:after="0"/>
        <w:rPr>
          <w:sz w:val="18"/>
          <w:szCs w:val="18"/>
        </w:rPr>
      </w:pPr>
    </w:p>
    <w:p w14:paraId="6621679E" w14:textId="77777777" w:rsidR="00CC76DB" w:rsidRPr="00CC76DB" w:rsidRDefault="00CC76DB" w:rsidP="00CC76DB">
      <w:pPr>
        <w:pStyle w:val="AllText"/>
        <w:spacing w:after="0"/>
        <w:rPr>
          <w:sz w:val="18"/>
          <w:szCs w:val="18"/>
        </w:rPr>
      </w:pPr>
      <w:r w:rsidRPr="00CC76DB">
        <w:rPr>
          <w:sz w:val="18"/>
          <w:szCs w:val="18"/>
        </w:rPr>
        <w:t xml:space="preserve">    Vector3 posOffset = </w:t>
      </w:r>
      <w:r w:rsidRPr="00CC76DB">
        <w:rPr>
          <w:color w:val="0000FF"/>
          <w:sz w:val="18"/>
          <w:szCs w:val="18"/>
        </w:rPr>
        <w:t>new</w:t>
      </w:r>
      <w:r w:rsidRPr="00CC76DB">
        <w:rPr>
          <w:sz w:val="18"/>
          <w:szCs w:val="18"/>
        </w:rPr>
        <w:t xml:space="preserve"> Vector3();</w:t>
      </w:r>
    </w:p>
    <w:p w14:paraId="2A9112FC" w14:textId="77777777" w:rsidR="00CC76DB" w:rsidRPr="00CC76DB" w:rsidRDefault="00CC76DB" w:rsidP="00CC76DB">
      <w:pPr>
        <w:pStyle w:val="AllText"/>
        <w:spacing w:after="0"/>
        <w:rPr>
          <w:sz w:val="18"/>
          <w:szCs w:val="18"/>
        </w:rPr>
      </w:pPr>
      <w:r w:rsidRPr="00CC76DB">
        <w:rPr>
          <w:sz w:val="18"/>
          <w:szCs w:val="18"/>
        </w:rPr>
        <w:t xml:space="preserve">    Vector3 tempPos = </w:t>
      </w:r>
      <w:r w:rsidRPr="00CC76DB">
        <w:rPr>
          <w:color w:val="0000FF"/>
          <w:sz w:val="18"/>
          <w:szCs w:val="18"/>
        </w:rPr>
        <w:t>new</w:t>
      </w:r>
      <w:r w:rsidRPr="00CC76DB">
        <w:rPr>
          <w:sz w:val="18"/>
          <w:szCs w:val="18"/>
        </w:rPr>
        <w:t xml:space="preserve"> Vector3();</w:t>
      </w:r>
    </w:p>
    <w:p w14:paraId="1A920752" w14:textId="77777777" w:rsidR="00CC76DB" w:rsidRPr="00CC76DB" w:rsidRDefault="00CC76DB" w:rsidP="00CC76DB">
      <w:pPr>
        <w:pStyle w:val="AllText"/>
        <w:spacing w:after="0"/>
        <w:rPr>
          <w:sz w:val="18"/>
          <w:szCs w:val="18"/>
        </w:rPr>
      </w:pPr>
    </w:p>
    <w:p w14:paraId="6F2F89FC" w14:textId="77777777" w:rsidR="00CC76DB" w:rsidRPr="00CC76DB" w:rsidRDefault="00CC76DB" w:rsidP="00CC76DB">
      <w:pPr>
        <w:pStyle w:val="AllText"/>
        <w:spacing w:after="0"/>
        <w:rPr>
          <w:color w:val="000000"/>
          <w:sz w:val="18"/>
          <w:szCs w:val="18"/>
        </w:rPr>
      </w:pPr>
      <w:r w:rsidRPr="00CC76DB">
        <w:rPr>
          <w:color w:val="000000"/>
          <w:sz w:val="18"/>
          <w:szCs w:val="18"/>
        </w:rPr>
        <w:t xml:space="preserve">    </w:t>
      </w:r>
      <w:r w:rsidRPr="00CC76DB">
        <w:rPr>
          <w:sz w:val="18"/>
          <w:szCs w:val="18"/>
        </w:rPr>
        <w:t>void</w:t>
      </w:r>
      <w:r w:rsidRPr="00CC76DB">
        <w:rPr>
          <w:color w:val="000000"/>
          <w:sz w:val="18"/>
          <w:szCs w:val="18"/>
        </w:rPr>
        <w:t xml:space="preserve"> </w:t>
      </w:r>
      <w:r w:rsidRPr="00CC76DB">
        <w:rPr>
          <w:sz w:val="18"/>
          <w:szCs w:val="18"/>
        </w:rPr>
        <w:t>Start</w:t>
      </w:r>
      <w:r w:rsidRPr="00CC76DB">
        <w:rPr>
          <w:color w:val="000000"/>
          <w:sz w:val="18"/>
          <w:szCs w:val="18"/>
        </w:rPr>
        <w:t>()</w:t>
      </w:r>
    </w:p>
    <w:p w14:paraId="0DCD8767" w14:textId="77777777" w:rsidR="00CC76DB" w:rsidRPr="00CC76DB" w:rsidRDefault="00CC76DB" w:rsidP="00CC76DB">
      <w:pPr>
        <w:pStyle w:val="AllText"/>
        <w:spacing w:after="0"/>
        <w:rPr>
          <w:sz w:val="18"/>
          <w:szCs w:val="18"/>
        </w:rPr>
      </w:pPr>
      <w:r w:rsidRPr="00CC76DB">
        <w:rPr>
          <w:sz w:val="18"/>
          <w:szCs w:val="18"/>
        </w:rPr>
        <w:t xml:space="preserve">    {</w:t>
      </w:r>
    </w:p>
    <w:p w14:paraId="20D041D4" w14:textId="77777777" w:rsidR="00CC76DB" w:rsidRPr="00CC76DB" w:rsidRDefault="00CC76DB" w:rsidP="00CC76DB">
      <w:pPr>
        <w:pStyle w:val="AllText"/>
        <w:spacing w:after="0"/>
        <w:rPr>
          <w:sz w:val="18"/>
          <w:szCs w:val="18"/>
        </w:rPr>
      </w:pPr>
      <w:r w:rsidRPr="00CC76DB">
        <w:rPr>
          <w:sz w:val="18"/>
          <w:szCs w:val="18"/>
        </w:rPr>
        <w:t xml:space="preserve">        posOffset = transform.position;</w:t>
      </w:r>
    </w:p>
    <w:p w14:paraId="707A1976" w14:textId="77777777" w:rsidR="00CC76DB" w:rsidRPr="00CC76DB" w:rsidRDefault="00CC76DB" w:rsidP="00CC76DB">
      <w:pPr>
        <w:pStyle w:val="AllText"/>
        <w:spacing w:after="0"/>
        <w:rPr>
          <w:sz w:val="18"/>
          <w:szCs w:val="18"/>
        </w:rPr>
      </w:pPr>
      <w:r w:rsidRPr="00CC76DB">
        <w:rPr>
          <w:sz w:val="18"/>
          <w:szCs w:val="18"/>
        </w:rPr>
        <w:t xml:space="preserve">    }</w:t>
      </w:r>
    </w:p>
    <w:p w14:paraId="172FAD98" w14:textId="77777777" w:rsidR="00CC76DB" w:rsidRPr="00CC76DB" w:rsidRDefault="00CC76DB" w:rsidP="00CC76DB">
      <w:pPr>
        <w:pStyle w:val="AllText"/>
        <w:spacing w:after="0"/>
        <w:rPr>
          <w:sz w:val="18"/>
          <w:szCs w:val="18"/>
        </w:rPr>
      </w:pPr>
    </w:p>
    <w:p w14:paraId="1B235F16" w14:textId="77777777" w:rsidR="00CC76DB" w:rsidRPr="00CC76DB" w:rsidRDefault="00CC76DB" w:rsidP="00CC76DB">
      <w:pPr>
        <w:pStyle w:val="AllText"/>
        <w:spacing w:after="0"/>
        <w:rPr>
          <w:color w:val="000000"/>
          <w:sz w:val="18"/>
          <w:szCs w:val="18"/>
        </w:rPr>
      </w:pPr>
      <w:r w:rsidRPr="00CC76DB">
        <w:rPr>
          <w:color w:val="000000"/>
          <w:sz w:val="18"/>
          <w:szCs w:val="18"/>
        </w:rPr>
        <w:t xml:space="preserve">    </w:t>
      </w:r>
      <w:r w:rsidRPr="00CC76DB">
        <w:rPr>
          <w:sz w:val="18"/>
          <w:szCs w:val="18"/>
        </w:rPr>
        <w:t>void</w:t>
      </w:r>
      <w:r w:rsidRPr="00CC76DB">
        <w:rPr>
          <w:color w:val="000000"/>
          <w:sz w:val="18"/>
          <w:szCs w:val="18"/>
        </w:rPr>
        <w:t xml:space="preserve"> </w:t>
      </w:r>
      <w:r w:rsidRPr="00CC76DB">
        <w:rPr>
          <w:sz w:val="18"/>
          <w:szCs w:val="18"/>
        </w:rPr>
        <w:t>Update</w:t>
      </w:r>
      <w:r w:rsidRPr="00CC76DB">
        <w:rPr>
          <w:color w:val="000000"/>
          <w:sz w:val="18"/>
          <w:szCs w:val="18"/>
        </w:rPr>
        <w:t>()</w:t>
      </w:r>
    </w:p>
    <w:p w14:paraId="370391AE" w14:textId="77777777" w:rsidR="00CC76DB" w:rsidRPr="00CC76DB" w:rsidRDefault="00CC76DB" w:rsidP="00CC76DB">
      <w:pPr>
        <w:pStyle w:val="AllText"/>
        <w:spacing w:after="0"/>
        <w:rPr>
          <w:sz w:val="18"/>
          <w:szCs w:val="18"/>
        </w:rPr>
      </w:pPr>
      <w:r w:rsidRPr="00CC76DB">
        <w:rPr>
          <w:sz w:val="18"/>
          <w:szCs w:val="18"/>
        </w:rPr>
        <w:t xml:space="preserve">    {</w:t>
      </w:r>
    </w:p>
    <w:p w14:paraId="1EF88D04"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this</w:t>
      </w:r>
      <w:r w:rsidRPr="00CC76DB">
        <w:rPr>
          <w:sz w:val="18"/>
          <w:szCs w:val="18"/>
        </w:rPr>
        <w:t>.gameObject.transform.Rotate(0, speedMultiplier * Time.deltaTime, 0);</w:t>
      </w:r>
    </w:p>
    <w:p w14:paraId="40468CE6" w14:textId="77777777" w:rsidR="00CC76DB" w:rsidRPr="00CC76DB" w:rsidRDefault="00CC76DB" w:rsidP="00CC76DB">
      <w:pPr>
        <w:pStyle w:val="AllText"/>
        <w:spacing w:after="0"/>
        <w:rPr>
          <w:sz w:val="18"/>
          <w:szCs w:val="18"/>
        </w:rPr>
      </w:pPr>
      <w:r w:rsidRPr="00CC76DB">
        <w:rPr>
          <w:sz w:val="18"/>
          <w:szCs w:val="18"/>
        </w:rPr>
        <w:t xml:space="preserve">        tempPos = posOffset;</w:t>
      </w:r>
    </w:p>
    <w:p w14:paraId="6D98211A" w14:textId="77777777" w:rsidR="00CC76DB" w:rsidRPr="00CC76DB" w:rsidRDefault="00CC76DB" w:rsidP="00CC76DB">
      <w:pPr>
        <w:pStyle w:val="AllText"/>
        <w:spacing w:after="0"/>
        <w:rPr>
          <w:sz w:val="18"/>
          <w:szCs w:val="18"/>
        </w:rPr>
      </w:pPr>
      <w:r w:rsidRPr="00CC76DB">
        <w:rPr>
          <w:sz w:val="18"/>
          <w:szCs w:val="18"/>
        </w:rPr>
        <w:t xml:space="preserve">        tempPos.y += Mathf.Sin(Time.fixedTime * Mathf.PI * frequency) * amplitude;</w:t>
      </w:r>
    </w:p>
    <w:p w14:paraId="003AE294" w14:textId="77777777" w:rsidR="00CC76DB" w:rsidRPr="00CC76DB" w:rsidRDefault="00CC76DB" w:rsidP="00CC76DB">
      <w:pPr>
        <w:pStyle w:val="AllText"/>
        <w:spacing w:after="0"/>
        <w:rPr>
          <w:sz w:val="18"/>
          <w:szCs w:val="18"/>
        </w:rPr>
      </w:pPr>
    </w:p>
    <w:p w14:paraId="6E12EC41" w14:textId="77777777" w:rsidR="00CC76DB" w:rsidRPr="00CC76DB" w:rsidRDefault="00CC76DB" w:rsidP="00CC76DB">
      <w:pPr>
        <w:pStyle w:val="AllText"/>
        <w:spacing w:after="0"/>
        <w:rPr>
          <w:sz w:val="18"/>
          <w:szCs w:val="18"/>
        </w:rPr>
      </w:pPr>
      <w:r w:rsidRPr="00CC76DB">
        <w:rPr>
          <w:sz w:val="18"/>
          <w:szCs w:val="18"/>
        </w:rPr>
        <w:t xml:space="preserve">        transform.position = tempPos;</w:t>
      </w:r>
    </w:p>
    <w:p w14:paraId="66FE650F" w14:textId="77777777" w:rsidR="00CC76DB" w:rsidRPr="00CC76DB" w:rsidRDefault="00CC76DB" w:rsidP="00CC76DB">
      <w:pPr>
        <w:pStyle w:val="AllText"/>
        <w:spacing w:after="0"/>
        <w:rPr>
          <w:sz w:val="18"/>
          <w:szCs w:val="18"/>
        </w:rPr>
      </w:pPr>
      <w:r w:rsidRPr="00CC76DB">
        <w:rPr>
          <w:sz w:val="18"/>
          <w:szCs w:val="18"/>
        </w:rPr>
        <w:t xml:space="preserve">    }</w:t>
      </w:r>
    </w:p>
    <w:p w14:paraId="58614181" w14:textId="4877EACF" w:rsidR="00CC76DB" w:rsidRPr="00CC76DB" w:rsidRDefault="00CC76DB" w:rsidP="00CC76DB">
      <w:pPr>
        <w:pStyle w:val="AllText"/>
        <w:spacing w:after="0"/>
        <w:rPr>
          <w:sz w:val="18"/>
          <w:szCs w:val="18"/>
        </w:rPr>
      </w:pPr>
      <w:r w:rsidRPr="00CC76DB">
        <w:rPr>
          <w:sz w:val="18"/>
          <w:szCs w:val="18"/>
        </w:rPr>
        <w:t>}</w:t>
      </w:r>
    </w:p>
    <w:p w14:paraId="482E8476" w14:textId="3CDFAFB6" w:rsidR="00E109E7" w:rsidRDefault="00E109E7" w:rsidP="00CC76DB">
      <w:pPr>
        <w:pStyle w:val="ApH3"/>
        <w:numPr>
          <w:ilvl w:val="0"/>
          <w:numId w:val="0"/>
        </w:numPr>
        <w:ind w:left="810"/>
      </w:pPr>
    </w:p>
    <w:p w14:paraId="3B9C80AE" w14:textId="77777777" w:rsidR="008F0B8F" w:rsidRDefault="008F0B8F" w:rsidP="00CC76DB">
      <w:pPr>
        <w:pStyle w:val="ApH3"/>
        <w:numPr>
          <w:ilvl w:val="0"/>
          <w:numId w:val="0"/>
        </w:numPr>
        <w:ind w:left="810"/>
      </w:pPr>
    </w:p>
    <w:p w14:paraId="5997CCBC" w14:textId="61291B98" w:rsidR="00CC76DB" w:rsidRDefault="00CC76DB" w:rsidP="00CC76DB">
      <w:pPr>
        <w:pStyle w:val="ApH3"/>
      </w:pPr>
      <w:r>
        <w:t>Script for player health</w:t>
      </w:r>
    </w:p>
    <w:p w14:paraId="151744D7" w14:textId="61291B98" w:rsidR="00CC76DB" w:rsidRPr="00CC76DB" w:rsidRDefault="00CC76DB" w:rsidP="00CC76DB">
      <w:pPr>
        <w:pStyle w:val="AllText"/>
        <w:spacing w:after="0"/>
        <w:rPr>
          <w:sz w:val="18"/>
          <w:szCs w:val="18"/>
        </w:rPr>
      </w:pPr>
      <w:r w:rsidRPr="00CC76DB">
        <w:rPr>
          <w:color w:val="0000FF"/>
          <w:sz w:val="18"/>
          <w:szCs w:val="18"/>
        </w:rPr>
        <w:t>using</w:t>
      </w:r>
      <w:r w:rsidRPr="00CC76DB">
        <w:rPr>
          <w:sz w:val="18"/>
          <w:szCs w:val="18"/>
        </w:rPr>
        <w:t xml:space="preserve"> System.Collections;</w:t>
      </w:r>
    </w:p>
    <w:p w14:paraId="38B8AF77" w14:textId="77777777" w:rsidR="00CC76DB" w:rsidRPr="00CC76DB" w:rsidRDefault="00CC76DB" w:rsidP="00CC76DB">
      <w:pPr>
        <w:pStyle w:val="AllText"/>
        <w:spacing w:after="0"/>
        <w:rPr>
          <w:sz w:val="18"/>
          <w:szCs w:val="18"/>
        </w:rPr>
      </w:pPr>
      <w:r w:rsidRPr="00CC76DB">
        <w:rPr>
          <w:color w:val="0000FF"/>
          <w:sz w:val="18"/>
          <w:szCs w:val="18"/>
        </w:rPr>
        <w:t>using</w:t>
      </w:r>
      <w:r w:rsidRPr="00CC76DB">
        <w:rPr>
          <w:sz w:val="18"/>
          <w:szCs w:val="18"/>
        </w:rPr>
        <w:t xml:space="preserve"> System.Collections.Generic;</w:t>
      </w:r>
    </w:p>
    <w:p w14:paraId="20304D63" w14:textId="77777777" w:rsidR="00CC76DB" w:rsidRPr="00CC76DB" w:rsidRDefault="00CC76DB" w:rsidP="00CC76DB">
      <w:pPr>
        <w:pStyle w:val="AllText"/>
        <w:spacing w:after="0"/>
        <w:rPr>
          <w:sz w:val="18"/>
          <w:szCs w:val="18"/>
        </w:rPr>
      </w:pPr>
      <w:r w:rsidRPr="00CC76DB">
        <w:rPr>
          <w:color w:val="0000FF"/>
          <w:sz w:val="18"/>
          <w:szCs w:val="18"/>
        </w:rPr>
        <w:t>using</w:t>
      </w:r>
      <w:r w:rsidRPr="00CC76DB">
        <w:rPr>
          <w:sz w:val="18"/>
          <w:szCs w:val="18"/>
        </w:rPr>
        <w:t xml:space="preserve"> UnityEngine;</w:t>
      </w:r>
    </w:p>
    <w:p w14:paraId="78158AAE" w14:textId="77777777" w:rsidR="00CC76DB" w:rsidRPr="00CC76DB" w:rsidRDefault="00CC76DB" w:rsidP="00CC76DB">
      <w:pPr>
        <w:pStyle w:val="AllText"/>
        <w:spacing w:after="0"/>
        <w:rPr>
          <w:sz w:val="18"/>
          <w:szCs w:val="18"/>
        </w:rPr>
      </w:pPr>
      <w:r w:rsidRPr="00CC76DB">
        <w:rPr>
          <w:color w:val="0000FF"/>
          <w:sz w:val="18"/>
          <w:szCs w:val="18"/>
        </w:rPr>
        <w:t>using</w:t>
      </w:r>
      <w:r w:rsidRPr="00CC76DB">
        <w:rPr>
          <w:sz w:val="18"/>
          <w:szCs w:val="18"/>
        </w:rPr>
        <w:t xml:space="preserve"> UnityEngine.UI;</w:t>
      </w:r>
    </w:p>
    <w:p w14:paraId="6D762C7F" w14:textId="77777777" w:rsidR="00CC76DB" w:rsidRPr="00CC76DB" w:rsidRDefault="00CC76DB" w:rsidP="00CC76DB">
      <w:pPr>
        <w:pStyle w:val="AllText"/>
        <w:spacing w:after="0"/>
        <w:rPr>
          <w:sz w:val="18"/>
          <w:szCs w:val="18"/>
        </w:rPr>
      </w:pPr>
    </w:p>
    <w:p w14:paraId="6995E491" w14:textId="77777777" w:rsidR="00CC76DB" w:rsidRPr="00CC76DB" w:rsidRDefault="00CC76DB" w:rsidP="00CC76DB">
      <w:pPr>
        <w:pStyle w:val="AllText"/>
        <w:spacing w:after="0"/>
        <w:rPr>
          <w:sz w:val="18"/>
          <w:szCs w:val="18"/>
        </w:rPr>
      </w:pPr>
      <w:r w:rsidRPr="00CC76DB">
        <w:rPr>
          <w:color w:val="0000FF"/>
          <w:sz w:val="18"/>
          <w:szCs w:val="18"/>
        </w:rPr>
        <w:t>public</w:t>
      </w:r>
      <w:r w:rsidRPr="00CC76DB">
        <w:rPr>
          <w:sz w:val="18"/>
          <w:szCs w:val="18"/>
        </w:rPr>
        <w:t xml:space="preserve"> </w:t>
      </w:r>
      <w:r w:rsidRPr="00CC76DB">
        <w:rPr>
          <w:color w:val="0000FF"/>
          <w:sz w:val="18"/>
          <w:szCs w:val="18"/>
        </w:rPr>
        <w:t>class</w:t>
      </w:r>
      <w:r w:rsidRPr="00CC76DB">
        <w:rPr>
          <w:sz w:val="18"/>
          <w:szCs w:val="18"/>
        </w:rPr>
        <w:t xml:space="preserve"> </w:t>
      </w:r>
      <w:r w:rsidRPr="00CC76DB">
        <w:rPr>
          <w:color w:val="2B91AF"/>
          <w:sz w:val="18"/>
          <w:szCs w:val="18"/>
        </w:rPr>
        <w:t>Health</w:t>
      </w:r>
      <w:r w:rsidRPr="00CC76DB">
        <w:rPr>
          <w:sz w:val="18"/>
          <w:szCs w:val="18"/>
        </w:rPr>
        <w:t xml:space="preserve"> : MonoBehaviour</w:t>
      </w:r>
    </w:p>
    <w:p w14:paraId="366E8630" w14:textId="77777777" w:rsidR="00CC76DB" w:rsidRPr="00CC76DB" w:rsidRDefault="00CC76DB" w:rsidP="00CC76DB">
      <w:pPr>
        <w:pStyle w:val="AllText"/>
        <w:spacing w:after="0"/>
        <w:rPr>
          <w:sz w:val="18"/>
          <w:szCs w:val="18"/>
        </w:rPr>
      </w:pPr>
      <w:r w:rsidRPr="00CC76DB">
        <w:rPr>
          <w:sz w:val="18"/>
          <w:szCs w:val="18"/>
        </w:rPr>
        <w:t>{</w:t>
      </w:r>
    </w:p>
    <w:p w14:paraId="491EAE69"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w:t>
      </w:r>
      <w:r w:rsidRPr="00CC76DB">
        <w:rPr>
          <w:color w:val="0000FF"/>
          <w:sz w:val="18"/>
          <w:szCs w:val="18"/>
        </w:rPr>
        <w:t>float</w:t>
      </w:r>
      <w:r w:rsidRPr="00CC76DB">
        <w:rPr>
          <w:sz w:val="18"/>
          <w:szCs w:val="18"/>
        </w:rPr>
        <w:t xml:space="preserve"> playerHealth;</w:t>
      </w:r>
    </w:p>
    <w:p w14:paraId="3915DD38"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w:t>
      </w:r>
      <w:r w:rsidRPr="00CC76DB">
        <w:rPr>
          <w:color w:val="0000FF"/>
          <w:sz w:val="18"/>
          <w:szCs w:val="18"/>
        </w:rPr>
        <w:t>float</w:t>
      </w:r>
      <w:r w:rsidRPr="00CC76DB">
        <w:rPr>
          <w:sz w:val="18"/>
          <w:szCs w:val="18"/>
        </w:rPr>
        <w:t xml:space="preserve"> maxHealth;</w:t>
      </w:r>
    </w:p>
    <w:p w14:paraId="16D4767A"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Text healthText;</w:t>
      </w:r>
    </w:p>
    <w:p w14:paraId="6FD1E495" w14:textId="77777777" w:rsidR="00CC76DB" w:rsidRPr="00CC76DB" w:rsidRDefault="00CC76DB" w:rsidP="00CC76DB">
      <w:pPr>
        <w:pStyle w:val="AllText"/>
        <w:spacing w:after="0"/>
        <w:rPr>
          <w:sz w:val="18"/>
          <w:szCs w:val="18"/>
        </w:rPr>
      </w:pPr>
    </w:p>
    <w:p w14:paraId="623B2628"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GameObject redHealthFlashObject;</w:t>
      </w:r>
    </w:p>
    <w:p w14:paraId="1233BA74"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rivate</w:t>
      </w:r>
      <w:r w:rsidRPr="00CC76DB">
        <w:rPr>
          <w:sz w:val="18"/>
          <w:szCs w:val="18"/>
        </w:rPr>
        <w:t xml:space="preserve"> Image redHealthFlash;</w:t>
      </w:r>
    </w:p>
    <w:p w14:paraId="6584B986"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GameObject greenHealthFlashObject;</w:t>
      </w:r>
    </w:p>
    <w:p w14:paraId="2FCE2B2A"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rivate</w:t>
      </w:r>
      <w:r w:rsidRPr="00CC76DB">
        <w:rPr>
          <w:sz w:val="18"/>
          <w:szCs w:val="18"/>
        </w:rPr>
        <w:t xml:space="preserve"> Image greenHealthFlash;</w:t>
      </w:r>
    </w:p>
    <w:p w14:paraId="135AA9CD"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rivate</w:t>
      </w:r>
      <w:r w:rsidRPr="00CC76DB">
        <w:rPr>
          <w:sz w:val="18"/>
          <w:szCs w:val="18"/>
        </w:rPr>
        <w:t xml:space="preserve"> </w:t>
      </w:r>
      <w:r w:rsidRPr="00CC76DB">
        <w:rPr>
          <w:color w:val="0000FF"/>
          <w:sz w:val="18"/>
          <w:szCs w:val="18"/>
        </w:rPr>
        <w:t>float</w:t>
      </w:r>
      <w:r w:rsidRPr="00CC76DB">
        <w:rPr>
          <w:sz w:val="18"/>
          <w:szCs w:val="18"/>
        </w:rPr>
        <w:t xml:space="preserve"> targetAlpha = 1;</w:t>
      </w:r>
    </w:p>
    <w:p w14:paraId="1830D226"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rivate</w:t>
      </w:r>
      <w:r w:rsidRPr="00CC76DB">
        <w:rPr>
          <w:sz w:val="18"/>
          <w:szCs w:val="18"/>
        </w:rPr>
        <w:t xml:space="preserve"> </w:t>
      </w:r>
      <w:r w:rsidRPr="00CC76DB">
        <w:rPr>
          <w:color w:val="0000FF"/>
          <w:sz w:val="18"/>
          <w:szCs w:val="18"/>
        </w:rPr>
        <w:t>float</w:t>
      </w:r>
      <w:r w:rsidRPr="00CC76DB">
        <w:rPr>
          <w:sz w:val="18"/>
          <w:szCs w:val="18"/>
        </w:rPr>
        <w:t xml:space="preserve"> fadeDuration = .05f;</w:t>
      </w:r>
    </w:p>
    <w:p w14:paraId="23FAC9E2"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rivate</w:t>
      </w:r>
      <w:r w:rsidRPr="00CC76DB">
        <w:rPr>
          <w:sz w:val="18"/>
          <w:szCs w:val="18"/>
        </w:rPr>
        <w:t xml:space="preserve"> </w:t>
      </w:r>
      <w:r w:rsidRPr="00CC76DB">
        <w:rPr>
          <w:color w:val="0000FF"/>
          <w:sz w:val="18"/>
          <w:szCs w:val="18"/>
        </w:rPr>
        <w:t>float</w:t>
      </w:r>
      <w:r w:rsidRPr="00CC76DB">
        <w:rPr>
          <w:sz w:val="18"/>
          <w:szCs w:val="18"/>
        </w:rPr>
        <w:t xml:space="preserve"> lerpParam;</w:t>
      </w:r>
    </w:p>
    <w:p w14:paraId="671FA0EA"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rivate</w:t>
      </w:r>
      <w:r w:rsidRPr="00CC76DB">
        <w:rPr>
          <w:sz w:val="18"/>
          <w:szCs w:val="18"/>
        </w:rPr>
        <w:t xml:space="preserve"> </w:t>
      </w:r>
      <w:r w:rsidRPr="00CC76DB">
        <w:rPr>
          <w:color w:val="0000FF"/>
          <w:sz w:val="18"/>
          <w:szCs w:val="18"/>
        </w:rPr>
        <w:t>float</w:t>
      </w:r>
      <w:r w:rsidRPr="00CC76DB">
        <w:rPr>
          <w:sz w:val="18"/>
          <w:szCs w:val="18"/>
        </w:rPr>
        <w:t xml:space="preserve"> startAlpha = 0;</w:t>
      </w:r>
    </w:p>
    <w:p w14:paraId="436D2B97" w14:textId="77777777" w:rsidR="00CC76DB" w:rsidRPr="00CC76DB" w:rsidRDefault="00CC76DB" w:rsidP="00CC76DB">
      <w:pPr>
        <w:pStyle w:val="AllText"/>
        <w:spacing w:after="0"/>
        <w:rPr>
          <w:sz w:val="18"/>
          <w:szCs w:val="18"/>
        </w:rPr>
      </w:pPr>
    </w:p>
    <w:p w14:paraId="4E2E1FFD"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w:t>
      </w:r>
      <w:r w:rsidRPr="00CC76DB">
        <w:rPr>
          <w:color w:val="0000FF"/>
          <w:sz w:val="18"/>
          <w:szCs w:val="18"/>
        </w:rPr>
        <w:t>bool</w:t>
      </w:r>
      <w:r w:rsidRPr="00CC76DB">
        <w:rPr>
          <w:sz w:val="18"/>
          <w:szCs w:val="18"/>
        </w:rPr>
        <w:t xml:space="preserve"> hurt;</w:t>
      </w:r>
    </w:p>
    <w:p w14:paraId="5A8E0879"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w:t>
      </w:r>
      <w:r w:rsidRPr="00CC76DB">
        <w:rPr>
          <w:color w:val="0000FF"/>
          <w:sz w:val="18"/>
          <w:szCs w:val="18"/>
        </w:rPr>
        <w:t>bool</w:t>
      </w:r>
      <w:r w:rsidRPr="00CC76DB">
        <w:rPr>
          <w:sz w:val="18"/>
          <w:szCs w:val="18"/>
        </w:rPr>
        <w:t xml:space="preserve"> healed;</w:t>
      </w:r>
    </w:p>
    <w:p w14:paraId="15E7E273" w14:textId="77777777" w:rsidR="00CC76DB" w:rsidRPr="00CC76DB" w:rsidRDefault="00CC76DB" w:rsidP="00CC76DB">
      <w:pPr>
        <w:pStyle w:val="AllText"/>
        <w:spacing w:after="0"/>
        <w:rPr>
          <w:sz w:val="18"/>
          <w:szCs w:val="18"/>
        </w:rPr>
      </w:pPr>
    </w:p>
    <w:p w14:paraId="7BE71D1B" w14:textId="77777777" w:rsidR="00CC76DB" w:rsidRPr="00CC76DB" w:rsidRDefault="00CC76DB" w:rsidP="00CC76DB">
      <w:pPr>
        <w:pStyle w:val="AllText"/>
        <w:spacing w:after="0"/>
        <w:rPr>
          <w:color w:val="000000"/>
          <w:sz w:val="18"/>
          <w:szCs w:val="18"/>
        </w:rPr>
      </w:pPr>
      <w:r w:rsidRPr="00CC76DB">
        <w:rPr>
          <w:color w:val="000000"/>
          <w:sz w:val="18"/>
          <w:szCs w:val="18"/>
        </w:rPr>
        <w:t xml:space="preserve">    </w:t>
      </w:r>
      <w:r w:rsidRPr="00CC76DB">
        <w:rPr>
          <w:sz w:val="18"/>
          <w:szCs w:val="18"/>
        </w:rPr>
        <w:t>void</w:t>
      </w:r>
      <w:r w:rsidRPr="00CC76DB">
        <w:rPr>
          <w:color w:val="000000"/>
          <w:sz w:val="18"/>
          <w:szCs w:val="18"/>
        </w:rPr>
        <w:t xml:space="preserve"> </w:t>
      </w:r>
      <w:r w:rsidRPr="00CC76DB">
        <w:rPr>
          <w:sz w:val="18"/>
          <w:szCs w:val="18"/>
        </w:rPr>
        <w:t>Start</w:t>
      </w:r>
      <w:r w:rsidRPr="00CC76DB">
        <w:rPr>
          <w:color w:val="000000"/>
          <w:sz w:val="18"/>
          <w:szCs w:val="18"/>
        </w:rPr>
        <w:t>()</w:t>
      </w:r>
    </w:p>
    <w:p w14:paraId="6C549203" w14:textId="77777777" w:rsidR="00CC76DB" w:rsidRPr="00CC76DB" w:rsidRDefault="00CC76DB" w:rsidP="00CC76DB">
      <w:pPr>
        <w:pStyle w:val="AllText"/>
        <w:spacing w:after="0"/>
        <w:rPr>
          <w:sz w:val="18"/>
          <w:szCs w:val="18"/>
        </w:rPr>
      </w:pPr>
      <w:r w:rsidRPr="00CC76DB">
        <w:rPr>
          <w:sz w:val="18"/>
          <w:szCs w:val="18"/>
        </w:rPr>
        <w:t xml:space="preserve">    {</w:t>
      </w:r>
    </w:p>
    <w:p w14:paraId="03726B04" w14:textId="77777777" w:rsidR="00CC76DB" w:rsidRPr="00CC76DB" w:rsidRDefault="00CC76DB" w:rsidP="00CC76DB">
      <w:pPr>
        <w:pStyle w:val="AllText"/>
        <w:spacing w:after="0"/>
        <w:rPr>
          <w:sz w:val="18"/>
          <w:szCs w:val="18"/>
        </w:rPr>
      </w:pPr>
      <w:r w:rsidRPr="00CC76DB">
        <w:rPr>
          <w:sz w:val="18"/>
          <w:szCs w:val="18"/>
        </w:rPr>
        <w:t xml:space="preserve">        playerHealth = maxHealth;</w:t>
      </w:r>
    </w:p>
    <w:p w14:paraId="5780178C" w14:textId="77777777" w:rsidR="00CC76DB" w:rsidRPr="00CC76DB" w:rsidRDefault="00CC76DB" w:rsidP="00CC76DB">
      <w:pPr>
        <w:pStyle w:val="AllText"/>
        <w:spacing w:after="0"/>
        <w:rPr>
          <w:sz w:val="18"/>
          <w:szCs w:val="18"/>
        </w:rPr>
      </w:pPr>
    </w:p>
    <w:p w14:paraId="68143E4F" w14:textId="77777777" w:rsidR="00CC76DB" w:rsidRPr="00CC76DB" w:rsidRDefault="00CC76DB" w:rsidP="00CC76DB">
      <w:pPr>
        <w:pStyle w:val="AllText"/>
        <w:spacing w:after="0"/>
        <w:rPr>
          <w:sz w:val="18"/>
          <w:szCs w:val="18"/>
        </w:rPr>
      </w:pPr>
      <w:r w:rsidRPr="00CC76DB">
        <w:rPr>
          <w:sz w:val="18"/>
          <w:szCs w:val="18"/>
        </w:rPr>
        <w:t xml:space="preserve">        redHealthFlash = redHealthFlashObject.GetComponent&lt;Image&gt;();</w:t>
      </w:r>
    </w:p>
    <w:p w14:paraId="6BA73E7A" w14:textId="77777777" w:rsidR="00CC76DB" w:rsidRPr="00CC76DB" w:rsidRDefault="00CC76DB" w:rsidP="00CC76DB">
      <w:pPr>
        <w:pStyle w:val="AllText"/>
        <w:spacing w:after="0"/>
        <w:rPr>
          <w:sz w:val="18"/>
          <w:szCs w:val="18"/>
        </w:rPr>
      </w:pPr>
      <w:r w:rsidRPr="00CC76DB">
        <w:rPr>
          <w:sz w:val="18"/>
          <w:szCs w:val="18"/>
        </w:rPr>
        <w:t xml:space="preserve">        greenHealthFlash = greenHealthFlashObject.GetComponent&lt;Image&gt;();</w:t>
      </w:r>
    </w:p>
    <w:p w14:paraId="0A14D01A" w14:textId="77777777" w:rsidR="00CC76DB" w:rsidRPr="00CC76DB" w:rsidRDefault="00CC76DB" w:rsidP="00CC76DB">
      <w:pPr>
        <w:pStyle w:val="AllText"/>
        <w:spacing w:after="0"/>
        <w:rPr>
          <w:sz w:val="18"/>
          <w:szCs w:val="18"/>
        </w:rPr>
      </w:pPr>
      <w:r w:rsidRPr="00CC76DB">
        <w:rPr>
          <w:sz w:val="18"/>
          <w:szCs w:val="18"/>
        </w:rPr>
        <w:t xml:space="preserve">    }</w:t>
      </w:r>
    </w:p>
    <w:p w14:paraId="5B8019A2" w14:textId="77777777" w:rsidR="00CC76DB" w:rsidRPr="00CC76DB" w:rsidRDefault="00CC76DB" w:rsidP="00CC76DB">
      <w:pPr>
        <w:pStyle w:val="AllText"/>
        <w:spacing w:after="0"/>
        <w:rPr>
          <w:sz w:val="18"/>
          <w:szCs w:val="18"/>
        </w:rPr>
      </w:pPr>
    </w:p>
    <w:p w14:paraId="5C6451CA" w14:textId="77777777" w:rsidR="00CC76DB" w:rsidRPr="00CC76DB" w:rsidRDefault="00CC76DB" w:rsidP="00CC76DB">
      <w:pPr>
        <w:pStyle w:val="AllText"/>
        <w:spacing w:after="0"/>
        <w:rPr>
          <w:sz w:val="18"/>
          <w:szCs w:val="18"/>
        </w:rPr>
      </w:pPr>
    </w:p>
    <w:p w14:paraId="0FA2887B" w14:textId="77777777" w:rsidR="00CC76DB" w:rsidRPr="00CC76DB" w:rsidRDefault="00CC76DB" w:rsidP="00CC76DB">
      <w:pPr>
        <w:pStyle w:val="AllText"/>
        <w:spacing w:after="0"/>
        <w:rPr>
          <w:color w:val="000000"/>
          <w:sz w:val="18"/>
          <w:szCs w:val="18"/>
        </w:rPr>
      </w:pPr>
      <w:r w:rsidRPr="00CC76DB">
        <w:rPr>
          <w:color w:val="000000"/>
          <w:sz w:val="18"/>
          <w:szCs w:val="18"/>
        </w:rPr>
        <w:t xml:space="preserve">    </w:t>
      </w:r>
      <w:r w:rsidRPr="00CC76DB">
        <w:rPr>
          <w:sz w:val="18"/>
          <w:szCs w:val="18"/>
        </w:rPr>
        <w:t>void</w:t>
      </w:r>
      <w:r w:rsidRPr="00CC76DB">
        <w:rPr>
          <w:color w:val="000000"/>
          <w:sz w:val="18"/>
          <w:szCs w:val="18"/>
        </w:rPr>
        <w:t xml:space="preserve"> </w:t>
      </w:r>
      <w:r w:rsidRPr="00CC76DB">
        <w:rPr>
          <w:sz w:val="18"/>
          <w:szCs w:val="18"/>
        </w:rPr>
        <w:t>Update</w:t>
      </w:r>
      <w:r w:rsidRPr="00CC76DB">
        <w:rPr>
          <w:color w:val="000000"/>
          <w:sz w:val="18"/>
          <w:szCs w:val="18"/>
        </w:rPr>
        <w:t>()</w:t>
      </w:r>
    </w:p>
    <w:p w14:paraId="695A7ED8" w14:textId="77777777" w:rsidR="00CC76DB" w:rsidRPr="00CC76DB" w:rsidRDefault="00CC76DB" w:rsidP="00CC76DB">
      <w:pPr>
        <w:pStyle w:val="AllText"/>
        <w:spacing w:after="0"/>
        <w:rPr>
          <w:sz w:val="18"/>
          <w:szCs w:val="18"/>
        </w:rPr>
      </w:pPr>
      <w:r w:rsidRPr="00CC76DB">
        <w:rPr>
          <w:sz w:val="18"/>
          <w:szCs w:val="18"/>
        </w:rPr>
        <w:t xml:space="preserve">    {</w:t>
      </w:r>
    </w:p>
    <w:p w14:paraId="4FC10C18" w14:textId="77777777" w:rsidR="00CC76DB" w:rsidRPr="00CC76DB" w:rsidRDefault="00CC76DB" w:rsidP="00CC76DB">
      <w:pPr>
        <w:pStyle w:val="AllText"/>
        <w:spacing w:after="0"/>
        <w:rPr>
          <w:sz w:val="18"/>
          <w:szCs w:val="18"/>
        </w:rPr>
      </w:pPr>
      <w:r w:rsidRPr="00CC76DB">
        <w:rPr>
          <w:sz w:val="18"/>
          <w:szCs w:val="18"/>
        </w:rPr>
        <w:t xml:space="preserve">        healthText.text = </w:t>
      </w:r>
      <w:r w:rsidRPr="00CC76DB">
        <w:rPr>
          <w:color w:val="A31515"/>
          <w:sz w:val="18"/>
          <w:szCs w:val="18"/>
        </w:rPr>
        <w:t>"Health: "</w:t>
      </w:r>
      <w:r w:rsidRPr="00CC76DB">
        <w:rPr>
          <w:sz w:val="18"/>
          <w:szCs w:val="18"/>
        </w:rPr>
        <w:t xml:space="preserve"> + playerHealth.ToString();         </w:t>
      </w:r>
      <w:r w:rsidRPr="00CC76DB">
        <w:rPr>
          <w:color w:val="008000"/>
          <w:sz w:val="18"/>
          <w:szCs w:val="18"/>
        </w:rPr>
        <w:t>//Health displayed on HUD</w:t>
      </w:r>
    </w:p>
    <w:p w14:paraId="3BF9D693" w14:textId="77777777" w:rsidR="00CC76DB" w:rsidRPr="00CC76DB" w:rsidRDefault="00CC76DB" w:rsidP="00CC76DB">
      <w:pPr>
        <w:pStyle w:val="AllText"/>
        <w:spacing w:after="0"/>
        <w:rPr>
          <w:sz w:val="18"/>
          <w:szCs w:val="18"/>
        </w:rPr>
      </w:pPr>
    </w:p>
    <w:p w14:paraId="7AA9A7C8"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playerHealth &gt; maxHealth)</w:t>
      </w:r>
    </w:p>
    <w:p w14:paraId="59969073" w14:textId="77777777" w:rsidR="00CC76DB" w:rsidRPr="00CC76DB" w:rsidRDefault="00CC76DB" w:rsidP="00CC76DB">
      <w:pPr>
        <w:pStyle w:val="AllText"/>
        <w:spacing w:after="0"/>
        <w:rPr>
          <w:sz w:val="18"/>
          <w:szCs w:val="18"/>
        </w:rPr>
      </w:pPr>
      <w:r w:rsidRPr="00CC76DB">
        <w:rPr>
          <w:sz w:val="18"/>
          <w:szCs w:val="18"/>
        </w:rPr>
        <w:t xml:space="preserve">        {</w:t>
      </w:r>
    </w:p>
    <w:p w14:paraId="00308218" w14:textId="77777777" w:rsidR="00CC76DB" w:rsidRPr="00CC76DB" w:rsidRDefault="00CC76DB" w:rsidP="00CC76DB">
      <w:pPr>
        <w:pStyle w:val="AllText"/>
        <w:spacing w:after="0"/>
        <w:rPr>
          <w:sz w:val="18"/>
          <w:szCs w:val="18"/>
        </w:rPr>
      </w:pPr>
      <w:r w:rsidRPr="00CC76DB">
        <w:rPr>
          <w:sz w:val="18"/>
          <w:szCs w:val="18"/>
        </w:rPr>
        <w:t xml:space="preserve">            playerHealth = 100.0f;                                      </w:t>
      </w:r>
      <w:r w:rsidRPr="00CC76DB">
        <w:rPr>
          <w:color w:val="008000"/>
          <w:sz w:val="18"/>
          <w:szCs w:val="18"/>
        </w:rPr>
        <w:t>//Caps health at 100</w:t>
      </w:r>
    </w:p>
    <w:p w14:paraId="5FFB7EED" w14:textId="77777777" w:rsidR="00CC76DB" w:rsidRPr="00CC76DB" w:rsidRDefault="00CC76DB" w:rsidP="00CC76DB">
      <w:pPr>
        <w:pStyle w:val="AllText"/>
        <w:spacing w:after="0"/>
        <w:rPr>
          <w:sz w:val="18"/>
          <w:szCs w:val="18"/>
        </w:rPr>
      </w:pPr>
      <w:r w:rsidRPr="00CC76DB">
        <w:rPr>
          <w:sz w:val="18"/>
          <w:szCs w:val="18"/>
        </w:rPr>
        <w:t xml:space="preserve">        }</w:t>
      </w:r>
    </w:p>
    <w:p w14:paraId="4E412A62" w14:textId="77777777" w:rsidR="00CC76DB" w:rsidRPr="00CC76DB" w:rsidRDefault="00CC76DB" w:rsidP="00CC76DB">
      <w:pPr>
        <w:pStyle w:val="AllText"/>
        <w:spacing w:after="0"/>
        <w:rPr>
          <w:sz w:val="18"/>
          <w:szCs w:val="18"/>
        </w:rPr>
      </w:pPr>
    </w:p>
    <w:p w14:paraId="3503C320"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hurt == </w:t>
      </w:r>
      <w:r w:rsidRPr="00CC76DB">
        <w:rPr>
          <w:color w:val="0000FF"/>
          <w:sz w:val="18"/>
          <w:szCs w:val="18"/>
        </w:rPr>
        <w:t>true</w:t>
      </w:r>
      <w:r w:rsidRPr="00CC76DB">
        <w:rPr>
          <w:sz w:val="18"/>
          <w:szCs w:val="18"/>
        </w:rPr>
        <w:t>)</w:t>
      </w:r>
    </w:p>
    <w:p w14:paraId="6C616E13" w14:textId="77777777" w:rsidR="00CC76DB" w:rsidRPr="00CC76DB" w:rsidRDefault="00CC76DB" w:rsidP="00CC76DB">
      <w:pPr>
        <w:pStyle w:val="AllText"/>
        <w:spacing w:after="0"/>
        <w:rPr>
          <w:sz w:val="18"/>
          <w:szCs w:val="18"/>
        </w:rPr>
      </w:pPr>
      <w:r w:rsidRPr="00CC76DB">
        <w:rPr>
          <w:sz w:val="18"/>
          <w:szCs w:val="18"/>
        </w:rPr>
        <w:t xml:space="preserve">        {</w:t>
      </w:r>
    </w:p>
    <w:p w14:paraId="70C8CBBB" w14:textId="77777777" w:rsidR="00CC76DB" w:rsidRPr="00CC76DB" w:rsidRDefault="00CC76DB" w:rsidP="00CC76DB">
      <w:pPr>
        <w:pStyle w:val="AllText"/>
        <w:spacing w:after="0"/>
        <w:rPr>
          <w:sz w:val="18"/>
          <w:szCs w:val="18"/>
        </w:rPr>
      </w:pPr>
      <w:r w:rsidRPr="00CC76DB">
        <w:rPr>
          <w:sz w:val="18"/>
          <w:szCs w:val="18"/>
        </w:rPr>
        <w:t xml:space="preserve">            Color redOpaque = </w:t>
      </w:r>
      <w:r w:rsidRPr="00CC76DB">
        <w:rPr>
          <w:color w:val="0000FF"/>
          <w:sz w:val="18"/>
          <w:szCs w:val="18"/>
        </w:rPr>
        <w:t>new</w:t>
      </w:r>
      <w:r w:rsidRPr="00CC76DB">
        <w:rPr>
          <w:sz w:val="18"/>
          <w:szCs w:val="18"/>
        </w:rPr>
        <w:t xml:space="preserve"> Color(255, 0, 0, .196f);</w:t>
      </w:r>
    </w:p>
    <w:p w14:paraId="623CB673" w14:textId="77777777" w:rsidR="00CC76DB" w:rsidRPr="00CC76DB" w:rsidRDefault="00CC76DB" w:rsidP="00CC76DB">
      <w:pPr>
        <w:pStyle w:val="AllText"/>
        <w:spacing w:after="0"/>
        <w:rPr>
          <w:sz w:val="18"/>
          <w:szCs w:val="18"/>
        </w:rPr>
      </w:pPr>
      <w:r w:rsidRPr="00CC76DB">
        <w:rPr>
          <w:sz w:val="18"/>
          <w:szCs w:val="18"/>
        </w:rPr>
        <w:t xml:space="preserve">            redHealthFlash.color = Color.Lerp(redHealthFlash.color, redOpaque, 20 * Time.deltaTime);</w:t>
      </w:r>
    </w:p>
    <w:p w14:paraId="4E303ACF"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redHealthFlash.color.a &gt;= 0.1) </w:t>
      </w:r>
      <w:r w:rsidRPr="00CC76DB">
        <w:rPr>
          <w:color w:val="008000"/>
          <w:sz w:val="18"/>
          <w:szCs w:val="18"/>
        </w:rPr>
        <w:t>//Almost Opaque, close enough</w:t>
      </w:r>
    </w:p>
    <w:p w14:paraId="2B4CF9A8" w14:textId="77777777" w:rsidR="00CC76DB" w:rsidRPr="00CC76DB" w:rsidRDefault="00CC76DB" w:rsidP="00CC76DB">
      <w:pPr>
        <w:pStyle w:val="AllText"/>
        <w:spacing w:after="0"/>
        <w:rPr>
          <w:sz w:val="18"/>
          <w:szCs w:val="18"/>
        </w:rPr>
      </w:pPr>
      <w:r w:rsidRPr="00CC76DB">
        <w:rPr>
          <w:sz w:val="18"/>
          <w:szCs w:val="18"/>
        </w:rPr>
        <w:t xml:space="preserve">            {</w:t>
      </w:r>
    </w:p>
    <w:p w14:paraId="43126F6F" w14:textId="77777777" w:rsidR="00CC76DB" w:rsidRPr="00CC76DB" w:rsidRDefault="00CC76DB" w:rsidP="00CC76DB">
      <w:pPr>
        <w:pStyle w:val="AllText"/>
        <w:spacing w:after="0"/>
        <w:rPr>
          <w:sz w:val="18"/>
          <w:szCs w:val="18"/>
        </w:rPr>
      </w:pPr>
      <w:r w:rsidRPr="00CC76DB">
        <w:rPr>
          <w:sz w:val="18"/>
          <w:szCs w:val="18"/>
        </w:rPr>
        <w:t xml:space="preserve">                hurt = </w:t>
      </w:r>
      <w:r w:rsidRPr="00CC76DB">
        <w:rPr>
          <w:color w:val="0000FF"/>
          <w:sz w:val="18"/>
          <w:szCs w:val="18"/>
        </w:rPr>
        <w:t>false</w:t>
      </w:r>
      <w:r w:rsidRPr="00CC76DB">
        <w:rPr>
          <w:sz w:val="18"/>
          <w:szCs w:val="18"/>
        </w:rPr>
        <w:t>;</w:t>
      </w:r>
    </w:p>
    <w:p w14:paraId="3549C127" w14:textId="77777777" w:rsidR="00CC76DB" w:rsidRPr="00CC76DB" w:rsidRDefault="00CC76DB" w:rsidP="00CC76DB">
      <w:pPr>
        <w:pStyle w:val="AllText"/>
        <w:spacing w:after="0"/>
        <w:rPr>
          <w:sz w:val="18"/>
          <w:szCs w:val="18"/>
        </w:rPr>
      </w:pPr>
      <w:r w:rsidRPr="00CC76DB">
        <w:rPr>
          <w:sz w:val="18"/>
          <w:szCs w:val="18"/>
        </w:rPr>
        <w:t xml:space="preserve">            }</w:t>
      </w:r>
    </w:p>
    <w:p w14:paraId="6983C81D" w14:textId="77777777" w:rsidR="00CC76DB" w:rsidRPr="00CC76DB" w:rsidRDefault="00CC76DB" w:rsidP="00CC76DB">
      <w:pPr>
        <w:pStyle w:val="AllText"/>
        <w:spacing w:after="0"/>
        <w:rPr>
          <w:sz w:val="18"/>
          <w:szCs w:val="18"/>
        </w:rPr>
      </w:pPr>
      <w:r w:rsidRPr="00CC76DB">
        <w:rPr>
          <w:sz w:val="18"/>
          <w:szCs w:val="18"/>
        </w:rPr>
        <w:t xml:space="preserve">        }</w:t>
      </w:r>
    </w:p>
    <w:p w14:paraId="7FA0DD4B"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hurt == </w:t>
      </w:r>
      <w:r w:rsidRPr="00CC76DB">
        <w:rPr>
          <w:color w:val="0000FF"/>
          <w:sz w:val="18"/>
          <w:szCs w:val="18"/>
        </w:rPr>
        <w:t>false</w:t>
      </w:r>
      <w:r w:rsidRPr="00CC76DB">
        <w:rPr>
          <w:sz w:val="18"/>
          <w:szCs w:val="18"/>
        </w:rPr>
        <w:t>)</w:t>
      </w:r>
    </w:p>
    <w:p w14:paraId="59568180" w14:textId="77777777" w:rsidR="00CC76DB" w:rsidRPr="00CC76DB" w:rsidRDefault="00CC76DB" w:rsidP="00CC76DB">
      <w:pPr>
        <w:pStyle w:val="AllText"/>
        <w:spacing w:after="0"/>
        <w:rPr>
          <w:sz w:val="18"/>
          <w:szCs w:val="18"/>
        </w:rPr>
      </w:pPr>
      <w:r w:rsidRPr="00CC76DB">
        <w:rPr>
          <w:sz w:val="18"/>
          <w:szCs w:val="18"/>
        </w:rPr>
        <w:t xml:space="preserve">        {</w:t>
      </w:r>
    </w:p>
    <w:p w14:paraId="66B3040F" w14:textId="77777777" w:rsidR="00CC76DB" w:rsidRPr="00CC76DB" w:rsidRDefault="00CC76DB" w:rsidP="00CC76DB">
      <w:pPr>
        <w:pStyle w:val="AllText"/>
        <w:spacing w:after="0"/>
        <w:rPr>
          <w:sz w:val="18"/>
          <w:szCs w:val="18"/>
        </w:rPr>
      </w:pPr>
      <w:r w:rsidRPr="00CC76DB">
        <w:rPr>
          <w:sz w:val="18"/>
          <w:szCs w:val="18"/>
        </w:rPr>
        <w:t xml:space="preserve">            Color redTransparent = </w:t>
      </w:r>
      <w:r w:rsidRPr="00CC76DB">
        <w:rPr>
          <w:color w:val="0000FF"/>
          <w:sz w:val="18"/>
          <w:szCs w:val="18"/>
        </w:rPr>
        <w:t>new</w:t>
      </w:r>
      <w:r w:rsidRPr="00CC76DB">
        <w:rPr>
          <w:sz w:val="18"/>
          <w:szCs w:val="18"/>
        </w:rPr>
        <w:t xml:space="preserve"> Color(255, 0, 0, 0);</w:t>
      </w:r>
    </w:p>
    <w:p w14:paraId="7CAF9740" w14:textId="77777777" w:rsidR="00CC76DB" w:rsidRPr="00CC76DB" w:rsidRDefault="00CC76DB" w:rsidP="00CC76DB">
      <w:pPr>
        <w:pStyle w:val="AllText"/>
        <w:spacing w:after="0"/>
        <w:rPr>
          <w:sz w:val="18"/>
          <w:szCs w:val="18"/>
        </w:rPr>
      </w:pPr>
      <w:r w:rsidRPr="00CC76DB">
        <w:rPr>
          <w:sz w:val="18"/>
          <w:szCs w:val="18"/>
        </w:rPr>
        <w:t xml:space="preserve">            redHealthFlash.color = Color.Lerp(redHealthFlash.color, redTransparent, 20 * Time.deltaTime);</w:t>
      </w:r>
    </w:p>
    <w:p w14:paraId="774A705A" w14:textId="77777777" w:rsidR="00CC76DB" w:rsidRPr="00CC76DB" w:rsidRDefault="00CC76DB" w:rsidP="00CC76DB">
      <w:pPr>
        <w:pStyle w:val="AllText"/>
        <w:spacing w:after="0"/>
        <w:rPr>
          <w:sz w:val="18"/>
          <w:szCs w:val="18"/>
        </w:rPr>
      </w:pPr>
      <w:r w:rsidRPr="00CC76DB">
        <w:rPr>
          <w:sz w:val="18"/>
          <w:szCs w:val="18"/>
        </w:rPr>
        <w:t xml:space="preserve">        }</w:t>
      </w:r>
    </w:p>
    <w:p w14:paraId="7DC52181" w14:textId="77777777" w:rsidR="00CC76DB" w:rsidRPr="00CC76DB" w:rsidRDefault="00CC76DB" w:rsidP="00CC76DB">
      <w:pPr>
        <w:pStyle w:val="AllText"/>
        <w:spacing w:after="0"/>
        <w:rPr>
          <w:sz w:val="18"/>
          <w:szCs w:val="18"/>
        </w:rPr>
      </w:pPr>
    </w:p>
    <w:p w14:paraId="0EA358F6"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healed == </w:t>
      </w:r>
      <w:r w:rsidRPr="00CC76DB">
        <w:rPr>
          <w:color w:val="0000FF"/>
          <w:sz w:val="18"/>
          <w:szCs w:val="18"/>
        </w:rPr>
        <w:t>true</w:t>
      </w:r>
      <w:r w:rsidRPr="00CC76DB">
        <w:rPr>
          <w:sz w:val="18"/>
          <w:szCs w:val="18"/>
        </w:rPr>
        <w:t>)</w:t>
      </w:r>
    </w:p>
    <w:p w14:paraId="2B989C07" w14:textId="77777777" w:rsidR="00CC76DB" w:rsidRPr="00CC76DB" w:rsidRDefault="00CC76DB" w:rsidP="00CC76DB">
      <w:pPr>
        <w:pStyle w:val="AllText"/>
        <w:spacing w:after="0"/>
        <w:rPr>
          <w:sz w:val="18"/>
          <w:szCs w:val="18"/>
        </w:rPr>
      </w:pPr>
      <w:r w:rsidRPr="00CC76DB">
        <w:rPr>
          <w:sz w:val="18"/>
          <w:szCs w:val="18"/>
        </w:rPr>
        <w:t xml:space="preserve">        {</w:t>
      </w:r>
    </w:p>
    <w:p w14:paraId="18A67709" w14:textId="77777777" w:rsidR="00CC76DB" w:rsidRPr="00CC76DB" w:rsidRDefault="00CC76DB" w:rsidP="00CC76DB">
      <w:pPr>
        <w:pStyle w:val="AllText"/>
        <w:spacing w:after="0"/>
        <w:rPr>
          <w:sz w:val="18"/>
          <w:szCs w:val="18"/>
        </w:rPr>
      </w:pPr>
    </w:p>
    <w:p w14:paraId="45315A7A" w14:textId="77777777" w:rsidR="00CC76DB" w:rsidRPr="00CC76DB" w:rsidRDefault="00CC76DB" w:rsidP="00CC76DB">
      <w:pPr>
        <w:pStyle w:val="AllText"/>
        <w:spacing w:after="0"/>
        <w:rPr>
          <w:sz w:val="18"/>
          <w:szCs w:val="18"/>
        </w:rPr>
      </w:pPr>
      <w:r w:rsidRPr="00CC76DB">
        <w:rPr>
          <w:sz w:val="18"/>
          <w:szCs w:val="18"/>
        </w:rPr>
        <w:t xml:space="preserve">            Color greenOpaque = </w:t>
      </w:r>
      <w:r w:rsidRPr="00CC76DB">
        <w:rPr>
          <w:color w:val="0000FF"/>
          <w:sz w:val="18"/>
          <w:szCs w:val="18"/>
        </w:rPr>
        <w:t>new</w:t>
      </w:r>
      <w:r w:rsidRPr="00CC76DB">
        <w:rPr>
          <w:sz w:val="18"/>
          <w:szCs w:val="18"/>
        </w:rPr>
        <w:t xml:space="preserve"> Color(0, 255, 0, .196f);</w:t>
      </w:r>
    </w:p>
    <w:p w14:paraId="1168DBBB" w14:textId="77777777" w:rsidR="00CC76DB" w:rsidRPr="00CC76DB" w:rsidRDefault="00CC76DB" w:rsidP="00CC76DB">
      <w:pPr>
        <w:pStyle w:val="AllText"/>
        <w:spacing w:after="0"/>
        <w:rPr>
          <w:sz w:val="18"/>
          <w:szCs w:val="18"/>
        </w:rPr>
      </w:pPr>
      <w:r w:rsidRPr="00CC76DB">
        <w:rPr>
          <w:sz w:val="18"/>
          <w:szCs w:val="18"/>
        </w:rPr>
        <w:t xml:space="preserve">            greenHealthFlash.color = Color.Lerp(greenHealthFlash.color, greenOpaque, 5 * Time.deltaTime);</w:t>
      </w:r>
    </w:p>
    <w:p w14:paraId="7EC24D80"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greenHealthFlash.color.a &gt;= 0.1) </w:t>
      </w:r>
      <w:r w:rsidRPr="00CC76DB">
        <w:rPr>
          <w:color w:val="008000"/>
          <w:sz w:val="18"/>
          <w:szCs w:val="18"/>
        </w:rPr>
        <w:t>//Almost Opaque, close enough</w:t>
      </w:r>
    </w:p>
    <w:p w14:paraId="7F242D05" w14:textId="77777777" w:rsidR="00CC76DB" w:rsidRPr="00CC76DB" w:rsidRDefault="00CC76DB" w:rsidP="00CC76DB">
      <w:pPr>
        <w:pStyle w:val="AllText"/>
        <w:spacing w:after="0"/>
        <w:rPr>
          <w:sz w:val="18"/>
          <w:szCs w:val="18"/>
        </w:rPr>
      </w:pPr>
      <w:r w:rsidRPr="00CC76DB">
        <w:rPr>
          <w:sz w:val="18"/>
          <w:szCs w:val="18"/>
        </w:rPr>
        <w:t xml:space="preserve">            {</w:t>
      </w:r>
    </w:p>
    <w:p w14:paraId="29E00D08" w14:textId="77777777" w:rsidR="00CC76DB" w:rsidRPr="00CC76DB" w:rsidRDefault="00CC76DB" w:rsidP="00CC76DB">
      <w:pPr>
        <w:pStyle w:val="AllText"/>
        <w:spacing w:after="0"/>
        <w:rPr>
          <w:sz w:val="18"/>
          <w:szCs w:val="18"/>
        </w:rPr>
      </w:pPr>
      <w:r w:rsidRPr="00CC76DB">
        <w:rPr>
          <w:sz w:val="18"/>
          <w:szCs w:val="18"/>
        </w:rPr>
        <w:t xml:space="preserve">                healed = </w:t>
      </w:r>
      <w:r w:rsidRPr="00CC76DB">
        <w:rPr>
          <w:color w:val="0000FF"/>
          <w:sz w:val="18"/>
          <w:szCs w:val="18"/>
        </w:rPr>
        <w:t>false</w:t>
      </w:r>
      <w:r w:rsidRPr="00CC76DB">
        <w:rPr>
          <w:sz w:val="18"/>
          <w:szCs w:val="18"/>
        </w:rPr>
        <w:t>;</w:t>
      </w:r>
    </w:p>
    <w:p w14:paraId="1360BB42" w14:textId="77777777" w:rsidR="00CC76DB" w:rsidRPr="00CC76DB" w:rsidRDefault="00CC76DB" w:rsidP="00CC76DB">
      <w:pPr>
        <w:pStyle w:val="AllText"/>
        <w:spacing w:after="0"/>
        <w:rPr>
          <w:sz w:val="18"/>
          <w:szCs w:val="18"/>
        </w:rPr>
      </w:pPr>
      <w:r w:rsidRPr="00CC76DB">
        <w:rPr>
          <w:sz w:val="18"/>
          <w:szCs w:val="18"/>
        </w:rPr>
        <w:t xml:space="preserve">            }</w:t>
      </w:r>
    </w:p>
    <w:p w14:paraId="00FC942B" w14:textId="77777777" w:rsidR="00CC76DB" w:rsidRPr="00CC76DB" w:rsidRDefault="00CC76DB" w:rsidP="00CC76DB">
      <w:pPr>
        <w:pStyle w:val="AllText"/>
        <w:spacing w:after="0"/>
        <w:rPr>
          <w:sz w:val="18"/>
          <w:szCs w:val="18"/>
        </w:rPr>
      </w:pPr>
      <w:r w:rsidRPr="00CC76DB">
        <w:rPr>
          <w:sz w:val="18"/>
          <w:szCs w:val="18"/>
        </w:rPr>
        <w:t xml:space="preserve">        }</w:t>
      </w:r>
    </w:p>
    <w:p w14:paraId="74CCEA25"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healed == </w:t>
      </w:r>
      <w:r w:rsidRPr="00CC76DB">
        <w:rPr>
          <w:color w:val="0000FF"/>
          <w:sz w:val="18"/>
          <w:szCs w:val="18"/>
        </w:rPr>
        <w:t>false</w:t>
      </w:r>
      <w:r w:rsidRPr="00CC76DB">
        <w:rPr>
          <w:sz w:val="18"/>
          <w:szCs w:val="18"/>
        </w:rPr>
        <w:t>)</w:t>
      </w:r>
    </w:p>
    <w:p w14:paraId="743F73F1" w14:textId="77777777" w:rsidR="00CC76DB" w:rsidRPr="00CC76DB" w:rsidRDefault="00CC76DB" w:rsidP="00CC76DB">
      <w:pPr>
        <w:pStyle w:val="AllText"/>
        <w:spacing w:after="0"/>
        <w:rPr>
          <w:sz w:val="18"/>
          <w:szCs w:val="18"/>
        </w:rPr>
      </w:pPr>
      <w:r w:rsidRPr="00CC76DB">
        <w:rPr>
          <w:sz w:val="18"/>
          <w:szCs w:val="18"/>
        </w:rPr>
        <w:t xml:space="preserve">        {</w:t>
      </w:r>
    </w:p>
    <w:p w14:paraId="414FDC83" w14:textId="77777777" w:rsidR="00CC76DB" w:rsidRPr="00CC76DB" w:rsidRDefault="00CC76DB" w:rsidP="00CC76DB">
      <w:pPr>
        <w:pStyle w:val="AllText"/>
        <w:spacing w:after="0"/>
        <w:rPr>
          <w:sz w:val="18"/>
          <w:szCs w:val="18"/>
        </w:rPr>
      </w:pPr>
      <w:r w:rsidRPr="00CC76DB">
        <w:rPr>
          <w:sz w:val="18"/>
          <w:szCs w:val="18"/>
        </w:rPr>
        <w:t xml:space="preserve">            Color greenTransparent = </w:t>
      </w:r>
      <w:r w:rsidRPr="00CC76DB">
        <w:rPr>
          <w:color w:val="0000FF"/>
          <w:sz w:val="18"/>
          <w:szCs w:val="18"/>
        </w:rPr>
        <w:t>new</w:t>
      </w:r>
      <w:r w:rsidRPr="00CC76DB">
        <w:rPr>
          <w:sz w:val="18"/>
          <w:szCs w:val="18"/>
        </w:rPr>
        <w:t xml:space="preserve"> Color(0, 255, 0, 0);</w:t>
      </w:r>
    </w:p>
    <w:p w14:paraId="2FCB6016" w14:textId="77777777" w:rsidR="00CC76DB" w:rsidRPr="00CC76DB" w:rsidRDefault="00CC76DB" w:rsidP="00CC76DB">
      <w:pPr>
        <w:pStyle w:val="AllText"/>
        <w:spacing w:after="0"/>
        <w:rPr>
          <w:sz w:val="18"/>
          <w:szCs w:val="18"/>
        </w:rPr>
      </w:pPr>
      <w:r w:rsidRPr="00CC76DB">
        <w:rPr>
          <w:sz w:val="18"/>
          <w:szCs w:val="18"/>
        </w:rPr>
        <w:t xml:space="preserve">            greenHealthFlash.color = Color.Lerp(greenHealthFlash.color, greenTransparent, 5 * Time.deltaTime);</w:t>
      </w:r>
    </w:p>
    <w:p w14:paraId="2832054F" w14:textId="77777777" w:rsidR="00CC76DB" w:rsidRPr="00CC76DB" w:rsidRDefault="00CC76DB" w:rsidP="00CC76DB">
      <w:pPr>
        <w:pStyle w:val="AllText"/>
        <w:spacing w:after="0"/>
        <w:rPr>
          <w:sz w:val="18"/>
          <w:szCs w:val="18"/>
        </w:rPr>
      </w:pPr>
      <w:r w:rsidRPr="00CC76DB">
        <w:rPr>
          <w:sz w:val="18"/>
          <w:szCs w:val="18"/>
        </w:rPr>
        <w:t xml:space="preserve">        }</w:t>
      </w:r>
    </w:p>
    <w:p w14:paraId="22026EF5" w14:textId="77777777" w:rsidR="00CC76DB" w:rsidRPr="00CC76DB" w:rsidRDefault="00CC76DB" w:rsidP="00CC76DB">
      <w:pPr>
        <w:pStyle w:val="AllText"/>
        <w:spacing w:after="0"/>
        <w:rPr>
          <w:sz w:val="18"/>
          <w:szCs w:val="18"/>
        </w:rPr>
      </w:pPr>
      <w:r w:rsidRPr="00CC76DB">
        <w:rPr>
          <w:sz w:val="18"/>
          <w:szCs w:val="18"/>
        </w:rPr>
        <w:t xml:space="preserve">    }</w:t>
      </w:r>
    </w:p>
    <w:p w14:paraId="52677CE0" w14:textId="77777777" w:rsidR="00CC76DB" w:rsidRPr="00CC76DB" w:rsidRDefault="00CC76DB" w:rsidP="00CC76DB">
      <w:pPr>
        <w:pStyle w:val="AllText"/>
        <w:spacing w:after="0"/>
        <w:rPr>
          <w:sz w:val="18"/>
          <w:szCs w:val="18"/>
        </w:rPr>
      </w:pPr>
      <w:r w:rsidRPr="00CC76DB">
        <w:rPr>
          <w:sz w:val="18"/>
          <w:szCs w:val="18"/>
        </w:rPr>
        <w:t>}</w:t>
      </w:r>
    </w:p>
    <w:p w14:paraId="01149214" w14:textId="77777777" w:rsidR="00CC76DB" w:rsidRDefault="00CC76DB" w:rsidP="00CC76DB">
      <w:pPr>
        <w:pStyle w:val="ApH3"/>
        <w:numPr>
          <w:ilvl w:val="0"/>
          <w:numId w:val="0"/>
        </w:numPr>
        <w:ind w:left="810"/>
      </w:pPr>
    </w:p>
    <w:p w14:paraId="7ADF61DB" w14:textId="646A332C" w:rsidR="00CC76DB" w:rsidRDefault="00CC76DB" w:rsidP="00CC76DB">
      <w:pPr>
        <w:pStyle w:val="ApH3"/>
      </w:pPr>
      <w:r>
        <w:t>Script controlling HUD Visibility</w:t>
      </w:r>
    </w:p>
    <w:p w14:paraId="787B75B1" w14:textId="77777777" w:rsidR="00CC76DB" w:rsidRPr="00CC76DB" w:rsidRDefault="00CC76DB" w:rsidP="00CC76DB">
      <w:pPr>
        <w:pStyle w:val="AllText"/>
        <w:spacing w:after="0"/>
        <w:rPr>
          <w:sz w:val="18"/>
          <w:szCs w:val="18"/>
        </w:rPr>
      </w:pPr>
      <w:r w:rsidRPr="00CC76DB">
        <w:rPr>
          <w:color w:val="0000FF"/>
          <w:sz w:val="18"/>
          <w:szCs w:val="18"/>
        </w:rPr>
        <w:t>using</w:t>
      </w:r>
      <w:r w:rsidRPr="00CC76DB">
        <w:rPr>
          <w:sz w:val="18"/>
          <w:szCs w:val="18"/>
        </w:rPr>
        <w:t xml:space="preserve"> System.Collections;</w:t>
      </w:r>
    </w:p>
    <w:p w14:paraId="335EED47" w14:textId="77777777" w:rsidR="00CC76DB" w:rsidRPr="00CC76DB" w:rsidRDefault="00CC76DB" w:rsidP="00CC76DB">
      <w:pPr>
        <w:pStyle w:val="AllText"/>
        <w:spacing w:after="0"/>
        <w:rPr>
          <w:sz w:val="18"/>
          <w:szCs w:val="18"/>
        </w:rPr>
      </w:pPr>
      <w:r w:rsidRPr="00CC76DB">
        <w:rPr>
          <w:color w:val="0000FF"/>
          <w:sz w:val="18"/>
          <w:szCs w:val="18"/>
        </w:rPr>
        <w:t>using</w:t>
      </w:r>
      <w:r w:rsidRPr="00CC76DB">
        <w:rPr>
          <w:sz w:val="18"/>
          <w:szCs w:val="18"/>
        </w:rPr>
        <w:t xml:space="preserve"> System.Collections.Generic;</w:t>
      </w:r>
    </w:p>
    <w:p w14:paraId="5BC19EDF" w14:textId="77777777" w:rsidR="00CC76DB" w:rsidRPr="00CC76DB" w:rsidRDefault="00CC76DB" w:rsidP="00CC76DB">
      <w:pPr>
        <w:pStyle w:val="AllText"/>
        <w:spacing w:after="0"/>
        <w:rPr>
          <w:sz w:val="18"/>
          <w:szCs w:val="18"/>
        </w:rPr>
      </w:pPr>
      <w:r w:rsidRPr="00CC76DB">
        <w:rPr>
          <w:color w:val="0000FF"/>
          <w:sz w:val="18"/>
          <w:szCs w:val="18"/>
        </w:rPr>
        <w:t>using</w:t>
      </w:r>
      <w:r w:rsidRPr="00CC76DB">
        <w:rPr>
          <w:sz w:val="18"/>
          <w:szCs w:val="18"/>
        </w:rPr>
        <w:t xml:space="preserve"> UnityEngine;</w:t>
      </w:r>
    </w:p>
    <w:p w14:paraId="2DF8C84D" w14:textId="77777777" w:rsidR="00CC76DB" w:rsidRPr="00CC76DB" w:rsidRDefault="00CC76DB" w:rsidP="00CC76DB">
      <w:pPr>
        <w:pStyle w:val="AllText"/>
        <w:spacing w:after="0"/>
        <w:rPr>
          <w:sz w:val="18"/>
          <w:szCs w:val="18"/>
        </w:rPr>
      </w:pPr>
      <w:r w:rsidRPr="00CC76DB">
        <w:rPr>
          <w:color w:val="0000FF"/>
          <w:sz w:val="18"/>
          <w:szCs w:val="18"/>
        </w:rPr>
        <w:t>using</w:t>
      </w:r>
      <w:r w:rsidRPr="00CC76DB">
        <w:rPr>
          <w:sz w:val="18"/>
          <w:szCs w:val="18"/>
        </w:rPr>
        <w:t xml:space="preserve"> UnityEngine.UI;</w:t>
      </w:r>
    </w:p>
    <w:p w14:paraId="3C28EC0B" w14:textId="77777777" w:rsidR="00CC76DB" w:rsidRPr="00CC76DB" w:rsidRDefault="00CC76DB" w:rsidP="00CC76DB">
      <w:pPr>
        <w:pStyle w:val="AllText"/>
        <w:spacing w:after="0"/>
        <w:rPr>
          <w:sz w:val="18"/>
          <w:szCs w:val="18"/>
        </w:rPr>
      </w:pPr>
    </w:p>
    <w:p w14:paraId="08F43312" w14:textId="77777777" w:rsidR="00CC76DB" w:rsidRPr="00CC76DB" w:rsidRDefault="00CC76DB" w:rsidP="00CC76DB">
      <w:pPr>
        <w:pStyle w:val="AllText"/>
        <w:spacing w:after="0"/>
        <w:rPr>
          <w:sz w:val="18"/>
          <w:szCs w:val="18"/>
        </w:rPr>
      </w:pPr>
      <w:r w:rsidRPr="00CC76DB">
        <w:rPr>
          <w:color w:val="0000FF"/>
          <w:sz w:val="18"/>
          <w:szCs w:val="18"/>
        </w:rPr>
        <w:t>public</w:t>
      </w:r>
      <w:r w:rsidRPr="00CC76DB">
        <w:rPr>
          <w:sz w:val="18"/>
          <w:szCs w:val="18"/>
        </w:rPr>
        <w:t xml:space="preserve"> </w:t>
      </w:r>
      <w:r w:rsidRPr="00CC76DB">
        <w:rPr>
          <w:color w:val="0000FF"/>
          <w:sz w:val="18"/>
          <w:szCs w:val="18"/>
        </w:rPr>
        <w:t>class</w:t>
      </w:r>
      <w:r w:rsidRPr="00CC76DB">
        <w:rPr>
          <w:sz w:val="18"/>
          <w:szCs w:val="18"/>
        </w:rPr>
        <w:t xml:space="preserve"> </w:t>
      </w:r>
      <w:r w:rsidRPr="00CC76DB">
        <w:rPr>
          <w:color w:val="2B91AF"/>
          <w:sz w:val="18"/>
          <w:szCs w:val="18"/>
        </w:rPr>
        <w:t>Health</w:t>
      </w:r>
      <w:r w:rsidRPr="00CC76DB">
        <w:rPr>
          <w:sz w:val="18"/>
          <w:szCs w:val="18"/>
        </w:rPr>
        <w:t xml:space="preserve"> : MonoBehaviour</w:t>
      </w:r>
    </w:p>
    <w:p w14:paraId="1B58018C" w14:textId="77777777" w:rsidR="00CC76DB" w:rsidRPr="00CC76DB" w:rsidRDefault="00CC76DB" w:rsidP="00CC76DB">
      <w:pPr>
        <w:pStyle w:val="AllText"/>
        <w:spacing w:after="0"/>
        <w:rPr>
          <w:sz w:val="18"/>
          <w:szCs w:val="18"/>
        </w:rPr>
      </w:pPr>
      <w:r w:rsidRPr="00CC76DB">
        <w:rPr>
          <w:sz w:val="18"/>
          <w:szCs w:val="18"/>
        </w:rPr>
        <w:t>{</w:t>
      </w:r>
    </w:p>
    <w:p w14:paraId="1A4020B1"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w:t>
      </w:r>
      <w:r w:rsidRPr="00CC76DB">
        <w:rPr>
          <w:color w:val="0000FF"/>
          <w:sz w:val="18"/>
          <w:szCs w:val="18"/>
        </w:rPr>
        <w:t>float</w:t>
      </w:r>
      <w:r w:rsidRPr="00CC76DB">
        <w:rPr>
          <w:sz w:val="18"/>
          <w:szCs w:val="18"/>
        </w:rPr>
        <w:t xml:space="preserve"> playerHealth;</w:t>
      </w:r>
    </w:p>
    <w:p w14:paraId="2932EF0F" w14:textId="77777777" w:rsidR="00CC76DB" w:rsidRPr="00CC76DB" w:rsidRDefault="00CC76DB" w:rsidP="00CC76DB">
      <w:pPr>
        <w:pStyle w:val="AllText"/>
        <w:spacing w:after="0"/>
        <w:rPr>
          <w:sz w:val="18"/>
          <w:szCs w:val="18"/>
        </w:rPr>
      </w:pPr>
      <w:r w:rsidRPr="00CC76DB">
        <w:rPr>
          <w:sz w:val="18"/>
          <w:szCs w:val="18"/>
        </w:rPr>
        <w:lastRenderedPageBreak/>
        <w:t xml:space="preserve">    </w:t>
      </w:r>
      <w:r w:rsidRPr="00CC76DB">
        <w:rPr>
          <w:color w:val="0000FF"/>
          <w:sz w:val="18"/>
          <w:szCs w:val="18"/>
        </w:rPr>
        <w:t>public</w:t>
      </w:r>
      <w:r w:rsidRPr="00CC76DB">
        <w:rPr>
          <w:sz w:val="18"/>
          <w:szCs w:val="18"/>
        </w:rPr>
        <w:t xml:space="preserve"> </w:t>
      </w:r>
      <w:r w:rsidRPr="00CC76DB">
        <w:rPr>
          <w:color w:val="0000FF"/>
          <w:sz w:val="18"/>
          <w:szCs w:val="18"/>
        </w:rPr>
        <w:t>float</w:t>
      </w:r>
      <w:r w:rsidRPr="00CC76DB">
        <w:rPr>
          <w:sz w:val="18"/>
          <w:szCs w:val="18"/>
        </w:rPr>
        <w:t xml:space="preserve"> maxHealth;</w:t>
      </w:r>
    </w:p>
    <w:p w14:paraId="2209D43D"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Text healthText;</w:t>
      </w:r>
    </w:p>
    <w:p w14:paraId="6E1FEE11" w14:textId="77777777" w:rsidR="00CC76DB" w:rsidRPr="00CC76DB" w:rsidRDefault="00CC76DB" w:rsidP="00CC76DB">
      <w:pPr>
        <w:pStyle w:val="AllText"/>
        <w:spacing w:after="0"/>
        <w:rPr>
          <w:sz w:val="18"/>
          <w:szCs w:val="18"/>
        </w:rPr>
      </w:pPr>
    </w:p>
    <w:p w14:paraId="59FCEE12"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GameObject redHealthFlashObject;</w:t>
      </w:r>
    </w:p>
    <w:p w14:paraId="574617F5"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rivate</w:t>
      </w:r>
      <w:r w:rsidRPr="00CC76DB">
        <w:rPr>
          <w:sz w:val="18"/>
          <w:szCs w:val="18"/>
        </w:rPr>
        <w:t xml:space="preserve"> Image redHealthFlash;</w:t>
      </w:r>
    </w:p>
    <w:p w14:paraId="3711EFAA"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GameObject greenHealthFlashObject;</w:t>
      </w:r>
    </w:p>
    <w:p w14:paraId="4624288B"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rivate</w:t>
      </w:r>
      <w:r w:rsidRPr="00CC76DB">
        <w:rPr>
          <w:sz w:val="18"/>
          <w:szCs w:val="18"/>
        </w:rPr>
        <w:t xml:space="preserve"> Image greenHealthFlash;</w:t>
      </w:r>
    </w:p>
    <w:p w14:paraId="743449E3"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rivate</w:t>
      </w:r>
      <w:r w:rsidRPr="00CC76DB">
        <w:rPr>
          <w:sz w:val="18"/>
          <w:szCs w:val="18"/>
        </w:rPr>
        <w:t xml:space="preserve"> </w:t>
      </w:r>
      <w:r w:rsidRPr="00CC76DB">
        <w:rPr>
          <w:color w:val="0000FF"/>
          <w:sz w:val="18"/>
          <w:szCs w:val="18"/>
        </w:rPr>
        <w:t>float</w:t>
      </w:r>
      <w:r w:rsidRPr="00CC76DB">
        <w:rPr>
          <w:sz w:val="18"/>
          <w:szCs w:val="18"/>
        </w:rPr>
        <w:t xml:space="preserve"> targetAlpha = 1;</w:t>
      </w:r>
    </w:p>
    <w:p w14:paraId="1503912A"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rivate</w:t>
      </w:r>
      <w:r w:rsidRPr="00CC76DB">
        <w:rPr>
          <w:sz w:val="18"/>
          <w:szCs w:val="18"/>
        </w:rPr>
        <w:t xml:space="preserve"> </w:t>
      </w:r>
      <w:r w:rsidRPr="00CC76DB">
        <w:rPr>
          <w:color w:val="0000FF"/>
          <w:sz w:val="18"/>
          <w:szCs w:val="18"/>
        </w:rPr>
        <w:t>float</w:t>
      </w:r>
      <w:r w:rsidRPr="00CC76DB">
        <w:rPr>
          <w:sz w:val="18"/>
          <w:szCs w:val="18"/>
        </w:rPr>
        <w:t xml:space="preserve"> fadeDuration = .05f;</w:t>
      </w:r>
    </w:p>
    <w:p w14:paraId="44E4A9EF"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rivate</w:t>
      </w:r>
      <w:r w:rsidRPr="00CC76DB">
        <w:rPr>
          <w:sz w:val="18"/>
          <w:szCs w:val="18"/>
        </w:rPr>
        <w:t xml:space="preserve"> </w:t>
      </w:r>
      <w:r w:rsidRPr="00CC76DB">
        <w:rPr>
          <w:color w:val="0000FF"/>
          <w:sz w:val="18"/>
          <w:szCs w:val="18"/>
        </w:rPr>
        <w:t>float</w:t>
      </w:r>
      <w:r w:rsidRPr="00CC76DB">
        <w:rPr>
          <w:sz w:val="18"/>
          <w:szCs w:val="18"/>
        </w:rPr>
        <w:t xml:space="preserve"> lerpParam;</w:t>
      </w:r>
    </w:p>
    <w:p w14:paraId="13582013"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rivate</w:t>
      </w:r>
      <w:r w:rsidRPr="00CC76DB">
        <w:rPr>
          <w:sz w:val="18"/>
          <w:szCs w:val="18"/>
        </w:rPr>
        <w:t xml:space="preserve"> </w:t>
      </w:r>
      <w:r w:rsidRPr="00CC76DB">
        <w:rPr>
          <w:color w:val="0000FF"/>
          <w:sz w:val="18"/>
          <w:szCs w:val="18"/>
        </w:rPr>
        <w:t>float</w:t>
      </w:r>
      <w:r w:rsidRPr="00CC76DB">
        <w:rPr>
          <w:sz w:val="18"/>
          <w:szCs w:val="18"/>
        </w:rPr>
        <w:t xml:space="preserve"> startAlpha = 0;</w:t>
      </w:r>
    </w:p>
    <w:p w14:paraId="36D3421C" w14:textId="77777777" w:rsidR="00CC76DB" w:rsidRPr="00CC76DB" w:rsidRDefault="00CC76DB" w:rsidP="00CC76DB">
      <w:pPr>
        <w:pStyle w:val="AllText"/>
        <w:spacing w:after="0"/>
        <w:rPr>
          <w:sz w:val="18"/>
          <w:szCs w:val="18"/>
        </w:rPr>
      </w:pPr>
    </w:p>
    <w:p w14:paraId="619BF167"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w:t>
      </w:r>
      <w:r w:rsidRPr="00CC76DB">
        <w:rPr>
          <w:color w:val="0000FF"/>
          <w:sz w:val="18"/>
          <w:szCs w:val="18"/>
        </w:rPr>
        <w:t>bool</w:t>
      </w:r>
      <w:r w:rsidRPr="00CC76DB">
        <w:rPr>
          <w:sz w:val="18"/>
          <w:szCs w:val="18"/>
        </w:rPr>
        <w:t xml:space="preserve"> hurt;</w:t>
      </w:r>
    </w:p>
    <w:p w14:paraId="3688F654"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w:t>
      </w:r>
      <w:r w:rsidRPr="00CC76DB">
        <w:rPr>
          <w:color w:val="0000FF"/>
          <w:sz w:val="18"/>
          <w:szCs w:val="18"/>
        </w:rPr>
        <w:t>bool</w:t>
      </w:r>
      <w:r w:rsidRPr="00CC76DB">
        <w:rPr>
          <w:sz w:val="18"/>
          <w:szCs w:val="18"/>
        </w:rPr>
        <w:t xml:space="preserve"> healed;</w:t>
      </w:r>
    </w:p>
    <w:p w14:paraId="3F5EBC4C" w14:textId="77777777" w:rsidR="00CC76DB" w:rsidRPr="00CC76DB" w:rsidRDefault="00CC76DB" w:rsidP="00CC76DB">
      <w:pPr>
        <w:pStyle w:val="AllText"/>
        <w:spacing w:after="0"/>
        <w:rPr>
          <w:sz w:val="18"/>
          <w:szCs w:val="18"/>
        </w:rPr>
      </w:pPr>
    </w:p>
    <w:p w14:paraId="306A89E6" w14:textId="77777777" w:rsidR="00CC76DB" w:rsidRPr="00CC76DB" w:rsidRDefault="00CC76DB" w:rsidP="00CC76DB">
      <w:pPr>
        <w:pStyle w:val="AllText"/>
        <w:spacing w:after="0"/>
        <w:rPr>
          <w:color w:val="000000"/>
          <w:sz w:val="18"/>
          <w:szCs w:val="18"/>
        </w:rPr>
      </w:pPr>
      <w:r w:rsidRPr="00CC76DB">
        <w:rPr>
          <w:color w:val="000000"/>
          <w:sz w:val="18"/>
          <w:szCs w:val="18"/>
        </w:rPr>
        <w:t xml:space="preserve">    </w:t>
      </w:r>
      <w:r w:rsidRPr="00CC76DB">
        <w:rPr>
          <w:sz w:val="18"/>
          <w:szCs w:val="18"/>
        </w:rPr>
        <w:t>void</w:t>
      </w:r>
      <w:r w:rsidRPr="00CC76DB">
        <w:rPr>
          <w:color w:val="000000"/>
          <w:sz w:val="18"/>
          <w:szCs w:val="18"/>
        </w:rPr>
        <w:t xml:space="preserve"> </w:t>
      </w:r>
      <w:r w:rsidRPr="00CC76DB">
        <w:rPr>
          <w:sz w:val="18"/>
          <w:szCs w:val="18"/>
        </w:rPr>
        <w:t>Start</w:t>
      </w:r>
      <w:r w:rsidRPr="00CC76DB">
        <w:rPr>
          <w:color w:val="000000"/>
          <w:sz w:val="18"/>
          <w:szCs w:val="18"/>
        </w:rPr>
        <w:t>()</w:t>
      </w:r>
    </w:p>
    <w:p w14:paraId="023911AD" w14:textId="77777777" w:rsidR="00CC76DB" w:rsidRPr="00CC76DB" w:rsidRDefault="00CC76DB" w:rsidP="00CC76DB">
      <w:pPr>
        <w:pStyle w:val="AllText"/>
        <w:spacing w:after="0"/>
        <w:rPr>
          <w:sz w:val="18"/>
          <w:szCs w:val="18"/>
        </w:rPr>
      </w:pPr>
      <w:r w:rsidRPr="00CC76DB">
        <w:rPr>
          <w:sz w:val="18"/>
          <w:szCs w:val="18"/>
        </w:rPr>
        <w:t xml:space="preserve">    {</w:t>
      </w:r>
    </w:p>
    <w:p w14:paraId="6267DA82" w14:textId="77777777" w:rsidR="00CC76DB" w:rsidRPr="00CC76DB" w:rsidRDefault="00CC76DB" w:rsidP="00CC76DB">
      <w:pPr>
        <w:pStyle w:val="AllText"/>
        <w:spacing w:after="0"/>
        <w:rPr>
          <w:sz w:val="18"/>
          <w:szCs w:val="18"/>
        </w:rPr>
      </w:pPr>
      <w:r w:rsidRPr="00CC76DB">
        <w:rPr>
          <w:sz w:val="18"/>
          <w:szCs w:val="18"/>
        </w:rPr>
        <w:t xml:space="preserve">        playerHealth = maxHealth;</w:t>
      </w:r>
    </w:p>
    <w:p w14:paraId="4536A411" w14:textId="77777777" w:rsidR="00CC76DB" w:rsidRPr="00CC76DB" w:rsidRDefault="00CC76DB" w:rsidP="00CC76DB">
      <w:pPr>
        <w:pStyle w:val="AllText"/>
        <w:spacing w:after="0"/>
        <w:rPr>
          <w:sz w:val="18"/>
          <w:szCs w:val="18"/>
        </w:rPr>
      </w:pPr>
    </w:p>
    <w:p w14:paraId="5C40EDCD" w14:textId="77777777" w:rsidR="00CC76DB" w:rsidRPr="00CC76DB" w:rsidRDefault="00CC76DB" w:rsidP="00CC76DB">
      <w:pPr>
        <w:pStyle w:val="AllText"/>
        <w:spacing w:after="0"/>
        <w:rPr>
          <w:sz w:val="18"/>
          <w:szCs w:val="18"/>
        </w:rPr>
      </w:pPr>
      <w:r w:rsidRPr="00CC76DB">
        <w:rPr>
          <w:sz w:val="18"/>
          <w:szCs w:val="18"/>
        </w:rPr>
        <w:t xml:space="preserve">        redHealthFlash = redHealthFlashObject.GetComponent&lt;Image&gt;();</w:t>
      </w:r>
    </w:p>
    <w:p w14:paraId="41EFB235" w14:textId="77777777" w:rsidR="00CC76DB" w:rsidRPr="00CC76DB" w:rsidRDefault="00CC76DB" w:rsidP="00CC76DB">
      <w:pPr>
        <w:pStyle w:val="AllText"/>
        <w:spacing w:after="0"/>
        <w:rPr>
          <w:sz w:val="18"/>
          <w:szCs w:val="18"/>
        </w:rPr>
      </w:pPr>
      <w:r w:rsidRPr="00CC76DB">
        <w:rPr>
          <w:sz w:val="18"/>
          <w:szCs w:val="18"/>
        </w:rPr>
        <w:t xml:space="preserve">        greenHealthFlash = greenHealthFlashObject.GetComponent&lt;Image&gt;();</w:t>
      </w:r>
    </w:p>
    <w:p w14:paraId="239461D7" w14:textId="77777777" w:rsidR="00CC76DB" w:rsidRPr="00CC76DB" w:rsidRDefault="00CC76DB" w:rsidP="00CC76DB">
      <w:pPr>
        <w:pStyle w:val="AllText"/>
        <w:spacing w:after="0"/>
        <w:rPr>
          <w:sz w:val="18"/>
          <w:szCs w:val="18"/>
        </w:rPr>
      </w:pPr>
      <w:r w:rsidRPr="00CC76DB">
        <w:rPr>
          <w:sz w:val="18"/>
          <w:szCs w:val="18"/>
        </w:rPr>
        <w:t xml:space="preserve">    }</w:t>
      </w:r>
    </w:p>
    <w:p w14:paraId="0E7A2CA1" w14:textId="77777777" w:rsidR="00CC76DB" w:rsidRPr="00CC76DB" w:rsidRDefault="00CC76DB" w:rsidP="00CC76DB">
      <w:pPr>
        <w:pStyle w:val="AllText"/>
        <w:spacing w:after="0"/>
        <w:rPr>
          <w:sz w:val="18"/>
          <w:szCs w:val="18"/>
        </w:rPr>
      </w:pPr>
    </w:p>
    <w:p w14:paraId="000EE6D2" w14:textId="77777777" w:rsidR="00CC76DB" w:rsidRPr="00CC76DB" w:rsidRDefault="00CC76DB" w:rsidP="00CC76DB">
      <w:pPr>
        <w:pStyle w:val="AllText"/>
        <w:spacing w:after="0"/>
        <w:rPr>
          <w:sz w:val="18"/>
          <w:szCs w:val="18"/>
        </w:rPr>
      </w:pPr>
    </w:p>
    <w:p w14:paraId="56B9C0F5" w14:textId="77777777" w:rsidR="00CC76DB" w:rsidRPr="00CC76DB" w:rsidRDefault="00CC76DB" w:rsidP="00CC76DB">
      <w:pPr>
        <w:pStyle w:val="AllText"/>
        <w:spacing w:after="0"/>
        <w:rPr>
          <w:color w:val="000000"/>
          <w:sz w:val="18"/>
          <w:szCs w:val="18"/>
        </w:rPr>
      </w:pPr>
      <w:r w:rsidRPr="00CC76DB">
        <w:rPr>
          <w:color w:val="000000"/>
          <w:sz w:val="18"/>
          <w:szCs w:val="18"/>
        </w:rPr>
        <w:t xml:space="preserve">    </w:t>
      </w:r>
      <w:r w:rsidRPr="00CC76DB">
        <w:rPr>
          <w:sz w:val="18"/>
          <w:szCs w:val="18"/>
        </w:rPr>
        <w:t>void</w:t>
      </w:r>
      <w:r w:rsidRPr="00CC76DB">
        <w:rPr>
          <w:color w:val="000000"/>
          <w:sz w:val="18"/>
          <w:szCs w:val="18"/>
        </w:rPr>
        <w:t xml:space="preserve"> </w:t>
      </w:r>
      <w:r w:rsidRPr="00CC76DB">
        <w:rPr>
          <w:sz w:val="18"/>
          <w:szCs w:val="18"/>
        </w:rPr>
        <w:t>Update</w:t>
      </w:r>
      <w:r w:rsidRPr="00CC76DB">
        <w:rPr>
          <w:color w:val="000000"/>
          <w:sz w:val="18"/>
          <w:szCs w:val="18"/>
        </w:rPr>
        <w:t>()</w:t>
      </w:r>
    </w:p>
    <w:p w14:paraId="2F2C5976" w14:textId="77777777" w:rsidR="00CC76DB" w:rsidRPr="00CC76DB" w:rsidRDefault="00CC76DB" w:rsidP="00CC76DB">
      <w:pPr>
        <w:pStyle w:val="AllText"/>
        <w:spacing w:after="0"/>
        <w:rPr>
          <w:sz w:val="18"/>
          <w:szCs w:val="18"/>
        </w:rPr>
      </w:pPr>
      <w:r w:rsidRPr="00CC76DB">
        <w:rPr>
          <w:sz w:val="18"/>
          <w:szCs w:val="18"/>
        </w:rPr>
        <w:t xml:space="preserve">    {</w:t>
      </w:r>
    </w:p>
    <w:p w14:paraId="5370DEE7" w14:textId="77777777" w:rsidR="00CC76DB" w:rsidRPr="00CC76DB" w:rsidRDefault="00CC76DB" w:rsidP="00CC76DB">
      <w:pPr>
        <w:pStyle w:val="AllText"/>
        <w:spacing w:after="0"/>
        <w:rPr>
          <w:sz w:val="18"/>
          <w:szCs w:val="18"/>
        </w:rPr>
      </w:pPr>
      <w:r w:rsidRPr="00CC76DB">
        <w:rPr>
          <w:sz w:val="18"/>
          <w:szCs w:val="18"/>
        </w:rPr>
        <w:t xml:space="preserve">        healthText.text = </w:t>
      </w:r>
      <w:r w:rsidRPr="00CC76DB">
        <w:rPr>
          <w:color w:val="A31515"/>
          <w:sz w:val="18"/>
          <w:szCs w:val="18"/>
        </w:rPr>
        <w:t>"Health: "</w:t>
      </w:r>
      <w:r w:rsidRPr="00CC76DB">
        <w:rPr>
          <w:sz w:val="18"/>
          <w:szCs w:val="18"/>
        </w:rPr>
        <w:t xml:space="preserve"> + playerHealth.ToString();         </w:t>
      </w:r>
      <w:r w:rsidRPr="00CC76DB">
        <w:rPr>
          <w:color w:val="008000"/>
          <w:sz w:val="18"/>
          <w:szCs w:val="18"/>
        </w:rPr>
        <w:t>//Health displayed on HUD</w:t>
      </w:r>
    </w:p>
    <w:p w14:paraId="2C24385C" w14:textId="77777777" w:rsidR="00CC76DB" w:rsidRPr="00CC76DB" w:rsidRDefault="00CC76DB" w:rsidP="00CC76DB">
      <w:pPr>
        <w:pStyle w:val="AllText"/>
        <w:spacing w:after="0"/>
        <w:rPr>
          <w:sz w:val="18"/>
          <w:szCs w:val="18"/>
        </w:rPr>
      </w:pPr>
    </w:p>
    <w:p w14:paraId="0492DF3E"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playerHealth &gt; maxHealth)</w:t>
      </w:r>
    </w:p>
    <w:p w14:paraId="118AFB62" w14:textId="77777777" w:rsidR="00CC76DB" w:rsidRPr="00CC76DB" w:rsidRDefault="00CC76DB" w:rsidP="00CC76DB">
      <w:pPr>
        <w:pStyle w:val="AllText"/>
        <w:spacing w:after="0"/>
        <w:rPr>
          <w:sz w:val="18"/>
          <w:szCs w:val="18"/>
        </w:rPr>
      </w:pPr>
      <w:r w:rsidRPr="00CC76DB">
        <w:rPr>
          <w:sz w:val="18"/>
          <w:szCs w:val="18"/>
        </w:rPr>
        <w:t xml:space="preserve">        {</w:t>
      </w:r>
    </w:p>
    <w:p w14:paraId="1BDA9860" w14:textId="77777777" w:rsidR="00CC76DB" w:rsidRPr="00CC76DB" w:rsidRDefault="00CC76DB" w:rsidP="00CC76DB">
      <w:pPr>
        <w:pStyle w:val="AllText"/>
        <w:spacing w:after="0"/>
        <w:rPr>
          <w:sz w:val="18"/>
          <w:szCs w:val="18"/>
        </w:rPr>
      </w:pPr>
      <w:r w:rsidRPr="00CC76DB">
        <w:rPr>
          <w:sz w:val="18"/>
          <w:szCs w:val="18"/>
        </w:rPr>
        <w:t xml:space="preserve">            playerHealth = 100.0f;                                      </w:t>
      </w:r>
      <w:r w:rsidRPr="00CC76DB">
        <w:rPr>
          <w:color w:val="008000"/>
          <w:sz w:val="18"/>
          <w:szCs w:val="18"/>
        </w:rPr>
        <w:t>//Caps health at 100</w:t>
      </w:r>
    </w:p>
    <w:p w14:paraId="2C145013" w14:textId="77777777" w:rsidR="00CC76DB" w:rsidRPr="00CC76DB" w:rsidRDefault="00CC76DB" w:rsidP="00CC76DB">
      <w:pPr>
        <w:pStyle w:val="AllText"/>
        <w:spacing w:after="0"/>
        <w:rPr>
          <w:sz w:val="18"/>
          <w:szCs w:val="18"/>
        </w:rPr>
      </w:pPr>
      <w:r w:rsidRPr="00CC76DB">
        <w:rPr>
          <w:sz w:val="18"/>
          <w:szCs w:val="18"/>
        </w:rPr>
        <w:t xml:space="preserve">        }</w:t>
      </w:r>
    </w:p>
    <w:p w14:paraId="2250C165" w14:textId="77777777" w:rsidR="00CC76DB" w:rsidRPr="00CC76DB" w:rsidRDefault="00CC76DB" w:rsidP="00CC76DB">
      <w:pPr>
        <w:pStyle w:val="AllText"/>
        <w:spacing w:after="0"/>
        <w:rPr>
          <w:sz w:val="18"/>
          <w:szCs w:val="18"/>
        </w:rPr>
      </w:pPr>
    </w:p>
    <w:p w14:paraId="0F180707"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hurt == </w:t>
      </w:r>
      <w:r w:rsidRPr="00CC76DB">
        <w:rPr>
          <w:color w:val="0000FF"/>
          <w:sz w:val="18"/>
          <w:szCs w:val="18"/>
        </w:rPr>
        <w:t>true</w:t>
      </w:r>
      <w:r w:rsidRPr="00CC76DB">
        <w:rPr>
          <w:sz w:val="18"/>
          <w:szCs w:val="18"/>
        </w:rPr>
        <w:t>)</w:t>
      </w:r>
    </w:p>
    <w:p w14:paraId="27D24806" w14:textId="77777777" w:rsidR="00CC76DB" w:rsidRPr="00CC76DB" w:rsidRDefault="00CC76DB" w:rsidP="00CC76DB">
      <w:pPr>
        <w:pStyle w:val="AllText"/>
        <w:spacing w:after="0"/>
        <w:rPr>
          <w:sz w:val="18"/>
          <w:szCs w:val="18"/>
        </w:rPr>
      </w:pPr>
      <w:r w:rsidRPr="00CC76DB">
        <w:rPr>
          <w:sz w:val="18"/>
          <w:szCs w:val="18"/>
        </w:rPr>
        <w:t xml:space="preserve">        {</w:t>
      </w:r>
    </w:p>
    <w:p w14:paraId="4921D5A9" w14:textId="77777777" w:rsidR="00CC76DB" w:rsidRPr="00CC76DB" w:rsidRDefault="00CC76DB" w:rsidP="00CC76DB">
      <w:pPr>
        <w:pStyle w:val="AllText"/>
        <w:spacing w:after="0"/>
        <w:rPr>
          <w:sz w:val="18"/>
          <w:szCs w:val="18"/>
        </w:rPr>
      </w:pPr>
      <w:r w:rsidRPr="00CC76DB">
        <w:rPr>
          <w:sz w:val="18"/>
          <w:szCs w:val="18"/>
        </w:rPr>
        <w:t xml:space="preserve">            Color redOpaque = </w:t>
      </w:r>
      <w:r w:rsidRPr="00CC76DB">
        <w:rPr>
          <w:color w:val="0000FF"/>
          <w:sz w:val="18"/>
          <w:szCs w:val="18"/>
        </w:rPr>
        <w:t>new</w:t>
      </w:r>
      <w:r w:rsidRPr="00CC76DB">
        <w:rPr>
          <w:sz w:val="18"/>
          <w:szCs w:val="18"/>
        </w:rPr>
        <w:t xml:space="preserve"> Color(255, 0, 0, .196f);</w:t>
      </w:r>
    </w:p>
    <w:p w14:paraId="320E992D" w14:textId="77777777" w:rsidR="00CC76DB" w:rsidRPr="00CC76DB" w:rsidRDefault="00CC76DB" w:rsidP="00CC76DB">
      <w:pPr>
        <w:pStyle w:val="AllText"/>
        <w:spacing w:after="0"/>
        <w:rPr>
          <w:sz w:val="18"/>
          <w:szCs w:val="18"/>
        </w:rPr>
      </w:pPr>
      <w:r w:rsidRPr="00CC76DB">
        <w:rPr>
          <w:sz w:val="18"/>
          <w:szCs w:val="18"/>
        </w:rPr>
        <w:t xml:space="preserve">            redHealthFlash.color = Color.Lerp(redHealthFlash.color, redOpaque, 20 * Time.deltaTime);</w:t>
      </w:r>
    </w:p>
    <w:p w14:paraId="75171296"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redHealthFlash.color.a &gt;= 0.1) </w:t>
      </w:r>
      <w:r w:rsidRPr="00CC76DB">
        <w:rPr>
          <w:color w:val="008000"/>
          <w:sz w:val="18"/>
          <w:szCs w:val="18"/>
        </w:rPr>
        <w:t>//Almost Opaque, close enough</w:t>
      </w:r>
    </w:p>
    <w:p w14:paraId="1130EA06" w14:textId="77777777" w:rsidR="00CC76DB" w:rsidRPr="00CC76DB" w:rsidRDefault="00CC76DB" w:rsidP="00CC76DB">
      <w:pPr>
        <w:pStyle w:val="AllText"/>
        <w:spacing w:after="0"/>
        <w:rPr>
          <w:sz w:val="18"/>
          <w:szCs w:val="18"/>
        </w:rPr>
      </w:pPr>
      <w:r w:rsidRPr="00CC76DB">
        <w:rPr>
          <w:sz w:val="18"/>
          <w:szCs w:val="18"/>
        </w:rPr>
        <w:t xml:space="preserve">            {</w:t>
      </w:r>
    </w:p>
    <w:p w14:paraId="1C8EA074" w14:textId="77777777" w:rsidR="00CC76DB" w:rsidRPr="00CC76DB" w:rsidRDefault="00CC76DB" w:rsidP="00CC76DB">
      <w:pPr>
        <w:pStyle w:val="AllText"/>
        <w:spacing w:after="0"/>
        <w:rPr>
          <w:sz w:val="18"/>
          <w:szCs w:val="18"/>
        </w:rPr>
      </w:pPr>
      <w:r w:rsidRPr="00CC76DB">
        <w:rPr>
          <w:sz w:val="18"/>
          <w:szCs w:val="18"/>
        </w:rPr>
        <w:t xml:space="preserve">                hurt = </w:t>
      </w:r>
      <w:r w:rsidRPr="00CC76DB">
        <w:rPr>
          <w:color w:val="0000FF"/>
          <w:sz w:val="18"/>
          <w:szCs w:val="18"/>
        </w:rPr>
        <w:t>false</w:t>
      </w:r>
      <w:r w:rsidRPr="00CC76DB">
        <w:rPr>
          <w:sz w:val="18"/>
          <w:szCs w:val="18"/>
        </w:rPr>
        <w:t>;</w:t>
      </w:r>
    </w:p>
    <w:p w14:paraId="26AE456E" w14:textId="77777777" w:rsidR="00CC76DB" w:rsidRPr="00CC76DB" w:rsidRDefault="00CC76DB" w:rsidP="00CC76DB">
      <w:pPr>
        <w:pStyle w:val="AllText"/>
        <w:spacing w:after="0"/>
        <w:rPr>
          <w:sz w:val="18"/>
          <w:szCs w:val="18"/>
        </w:rPr>
      </w:pPr>
      <w:r w:rsidRPr="00CC76DB">
        <w:rPr>
          <w:sz w:val="18"/>
          <w:szCs w:val="18"/>
        </w:rPr>
        <w:t xml:space="preserve">            }</w:t>
      </w:r>
    </w:p>
    <w:p w14:paraId="06AA44C9" w14:textId="77777777" w:rsidR="00CC76DB" w:rsidRPr="00CC76DB" w:rsidRDefault="00CC76DB" w:rsidP="00CC76DB">
      <w:pPr>
        <w:pStyle w:val="AllText"/>
        <w:spacing w:after="0"/>
        <w:rPr>
          <w:sz w:val="18"/>
          <w:szCs w:val="18"/>
        </w:rPr>
      </w:pPr>
      <w:r w:rsidRPr="00CC76DB">
        <w:rPr>
          <w:sz w:val="18"/>
          <w:szCs w:val="18"/>
        </w:rPr>
        <w:t xml:space="preserve">        }</w:t>
      </w:r>
    </w:p>
    <w:p w14:paraId="4D1D92DC"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hurt == </w:t>
      </w:r>
      <w:r w:rsidRPr="00CC76DB">
        <w:rPr>
          <w:color w:val="0000FF"/>
          <w:sz w:val="18"/>
          <w:szCs w:val="18"/>
        </w:rPr>
        <w:t>false</w:t>
      </w:r>
      <w:r w:rsidRPr="00CC76DB">
        <w:rPr>
          <w:sz w:val="18"/>
          <w:szCs w:val="18"/>
        </w:rPr>
        <w:t>)</w:t>
      </w:r>
    </w:p>
    <w:p w14:paraId="0297D279" w14:textId="77777777" w:rsidR="00CC76DB" w:rsidRPr="00CC76DB" w:rsidRDefault="00CC76DB" w:rsidP="00CC76DB">
      <w:pPr>
        <w:pStyle w:val="AllText"/>
        <w:spacing w:after="0"/>
        <w:rPr>
          <w:sz w:val="18"/>
          <w:szCs w:val="18"/>
        </w:rPr>
      </w:pPr>
      <w:r w:rsidRPr="00CC76DB">
        <w:rPr>
          <w:sz w:val="18"/>
          <w:szCs w:val="18"/>
        </w:rPr>
        <w:t xml:space="preserve">        {</w:t>
      </w:r>
    </w:p>
    <w:p w14:paraId="1572298D" w14:textId="77777777" w:rsidR="00CC76DB" w:rsidRPr="00CC76DB" w:rsidRDefault="00CC76DB" w:rsidP="00CC76DB">
      <w:pPr>
        <w:pStyle w:val="AllText"/>
        <w:spacing w:after="0"/>
        <w:rPr>
          <w:sz w:val="18"/>
          <w:szCs w:val="18"/>
        </w:rPr>
      </w:pPr>
      <w:r w:rsidRPr="00CC76DB">
        <w:rPr>
          <w:sz w:val="18"/>
          <w:szCs w:val="18"/>
        </w:rPr>
        <w:t xml:space="preserve">            Color redTransparent = </w:t>
      </w:r>
      <w:r w:rsidRPr="00CC76DB">
        <w:rPr>
          <w:color w:val="0000FF"/>
          <w:sz w:val="18"/>
          <w:szCs w:val="18"/>
        </w:rPr>
        <w:t>new</w:t>
      </w:r>
      <w:r w:rsidRPr="00CC76DB">
        <w:rPr>
          <w:sz w:val="18"/>
          <w:szCs w:val="18"/>
        </w:rPr>
        <w:t xml:space="preserve"> Color(255, 0, 0, 0);</w:t>
      </w:r>
    </w:p>
    <w:p w14:paraId="57B0C58A" w14:textId="77777777" w:rsidR="00CC76DB" w:rsidRPr="00CC76DB" w:rsidRDefault="00CC76DB" w:rsidP="00CC76DB">
      <w:pPr>
        <w:pStyle w:val="AllText"/>
        <w:spacing w:after="0"/>
        <w:rPr>
          <w:sz w:val="18"/>
          <w:szCs w:val="18"/>
        </w:rPr>
      </w:pPr>
      <w:r w:rsidRPr="00CC76DB">
        <w:rPr>
          <w:sz w:val="18"/>
          <w:szCs w:val="18"/>
        </w:rPr>
        <w:t xml:space="preserve">            redHealthFlash.color = Color.Lerp(redHealthFlash.color, redTransparent, 20 * Time.deltaTime);</w:t>
      </w:r>
    </w:p>
    <w:p w14:paraId="33971C45" w14:textId="77777777" w:rsidR="00CC76DB" w:rsidRPr="00CC76DB" w:rsidRDefault="00CC76DB" w:rsidP="00CC76DB">
      <w:pPr>
        <w:pStyle w:val="AllText"/>
        <w:spacing w:after="0"/>
        <w:rPr>
          <w:sz w:val="18"/>
          <w:szCs w:val="18"/>
        </w:rPr>
      </w:pPr>
      <w:r w:rsidRPr="00CC76DB">
        <w:rPr>
          <w:sz w:val="18"/>
          <w:szCs w:val="18"/>
        </w:rPr>
        <w:t xml:space="preserve">        }</w:t>
      </w:r>
    </w:p>
    <w:p w14:paraId="47245470" w14:textId="77777777" w:rsidR="00CC76DB" w:rsidRPr="00CC76DB" w:rsidRDefault="00CC76DB" w:rsidP="00CC76DB">
      <w:pPr>
        <w:pStyle w:val="AllText"/>
        <w:spacing w:after="0"/>
        <w:rPr>
          <w:sz w:val="18"/>
          <w:szCs w:val="18"/>
        </w:rPr>
      </w:pPr>
    </w:p>
    <w:p w14:paraId="57C83091"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healed == </w:t>
      </w:r>
      <w:r w:rsidRPr="00CC76DB">
        <w:rPr>
          <w:color w:val="0000FF"/>
          <w:sz w:val="18"/>
          <w:szCs w:val="18"/>
        </w:rPr>
        <w:t>true</w:t>
      </w:r>
      <w:r w:rsidRPr="00CC76DB">
        <w:rPr>
          <w:sz w:val="18"/>
          <w:szCs w:val="18"/>
        </w:rPr>
        <w:t>)</w:t>
      </w:r>
    </w:p>
    <w:p w14:paraId="35FC0963" w14:textId="77777777" w:rsidR="00CC76DB" w:rsidRPr="00CC76DB" w:rsidRDefault="00CC76DB" w:rsidP="00CC76DB">
      <w:pPr>
        <w:pStyle w:val="AllText"/>
        <w:spacing w:after="0"/>
        <w:rPr>
          <w:sz w:val="18"/>
          <w:szCs w:val="18"/>
        </w:rPr>
      </w:pPr>
      <w:r w:rsidRPr="00CC76DB">
        <w:rPr>
          <w:sz w:val="18"/>
          <w:szCs w:val="18"/>
        </w:rPr>
        <w:t xml:space="preserve">        {</w:t>
      </w:r>
    </w:p>
    <w:p w14:paraId="2100E539" w14:textId="77777777" w:rsidR="00CC76DB" w:rsidRPr="00CC76DB" w:rsidRDefault="00CC76DB" w:rsidP="00CC76DB">
      <w:pPr>
        <w:pStyle w:val="AllText"/>
        <w:spacing w:after="0"/>
        <w:rPr>
          <w:sz w:val="18"/>
          <w:szCs w:val="18"/>
        </w:rPr>
      </w:pPr>
    </w:p>
    <w:p w14:paraId="3A666F69" w14:textId="77777777" w:rsidR="00CC76DB" w:rsidRPr="00CC76DB" w:rsidRDefault="00CC76DB" w:rsidP="00CC76DB">
      <w:pPr>
        <w:pStyle w:val="AllText"/>
        <w:spacing w:after="0"/>
        <w:rPr>
          <w:sz w:val="18"/>
          <w:szCs w:val="18"/>
        </w:rPr>
      </w:pPr>
      <w:r w:rsidRPr="00CC76DB">
        <w:rPr>
          <w:sz w:val="18"/>
          <w:szCs w:val="18"/>
        </w:rPr>
        <w:t xml:space="preserve">            Color greenOpaque = </w:t>
      </w:r>
      <w:r w:rsidRPr="00CC76DB">
        <w:rPr>
          <w:color w:val="0000FF"/>
          <w:sz w:val="18"/>
          <w:szCs w:val="18"/>
        </w:rPr>
        <w:t>new</w:t>
      </w:r>
      <w:r w:rsidRPr="00CC76DB">
        <w:rPr>
          <w:sz w:val="18"/>
          <w:szCs w:val="18"/>
        </w:rPr>
        <w:t xml:space="preserve"> Color(0, 255, 0, .196f);</w:t>
      </w:r>
    </w:p>
    <w:p w14:paraId="06CCCF5D" w14:textId="77777777" w:rsidR="00CC76DB" w:rsidRPr="00CC76DB" w:rsidRDefault="00CC76DB" w:rsidP="00CC76DB">
      <w:pPr>
        <w:pStyle w:val="AllText"/>
        <w:spacing w:after="0"/>
        <w:rPr>
          <w:sz w:val="18"/>
          <w:szCs w:val="18"/>
        </w:rPr>
      </w:pPr>
      <w:r w:rsidRPr="00CC76DB">
        <w:rPr>
          <w:sz w:val="18"/>
          <w:szCs w:val="18"/>
        </w:rPr>
        <w:t xml:space="preserve">            greenHealthFlash.color = Color.Lerp(greenHealthFlash.color, greenOpaque, 5 * Time.deltaTime);</w:t>
      </w:r>
    </w:p>
    <w:p w14:paraId="7A3BC972"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greenHealthFlash.color.a &gt;= 0.1) </w:t>
      </w:r>
      <w:r w:rsidRPr="00CC76DB">
        <w:rPr>
          <w:color w:val="008000"/>
          <w:sz w:val="18"/>
          <w:szCs w:val="18"/>
        </w:rPr>
        <w:t>//Almost Opaque, close enough</w:t>
      </w:r>
    </w:p>
    <w:p w14:paraId="62AC1020" w14:textId="77777777" w:rsidR="00CC76DB" w:rsidRPr="00CC76DB" w:rsidRDefault="00CC76DB" w:rsidP="00CC76DB">
      <w:pPr>
        <w:pStyle w:val="AllText"/>
        <w:spacing w:after="0"/>
        <w:rPr>
          <w:sz w:val="18"/>
          <w:szCs w:val="18"/>
        </w:rPr>
      </w:pPr>
      <w:r w:rsidRPr="00CC76DB">
        <w:rPr>
          <w:sz w:val="18"/>
          <w:szCs w:val="18"/>
        </w:rPr>
        <w:t xml:space="preserve">            {</w:t>
      </w:r>
    </w:p>
    <w:p w14:paraId="7DF3833F" w14:textId="77777777" w:rsidR="00CC76DB" w:rsidRPr="00CC76DB" w:rsidRDefault="00CC76DB" w:rsidP="00CC76DB">
      <w:pPr>
        <w:pStyle w:val="AllText"/>
        <w:spacing w:after="0"/>
        <w:rPr>
          <w:sz w:val="18"/>
          <w:szCs w:val="18"/>
        </w:rPr>
      </w:pPr>
      <w:r w:rsidRPr="00CC76DB">
        <w:rPr>
          <w:sz w:val="18"/>
          <w:szCs w:val="18"/>
        </w:rPr>
        <w:t xml:space="preserve">                healed = </w:t>
      </w:r>
      <w:r w:rsidRPr="00CC76DB">
        <w:rPr>
          <w:color w:val="0000FF"/>
          <w:sz w:val="18"/>
          <w:szCs w:val="18"/>
        </w:rPr>
        <w:t>false</w:t>
      </w:r>
      <w:r w:rsidRPr="00CC76DB">
        <w:rPr>
          <w:sz w:val="18"/>
          <w:szCs w:val="18"/>
        </w:rPr>
        <w:t>;</w:t>
      </w:r>
    </w:p>
    <w:p w14:paraId="01FF101C" w14:textId="77777777" w:rsidR="00CC76DB" w:rsidRPr="00CC76DB" w:rsidRDefault="00CC76DB" w:rsidP="00CC76DB">
      <w:pPr>
        <w:pStyle w:val="AllText"/>
        <w:spacing w:after="0"/>
        <w:rPr>
          <w:sz w:val="18"/>
          <w:szCs w:val="18"/>
        </w:rPr>
      </w:pPr>
      <w:r w:rsidRPr="00CC76DB">
        <w:rPr>
          <w:sz w:val="18"/>
          <w:szCs w:val="18"/>
        </w:rPr>
        <w:t xml:space="preserve">            }</w:t>
      </w:r>
    </w:p>
    <w:p w14:paraId="3119BE57" w14:textId="77777777" w:rsidR="00CC76DB" w:rsidRPr="00CC76DB" w:rsidRDefault="00CC76DB" w:rsidP="00CC76DB">
      <w:pPr>
        <w:pStyle w:val="AllText"/>
        <w:spacing w:after="0"/>
        <w:rPr>
          <w:sz w:val="18"/>
          <w:szCs w:val="18"/>
        </w:rPr>
      </w:pPr>
      <w:r w:rsidRPr="00CC76DB">
        <w:rPr>
          <w:sz w:val="18"/>
          <w:szCs w:val="18"/>
        </w:rPr>
        <w:t xml:space="preserve">        }</w:t>
      </w:r>
    </w:p>
    <w:p w14:paraId="43A7E3FA"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healed == </w:t>
      </w:r>
      <w:r w:rsidRPr="00CC76DB">
        <w:rPr>
          <w:color w:val="0000FF"/>
          <w:sz w:val="18"/>
          <w:szCs w:val="18"/>
        </w:rPr>
        <w:t>false</w:t>
      </w:r>
      <w:r w:rsidRPr="00CC76DB">
        <w:rPr>
          <w:sz w:val="18"/>
          <w:szCs w:val="18"/>
        </w:rPr>
        <w:t>)</w:t>
      </w:r>
    </w:p>
    <w:p w14:paraId="1AE1CC88" w14:textId="77777777" w:rsidR="00CC76DB" w:rsidRPr="00CC76DB" w:rsidRDefault="00CC76DB" w:rsidP="00CC76DB">
      <w:pPr>
        <w:pStyle w:val="AllText"/>
        <w:spacing w:after="0"/>
        <w:rPr>
          <w:sz w:val="18"/>
          <w:szCs w:val="18"/>
        </w:rPr>
      </w:pPr>
      <w:r w:rsidRPr="00CC76DB">
        <w:rPr>
          <w:sz w:val="18"/>
          <w:szCs w:val="18"/>
        </w:rPr>
        <w:t xml:space="preserve">        {</w:t>
      </w:r>
    </w:p>
    <w:p w14:paraId="637047A9" w14:textId="77777777" w:rsidR="00CC76DB" w:rsidRPr="00CC76DB" w:rsidRDefault="00CC76DB" w:rsidP="00CC76DB">
      <w:pPr>
        <w:pStyle w:val="AllText"/>
        <w:spacing w:after="0"/>
        <w:rPr>
          <w:sz w:val="18"/>
          <w:szCs w:val="18"/>
        </w:rPr>
      </w:pPr>
      <w:r w:rsidRPr="00CC76DB">
        <w:rPr>
          <w:sz w:val="18"/>
          <w:szCs w:val="18"/>
        </w:rPr>
        <w:t xml:space="preserve">            Color greenTransparent = </w:t>
      </w:r>
      <w:r w:rsidRPr="00CC76DB">
        <w:rPr>
          <w:color w:val="0000FF"/>
          <w:sz w:val="18"/>
          <w:szCs w:val="18"/>
        </w:rPr>
        <w:t>new</w:t>
      </w:r>
      <w:r w:rsidRPr="00CC76DB">
        <w:rPr>
          <w:sz w:val="18"/>
          <w:szCs w:val="18"/>
        </w:rPr>
        <w:t xml:space="preserve"> Color(0, 255, 0, 0);</w:t>
      </w:r>
    </w:p>
    <w:p w14:paraId="6579F875" w14:textId="77777777" w:rsidR="00CC76DB" w:rsidRPr="00CC76DB" w:rsidRDefault="00CC76DB" w:rsidP="00CC76DB">
      <w:pPr>
        <w:pStyle w:val="AllText"/>
        <w:spacing w:after="0"/>
        <w:rPr>
          <w:sz w:val="18"/>
          <w:szCs w:val="18"/>
        </w:rPr>
      </w:pPr>
      <w:r w:rsidRPr="00CC76DB">
        <w:rPr>
          <w:sz w:val="18"/>
          <w:szCs w:val="18"/>
        </w:rPr>
        <w:t xml:space="preserve">            greenHealthFlash.color = Color.Lerp(greenHealthFlash.color, greenTransparent, 5 * Time.deltaTime);</w:t>
      </w:r>
    </w:p>
    <w:p w14:paraId="133D8715" w14:textId="77777777" w:rsidR="00CC76DB" w:rsidRPr="00CC76DB" w:rsidRDefault="00CC76DB" w:rsidP="00CC76DB">
      <w:pPr>
        <w:pStyle w:val="AllText"/>
        <w:spacing w:after="0"/>
        <w:rPr>
          <w:sz w:val="18"/>
          <w:szCs w:val="18"/>
        </w:rPr>
      </w:pPr>
      <w:r w:rsidRPr="00CC76DB">
        <w:rPr>
          <w:sz w:val="18"/>
          <w:szCs w:val="18"/>
        </w:rPr>
        <w:lastRenderedPageBreak/>
        <w:t xml:space="preserve">        }</w:t>
      </w:r>
    </w:p>
    <w:p w14:paraId="3A73FDA8" w14:textId="77777777" w:rsidR="00CC76DB" w:rsidRPr="00CC76DB" w:rsidRDefault="00CC76DB" w:rsidP="00CC76DB">
      <w:pPr>
        <w:pStyle w:val="AllText"/>
        <w:spacing w:after="0"/>
        <w:rPr>
          <w:sz w:val="18"/>
          <w:szCs w:val="18"/>
        </w:rPr>
      </w:pPr>
      <w:r w:rsidRPr="00CC76DB">
        <w:rPr>
          <w:sz w:val="18"/>
          <w:szCs w:val="18"/>
        </w:rPr>
        <w:t xml:space="preserve">    }</w:t>
      </w:r>
    </w:p>
    <w:p w14:paraId="0ED6E562" w14:textId="77777777" w:rsidR="00CC76DB" w:rsidRPr="00CC76DB" w:rsidRDefault="00CC76DB" w:rsidP="00CC76DB">
      <w:pPr>
        <w:pStyle w:val="AllText"/>
        <w:spacing w:after="0"/>
        <w:rPr>
          <w:sz w:val="18"/>
          <w:szCs w:val="18"/>
        </w:rPr>
      </w:pPr>
      <w:r w:rsidRPr="00CC76DB">
        <w:rPr>
          <w:sz w:val="18"/>
          <w:szCs w:val="18"/>
        </w:rPr>
        <w:t>}</w:t>
      </w:r>
    </w:p>
    <w:p w14:paraId="593A07F5" w14:textId="77777777" w:rsidR="00CC76DB" w:rsidRPr="00CC76DB" w:rsidRDefault="00CC76DB" w:rsidP="00CC76DB">
      <w:pPr>
        <w:pStyle w:val="AllText"/>
        <w:spacing w:after="0"/>
        <w:rPr>
          <w:sz w:val="18"/>
          <w:szCs w:val="18"/>
        </w:rPr>
      </w:pPr>
    </w:p>
    <w:p w14:paraId="171D91AC" w14:textId="44AF9ECD" w:rsidR="00CC76DB" w:rsidRDefault="00CC76DB" w:rsidP="00CC76DB">
      <w:pPr>
        <w:pStyle w:val="ApH3"/>
      </w:pPr>
      <w:r>
        <w:t>Script controlling colors of selected multiple choice question</w:t>
      </w:r>
    </w:p>
    <w:p w14:paraId="1DE44DE9" w14:textId="77777777" w:rsidR="00CC76DB" w:rsidRPr="00CC76DB" w:rsidRDefault="00CC76DB" w:rsidP="00CC76DB">
      <w:pPr>
        <w:pStyle w:val="AllText"/>
        <w:spacing w:after="0"/>
        <w:rPr>
          <w:sz w:val="18"/>
          <w:szCs w:val="18"/>
        </w:rPr>
      </w:pPr>
      <w:r w:rsidRPr="00CC76DB">
        <w:rPr>
          <w:color w:val="0000FF"/>
          <w:sz w:val="18"/>
          <w:szCs w:val="18"/>
        </w:rPr>
        <w:t>using</w:t>
      </w:r>
      <w:r w:rsidRPr="00CC76DB">
        <w:rPr>
          <w:sz w:val="18"/>
          <w:szCs w:val="18"/>
        </w:rPr>
        <w:t xml:space="preserve"> System.Collections;</w:t>
      </w:r>
    </w:p>
    <w:p w14:paraId="5A8DB624" w14:textId="77777777" w:rsidR="00CC76DB" w:rsidRPr="00CC76DB" w:rsidRDefault="00CC76DB" w:rsidP="00CC76DB">
      <w:pPr>
        <w:pStyle w:val="AllText"/>
        <w:spacing w:after="0"/>
        <w:rPr>
          <w:sz w:val="18"/>
          <w:szCs w:val="18"/>
        </w:rPr>
      </w:pPr>
      <w:r w:rsidRPr="00CC76DB">
        <w:rPr>
          <w:color w:val="0000FF"/>
          <w:sz w:val="18"/>
          <w:szCs w:val="18"/>
        </w:rPr>
        <w:t>using</w:t>
      </w:r>
      <w:r w:rsidRPr="00CC76DB">
        <w:rPr>
          <w:sz w:val="18"/>
          <w:szCs w:val="18"/>
        </w:rPr>
        <w:t xml:space="preserve"> System.Collections.Generic;</w:t>
      </w:r>
    </w:p>
    <w:p w14:paraId="09915C65" w14:textId="77777777" w:rsidR="00CC76DB" w:rsidRPr="00CC76DB" w:rsidRDefault="00CC76DB" w:rsidP="00CC76DB">
      <w:pPr>
        <w:pStyle w:val="AllText"/>
        <w:spacing w:after="0"/>
        <w:rPr>
          <w:sz w:val="18"/>
          <w:szCs w:val="18"/>
        </w:rPr>
      </w:pPr>
      <w:r w:rsidRPr="00CC76DB">
        <w:rPr>
          <w:color w:val="0000FF"/>
          <w:sz w:val="18"/>
          <w:szCs w:val="18"/>
        </w:rPr>
        <w:t>using</w:t>
      </w:r>
      <w:r w:rsidRPr="00CC76DB">
        <w:rPr>
          <w:sz w:val="18"/>
          <w:szCs w:val="18"/>
        </w:rPr>
        <w:t xml:space="preserve"> UnityEngine;</w:t>
      </w:r>
    </w:p>
    <w:p w14:paraId="289255F3" w14:textId="77777777" w:rsidR="00CC76DB" w:rsidRPr="00CC76DB" w:rsidRDefault="00CC76DB" w:rsidP="00CC76DB">
      <w:pPr>
        <w:pStyle w:val="AllText"/>
        <w:spacing w:after="0"/>
        <w:rPr>
          <w:sz w:val="18"/>
          <w:szCs w:val="18"/>
        </w:rPr>
      </w:pPr>
      <w:r w:rsidRPr="00CC76DB">
        <w:rPr>
          <w:color w:val="0000FF"/>
          <w:sz w:val="18"/>
          <w:szCs w:val="18"/>
        </w:rPr>
        <w:t>using</w:t>
      </w:r>
      <w:r w:rsidRPr="00CC76DB">
        <w:rPr>
          <w:sz w:val="18"/>
          <w:szCs w:val="18"/>
        </w:rPr>
        <w:t xml:space="preserve"> UnityEngine.UI;</w:t>
      </w:r>
    </w:p>
    <w:p w14:paraId="10F81B27" w14:textId="77777777" w:rsidR="00CC76DB" w:rsidRPr="00CC76DB" w:rsidRDefault="00CC76DB" w:rsidP="00CC76DB">
      <w:pPr>
        <w:pStyle w:val="AllText"/>
        <w:spacing w:after="0"/>
        <w:rPr>
          <w:sz w:val="18"/>
          <w:szCs w:val="18"/>
        </w:rPr>
      </w:pPr>
    </w:p>
    <w:p w14:paraId="193672C6" w14:textId="77777777" w:rsidR="00CC76DB" w:rsidRPr="00CC76DB" w:rsidRDefault="00CC76DB" w:rsidP="00CC76DB">
      <w:pPr>
        <w:pStyle w:val="AllText"/>
        <w:spacing w:after="0"/>
        <w:rPr>
          <w:color w:val="000000"/>
          <w:sz w:val="18"/>
          <w:szCs w:val="18"/>
        </w:rPr>
      </w:pPr>
      <w:r w:rsidRPr="00CC76DB">
        <w:rPr>
          <w:sz w:val="18"/>
          <w:szCs w:val="18"/>
        </w:rPr>
        <w:t>//This script will control the color of the on screen buttons so the player has a visual of what answer was selected.  They will shift to a brighter color of the default color.</w:t>
      </w:r>
    </w:p>
    <w:p w14:paraId="58DDD3F8" w14:textId="77777777" w:rsidR="00CC76DB" w:rsidRPr="00CC76DB" w:rsidRDefault="00CC76DB" w:rsidP="00CC76DB">
      <w:pPr>
        <w:pStyle w:val="AllText"/>
        <w:spacing w:after="0"/>
        <w:rPr>
          <w:color w:val="000000"/>
          <w:sz w:val="18"/>
          <w:szCs w:val="18"/>
        </w:rPr>
      </w:pPr>
      <w:r w:rsidRPr="00CC76DB">
        <w:rPr>
          <w:sz w:val="18"/>
          <w:szCs w:val="18"/>
        </w:rPr>
        <w:t>//This is attached to mult. choice canvas of the desired screen.</w:t>
      </w:r>
    </w:p>
    <w:p w14:paraId="5119BA38" w14:textId="77777777" w:rsidR="00CC76DB" w:rsidRPr="00CC76DB" w:rsidRDefault="00CC76DB" w:rsidP="00CC76DB">
      <w:pPr>
        <w:pStyle w:val="AllText"/>
        <w:spacing w:after="0"/>
        <w:rPr>
          <w:sz w:val="18"/>
          <w:szCs w:val="18"/>
        </w:rPr>
      </w:pPr>
    </w:p>
    <w:p w14:paraId="6309CA1D" w14:textId="77777777" w:rsidR="00CC76DB" w:rsidRPr="00CC76DB" w:rsidRDefault="00CC76DB" w:rsidP="00CC76DB">
      <w:pPr>
        <w:pStyle w:val="AllText"/>
        <w:spacing w:after="0"/>
        <w:rPr>
          <w:color w:val="000000"/>
          <w:sz w:val="18"/>
          <w:szCs w:val="18"/>
        </w:rPr>
      </w:pPr>
      <w:r w:rsidRPr="00CC76DB">
        <w:rPr>
          <w:color w:val="0000FF"/>
          <w:sz w:val="18"/>
          <w:szCs w:val="18"/>
        </w:rPr>
        <w:t>public</w:t>
      </w:r>
      <w:r w:rsidRPr="00CC76DB">
        <w:rPr>
          <w:color w:val="000000"/>
          <w:sz w:val="18"/>
          <w:szCs w:val="18"/>
        </w:rPr>
        <w:t xml:space="preserve"> </w:t>
      </w:r>
      <w:r w:rsidRPr="00CC76DB">
        <w:rPr>
          <w:color w:val="0000FF"/>
          <w:sz w:val="18"/>
          <w:szCs w:val="18"/>
        </w:rPr>
        <w:t>class</w:t>
      </w:r>
      <w:r w:rsidRPr="00CC76DB">
        <w:rPr>
          <w:color w:val="000000"/>
          <w:sz w:val="18"/>
          <w:szCs w:val="18"/>
        </w:rPr>
        <w:t xml:space="preserve"> </w:t>
      </w:r>
      <w:r w:rsidRPr="00CC76DB">
        <w:rPr>
          <w:sz w:val="18"/>
          <w:szCs w:val="18"/>
        </w:rPr>
        <w:t>MultChoiceButtonColorControl</w:t>
      </w:r>
      <w:r w:rsidRPr="00CC76DB">
        <w:rPr>
          <w:color w:val="000000"/>
          <w:sz w:val="18"/>
          <w:szCs w:val="18"/>
        </w:rPr>
        <w:t xml:space="preserve"> : MonoBehaviour</w:t>
      </w:r>
    </w:p>
    <w:p w14:paraId="099B973A" w14:textId="77777777" w:rsidR="00CC76DB" w:rsidRPr="00CC76DB" w:rsidRDefault="00CC76DB" w:rsidP="00CC76DB">
      <w:pPr>
        <w:pStyle w:val="AllText"/>
        <w:spacing w:after="0"/>
        <w:rPr>
          <w:sz w:val="18"/>
          <w:szCs w:val="18"/>
        </w:rPr>
      </w:pPr>
      <w:r w:rsidRPr="00CC76DB">
        <w:rPr>
          <w:sz w:val="18"/>
          <w:szCs w:val="18"/>
        </w:rPr>
        <w:t>{</w:t>
      </w:r>
    </w:p>
    <w:p w14:paraId="310533A2" w14:textId="77777777" w:rsidR="00CC76DB" w:rsidRPr="00CC76DB" w:rsidRDefault="00CC76DB" w:rsidP="00CC76DB">
      <w:pPr>
        <w:pStyle w:val="AllText"/>
        <w:spacing w:after="0"/>
        <w:rPr>
          <w:sz w:val="18"/>
          <w:szCs w:val="18"/>
        </w:rPr>
      </w:pPr>
    </w:p>
    <w:p w14:paraId="2F9AA418" w14:textId="77777777" w:rsidR="00CC76DB" w:rsidRPr="00CC76DB" w:rsidRDefault="00CC76DB" w:rsidP="00CC76DB">
      <w:pPr>
        <w:pStyle w:val="AllText"/>
        <w:spacing w:after="0"/>
        <w:rPr>
          <w:color w:val="000000"/>
          <w:sz w:val="18"/>
          <w:szCs w:val="18"/>
        </w:rPr>
      </w:pPr>
      <w:r w:rsidRPr="00CC76DB">
        <w:rPr>
          <w:color w:val="000000"/>
          <w:sz w:val="18"/>
          <w:szCs w:val="18"/>
        </w:rPr>
        <w:t xml:space="preserve">    </w:t>
      </w:r>
      <w:r w:rsidRPr="00CC76DB">
        <w:rPr>
          <w:color w:val="0000FF"/>
          <w:sz w:val="18"/>
          <w:szCs w:val="18"/>
        </w:rPr>
        <w:t>public</w:t>
      </w:r>
      <w:r w:rsidRPr="00CC76DB">
        <w:rPr>
          <w:color w:val="000000"/>
          <w:sz w:val="18"/>
          <w:szCs w:val="18"/>
        </w:rPr>
        <w:t xml:space="preserve"> GameObject onScreenAButton;      </w:t>
      </w:r>
      <w:r w:rsidRPr="00CC76DB">
        <w:rPr>
          <w:sz w:val="18"/>
          <w:szCs w:val="18"/>
        </w:rPr>
        <w:t>//Public variable for each of the 4 buttons on the screen</w:t>
      </w:r>
    </w:p>
    <w:p w14:paraId="5A96092E"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GameObject onScreenBButton;</w:t>
      </w:r>
    </w:p>
    <w:p w14:paraId="48EB0918"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GameObject onScreenCButton;</w:t>
      </w:r>
    </w:p>
    <w:p w14:paraId="7BC8C052"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GameObject onScreenDButton;</w:t>
      </w:r>
    </w:p>
    <w:p w14:paraId="5F870B7D" w14:textId="77777777" w:rsidR="00CC76DB" w:rsidRPr="00CC76DB" w:rsidRDefault="00CC76DB" w:rsidP="00CC76DB">
      <w:pPr>
        <w:pStyle w:val="AllText"/>
        <w:spacing w:after="0"/>
        <w:rPr>
          <w:sz w:val="18"/>
          <w:szCs w:val="18"/>
        </w:rPr>
      </w:pPr>
    </w:p>
    <w:p w14:paraId="5AD0A46F" w14:textId="77777777" w:rsidR="00CC76DB" w:rsidRPr="00CC76DB" w:rsidRDefault="00CC76DB" w:rsidP="00CC76DB">
      <w:pPr>
        <w:pStyle w:val="AllText"/>
        <w:spacing w:after="0"/>
        <w:rPr>
          <w:color w:val="000000"/>
          <w:sz w:val="18"/>
          <w:szCs w:val="18"/>
        </w:rPr>
      </w:pPr>
      <w:r w:rsidRPr="00CC76DB">
        <w:rPr>
          <w:color w:val="000000"/>
          <w:sz w:val="18"/>
          <w:szCs w:val="18"/>
        </w:rPr>
        <w:t xml:space="preserve">    </w:t>
      </w:r>
      <w:r w:rsidRPr="00CC76DB">
        <w:rPr>
          <w:color w:val="0000FF"/>
          <w:sz w:val="18"/>
          <w:szCs w:val="18"/>
        </w:rPr>
        <w:t>private</w:t>
      </w:r>
      <w:r w:rsidRPr="00CC76DB">
        <w:rPr>
          <w:color w:val="000000"/>
          <w:sz w:val="18"/>
          <w:szCs w:val="18"/>
        </w:rPr>
        <w:t xml:space="preserve"> Color originalButtonColor;      </w:t>
      </w:r>
      <w:r w:rsidRPr="00CC76DB">
        <w:rPr>
          <w:sz w:val="18"/>
          <w:szCs w:val="18"/>
        </w:rPr>
        <w:t>//The color of the button when not selected</w:t>
      </w:r>
    </w:p>
    <w:p w14:paraId="114110FE" w14:textId="77777777" w:rsidR="00CC76DB" w:rsidRPr="00CC76DB" w:rsidRDefault="00CC76DB" w:rsidP="00CC76DB">
      <w:pPr>
        <w:pStyle w:val="AllText"/>
        <w:spacing w:after="0"/>
        <w:rPr>
          <w:color w:val="000000"/>
          <w:sz w:val="18"/>
          <w:szCs w:val="18"/>
        </w:rPr>
      </w:pPr>
      <w:r w:rsidRPr="00CC76DB">
        <w:rPr>
          <w:color w:val="000000"/>
          <w:sz w:val="18"/>
          <w:szCs w:val="18"/>
        </w:rPr>
        <w:t xml:space="preserve">    </w:t>
      </w:r>
      <w:r w:rsidRPr="00CC76DB">
        <w:rPr>
          <w:color w:val="0000FF"/>
          <w:sz w:val="18"/>
          <w:szCs w:val="18"/>
        </w:rPr>
        <w:t>private</w:t>
      </w:r>
      <w:r w:rsidRPr="00CC76DB">
        <w:rPr>
          <w:color w:val="000000"/>
          <w:sz w:val="18"/>
          <w:szCs w:val="18"/>
        </w:rPr>
        <w:t xml:space="preserve"> Color selectedButtonColor;      </w:t>
      </w:r>
      <w:r w:rsidRPr="00CC76DB">
        <w:rPr>
          <w:sz w:val="18"/>
          <w:szCs w:val="18"/>
        </w:rPr>
        <w:t>//The desired color when the corresponding answer is chosen</w:t>
      </w:r>
    </w:p>
    <w:p w14:paraId="08358B83" w14:textId="77777777" w:rsidR="00CC76DB" w:rsidRPr="00CC76DB" w:rsidRDefault="00CC76DB" w:rsidP="00CC76DB">
      <w:pPr>
        <w:pStyle w:val="AllText"/>
        <w:spacing w:after="0"/>
        <w:rPr>
          <w:sz w:val="18"/>
          <w:szCs w:val="18"/>
        </w:rPr>
      </w:pPr>
    </w:p>
    <w:p w14:paraId="0935CCA7" w14:textId="77777777" w:rsidR="00CC76DB" w:rsidRPr="00CC76DB" w:rsidRDefault="00CC76DB" w:rsidP="00CC76DB">
      <w:pPr>
        <w:pStyle w:val="AllText"/>
        <w:spacing w:after="0"/>
        <w:rPr>
          <w:color w:val="000000"/>
          <w:sz w:val="18"/>
          <w:szCs w:val="18"/>
        </w:rPr>
      </w:pPr>
      <w:r w:rsidRPr="00CC76DB">
        <w:rPr>
          <w:color w:val="000000"/>
          <w:sz w:val="18"/>
          <w:szCs w:val="18"/>
        </w:rPr>
        <w:t xml:space="preserve">    </w:t>
      </w:r>
      <w:r w:rsidRPr="00CC76DB">
        <w:rPr>
          <w:sz w:val="18"/>
          <w:szCs w:val="18"/>
        </w:rPr>
        <w:t>// Start is called before the first frame update</w:t>
      </w:r>
    </w:p>
    <w:p w14:paraId="6FF8CEA6" w14:textId="77777777" w:rsidR="00CC76DB" w:rsidRPr="00CC76DB" w:rsidRDefault="00CC76DB" w:rsidP="00CC76DB">
      <w:pPr>
        <w:pStyle w:val="AllText"/>
        <w:spacing w:after="0"/>
        <w:rPr>
          <w:color w:val="000000"/>
          <w:sz w:val="18"/>
          <w:szCs w:val="18"/>
        </w:rPr>
      </w:pPr>
      <w:r w:rsidRPr="00CC76DB">
        <w:rPr>
          <w:color w:val="000000"/>
          <w:sz w:val="18"/>
          <w:szCs w:val="18"/>
        </w:rPr>
        <w:t xml:space="preserve">    </w:t>
      </w:r>
      <w:r w:rsidRPr="00CC76DB">
        <w:rPr>
          <w:sz w:val="18"/>
          <w:szCs w:val="18"/>
        </w:rPr>
        <w:t>void</w:t>
      </w:r>
      <w:r w:rsidRPr="00CC76DB">
        <w:rPr>
          <w:color w:val="000000"/>
          <w:sz w:val="18"/>
          <w:szCs w:val="18"/>
        </w:rPr>
        <w:t xml:space="preserve"> </w:t>
      </w:r>
      <w:r w:rsidRPr="00CC76DB">
        <w:rPr>
          <w:sz w:val="18"/>
          <w:szCs w:val="18"/>
        </w:rPr>
        <w:t>Start</w:t>
      </w:r>
      <w:r w:rsidRPr="00CC76DB">
        <w:rPr>
          <w:color w:val="000000"/>
          <w:sz w:val="18"/>
          <w:szCs w:val="18"/>
        </w:rPr>
        <w:t>()</w:t>
      </w:r>
    </w:p>
    <w:p w14:paraId="371CA80C" w14:textId="77777777" w:rsidR="00CC76DB" w:rsidRPr="00CC76DB" w:rsidRDefault="00CC76DB" w:rsidP="00CC76DB">
      <w:pPr>
        <w:pStyle w:val="AllText"/>
        <w:spacing w:after="0"/>
        <w:rPr>
          <w:sz w:val="18"/>
          <w:szCs w:val="18"/>
        </w:rPr>
      </w:pPr>
      <w:r w:rsidRPr="00CC76DB">
        <w:rPr>
          <w:sz w:val="18"/>
          <w:szCs w:val="18"/>
        </w:rPr>
        <w:t xml:space="preserve">    {</w:t>
      </w:r>
    </w:p>
    <w:p w14:paraId="6167A402" w14:textId="77777777" w:rsidR="00CC76DB" w:rsidRPr="00CC76DB" w:rsidRDefault="00CC76DB" w:rsidP="00CC76DB">
      <w:pPr>
        <w:pStyle w:val="AllText"/>
        <w:spacing w:after="0"/>
        <w:rPr>
          <w:sz w:val="18"/>
          <w:szCs w:val="18"/>
        </w:rPr>
      </w:pPr>
      <w:r w:rsidRPr="00CC76DB">
        <w:rPr>
          <w:sz w:val="18"/>
          <w:szCs w:val="18"/>
        </w:rPr>
        <w:t xml:space="preserve">        originalButtonColor = onScreenAButton.GetComponent&lt;Image&gt;().color;      </w:t>
      </w:r>
      <w:r w:rsidRPr="00CC76DB">
        <w:rPr>
          <w:color w:val="008000"/>
          <w:sz w:val="18"/>
          <w:szCs w:val="18"/>
        </w:rPr>
        <w:t>//Attaches color values to each of the variables at start up</w:t>
      </w:r>
    </w:p>
    <w:p w14:paraId="600BBDC9" w14:textId="77777777" w:rsidR="00CC76DB" w:rsidRPr="00CC76DB" w:rsidRDefault="00CC76DB" w:rsidP="00CC76DB">
      <w:pPr>
        <w:pStyle w:val="AllText"/>
        <w:spacing w:after="0"/>
        <w:rPr>
          <w:sz w:val="18"/>
          <w:szCs w:val="18"/>
        </w:rPr>
      </w:pPr>
      <w:r w:rsidRPr="00CC76DB">
        <w:rPr>
          <w:sz w:val="18"/>
          <w:szCs w:val="18"/>
        </w:rPr>
        <w:t xml:space="preserve">        selectedButtonColor = </w:t>
      </w:r>
      <w:r w:rsidRPr="00CC76DB">
        <w:rPr>
          <w:color w:val="0000FF"/>
          <w:sz w:val="18"/>
          <w:szCs w:val="18"/>
        </w:rPr>
        <w:t>new</w:t>
      </w:r>
      <w:r w:rsidRPr="00CC76DB">
        <w:rPr>
          <w:sz w:val="18"/>
          <w:szCs w:val="18"/>
        </w:rPr>
        <w:t xml:space="preserve"> Color32(255, 182, 182, 255);</w:t>
      </w:r>
    </w:p>
    <w:p w14:paraId="3D7CB8C9" w14:textId="77777777" w:rsidR="00CC76DB" w:rsidRPr="00CC76DB" w:rsidRDefault="00CC76DB" w:rsidP="00CC76DB">
      <w:pPr>
        <w:pStyle w:val="AllText"/>
        <w:spacing w:after="0"/>
        <w:rPr>
          <w:sz w:val="18"/>
          <w:szCs w:val="18"/>
        </w:rPr>
      </w:pPr>
      <w:r w:rsidRPr="00CC76DB">
        <w:rPr>
          <w:sz w:val="18"/>
          <w:szCs w:val="18"/>
        </w:rPr>
        <w:t xml:space="preserve">    }</w:t>
      </w:r>
    </w:p>
    <w:p w14:paraId="74C9DF04" w14:textId="77777777" w:rsidR="00CC76DB" w:rsidRPr="00CC76DB" w:rsidRDefault="00CC76DB" w:rsidP="00CC76DB">
      <w:pPr>
        <w:pStyle w:val="AllText"/>
        <w:spacing w:after="0"/>
        <w:rPr>
          <w:sz w:val="18"/>
          <w:szCs w:val="18"/>
        </w:rPr>
      </w:pPr>
    </w:p>
    <w:p w14:paraId="7F7DA126" w14:textId="77777777" w:rsidR="00CC76DB" w:rsidRPr="00CC76DB" w:rsidRDefault="00CC76DB" w:rsidP="00CC76DB">
      <w:pPr>
        <w:pStyle w:val="AllText"/>
        <w:spacing w:after="0"/>
        <w:rPr>
          <w:color w:val="000000"/>
          <w:sz w:val="18"/>
          <w:szCs w:val="18"/>
        </w:rPr>
      </w:pPr>
      <w:r w:rsidRPr="00CC76DB">
        <w:rPr>
          <w:color w:val="000000"/>
          <w:sz w:val="18"/>
          <w:szCs w:val="18"/>
        </w:rPr>
        <w:t xml:space="preserve">    </w:t>
      </w:r>
      <w:r w:rsidRPr="00CC76DB">
        <w:rPr>
          <w:sz w:val="18"/>
          <w:szCs w:val="18"/>
        </w:rPr>
        <w:t>// Update is called once per frame</w:t>
      </w:r>
    </w:p>
    <w:p w14:paraId="119C2306" w14:textId="77777777" w:rsidR="00CC76DB" w:rsidRPr="00CC76DB" w:rsidRDefault="00CC76DB" w:rsidP="00CC76DB">
      <w:pPr>
        <w:pStyle w:val="AllText"/>
        <w:spacing w:after="0"/>
        <w:rPr>
          <w:color w:val="000000"/>
          <w:sz w:val="18"/>
          <w:szCs w:val="18"/>
        </w:rPr>
      </w:pPr>
      <w:r w:rsidRPr="00CC76DB">
        <w:rPr>
          <w:color w:val="000000"/>
          <w:sz w:val="18"/>
          <w:szCs w:val="18"/>
        </w:rPr>
        <w:t xml:space="preserve">    </w:t>
      </w:r>
      <w:r w:rsidRPr="00CC76DB">
        <w:rPr>
          <w:sz w:val="18"/>
          <w:szCs w:val="18"/>
        </w:rPr>
        <w:t>void</w:t>
      </w:r>
      <w:r w:rsidRPr="00CC76DB">
        <w:rPr>
          <w:color w:val="000000"/>
          <w:sz w:val="18"/>
          <w:szCs w:val="18"/>
        </w:rPr>
        <w:t xml:space="preserve"> </w:t>
      </w:r>
      <w:r w:rsidRPr="00CC76DB">
        <w:rPr>
          <w:sz w:val="18"/>
          <w:szCs w:val="18"/>
        </w:rPr>
        <w:t>Update</w:t>
      </w:r>
      <w:r w:rsidRPr="00CC76DB">
        <w:rPr>
          <w:color w:val="000000"/>
          <w:sz w:val="18"/>
          <w:szCs w:val="18"/>
        </w:rPr>
        <w:t>()</w:t>
      </w:r>
    </w:p>
    <w:p w14:paraId="2DF8462B" w14:textId="77777777" w:rsidR="00CC76DB" w:rsidRPr="00CC76DB" w:rsidRDefault="00CC76DB" w:rsidP="00CC76DB">
      <w:pPr>
        <w:pStyle w:val="AllText"/>
        <w:spacing w:after="0"/>
        <w:rPr>
          <w:sz w:val="18"/>
          <w:szCs w:val="18"/>
        </w:rPr>
      </w:pPr>
      <w:r w:rsidRPr="00CC76DB">
        <w:rPr>
          <w:sz w:val="18"/>
          <w:szCs w:val="18"/>
        </w:rPr>
        <w:t xml:space="preserve">    {</w:t>
      </w:r>
    </w:p>
    <w:p w14:paraId="28A8A0CF"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w:t>
      </w:r>
      <w:r w:rsidRPr="00CC76DB">
        <w:rPr>
          <w:color w:val="0000FF"/>
          <w:sz w:val="18"/>
          <w:szCs w:val="18"/>
        </w:rPr>
        <w:t>this</w:t>
      </w:r>
      <w:r w:rsidRPr="00CC76DB">
        <w:rPr>
          <w:sz w:val="18"/>
          <w:szCs w:val="18"/>
        </w:rPr>
        <w:t xml:space="preserve">.gameObject.tag == </w:t>
      </w:r>
      <w:r w:rsidRPr="00CC76DB">
        <w:rPr>
          <w:color w:val="A31515"/>
          <w:sz w:val="18"/>
          <w:szCs w:val="18"/>
        </w:rPr>
        <w:t>"A"</w:t>
      </w:r>
      <w:r w:rsidRPr="00CC76DB">
        <w:rPr>
          <w:sz w:val="18"/>
          <w:szCs w:val="18"/>
        </w:rPr>
        <w:t xml:space="preserve">)                                                  </w:t>
      </w:r>
      <w:r w:rsidRPr="00CC76DB">
        <w:rPr>
          <w:color w:val="008000"/>
          <w:sz w:val="18"/>
          <w:szCs w:val="18"/>
        </w:rPr>
        <w:t>//If A is selected, the on screen A button will change colors</w:t>
      </w:r>
    </w:p>
    <w:p w14:paraId="682E0016" w14:textId="77777777" w:rsidR="00CC76DB" w:rsidRPr="00CC76DB" w:rsidRDefault="00CC76DB" w:rsidP="00CC76DB">
      <w:pPr>
        <w:pStyle w:val="AllText"/>
        <w:spacing w:after="0"/>
        <w:rPr>
          <w:sz w:val="18"/>
          <w:szCs w:val="18"/>
        </w:rPr>
      </w:pPr>
      <w:r w:rsidRPr="00CC76DB">
        <w:rPr>
          <w:sz w:val="18"/>
          <w:szCs w:val="18"/>
        </w:rPr>
        <w:t xml:space="preserve">        {</w:t>
      </w:r>
    </w:p>
    <w:p w14:paraId="47C6327E" w14:textId="77777777" w:rsidR="00CC76DB" w:rsidRPr="00CC76DB" w:rsidRDefault="00CC76DB" w:rsidP="00CC76DB">
      <w:pPr>
        <w:pStyle w:val="AllText"/>
        <w:spacing w:after="0"/>
        <w:rPr>
          <w:sz w:val="18"/>
          <w:szCs w:val="18"/>
        </w:rPr>
      </w:pPr>
      <w:r w:rsidRPr="00CC76DB">
        <w:rPr>
          <w:sz w:val="18"/>
          <w:szCs w:val="18"/>
        </w:rPr>
        <w:t xml:space="preserve">            onScreenAButton.GetComponent&lt;Image&gt;().color = selectedButtonColor;</w:t>
      </w:r>
    </w:p>
    <w:p w14:paraId="198BF833" w14:textId="77777777" w:rsidR="00CC76DB" w:rsidRPr="00CC76DB" w:rsidRDefault="00CC76DB" w:rsidP="00CC76DB">
      <w:pPr>
        <w:pStyle w:val="AllText"/>
        <w:spacing w:after="0"/>
        <w:rPr>
          <w:sz w:val="18"/>
          <w:szCs w:val="18"/>
        </w:rPr>
      </w:pPr>
      <w:r w:rsidRPr="00CC76DB">
        <w:rPr>
          <w:sz w:val="18"/>
          <w:szCs w:val="18"/>
        </w:rPr>
        <w:t xml:space="preserve">            onScreenBButton.GetComponent&lt;Image&gt;().color = originalButtonColor;</w:t>
      </w:r>
    </w:p>
    <w:p w14:paraId="29BD69A3" w14:textId="77777777" w:rsidR="00CC76DB" w:rsidRPr="00CC76DB" w:rsidRDefault="00CC76DB" w:rsidP="00CC76DB">
      <w:pPr>
        <w:pStyle w:val="AllText"/>
        <w:spacing w:after="0"/>
        <w:rPr>
          <w:sz w:val="18"/>
          <w:szCs w:val="18"/>
        </w:rPr>
      </w:pPr>
      <w:r w:rsidRPr="00CC76DB">
        <w:rPr>
          <w:sz w:val="18"/>
          <w:szCs w:val="18"/>
        </w:rPr>
        <w:t xml:space="preserve">            onScreenCButton.GetComponent&lt;Image&gt;().color = originalButtonColor;</w:t>
      </w:r>
    </w:p>
    <w:p w14:paraId="628A5307" w14:textId="77777777" w:rsidR="00CC76DB" w:rsidRPr="00CC76DB" w:rsidRDefault="00CC76DB" w:rsidP="00CC76DB">
      <w:pPr>
        <w:pStyle w:val="AllText"/>
        <w:spacing w:after="0"/>
        <w:rPr>
          <w:sz w:val="18"/>
          <w:szCs w:val="18"/>
        </w:rPr>
      </w:pPr>
      <w:r w:rsidRPr="00CC76DB">
        <w:rPr>
          <w:sz w:val="18"/>
          <w:szCs w:val="18"/>
        </w:rPr>
        <w:t xml:space="preserve">            onScreenDButton.GetComponent&lt;Image&gt;().color = originalButtonColor;</w:t>
      </w:r>
    </w:p>
    <w:p w14:paraId="6FA011F3" w14:textId="77777777" w:rsidR="00CC76DB" w:rsidRPr="00CC76DB" w:rsidRDefault="00CC76DB" w:rsidP="00CC76DB">
      <w:pPr>
        <w:pStyle w:val="AllText"/>
        <w:spacing w:after="0"/>
        <w:rPr>
          <w:sz w:val="18"/>
          <w:szCs w:val="18"/>
        </w:rPr>
      </w:pPr>
      <w:r w:rsidRPr="00CC76DB">
        <w:rPr>
          <w:sz w:val="18"/>
          <w:szCs w:val="18"/>
        </w:rPr>
        <w:t xml:space="preserve">        }</w:t>
      </w:r>
    </w:p>
    <w:p w14:paraId="6ADD9262"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w:t>
      </w:r>
      <w:r w:rsidRPr="00CC76DB">
        <w:rPr>
          <w:color w:val="0000FF"/>
          <w:sz w:val="18"/>
          <w:szCs w:val="18"/>
        </w:rPr>
        <w:t>this</w:t>
      </w:r>
      <w:r w:rsidRPr="00CC76DB">
        <w:rPr>
          <w:sz w:val="18"/>
          <w:szCs w:val="18"/>
        </w:rPr>
        <w:t xml:space="preserve">.gameObject.tag == </w:t>
      </w:r>
      <w:r w:rsidRPr="00CC76DB">
        <w:rPr>
          <w:color w:val="A31515"/>
          <w:sz w:val="18"/>
          <w:szCs w:val="18"/>
        </w:rPr>
        <w:t>"B"</w:t>
      </w:r>
      <w:r w:rsidRPr="00CC76DB">
        <w:rPr>
          <w:sz w:val="18"/>
          <w:szCs w:val="18"/>
        </w:rPr>
        <w:t xml:space="preserve">)                                                 </w:t>
      </w:r>
      <w:r w:rsidRPr="00CC76DB">
        <w:rPr>
          <w:color w:val="008000"/>
          <w:sz w:val="18"/>
          <w:szCs w:val="18"/>
        </w:rPr>
        <w:t>//If B is selected, the on screen B button will change colors</w:t>
      </w:r>
    </w:p>
    <w:p w14:paraId="5145A439" w14:textId="77777777" w:rsidR="00CC76DB" w:rsidRPr="00CC76DB" w:rsidRDefault="00CC76DB" w:rsidP="00CC76DB">
      <w:pPr>
        <w:pStyle w:val="AllText"/>
        <w:spacing w:after="0"/>
        <w:rPr>
          <w:sz w:val="18"/>
          <w:szCs w:val="18"/>
        </w:rPr>
      </w:pPr>
      <w:r w:rsidRPr="00CC76DB">
        <w:rPr>
          <w:sz w:val="18"/>
          <w:szCs w:val="18"/>
        </w:rPr>
        <w:t xml:space="preserve">        {</w:t>
      </w:r>
    </w:p>
    <w:p w14:paraId="77BA0AD3" w14:textId="77777777" w:rsidR="00CC76DB" w:rsidRPr="00CC76DB" w:rsidRDefault="00CC76DB" w:rsidP="00CC76DB">
      <w:pPr>
        <w:pStyle w:val="AllText"/>
        <w:spacing w:after="0"/>
        <w:rPr>
          <w:sz w:val="18"/>
          <w:szCs w:val="18"/>
        </w:rPr>
      </w:pPr>
      <w:r w:rsidRPr="00CC76DB">
        <w:rPr>
          <w:sz w:val="18"/>
          <w:szCs w:val="18"/>
        </w:rPr>
        <w:t xml:space="preserve">            onScreenAButton.GetComponent&lt;Image&gt;().color = originalButtonColor;</w:t>
      </w:r>
    </w:p>
    <w:p w14:paraId="373E44FA" w14:textId="77777777" w:rsidR="00CC76DB" w:rsidRPr="00CC76DB" w:rsidRDefault="00CC76DB" w:rsidP="00CC76DB">
      <w:pPr>
        <w:pStyle w:val="AllText"/>
        <w:spacing w:after="0"/>
        <w:rPr>
          <w:sz w:val="18"/>
          <w:szCs w:val="18"/>
        </w:rPr>
      </w:pPr>
      <w:r w:rsidRPr="00CC76DB">
        <w:rPr>
          <w:sz w:val="18"/>
          <w:szCs w:val="18"/>
        </w:rPr>
        <w:t xml:space="preserve">            onScreenBButton.GetComponent&lt;Image&gt;().color = selectedButtonColor;</w:t>
      </w:r>
    </w:p>
    <w:p w14:paraId="6AE8FC44" w14:textId="77777777" w:rsidR="00CC76DB" w:rsidRPr="00CC76DB" w:rsidRDefault="00CC76DB" w:rsidP="00CC76DB">
      <w:pPr>
        <w:pStyle w:val="AllText"/>
        <w:spacing w:after="0"/>
        <w:rPr>
          <w:sz w:val="18"/>
          <w:szCs w:val="18"/>
        </w:rPr>
      </w:pPr>
      <w:r w:rsidRPr="00CC76DB">
        <w:rPr>
          <w:sz w:val="18"/>
          <w:szCs w:val="18"/>
        </w:rPr>
        <w:t xml:space="preserve">            onScreenCButton.GetComponent&lt;Image&gt;().color = originalButtonColor;</w:t>
      </w:r>
    </w:p>
    <w:p w14:paraId="0722A78E" w14:textId="77777777" w:rsidR="00CC76DB" w:rsidRPr="00CC76DB" w:rsidRDefault="00CC76DB" w:rsidP="00CC76DB">
      <w:pPr>
        <w:pStyle w:val="AllText"/>
        <w:spacing w:after="0"/>
        <w:rPr>
          <w:sz w:val="18"/>
          <w:szCs w:val="18"/>
        </w:rPr>
      </w:pPr>
      <w:r w:rsidRPr="00CC76DB">
        <w:rPr>
          <w:sz w:val="18"/>
          <w:szCs w:val="18"/>
        </w:rPr>
        <w:t xml:space="preserve">            onScreenDButton.GetComponent&lt;Image&gt;().color = originalButtonColor;</w:t>
      </w:r>
    </w:p>
    <w:p w14:paraId="5782A6F6" w14:textId="77777777" w:rsidR="00CC76DB" w:rsidRPr="00CC76DB" w:rsidRDefault="00CC76DB" w:rsidP="00CC76DB">
      <w:pPr>
        <w:pStyle w:val="AllText"/>
        <w:spacing w:after="0"/>
        <w:rPr>
          <w:sz w:val="18"/>
          <w:szCs w:val="18"/>
        </w:rPr>
      </w:pPr>
      <w:r w:rsidRPr="00CC76DB">
        <w:rPr>
          <w:sz w:val="18"/>
          <w:szCs w:val="18"/>
        </w:rPr>
        <w:t xml:space="preserve">        }</w:t>
      </w:r>
    </w:p>
    <w:p w14:paraId="4A4C03EF"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w:t>
      </w:r>
      <w:r w:rsidRPr="00CC76DB">
        <w:rPr>
          <w:color w:val="0000FF"/>
          <w:sz w:val="18"/>
          <w:szCs w:val="18"/>
        </w:rPr>
        <w:t>this</w:t>
      </w:r>
      <w:r w:rsidRPr="00CC76DB">
        <w:rPr>
          <w:sz w:val="18"/>
          <w:szCs w:val="18"/>
        </w:rPr>
        <w:t xml:space="preserve">.gameObject.tag == </w:t>
      </w:r>
      <w:r w:rsidRPr="00CC76DB">
        <w:rPr>
          <w:color w:val="A31515"/>
          <w:sz w:val="18"/>
          <w:szCs w:val="18"/>
        </w:rPr>
        <w:t>"C"</w:t>
      </w:r>
      <w:r w:rsidRPr="00CC76DB">
        <w:rPr>
          <w:sz w:val="18"/>
          <w:szCs w:val="18"/>
        </w:rPr>
        <w:t xml:space="preserve">)                                                 </w:t>
      </w:r>
      <w:r w:rsidRPr="00CC76DB">
        <w:rPr>
          <w:color w:val="008000"/>
          <w:sz w:val="18"/>
          <w:szCs w:val="18"/>
        </w:rPr>
        <w:t>//"" C "" C Button</w:t>
      </w:r>
    </w:p>
    <w:p w14:paraId="613FB61F" w14:textId="77777777" w:rsidR="00CC76DB" w:rsidRPr="00CC76DB" w:rsidRDefault="00CC76DB" w:rsidP="00CC76DB">
      <w:pPr>
        <w:pStyle w:val="AllText"/>
        <w:spacing w:after="0"/>
        <w:rPr>
          <w:sz w:val="18"/>
          <w:szCs w:val="18"/>
        </w:rPr>
      </w:pPr>
      <w:r w:rsidRPr="00CC76DB">
        <w:rPr>
          <w:sz w:val="18"/>
          <w:szCs w:val="18"/>
        </w:rPr>
        <w:t xml:space="preserve">        {</w:t>
      </w:r>
    </w:p>
    <w:p w14:paraId="643ABC58" w14:textId="77777777" w:rsidR="00CC76DB" w:rsidRPr="00CC76DB" w:rsidRDefault="00CC76DB" w:rsidP="00CC76DB">
      <w:pPr>
        <w:pStyle w:val="AllText"/>
        <w:spacing w:after="0"/>
        <w:rPr>
          <w:sz w:val="18"/>
          <w:szCs w:val="18"/>
        </w:rPr>
      </w:pPr>
      <w:r w:rsidRPr="00CC76DB">
        <w:rPr>
          <w:sz w:val="18"/>
          <w:szCs w:val="18"/>
        </w:rPr>
        <w:t xml:space="preserve">            onScreenAButton.GetComponent&lt;Image&gt;().color = originalButtonColor;</w:t>
      </w:r>
    </w:p>
    <w:p w14:paraId="3C586A30" w14:textId="77777777" w:rsidR="00CC76DB" w:rsidRPr="00CC76DB" w:rsidRDefault="00CC76DB" w:rsidP="00CC76DB">
      <w:pPr>
        <w:pStyle w:val="AllText"/>
        <w:spacing w:after="0"/>
        <w:rPr>
          <w:sz w:val="18"/>
          <w:szCs w:val="18"/>
        </w:rPr>
      </w:pPr>
      <w:r w:rsidRPr="00CC76DB">
        <w:rPr>
          <w:sz w:val="18"/>
          <w:szCs w:val="18"/>
        </w:rPr>
        <w:t xml:space="preserve">            onScreenBButton.GetComponent&lt;Image&gt;().color = originalButtonColor;</w:t>
      </w:r>
    </w:p>
    <w:p w14:paraId="26EE94B2" w14:textId="77777777" w:rsidR="00CC76DB" w:rsidRPr="00CC76DB" w:rsidRDefault="00CC76DB" w:rsidP="00CC76DB">
      <w:pPr>
        <w:pStyle w:val="AllText"/>
        <w:spacing w:after="0"/>
        <w:rPr>
          <w:sz w:val="18"/>
          <w:szCs w:val="18"/>
        </w:rPr>
      </w:pPr>
      <w:r w:rsidRPr="00CC76DB">
        <w:rPr>
          <w:sz w:val="18"/>
          <w:szCs w:val="18"/>
        </w:rPr>
        <w:t xml:space="preserve">            onScreenCButton.GetComponent&lt;Image&gt;().color = selectedButtonColor;</w:t>
      </w:r>
    </w:p>
    <w:p w14:paraId="29CB41AA" w14:textId="77777777" w:rsidR="00CC76DB" w:rsidRPr="00CC76DB" w:rsidRDefault="00CC76DB" w:rsidP="00CC76DB">
      <w:pPr>
        <w:pStyle w:val="AllText"/>
        <w:spacing w:after="0"/>
        <w:rPr>
          <w:sz w:val="18"/>
          <w:szCs w:val="18"/>
        </w:rPr>
      </w:pPr>
      <w:r w:rsidRPr="00CC76DB">
        <w:rPr>
          <w:sz w:val="18"/>
          <w:szCs w:val="18"/>
        </w:rPr>
        <w:t xml:space="preserve">            onScreenDButton.GetComponent&lt;Image&gt;().color = originalButtonColor;</w:t>
      </w:r>
    </w:p>
    <w:p w14:paraId="75A2D7CB" w14:textId="77777777" w:rsidR="00CC76DB" w:rsidRPr="00CC76DB" w:rsidRDefault="00CC76DB" w:rsidP="00CC76DB">
      <w:pPr>
        <w:pStyle w:val="AllText"/>
        <w:spacing w:after="0"/>
        <w:rPr>
          <w:sz w:val="18"/>
          <w:szCs w:val="18"/>
        </w:rPr>
      </w:pPr>
      <w:r w:rsidRPr="00CC76DB">
        <w:rPr>
          <w:sz w:val="18"/>
          <w:szCs w:val="18"/>
        </w:rPr>
        <w:t xml:space="preserve">        }</w:t>
      </w:r>
    </w:p>
    <w:p w14:paraId="033D7A11"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w:t>
      </w:r>
      <w:r w:rsidRPr="00CC76DB">
        <w:rPr>
          <w:color w:val="0000FF"/>
          <w:sz w:val="18"/>
          <w:szCs w:val="18"/>
        </w:rPr>
        <w:t>this</w:t>
      </w:r>
      <w:r w:rsidRPr="00CC76DB">
        <w:rPr>
          <w:sz w:val="18"/>
          <w:szCs w:val="18"/>
        </w:rPr>
        <w:t xml:space="preserve">.gameObject.tag == </w:t>
      </w:r>
      <w:r w:rsidRPr="00CC76DB">
        <w:rPr>
          <w:color w:val="A31515"/>
          <w:sz w:val="18"/>
          <w:szCs w:val="18"/>
        </w:rPr>
        <w:t>"D"</w:t>
      </w:r>
      <w:r w:rsidRPr="00CC76DB">
        <w:rPr>
          <w:sz w:val="18"/>
          <w:szCs w:val="18"/>
        </w:rPr>
        <w:t xml:space="preserve">)                                                 </w:t>
      </w:r>
      <w:r w:rsidRPr="00CC76DB">
        <w:rPr>
          <w:color w:val="008000"/>
          <w:sz w:val="18"/>
          <w:szCs w:val="18"/>
        </w:rPr>
        <w:t>//"" D "" D Button</w:t>
      </w:r>
    </w:p>
    <w:p w14:paraId="68808044" w14:textId="77777777" w:rsidR="00CC76DB" w:rsidRPr="00CC76DB" w:rsidRDefault="00CC76DB" w:rsidP="00CC76DB">
      <w:pPr>
        <w:pStyle w:val="AllText"/>
        <w:spacing w:after="0"/>
        <w:rPr>
          <w:sz w:val="18"/>
          <w:szCs w:val="18"/>
        </w:rPr>
      </w:pPr>
      <w:r w:rsidRPr="00CC76DB">
        <w:rPr>
          <w:sz w:val="18"/>
          <w:szCs w:val="18"/>
        </w:rPr>
        <w:t xml:space="preserve">        {</w:t>
      </w:r>
    </w:p>
    <w:p w14:paraId="24C5A359" w14:textId="77777777" w:rsidR="00CC76DB" w:rsidRPr="00CC76DB" w:rsidRDefault="00CC76DB" w:rsidP="00CC76DB">
      <w:pPr>
        <w:pStyle w:val="AllText"/>
        <w:spacing w:after="0"/>
        <w:rPr>
          <w:sz w:val="18"/>
          <w:szCs w:val="18"/>
        </w:rPr>
      </w:pPr>
      <w:r w:rsidRPr="00CC76DB">
        <w:rPr>
          <w:sz w:val="18"/>
          <w:szCs w:val="18"/>
        </w:rPr>
        <w:lastRenderedPageBreak/>
        <w:t xml:space="preserve">            onScreenAButton.GetComponent&lt;Image&gt;().color = originalButtonColor;</w:t>
      </w:r>
    </w:p>
    <w:p w14:paraId="4D18545D" w14:textId="77777777" w:rsidR="00CC76DB" w:rsidRPr="00CC76DB" w:rsidRDefault="00CC76DB" w:rsidP="00CC76DB">
      <w:pPr>
        <w:pStyle w:val="AllText"/>
        <w:spacing w:after="0"/>
        <w:rPr>
          <w:sz w:val="18"/>
          <w:szCs w:val="18"/>
        </w:rPr>
      </w:pPr>
      <w:r w:rsidRPr="00CC76DB">
        <w:rPr>
          <w:sz w:val="18"/>
          <w:szCs w:val="18"/>
        </w:rPr>
        <w:t xml:space="preserve">            onScreenBButton.GetComponent&lt;Image&gt;().color = originalButtonColor;</w:t>
      </w:r>
    </w:p>
    <w:p w14:paraId="3969551E" w14:textId="77777777" w:rsidR="00CC76DB" w:rsidRPr="00CC76DB" w:rsidRDefault="00CC76DB" w:rsidP="00CC76DB">
      <w:pPr>
        <w:pStyle w:val="AllText"/>
        <w:spacing w:after="0"/>
        <w:rPr>
          <w:sz w:val="18"/>
          <w:szCs w:val="18"/>
        </w:rPr>
      </w:pPr>
      <w:r w:rsidRPr="00CC76DB">
        <w:rPr>
          <w:sz w:val="18"/>
          <w:szCs w:val="18"/>
        </w:rPr>
        <w:t xml:space="preserve">            onScreenCButton.GetComponent&lt;Image&gt;().color = originalButtonColor;</w:t>
      </w:r>
    </w:p>
    <w:p w14:paraId="18F337DE" w14:textId="77777777" w:rsidR="00CC76DB" w:rsidRPr="00CC76DB" w:rsidRDefault="00CC76DB" w:rsidP="00CC76DB">
      <w:pPr>
        <w:pStyle w:val="AllText"/>
        <w:spacing w:after="0"/>
        <w:rPr>
          <w:sz w:val="18"/>
          <w:szCs w:val="18"/>
        </w:rPr>
      </w:pPr>
      <w:r w:rsidRPr="00CC76DB">
        <w:rPr>
          <w:sz w:val="18"/>
          <w:szCs w:val="18"/>
        </w:rPr>
        <w:t xml:space="preserve">            onScreenDButton.GetComponent&lt;Image&gt;().color = selectedButtonColor;</w:t>
      </w:r>
    </w:p>
    <w:p w14:paraId="45B2FC91" w14:textId="77777777" w:rsidR="00CC76DB" w:rsidRPr="00CC76DB" w:rsidRDefault="00CC76DB" w:rsidP="00CC76DB">
      <w:pPr>
        <w:pStyle w:val="AllText"/>
        <w:spacing w:after="0"/>
        <w:rPr>
          <w:sz w:val="18"/>
          <w:szCs w:val="18"/>
        </w:rPr>
      </w:pPr>
      <w:r w:rsidRPr="00CC76DB">
        <w:rPr>
          <w:sz w:val="18"/>
          <w:szCs w:val="18"/>
        </w:rPr>
        <w:t xml:space="preserve">        }</w:t>
      </w:r>
    </w:p>
    <w:p w14:paraId="7E901400" w14:textId="77777777" w:rsidR="00CC76DB" w:rsidRPr="00CC76DB" w:rsidRDefault="00CC76DB" w:rsidP="00CC76DB">
      <w:pPr>
        <w:pStyle w:val="AllText"/>
        <w:spacing w:after="0"/>
        <w:rPr>
          <w:sz w:val="18"/>
          <w:szCs w:val="18"/>
        </w:rPr>
      </w:pPr>
      <w:r w:rsidRPr="00CC76DB">
        <w:rPr>
          <w:sz w:val="18"/>
          <w:szCs w:val="18"/>
        </w:rPr>
        <w:t xml:space="preserve">    }</w:t>
      </w:r>
    </w:p>
    <w:p w14:paraId="206C0101" w14:textId="0F3F07F2" w:rsidR="00CC76DB" w:rsidRDefault="00CC76DB" w:rsidP="00CC76DB">
      <w:pPr>
        <w:pStyle w:val="AllText"/>
        <w:spacing w:after="0"/>
        <w:rPr>
          <w:sz w:val="18"/>
          <w:szCs w:val="18"/>
        </w:rPr>
      </w:pPr>
      <w:r w:rsidRPr="00CC76DB">
        <w:rPr>
          <w:sz w:val="18"/>
          <w:szCs w:val="18"/>
        </w:rPr>
        <w:t>}</w:t>
      </w:r>
    </w:p>
    <w:p w14:paraId="00207714" w14:textId="034F5085" w:rsidR="00CC76DB" w:rsidRDefault="00CC76DB" w:rsidP="00CC76DB">
      <w:pPr>
        <w:pStyle w:val="ApH3"/>
      </w:pPr>
      <w:r>
        <w:t>Script for multimeter built into HUD</w:t>
      </w:r>
    </w:p>
    <w:p w14:paraId="5A4AD306" w14:textId="77777777" w:rsidR="00CC76DB" w:rsidRPr="00CC76DB" w:rsidRDefault="00CC76DB" w:rsidP="00CC76DB">
      <w:pPr>
        <w:pStyle w:val="AllText"/>
        <w:spacing w:after="0"/>
        <w:rPr>
          <w:sz w:val="18"/>
          <w:szCs w:val="18"/>
        </w:rPr>
      </w:pPr>
      <w:r w:rsidRPr="00CC76DB">
        <w:rPr>
          <w:color w:val="0000FF"/>
          <w:sz w:val="18"/>
          <w:szCs w:val="18"/>
        </w:rPr>
        <w:t>using</w:t>
      </w:r>
      <w:r w:rsidRPr="00CC76DB">
        <w:rPr>
          <w:sz w:val="18"/>
          <w:szCs w:val="18"/>
        </w:rPr>
        <w:t xml:space="preserve"> System.Collections;</w:t>
      </w:r>
    </w:p>
    <w:p w14:paraId="038E6E5E" w14:textId="77777777" w:rsidR="00CC76DB" w:rsidRPr="00CC76DB" w:rsidRDefault="00CC76DB" w:rsidP="00CC76DB">
      <w:pPr>
        <w:pStyle w:val="AllText"/>
        <w:spacing w:after="0"/>
        <w:rPr>
          <w:sz w:val="18"/>
          <w:szCs w:val="18"/>
        </w:rPr>
      </w:pPr>
      <w:r w:rsidRPr="00CC76DB">
        <w:rPr>
          <w:color w:val="0000FF"/>
          <w:sz w:val="18"/>
          <w:szCs w:val="18"/>
        </w:rPr>
        <w:t>using</w:t>
      </w:r>
      <w:r w:rsidRPr="00CC76DB">
        <w:rPr>
          <w:sz w:val="18"/>
          <w:szCs w:val="18"/>
        </w:rPr>
        <w:t xml:space="preserve"> System.Collections.Generic;</w:t>
      </w:r>
    </w:p>
    <w:p w14:paraId="0A2CAFD1" w14:textId="77777777" w:rsidR="00CC76DB" w:rsidRPr="00CC76DB" w:rsidRDefault="00CC76DB" w:rsidP="00CC76DB">
      <w:pPr>
        <w:pStyle w:val="AllText"/>
        <w:spacing w:after="0"/>
        <w:rPr>
          <w:sz w:val="18"/>
          <w:szCs w:val="18"/>
        </w:rPr>
      </w:pPr>
      <w:r w:rsidRPr="00CC76DB">
        <w:rPr>
          <w:color w:val="0000FF"/>
          <w:sz w:val="18"/>
          <w:szCs w:val="18"/>
        </w:rPr>
        <w:t>using</w:t>
      </w:r>
      <w:r w:rsidRPr="00CC76DB">
        <w:rPr>
          <w:sz w:val="18"/>
          <w:szCs w:val="18"/>
        </w:rPr>
        <w:t xml:space="preserve"> UnityEngine;</w:t>
      </w:r>
    </w:p>
    <w:p w14:paraId="6F61AA15" w14:textId="77777777" w:rsidR="00CC76DB" w:rsidRPr="00CC76DB" w:rsidRDefault="00CC76DB" w:rsidP="00CC76DB">
      <w:pPr>
        <w:pStyle w:val="AllText"/>
        <w:spacing w:after="0"/>
        <w:rPr>
          <w:sz w:val="18"/>
          <w:szCs w:val="18"/>
        </w:rPr>
      </w:pPr>
      <w:r w:rsidRPr="00CC76DB">
        <w:rPr>
          <w:color w:val="0000FF"/>
          <w:sz w:val="18"/>
          <w:szCs w:val="18"/>
        </w:rPr>
        <w:t>using</w:t>
      </w:r>
      <w:r w:rsidRPr="00CC76DB">
        <w:rPr>
          <w:sz w:val="18"/>
          <w:szCs w:val="18"/>
        </w:rPr>
        <w:t xml:space="preserve"> UnityEngine.UI;</w:t>
      </w:r>
    </w:p>
    <w:p w14:paraId="10C6DA92" w14:textId="77777777" w:rsidR="00CC76DB" w:rsidRPr="00CC76DB" w:rsidRDefault="00CC76DB" w:rsidP="00CC76DB">
      <w:pPr>
        <w:pStyle w:val="AllText"/>
        <w:spacing w:after="0"/>
        <w:rPr>
          <w:sz w:val="18"/>
          <w:szCs w:val="18"/>
        </w:rPr>
      </w:pPr>
    </w:p>
    <w:p w14:paraId="37BBDF18" w14:textId="77777777" w:rsidR="00CC76DB" w:rsidRPr="00CC76DB" w:rsidRDefault="00CC76DB" w:rsidP="00CC76DB">
      <w:pPr>
        <w:pStyle w:val="AllText"/>
        <w:spacing w:after="0"/>
        <w:rPr>
          <w:sz w:val="18"/>
          <w:szCs w:val="18"/>
        </w:rPr>
      </w:pPr>
      <w:r w:rsidRPr="00CC76DB">
        <w:rPr>
          <w:color w:val="0000FF"/>
          <w:sz w:val="18"/>
          <w:szCs w:val="18"/>
        </w:rPr>
        <w:t>public</w:t>
      </w:r>
      <w:r w:rsidRPr="00CC76DB">
        <w:rPr>
          <w:sz w:val="18"/>
          <w:szCs w:val="18"/>
        </w:rPr>
        <w:t xml:space="preserve"> </w:t>
      </w:r>
      <w:r w:rsidRPr="00CC76DB">
        <w:rPr>
          <w:color w:val="0000FF"/>
          <w:sz w:val="18"/>
          <w:szCs w:val="18"/>
        </w:rPr>
        <w:t>class</w:t>
      </w:r>
      <w:r w:rsidRPr="00CC76DB">
        <w:rPr>
          <w:sz w:val="18"/>
          <w:szCs w:val="18"/>
        </w:rPr>
        <w:t xml:space="preserve"> </w:t>
      </w:r>
      <w:r w:rsidRPr="00CC76DB">
        <w:rPr>
          <w:color w:val="2B91AF"/>
          <w:sz w:val="18"/>
          <w:szCs w:val="18"/>
        </w:rPr>
        <w:t>MultimeterScript</w:t>
      </w:r>
      <w:r w:rsidRPr="00CC76DB">
        <w:rPr>
          <w:sz w:val="18"/>
          <w:szCs w:val="18"/>
        </w:rPr>
        <w:t xml:space="preserve"> : MonoBehaviour</w:t>
      </w:r>
    </w:p>
    <w:p w14:paraId="3D6A5D35" w14:textId="77777777" w:rsidR="00CC76DB" w:rsidRPr="00CC76DB" w:rsidRDefault="00CC76DB" w:rsidP="00CC76DB">
      <w:pPr>
        <w:pStyle w:val="AllText"/>
        <w:spacing w:after="0"/>
        <w:rPr>
          <w:sz w:val="18"/>
          <w:szCs w:val="18"/>
        </w:rPr>
      </w:pPr>
      <w:r w:rsidRPr="00CC76DB">
        <w:rPr>
          <w:sz w:val="18"/>
          <w:szCs w:val="18"/>
        </w:rPr>
        <w:t>{</w:t>
      </w:r>
    </w:p>
    <w:p w14:paraId="34868AA7" w14:textId="77777777" w:rsidR="00CC76DB" w:rsidRPr="00CC76DB" w:rsidRDefault="00CC76DB" w:rsidP="00CC76DB">
      <w:pPr>
        <w:pStyle w:val="AllText"/>
        <w:spacing w:after="0"/>
        <w:rPr>
          <w:sz w:val="18"/>
          <w:szCs w:val="18"/>
        </w:rPr>
      </w:pPr>
    </w:p>
    <w:p w14:paraId="2881FEB0"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w:t>
      </w:r>
      <w:r w:rsidRPr="00CC76DB">
        <w:rPr>
          <w:color w:val="0000FF"/>
          <w:sz w:val="18"/>
          <w:szCs w:val="18"/>
        </w:rPr>
        <w:t>string</w:t>
      </w:r>
      <w:r w:rsidRPr="00CC76DB">
        <w:rPr>
          <w:sz w:val="18"/>
          <w:szCs w:val="18"/>
        </w:rPr>
        <w:t xml:space="preserve"> measuredResistance;</w:t>
      </w:r>
    </w:p>
    <w:p w14:paraId="1E146D7F"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rivate</w:t>
      </w:r>
      <w:r w:rsidRPr="00CC76DB">
        <w:rPr>
          <w:sz w:val="18"/>
          <w:szCs w:val="18"/>
        </w:rPr>
        <w:t xml:space="preserve"> </w:t>
      </w:r>
      <w:r w:rsidRPr="00CC76DB">
        <w:rPr>
          <w:color w:val="0000FF"/>
          <w:sz w:val="18"/>
          <w:szCs w:val="18"/>
        </w:rPr>
        <w:t>string</w:t>
      </w:r>
      <w:r w:rsidRPr="00CC76DB">
        <w:rPr>
          <w:sz w:val="18"/>
          <w:szCs w:val="18"/>
        </w:rPr>
        <w:t xml:space="preserve"> measuredVoltage;</w:t>
      </w:r>
    </w:p>
    <w:p w14:paraId="10B96686"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Text multimeterReading;</w:t>
      </w:r>
    </w:p>
    <w:p w14:paraId="339EDDCD" w14:textId="77777777" w:rsidR="00CC76DB" w:rsidRPr="00CC76DB" w:rsidRDefault="00CC76DB" w:rsidP="00CC76DB">
      <w:pPr>
        <w:pStyle w:val="AllText"/>
        <w:spacing w:after="0"/>
        <w:rPr>
          <w:sz w:val="18"/>
          <w:szCs w:val="18"/>
        </w:rPr>
      </w:pPr>
    </w:p>
    <w:p w14:paraId="70AFC102"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void</w:t>
      </w:r>
      <w:r w:rsidRPr="00CC76DB">
        <w:rPr>
          <w:sz w:val="18"/>
          <w:szCs w:val="18"/>
        </w:rPr>
        <w:t xml:space="preserve"> </w:t>
      </w:r>
      <w:r w:rsidRPr="00CC76DB">
        <w:rPr>
          <w:color w:val="0000FF"/>
          <w:sz w:val="18"/>
          <w:szCs w:val="18"/>
        </w:rPr>
        <w:t>OnTriggerEnter</w:t>
      </w:r>
      <w:r w:rsidRPr="00CC76DB">
        <w:rPr>
          <w:sz w:val="18"/>
          <w:szCs w:val="18"/>
        </w:rPr>
        <w:t>(Collider other)</w:t>
      </w:r>
    </w:p>
    <w:p w14:paraId="218C6B21" w14:textId="77777777" w:rsidR="00CC76DB" w:rsidRPr="00CC76DB" w:rsidRDefault="00CC76DB" w:rsidP="00CC76DB">
      <w:pPr>
        <w:pStyle w:val="AllText"/>
        <w:spacing w:after="0"/>
        <w:rPr>
          <w:sz w:val="18"/>
          <w:szCs w:val="18"/>
        </w:rPr>
      </w:pPr>
      <w:r w:rsidRPr="00CC76DB">
        <w:rPr>
          <w:sz w:val="18"/>
          <w:szCs w:val="18"/>
        </w:rPr>
        <w:t xml:space="preserve">    {</w:t>
      </w:r>
    </w:p>
    <w:p w14:paraId="22F69F24"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other.gameObject.tag == </w:t>
      </w:r>
      <w:r w:rsidRPr="00CC76DB">
        <w:rPr>
          <w:color w:val="A31515"/>
          <w:sz w:val="18"/>
          <w:szCs w:val="18"/>
        </w:rPr>
        <w:t>"Untagged"</w:t>
      </w:r>
      <w:r w:rsidRPr="00CC76DB">
        <w:rPr>
          <w:sz w:val="18"/>
          <w:szCs w:val="18"/>
        </w:rPr>
        <w:t>)</w:t>
      </w:r>
    </w:p>
    <w:p w14:paraId="6A43ECDC" w14:textId="77777777" w:rsidR="00CC76DB" w:rsidRPr="00CC76DB" w:rsidRDefault="00CC76DB" w:rsidP="00CC76DB">
      <w:pPr>
        <w:pStyle w:val="AllText"/>
        <w:spacing w:after="0"/>
        <w:rPr>
          <w:sz w:val="18"/>
          <w:szCs w:val="18"/>
        </w:rPr>
      </w:pPr>
      <w:r w:rsidRPr="00CC76DB">
        <w:rPr>
          <w:sz w:val="18"/>
          <w:szCs w:val="18"/>
        </w:rPr>
        <w:t xml:space="preserve">        {</w:t>
      </w:r>
    </w:p>
    <w:p w14:paraId="4AE2AA62" w14:textId="77777777" w:rsidR="00CC76DB" w:rsidRPr="00CC76DB" w:rsidRDefault="00CC76DB" w:rsidP="00CC76DB">
      <w:pPr>
        <w:pStyle w:val="AllText"/>
        <w:spacing w:after="0"/>
        <w:rPr>
          <w:sz w:val="18"/>
          <w:szCs w:val="18"/>
        </w:rPr>
      </w:pPr>
      <w:r w:rsidRPr="00CC76DB">
        <w:rPr>
          <w:sz w:val="18"/>
          <w:szCs w:val="18"/>
        </w:rPr>
        <w:t xml:space="preserve">            multimeterReading.text = </w:t>
      </w:r>
      <w:r w:rsidRPr="00CC76DB">
        <w:rPr>
          <w:color w:val="A31515"/>
          <w:sz w:val="18"/>
          <w:szCs w:val="18"/>
        </w:rPr>
        <w:t>"Insert Resistor"</w:t>
      </w:r>
      <w:r w:rsidRPr="00CC76DB">
        <w:rPr>
          <w:sz w:val="18"/>
          <w:szCs w:val="18"/>
        </w:rPr>
        <w:t>;</w:t>
      </w:r>
    </w:p>
    <w:p w14:paraId="74AF521B" w14:textId="77777777" w:rsidR="00CC76DB" w:rsidRPr="00CC76DB" w:rsidRDefault="00CC76DB" w:rsidP="00CC76DB">
      <w:pPr>
        <w:pStyle w:val="AllText"/>
        <w:spacing w:after="0"/>
        <w:rPr>
          <w:sz w:val="18"/>
          <w:szCs w:val="18"/>
        </w:rPr>
      </w:pPr>
      <w:r w:rsidRPr="00CC76DB">
        <w:rPr>
          <w:sz w:val="18"/>
          <w:szCs w:val="18"/>
        </w:rPr>
        <w:t xml:space="preserve">        }</w:t>
      </w:r>
    </w:p>
    <w:p w14:paraId="04EDD437" w14:textId="77777777" w:rsidR="00CC76DB" w:rsidRPr="00CC76DB" w:rsidRDefault="00CC76DB" w:rsidP="00CC76DB">
      <w:pPr>
        <w:pStyle w:val="AllText"/>
        <w:spacing w:after="0"/>
        <w:rPr>
          <w:sz w:val="18"/>
          <w:szCs w:val="18"/>
        </w:rPr>
      </w:pPr>
      <w:r w:rsidRPr="00CC76DB">
        <w:rPr>
          <w:sz w:val="18"/>
          <w:szCs w:val="18"/>
        </w:rPr>
        <w:t xml:space="preserve">        measuredResistance = other.gameObject.tag;</w:t>
      </w:r>
    </w:p>
    <w:p w14:paraId="32F305F1" w14:textId="77777777" w:rsidR="00CC76DB" w:rsidRPr="00CC76DB" w:rsidRDefault="00CC76DB" w:rsidP="00CC76DB">
      <w:pPr>
        <w:pStyle w:val="AllText"/>
        <w:spacing w:after="0"/>
        <w:rPr>
          <w:sz w:val="18"/>
          <w:szCs w:val="18"/>
        </w:rPr>
      </w:pPr>
      <w:r w:rsidRPr="00CC76DB">
        <w:rPr>
          <w:sz w:val="18"/>
          <w:szCs w:val="18"/>
        </w:rPr>
        <w:t xml:space="preserve">        multimeterReading.text = measuredResistance;</w:t>
      </w:r>
    </w:p>
    <w:p w14:paraId="3037BEBA" w14:textId="77777777" w:rsidR="00CC76DB" w:rsidRPr="00CC76DB" w:rsidRDefault="00CC76DB" w:rsidP="00CC76DB">
      <w:pPr>
        <w:pStyle w:val="AllText"/>
        <w:spacing w:after="0"/>
        <w:rPr>
          <w:sz w:val="18"/>
          <w:szCs w:val="18"/>
        </w:rPr>
      </w:pPr>
      <w:r w:rsidRPr="00CC76DB">
        <w:rPr>
          <w:sz w:val="18"/>
          <w:szCs w:val="18"/>
        </w:rPr>
        <w:t xml:space="preserve">    }</w:t>
      </w:r>
    </w:p>
    <w:p w14:paraId="659CA6AE" w14:textId="77777777" w:rsidR="00CC76DB" w:rsidRPr="00CC76DB" w:rsidRDefault="00CC76DB" w:rsidP="00CC76DB">
      <w:pPr>
        <w:pStyle w:val="AllText"/>
        <w:spacing w:after="0"/>
        <w:rPr>
          <w:sz w:val="18"/>
          <w:szCs w:val="18"/>
        </w:rPr>
      </w:pPr>
    </w:p>
    <w:p w14:paraId="45B35B7E" w14:textId="77777777" w:rsidR="00CC76DB" w:rsidRPr="00CC76DB" w:rsidRDefault="00CC76DB" w:rsidP="00CC76DB">
      <w:pPr>
        <w:pStyle w:val="AllText"/>
        <w:spacing w:after="0"/>
        <w:rPr>
          <w:color w:val="000000"/>
          <w:sz w:val="18"/>
          <w:szCs w:val="18"/>
        </w:rPr>
      </w:pPr>
      <w:r w:rsidRPr="00CC76DB">
        <w:rPr>
          <w:color w:val="000000"/>
          <w:sz w:val="18"/>
          <w:szCs w:val="18"/>
        </w:rPr>
        <w:t xml:space="preserve">    </w:t>
      </w:r>
      <w:r w:rsidRPr="00CC76DB">
        <w:rPr>
          <w:sz w:val="18"/>
          <w:szCs w:val="18"/>
        </w:rPr>
        <w:t>private</w:t>
      </w:r>
      <w:r w:rsidRPr="00CC76DB">
        <w:rPr>
          <w:color w:val="000000"/>
          <w:sz w:val="18"/>
          <w:szCs w:val="18"/>
        </w:rPr>
        <w:t xml:space="preserve"> </w:t>
      </w:r>
      <w:r w:rsidRPr="00CC76DB">
        <w:rPr>
          <w:sz w:val="18"/>
          <w:szCs w:val="18"/>
        </w:rPr>
        <w:t>void</w:t>
      </w:r>
      <w:r w:rsidRPr="00CC76DB">
        <w:rPr>
          <w:color w:val="000000"/>
          <w:sz w:val="18"/>
          <w:szCs w:val="18"/>
        </w:rPr>
        <w:t xml:space="preserve"> </w:t>
      </w:r>
      <w:r w:rsidRPr="00CC76DB">
        <w:rPr>
          <w:sz w:val="18"/>
          <w:szCs w:val="18"/>
        </w:rPr>
        <w:t>OnTriggerExit</w:t>
      </w:r>
      <w:r w:rsidRPr="00CC76DB">
        <w:rPr>
          <w:color w:val="000000"/>
          <w:sz w:val="18"/>
          <w:szCs w:val="18"/>
        </w:rPr>
        <w:t>(Collider other)</w:t>
      </w:r>
    </w:p>
    <w:p w14:paraId="0CC9DB66" w14:textId="77777777" w:rsidR="00CC76DB" w:rsidRPr="00CC76DB" w:rsidRDefault="00CC76DB" w:rsidP="00CC76DB">
      <w:pPr>
        <w:pStyle w:val="AllText"/>
        <w:spacing w:after="0"/>
        <w:rPr>
          <w:sz w:val="18"/>
          <w:szCs w:val="18"/>
        </w:rPr>
      </w:pPr>
      <w:r w:rsidRPr="00CC76DB">
        <w:rPr>
          <w:sz w:val="18"/>
          <w:szCs w:val="18"/>
        </w:rPr>
        <w:t xml:space="preserve">    {</w:t>
      </w:r>
    </w:p>
    <w:p w14:paraId="36F29DBD" w14:textId="77777777" w:rsidR="00CC76DB" w:rsidRPr="00CC76DB" w:rsidRDefault="00CC76DB" w:rsidP="00CC76DB">
      <w:pPr>
        <w:pStyle w:val="AllText"/>
        <w:spacing w:after="0"/>
        <w:rPr>
          <w:sz w:val="18"/>
          <w:szCs w:val="18"/>
        </w:rPr>
      </w:pPr>
      <w:r w:rsidRPr="00CC76DB">
        <w:rPr>
          <w:sz w:val="18"/>
          <w:szCs w:val="18"/>
        </w:rPr>
        <w:t xml:space="preserve">        multimeterReading.text = </w:t>
      </w:r>
      <w:r w:rsidRPr="00CC76DB">
        <w:rPr>
          <w:color w:val="A31515"/>
          <w:sz w:val="18"/>
          <w:szCs w:val="18"/>
        </w:rPr>
        <w:t>"Insert Resistor"</w:t>
      </w:r>
      <w:r w:rsidRPr="00CC76DB">
        <w:rPr>
          <w:sz w:val="18"/>
          <w:szCs w:val="18"/>
        </w:rPr>
        <w:t>;</w:t>
      </w:r>
    </w:p>
    <w:p w14:paraId="149A32A8" w14:textId="77777777" w:rsidR="00CC76DB" w:rsidRPr="00CC76DB" w:rsidRDefault="00CC76DB" w:rsidP="00CC76DB">
      <w:pPr>
        <w:pStyle w:val="AllText"/>
        <w:spacing w:after="0"/>
        <w:rPr>
          <w:sz w:val="18"/>
          <w:szCs w:val="18"/>
        </w:rPr>
      </w:pPr>
      <w:r w:rsidRPr="00CC76DB">
        <w:rPr>
          <w:sz w:val="18"/>
          <w:szCs w:val="18"/>
        </w:rPr>
        <w:t xml:space="preserve">    }</w:t>
      </w:r>
    </w:p>
    <w:p w14:paraId="14D0ABE0" w14:textId="665B5ECA" w:rsidR="00CC76DB" w:rsidRDefault="00CC76DB" w:rsidP="00CC76DB">
      <w:pPr>
        <w:pStyle w:val="AllText"/>
        <w:spacing w:after="0"/>
        <w:rPr>
          <w:sz w:val="18"/>
          <w:szCs w:val="18"/>
        </w:rPr>
      </w:pPr>
      <w:r w:rsidRPr="00CC76DB">
        <w:rPr>
          <w:sz w:val="18"/>
          <w:szCs w:val="18"/>
        </w:rPr>
        <w:t>}</w:t>
      </w:r>
    </w:p>
    <w:p w14:paraId="5A505B66" w14:textId="2879C117" w:rsidR="00CC76DB" w:rsidRDefault="00CC76DB" w:rsidP="00CC76DB">
      <w:pPr>
        <w:pStyle w:val="ApH3"/>
      </w:pPr>
      <w:r>
        <w:t>Script controlling background music</w:t>
      </w:r>
    </w:p>
    <w:p w14:paraId="61F14C92" w14:textId="37B32A5A" w:rsidR="00CC76DB" w:rsidRDefault="00CC76DB" w:rsidP="00CC76DB">
      <w:pPr>
        <w:pStyle w:val="ApH3"/>
      </w:pPr>
      <w:r>
        <w:t>Script for player hit box/taking damage</w:t>
      </w:r>
    </w:p>
    <w:p w14:paraId="6F6C929D" w14:textId="0F8EBE50" w:rsidR="00CC76DB" w:rsidRDefault="00CC76DB" w:rsidP="00CC76DB">
      <w:pPr>
        <w:pStyle w:val="ApH3"/>
      </w:pPr>
      <w:r>
        <w:t>Script for setting question data to playerprefs</w:t>
      </w:r>
    </w:p>
    <w:p w14:paraId="0DD445A4" w14:textId="77777777" w:rsidR="00CC76DB" w:rsidRPr="00CC76DB" w:rsidRDefault="00CC76DB" w:rsidP="00CC76DB">
      <w:pPr>
        <w:pStyle w:val="AllText"/>
        <w:spacing w:after="0"/>
        <w:rPr>
          <w:sz w:val="18"/>
          <w:szCs w:val="18"/>
        </w:rPr>
      </w:pPr>
      <w:r w:rsidRPr="00CC76DB">
        <w:rPr>
          <w:sz w:val="18"/>
          <w:szCs w:val="18"/>
        </w:rPr>
        <w:t>using System.Collections;</w:t>
      </w:r>
    </w:p>
    <w:p w14:paraId="23804DCA" w14:textId="77777777" w:rsidR="00CC76DB" w:rsidRPr="00CC76DB" w:rsidRDefault="00CC76DB" w:rsidP="00CC76DB">
      <w:pPr>
        <w:pStyle w:val="AllText"/>
        <w:spacing w:after="0"/>
        <w:rPr>
          <w:sz w:val="18"/>
          <w:szCs w:val="18"/>
        </w:rPr>
      </w:pPr>
      <w:r w:rsidRPr="00CC76DB">
        <w:rPr>
          <w:sz w:val="18"/>
          <w:szCs w:val="18"/>
        </w:rPr>
        <w:t>using System.Collections.Generic;</w:t>
      </w:r>
    </w:p>
    <w:p w14:paraId="0C35147B" w14:textId="77777777" w:rsidR="00CC76DB" w:rsidRPr="00CC76DB" w:rsidRDefault="00CC76DB" w:rsidP="00CC76DB">
      <w:pPr>
        <w:pStyle w:val="AllText"/>
        <w:spacing w:after="0"/>
        <w:rPr>
          <w:sz w:val="18"/>
          <w:szCs w:val="18"/>
        </w:rPr>
      </w:pPr>
      <w:r w:rsidRPr="00CC76DB">
        <w:rPr>
          <w:sz w:val="18"/>
          <w:szCs w:val="18"/>
        </w:rPr>
        <w:t>using UnityEngine;</w:t>
      </w:r>
    </w:p>
    <w:p w14:paraId="6B5F5AD8" w14:textId="77777777" w:rsidR="00CC76DB" w:rsidRPr="00CC76DB" w:rsidRDefault="00CC76DB" w:rsidP="00CC76DB">
      <w:pPr>
        <w:pStyle w:val="AllText"/>
        <w:spacing w:after="0"/>
        <w:rPr>
          <w:sz w:val="18"/>
          <w:szCs w:val="18"/>
        </w:rPr>
      </w:pPr>
      <w:r w:rsidRPr="00CC76DB">
        <w:rPr>
          <w:sz w:val="18"/>
          <w:szCs w:val="18"/>
        </w:rPr>
        <w:t>using UnityEngine.UI;</w:t>
      </w:r>
    </w:p>
    <w:p w14:paraId="442CF818" w14:textId="77777777" w:rsidR="00CC76DB" w:rsidRPr="00CC76DB" w:rsidRDefault="00CC76DB" w:rsidP="00CC76DB">
      <w:pPr>
        <w:pStyle w:val="AllText"/>
        <w:spacing w:after="0"/>
        <w:rPr>
          <w:sz w:val="18"/>
          <w:szCs w:val="18"/>
        </w:rPr>
      </w:pPr>
    </w:p>
    <w:p w14:paraId="0C3692A7" w14:textId="77777777" w:rsidR="00CC76DB" w:rsidRPr="00CC76DB" w:rsidRDefault="00CC76DB" w:rsidP="00CC76DB">
      <w:pPr>
        <w:pStyle w:val="AllText"/>
        <w:spacing w:after="0"/>
        <w:rPr>
          <w:sz w:val="18"/>
          <w:szCs w:val="18"/>
        </w:rPr>
      </w:pPr>
      <w:r w:rsidRPr="00CC76DB">
        <w:rPr>
          <w:sz w:val="18"/>
          <w:szCs w:val="18"/>
        </w:rPr>
        <w:t>public class PlayerPrefMultChoice : MonoBehaviour</w:t>
      </w:r>
    </w:p>
    <w:p w14:paraId="24A4D3A8" w14:textId="77777777" w:rsidR="00CC76DB" w:rsidRPr="00CC76DB" w:rsidRDefault="00CC76DB" w:rsidP="00CC76DB">
      <w:pPr>
        <w:pStyle w:val="AllText"/>
        <w:spacing w:after="0"/>
        <w:rPr>
          <w:sz w:val="18"/>
          <w:szCs w:val="18"/>
        </w:rPr>
      </w:pPr>
      <w:r w:rsidRPr="00CC76DB">
        <w:rPr>
          <w:sz w:val="18"/>
          <w:szCs w:val="18"/>
        </w:rPr>
        <w:t>{</w:t>
      </w:r>
    </w:p>
    <w:p w14:paraId="62589657" w14:textId="77777777" w:rsidR="00CC76DB" w:rsidRPr="00CC76DB" w:rsidRDefault="00CC76DB" w:rsidP="00CC76DB">
      <w:pPr>
        <w:pStyle w:val="AllText"/>
        <w:spacing w:after="0"/>
        <w:rPr>
          <w:sz w:val="18"/>
          <w:szCs w:val="18"/>
        </w:rPr>
      </w:pPr>
      <w:r w:rsidRPr="00CC76DB">
        <w:rPr>
          <w:sz w:val="18"/>
          <w:szCs w:val="18"/>
        </w:rPr>
        <w:t xml:space="preserve">    public Text q1Option1Text;</w:t>
      </w:r>
    </w:p>
    <w:p w14:paraId="7B8C7E4A" w14:textId="77777777" w:rsidR="00CC76DB" w:rsidRPr="00CC76DB" w:rsidRDefault="00CC76DB" w:rsidP="00CC76DB">
      <w:pPr>
        <w:pStyle w:val="AllText"/>
        <w:spacing w:after="0"/>
        <w:rPr>
          <w:sz w:val="18"/>
          <w:szCs w:val="18"/>
        </w:rPr>
      </w:pPr>
      <w:r w:rsidRPr="00CC76DB">
        <w:rPr>
          <w:sz w:val="18"/>
          <w:szCs w:val="18"/>
        </w:rPr>
        <w:t xml:space="preserve">    public Text q1Option1ChoiceA;</w:t>
      </w:r>
    </w:p>
    <w:p w14:paraId="57D5D24B" w14:textId="77777777" w:rsidR="00CC76DB" w:rsidRPr="00CC76DB" w:rsidRDefault="00CC76DB" w:rsidP="00CC76DB">
      <w:pPr>
        <w:pStyle w:val="AllText"/>
        <w:spacing w:after="0"/>
        <w:rPr>
          <w:sz w:val="18"/>
          <w:szCs w:val="18"/>
        </w:rPr>
      </w:pPr>
      <w:r w:rsidRPr="00CC76DB">
        <w:rPr>
          <w:sz w:val="18"/>
          <w:szCs w:val="18"/>
        </w:rPr>
        <w:t xml:space="preserve">    public Text q1Option1ChoiceB;</w:t>
      </w:r>
    </w:p>
    <w:p w14:paraId="40F1795D" w14:textId="77777777" w:rsidR="00CC76DB" w:rsidRPr="00CC76DB" w:rsidRDefault="00CC76DB" w:rsidP="00CC76DB">
      <w:pPr>
        <w:pStyle w:val="AllText"/>
        <w:spacing w:after="0"/>
        <w:rPr>
          <w:sz w:val="18"/>
          <w:szCs w:val="18"/>
        </w:rPr>
      </w:pPr>
      <w:r w:rsidRPr="00CC76DB">
        <w:rPr>
          <w:sz w:val="18"/>
          <w:szCs w:val="18"/>
        </w:rPr>
        <w:t xml:space="preserve">    public Text q1Option1ChoiceC;</w:t>
      </w:r>
    </w:p>
    <w:p w14:paraId="0AC9B0C4" w14:textId="77777777" w:rsidR="00CC76DB" w:rsidRPr="00CC76DB" w:rsidRDefault="00CC76DB" w:rsidP="00CC76DB">
      <w:pPr>
        <w:pStyle w:val="AllText"/>
        <w:spacing w:after="0"/>
        <w:rPr>
          <w:sz w:val="18"/>
          <w:szCs w:val="18"/>
        </w:rPr>
      </w:pPr>
      <w:r w:rsidRPr="00CC76DB">
        <w:rPr>
          <w:sz w:val="18"/>
          <w:szCs w:val="18"/>
        </w:rPr>
        <w:t xml:space="preserve">    public Text q1Option1ChoiceD;</w:t>
      </w:r>
    </w:p>
    <w:p w14:paraId="768F09B8" w14:textId="77777777" w:rsidR="00CC76DB" w:rsidRPr="00CC76DB" w:rsidRDefault="00CC76DB" w:rsidP="00CC76DB">
      <w:pPr>
        <w:pStyle w:val="AllText"/>
        <w:spacing w:after="0"/>
        <w:rPr>
          <w:sz w:val="18"/>
          <w:szCs w:val="18"/>
        </w:rPr>
      </w:pPr>
      <w:r w:rsidRPr="00CC76DB">
        <w:rPr>
          <w:sz w:val="18"/>
          <w:szCs w:val="18"/>
        </w:rPr>
        <w:t xml:space="preserve">    public Text q1Option1CorrectAnswer;</w:t>
      </w:r>
    </w:p>
    <w:p w14:paraId="6874D2B9" w14:textId="77777777" w:rsidR="00CC76DB" w:rsidRPr="00CC76DB" w:rsidRDefault="00CC76DB" w:rsidP="00CC76DB">
      <w:pPr>
        <w:pStyle w:val="AllText"/>
        <w:spacing w:after="0"/>
        <w:rPr>
          <w:sz w:val="18"/>
          <w:szCs w:val="18"/>
        </w:rPr>
      </w:pPr>
    </w:p>
    <w:p w14:paraId="64C4FF36" w14:textId="77777777" w:rsidR="00CC76DB" w:rsidRPr="00CC76DB" w:rsidRDefault="00CC76DB" w:rsidP="00CC76DB">
      <w:pPr>
        <w:pStyle w:val="AllText"/>
        <w:spacing w:after="0"/>
        <w:rPr>
          <w:sz w:val="18"/>
          <w:szCs w:val="18"/>
        </w:rPr>
      </w:pPr>
      <w:r w:rsidRPr="00CC76DB">
        <w:rPr>
          <w:sz w:val="18"/>
          <w:szCs w:val="18"/>
        </w:rPr>
        <w:t xml:space="preserve">    public Text q1Option2Text;</w:t>
      </w:r>
    </w:p>
    <w:p w14:paraId="747FAC0E" w14:textId="77777777" w:rsidR="00CC76DB" w:rsidRPr="00CC76DB" w:rsidRDefault="00CC76DB" w:rsidP="00CC76DB">
      <w:pPr>
        <w:pStyle w:val="AllText"/>
        <w:spacing w:after="0"/>
        <w:rPr>
          <w:sz w:val="18"/>
          <w:szCs w:val="18"/>
        </w:rPr>
      </w:pPr>
      <w:r w:rsidRPr="00CC76DB">
        <w:rPr>
          <w:sz w:val="18"/>
          <w:szCs w:val="18"/>
        </w:rPr>
        <w:t xml:space="preserve">    public Text q1Option2ChoiceA;</w:t>
      </w:r>
    </w:p>
    <w:p w14:paraId="60F89570" w14:textId="77777777" w:rsidR="00CC76DB" w:rsidRPr="00CC76DB" w:rsidRDefault="00CC76DB" w:rsidP="00CC76DB">
      <w:pPr>
        <w:pStyle w:val="AllText"/>
        <w:spacing w:after="0"/>
        <w:rPr>
          <w:sz w:val="18"/>
          <w:szCs w:val="18"/>
        </w:rPr>
      </w:pPr>
      <w:r w:rsidRPr="00CC76DB">
        <w:rPr>
          <w:sz w:val="18"/>
          <w:szCs w:val="18"/>
        </w:rPr>
        <w:t xml:space="preserve">    public Text q1Option2ChoiceB;</w:t>
      </w:r>
    </w:p>
    <w:p w14:paraId="3B89C95F" w14:textId="77777777" w:rsidR="00CC76DB" w:rsidRPr="00CC76DB" w:rsidRDefault="00CC76DB" w:rsidP="00CC76DB">
      <w:pPr>
        <w:pStyle w:val="AllText"/>
        <w:spacing w:after="0"/>
        <w:rPr>
          <w:sz w:val="18"/>
          <w:szCs w:val="18"/>
        </w:rPr>
      </w:pPr>
      <w:r w:rsidRPr="00CC76DB">
        <w:rPr>
          <w:sz w:val="18"/>
          <w:szCs w:val="18"/>
        </w:rPr>
        <w:t xml:space="preserve">    public Text q1Option2ChoiceC;</w:t>
      </w:r>
    </w:p>
    <w:p w14:paraId="2FFF19A1" w14:textId="77777777" w:rsidR="00CC76DB" w:rsidRPr="00CC76DB" w:rsidRDefault="00CC76DB" w:rsidP="00CC76DB">
      <w:pPr>
        <w:pStyle w:val="AllText"/>
        <w:spacing w:after="0"/>
        <w:rPr>
          <w:sz w:val="18"/>
          <w:szCs w:val="18"/>
        </w:rPr>
      </w:pPr>
      <w:r w:rsidRPr="00CC76DB">
        <w:rPr>
          <w:sz w:val="18"/>
          <w:szCs w:val="18"/>
        </w:rPr>
        <w:t xml:space="preserve">    public Text q1Option2ChoiceD;</w:t>
      </w:r>
    </w:p>
    <w:p w14:paraId="68870057" w14:textId="77777777" w:rsidR="00CC76DB" w:rsidRPr="00CC76DB" w:rsidRDefault="00CC76DB" w:rsidP="00CC76DB">
      <w:pPr>
        <w:pStyle w:val="AllText"/>
        <w:spacing w:after="0"/>
        <w:rPr>
          <w:sz w:val="18"/>
          <w:szCs w:val="18"/>
        </w:rPr>
      </w:pPr>
      <w:r w:rsidRPr="00CC76DB">
        <w:rPr>
          <w:sz w:val="18"/>
          <w:szCs w:val="18"/>
        </w:rPr>
        <w:t xml:space="preserve">    public Text q1Option2CorrectAnswer;</w:t>
      </w:r>
    </w:p>
    <w:p w14:paraId="1E24F50E" w14:textId="77777777" w:rsidR="00CC76DB" w:rsidRPr="00CC76DB" w:rsidRDefault="00CC76DB" w:rsidP="00CC76DB">
      <w:pPr>
        <w:pStyle w:val="AllText"/>
        <w:spacing w:after="0"/>
        <w:rPr>
          <w:sz w:val="18"/>
          <w:szCs w:val="18"/>
        </w:rPr>
      </w:pPr>
    </w:p>
    <w:p w14:paraId="0AD9DFB3" w14:textId="77777777" w:rsidR="00CC76DB" w:rsidRPr="00CC76DB" w:rsidRDefault="00CC76DB" w:rsidP="00CC76DB">
      <w:pPr>
        <w:pStyle w:val="AllText"/>
        <w:spacing w:after="0"/>
        <w:rPr>
          <w:sz w:val="18"/>
          <w:szCs w:val="18"/>
        </w:rPr>
      </w:pPr>
      <w:r w:rsidRPr="00CC76DB">
        <w:rPr>
          <w:sz w:val="18"/>
          <w:szCs w:val="18"/>
        </w:rPr>
        <w:t xml:space="preserve">    public Text q1Option3Text;</w:t>
      </w:r>
    </w:p>
    <w:p w14:paraId="63677FB0" w14:textId="77777777" w:rsidR="00CC76DB" w:rsidRPr="00CC76DB" w:rsidRDefault="00CC76DB" w:rsidP="00CC76DB">
      <w:pPr>
        <w:pStyle w:val="AllText"/>
        <w:spacing w:after="0"/>
        <w:rPr>
          <w:sz w:val="18"/>
          <w:szCs w:val="18"/>
        </w:rPr>
      </w:pPr>
      <w:r w:rsidRPr="00CC76DB">
        <w:rPr>
          <w:sz w:val="18"/>
          <w:szCs w:val="18"/>
        </w:rPr>
        <w:lastRenderedPageBreak/>
        <w:t xml:space="preserve">    public Text q1Option3ChoiceA;</w:t>
      </w:r>
    </w:p>
    <w:p w14:paraId="149A5C7B" w14:textId="77777777" w:rsidR="00CC76DB" w:rsidRPr="00CC76DB" w:rsidRDefault="00CC76DB" w:rsidP="00CC76DB">
      <w:pPr>
        <w:pStyle w:val="AllText"/>
        <w:spacing w:after="0"/>
        <w:rPr>
          <w:sz w:val="18"/>
          <w:szCs w:val="18"/>
        </w:rPr>
      </w:pPr>
      <w:r w:rsidRPr="00CC76DB">
        <w:rPr>
          <w:sz w:val="18"/>
          <w:szCs w:val="18"/>
        </w:rPr>
        <w:t xml:space="preserve">    public Text q1Option3ChoiceB;</w:t>
      </w:r>
    </w:p>
    <w:p w14:paraId="00DA907C" w14:textId="77777777" w:rsidR="00CC76DB" w:rsidRPr="00CC76DB" w:rsidRDefault="00CC76DB" w:rsidP="00CC76DB">
      <w:pPr>
        <w:pStyle w:val="AllText"/>
        <w:spacing w:after="0"/>
        <w:rPr>
          <w:sz w:val="18"/>
          <w:szCs w:val="18"/>
        </w:rPr>
      </w:pPr>
      <w:r w:rsidRPr="00CC76DB">
        <w:rPr>
          <w:sz w:val="18"/>
          <w:szCs w:val="18"/>
        </w:rPr>
        <w:t xml:space="preserve">    public Text q1Option3ChoiceC;</w:t>
      </w:r>
    </w:p>
    <w:p w14:paraId="5BE5A88E" w14:textId="77777777" w:rsidR="00CC76DB" w:rsidRPr="00CC76DB" w:rsidRDefault="00CC76DB" w:rsidP="00CC76DB">
      <w:pPr>
        <w:pStyle w:val="AllText"/>
        <w:spacing w:after="0"/>
        <w:rPr>
          <w:sz w:val="18"/>
          <w:szCs w:val="18"/>
        </w:rPr>
      </w:pPr>
      <w:r w:rsidRPr="00CC76DB">
        <w:rPr>
          <w:sz w:val="18"/>
          <w:szCs w:val="18"/>
        </w:rPr>
        <w:t xml:space="preserve">    public Text q1Option3ChoiceD;</w:t>
      </w:r>
    </w:p>
    <w:p w14:paraId="148042AE" w14:textId="77777777" w:rsidR="00CC76DB" w:rsidRPr="00CC76DB" w:rsidRDefault="00CC76DB" w:rsidP="00CC76DB">
      <w:pPr>
        <w:pStyle w:val="AllText"/>
        <w:spacing w:after="0"/>
        <w:rPr>
          <w:sz w:val="18"/>
          <w:szCs w:val="18"/>
        </w:rPr>
      </w:pPr>
      <w:r w:rsidRPr="00CC76DB">
        <w:rPr>
          <w:sz w:val="18"/>
          <w:szCs w:val="18"/>
        </w:rPr>
        <w:t xml:space="preserve">    public Text q1Option3CorrectAnswer;</w:t>
      </w:r>
    </w:p>
    <w:p w14:paraId="178ACC27" w14:textId="77777777" w:rsidR="00CC76DB" w:rsidRPr="00CC76DB" w:rsidRDefault="00CC76DB" w:rsidP="00CC76DB">
      <w:pPr>
        <w:pStyle w:val="AllText"/>
        <w:spacing w:after="0"/>
        <w:rPr>
          <w:sz w:val="18"/>
          <w:szCs w:val="18"/>
        </w:rPr>
      </w:pPr>
    </w:p>
    <w:p w14:paraId="42C6BDD3" w14:textId="77777777" w:rsidR="00CC76DB" w:rsidRPr="00CC76DB" w:rsidRDefault="00CC76DB" w:rsidP="00CC76DB">
      <w:pPr>
        <w:pStyle w:val="AllText"/>
        <w:spacing w:after="0"/>
        <w:rPr>
          <w:sz w:val="18"/>
          <w:szCs w:val="18"/>
        </w:rPr>
      </w:pPr>
      <w:r w:rsidRPr="00CC76DB">
        <w:rPr>
          <w:sz w:val="18"/>
          <w:szCs w:val="18"/>
        </w:rPr>
        <w:t xml:space="preserve">    public Text q2Option1Text;</w:t>
      </w:r>
    </w:p>
    <w:p w14:paraId="5D6D1055" w14:textId="77777777" w:rsidR="00CC76DB" w:rsidRPr="00CC76DB" w:rsidRDefault="00CC76DB" w:rsidP="00CC76DB">
      <w:pPr>
        <w:pStyle w:val="AllText"/>
        <w:spacing w:after="0"/>
        <w:rPr>
          <w:sz w:val="18"/>
          <w:szCs w:val="18"/>
        </w:rPr>
      </w:pPr>
      <w:r w:rsidRPr="00CC76DB">
        <w:rPr>
          <w:sz w:val="18"/>
          <w:szCs w:val="18"/>
        </w:rPr>
        <w:t xml:space="preserve">    public Text q2Option1ChoiceA;</w:t>
      </w:r>
    </w:p>
    <w:p w14:paraId="3C186E10" w14:textId="77777777" w:rsidR="00CC76DB" w:rsidRPr="00CC76DB" w:rsidRDefault="00CC76DB" w:rsidP="00CC76DB">
      <w:pPr>
        <w:pStyle w:val="AllText"/>
        <w:spacing w:after="0"/>
        <w:rPr>
          <w:sz w:val="18"/>
          <w:szCs w:val="18"/>
        </w:rPr>
      </w:pPr>
      <w:r w:rsidRPr="00CC76DB">
        <w:rPr>
          <w:sz w:val="18"/>
          <w:szCs w:val="18"/>
        </w:rPr>
        <w:t xml:space="preserve">    public Text q2Option1ChoiceB;</w:t>
      </w:r>
    </w:p>
    <w:p w14:paraId="104325D8" w14:textId="77777777" w:rsidR="00CC76DB" w:rsidRPr="00CC76DB" w:rsidRDefault="00CC76DB" w:rsidP="00CC76DB">
      <w:pPr>
        <w:pStyle w:val="AllText"/>
        <w:spacing w:after="0"/>
        <w:rPr>
          <w:sz w:val="18"/>
          <w:szCs w:val="18"/>
        </w:rPr>
      </w:pPr>
      <w:r w:rsidRPr="00CC76DB">
        <w:rPr>
          <w:sz w:val="18"/>
          <w:szCs w:val="18"/>
        </w:rPr>
        <w:t xml:space="preserve">    public Text q2Option1ChoiceC;</w:t>
      </w:r>
    </w:p>
    <w:p w14:paraId="7B0F94A0" w14:textId="77777777" w:rsidR="00CC76DB" w:rsidRPr="00CC76DB" w:rsidRDefault="00CC76DB" w:rsidP="00CC76DB">
      <w:pPr>
        <w:pStyle w:val="AllText"/>
        <w:spacing w:after="0"/>
        <w:rPr>
          <w:sz w:val="18"/>
          <w:szCs w:val="18"/>
        </w:rPr>
      </w:pPr>
      <w:r w:rsidRPr="00CC76DB">
        <w:rPr>
          <w:sz w:val="18"/>
          <w:szCs w:val="18"/>
        </w:rPr>
        <w:t xml:space="preserve">    public Text q2Option1ChoiceD;</w:t>
      </w:r>
    </w:p>
    <w:p w14:paraId="1FC5B111" w14:textId="77777777" w:rsidR="00CC76DB" w:rsidRPr="00CC76DB" w:rsidRDefault="00CC76DB" w:rsidP="00CC76DB">
      <w:pPr>
        <w:pStyle w:val="AllText"/>
        <w:spacing w:after="0"/>
        <w:rPr>
          <w:sz w:val="18"/>
          <w:szCs w:val="18"/>
        </w:rPr>
      </w:pPr>
      <w:r w:rsidRPr="00CC76DB">
        <w:rPr>
          <w:sz w:val="18"/>
          <w:szCs w:val="18"/>
        </w:rPr>
        <w:t xml:space="preserve">    public Text q2Option1CorrectAnswer;</w:t>
      </w:r>
    </w:p>
    <w:p w14:paraId="7E26A539" w14:textId="77777777" w:rsidR="00CC76DB" w:rsidRPr="00CC76DB" w:rsidRDefault="00CC76DB" w:rsidP="00CC76DB">
      <w:pPr>
        <w:pStyle w:val="AllText"/>
        <w:spacing w:after="0"/>
        <w:rPr>
          <w:sz w:val="18"/>
          <w:szCs w:val="18"/>
        </w:rPr>
      </w:pPr>
    </w:p>
    <w:p w14:paraId="2B9D89EC" w14:textId="77777777" w:rsidR="00CC76DB" w:rsidRPr="00CC76DB" w:rsidRDefault="00CC76DB" w:rsidP="00CC76DB">
      <w:pPr>
        <w:pStyle w:val="AllText"/>
        <w:spacing w:after="0"/>
        <w:rPr>
          <w:sz w:val="18"/>
          <w:szCs w:val="18"/>
        </w:rPr>
      </w:pPr>
      <w:r w:rsidRPr="00CC76DB">
        <w:rPr>
          <w:sz w:val="18"/>
          <w:szCs w:val="18"/>
        </w:rPr>
        <w:t xml:space="preserve">    public Text q2Option2Text;</w:t>
      </w:r>
    </w:p>
    <w:p w14:paraId="55C0F348" w14:textId="77777777" w:rsidR="00CC76DB" w:rsidRPr="00CC76DB" w:rsidRDefault="00CC76DB" w:rsidP="00CC76DB">
      <w:pPr>
        <w:pStyle w:val="AllText"/>
        <w:spacing w:after="0"/>
        <w:rPr>
          <w:sz w:val="18"/>
          <w:szCs w:val="18"/>
        </w:rPr>
      </w:pPr>
      <w:r w:rsidRPr="00CC76DB">
        <w:rPr>
          <w:sz w:val="18"/>
          <w:szCs w:val="18"/>
        </w:rPr>
        <w:t xml:space="preserve">    public Text q2Option2ChoiceA;</w:t>
      </w:r>
    </w:p>
    <w:p w14:paraId="6641F51C" w14:textId="77777777" w:rsidR="00CC76DB" w:rsidRPr="00CC76DB" w:rsidRDefault="00CC76DB" w:rsidP="00CC76DB">
      <w:pPr>
        <w:pStyle w:val="AllText"/>
        <w:spacing w:after="0"/>
        <w:rPr>
          <w:sz w:val="18"/>
          <w:szCs w:val="18"/>
        </w:rPr>
      </w:pPr>
      <w:r w:rsidRPr="00CC76DB">
        <w:rPr>
          <w:sz w:val="18"/>
          <w:szCs w:val="18"/>
        </w:rPr>
        <w:t xml:space="preserve">    public Text q2Option2ChoiceB;</w:t>
      </w:r>
    </w:p>
    <w:p w14:paraId="0B6518DA" w14:textId="77777777" w:rsidR="00CC76DB" w:rsidRPr="00CC76DB" w:rsidRDefault="00CC76DB" w:rsidP="00CC76DB">
      <w:pPr>
        <w:pStyle w:val="AllText"/>
        <w:spacing w:after="0"/>
        <w:rPr>
          <w:sz w:val="18"/>
          <w:szCs w:val="18"/>
        </w:rPr>
      </w:pPr>
      <w:r w:rsidRPr="00CC76DB">
        <w:rPr>
          <w:sz w:val="18"/>
          <w:szCs w:val="18"/>
        </w:rPr>
        <w:t xml:space="preserve">    public Text q2Option2ChoiceC;</w:t>
      </w:r>
    </w:p>
    <w:p w14:paraId="40772954" w14:textId="77777777" w:rsidR="00CC76DB" w:rsidRPr="00CC76DB" w:rsidRDefault="00CC76DB" w:rsidP="00CC76DB">
      <w:pPr>
        <w:pStyle w:val="AllText"/>
        <w:spacing w:after="0"/>
        <w:rPr>
          <w:sz w:val="18"/>
          <w:szCs w:val="18"/>
        </w:rPr>
      </w:pPr>
      <w:r w:rsidRPr="00CC76DB">
        <w:rPr>
          <w:sz w:val="18"/>
          <w:szCs w:val="18"/>
        </w:rPr>
        <w:t xml:space="preserve">    public Text q2Option2ChoiceD;</w:t>
      </w:r>
    </w:p>
    <w:p w14:paraId="367955F4" w14:textId="77777777" w:rsidR="00CC76DB" w:rsidRPr="00CC76DB" w:rsidRDefault="00CC76DB" w:rsidP="00CC76DB">
      <w:pPr>
        <w:pStyle w:val="AllText"/>
        <w:spacing w:after="0"/>
        <w:rPr>
          <w:sz w:val="18"/>
          <w:szCs w:val="18"/>
        </w:rPr>
      </w:pPr>
      <w:r w:rsidRPr="00CC76DB">
        <w:rPr>
          <w:sz w:val="18"/>
          <w:szCs w:val="18"/>
        </w:rPr>
        <w:t xml:space="preserve">    public Text q2Option2CorrectAnswer;</w:t>
      </w:r>
    </w:p>
    <w:p w14:paraId="67E354B2" w14:textId="77777777" w:rsidR="00CC76DB" w:rsidRPr="00CC76DB" w:rsidRDefault="00CC76DB" w:rsidP="00CC76DB">
      <w:pPr>
        <w:pStyle w:val="AllText"/>
        <w:spacing w:after="0"/>
        <w:rPr>
          <w:sz w:val="18"/>
          <w:szCs w:val="18"/>
        </w:rPr>
      </w:pPr>
    </w:p>
    <w:p w14:paraId="17350F73" w14:textId="77777777" w:rsidR="00CC76DB" w:rsidRPr="00CC76DB" w:rsidRDefault="00CC76DB" w:rsidP="00CC76DB">
      <w:pPr>
        <w:pStyle w:val="AllText"/>
        <w:spacing w:after="0"/>
        <w:rPr>
          <w:sz w:val="18"/>
          <w:szCs w:val="18"/>
        </w:rPr>
      </w:pPr>
    </w:p>
    <w:p w14:paraId="699E7FFF" w14:textId="77777777" w:rsidR="00CC76DB" w:rsidRPr="00CC76DB" w:rsidRDefault="00CC76DB" w:rsidP="00CC76DB">
      <w:pPr>
        <w:pStyle w:val="AllText"/>
        <w:spacing w:after="0"/>
        <w:rPr>
          <w:sz w:val="18"/>
          <w:szCs w:val="18"/>
        </w:rPr>
      </w:pPr>
      <w:r w:rsidRPr="00CC76DB">
        <w:rPr>
          <w:sz w:val="18"/>
          <w:szCs w:val="18"/>
        </w:rPr>
        <w:t xml:space="preserve">    public Text q2Option3Text;</w:t>
      </w:r>
    </w:p>
    <w:p w14:paraId="00A155F2" w14:textId="77777777" w:rsidR="00CC76DB" w:rsidRPr="00CC76DB" w:rsidRDefault="00CC76DB" w:rsidP="00CC76DB">
      <w:pPr>
        <w:pStyle w:val="AllText"/>
        <w:spacing w:after="0"/>
        <w:rPr>
          <w:sz w:val="18"/>
          <w:szCs w:val="18"/>
        </w:rPr>
      </w:pPr>
      <w:r w:rsidRPr="00CC76DB">
        <w:rPr>
          <w:sz w:val="18"/>
          <w:szCs w:val="18"/>
        </w:rPr>
        <w:t xml:space="preserve">    public Text q2Option3ChoiceA;</w:t>
      </w:r>
    </w:p>
    <w:p w14:paraId="486AE581" w14:textId="77777777" w:rsidR="00CC76DB" w:rsidRPr="00CC76DB" w:rsidRDefault="00CC76DB" w:rsidP="00CC76DB">
      <w:pPr>
        <w:pStyle w:val="AllText"/>
        <w:spacing w:after="0"/>
        <w:rPr>
          <w:sz w:val="18"/>
          <w:szCs w:val="18"/>
        </w:rPr>
      </w:pPr>
      <w:r w:rsidRPr="00CC76DB">
        <w:rPr>
          <w:sz w:val="18"/>
          <w:szCs w:val="18"/>
        </w:rPr>
        <w:t xml:space="preserve">    public Text q2Option3ChoiceB;</w:t>
      </w:r>
    </w:p>
    <w:p w14:paraId="47F34F5E" w14:textId="77777777" w:rsidR="00CC76DB" w:rsidRPr="00CC76DB" w:rsidRDefault="00CC76DB" w:rsidP="00CC76DB">
      <w:pPr>
        <w:pStyle w:val="AllText"/>
        <w:spacing w:after="0"/>
        <w:rPr>
          <w:sz w:val="18"/>
          <w:szCs w:val="18"/>
        </w:rPr>
      </w:pPr>
      <w:r w:rsidRPr="00CC76DB">
        <w:rPr>
          <w:sz w:val="18"/>
          <w:szCs w:val="18"/>
        </w:rPr>
        <w:t xml:space="preserve">    public Text q2Option3ChoiceC;</w:t>
      </w:r>
    </w:p>
    <w:p w14:paraId="5C38B5B8" w14:textId="77777777" w:rsidR="00CC76DB" w:rsidRPr="00CC76DB" w:rsidRDefault="00CC76DB" w:rsidP="00CC76DB">
      <w:pPr>
        <w:pStyle w:val="AllText"/>
        <w:spacing w:after="0"/>
        <w:rPr>
          <w:sz w:val="18"/>
          <w:szCs w:val="18"/>
        </w:rPr>
      </w:pPr>
      <w:r w:rsidRPr="00CC76DB">
        <w:rPr>
          <w:sz w:val="18"/>
          <w:szCs w:val="18"/>
        </w:rPr>
        <w:t xml:space="preserve">    public Text q2Option3ChoiceD;</w:t>
      </w:r>
    </w:p>
    <w:p w14:paraId="06A03541" w14:textId="77777777" w:rsidR="00CC76DB" w:rsidRPr="00CC76DB" w:rsidRDefault="00CC76DB" w:rsidP="00CC76DB">
      <w:pPr>
        <w:pStyle w:val="AllText"/>
        <w:spacing w:after="0"/>
        <w:rPr>
          <w:sz w:val="18"/>
          <w:szCs w:val="18"/>
        </w:rPr>
      </w:pPr>
      <w:r w:rsidRPr="00CC76DB">
        <w:rPr>
          <w:sz w:val="18"/>
          <w:szCs w:val="18"/>
        </w:rPr>
        <w:t xml:space="preserve">    public Text q2Option3CorrectAnswer;</w:t>
      </w:r>
    </w:p>
    <w:p w14:paraId="4B27B72F" w14:textId="77777777" w:rsidR="00CC76DB" w:rsidRPr="00CC76DB" w:rsidRDefault="00CC76DB" w:rsidP="00CC76DB">
      <w:pPr>
        <w:pStyle w:val="AllText"/>
        <w:spacing w:after="0"/>
        <w:rPr>
          <w:sz w:val="18"/>
          <w:szCs w:val="18"/>
        </w:rPr>
      </w:pPr>
    </w:p>
    <w:p w14:paraId="4DAB653C" w14:textId="77777777" w:rsidR="00CC76DB" w:rsidRPr="00CC76DB" w:rsidRDefault="00CC76DB" w:rsidP="00CC76DB">
      <w:pPr>
        <w:pStyle w:val="AllText"/>
        <w:spacing w:after="0"/>
        <w:rPr>
          <w:sz w:val="18"/>
          <w:szCs w:val="18"/>
        </w:rPr>
      </w:pPr>
      <w:r w:rsidRPr="00CC76DB">
        <w:rPr>
          <w:sz w:val="18"/>
          <w:szCs w:val="18"/>
        </w:rPr>
        <w:t xml:space="preserve">    public Text q3Option1Text;</w:t>
      </w:r>
    </w:p>
    <w:p w14:paraId="43577C7F" w14:textId="77777777" w:rsidR="00CC76DB" w:rsidRPr="00CC76DB" w:rsidRDefault="00CC76DB" w:rsidP="00CC76DB">
      <w:pPr>
        <w:pStyle w:val="AllText"/>
        <w:spacing w:after="0"/>
        <w:rPr>
          <w:sz w:val="18"/>
          <w:szCs w:val="18"/>
        </w:rPr>
      </w:pPr>
      <w:r w:rsidRPr="00CC76DB">
        <w:rPr>
          <w:sz w:val="18"/>
          <w:szCs w:val="18"/>
        </w:rPr>
        <w:t xml:space="preserve">    public Text q3Option1ChoiceA;</w:t>
      </w:r>
    </w:p>
    <w:p w14:paraId="0E4FFBD7" w14:textId="77777777" w:rsidR="00CC76DB" w:rsidRPr="00CC76DB" w:rsidRDefault="00CC76DB" w:rsidP="00CC76DB">
      <w:pPr>
        <w:pStyle w:val="AllText"/>
        <w:spacing w:after="0"/>
        <w:rPr>
          <w:sz w:val="18"/>
          <w:szCs w:val="18"/>
        </w:rPr>
      </w:pPr>
      <w:r w:rsidRPr="00CC76DB">
        <w:rPr>
          <w:sz w:val="18"/>
          <w:szCs w:val="18"/>
        </w:rPr>
        <w:t xml:space="preserve">    public Text q3Option1ChoiceB;</w:t>
      </w:r>
    </w:p>
    <w:p w14:paraId="2D7D2991" w14:textId="77777777" w:rsidR="00CC76DB" w:rsidRPr="00CC76DB" w:rsidRDefault="00CC76DB" w:rsidP="00CC76DB">
      <w:pPr>
        <w:pStyle w:val="AllText"/>
        <w:spacing w:after="0"/>
        <w:rPr>
          <w:sz w:val="18"/>
          <w:szCs w:val="18"/>
        </w:rPr>
      </w:pPr>
      <w:r w:rsidRPr="00CC76DB">
        <w:rPr>
          <w:sz w:val="18"/>
          <w:szCs w:val="18"/>
        </w:rPr>
        <w:t xml:space="preserve">    public Text q3Option1ChoiceC;</w:t>
      </w:r>
    </w:p>
    <w:p w14:paraId="35B07DF0" w14:textId="77777777" w:rsidR="00CC76DB" w:rsidRPr="00CC76DB" w:rsidRDefault="00CC76DB" w:rsidP="00CC76DB">
      <w:pPr>
        <w:pStyle w:val="AllText"/>
        <w:spacing w:after="0"/>
        <w:rPr>
          <w:sz w:val="18"/>
          <w:szCs w:val="18"/>
        </w:rPr>
      </w:pPr>
      <w:r w:rsidRPr="00CC76DB">
        <w:rPr>
          <w:sz w:val="18"/>
          <w:szCs w:val="18"/>
        </w:rPr>
        <w:t xml:space="preserve">    public Text q3Option1ChoiceD;</w:t>
      </w:r>
    </w:p>
    <w:p w14:paraId="4EDC26FF" w14:textId="77777777" w:rsidR="00CC76DB" w:rsidRPr="00CC76DB" w:rsidRDefault="00CC76DB" w:rsidP="00CC76DB">
      <w:pPr>
        <w:pStyle w:val="AllText"/>
        <w:spacing w:after="0"/>
        <w:rPr>
          <w:sz w:val="18"/>
          <w:szCs w:val="18"/>
        </w:rPr>
      </w:pPr>
      <w:r w:rsidRPr="00CC76DB">
        <w:rPr>
          <w:sz w:val="18"/>
          <w:szCs w:val="18"/>
        </w:rPr>
        <w:t xml:space="preserve">    public Text q3Option1CorrectAnswer;</w:t>
      </w:r>
    </w:p>
    <w:p w14:paraId="6ED0D110" w14:textId="77777777" w:rsidR="00CC76DB" w:rsidRPr="00CC76DB" w:rsidRDefault="00CC76DB" w:rsidP="00CC76DB">
      <w:pPr>
        <w:pStyle w:val="AllText"/>
        <w:spacing w:after="0"/>
        <w:rPr>
          <w:sz w:val="18"/>
          <w:szCs w:val="18"/>
        </w:rPr>
      </w:pPr>
    </w:p>
    <w:p w14:paraId="5BF13724" w14:textId="77777777" w:rsidR="00CC76DB" w:rsidRPr="00CC76DB" w:rsidRDefault="00CC76DB" w:rsidP="00CC76DB">
      <w:pPr>
        <w:pStyle w:val="AllText"/>
        <w:spacing w:after="0"/>
        <w:rPr>
          <w:sz w:val="18"/>
          <w:szCs w:val="18"/>
        </w:rPr>
      </w:pPr>
      <w:r w:rsidRPr="00CC76DB">
        <w:rPr>
          <w:sz w:val="18"/>
          <w:szCs w:val="18"/>
        </w:rPr>
        <w:t xml:space="preserve">    public Text q3Option2Text;</w:t>
      </w:r>
    </w:p>
    <w:p w14:paraId="4FDD424F" w14:textId="77777777" w:rsidR="00CC76DB" w:rsidRPr="00CC76DB" w:rsidRDefault="00CC76DB" w:rsidP="00CC76DB">
      <w:pPr>
        <w:pStyle w:val="AllText"/>
        <w:spacing w:after="0"/>
        <w:rPr>
          <w:sz w:val="18"/>
          <w:szCs w:val="18"/>
        </w:rPr>
      </w:pPr>
      <w:r w:rsidRPr="00CC76DB">
        <w:rPr>
          <w:sz w:val="18"/>
          <w:szCs w:val="18"/>
        </w:rPr>
        <w:t xml:space="preserve">    public Text q3Option2ChoiceA;</w:t>
      </w:r>
    </w:p>
    <w:p w14:paraId="7645AF8E" w14:textId="77777777" w:rsidR="00CC76DB" w:rsidRPr="00CC76DB" w:rsidRDefault="00CC76DB" w:rsidP="00CC76DB">
      <w:pPr>
        <w:pStyle w:val="AllText"/>
        <w:spacing w:after="0"/>
        <w:rPr>
          <w:sz w:val="18"/>
          <w:szCs w:val="18"/>
        </w:rPr>
      </w:pPr>
      <w:r w:rsidRPr="00CC76DB">
        <w:rPr>
          <w:sz w:val="18"/>
          <w:szCs w:val="18"/>
        </w:rPr>
        <w:t xml:space="preserve">    public Text q3Option2ChoiceB;</w:t>
      </w:r>
    </w:p>
    <w:p w14:paraId="6A6CD923" w14:textId="77777777" w:rsidR="00CC76DB" w:rsidRPr="00CC76DB" w:rsidRDefault="00CC76DB" w:rsidP="00CC76DB">
      <w:pPr>
        <w:pStyle w:val="AllText"/>
        <w:spacing w:after="0"/>
        <w:rPr>
          <w:sz w:val="18"/>
          <w:szCs w:val="18"/>
        </w:rPr>
      </w:pPr>
      <w:r w:rsidRPr="00CC76DB">
        <w:rPr>
          <w:sz w:val="18"/>
          <w:szCs w:val="18"/>
        </w:rPr>
        <w:t xml:space="preserve">    public Text q3Option2ChoiceC;</w:t>
      </w:r>
    </w:p>
    <w:p w14:paraId="6CD30BF9" w14:textId="77777777" w:rsidR="00CC76DB" w:rsidRPr="00CC76DB" w:rsidRDefault="00CC76DB" w:rsidP="00CC76DB">
      <w:pPr>
        <w:pStyle w:val="AllText"/>
        <w:spacing w:after="0"/>
        <w:rPr>
          <w:sz w:val="18"/>
          <w:szCs w:val="18"/>
        </w:rPr>
      </w:pPr>
      <w:r w:rsidRPr="00CC76DB">
        <w:rPr>
          <w:sz w:val="18"/>
          <w:szCs w:val="18"/>
        </w:rPr>
        <w:t xml:space="preserve">    public Text q3Option2ChoiceD;</w:t>
      </w:r>
    </w:p>
    <w:p w14:paraId="777F3DC0" w14:textId="77777777" w:rsidR="00CC76DB" w:rsidRPr="00CC76DB" w:rsidRDefault="00CC76DB" w:rsidP="00CC76DB">
      <w:pPr>
        <w:pStyle w:val="AllText"/>
        <w:spacing w:after="0"/>
        <w:rPr>
          <w:sz w:val="18"/>
          <w:szCs w:val="18"/>
        </w:rPr>
      </w:pPr>
      <w:r w:rsidRPr="00CC76DB">
        <w:rPr>
          <w:sz w:val="18"/>
          <w:szCs w:val="18"/>
        </w:rPr>
        <w:t xml:space="preserve">    public Text q3Option2CorrectAnswer;</w:t>
      </w:r>
    </w:p>
    <w:p w14:paraId="6770D6F9" w14:textId="77777777" w:rsidR="00CC76DB" w:rsidRPr="00CC76DB" w:rsidRDefault="00CC76DB" w:rsidP="00CC76DB">
      <w:pPr>
        <w:pStyle w:val="AllText"/>
        <w:spacing w:after="0"/>
        <w:rPr>
          <w:sz w:val="18"/>
          <w:szCs w:val="18"/>
        </w:rPr>
      </w:pPr>
    </w:p>
    <w:p w14:paraId="6EF401C5" w14:textId="77777777" w:rsidR="00CC76DB" w:rsidRPr="00CC76DB" w:rsidRDefault="00CC76DB" w:rsidP="00CC76DB">
      <w:pPr>
        <w:pStyle w:val="AllText"/>
        <w:spacing w:after="0"/>
        <w:rPr>
          <w:sz w:val="18"/>
          <w:szCs w:val="18"/>
        </w:rPr>
      </w:pPr>
      <w:r w:rsidRPr="00CC76DB">
        <w:rPr>
          <w:sz w:val="18"/>
          <w:szCs w:val="18"/>
        </w:rPr>
        <w:t xml:space="preserve">    public Text q3Option3Text;</w:t>
      </w:r>
    </w:p>
    <w:p w14:paraId="21F4D150" w14:textId="77777777" w:rsidR="00CC76DB" w:rsidRPr="00CC76DB" w:rsidRDefault="00CC76DB" w:rsidP="00CC76DB">
      <w:pPr>
        <w:pStyle w:val="AllText"/>
        <w:spacing w:after="0"/>
        <w:rPr>
          <w:sz w:val="18"/>
          <w:szCs w:val="18"/>
        </w:rPr>
      </w:pPr>
      <w:r w:rsidRPr="00CC76DB">
        <w:rPr>
          <w:sz w:val="18"/>
          <w:szCs w:val="18"/>
        </w:rPr>
        <w:t xml:space="preserve">    public Text q3Option3ChoiceA;</w:t>
      </w:r>
    </w:p>
    <w:p w14:paraId="480EAF85" w14:textId="77777777" w:rsidR="00CC76DB" w:rsidRPr="00CC76DB" w:rsidRDefault="00CC76DB" w:rsidP="00CC76DB">
      <w:pPr>
        <w:pStyle w:val="AllText"/>
        <w:spacing w:after="0"/>
        <w:rPr>
          <w:sz w:val="18"/>
          <w:szCs w:val="18"/>
        </w:rPr>
      </w:pPr>
      <w:r w:rsidRPr="00CC76DB">
        <w:rPr>
          <w:sz w:val="18"/>
          <w:szCs w:val="18"/>
        </w:rPr>
        <w:t xml:space="preserve">    public Text q3Option3ChoiceB;</w:t>
      </w:r>
    </w:p>
    <w:p w14:paraId="767069C3" w14:textId="77777777" w:rsidR="00CC76DB" w:rsidRPr="00CC76DB" w:rsidRDefault="00CC76DB" w:rsidP="00CC76DB">
      <w:pPr>
        <w:pStyle w:val="AllText"/>
        <w:spacing w:after="0"/>
        <w:rPr>
          <w:sz w:val="18"/>
          <w:szCs w:val="18"/>
        </w:rPr>
      </w:pPr>
      <w:r w:rsidRPr="00CC76DB">
        <w:rPr>
          <w:sz w:val="18"/>
          <w:szCs w:val="18"/>
        </w:rPr>
        <w:t xml:space="preserve">    public Text q3Option3ChoiceC;</w:t>
      </w:r>
    </w:p>
    <w:p w14:paraId="519665FC" w14:textId="77777777" w:rsidR="00CC76DB" w:rsidRPr="00CC76DB" w:rsidRDefault="00CC76DB" w:rsidP="00CC76DB">
      <w:pPr>
        <w:pStyle w:val="AllText"/>
        <w:spacing w:after="0"/>
        <w:rPr>
          <w:sz w:val="18"/>
          <w:szCs w:val="18"/>
        </w:rPr>
      </w:pPr>
      <w:r w:rsidRPr="00CC76DB">
        <w:rPr>
          <w:sz w:val="18"/>
          <w:szCs w:val="18"/>
        </w:rPr>
        <w:t xml:space="preserve">    public Text q3Option3ChoiceD;</w:t>
      </w:r>
    </w:p>
    <w:p w14:paraId="11D3500A" w14:textId="77777777" w:rsidR="00CC76DB" w:rsidRPr="00CC76DB" w:rsidRDefault="00CC76DB" w:rsidP="00CC76DB">
      <w:pPr>
        <w:pStyle w:val="AllText"/>
        <w:spacing w:after="0"/>
        <w:rPr>
          <w:sz w:val="18"/>
          <w:szCs w:val="18"/>
        </w:rPr>
      </w:pPr>
      <w:r w:rsidRPr="00CC76DB">
        <w:rPr>
          <w:sz w:val="18"/>
          <w:szCs w:val="18"/>
        </w:rPr>
        <w:t xml:space="preserve">    public Text q3Option3CorrectAnswer;</w:t>
      </w:r>
    </w:p>
    <w:p w14:paraId="72B23ACA" w14:textId="77777777" w:rsidR="00CC76DB" w:rsidRPr="00CC76DB" w:rsidRDefault="00CC76DB" w:rsidP="00CC76DB">
      <w:pPr>
        <w:pStyle w:val="AllText"/>
        <w:spacing w:after="0"/>
        <w:rPr>
          <w:sz w:val="18"/>
          <w:szCs w:val="18"/>
        </w:rPr>
      </w:pPr>
    </w:p>
    <w:p w14:paraId="3A864933" w14:textId="77777777" w:rsidR="00CC76DB" w:rsidRPr="00CC76DB" w:rsidRDefault="00CC76DB" w:rsidP="00CC76DB">
      <w:pPr>
        <w:pStyle w:val="AllText"/>
        <w:spacing w:after="0"/>
        <w:rPr>
          <w:sz w:val="18"/>
          <w:szCs w:val="18"/>
        </w:rPr>
      </w:pPr>
    </w:p>
    <w:p w14:paraId="4CB30012" w14:textId="77777777" w:rsidR="00CC76DB" w:rsidRPr="00CC76DB" w:rsidRDefault="00CC76DB" w:rsidP="00CC76DB">
      <w:pPr>
        <w:pStyle w:val="AllText"/>
        <w:spacing w:after="0"/>
        <w:rPr>
          <w:sz w:val="18"/>
          <w:szCs w:val="18"/>
        </w:rPr>
      </w:pPr>
      <w:r w:rsidRPr="00CC76DB">
        <w:rPr>
          <w:sz w:val="18"/>
          <w:szCs w:val="18"/>
        </w:rPr>
        <w:t xml:space="preserve">    public Text q4Option1Text;</w:t>
      </w:r>
    </w:p>
    <w:p w14:paraId="0A168484" w14:textId="77777777" w:rsidR="00CC76DB" w:rsidRPr="00CC76DB" w:rsidRDefault="00CC76DB" w:rsidP="00CC76DB">
      <w:pPr>
        <w:pStyle w:val="AllText"/>
        <w:spacing w:after="0"/>
        <w:rPr>
          <w:sz w:val="18"/>
          <w:szCs w:val="18"/>
        </w:rPr>
      </w:pPr>
      <w:r w:rsidRPr="00CC76DB">
        <w:rPr>
          <w:sz w:val="18"/>
          <w:szCs w:val="18"/>
        </w:rPr>
        <w:t xml:space="preserve">    public Text q4Option1ChoiceA;</w:t>
      </w:r>
    </w:p>
    <w:p w14:paraId="1CE6647E" w14:textId="77777777" w:rsidR="00CC76DB" w:rsidRPr="00CC76DB" w:rsidRDefault="00CC76DB" w:rsidP="00CC76DB">
      <w:pPr>
        <w:pStyle w:val="AllText"/>
        <w:spacing w:after="0"/>
        <w:rPr>
          <w:sz w:val="18"/>
          <w:szCs w:val="18"/>
        </w:rPr>
      </w:pPr>
      <w:r w:rsidRPr="00CC76DB">
        <w:rPr>
          <w:sz w:val="18"/>
          <w:szCs w:val="18"/>
        </w:rPr>
        <w:t xml:space="preserve">    public Text q4Option1ChoiceB;</w:t>
      </w:r>
    </w:p>
    <w:p w14:paraId="4DA9F384" w14:textId="77777777" w:rsidR="00CC76DB" w:rsidRPr="00CC76DB" w:rsidRDefault="00CC76DB" w:rsidP="00CC76DB">
      <w:pPr>
        <w:pStyle w:val="AllText"/>
        <w:spacing w:after="0"/>
        <w:rPr>
          <w:sz w:val="18"/>
          <w:szCs w:val="18"/>
        </w:rPr>
      </w:pPr>
      <w:r w:rsidRPr="00CC76DB">
        <w:rPr>
          <w:sz w:val="18"/>
          <w:szCs w:val="18"/>
        </w:rPr>
        <w:t xml:space="preserve">    public Text q4Option1ChoiceC;</w:t>
      </w:r>
    </w:p>
    <w:p w14:paraId="0BEFDC35" w14:textId="77777777" w:rsidR="00CC76DB" w:rsidRPr="00CC76DB" w:rsidRDefault="00CC76DB" w:rsidP="00CC76DB">
      <w:pPr>
        <w:pStyle w:val="AllText"/>
        <w:spacing w:after="0"/>
        <w:rPr>
          <w:sz w:val="18"/>
          <w:szCs w:val="18"/>
        </w:rPr>
      </w:pPr>
      <w:r w:rsidRPr="00CC76DB">
        <w:rPr>
          <w:sz w:val="18"/>
          <w:szCs w:val="18"/>
        </w:rPr>
        <w:t xml:space="preserve">    public Text q4Option1ChoiceD;</w:t>
      </w:r>
    </w:p>
    <w:p w14:paraId="0BDF9B26" w14:textId="77777777" w:rsidR="00CC76DB" w:rsidRPr="00CC76DB" w:rsidRDefault="00CC76DB" w:rsidP="00CC76DB">
      <w:pPr>
        <w:pStyle w:val="AllText"/>
        <w:spacing w:after="0"/>
        <w:rPr>
          <w:sz w:val="18"/>
          <w:szCs w:val="18"/>
        </w:rPr>
      </w:pPr>
      <w:r w:rsidRPr="00CC76DB">
        <w:rPr>
          <w:sz w:val="18"/>
          <w:szCs w:val="18"/>
        </w:rPr>
        <w:t xml:space="preserve">    public Text q4Option1CorrectAnswer;</w:t>
      </w:r>
    </w:p>
    <w:p w14:paraId="1C4FB5A2" w14:textId="77777777" w:rsidR="00CC76DB" w:rsidRPr="00CC76DB" w:rsidRDefault="00CC76DB" w:rsidP="00CC76DB">
      <w:pPr>
        <w:pStyle w:val="AllText"/>
        <w:spacing w:after="0"/>
        <w:rPr>
          <w:sz w:val="18"/>
          <w:szCs w:val="18"/>
        </w:rPr>
      </w:pPr>
    </w:p>
    <w:p w14:paraId="38F7BD80" w14:textId="77777777" w:rsidR="00CC76DB" w:rsidRPr="00CC76DB" w:rsidRDefault="00CC76DB" w:rsidP="00CC76DB">
      <w:pPr>
        <w:pStyle w:val="AllText"/>
        <w:spacing w:after="0"/>
        <w:rPr>
          <w:sz w:val="18"/>
          <w:szCs w:val="18"/>
        </w:rPr>
      </w:pPr>
      <w:r w:rsidRPr="00CC76DB">
        <w:rPr>
          <w:sz w:val="18"/>
          <w:szCs w:val="18"/>
        </w:rPr>
        <w:t xml:space="preserve">    public Text q4Option2Text;</w:t>
      </w:r>
    </w:p>
    <w:p w14:paraId="132DB371" w14:textId="77777777" w:rsidR="00CC76DB" w:rsidRPr="00CC76DB" w:rsidRDefault="00CC76DB" w:rsidP="00CC76DB">
      <w:pPr>
        <w:pStyle w:val="AllText"/>
        <w:spacing w:after="0"/>
        <w:rPr>
          <w:sz w:val="18"/>
          <w:szCs w:val="18"/>
        </w:rPr>
      </w:pPr>
      <w:r w:rsidRPr="00CC76DB">
        <w:rPr>
          <w:sz w:val="18"/>
          <w:szCs w:val="18"/>
        </w:rPr>
        <w:t xml:space="preserve">    public Text q4Option2ChoiceA;</w:t>
      </w:r>
    </w:p>
    <w:p w14:paraId="5B49A4A8" w14:textId="77777777" w:rsidR="00CC76DB" w:rsidRPr="00CC76DB" w:rsidRDefault="00CC76DB" w:rsidP="00CC76DB">
      <w:pPr>
        <w:pStyle w:val="AllText"/>
        <w:spacing w:after="0"/>
        <w:rPr>
          <w:sz w:val="18"/>
          <w:szCs w:val="18"/>
        </w:rPr>
      </w:pPr>
      <w:r w:rsidRPr="00CC76DB">
        <w:rPr>
          <w:sz w:val="18"/>
          <w:szCs w:val="18"/>
        </w:rPr>
        <w:t xml:space="preserve">    public Text q4Option2ChoiceB;</w:t>
      </w:r>
    </w:p>
    <w:p w14:paraId="333E9A1F" w14:textId="77777777" w:rsidR="00CC76DB" w:rsidRPr="00CC76DB" w:rsidRDefault="00CC76DB" w:rsidP="00CC76DB">
      <w:pPr>
        <w:pStyle w:val="AllText"/>
        <w:spacing w:after="0"/>
        <w:rPr>
          <w:sz w:val="18"/>
          <w:szCs w:val="18"/>
        </w:rPr>
      </w:pPr>
      <w:r w:rsidRPr="00CC76DB">
        <w:rPr>
          <w:sz w:val="18"/>
          <w:szCs w:val="18"/>
        </w:rPr>
        <w:t xml:space="preserve">    public Text q4Option2ChoiceC;</w:t>
      </w:r>
    </w:p>
    <w:p w14:paraId="03AB6FFB" w14:textId="77777777" w:rsidR="00CC76DB" w:rsidRPr="00CC76DB" w:rsidRDefault="00CC76DB" w:rsidP="00CC76DB">
      <w:pPr>
        <w:pStyle w:val="AllText"/>
        <w:spacing w:after="0"/>
        <w:rPr>
          <w:sz w:val="18"/>
          <w:szCs w:val="18"/>
        </w:rPr>
      </w:pPr>
      <w:r w:rsidRPr="00CC76DB">
        <w:rPr>
          <w:sz w:val="18"/>
          <w:szCs w:val="18"/>
        </w:rPr>
        <w:t xml:space="preserve">    public Text q4Option2ChoiceD;</w:t>
      </w:r>
    </w:p>
    <w:p w14:paraId="62F3A60E" w14:textId="77777777" w:rsidR="00CC76DB" w:rsidRPr="00CC76DB" w:rsidRDefault="00CC76DB" w:rsidP="00CC76DB">
      <w:pPr>
        <w:pStyle w:val="AllText"/>
        <w:spacing w:after="0"/>
        <w:rPr>
          <w:sz w:val="18"/>
          <w:szCs w:val="18"/>
        </w:rPr>
      </w:pPr>
      <w:r w:rsidRPr="00CC76DB">
        <w:rPr>
          <w:sz w:val="18"/>
          <w:szCs w:val="18"/>
        </w:rPr>
        <w:lastRenderedPageBreak/>
        <w:t xml:space="preserve">    public Text q4Option2CorrectAnswer;</w:t>
      </w:r>
    </w:p>
    <w:p w14:paraId="383657EE" w14:textId="77777777" w:rsidR="00CC76DB" w:rsidRPr="00CC76DB" w:rsidRDefault="00CC76DB" w:rsidP="00CC76DB">
      <w:pPr>
        <w:pStyle w:val="AllText"/>
        <w:spacing w:after="0"/>
        <w:rPr>
          <w:sz w:val="18"/>
          <w:szCs w:val="18"/>
        </w:rPr>
      </w:pPr>
    </w:p>
    <w:p w14:paraId="17D80E12" w14:textId="77777777" w:rsidR="00CC76DB" w:rsidRPr="00CC76DB" w:rsidRDefault="00CC76DB" w:rsidP="00CC76DB">
      <w:pPr>
        <w:pStyle w:val="AllText"/>
        <w:spacing w:after="0"/>
        <w:rPr>
          <w:sz w:val="18"/>
          <w:szCs w:val="18"/>
        </w:rPr>
      </w:pPr>
      <w:r w:rsidRPr="00CC76DB">
        <w:rPr>
          <w:sz w:val="18"/>
          <w:szCs w:val="18"/>
        </w:rPr>
        <w:t xml:space="preserve">    public Text q4Option3Text;</w:t>
      </w:r>
    </w:p>
    <w:p w14:paraId="56A07C63" w14:textId="77777777" w:rsidR="00CC76DB" w:rsidRPr="00CC76DB" w:rsidRDefault="00CC76DB" w:rsidP="00CC76DB">
      <w:pPr>
        <w:pStyle w:val="AllText"/>
        <w:spacing w:after="0"/>
        <w:rPr>
          <w:sz w:val="18"/>
          <w:szCs w:val="18"/>
        </w:rPr>
      </w:pPr>
      <w:r w:rsidRPr="00CC76DB">
        <w:rPr>
          <w:sz w:val="18"/>
          <w:szCs w:val="18"/>
        </w:rPr>
        <w:t xml:space="preserve">    public Text q4Option3ChoiceA;</w:t>
      </w:r>
    </w:p>
    <w:p w14:paraId="65D0D67A" w14:textId="77777777" w:rsidR="00CC76DB" w:rsidRPr="00CC76DB" w:rsidRDefault="00CC76DB" w:rsidP="00CC76DB">
      <w:pPr>
        <w:pStyle w:val="AllText"/>
        <w:spacing w:after="0"/>
        <w:rPr>
          <w:sz w:val="18"/>
          <w:szCs w:val="18"/>
        </w:rPr>
      </w:pPr>
      <w:r w:rsidRPr="00CC76DB">
        <w:rPr>
          <w:sz w:val="18"/>
          <w:szCs w:val="18"/>
        </w:rPr>
        <w:t xml:space="preserve">    public Text q4Option3ChoiceB;</w:t>
      </w:r>
    </w:p>
    <w:p w14:paraId="17C0F178" w14:textId="77777777" w:rsidR="00CC76DB" w:rsidRPr="00CC76DB" w:rsidRDefault="00CC76DB" w:rsidP="00CC76DB">
      <w:pPr>
        <w:pStyle w:val="AllText"/>
        <w:spacing w:after="0"/>
        <w:rPr>
          <w:sz w:val="18"/>
          <w:szCs w:val="18"/>
        </w:rPr>
      </w:pPr>
      <w:r w:rsidRPr="00CC76DB">
        <w:rPr>
          <w:sz w:val="18"/>
          <w:szCs w:val="18"/>
        </w:rPr>
        <w:t xml:space="preserve">    public Text q4Option3ChoiceC;</w:t>
      </w:r>
    </w:p>
    <w:p w14:paraId="5FFC58B1" w14:textId="77777777" w:rsidR="00CC76DB" w:rsidRPr="00CC76DB" w:rsidRDefault="00CC76DB" w:rsidP="00CC76DB">
      <w:pPr>
        <w:pStyle w:val="AllText"/>
        <w:spacing w:after="0"/>
        <w:rPr>
          <w:sz w:val="18"/>
          <w:szCs w:val="18"/>
        </w:rPr>
      </w:pPr>
      <w:r w:rsidRPr="00CC76DB">
        <w:rPr>
          <w:sz w:val="18"/>
          <w:szCs w:val="18"/>
        </w:rPr>
        <w:t xml:space="preserve">    public Text q4Option3ChoiceD;</w:t>
      </w:r>
    </w:p>
    <w:p w14:paraId="6EE35ECE" w14:textId="77777777" w:rsidR="00CC76DB" w:rsidRPr="00CC76DB" w:rsidRDefault="00CC76DB" w:rsidP="00CC76DB">
      <w:pPr>
        <w:pStyle w:val="AllText"/>
        <w:spacing w:after="0"/>
        <w:rPr>
          <w:sz w:val="18"/>
          <w:szCs w:val="18"/>
        </w:rPr>
      </w:pPr>
      <w:r w:rsidRPr="00CC76DB">
        <w:rPr>
          <w:sz w:val="18"/>
          <w:szCs w:val="18"/>
        </w:rPr>
        <w:t xml:space="preserve">    public Text q4Option3CorrectAnswer;</w:t>
      </w:r>
    </w:p>
    <w:p w14:paraId="23B9033E" w14:textId="77777777" w:rsidR="00CC76DB" w:rsidRPr="00CC76DB" w:rsidRDefault="00CC76DB" w:rsidP="00CC76DB">
      <w:pPr>
        <w:pStyle w:val="AllText"/>
        <w:spacing w:after="0"/>
        <w:rPr>
          <w:sz w:val="18"/>
          <w:szCs w:val="18"/>
        </w:rPr>
      </w:pPr>
    </w:p>
    <w:p w14:paraId="0BBE257D" w14:textId="77777777" w:rsidR="00CC76DB" w:rsidRPr="00CC76DB" w:rsidRDefault="00CC76DB" w:rsidP="00CC76DB">
      <w:pPr>
        <w:pStyle w:val="AllText"/>
        <w:spacing w:after="0"/>
        <w:rPr>
          <w:sz w:val="18"/>
          <w:szCs w:val="18"/>
        </w:rPr>
      </w:pPr>
      <w:r w:rsidRPr="00CC76DB">
        <w:rPr>
          <w:sz w:val="18"/>
          <w:szCs w:val="18"/>
        </w:rPr>
        <w:t xml:space="preserve">    public Text q5Option1Text;</w:t>
      </w:r>
    </w:p>
    <w:p w14:paraId="18B0D639" w14:textId="77777777" w:rsidR="00CC76DB" w:rsidRPr="00CC76DB" w:rsidRDefault="00CC76DB" w:rsidP="00CC76DB">
      <w:pPr>
        <w:pStyle w:val="AllText"/>
        <w:spacing w:after="0"/>
        <w:rPr>
          <w:sz w:val="18"/>
          <w:szCs w:val="18"/>
        </w:rPr>
      </w:pPr>
      <w:r w:rsidRPr="00CC76DB">
        <w:rPr>
          <w:sz w:val="18"/>
          <w:szCs w:val="18"/>
        </w:rPr>
        <w:t xml:space="preserve">    public Text q5Option1ChoiceA;</w:t>
      </w:r>
    </w:p>
    <w:p w14:paraId="531709D2" w14:textId="77777777" w:rsidR="00CC76DB" w:rsidRPr="00CC76DB" w:rsidRDefault="00CC76DB" w:rsidP="00CC76DB">
      <w:pPr>
        <w:pStyle w:val="AllText"/>
        <w:spacing w:after="0"/>
        <w:rPr>
          <w:sz w:val="18"/>
          <w:szCs w:val="18"/>
        </w:rPr>
      </w:pPr>
      <w:r w:rsidRPr="00CC76DB">
        <w:rPr>
          <w:sz w:val="18"/>
          <w:szCs w:val="18"/>
        </w:rPr>
        <w:t xml:space="preserve">    public Text q5Option1ChoiceB;</w:t>
      </w:r>
    </w:p>
    <w:p w14:paraId="35E09136" w14:textId="77777777" w:rsidR="00CC76DB" w:rsidRPr="00CC76DB" w:rsidRDefault="00CC76DB" w:rsidP="00CC76DB">
      <w:pPr>
        <w:pStyle w:val="AllText"/>
        <w:spacing w:after="0"/>
        <w:rPr>
          <w:sz w:val="18"/>
          <w:szCs w:val="18"/>
        </w:rPr>
      </w:pPr>
      <w:r w:rsidRPr="00CC76DB">
        <w:rPr>
          <w:sz w:val="18"/>
          <w:szCs w:val="18"/>
        </w:rPr>
        <w:t xml:space="preserve">    public Text q5Option1ChoiceC;</w:t>
      </w:r>
    </w:p>
    <w:p w14:paraId="032F88E2" w14:textId="77777777" w:rsidR="00CC76DB" w:rsidRPr="00CC76DB" w:rsidRDefault="00CC76DB" w:rsidP="00CC76DB">
      <w:pPr>
        <w:pStyle w:val="AllText"/>
        <w:spacing w:after="0"/>
        <w:rPr>
          <w:sz w:val="18"/>
          <w:szCs w:val="18"/>
        </w:rPr>
      </w:pPr>
      <w:r w:rsidRPr="00CC76DB">
        <w:rPr>
          <w:sz w:val="18"/>
          <w:szCs w:val="18"/>
        </w:rPr>
        <w:t xml:space="preserve">    public Text q5Option1ChoiceD;</w:t>
      </w:r>
    </w:p>
    <w:p w14:paraId="51A2E56C" w14:textId="77777777" w:rsidR="00CC76DB" w:rsidRPr="00CC76DB" w:rsidRDefault="00CC76DB" w:rsidP="00CC76DB">
      <w:pPr>
        <w:pStyle w:val="AllText"/>
        <w:spacing w:after="0"/>
        <w:rPr>
          <w:sz w:val="18"/>
          <w:szCs w:val="18"/>
        </w:rPr>
      </w:pPr>
      <w:r w:rsidRPr="00CC76DB">
        <w:rPr>
          <w:sz w:val="18"/>
          <w:szCs w:val="18"/>
        </w:rPr>
        <w:t xml:space="preserve">    public Text q5Option1CorrectAnswer;</w:t>
      </w:r>
    </w:p>
    <w:p w14:paraId="7148373A" w14:textId="77777777" w:rsidR="00CC76DB" w:rsidRPr="00CC76DB" w:rsidRDefault="00CC76DB" w:rsidP="00CC76DB">
      <w:pPr>
        <w:pStyle w:val="AllText"/>
        <w:spacing w:after="0"/>
        <w:rPr>
          <w:sz w:val="18"/>
          <w:szCs w:val="18"/>
        </w:rPr>
      </w:pPr>
    </w:p>
    <w:p w14:paraId="7A7B987D" w14:textId="77777777" w:rsidR="00CC76DB" w:rsidRPr="00CC76DB" w:rsidRDefault="00CC76DB" w:rsidP="00CC76DB">
      <w:pPr>
        <w:pStyle w:val="AllText"/>
        <w:spacing w:after="0"/>
        <w:rPr>
          <w:sz w:val="18"/>
          <w:szCs w:val="18"/>
        </w:rPr>
      </w:pPr>
      <w:r w:rsidRPr="00CC76DB">
        <w:rPr>
          <w:sz w:val="18"/>
          <w:szCs w:val="18"/>
        </w:rPr>
        <w:t xml:space="preserve">    public Text q5Option2Text;</w:t>
      </w:r>
    </w:p>
    <w:p w14:paraId="7295ED51" w14:textId="77777777" w:rsidR="00CC76DB" w:rsidRPr="00CC76DB" w:rsidRDefault="00CC76DB" w:rsidP="00CC76DB">
      <w:pPr>
        <w:pStyle w:val="AllText"/>
        <w:spacing w:after="0"/>
        <w:rPr>
          <w:sz w:val="18"/>
          <w:szCs w:val="18"/>
        </w:rPr>
      </w:pPr>
      <w:r w:rsidRPr="00CC76DB">
        <w:rPr>
          <w:sz w:val="18"/>
          <w:szCs w:val="18"/>
        </w:rPr>
        <w:t xml:space="preserve">    public Text q5Option2ChoiceA;</w:t>
      </w:r>
    </w:p>
    <w:p w14:paraId="7CBE2AA4" w14:textId="77777777" w:rsidR="00CC76DB" w:rsidRPr="00CC76DB" w:rsidRDefault="00CC76DB" w:rsidP="00CC76DB">
      <w:pPr>
        <w:pStyle w:val="AllText"/>
        <w:spacing w:after="0"/>
        <w:rPr>
          <w:sz w:val="18"/>
          <w:szCs w:val="18"/>
        </w:rPr>
      </w:pPr>
      <w:r w:rsidRPr="00CC76DB">
        <w:rPr>
          <w:sz w:val="18"/>
          <w:szCs w:val="18"/>
        </w:rPr>
        <w:t xml:space="preserve">    public Text q5Option2ChoiceB;</w:t>
      </w:r>
    </w:p>
    <w:p w14:paraId="2676DD46" w14:textId="77777777" w:rsidR="00CC76DB" w:rsidRPr="00CC76DB" w:rsidRDefault="00CC76DB" w:rsidP="00CC76DB">
      <w:pPr>
        <w:pStyle w:val="AllText"/>
        <w:spacing w:after="0"/>
        <w:rPr>
          <w:sz w:val="18"/>
          <w:szCs w:val="18"/>
        </w:rPr>
      </w:pPr>
      <w:r w:rsidRPr="00CC76DB">
        <w:rPr>
          <w:sz w:val="18"/>
          <w:szCs w:val="18"/>
        </w:rPr>
        <w:t xml:space="preserve">    public Text q5Option2ChoiceC;</w:t>
      </w:r>
    </w:p>
    <w:p w14:paraId="39139E79" w14:textId="77777777" w:rsidR="00CC76DB" w:rsidRPr="00CC76DB" w:rsidRDefault="00CC76DB" w:rsidP="00CC76DB">
      <w:pPr>
        <w:pStyle w:val="AllText"/>
        <w:spacing w:after="0"/>
        <w:rPr>
          <w:sz w:val="18"/>
          <w:szCs w:val="18"/>
        </w:rPr>
      </w:pPr>
      <w:r w:rsidRPr="00CC76DB">
        <w:rPr>
          <w:sz w:val="18"/>
          <w:szCs w:val="18"/>
        </w:rPr>
        <w:t xml:space="preserve">    public Text q5Option2ChoiceD;</w:t>
      </w:r>
    </w:p>
    <w:p w14:paraId="40B34BD8" w14:textId="77777777" w:rsidR="00CC76DB" w:rsidRPr="00CC76DB" w:rsidRDefault="00CC76DB" w:rsidP="00CC76DB">
      <w:pPr>
        <w:pStyle w:val="AllText"/>
        <w:spacing w:after="0"/>
        <w:rPr>
          <w:sz w:val="18"/>
          <w:szCs w:val="18"/>
        </w:rPr>
      </w:pPr>
      <w:r w:rsidRPr="00CC76DB">
        <w:rPr>
          <w:sz w:val="18"/>
          <w:szCs w:val="18"/>
        </w:rPr>
        <w:t xml:space="preserve">    public Text q5Option2CorrectAnswer;</w:t>
      </w:r>
    </w:p>
    <w:p w14:paraId="397166AD" w14:textId="77777777" w:rsidR="00CC76DB" w:rsidRPr="00CC76DB" w:rsidRDefault="00CC76DB" w:rsidP="00CC76DB">
      <w:pPr>
        <w:pStyle w:val="AllText"/>
        <w:spacing w:after="0"/>
        <w:rPr>
          <w:sz w:val="18"/>
          <w:szCs w:val="18"/>
        </w:rPr>
      </w:pPr>
    </w:p>
    <w:p w14:paraId="4E7CC015" w14:textId="77777777" w:rsidR="00CC76DB" w:rsidRPr="00CC76DB" w:rsidRDefault="00CC76DB" w:rsidP="00CC76DB">
      <w:pPr>
        <w:pStyle w:val="AllText"/>
        <w:spacing w:after="0"/>
        <w:rPr>
          <w:sz w:val="18"/>
          <w:szCs w:val="18"/>
        </w:rPr>
      </w:pPr>
      <w:r w:rsidRPr="00CC76DB">
        <w:rPr>
          <w:sz w:val="18"/>
          <w:szCs w:val="18"/>
        </w:rPr>
        <w:t xml:space="preserve">    public Text q5Option3Text;</w:t>
      </w:r>
    </w:p>
    <w:p w14:paraId="22E1B92D" w14:textId="77777777" w:rsidR="00CC76DB" w:rsidRPr="00CC76DB" w:rsidRDefault="00CC76DB" w:rsidP="00CC76DB">
      <w:pPr>
        <w:pStyle w:val="AllText"/>
        <w:spacing w:after="0"/>
        <w:rPr>
          <w:sz w:val="18"/>
          <w:szCs w:val="18"/>
        </w:rPr>
      </w:pPr>
      <w:r w:rsidRPr="00CC76DB">
        <w:rPr>
          <w:sz w:val="18"/>
          <w:szCs w:val="18"/>
        </w:rPr>
        <w:t xml:space="preserve">    public Text q5Option3ChoiceA;</w:t>
      </w:r>
    </w:p>
    <w:p w14:paraId="4889BB21" w14:textId="77777777" w:rsidR="00CC76DB" w:rsidRPr="00CC76DB" w:rsidRDefault="00CC76DB" w:rsidP="00CC76DB">
      <w:pPr>
        <w:pStyle w:val="AllText"/>
        <w:spacing w:after="0"/>
        <w:rPr>
          <w:sz w:val="18"/>
          <w:szCs w:val="18"/>
        </w:rPr>
      </w:pPr>
      <w:r w:rsidRPr="00CC76DB">
        <w:rPr>
          <w:sz w:val="18"/>
          <w:szCs w:val="18"/>
        </w:rPr>
        <w:t xml:space="preserve">    public Text q5Option3ChoiceB;</w:t>
      </w:r>
    </w:p>
    <w:p w14:paraId="66DCBB46" w14:textId="77777777" w:rsidR="00CC76DB" w:rsidRPr="00CC76DB" w:rsidRDefault="00CC76DB" w:rsidP="00CC76DB">
      <w:pPr>
        <w:pStyle w:val="AllText"/>
        <w:spacing w:after="0"/>
        <w:rPr>
          <w:sz w:val="18"/>
          <w:szCs w:val="18"/>
        </w:rPr>
      </w:pPr>
      <w:r w:rsidRPr="00CC76DB">
        <w:rPr>
          <w:sz w:val="18"/>
          <w:szCs w:val="18"/>
        </w:rPr>
        <w:t xml:space="preserve">    public Text q5Option3ChoiceC;</w:t>
      </w:r>
    </w:p>
    <w:p w14:paraId="3D0967E9" w14:textId="77777777" w:rsidR="00CC76DB" w:rsidRPr="00CC76DB" w:rsidRDefault="00CC76DB" w:rsidP="00CC76DB">
      <w:pPr>
        <w:pStyle w:val="AllText"/>
        <w:spacing w:after="0"/>
        <w:rPr>
          <w:sz w:val="18"/>
          <w:szCs w:val="18"/>
        </w:rPr>
      </w:pPr>
      <w:r w:rsidRPr="00CC76DB">
        <w:rPr>
          <w:sz w:val="18"/>
          <w:szCs w:val="18"/>
        </w:rPr>
        <w:t xml:space="preserve">    public Text q5Option3ChoiceD;</w:t>
      </w:r>
    </w:p>
    <w:p w14:paraId="2CE43CAC" w14:textId="77777777" w:rsidR="00CC76DB" w:rsidRPr="00CC76DB" w:rsidRDefault="00CC76DB" w:rsidP="00CC76DB">
      <w:pPr>
        <w:pStyle w:val="AllText"/>
        <w:spacing w:after="0"/>
        <w:rPr>
          <w:sz w:val="18"/>
          <w:szCs w:val="18"/>
        </w:rPr>
      </w:pPr>
      <w:r w:rsidRPr="00CC76DB">
        <w:rPr>
          <w:sz w:val="18"/>
          <w:szCs w:val="18"/>
        </w:rPr>
        <w:t xml:space="preserve">    public Text q5Option3CorrectAnswer;</w:t>
      </w:r>
    </w:p>
    <w:p w14:paraId="4AF862F5" w14:textId="77777777" w:rsidR="00CC76DB" w:rsidRPr="00CC76DB" w:rsidRDefault="00CC76DB" w:rsidP="00CC76DB">
      <w:pPr>
        <w:pStyle w:val="AllText"/>
        <w:spacing w:after="0"/>
        <w:rPr>
          <w:sz w:val="18"/>
          <w:szCs w:val="18"/>
        </w:rPr>
      </w:pPr>
    </w:p>
    <w:p w14:paraId="35F92DFE" w14:textId="77777777" w:rsidR="00CC76DB" w:rsidRPr="00CC76DB" w:rsidRDefault="00CC76DB" w:rsidP="00CC76DB">
      <w:pPr>
        <w:pStyle w:val="AllText"/>
        <w:spacing w:after="0"/>
        <w:rPr>
          <w:sz w:val="18"/>
          <w:szCs w:val="18"/>
        </w:rPr>
      </w:pPr>
      <w:r w:rsidRPr="00CC76DB">
        <w:rPr>
          <w:sz w:val="18"/>
          <w:szCs w:val="18"/>
        </w:rPr>
        <w:t xml:space="preserve">    void Update()</w:t>
      </w:r>
    </w:p>
    <w:p w14:paraId="33662CB6" w14:textId="77777777" w:rsidR="00CC76DB" w:rsidRPr="00CC76DB" w:rsidRDefault="00CC76DB" w:rsidP="00CC76DB">
      <w:pPr>
        <w:pStyle w:val="AllText"/>
        <w:spacing w:after="0"/>
        <w:rPr>
          <w:sz w:val="18"/>
          <w:szCs w:val="18"/>
        </w:rPr>
      </w:pPr>
      <w:r w:rsidRPr="00CC76DB">
        <w:rPr>
          <w:sz w:val="18"/>
          <w:szCs w:val="18"/>
        </w:rPr>
        <w:t xml:space="preserve">    {</w:t>
      </w:r>
    </w:p>
    <w:p w14:paraId="71CE07DF" w14:textId="77777777" w:rsidR="00CC76DB" w:rsidRPr="00CC76DB" w:rsidRDefault="00CC76DB" w:rsidP="00CC76DB">
      <w:pPr>
        <w:pStyle w:val="AllText"/>
        <w:spacing w:after="0"/>
        <w:rPr>
          <w:sz w:val="18"/>
          <w:szCs w:val="18"/>
        </w:rPr>
      </w:pPr>
      <w:r w:rsidRPr="00CC76DB">
        <w:rPr>
          <w:sz w:val="18"/>
          <w:szCs w:val="18"/>
        </w:rPr>
        <w:t xml:space="preserve">        PlayerPrefs.SetString("Question 1 Option 1 Text", q1Option1Text.text);</w:t>
      </w:r>
    </w:p>
    <w:p w14:paraId="0810FA57" w14:textId="77777777" w:rsidR="00CC76DB" w:rsidRPr="00CC76DB" w:rsidRDefault="00CC76DB" w:rsidP="00CC76DB">
      <w:pPr>
        <w:pStyle w:val="AllText"/>
        <w:spacing w:after="0"/>
        <w:rPr>
          <w:sz w:val="18"/>
          <w:szCs w:val="18"/>
        </w:rPr>
      </w:pPr>
      <w:r w:rsidRPr="00CC76DB">
        <w:rPr>
          <w:sz w:val="18"/>
          <w:szCs w:val="18"/>
        </w:rPr>
        <w:t xml:space="preserve">        PlayerPrefs.SetString("Question 1 Option 1 Choice A", q1Option1ChoiceA.text);</w:t>
      </w:r>
    </w:p>
    <w:p w14:paraId="0E6086B1" w14:textId="77777777" w:rsidR="00CC76DB" w:rsidRPr="00CC76DB" w:rsidRDefault="00CC76DB" w:rsidP="00CC76DB">
      <w:pPr>
        <w:pStyle w:val="AllText"/>
        <w:spacing w:after="0"/>
        <w:rPr>
          <w:sz w:val="18"/>
          <w:szCs w:val="18"/>
        </w:rPr>
      </w:pPr>
      <w:r w:rsidRPr="00CC76DB">
        <w:rPr>
          <w:sz w:val="18"/>
          <w:szCs w:val="18"/>
        </w:rPr>
        <w:t xml:space="preserve">        PlayerPrefs.SetString("Question 1 Option 1 Choice B", q1Option1ChoiceB.text);</w:t>
      </w:r>
    </w:p>
    <w:p w14:paraId="281BF8C9" w14:textId="77777777" w:rsidR="00CC76DB" w:rsidRPr="00CC76DB" w:rsidRDefault="00CC76DB" w:rsidP="00CC76DB">
      <w:pPr>
        <w:pStyle w:val="AllText"/>
        <w:spacing w:after="0"/>
        <w:rPr>
          <w:sz w:val="18"/>
          <w:szCs w:val="18"/>
        </w:rPr>
      </w:pPr>
      <w:r w:rsidRPr="00CC76DB">
        <w:rPr>
          <w:sz w:val="18"/>
          <w:szCs w:val="18"/>
        </w:rPr>
        <w:t xml:space="preserve">        PlayerPrefs.SetString("Question 1 Option 1 Choice C", q1Option1ChoiceC.text);</w:t>
      </w:r>
    </w:p>
    <w:p w14:paraId="5424119B" w14:textId="77777777" w:rsidR="00CC76DB" w:rsidRPr="00CC76DB" w:rsidRDefault="00CC76DB" w:rsidP="00CC76DB">
      <w:pPr>
        <w:pStyle w:val="AllText"/>
        <w:spacing w:after="0"/>
        <w:rPr>
          <w:sz w:val="18"/>
          <w:szCs w:val="18"/>
        </w:rPr>
      </w:pPr>
      <w:r w:rsidRPr="00CC76DB">
        <w:rPr>
          <w:sz w:val="18"/>
          <w:szCs w:val="18"/>
        </w:rPr>
        <w:t xml:space="preserve">        PlayerPrefs.SetString("Question 1 Option 1 Choice D", q1Option1ChoiceD.text);</w:t>
      </w:r>
    </w:p>
    <w:p w14:paraId="06C4584E" w14:textId="77777777" w:rsidR="00CC76DB" w:rsidRPr="00CC76DB" w:rsidRDefault="00CC76DB" w:rsidP="00CC76DB">
      <w:pPr>
        <w:pStyle w:val="AllText"/>
        <w:spacing w:after="0"/>
        <w:rPr>
          <w:sz w:val="18"/>
          <w:szCs w:val="18"/>
        </w:rPr>
      </w:pPr>
      <w:r w:rsidRPr="00CC76DB">
        <w:rPr>
          <w:sz w:val="18"/>
          <w:szCs w:val="18"/>
        </w:rPr>
        <w:t xml:space="preserve">        PlayerPrefs.SetString("Question 1 Option 1 Correct Answer", q1Option1CorrectAnswer.text);</w:t>
      </w:r>
    </w:p>
    <w:p w14:paraId="357C5884" w14:textId="77777777" w:rsidR="00CC76DB" w:rsidRPr="00CC76DB" w:rsidRDefault="00CC76DB" w:rsidP="00CC76DB">
      <w:pPr>
        <w:pStyle w:val="AllText"/>
        <w:spacing w:after="0"/>
        <w:rPr>
          <w:sz w:val="18"/>
          <w:szCs w:val="18"/>
        </w:rPr>
      </w:pPr>
    </w:p>
    <w:p w14:paraId="7E5C91EC" w14:textId="77777777" w:rsidR="00CC76DB" w:rsidRPr="00CC76DB" w:rsidRDefault="00CC76DB" w:rsidP="00CC76DB">
      <w:pPr>
        <w:pStyle w:val="AllText"/>
        <w:spacing w:after="0"/>
        <w:rPr>
          <w:sz w:val="18"/>
          <w:szCs w:val="18"/>
        </w:rPr>
      </w:pPr>
      <w:r w:rsidRPr="00CC76DB">
        <w:rPr>
          <w:sz w:val="18"/>
          <w:szCs w:val="18"/>
        </w:rPr>
        <w:t xml:space="preserve">        PlayerPrefs.SetString("Question 1 Option 2 Text", q1Option2Text.text);</w:t>
      </w:r>
    </w:p>
    <w:p w14:paraId="4056FFFF" w14:textId="77777777" w:rsidR="00CC76DB" w:rsidRPr="00CC76DB" w:rsidRDefault="00CC76DB" w:rsidP="00CC76DB">
      <w:pPr>
        <w:pStyle w:val="AllText"/>
        <w:spacing w:after="0"/>
        <w:rPr>
          <w:sz w:val="18"/>
          <w:szCs w:val="18"/>
        </w:rPr>
      </w:pPr>
      <w:r w:rsidRPr="00CC76DB">
        <w:rPr>
          <w:sz w:val="18"/>
          <w:szCs w:val="18"/>
        </w:rPr>
        <w:t xml:space="preserve">        PlayerPrefs.SetString("Question 1 Option 2 Choice A", q1Option2ChoiceA.text);</w:t>
      </w:r>
    </w:p>
    <w:p w14:paraId="64A7BDD0" w14:textId="77777777" w:rsidR="00CC76DB" w:rsidRPr="00CC76DB" w:rsidRDefault="00CC76DB" w:rsidP="00CC76DB">
      <w:pPr>
        <w:pStyle w:val="AllText"/>
        <w:spacing w:after="0"/>
        <w:rPr>
          <w:sz w:val="18"/>
          <w:szCs w:val="18"/>
        </w:rPr>
      </w:pPr>
      <w:r w:rsidRPr="00CC76DB">
        <w:rPr>
          <w:sz w:val="18"/>
          <w:szCs w:val="18"/>
        </w:rPr>
        <w:t xml:space="preserve">        PlayerPrefs.SetString("Question 1 Option 2 Choice B", q1Option2ChoiceB.text);</w:t>
      </w:r>
    </w:p>
    <w:p w14:paraId="1229CF26" w14:textId="77777777" w:rsidR="00CC76DB" w:rsidRPr="00CC76DB" w:rsidRDefault="00CC76DB" w:rsidP="00CC76DB">
      <w:pPr>
        <w:pStyle w:val="AllText"/>
        <w:spacing w:after="0"/>
        <w:rPr>
          <w:sz w:val="18"/>
          <w:szCs w:val="18"/>
        </w:rPr>
      </w:pPr>
      <w:r w:rsidRPr="00CC76DB">
        <w:rPr>
          <w:sz w:val="18"/>
          <w:szCs w:val="18"/>
        </w:rPr>
        <w:t xml:space="preserve">        PlayerPrefs.SetString("Question 1 Option 2 Choice C", q1Option2ChoiceC.text);</w:t>
      </w:r>
    </w:p>
    <w:p w14:paraId="68FC9E92" w14:textId="77777777" w:rsidR="00CC76DB" w:rsidRPr="00CC76DB" w:rsidRDefault="00CC76DB" w:rsidP="00CC76DB">
      <w:pPr>
        <w:pStyle w:val="AllText"/>
        <w:spacing w:after="0"/>
        <w:rPr>
          <w:sz w:val="18"/>
          <w:szCs w:val="18"/>
        </w:rPr>
      </w:pPr>
      <w:r w:rsidRPr="00CC76DB">
        <w:rPr>
          <w:sz w:val="18"/>
          <w:szCs w:val="18"/>
        </w:rPr>
        <w:t xml:space="preserve">        PlayerPrefs.SetString("Question 1 Option 2 Choice D", q1Option2ChoiceD.text);</w:t>
      </w:r>
    </w:p>
    <w:p w14:paraId="3E5C48F7" w14:textId="77777777" w:rsidR="00CC76DB" w:rsidRPr="00CC76DB" w:rsidRDefault="00CC76DB" w:rsidP="00CC76DB">
      <w:pPr>
        <w:pStyle w:val="AllText"/>
        <w:spacing w:after="0"/>
        <w:rPr>
          <w:sz w:val="18"/>
          <w:szCs w:val="18"/>
        </w:rPr>
      </w:pPr>
      <w:r w:rsidRPr="00CC76DB">
        <w:rPr>
          <w:sz w:val="18"/>
          <w:szCs w:val="18"/>
        </w:rPr>
        <w:t xml:space="preserve">        PlayerPrefs.SetString("Question 1 Option 2 Correct Answer", q1Option2CorrectAnswer.text);</w:t>
      </w:r>
    </w:p>
    <w:p w14:paraId="75680438" w14:textId="77777777" w:rsidR="00CC76DB" w:rsidRPr="00CC76DB" w:rsidRDefault="00CC76DB" w:rsidP="00CC76DB">
      <w:pPr>
        <w:pStyle w:val="AllText"/>
        <w:spacing w:after="0"/>
        <w:rPr>
          <w:sz w:val="18"/>
          <w:szCs w:val="18"/>
        </w:rPr>
      </w:pPr>
    </w:p>
    <w:p w14:paraId="3276C60A" w14:textId="77777777" w:rsidR="00CC76DB" w:rsidRPr="00CC76DB" w:rsidRDefault="00CC76DB" w:rsidP="00CC76DB">
      <w:pPr>
        <w:pStyle w:val="AllText"/>
        <w:spacing w:after="0"/>
        <w:rPr>
          <w:sz w:val="18"/>
          <w:szCs w:val="18"/>
        </w:rPr>
      </w:pPr>
      <w:r w:rsidRPr="00CC76DB">
        <w:rPr>
          <w:sz w:val="18"/>
          <w:szCs w:val="18"/>
        </w:rPr>
        <w:t xml:space="preserve">        PlayerPrefs.SetString("Question 1 Option 3 Text", q1Option3Text.text);</w:t>
      </w:r>
    </w:p>
    <w:p w14:paraId="1198447A" w14:textId="77777777" w:rsidR="00CC76DB" w:rsidRPr="00CC76DB" w:rsidRDefault="00CC76DB" w:rsidP="00CC76DB">
      <w:pPr>
        <w:pStyle w:val="AllText"/>
        <w:spacing w:after="0"/>
        <w:rPr>
          <w:sz w:val="18"/>
          <w:szCs w:val="18"/>
        </w:rPr>
      </w:pPr>
      <w:r w:rsidRPr="00CC76DB">
        <w:rPr>
          <w:sz w:val="18"/>
          <w:szCs w:val="18"/>
        </w:rPr>
        <w:t xml:space="preserve">        PlayerPrefs.SetString("Question 1 Option 3 Choice A", q1Option3ChoiceA.text);</w:t>
      </w:r>
    </w:p>
    <w:p w14:paraId="1987C3CE" w14:textId="77777777" w:rsidR="00CC76DB" w:rsidRPr="00CC76DB" w:rsidRDefault="00CC76DB" w:rsidP="00CC76DB">
      <w:pPr>
        <w:pStyle w:val="AllText"/>
        <w:spacing w:after="0"/>
        <w:rPr>
          <w:sz w:val="18"/>
          <w:szCs w:val="18"/>
        </w:rPr>
      </w:pPr>
      <w:r w:rsidRPr="00CC76DB">
        <w:rPr>
          <w:sz w:val="18"/>
          <w:szCs w:val="18"/>
        </w:rPr>
        <w:t xml:space="preserve">        PlayerPrefs.SetString("Question 1 Option 3 Choice B", q1Option3ChoiceB.text);</w:t>
      </w:r>
    </w:p>
    <w:p w14:paraId="086F7441" w14:textId="77777777" w:rsidR="00CC76DB" w:rsidRPr="00CC76DB" w:rsidRDefault="00CC76DB" w:rsidP="00CC76DB">
      <w:pPr>
        <w:pStyle w:val="AllText"/>
        <w:spacing w:after="0"/>
        <w:rPr>
          <w:sz w:val="18"/>
          <w:szCs w:val="18"/>
        </w:rPr>
      </w:pPr>
      <w:r w:rsidRPr="00CC76DB">
        <w:rPr>
          <w:sz w:val="18"/>
          <w:szCs w:val="18"/>
        </w:rPr>
        <w:t xml:space="preserve">        PlayerPrefs.SetString("Question 1 Option 3 Choice C", q1Option3ChoiceC.text);</w:t>
      </w:r>
    </w:p>
    <w:p w14:paraId="36CBA0DB" w14:textId="77777777" w:rsidR="00CC76DB" w:rsidRPr="00CC76DB" w:rsidRDefault="00CC76DB" w:rsidP="00CC76DB">
      <w:pPr>
        <w:pStyle w:val="AllText"/>
        <w:spacing w:after="0"/>
        <w:rPr>
          <w:sz w:val="18"/>
          <w:szCs w:val="18"/>
        </w:rPr>
      </w:pPr>
      <w:r w:rsidRPr="00CC76DB">
        <w:rPr>
          <w:sz w:val="18"/>
          <w:szCs w:val="18"/>
        </w:rPr>
        <w:t xml:space="preserve">        PlayerPrefs.SetString("Question 1 Option 3 Choice D", q1Option3ChoiceD.text);</w:t>
      </w:r>
    </w:p>
    <w:p w14:paraId="3CE6B0B9" w14:textId="77777777" w:rsidR="00CC76DB" w:rsidRPr="00CC76DB" w:rsidRDefault="00CC76DB" w:rsidP="00CC76DB">
      <w:pPr>
        <w:pStyle w:val="AllText"/>
        <w:spacing w:after="0"/>
        <w:rPr>
          <w:sz w:val="18"/>
          <w:szCs w:val="18"/>
        </w:rPr>
      </w:pPr>
      <w:r w:rsidRPr="00CC76DB">
        <w:rPr>
          <w:sz w:val="18"/>
          <w:szCs w:val="18"/>
        </w:rPr>
        <w:t xml:space="preserve">        PlayerPrefs.SetString("Question 1 Option 3 Correct Answer", q1Option3CorrectAnswer.text);</w:t>
      </w:r>
    </w:p>
    <w:p w14:paraId="791687C3" w14:textId="77777777" w:rsidR="00CC76DB" w:rsidRPr="00CC76DB" w:rsidRDefault="00CC76DB" w:rsidP="00CC76DB">
      <w:pPr>
        <w:pStyle w:val="AllText"/>
        <w:spacing w:after="0"/>
        <w:rPr>
          <w:sz w:val="18"/>
          <w:szCs w:val="18"/>
        </w:rPr>
      </w:pPr>
    </w:p>
    <w:p w14:paraId="70634CE2" w14:textId="77777777" w:rsidR="00CC76DB" w:rsidRPr="00CC76DB" w:rsidRDefault="00CC76DB" w:rsidP="00CC76DB">
      <w:pPr>
        <w:pStyle w:val="AllText"/>
        <w:spacing w:after="0"/>
        <w:rPr>
          <w:sz w:val="18"/>
          <w:szCs w:val="18"/>
        </w:rPr>
      </w:pPr>
      <w:r w:rsidRPr="00CC76DB">
        <w:rPr>
          <w:sz w:val="18"/>
          <w:szCs w:val="18"/>
        </w:rPr>
        <w:t xml:space="preserve">        PlayerPrefs.SetString("Question 2 Option 1 Text", q2Option1Text.text);</w:t>
      </w:r>
    </w:p>
    <w:p w14:paraId="2C895C7C" w14:textId="77777777" w:rsidR="00CC76DB" w:rsidRPr="00CC76DB" w:rsidRDefault="00CC76DB" w:rsidP="00CC76DB">
      <w:pPr>
        <w:pStyle w:val="AllText"/>
        <w:spacing w:after="0"/>
        <w:rPr>
          <w:sz w:val="18"/>
          <w:szCs w:val="18"/>
        </w:rPr>
      </w:pPr>
      <w:r w:rsidRPr="00CC76DB">
        <w:rPr>
          <w:sz w:val="18"/>
          <w:szCs w:val="18"/>
        </w:rPr>
        <w:t xml:space="preserve">        PlayerPrefs.SetString("Question 2 Option 1 Choice A", q2Option1ChoiceA.text);</w:t>
      </w:r>
    </w:p>
    <w:p w14:paraId="2CADC78E" w14:textId="77777777" w:rsidR="00CC76DB" w:rsidRPr="00CC76DB" w:rsidRDefault="00CC76DB" w:rsidP="00CC76DB">
      <w:pPr>
        <w:pStyle w:val="AllText"/>
        <w:spacing w:after="0"/>
        <w:rPr>
          <w:sz w:val="18"/>
          <w:szCs w:val="18"/>
        </w:rPr>
      </w:pPr>
      <w:r w:rsidRPr="00CC76DB">
        <w:rPr>
          <w:sz w:val="18"/>
          <w:szCs w:val="18"/>
        </w:rPr>
        <w:t xml:space="preserve">        PlayerPrefs.SetString("Question 2 Option 1 Choice B", q2Option1ChoiceB.text);</w:t>
      </w:r>
    </w:p>
    <w:p w14:paraId="21CD6981" w14:textId="77777777" w:rsidR="00CC76DB" w:rsidRPr="00CC76DB" w:rsidRDefault="00CC76DB" w:rsidP="00CC76DB">
      <w:pPr>
        <w:pStyle w:val="AllText"/>
        <w:spacing w:after="0"/>
        <w:rPr>
          <w:sz w:val="18"/>
          <w:szCs w:val="18"/>
        </w:rPr>
      </w:pPr>
      <w:r w:rsidRPr="00CC76DB">
        <w:rPr>
          <w:sz w:val="18"/>
          <w:szCs w:val="18"/>
        </w:rPr>
        <w:t xml:space="preserve">        PlayerPrefs.SetString("Question 2 Option 1 Choice C", q2Option1ChoiceC.text);</w:t>
      </w:r>
    </w:p>
    <w:p w14:paraId="60554850" w14:textId="77777777" w:rsidR="00CC76DB" w:rsidRPr="00CC76DB" w:rsidRDefault="00CC76DB" w:rsidP="00CC76DB">
      <w:pPr>
        <w:pStyle w:val="AllText"/>
        <w:spacing w:after="0"/>
        <w:rPr>
          <w:sz w:val="18"/>
          <w:szCs w:val="18"/>
        </w:rPr>
      </w:pPr>
      <w:r w:rsidRPr="00CC76DB">
        <w:rPr>
          <w:sz w:val="18"/>
          <w:szCs w:val="18"/>
        </w:rPr>
        <w:t xml:space="preserve">        PlayerPrefs.SetString("Question 2 Option 1 Choice D", q2Option1ChoiceD.text);</w:t>
      </w:r>
    </w:p>
    <w:p w14:paraId="42C405B8" w14:textId="77777777" w:rsidR="00CC76DB" w:rsidRPr="00CC76DB" w:rsidRDefault="00CC76DB" w:rsidP="00CC76DB">
      <w:pPr>
        <w:pStyle w:val="AllText"/>
        <w:spacing w:after="0"/>
        <w:rPr>
          <w:sz w:val="18"/>
          <w:szCs w:val="18"/>
        </w:rPr>
      </w:pPr>
      <w:r w:rsidRPr="00CC76DB">
        <w:rPr>
          <w:sz w:val="18"/>
          <w:szCs w:val="18"/>
        </w:rPr>
        <w:t xml:space="preserve">        PlayerPrefs.SetString("Question 2 Option 1 Correct Answer", q2Option1CorrectAnswer.text);</w:t>
      </w:r>
    </w:p>
    <w:p w14:paraId="751C49D1" w14:textId="77777777" w:rsidR="00CC76DB" w:rsidRPr="00CC76DB" w:rsidRDefault="00CC76DB" w:rsidP="00CC76DB">
      <w:pPr>
        <w:pStyle w:val="AllText"/>
        <w:spacing w:after="0"/>
        <w:rPr>
          <w:sz w:val="18"/>
          <w:szCs w:val="18"/>
        </w:rPr>
      </w:pPr>
    </w:p>
    <w:p w14:paraId="5948DF4B" w14:textId="77777777" w:rsidR="00CC76DB" w:rsidRPr="00CC76DB" w:rsidRDefault="00CC76DB" w:rsidP="00CC76DB">
      <w:pPr>
        <w:pStyle w:val="AllText"/>
        <w:spacing w:after="0"/>
        <w:rPr>
          <w:sz w:val="18"/>
          <w:szCs w:val="18"/>
        </w:rPr>
      </w:pPr>
      <w:r w:rsidRPr="00CC76DB">
        <w:rPr>
          <w:sz w:val="18"/>
          <w:szCs w:val="18"/>
        </w:rPr>
        <w:t xml:space="preserve">        PlayerPrefs.SetString("Question 2 Option 2 Text", q1Option2Text.text);</w:t>
      </w:r>
    </w:p>
    <w:p w14:paraId="5BAB3090" w14:textId="77777777" w:rsidR="00CC76DB" w:rsidRPr="00CC76DB" w:rsidRDefault="00CC76DB" w:rsidP="00CC76DB">
      <w:pPr>
        <w:pStyle w:val="AllText"/>
        <w:spacing w:after="0"/>
        <w:rPr>
          <w:sz w:val="18"/>
          <w:szCs w:val="18"/>
        </w:rPr>
      </w:pPr>
      <w:r w:rsidRPr="00CC76DB">
        <w:rPr>
          <w:sz w:val="18"/>
          <w:szCs w:val="18"/>
        </w:rPr>
        <w:t xml:space="preserve">        PlayerPrefs.SetString("Question 2 Option 2 Choice A", q2Option2ChoiceA.text);</w:t>
      </w:r>
    </w:p>
    <w:p w14:paraId="5172E8DE" w14:textId="77777777" w:rsidR="00CC76DB" w:rsidRPr="00CC76DB" w:rsidRDefault="00CC76DB" w:rsidP="00CC76DB">
      <w:pPr>
        <w:pStyle w:val="AllText"/>
        <w:spacing w:after="0"/>
        <w:rPr>
          <w:sz w:val="18"/>
          <w:szCs w:val="18"/>
        </w:rPr>
      </w:pPr>
      <w:r w:rsidRPr="00CC76DB">
        <w:rPr>
          <w:sz w:val="18"/>
          <w:szCs w:val="18"/>
        </w:rPr>
        <w:lastRenderedPageBreak/>
        <w:t xml:space="preserve">        PlayerPrefs.SetString("Question 2 Option 2 Choice B", q2Option2ChoiceB.text);</w:t>
      </w:r>
    </w:p>
    <w:p w14:paraId="405C5D59" w14:textId="77777777" w:rsidR="00CC76DB" w:rsidRPr="00CC76DB" w:rsidRDefault="00CC76DB" w:rsidP="00CC76DB">
      <w:pPr>
        <w:pStyle w:val="AllText"/>
        <w:spacing w:after="0"/>
        <w:rPr>
          <w:sz w:val="18"/>
          <w:szCs w:val="18"/>
        </w:rPr>
      </w:pPr>
      <w:r w:rsidRPr="00CC76DB">
        <w:rPr>
          <w:sz w:val="18"/>
          <w:szCs w:val="18"/>
        </w:rPr>
        <w:t xml:space="preserve">        PlayerPrefs.SetString("Question 2 Option 2 Choice C", q2Option2ChoiceC.text);</w:t>
      </w:r>
    </w:p>
    <w:p w14:paraId="3275EADC" w14:textId="77777777" w:rsidR="00CC76DB" w:rsidRPr="00CC76DB" w:rsidRDefault="00CC76DB" w:rsidP="00CC76DB">
      <w:pPr>
        <w:pStyle w:val="AllText"/>
        <w:spacing w:after="0"/>
        <w:rPr>
          <w:sz w:val="18"/>
          <w:szCs w:val="18"/>
        </w:rPr>
      </w:pPr>
      <w:r w:rsidRPr="00CC76DB">
        <w:rPr>
          <w:sz w:val="18"/>
          <w:szCs w:val="18"/>
        </w:rPr>
        <w:t xml:space="preserve">        PlayerPrefs.SetString("Question 2 Option 2 Choice D", q2Option2ChoiceD.text);</w:t>
      </w:r>
    </w:p>
    <w:p w14:paraId="70BFD75B" w14:textId="77777777" w:rsidR="00CC76DB" w:rsidRPr="00CC76DB" w:rsidRDefault="00CC76DB" w:rsidP="00CC76DB">
      <w:pPr>
        <w:pStyle w:val="AllText"/>
        <w:spacing w:after="0"/>
        <w:rPr>
          <w:sz w:val="18"/>
          <w:szCs w:val="18"/>
        </w:rPr>
      </w:pPr>
      <w:r w:rsidRPr="00CC76DB">
        <w:rPr>
          <w:sz w:val="18"/>
          <w:szCs w:val="18"/>
        </w:rPr>
        <w:t xml:space="preserve">        PlayerPrefs.SetString("Question 2 Option 2 Correct Answer", q2Option2CorrectAnswer.text);</w:t>
      </w:r>
    </w:p>
    <w:p w14:paraId="0AB5AB4F" w14:textId="77777777" w:rsidR="00CC76DB" w:rsidRPr="00CC76DB" w:rsidRDefault="00CC76DB" w:rsidP="00CC76DB">
      <w:pPr>
        <w:pStyle w:val="AllText"/>
        <w:spacing w:after="0"/>
        <w:rPr>
          <w:sz w:val="18"/>
          <w:szCs w:val="18"/>
        </w:rPr>
      </w:pPr>
    </w:p>
    <w:p w14:paraId="7679A2E1" w14:textId="77777777" w:rsidR="00CC76DB" w:rsidRPr="00CC76DB" w:rsidRDefault="00CC76DB" w:rsidP="00CC76DB">
      <w:pPr>
        <w:pStyle w:val="AllText"/>
        <w:spacing w:after="0"/>
        <w:rPr>
          <w:sz w:val="18"/>
          <w:szCs w:val="18"/>
        </w:rPr>
      </w:pPr>
      <w:r w:rsidRPr="00CC76DB">
        <w:rPr>
          <w:sz w:val="18"/>
          <w:szCs w:val="18"/>
        </w:rPr>
        <w:t xml:space="preserve">        PlayerPrefs.SetString("Question 2 Option 3 Text", q2Option3Text.text);</w:t>
      </w:r>
    </w:p>
    <w:p w14:paraId="336A7FE2" w14:textId="77777777" w:rsidR="00CC76DB" w:rsidRPr="00CC76DB" w:rsidRDefault="00CC76DB" w:rsidP="00CC76DB">
      <w:pPr>
        <w:pStyle w:val="AllText"/>
        <w:spacing w:after="0"/>
        <w:rPr>
          <w:sz w:val="18"/>
          <w:szCs w:val="18"/>
        </w:rPr>
      </w:pPr>
      <w:r w:rsidRPr="00CC76DB">
        <w:rPr>
          <w:sz w:val="18"/>
          <w:szCs w:val="18"/>
        </w:rPr>
        <w:t xml:space="preserve">        PlayerPrefs.SetString("Question 2 Option 3 Choice A", q2Option3ChoiceA.text);</w:t>
      </w:r>
    </w:p>
    <w:p w14:paraId="17B8DB8B" w14:textId="77777777" w:rsidR="00CC76DB" w:rsidRPr="00CC76DB" w:rsidRDefault="00CC76DB" w:rsidP="00CC76DB">
      <w:pPr>
        <w:pStyle w:val="AllText"/>
        <w:spacing w:after="0"/>
        <w:rPr>
          <w:sz w:val="18"/>
          <w:szCs w:val="18"/>
        </w:rPr>
      </w:pPr>
      <w:r w:rsidRPr="00CC76DB">
        <w:rPr>
          <w:sz w:val="18"/>
          <w:szCs w:val="18"/>
        </w:rPr>
        <w:t xml:space="preserve">        PlayerPrefs.SetString("Question 2 Option 3 Choice B", q2Option3ChoiceB.text);</w:t>
      </w:r>
    </w:p>
    <w:p w14:paraId="29CB2031" w14:textId="77777777" w:rsidR="00CC76DB" w:rsidRPr="00CC76DB" w:rsidRDefault="00CC76DB" w:rsidP="00CC76DB">
      <w:pPr>
        <w:pStyle w:val="AllText"/>
        <w:spacing w:after="0"/>
        <w:rPr>
          <w:sz w:val="18"/>
          <w:szCs w:val="18"/>
        </w:rPr>
      </w:pPr>
      <w:r w:rsidRPr="00CC76DB">
        <w:rPr>
          <w:sz w:val="18"/>
          <w:szCs w:val="18"/>
        </w:rPr>
        <w:t xml:space="preserve">        PlayerPrefs.SetString("Question 2 Option 3 Choice C", q2Option3ChoiceC.text);</w:t>
      </w:r>
    </w:p>
    <w:p w14:paraId="709EB038" w14:textId="77777777" w:rsidR="00CC76DB" w:rsidRPr="00CC76DB" w:rsidRDefault="00CC76DB" w:rsidP="00CC76DB">
      <w:pPr>
        <w:pStyle w:val="AllText"/>
        <w:spacing w:after="0"/>
        <w:rPr>
          <w:sz w:val="18"/>
          <w:szCs w:val="18"/>
        </w:rPr>
      </w:pPr>
      <w:r w:rsidRPr="00CC76DB">
        <w:rPr>
          <w:sz w:val="18"/>
          <w:szCs w:val="18"/>
        </w:rPr>
        <w:t xml:space="preserve">        PlayerPrefs.SetString("Question 2 Option 3 Choice D", q2Option3ChoiceD.text);</w:t>
      </w:r>
    </w:p>
    <w:p w14:paraId="12DB4BEF" w14:textId="77777777" w:rsidR="00CC76DB" w:rsidRPr="00CC76DB" w:rsidRDefault="00CC76DB" w:rsidP="00CC76DB">
      <w:pPr>
        <w:pStyle w:val="AllText"/>
        <w:spacing w:after="0"/>
        <w:rPr>
          <w:sz w:val="18"/>
          <w:szCs w:val="18"/>
        </w:rPr>
      </w:pPr>
      <w:r w:rsidRPr="00CC76DB">
        <w:rPr>
          <w:sz w:val="18"/>
          <w:szCs w:val="18"/>
        </w:rPr>
        <w:t xml:space="preserve">        PlayerPrefs.SetString("Question 2 Option 3 Correct Answer", q2Option3CorrectAnswer.text);</w:t>
      </w:r>
    </w:p>
    <w:p w14:paraId="01FCBF68" w14:textId="77777777" w:rsidR="00CC76DB" w:rsidRPr="00CC76DB" w:rsidRDefault="00CC76DB" w:rsidP="00CC76DB">
      <w:pPr>
        <w:pStyle w:val="AllText"/>
        <w:spacing w:after="0"/>
        <w:rPr>
          <w:sz w:val="18"/>
          <w:szCs w:val="18"/>
        </w:rPr>
      </w:pPr>
    </w:p>
    <w:p w14:paraId="5847B95E" w14:textId="77777777" w:rsidR="00CC76DB" w:rsidRPr="00CC76DB" w:rsidRDefault="00CC76DB" w:rsidP="00CC76DB">
      <w:pPr>
        <w:pStyle w:val="AllText"/>
        <w:spacing w:after="0"/>
        <w:rPr>
          <w:sz w:val="18"/>
          <w:szCs w:val="18"/>
        </w:rPr>
      </w:pPr>
      <w:r w:rsidRPr="00CC76DB">
        <w:rPr>
          <w:sz w:val="18"/>
          <w:szCs w:val="18"/>
        </w:rPr>
        <w:t xml:space="preserve">        PlayerPrefs.SetString("Question 3 Option 1 Text", q3Option1Text.text);</w:t>
      </w:r>
    </w:p>
    <w:p w14:paraId="529F3B05" w14:textId="77777777" w:rsidR="00CC76DB" w:rsidRPr="00CC76DB" w:rsidRDefault="00CC76DB" w:rsidP="00CC76DB">
      <w:pPr>
        <w:pStyle w:val="AllText"/>
        <w:spacing w:after="0"/>
        <w:rPr>
          <w:sz w:val="18"/>
          <w:szCs w:val="18"/>
        </w:rPr>
      </w:pPr>
      <w:r w:rsidRPr="00CC76DB">
        <w:rPr>
          <w:sz w:val="18"/>
          <w:szCs w:val="18"/>
        </w:rPr>
        <w:t xml:space="preserve">        PlayerPrefs.SetString("Question 3 Option 1 Choice A", q3Option1ChoiceA.text);</w:t>
      </w:r>
    </w:p>
    <w:p w14:paraId="41A80090" w14:textId="77777777" w:rsidR="00CC76DB" w:rsidRPr="00CC76DB" w:rsidRDefault="00CC76DB" w:rsidP="00CC76DB">
      <w:pPr>
        <w:pStyle w:val="AllText"/>
        <w:spacing w:after="0"/>
        <w:rPr>
          <w:sz w:val="18"/>
          <w:szCs w:val="18"/>
        </w:rPr>
      </w:pPr>
      <w:r w:rsidRPr="00CC76DB">
        <w:rPr>
          <w:sz w:val="18"/>
          <w:szCs w:val="18"/>
        </w:rPr>
        <w:t xml:space="preserve">        PlayerPrefs.SetString("Question 3 Option 1 Choice B", q3Option1ChoiceB.text);</w:t>
      </w:r>
    </w:p>
    <w:p w14:paraId="652A74AB" w14:textId="77777777" w:rsidR="00CC76DB" w:rsidRPr="00CC76DB" w:rsidRDefault="00CC76DB" w:rsidP="00CC76DB">
      <w:pPr>
        <w:pStyle w:val="AllText"/>
        <w:spacing w:after="0"/>
        <w:rPr>
          <w:sz w:val="18"/>
          <w:szCs w:val="18"/>
        </w:rPr>
      </w:pPr>
      <w:r w:rsidRPr="00CC76DB">
        <w:rPr>
          <w:sz w:val="18"/>
          <w:szCs w:val="18"/>
        </w:rPr>
        <w:t xml:space="preserve">        PlayerPrefs.SetString("Question 3 Option 1 Choice C", q3Option1ChoiceC.text);</w:t>
      </w:r>
    </w:p>
    <w:p w14:paraId="28CAB497" w14:textId="77777777" w:rsidR="00CC76DB" w:rsidRPr="00CC76DB" w:rsidRDefault="00CC76DB" w:rsidP="00CC76DB">
      <w:pPr>
        <w:pStyle w:val="AllText"/>
        <w:spacing w:after="0"/>
        <w:rPr>
          <w:sz w:val="18"/>
          <w:szCs w:val="18"/>
        </w:rPr>
      </w:pPr>
      <w:r w:rsidRPr="00CC76DB">
        <w:rPr>
          <w:sz w:val="18"/>
          <w:szCs w:val="18"/>
        </w:rPr>
        <w:t xml:space="preserve">        PlayerPrefs.SetString("Question 3 Option 1 Choice D", q3Option1ChoiceD.text);</w:t>
      </w:r>
    </w:p>
    <w:p w14:paraId="037ED0FD" w14:textId="77777777" w:rsidR="00CC76DB" w:rsidRPr="00CC76DB" w:rsidRDefault="00CC76DB" w:rsidP="00CC76DB">
      <w:pPr>
        <w:pStyle w:val="AllText"/>
        <w:spacing w:after="0"/>
        <w:rPr>
          <w:sz w:val="18"/>
          <w:szCs w:val="18"/>
        </w:rPr>
      </w:pPr>
      <w:r w:rsidRPr="00CC76DB">
        <w:rPr>
          <w:sz w:val="18"/>
          <w:szCs w:val="18"/>
        </w:rPr>
        <w:t xml:space="preserve">        PlayerPrefs.SetString("Question 3 Option 1 Correct Answer", q3Option1CorrectAnswer.text);</w:t>
      </w:r>
    </w:p>
    <w:p w14:paraId="33241C01" w14:textId="77777777" w:rsidR="00CC76DB" w:rsidRPr="00CC76DB" w:rsidRDefault="00CC76DB" w:rsidP="00CC76DB">
      <w:pPr>
        <w:pStyle w:val="AllText"/>
        <w:spacing w:after="0"/>
        <w:rPr>
          <w:sz w:val="18"/>
          <w:szCs w:val="18"/>
        </w:rPr>
      </w:pPr>
    </w:p>
    <w:p w14:paraId="0B531EA5" w14:textId="77777777" w:rsidR="00CC76DB" w:rsidRPr="00CC76DB" w:rsidRDefault="00CC76DB" w:rsidP="00CC76DB">
      <w:pPr>
        <w:pStyle w:val="AllText"/>
        <w:spacing w:after="0"/>
        <w:rPr>
          <w:sz w:val="18"/>
          <w:szCs w:val="18"/>
        </w:rPr>
      </w:pPr>
      <w:r w:rsidRPr="00CC76DB">
        <w:rPr>
          <w:sz w:val="18"/>
          <w:szCs w:val="18"/>
        </w:rPr>
        <w:t xml:space="preserve">        PlayerPrefs.SetString("Question 3 Option 2 Text", q3Option2Text.text);</w:t>
      </w:r>
    </w:p>
    <w:p w14:paraId="0ECB4FF9" w14:textId="77777777" w:rsidR="00CC76DB" w:rsidRPr="00CC76DB" w:rsidRDefault="00CC76DB" w:rsidP="00CC76DB">
      <w:pPr>
        <w:pStyle w:val="AllText"/>
        <w:spacing w:after="0"/>
        <w:rPr>
          <w:sz w:val="18"/>
          <w:szCs w:val="18"/>
        </w:rPr>
      </w:pPr>
      <w:r w:rsidRPr="00CC76DB">
        <w:rPr>
          <w:sz w:val="18"/>
          <w:szCs w:val="18"/>
        </w:rPr>
        <w:t xml:space="preserve">        PlayerPrefs.SetString("Question 3 Option 2 Choice A", q3Option2ChoiceA.text);</w:t>
      </w:r>
    </w:p>
    <w:p w14:paraId="28C7C77E" w14:textId="77777777" w:rsidR="00CC76DB" w:rsidRPr="00CC76DB" w:rsidRDefault="00CC76DB" w:rsidP="00CC76DB">
      <w:pPr>
        <w:pStyle w:val="AllText"/>
        <w:spacing w:after="0"/>
        <w:rPr>
          <w:sz w:val="18"/>
          <w:szCs w:val="18"/>
        </w:rPr>
      </w:pPr>
      <w:r w:rsidRPr="00CC76DB">
        <w:rPr>
          <w:sz w:val="18"/>
          <w:szCs w:val="18"/>
        </w:rPr>
        <w:t xml:space="preserve">        PlayerPrefs.SetString("Question 3 Option 2 Choice B", q3Option2ChoiceB.text);</w:t>
      </w:r>
    </w:p>
    <w:p w14:paraId="133D03EB" w14:textId="77777777" w:rsidR="00CC76DB" w:rsidRPr="00CC76DB" w:rsidRDefault="00CC76DB" w:rsidP="00CC76DB">
      <w:pPr>
        <w:pStyle w:val="AllText"/>
        <w:spacing w:after="0"/>
        <w:rPr>
          <w:sz w:val="18"/>
          <w:szCs w:val="18"/>
        </w:rPr>
      </w:pPr>
      <w:r w:rsidRPr="00CC76DB">
        <w:rPr>
          <w:sz w:val="18"/>
          <w:szCs w:val="18"/>
        </w:rPr>
        <w:t xml:space="preserve">        PlayerPrefs.SetString("Question 3 Option 2 Choice C", q3Option2ChoiceC.text);</w:t>
      </w:r>
    </w:p>
    <w:p w14:paraId="26CC0B5D" w14:textId="77777777" w:rsidR="00CC76DB" w:rsidRPr="00CC76DB" w:rsidRDefault="00CC76DB" w:rsidP="00CC76DB">
      <w:pPr>
        <w:pStyle w:val="AllText"/>
        <w:spacing w:after="0"/>
        <w:rPr>
          <w:sz w:val="18"/>
          <w:szCs w:val="18"/>
        </w:rPr>
      </w:pPr>
      <w:r w:rsidRPr="00CC76DB">
        <w:rPr>
          <w:sz w:val="18"/>
          <w:szCs w:val="18"/>
        </w:rPr>
        <w:t xml:space="preserve">        PlayerPrefs.SetString("Question 3 Option 2 Choice D", q3Option2ChoiceD.text);</w:t>
      </w:r>
    </w:p>
    <w:p w14:paraId="7CDCC313" w14:textId="77777777" w:rsidR="00CC76DB" w:rsidRPr="00CC76DB" w:rsidRDefault="00CC76DB" w:rsidP="00CC76DB">
      <w:pPr>
        <w:pStyle w:val="AllText"/>
        <w:spacing w:after="0"/>
        <w:rPr>
          <w:sz w:val="18"/>
          <w:szCs w:val="18"/>
        </w:rPr>
      </w:pPr>
      <w:r w:rsidRPr="00CC76DB">
        <w:rPr>
          <w:sz w:val="18"/>
          <w:szCs w:val="18"/>
        </w:rPr>
        <w:t xml:space="preserve">        PlayerPrefs.SetString("Question 3 Option 2 Correct Answer", q3Option2CorrectAnswer.text);</w:t>
      </w:r>
    </w:p>
    <w:p w14:paraId="3C34BD5E" w14:textId="77777777" w:rsidR="00CC76DB" w:rsidRPr="00CC76DB" w:rsidRDefault="00CC76DB" w:rsidP="00CC76DB">
      <w:pPr>
        <w:pStyle w:val="AllText"/>
        <w:spacing w:after="0"/>
        <w:rPr>
          <w:sz w:val="18"/>
          <w:szCs w:val="18"/>
        </w:rPr>
      </w:pPr>
    </w:p>
    <w:p w14:paraId="4E519697" w14:textId="77777777" w:rsidR="00CC76DB" w:rsidRPr="00CC76DB" w:rsidRDefault="00CC76DB" w:rsidP="00CC76DB">
      <w:pPr>
        <w:pStyle w:val="AllText"/>
        <w:spacing w:after="0"/>
        <w:rPr>
          <w:sz w:val="18"/>
          <w:szCs w:val="18"/>
        </w:rPr>
      </w:pPr>
      <w:r w:rsidRPr="00CC76DB">
        <w:rPr>
          <w:sz w:val="18"/>
          <w:szCs w:val="18"/>
        </w:rPr>
        <w:t xml:space="preserve">        PlayerPrefs.SetString("Question 3 Option 3 Text", q3Option3Text.text);</w:t>
      </w:r>
    </w:p>
    <w:p w14:paraId="2B0AF7B9" w14:textId="77777777" w:rsidR="00CC76DB" w:rsidRPr="00CC76DB" w:rsidRDefault="00CC76DB" w:rsidP="00CC76DB">
      <w:pPr>
        <w:pStyle w:val="AllText"/>
        <w:spacing w:after="0"/>
        <w:rPr>
          <w:sz w:val="18"/>
          <w:szCs w:val="18"/>
        </w:rPr>
      </w:pPr>
      <w:r w:rsidRPr="00CC76DB">
        <w:rPr>
          <w:sz w:val="18"/>
          <w:szCs w:val="18"/>
        </w:rPr>
        <w:t xml:space="preserve">        PlayerPrefs.SetString("Question 3 Option 3 Choice A", q3Option3ChoiceA.text);</w:t>
      </w:r>
    </w:p>
    <w:p w14:paraId="5ECE3804" w14:textId="77777777" w:rsidR="00CC76DB" w:rsidRPr="00CC76DB" w:rsidRDefault="00CC76DB" w:rsidP="00CC76DB">
      <w:pPr>
        <w:pStyle w:val="AllText"/>
        <w:spacing w:after="0"/>
        <w:rPr>
          <w:sz w:val="18"/>
          <w:szCs w:val="18"/>
        </w:rPr>
      </w:pPr>
      <w:r w:rsidRPr="00CC76DB">
        <w:rPr>
          <w:sz w:val="18"/>
          <w:szCs w:val="18"/>
        </w:rPr>
        <w:t xml:space="preserve">        PlayerPrefs.SetString("Question 3 Option 3 Choice B", q3Option3ChoiceB.text);</w:t>
      </w:r>
    </w:p>
    <w:p w14:paraId="2847DA0E" w14:textId="77777777" w:rsidR="00CC76DB" w:rsidRPr="00CC76DB" w:rsidRDefault="00CC76DB" w:rsidP="00CC76DB">
      <w:pPr>
        <w:pStyle w:val="AllText"/>
        <w:spacing w:after="0"/>
        <w:rPr>
          <w:sz w:val="18"/>
          <w:szCs w:val="18"/>
        </w:rPr>
      </w:pPr>
      <w:r w:rsidRPr="00CC76DB">
        <w:rPr>
          <w:sz w:val="18"/>
          <w:szCs w:val="18"/>
        </w:rPr>
        <w:t xml:space="preserve">        PlayerPrefs.SetString("Question 3 Option 3 Choice C", q3Option3ChoiceC.text);</w:t>
      </w:r>
    </w:p>
    <w:p w14:paraId="67851470" w14:textId="77777777" w:rsidR="00CC76DB" w:rsidRPr="00CC76DB" w:rsidRDefault="00CC76DB" w:rsidP="00CC76DB">
      <w:pPr>
        <w:pStyle w:val="AllText"/>
        <w:spacing w:after="0"/>
        <w:rPr>
          <w:sz w:val="18"/>
          <w:szCs w:val="18"/>
        </w:rPr>
      </w:pPr>
      <w:r w:rsidRPr="00CC76DB">
        <w:rPr>
          <w:sz w:val="18"/>
          <w:szCs w:val="18"/>
        </w:rPr>
        <w:t xml:space="preserve">        PlayerPrefs.SetString("Question 3 Option 3 Choice D", q3Option3ChoiceD.text);</w:t>
      </w:r>
    </w:p>
    <w:p w14:paraId="776E0638" w14:textId="77777777" w:rsidR="00CC76DB" w:rsidRPr="00CC76DB" w:rsidRDefault="00CC76DB" w:rsidP="00CC76DB">
      <w:pPr>
        <w:pStyle w:val="AllText"/>
        <w:spacing w:after="0"/>
        <w:rPr>
          <w:sz w:val="18"/>
          <w:szCs w:val="18"/>
        </w:rPr>
      </w:pPr>
      <w:r w:rsidRPr="00CC76DB">
        <w:rPr>
          <w:sz w:val="18"/>
          <w:szCs w:val="18"/>
        </w:rPr>
        <w:t xml:space="preserve">        PlayerPrefs.SetString("Question 3 Option 3 Correct Answer", q3Option3CorrectAnswer.text);</w:t>
      </w:r>
    </w:p>
    <w:p w14:paraId="52F18402" w14:textId="77777777" w:rsidR="00CC76DB" w:rsidRPr="00CC76DB" w:rsidRDefault="00CC76DB" w:rsidP="00CC76DB">
      <w:pPr>
        <w:pStyle w:val="AllText"/>
        <w:spacing w:after="0"/>
        <w:rPr>
          <w:sz w:val="18"/>
          <w:szCs w:val="18"/>
        </w:rPr>
      </w:pPr>
    </w:p>
    <w:p w14:paraId="16622FB3" w14:textId="77777777" w:rsidR="00CC76DB" w:rsidRPr="00CC76DB" w:rsidRDefault="00CC76DB" w:rsidP="00CC76DB">
      <w:pPr>
        <w:pStyle w:val="AllText"/>
        <w:spacing w:after="0"/>
        <w:rPr>
          <w:sz w:val="18"/>
          <w:szCs w:val="18"/>
        </w:rPr>
      </w:pPr>
      <w:r w:rsidRPr="00CC76DB">
        <w:rPr>
          <w:sz w:val="18"/>
          <w:szCs w:val="18"/>
        </w:rPr>
        <w:t xml:space="preserve">        PlayerPrefs.SetString("Question 4 Option 1 Text", q4Option1Text.text);</w:t>
      </w:r>
    </w:p>
    <w:p w14:paraId="4FCC99E1" w14:textId="77777777" w:rsidR="00CC76DB" w:rsidRPr="00CC76DB" w:rsidRDefault="00CC76DB" w:rsidP="00CC76DB">
      <w:pPr>
        <w:pStyle w:val="AllText"/>
        <w:spacing w:after="0"/>
        <w:rPr>
          <w:sz w:val="18"/>
          <w:szCs w:val="18"/>
        </w:rPr>
      </w:pPr>
      <w:r w:rsidRPr="00CC76DB">
        <w:rPr>
          <w:sz w:val="18"/>
          <w:szCs w:val="18"/>
        </w:rPr>
        <w:t xml:space="preserve">        PlayerPrefs.SetString("Question 4 Option 1 Choice A", q4Option1ChoiceA.text);</w:t>
      </w:r>
    </w:p>
    <w:p w14:paraId="77381AE3" w14:textId="77777777" w:rsidR="00CC76DB" w:rsidRPr="00CC76DB" w:rsidRDefault="00CC76DB" w:rsidP="00CC76DB">
      <w:pPr>
        <w:pStyle w:val="AllText"/>
        <w:spacing w:after="0"/>
        <w:rPr>
          <w:sz w:val="18"/>
          <w:szCs w:val="18"/>
        </w:rPr>
      </w:pPr>
      <w:r w:rsidRPr="00CC76DB">
        <w:rPr>
          <w:sz w:val="18"/>
          <w:szCs w:val="18"/>
        </w:rPr>
        <w:t xml:space="preserve">        PlayerPrefs.SetString("Question 4 Option 1 Choice B", q4Option1ChoiceB.text);</w:t>
      </w:r>
    </w:p>
    <w:p w14:paraId="3E6C619D" w14:textId="77777777" w:rsidR="00CC76DB" w:rsidRPr="00CC76DB" w:rsidRDefault="00CC76DB" w:rsidP="00CC76DB">
      <w:pPr>
        <w:pStyle w:val="AllText"/>
        <w:spacing w:after="0"/>
        <w:rPr>
          <w:sz w:val="18"/>
          <w:szCs w:val="18"/>
        </w:rPr>
      </w:pPr>
      <w:r w:rsidRPr="00CC76DB">
        <w:rPr>
          <w:sz w:val="18"/>
          <w:szCs w:val="18"/>
        </w:rPr>
        <w:t xml:space="preserve">        PlayerPrefs.SetString("Question 4 Option 1 Choice C", q4Option1ChoiceC.text);</w:t>
      </w:r>
    </w:p>
    <w:p w14:paraId="5EE99448" w14:textId="77777777" w:rsidR="00CC76DB" w:rsidRPr="00CC76DB" w:rsidRDefault="00CC76DB" w:rsidP="00CC76DB">
      <w:pPr>
        <w:pStyle w:val="AllText"/>
        <w:spacing w:after="0"/>
        <w:rPr>
          <w:sz w:val="18"/>
          <w:szCs w:val="18"/>
        </w:rPr>
      </w:pPr>
      <w:r w:rsidRPr="00CC76DB">
        <w:rPr>
          <w:sz w:val="18"/>
          <w:szCs w:val="18"/>
        </w:rPr>
        <w:t xml:space="preserve">        PlayerPrefs.SetString("Question 4 Option 1 Choice D", q4Option1ChoiceD.text);</w:t>
      </w:r>
    </w:p>
    <w:p w14:paraId="41EA7C9A" w14:textId="77777777" w:rsidR="00CC76DB" w:rsidRPr="00CC76DB" w:rsidRDefault="00CC76DB" w:rsidP="00CC76DB">
      <w:pPr>
        <w:pStyle w:val="AllText"/>
        <w:spacing w:after="0"/>
        <w:rPr>
          <w:sz w:val="18"/>
          <w:szCs w:val="18"/>
        </w:rPr>
      </w:pPr>
      <w:r w:rsidRPr="00CC76DB">
        <w:rPr>
          <w:sz w:val="18"/>
          <w:szCs w:val="18"/>
        </w:rPr>
        <w:t xml:space="preserve">        PlayerPrefs.SetString("Question 4 Option 1 Correct Answer", q4Option1CorrectAnswer.text);</w:t>
      </w:r>
    </w:p>
    <w:p w14:paraId="5BBAEFBE" w14:textId="77777777" w:rsidR="00CC76DB" w:rsidRPr="00CC76DB" w:rsidRDefault="00CC76DB" w:rsidP="00CC76DB">
      <w:pPr>
        <w:pStyle w:val="AllText"/>
        <w:spacing w:after="0"/>
        <w:rPr>
          <w:sz w:val="18"/>
          <w:szCs w:val="18"/>
        </w:rPr>
      </w:pPr>
    </w:p>
    <w:p w14:paraId="2D8C3706" w14:textId="77777777" w:rsidR="00CC76DB" w:rsidRPr="00CC76DB" w:rsidRDefault="00CC76DB" w:rsidP="00CC76DB">
      <w:pPr>
        <w:pStyle w:val="AllText"/>
        <w:spacing w:after="0"/>
        <w:rPr>
          <w:sz w:val="18"/>
          <w:szCs w:val="18"/>
        </w:rPr>
      </w:pPr>
      <w:r w:rsidRPr="00CC76DB">
        <w:rPr>
          <w:sz w:val="18"/>
          <w:szCs w:val="18"/>
        </w:rPr>
        <w:t xml:space="preserve">        PlayerPrefs.SetString("Question 4 Option 2 Text", q4Option2Text.text);</w:t>
      </w:r>
    </w:p>
    <w:p w14:paraId="7727A357" w14:textId="77777777" w:rsidR="00CC76DB" w:rsidRPr="00CC76DB" w:rsidRDefault="00CC76DB" w:rsidP="00CC76DB">
      <w:pPr>
        <w:pStyle w:val="AllText"/>
        <w:spacing w:after="0"/>
        <w:rPr>
          <w:sz w:val="18"/>
          <w:szCs w:val="18"/>
        </w:rPr>
      </w:pPr>
      <w:r w:rsidRPr="00CC76DB">
        <w:rPr>
          <w:sz w:val="18"/>
          <w:szCs w:val="18"/>
        </w:rPr>
        <w:t xml:space="preserve">        PlayerPrefs.SetString("Question 4 Option 2 Choice A", q4Option2ChoiceA.text);</w:t>
      </w:r>
    </w:p>
    <w:p w14:paraId="46B2295B" w14:textId="77777777" w:rsidR="00CC76DB" w:rsidRPr="00CC76DB" w:rsidRDefault="00CC76DB" w:rsidP="00CC76DB">
      <w:pPr>
        <w:pStyle w:val="AllText"/>
        <w:spacing w:after="0"/>
        <w:rPr>
          <w:sz w:val="18"/>
          <w:szCs w:val="18"/>
        </w:rPr>
      </w:pPr>
      <w:r w:rsidRPr="00CC76DB">
        <w:rPr>
          <w:sz w:val="18"/>
          <w:szCs w:val="18"/>
        </w:rPr>
        <w:t xml:space="preserve">        PlayerPrefs.SetString("Question 4 Option 2 Choice B", q4Option2ChoiceB.text);</w:t>
      </w:r>
    </w:p>
    <w:p w14:paraId="3BE95F80" w14:textId="77777777" w:rsidR="00CC76DB" w:rsidRPr="00CC76DB" w:rsidRDefault="00CC76DB" w:rsidP="00CC76DB">
      <w:pPr>
        <w:pStyle w:val="AllText"/>
        <w:spacing w:after="0"/>
        <w:rPr>
          <w:sz w:val="18"/>
          <w:szCs w:val="18"/>
        </w:rPr>
      </w:pPr>
      <w:r w:rsidRPr="00CC76DB">
        <w:rPr>
          <w:sz w:val="18"/>
          <w:szCs w:val="18"/>
        </w:rPr>
        <w:t xml:space="preserve">        PlayerPrefs.SetString("Question 4 Option 2 Choice C", q4Option2ChoiceC.text);</w:t>
      </w:r>
    </w:p>
    <w:p w14:paraId="03018A5E" w14:textId="77777777" w:rsidR="00CC76DB" w:rsidRPr="00CC76DB" w:rsidRDefault="00CC76DB" w:rsidP="00CC76DB">
      <w:pPr>
        <w:pStyle w:val="AllText"/>
        <w:spacing w:after="0"/>
        <w:rPr>
          <w:sz w:val="18"/>
          <w:szCs w:val="18"/>
        </w:rPr>
      </w:pPr>
      <w:r w:rsidRPr="00CC76DB">
        <w:rPr>
          <w:sz w:val="18"/>
          <w:szCs w:val="18"/>
        </w:rPr>
        <w:t xml:space="preserve">        PlayerPrefs.SetString("Question 4 Option 2 Choice D", q4Option2ChoiceD.text);</w:t>
      </w:r>
    </w:p>
    <w:p w14:paraId="6D25FBF5" w14:textId="77777777" w:rsidR="00CC76DB" w:rsidRPr="00CC76DB" w:rsidRDefault="00CC76DB" w:rsidP="00CC76DB">
      <w:pPr>
        <w:pStyle w:val="AllText"/>
        <w:spacing w:after="0"/>
        <w:rPr>
          <w:sz w:val="18"/>
          <w:szCs w:val="18"/>
        </w:rPr>
      </w:pPr>
      <w:r w:rsidRPr="00CC76DB">
        <w:rPr>
          <w:sz w:val="18"/>
          <w:szCs w:val="18"/>
        </w:rPr>
        <w:t xml:space="preserve">        PlayerPrefs.SetString("Question 4 Option 2 Correct Answer", q4Option2CorrectAnswer.text);</w:t>
      </w:r>
    </w:p>
    <w:p w14:paraId="653FCE9B" w14:textId="77777777" w:rsidR="00CC76DB" w:rsidRPr="00CC76DB" w:rsidRDefault="00CC76DB" w:rsidP="00CC76DB">
      <w:pPr>
        <w:pStyle w:val="AllText"/>
        <w:spacing w:after="0"/>
        <w:rPr>
          <w:sz w:val="18"/>
          <w:szCs w:val="18"/>
        </w:rPr>
      </w:pPr>
    </w:p>
    <w:p w14:paraId="5BE5F0BD" w14:textId="77777777" w:rsidR="00CC76DB" w:rsidRPr="00CC76DB" w:rsidRDefault="00CC76DB" w:rsidP="00CC76DB">
      <w:pPr>
        <w:pStyle w:val="AllText"/>
        <w:spacing w:after="0"/>
        <w:rPr>
          <w:sz w:val="18"/>
          <w:szCs w:val="18"/>
        </w:rPr>
      </w:pPr>
      <w:r w:rsidRPr="00CC76DB">
        <w:rPr>
          <w:sz w:val="18"/>
          <w:szCs w:val="18"/>
        </w:rPr>
        <w:t xml:space="preserve">        PlayerPrefs.SetString("Question 4 Option 3 Text", q4Option3Text.text);</w:t>
      </w:r>
    </w:p>
    <w:p w14:paraId="1F517A19" w14:textId="77777777" w:rsidR="00CC76DB" w:rsidRPr="00CC76DB" w:rsidRDefault="00CC76DB" w:rsidP="00CC76DB">
      <w:pPr>
        <w:pStyle w:val="AllText"/>
        <w:spacing w:after="0"/>
        <w:rPr>
          <w:sz w:val="18"/>
          <w:szCs w:val="18"/>
        </w:rPr>
      </w:pPr>
      <w:r w:rsidRPr="00CC76DB">
        <w:rPr>
          <w:sz w:val="18"/>
          <w:szCs w:val="18"/>
        </w:rPr>
        <w:t xml:space="preserve">        PlayerPrefs.SetString("Question 4 Option 3 Choice A", q4Option3ChoiceA.text);</w:t>
      </w:r>
    </w:p>
    <w:p w14:paraId="13C5D917" w14:textId="77777777" w:rsidR="00CC76DB" w:rsidRPr="00CC76DB" w:rsidRDefault="00CC76DB" w:rsidP="00CC76DB">
      <w:pPr>
        <w:pStyle w:val="AllText"/>
        <w:spacing w:after="0"/>
        <w:rPr>
          <w:sz w:val="18"/>
          <w:szCs w:val="18"/>
        </w:rPr>
      </w:pPr>
      <w:r w:rsidRPr="00CC76DB">
        <w:rPr>
          <w:sz w:val="18"/>
          <w:szCs w:val="18"/>
        </w:rPr>
        <w:t xml:space="preserve">        PlayerPrefs.SetString("Question 4 Option 3 Choice B", q4Option3ChoiceB.text);</w:t>
      </w:r>
    </w:p>
    <w:p w14:paraId="28261030" w14:textId="77777777" w:rsidR="00CC76DB" w:rsidRPr="00CC76DB" w:rsidRDefault="00CC76DB" w:rsidP="00CC76DB">
      <w:pPr>
        <w:pStyle w:val="AllText"/>
        <w:spacing w:after="0"/>
        <w:rPr>
          <w:sz w:val="18"/>
          <w:szCs w:val="18"/>
        </w:rPr>
      </w:pPr>
      <w:r w:rsidRPr="00CC76DB">
        <w:rPr>
          <w:sz w:val="18"/>
          <w:szCs w:val="18"/>
        </w:rPr>
        <w:t xml:space="preserve">        PlayerPrefs.SetString("Question 4 Option 3 Choice C", q4Option3ChoiceC.text);</w:t>
      </w:r>
    </w:p>
    <w:p w14:paraId="5747CA31" w14:textId="77777777" w:rsidR="00CC76DB" w:rsidRPr="00CC76DB" w:rsidRDefault="00CC76DB" w:rsidP="00CC76DB">
      <w:pPr>
        <w:pStyle w:val="AllText"/>
        <w:spacing w:after="0"/>
        <w:rPr>
          <w:sz w:val="18"/>
          <w:szCs w:val="18"/>
        </w:rPr>
      </w:pPr>
      <w:r w:rsidRPr="00CC76DB">
        <w:rPr>
          <w:sz w:val="18"/>
          <w:szCs w:val="18"/>
        </w:rPr>
        <w:t xml:space="preserve">        PlayerPrefs.SetString("Question 4 Option 3 Choice D", q4Option3ChoiceD.text);</w:t>
      </w:r>
    </w:p>
    <w:p w14:paraId="7824A1F3" w14:textId="77777777" w:rsidR="00CC76DB" w:rsidRPr="00CC76DB" w:rsidRDefault="00CC76DB" w:rsidP="00CC76DB">
      <w:pPr>
        <w:pStyle w:val="AllText"/>
        <w:spacing w:after="0"/>
        <w:rPr>
          <w:sz w:val="18"/>
          <w:szCs w:val="18"/>
        </w:rPr>
      </w:pPr>
      <w:r w:rsidRPr="00CC76DB">
        <w:rPr>
          <w:sz w:val="18"/>
          <w:szCs w:val="18"/>
        </w:rPr>
        <w:t xml:space="preserve">        PlayerPrefs.SetString("Question 4 Option 3 Correct Answer", q4Option3CorrectAnswer.text);</w:t>
      </w:r>
    </w:p>
    <w:p w14:paraId="3065D38D" w14:textId="77777777" w:rsidR="00CC76DB" w:rsidRPr="00CC76DB" w:rsidRDefault="00CC76DB" w:rsidP="00CC76DB">
      <w:pPr>
        <w:pStyle w:val="AllText"/>
        <w:spacing w:after="0"/>
        <w:rPr>
          <w:sz w:val="18"/>
          <w:szCs w:val="18"/>
        </w:rPr>
      </w:pPr>
    </w:p>
    <w:p w14:paraId="4D718DD5" w14:textId="77777777" w:rsidR="00CC76DB" w:rsidRPr="00CC76DB" w:rsidRDefault="00CC76DB" w:rsidP="00CC76DB">
      <w:pPr>
        <w:pStyle w:val="AllText"/>
        <w:spacing w:after="0"/>
        <w:rPr>
          <w:sz w:val="18"/>
          <w:szCs w:val="18"/>
        </w:rPr>
      </w:pPr>
      <w:r w:rsidRPr="00CC76DB">
        <w:rPr>
          <w:sz w:val="18"/>
          <w:szCs w:val="18"/>
        </w:rPr>
        <w:t xml:space="preserve">        PlayerPrefs.SetString("Question 5 Option 1 Text", q5Option1Text.text);</w:t>
      </w:r>
    </w:p>
    <w:p w14:paraId="185AF468" w14:textId="77777777" w:rsidR="00CC76DB" w:rsidRPr="00CC76DB" w:rsidRDefault="00CC76DB" w:rsidP="00CC76DB">
      <w:pPr>
        <w:pStyle w:val="AllText"/>
        <w:spacing w:after="0"/>
        <w:rPr>
          <w:sz w:val="18"/>
          <w:szCs w:val="18"/>
        </w:rPr>
      </w:pPr>
      <w:r w:rsidRPr="00CC76DB">
        <w:rPr>
          <w:sz w:val="18"/>
          <w:szCs w:val="18"/>
        </w:rPr>
        <w:t xml:space="preserve">        PlayerPrefs.SetString("Question 5 Option 1 Choice A", q5Option1ChoiceA.text);</w:t>
      </w:r>
    </w:p>
    <w:p w14:paraId="745EECF4" w14:textId="77777777" w:rsidR="00CC76DB" w:rsidRPr="00CC76DB" w:rsidRDefault="00CC76DB" w:rsidP="00CC76DB">
      <w:pPr>
        <w:pStyle w:val="AllText"/>
        <w:spacing w:after="0"/>
        <w:rPr>
          <w:sz w:val="18"/>
          <w:szCs w:val="18"/>
        </w:rPr>
      </w:pPr>
      <w:r w:rsidRPr="00CC76DB">
        <w:rPr>
          <w:sz w:val="18"/>
          <w:szCs w:val="18"/>
        </w:rPr>
        <w:t xml:space="preserve">        PlayerPrefs.SetString("Question 5 Option 1 Choice B", q5Option1ChoiceB.text);</w:t>
      </w:r>
    </w:p>
    <w:p w14:paraId="78B54F2A" w14:textId="77777777" w:rsidR="00CC76DB" w:rsidRPr="00CC76DB" w:rsidRDefault="00CC76DB" w:rsidP="00CC76DB">
      <w:pPr>
        <w:pStyle w:val="AllText"/>
        <w:spacing w:after="0"/>
        <w:rPr>
          <w:sz w:val="18"/>
          <w:szCs w:val="18"/>
        </w:rPr>
      </w:pPr>
      <w:r w:rsidRPr="00CC76DB">
        <w:rPr>
          <w:sz w:val="18"/>
          <w:szCs w:val="18"/>
        </w:rPr>
        <w:t xml:space="preserve">        PlayerPrefs.SetString("Question 5 Option 1 Choice C", q5Option1ChoiceC.text);</w:t>
      </w:r>
    </w:p>
    <w:p w14:paraId="5EAAE848" w14:textId="77777777" w:rsidR="00CC76DB" w:rsidRPr="00CC76DB" w:rsidRDefault="00CC76DB" w:rsidP="00CC76DB">
      <w:pPr>
        <w:pStyle w:val="AllText"/>
        <w:spacing w:after="0"/>
        <w:rPr>
          <w:sz w:val="18"/>
          <w:szCs w:val="18"/>
        </w:rPr>
      </w:pPr>
      <w:r w:rsidRPr="00CC76DB">
        <w:rPr>
          <w:sz w:val="18"/>
          <w:szCs w:val="18"/>
        </w:rPr>
        <w:t xml:space="preserve">        PlayerPrefs.SetString("Question 5 Option 1 Choice D", q5Option1ChoiceD.text);</w:t>
      </w:r>
    </w:p>
    <w:p w14:paraId="5D9DECE5" w14:textId="77777777" w:rsidR="00CC76DB" w:rsidRPr="00CC76DB" w:rsidRDefault="00CC76DB" w:rsidP="00CC76DB">
      <w:pPr>
        <w:pStyle w:val="AllText"/>
        <w:spacing w:after="0"/>
        <w:rPr>
          <w:sz w:val="18"/>
          <w:szCs w:val="18"/>
        </w:rPr>
      </w:pPr>
      <w:r w:rsidRPr="00CC76DB">
        <w:rPr>
          <w:sz w:val="18"/>
          <w:szCs w:val="18"/>
        </w:rPr>
        <w:t xml:space="preserve">        PlayerPrefs.SetString("Question 5 Option 1 Correct Answer", q5Option1CorrectAnswer.text);</w:t>
      </w:r>
    </w:p>
    <w:p w14:paraId="0E95E5C3" w14:textId="77777777" w:rsidR="00CC76DB" w:rsidRPr="00CC76DB" w:rsidRDefault="00CC76DB" w:rsidP="00CC76DB">
      <w:pPr>
        <w:pStyle w:val="AllText"/>
        <w:spacing w:after="0"/>
        <w:rPr>
          <w:sz w:val="18"/>
          <w:szCs w:val="18"/>
        </w:rPr>
      </w:pPr>
    </w:p>
    <w:p w14:paraId="279C11C7" w14:textId="77777777" w:rsidR="00CC76DB" w:rsidRPr="00CC76DB" w:rsidRDefault="00CC76DB" w:rsidP="00CC76DB">
      <w:pPr>
        <w:pStyle w:val="AllText"/>
        <w:spacing w:after="0"/>
        <w:rPr>
          <w:sz w:val="18"/>
          <w:szCs w:val="18"/>
        </w:rPr>
      </w:pPr>
      <w:r w:rsidRPr="00CC76DB">
        <w:rPr>
          <w:sz w:val="18"/>
          <w:szCs w:val="18"/>
        </w:rPr>
        <w:t xml:space="preserve">        PlayerPrefs.SetString("Question 5 Option 2 Text", q5Option2Text.text);</w:t>
      </w:r>
    </w:p>
    <w:p w14:paraId="2962D204" w14:textId="77777777" w:rsidR="00CC76DB" w:rsidRPr="00CC76DB" w:rsidRDefault="00CC76DB" w:rsidP="00CC76DB">
      <w:pPr>
        <w:pStyle w:val="AllText"/>
        <w:spacing w:after="0"/>
        <w:rPr>
          <w:sz w:val="18"/>
          <w:szCs w:val="18"/>
        </w:rPr>
      </w:pPr>
      <w:r w:rsidRPr="00CC76DB">
        <w:rPr>
          <w:sz w:val="18"/>
          <w:szCs w:val="18"/>
        </w:rPr>
        <w:lastRenderedPageBreak/>
        <w:t xml:space="preserve">        PlayerPrefs.SetString("Question 5 Option 2 Choice A", q5Option2ChoiceA.text);</w:t>
      </w:r>
    </w:p>
    <w:p w14:paraId="4F1FAB4F" w14:textId="77777777" w:rsidR="00CC76DB" w:rsidRPr="00CC76DB" w:rsidRDefault="00CC76DB" w:rsidP="00CC76DB">
      <w:pPr>
        <w:pStyle w:val="AllText"/>
        <w:spacing w:after="0"/>
        <w:rPr>
          <w:sz w:val="18"/>
          <w:szCs w:val="18"/>
        </w:rPr>
      </w:pPr>
      <w:r w:rsidRPr="00CC76DB">
        <w:rPr>
          <w:sz w:val="18"/>
          <w:szCs w:val="18"/>
        </w:rPr>
        <w:t xml:space="preserve">        PlayerPrefs.SetString("Question 5 Option 2 Choice B", q5Option2ChoiceB.text);</w:t>
      </w:r>
    </w:p>
    <w:p w14:paraId="0CFBD6F6" w14:textId="77777777" w:rsidR="00CC76DB" w:rsidRPr="00CC76DB" w:rsidRDefault="00CC76DB" w:rsidP="00CC76DB">
      <w:pPr>
        <w:pStyle w:val="AllText"/>
        <w:spacing w:after="0"/>
        <w:rPr>
          <w:sz w:val="18"/>
          <w:szCs w:val="18"/>
        </w:rPr>
      </w:pPr>
      <w:r w:rsidRPr="00CC76DB">
        <w:rPr>
          <w:sz w:val="18"/>
          <w:szCs w:val="18"/>
        </w:rPr>
        <w:t xml:space="preserve">        PlayerPrefs.SetString("Question 5 Option 2 Choice C", q5Option2ChoiceC.text);</w:t>
      </w:r>
    </w:p>
    <w:p w14:paraId="34724601" w14:textId="77777777" w:rsidR="00CC76DB" w:rsidRPr="00CC76DB" w:rsidRDefault="00CC76DB" w:rsidP="00CC76DB">
      <w:pPr>
        <w:pStyle w:val="AllText"/>
        <w:spacing w:after="0"/>
        <w:rPr>
          <w:sz w:val="18"/>
          <w:szCs w:val="18"/>
        </w:rPr>
      </w:pPr>
      <w:r w:rsidRPr="00CC76DB">
        <w:rPr>
          <w:sz w:val="18"/>
          <w:szCs w:val="18"/>
        </w:rPr>
        <w:t xml:space="preserve">        PlayerPrefs.SetString("Question 5 Option 2 Choice D", q5Option2ChoiceD.text);</w:t>
      </w:r>
    </w:p>
    <w:p w14:paraId="1EF45567" w14:textId="77777777" w:rsidR="00CC76DB" w:rsidRPr="00CC76DB" w:rsidRDefault="00CC76DB" w:rsidP="00CC76DB">
      <w:pPr>
        <w:pStyle w:val="AllText"/>
        <w:spacing w:after="0"/>
        <w:rPr>
          <w:sz w:val="18"/>
          <w:szCs w:val="18"/>
        </w:rPr>
      </w:pPr>
      <w:r w:rsidRPr="00CC76DB">
        <w:rPr>
          <w:sz w:val="18"/>
          <w:szCs w:val="18"/>
        </w:rPr>
        <w:t xml:space="preserve">        PlayerPrefs.SetString("Question 5 Option 2 Correct Answer", q5Option2CorrectAnswer.text);</w:t>
      </w:r>
    </w:p>
    <w:p w14:paraId="1E7D1D5F" w14:textId="77777777" w:rsidR="00CC76DB" w:rsidRPr="00CC76DB" w:rsidRDefault="00CC76DB" w:rsidP="00CC76DB">
      <w:pPr>
        <w:pStyle w:val="AllText"/>
        <w:spacing w:after="0"/>
        <w:rPr>
          <w:sz w:val="18"/>
          <w:szCs w:val="18"/>
        </w:rPr>
      </w:pPr>
    </w:p>
    <w:p w14:paraId="40DC8DE5" w14:textId="77777777" w:rsidR="00CC76DB" w:rsidRPr="00CC76DB" w:rsidRDefault="00CC76DB" w:rsidP="00CC76DB">
      <w:pPr>
        <w:pStyle w:val="AllText"/>
        <w:spacing w:after="0"/>
        <w:rPr>
          <w:sz w:val="18"/>
          <w:szCs w:val="18"/>
        </w:rPr>
      </w:pPr>
      <w:r w:rsidRPr="00CC76DB">
        <w:rPr>
          <w:sz w:val="18"/>
          <w:szCs w:val="18"/>
        </w:rPr>
        <w:t xml:space="preserve">        PlayerPrefs.SetString("Question 5 Option 3 Text", q5Option3Text.text);</w:t>
      </w:r>
    </w:p>
    <w:p w14:paraId="683C4F7F" w14:textId="77777777" w:rsidR="00CC76DB" w:rsidRPr="00CC76DB" w:rsidRDefault="00CC76DB" w:rsidP="00CC76DB">
      <w:pPr>
        <w:pStyle w:val="AllText"/>
        <w:spacing w:after="0"/>
        <w:rPr>
          <w:sz w:val="18"/>
          <w:szCs w:val="18"/>
        </w:rPr>
      </w:pPr>
      <w:r w:rsidRPr="00CC76DB">
        <w:rPr>
          <w:sz w:val="18"/>
          <w:szCs w:val="18"/>
        </w:rPr>
        <w:t xml:space="preserve">        PlayerPrefs.SetString("Question 5 Option 3 Choice A", q5Option3ChoiceA.text);</w:t>
      </w:r>
    </w:p>
    <w:p w14:paraId="6CC2BC03" w14:textId="77777777" w:rsidR="00CC76DB" w:rsidRPr="00CC76DB" w:rsidRDefault="00CC76DB" w:rsidP="00CC76DB">
      <w:pPr>
        <w:pStyle w:val="AllText"/>
        <w:spacing w:after="0"/>
        <w:rPr>
          <w:sz w:val="18"/>
          <w:szCs w:val="18"/>
        </w:rPr>
      </w:pPr>
      <w:r w:rsidRPr="00CC76DB">
        <w:rPr>
          <w:sz w:val="18"/>
          <w:szCs w:val="18"/>
        </w:rPr>
        <w:t xml:space="preserve">        PlayerPrefs.SetString("Question 5 Option 3 Choice B", q5Option3ChoiceB.text);</w:t>
      </w:r>
    </w:p>
    <w:p w14:paraId="05B3A91E" w14:textId="77777777" w:rsidR="00CC76DB" w:rsidRPr="00CC76DB" w:rsidRDefault="00CC76DB" w:rsidP="00CC76DB">
      <w:pPr>
        <w:pStyle w:val="AllText"/>
        <w:spacing w:after="0"/>
        <w:rPr>
          <w:sz w:val="18"/>
          <w:szCs w:val="18"/>
        </w:rPr>
      </w:pPr>
      <w:r w:rsidRPr="00CC76DB">
        <w:rPr>
          <w:sz w:val="18"/>
          <w:szCs w:val="18"/>
        </w:rPr>
        <w:t xml:space="preserve">        PlayerPrefs.SetString("Question 5 Option 3 Choice C", q5Option3ChoiceC.text);</w:t>
      </w:r>
    </w:p>
    <w:p w14:paraId="586B9846" w14:textId="77777777" w:rsidR="00CC76DB" w:rsidRPr="00CC76DB" w:rsidRDefault="00CC76DB" w:rsidP="00CC76DB">
      <w:pPr>
        <w:pStyle w:val="AllText"/>
        <w:spacing w:after="0"/>
        <w:rPr>
          <w:sz w:val="18"/>
          <w:szCs w:val="18"/>
        </w:rPr>
      </w:pPr>
      <w:r w:rsidRPr="00CC76DB">
        <w:rPr>
          <w:sz w:val="18"/>
          <w:szCs w:val="18"/>
        </w:rPr>
        <w:t xml:space="preserve">        PlayerPrefs.SetString("Question 5 Option 3 Choice D", q5Option3ChoiceD.text);</w:t>
      </w:r>
    </w:p>
    <w:p w14:paraId="32BD8DFF" w14:textId="77777777" w:rsidR="00CC76DB" w:rsidRPr="00CC76DB" w:rsidRDefault="00CC76DB" w:rsidP="00CC76DB">
      <w:pPr>
        <w:pStyle w:val="AllText"/>
        <w:spacing w:after="0"/>
        <w:rPr>
          <w:sz w:val="18"/>
          <w:szCs w:val="18"/>
        </w:rPr>
      </w:pPr>
      <w:r w:rsidRPr="00CC76DB">
        <w:rPr>
          <w:sz w:val="18"/>
          <w:szCs w:val="18"/>
        </w:rPr>
        <w:t xml:space="preserve">        PlayerPrefs.SetString("Question 5 Option 3 Correct Answer", q5Option3CorrectAnswer.text);</w:t>
      </w:r>
    </w:p>
    <w:p w14:paraId="2CFD3DF0" w14:textId="77777777" w:rsidR="00CC76DB" w:rsidRPr="00CC76DB" w:rsidRDefault="00CC76DB" w:rsidP="00CC76DB">
      <w:pPr>
        <w:pStyle w:val="AllText"/>
        <w:spacing w:after="0"/>
        <w:rPr>
          <w:sz w:val="18"/>
          <w:szCs w:val="18"/>
        </w:rPr>
      </w:pPr>
      <w:r w:rsidRPr="00CC76DB">
        <w:rPr>
          <w:sz w:val="18"/>
          <w:szCs w:val="18"/>
        </w:rPr>
        <w:t xml:space="preserve">    }</w:t>
      </w:r>
    </w:p>
    <w:p w14:paraId="7227BF3A" w14:textId="0FB128B9" w:rsidR="00CC76DB" w:rsidRDefault="00CC76DB" w:rsidP="00CC76DB">
      <w:pPr>
        <w:pStyle w:val="AllText"/>
        <w:spacing w:after="0"/>
        <w:rPr>
          <w:sz w:val="18"/>
          <w:szCs w:val="18"/>
        </w:rPr>
      </w:pPr>
      <w:r w:rsidRPr="00CC76DB">
        <w:rPr>
          <w:sz w:val="18"/>
          <w:szCs w:val="18"/>
        </w:rPr>
        <w:t>}</w:t>
      </w:r>
    </w:p>
    <w:p w14:paraId="165B7282" w14:textId="4EB36FD8" w:rsidR="00CC76DB" w:rsidRDefault="00CC76DB" w:rsidP="00CC76DB">
      <w:pPr>
        <w:pStyle w:val="ApH3"/>
      </w:pPr>
      <w:r>
        <w:t>Script for puzzle 1</w:t>
      </w:r>
    </w:p>
    <w:p w14:paraId="70DC01B0" w14:textId="77777777" w:rsidR="00CC76DB" w:rsidRPr="00CC76DB" w:rsidRDefault="00CC76DB" w:rsidP="00CC76DB">
      <w:pPr>
        <w:pStyle w:val="AllText"/>
        <w:spacing w:after="0"/>
        <w:rPr>
          <w:sz w:val="18"/>
          <w:szCs w:val="18"/>
        </w:rPr>
      </w:pPr>
      <w:r w:rsidRPr="00CC76DB">
        <w:rPr>
          <w:color w:val="0000FF"/>
          <w:sz w:val="18"/>
          <w:szCs w:val="18"/>
        </w:rPr>
        <w:t>using</w:t>
      </w:r>
      <w:r w:rsidRPr="00CC76DB">
        <w:rPr>
          <w:sz w:val="18"/>
          <w:szCs w:val="18"/>
        </w:rPr>
        <w:t xml:space="preserve"> System;</w:t>
      </w:r>
    </w:p>
    <w:p w14:paraId="4339A90F" w14:textId="77777777" w:rsidR="00CC76DB" w:rsidRPr="00CC76DB" w:rsidRDefault="00CC76DB" w:rsidP="00CC76DB">
      <w:pPr>
        <w:pStyle w:val="AllText"/>
        <w:spacing w:after="0"/>
        <w:rPr>
          <w:sz w:val="18"/>
          <w:szCs w:val="18"/>
        </w:rPr>
      </w:pPr>
      <w:r w:rsidRPr="00CC76DB">
        <w:rPr>
          <w:color w:val="0000FF"/>
          <w:sz w:val="18"/>
          <w:szCs w:val="18"/>
        </w:rPr>
        <w:t>using</w:t>
      </w:r>
      <w:r w:rsidRPr="00CC76DB">
        <w:rPr>
          <w:sz w:val="18"/>
          <w:szCs w:val="18"/>
        </w:rPr>
        <w:t xml:space="preserve"> System.Collections;</w:t>
      </w:r>
    </w:p>
    <w:p w14:paraId="1617827D" w14:textId="77777777" w:rsidR="00CC76DB" w:rsidRPr="00CC76DB" w:rsidRDefault="00CC76DB" w:rsidP="00CC76DB">
      <w:pPr>
        <w:pStyle w:val="AllText"/>
        <w:spacing w:after="0"/>
        <w:rPr>
          <w:sz w:val="18"/>
          <w:szCs w:val="18"/>
        </w:rPr>
      </w:pPr>
      <w:r w:rsidRPr="00CC76DB">
        <w:rPr>
          <w:color w:val="0000FF"/>
          <w:sz w:val="18"/>
          <w:szCs w:val="18"/>
        </w:rPr>
        <w:t>using</w:t>
      </w:r>
      <w:r w:rsidRPr="00CC76DB">
        <w:rPr>
          <w:sz w:val="18"/>
          <w:szCs w:val="18"/>
        </w:rPr>
        <w:t xml:space="preserve"> System.Collections.Generic;</w:t>
      </w:r>
    </w:p>
    <w:p w14:paraId="1EF5A751" w14:textId="77777777" w:rsidR="00CC76DB" w:rsidRPr="00CC76DB" w:rsidRDefault="00CC76DB" w:rsidP="00CC76DB">
      <w:pPr>
        <w:pStyle w:val="AllText"/>
        <w:spacing w:after="0"/>
        <w:rPr>
          <w:sz w:val="18"/>
          <w:szCs w:val="18"/>
        </w:rPr>
      </w:pPr>
      <w:r w:rsidRPr="00CC76DB">
        <w:rPr>
          <w:color w:val="0000FF"/>
          <w:sz w:val="18"/>
          <w:szCs w:val="18"/>
        </w:rPr>
        <w:t>using</w:t>
      </w:r>
      <w:r w:rsidRPr="00CC76DB">
        <w:rPr>
          <w:sz w:val="18"/>
          <w:szCs w:val="18"/>
        </w:rPr>
        <w:t xml:space="preserve"> UnityEngine;</w:t>
      </w:r>
    </w:p>
    <w:p w14:paraId="512080DA" w14:textId="77777777" w:rsidR="00CC76DB" w:rsidRPr="00CC76DB" w:rsidRDefault="00CC76DB" w:rsidP="00CC76DB">
      <w:pPr>
        <w:pStyle w:val="AllText"/>
        <w:spacing w:after="0"/>
        <w:rPr>
          <w:sz w:val="18"/>
          <w:szCs w:val="18"/>
        </w:rPr>
      </w:pPr>
    </w:p>
    <w:p w14:paraId="66FC0E66" w14:textId="77777777" w:rsidR="00CC76DB" w:rsidRPr="00CC76DB" w:rsidRDefault="00CC76DB" w:rsidP="00CC76DB">
      <w:pPr>
        <w:pStyle w:val="AllText"/>
        <w:spacing w:after="0"/>
        <w:rPr>
          <w:sz w:val="18"/>
          <w:szCs w:val="18"/>
        </w:rPr>
      </w:pPr>
      <w:r w:rsidRPr="00CC76DB">
        <w:rPr>
          <w:color w:val="0000FF"/>
          <w:sz w:val="18"/>
          <w:szCs w:val="18"/>
        </w:rPr>
        <w:t>public</w:t>
      </w:r>
      <w:r w:rsidRPr="00CC76DB">
        <w:rPr>
          <w:sz w:val="18"/>
          <w:szCs w:val="18"/>
        </w:rPr>
        <w:t xml:space="preserve"> </w:t>
      </w:r>
      <w:r w:rsidRPr="00CC76DB">
        <w:rPr>
          <w:color w:val="0000FF"/>
          <w:sz w:val="18"/>
          <w:szCs w:val="18"/>
        </w:rPr>
        <w:t>class</w:t>
      </w:r>
      <w:r w:rsidRPr="00CC76DB">
        <w:rPr>
          <w:sz w:val="18"/>
          <w:szCs w:val="18"/>
        </w:rPr>
        <w:t xml:space="preserve"> </w:t>
      </w:r>
      <w:r w:rsidRPr="00CC76DB">
        <w:rPr>
          <w:color w:val="2B91AF"/>
          <w:sz w:val="18"/>
          <w:szCs w:val="18"/>
        </w:rPr>
        <w:t>Puzzle1</w:t>
      </w:r>
      <w:r w:rsidRPr="00CC76DB">
        <w:rPr>
          <w:sz w:val="18"/>
          <w:szCs w:val="18"/>
        </w:rPr>
        <w:t xml:space="preserve"> : MonoBehaviour</w:t>
      </w:r>
    </w:p>
    <w:p w14:paraId="6EC14BC6" w14:textId="77777777" w:rsidR="00CC76DB" w:rsidRPr="00CC76DB" w:rsidRDefault="00CC76DB" w:rsidP="00CC76DB">
      <w:pPr>
        <w:pStyle w:val="AllText"/>
        <w:spacing w:after="0"/>
        <w:rPr>
          <w:sz w:val="18"/>
          <w:szCs w:val="18"/>
        </w:rPr>
      </w:pPr>
      <w:r w:rsidRPr="00CC76DB">
        <w:rPr>
          <w:sz w:val="18"/>
          <w:szCs w:val="18"/>
        </w:rPr>
        <w:t>{</w:t>
      </w:r>
    </w:p>
    <w:p w14:paraId="0884DA47" w14:textId="77777777" w:rsidR="00CC76DB" w:rsidRPr="00CC76DB" w:rsidRDefault="00CC76DB" w:rsidP="00CC76DB">
      <w:pPr>
        <w:pStyle w:val="AllText"/>
        <w:spacing w:after="0"/>
        <w:rPr>
          <w:sz w:val="18"/>
          <w:szCs w:val="18"/>
        </w:rPr>
      </w:pPr>
    </w:p>
    <w:p w14:paraId="6BB68645"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GameObject resistor10000;</w:t>
      </w:r>
    </w:p>
    <w:p w14:paraId="5449F2E9"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GameObject resistor5700;</w:t>
      </w:r>
    </w:p>
    <w:p w14:paraId="33F8B993"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GameObject resistor400;</w:t>
      </w:r>
    </w:p>
    <w:p w14:paraId="67F40994"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GameObject resistor700;</w:t>
      </w:r>
    </w:p>
    <w:p w14:paraId="1820500E"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GameObject resistor25000;</w:t>
      </w:r>
    </w:p>
    <w:p w14:paraId="2AABE208"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GameObject resistor1200;</w:t>
      </w:r>
    </w:p>
    <w:p w14:paraId="1F0B288C"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GameObject resistor990000;</w:t>
      </w:r>
    </w:p>
    <w:p w14:paraId="0A1F3BF5"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GameObject resistor3000;</w:t>
      </w:r>
    </w:p>
    <w:p w14:paraId="6B4BE936"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GameObject resistor60;</w:t>
      </w:r>
    </w:p>
    <w:p w14:paraId="5A3EBA32"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GameObject resistor4200;</w:t>
      </w:r>
    </w:p>
    <w:p w14:paraId="3379FA7D"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GameObject[] resistors;</w:t>
      </w:r>
    </w:p>
    <w:p w14:paraId="698B5D95" w14:textId="77777777" w:rsidR="00CC76DB" w:rsidRPr="00CC76DB" w:rsidRDefault="00CC76DB" w:rsidP="00CC76DB">
      <w:pPr>
        <w:pStyle w:val="AllText"/>
        <w:spacing w:after="0"/>
        <w:rPr>
          <w:sz w:val="18"/>
          <w:szCs w:val="18"/>
        </w:rPr>
      </w:pPr>
    </w:p>
    <w:p w14:paraId="2292049B"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GameObject puzzle1R1;</w:t>
      </w:r>
    </w:p>
    <w:p w14:paraId="56C7823A"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GameObject puzzle1R2;</w:t>
      </w:r>
    </w:p>
    <w:p w14:paraId="3EDBD5B2"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GameObject puzzle1R3;</w:t>
      </w:r>
    </w:p>
    <w:p w14:paraId="12A1D35A"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GameObject puzzle1R4;</w:t>
      </w:r>
    </w:p>
    <w:p w14:paraId="6535D452"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GameObject puzzle1R5;</w:t>
      </w:r>
    </w:p>
    <w:p w14:paraId="5D1F4992"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GameObject puzzle1R6;</w:t>
      </w:r>
    </w:p>
    <w:p w14:paraId="14564294"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GameObject puzzle1R7;</w:t>
      </w:r>
    </w:p>
    <w:p w14:paraId="4C44E7C1"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GameObject puzzle1R8;</w:t>
      </w:r>
    </w:p>
    <w:p w14:paraId="0A7BB59A"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GameObject puzzle1R9;</w:t>
      </w:r>
    </w:p>
    <w:p w14:paraId="46F28A4B"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GameObject puzzle1R10;</w:t>
      </w:r>
    </w:p>
    <w:p w14:paraId="61B045AC"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GameObject randomResistorParent;</w:t>
      </w:r>
    </w:p>
    <w:p w14:paraId="426DBCF0" w14:textId="77777777" w:rsidR="00CC76DB" w:rsidRPr="00CC76DB" w:rsidRDefault="00CC76DB" w:rsidP="00CC76DB">
      <w:pPr>
        <w:pStyle w:val="AllText"/>
        <w:spacing w:after="0"/>
        <w:rPr>
          <w:sz w:val="18"/>
          <w:szCs w:val="18"/>
        </w:rPr>
      </w:pPr>
    </w:p>
    <w:p w14:paraId="06F61AC8"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rivate</w:t>
      </w:r>
      <w:r w:rsidRPr="00CC76DB">
        <w:rPr>
          <w:sz w:val="18"/>
          <w:szCs w:val="18"/>
        </w:rPr>
        <w:t xml:space="preserve"> GameObject randR1;</w:t>
      </w:r>
    </w:p>
    <w:p w14:paraId="2A6E2B19"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rivate</w:t>
      </w:r>
      <w:r w:rsidRPr="00CC76DB">
        <w:rPr>
          <w:sz w:val="18"/>
          <w:szCs w:val="18"/>
        </w:rPr>
        <w:t xml:space="preserve"> GameObject randR2;</w:t>
      </w:r>
    </w:p>
    <w:p w14:paraId="5F7819A6"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rivate</w:t>
      </w:r>
      <w:r w:rsidRPr="00CC76DB">
        <w:rPr>
          <w:sz w:val="18"/>
          <w:szCs w:val="18"/>
        </w:rPr>
        <w:t xml:space="preserve"> GameObject randR3;</w:t>
      </w:r>
    </w:p>
    <w:p w14:paraId="1D7CDEA8"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rivate</w:t>
      </w:r>
      <w:r w:rsidRPr="00CC76DB">
        <w:rPr>
          <w:sz w:val="18"/>
          <w:szCs w:val="18"/>
        </w:rPr>
        <w:t xml:space="preserve"> GameObject randR4;</w:t>
      </w:r>
    </w:p>
    <w:p w14:paraId="5A769557"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rivate</w:t>
      </w:r>
      <w:r w:rsidRPr="00CC76DB">
        <w:rPr>
          <w:sz w:val="18"/>
          <w:szCs w:val="18"/>
        </w:rPr>
        <w:t xml:space="preserve"> GameObject randR5;</w:t>
      </w:r>
    </w:p>
    <w:p w14:paraId="124C214C"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rivate</w:t>
      </w:r>
      <w:r w:rsidRPr="00CC76DB">
        <w:rPr>
          <w:sz w:val="18"/>
          <w:szCs w:val="18"/>
        </w:rPr>
        <w:t xml:space="preserve"> GameObject randR6;</w:t>
      </w:r>
    </w:p>
    <w:p w14:paraId="0DA6094D"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rivate</w:t>
      </w:r>
      <w:r w:rsidRPr="00CC76DB">
        <w:rPr>
          <w:sz w:val="18"/>
          <w:szCs w:val="18"/>
        </w:rPr>
        <w:t xml:space="preserve"> GameObject randR7;</w:t>
      </w:r>
    </w:p>
    <w:p w14:paraId="35BF744A"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rivate</w:t>
      </w:r>
      <w:r w:rsidRPr="00CC76DB">
        <w:rPr>
          <w:sz w:val="18"/>
          <w:szCs w:val="18"/>
        </w:rPr>
        <w:t xml:space="preserve"> GameObject randR8;</w:t>
      </w:r>
    </w:p>
    <w:p w14:paraId="0CDCFFE5"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rivate</w:t>
      </w:r>
      <w:r w:rsidRPr="00CC76DB">
        <w:rPr>
          <w:sz w:val="18"/>
          <w:szCs w:val="18"/>
        </w:rPr>
        <w:t xml:space="preserve"> GameObject randR9;</w:t>
      </w:r>
    </w:p>
    <w:p w14:paraId="1551B2D6"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rivate</w:t>
      </w:r>
      <w:r w:rsidRPr="00CC76DB">
        <w:rPr>
          <w:sz w:val="18"/>
          <w:szCs w:val="18"/>
        </w:rPr>
        <w:t xml:space="preserve"> GameObject randR10;</w:t>
      </w:r>
    </w:p>
    <w:p w14:paraId="7A466985" w14:textId="77777777" w:rsidR="00CC76DB" w:rsidRPr="00CC76DB" w:rsidRDefault="00CC76DB" w:rsidP="00CC76DB">
      <w:pPr>
        <w:pStyle w:val="AllText"/>
        <w:spacing w:after="0"/>
        <w:rPr>
          <w:sz w:val="18"/>
          <w:szCs w:val="18"/>
        </w:rPr>
      </w:pPr>
    </w:p>
    <w:p w14:paraId="7A4B12D7"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rivate</w:t>
      </w:r>
      <w:r w:rsidRPr="00CC76DB">
        <w:rPr>
          <w:sz w:val="18"/>
          <w:szCs w:val="18"/>
        </w:rPr>
        <w:t xml:space="preserve"> </w:t>
      </w:r>
      <w:r w:rsidRPr="00CC76DB">
        <w:rPr>
          <w:color w:val="0000FF"/>
          <w:sz w:val="18"/>
          <w:szCs w:val="18"/>
        </w:rPr>
        <w:t>float</w:t>
      </w:r>
      <w:r w:rsidRPr="00CC76DB">
        <w:rPr>
          <w:sz w:val="18"/>
          <w:szCs w:val="18"/>
        </w:rPr>
        <w:t xml:space="preserve"> r1Resistance;</w:t>
      </w:r>
    </w:p>
    <w:p w14:paraId="2D1EC84E"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rivate</w:t>
      </w:r>
      <w:r w:rsidRPr="00CC76DB">
        <w:rPr>
          <w:sz w:val="18"/>
          <w:szCs w:val="18"/>
        </w:rPr>
        <w:t xml:space="preserve"> </w:t>
      </w:r>
      <w:r w:rsidRPr="00CC76DB">
        <w:rPr>
          <w:color w:val="0000FF"/>
          <w:sz w:val="18"/>
          <w:szCs w:val="18"/>
        </w:rPr>
        <w:t>float</w:t>
      </w:r>
      <w:r w:rsidRPr="00CC76DB">
        <w:rPr>
          <w:sz w:val="18"/>
          <w:szCs w:val="18"/>
        </w:rPr>
        <w:t xml:space="preserve"> r2Resistance;</w:t>
      </w:r>
    </w:p>
    <w:p w14:paraId="10F7181A"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rivate</w:t>
      </w:r>
      <w:r w:rsidRPr="00CC76DB">
        <w:rPr>
          <w:sz w:val="18"/>
          <w:szCs w:val="18"/>
        </w:rPr>
        <w:t xml:space="preserve"> </w:t>
      </w:r>
      <w:r w:rsidRPr="00CC76DB">
        <w:rPr>
          <w:color w:val="0000FF"/>
          <w:sz w:val="18"/>
          <w:szCs w:val="18"/>
        </w:rPr>
        <w:t>float</w:t>
      </w:r>
      <w:r w:rsidRPr="00CC76DB">
        <w:rPr>
          <w:sz w:val="18"/>
          <w:szCs w:val="18"/>
        </w:rPr>
        <w:t xml:space="preserve"> r3Resistance;</w:t>
      </w:r>
    </w:p>
    <w:p w14:paraId="72646706" w14:textId="77777777" w:rsidR="00CC76DB" w:rsidRPr="00CC76DB" w:rsidRDefault="00CC76DB" w:rsidP="00CC76DB">
      <w:pPr>
        <w:pStyle w:val="AllText"/>
        <w:spacing w:after="0"/>
        <w:rPr>
          <w:sz w:val="18"/>
          <w:szCs w:val="18"/>
        </w:rPr>
      </w:pPr>
      <w:r w:rsidRPr="00CC76DB">
        <w:rPr>
          <w:sz w:val="18"/>
          <w:szCs w:val="18"/>
        </w:rPr>
        <w:lastRenderedPageBreak/>
        <w:t xml:space="preserve">    </w:t>
      </w:r>
      <w:r w:rsidRPr="00CC76DB">
        <w:rPr>
          <w:color w:val="0000FF"/>
          <w:sz w:val="18"/>
          <w:szCs w:val="18"/>
        </w:rPr>
        <w:t>private</w:t>
      </w:r>
      <w:r w:rsidRPr="00CC76DB">
        <w:rPr>
          <w:sz w:val="18"/>
          <w:szCs w:val="18"/>
        </w:rPr>
        <w:t xml:space="preserve"> </w:t>
      </w:r>
      <w:r w:rsidRPr="00CC76DB">
        <w:rPr>
          <w:color w:val="0000FF"/>
          <w:sz w:val="18"/>
          <w:szCs w:val="18"/>
        </w:rPr>
        <w:t>float</w:t>
      </w:r>
      <w:r w:rsidRPr="00CC76DB">
        <w:rPr>
          <w:sz w:val="18"/>
          <w:szCs w:val="18"/>
        </w:rPr>
        <w:t xml:space="preserve"> r4Resistance;</w:t>
      </w:r>
    </w:p>
    <w:p w14:paraId="10D13942"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rivate</w:t>
      </w:r>
      <w:r w:rsidRPr="00CC76DB">
        <w:rPr>
          <w:sz w:val="18"/>
          <w:szCs w:val="18"/>
        </w:rPr>
        <w:t xml:space="preserve"> </w:t>
      </w:r>
      <w:r w:rsidRPr="00CC76DB">
        <w:rPr>
          <w:color w:val="0000FF"/>
          <w:sz w:val="18"/>
          <w:szCs w:val="18"/>
        </w:rPr>
        <w:t>float</w:t>
      </w:r>
      <w:r w:rsidRPr="00CC76DB">
        <w:rPr>
          <w:sz w:val="18"/>
          <w:szCs w:val="18"/>
        </w:rPr>
        <w:t xml:space="preserve"> r5Resistance;</w:t>
      </w:r>
    </w:p>
    <w:p w14:paraId="458E57FE"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rivate</w:t>
      </w:r>
      <w:r w:rsidRPr="00CC76DB">
        <w:rPr>
          <w:sz w:val="18"/>
          <w:szCs w:val="18"/>
        </w:rPr>
        <w:t xml:space="preserve"> </w:t>
      </w:r>
      <w:r w:rsidRPr="00CC76DB">
        <w:rPr>
          <w:color w:val="0000FF"/>
          <w:sz w:val="18"/>
          <w:szCs w:val="18"/>
        </w:rPr>
        <w:t>float</w:t>
      </w:r>
      <w:r w:rsidRPr="00CC76DB">
        <w:rPr>
          <w:sz w:val="18"/>
          <w:szCs w:val="18"/>
        </w:rPr>
        <w:t xml:space="preserve"> r6Resistance;</w:t>
      </w:r>
    </w:p>
    <w:p w14:paraId="00D27BE7"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rivate</w:t>
      </w:r>
      <w:r w:rsidRPr="00CC76DB">
        <w:rPr>
          <w:sz w:val="18"/>
          <w:szCs w:val="18"/>
        </w:rPr>
        <w:t xml:space="preserve"> </w:t>
      </w:r>
      <w:r w:rsidRPr="00CC76DB">
        <w:rPr>
          <w:color w:val="0000FF"/>
          <w:sz w:val="18"/>
          <w:szCs w:val="18"/>
        </w:rPr>
        <w:t>float</w:t>
      </w:r>
      <w:r w:rsidRPr="00CC76DB">
        <w:rPr>
          <w:sz w:val="18"/>
          <w:szCs w:val="18"/>
        </w:rPr>
        <w:t xml:space="preserve"> r7Resistance;</w:t>
      </w:r>
    </w:p>
    <w:p w14:paraId="25E7EB1E"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rivate</w:t>
      </w:r>
      <w:r w:rsidRPr="00CC76DB">
        <w:rPr>
          <w:sz w:val="18"/>
          <w:szCs w:val="18"/>
        </w:rPr>
        <w:t xml:space="preserve"> </w:t>
      </w:r>
      <w:r w:rsidRPr="00CC76DB">
        <w:rPr>
          <w:color w:val="0000FF"/>
          <w:sz w:val="18"/>
          <w:szCs w:val="18"/>
        </w:rPr>
        <w:t>float</w:t>
      </w:r>
      <w:r w:rsidRPr="00CC76DB">
        <w:rPr>
          <w:sz w:val="18"/>
          <w:szCs w:val="18"/>
        </w:rPr>
        <w:t xml:space="preserve"> r8Resistance;</w:t>
      </w:r>
    </w:p>
    <w:p w14:paraId="4D339918"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rivate</w:t>
      </w:r>
      <w:r w:rsidRPr="00CC76DB">
        <w:rPr>
          <w:sz w:val="18"/>
          <w:szCs w:val="18"/>
        </w:rPr>
        <w:t xml:space="preserve"> </w:t>
      </w:r>
      <w:r w:rsidRPr="00CC76DB">
        <w:rPr>
          <w:color w:val="0000FF"/>
          <w:sz w:val="18"/>
          <w:szCs w:val="18"/>
        </w:rPr>
        <w:t>float</w:t>
      </w:r>
      <w:r w:rsidRPr="00CC76DB">
        <w:rPr>
          <w:sz w:val="18"/>
          <w:szCs w:val="18"/>
        </w:rPr>
        <w:t xml:space="preserve"> r9Resistance;</w:t>
      </w:r>
    </w:p>
    <w:p w14:paraId="4F84FFBA"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rivate</w:t>
      </w:r>
      <w:r w:rsidRPr="00CC76DB">
        <w:rPr>
          <w:sz w:val="18"/>
          <w:szCs w:val="18"/>
        </w:rPr>
        <w:t xml:space="preserve"> </w:t>
      </w:r>
      <w:r w:rsidRPr="00CC76DB">
        <w:rPr>
          <w:color w:val="0000FF"/>
          <w:sz w:val="18"/>
          <w:szCs w:val="18"/>
        </w:rPr>
        <w:t>float</w:t>
      </w:r>
      <w:r w:rsidRPr="00CC76DB">
        <w:rPr>
          <w:sz w:val="18"/>
          <w:szCs w:val="18"/>
        </w:rPr>
        <w:t xml:space="preserve"> r10Resistance;</w:t>
      </w:r>
    </w:p>
    <w:p w14:paraId="3C53682C"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rivate</w:t>
      </w:r>
      <w:r w:rsidRPr="00CC76DB">
        <w:rPr>
          <w:sz w:val="18"/>
          <w:szCs w:val="18"/>
        </w:rPr>
        <w:t xml:space="preserve"> </w:t>
      </w:r>
      <w:r w:rsidRPr="00CC76DB">
        <w:rPr>
          <w:color w:val="0000FF"/>
          <w:sz w:val="18"/>
          <w:szCs w:val="18"/>
        </w:rPr>
        <w:t>float</w:t>
      </w:r>
      <w:r w:rsidRPr="00CC76DB">
        <w:rPr>
          <w:sz w:val="18"/>
          <w:szCs w:val="18"/>
        </w:rPr>
        <w:t xml:space="preserve"> totalResistance;</w:t>
      </w:r>
    </w:p>
    <w:p w14:paraId="66D04583" w14:textId="77777777" w:rsidR="00CC76DB" w:rsidRPr="00CC76DB" w:rsidRDefault="00CC76DB" w:rsidP="00CC76DB">
      <w:pPr>
        <w:pStyle w:val="AllText"/>
        <w:spacing w:after="0"/>
        <w:rPr>
          <w:sz w:val="18"/>
          <w:szCs w:val="18"/>
        </w:rPr>
      </w:pPr>
    </w:p>
    <w:p w14:paraId="5F079126"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w:t>
      </w:r>
      <w:r w:rsidRPr="00CC76DB">
        <w:rPr>
          <w:color w:val="0000FF"/>
          <w:sz w:val="18"/>
          <w:szCs w:val="18"/>
        </w:rPr>
        <w:t>bool</w:t>
      </w:r>
      <w:r w:rsidRPr="00CC76DB">
        <w:rPr>
          <w:sz w:val="18"/>
          <w:szCs w:val="18"/>
        </w:rPr>
        <w:t xml:space="preserve"> puzzle1Complete = </w:t>
      </w:r>
      <w:r w:rsidRPr="00CC76DB">
        <w:rPr>
          <w:color w:val="0000FF"/>
          <w:sz w:val="18"/>
          <w:szCs w:val="18"/>
        </w:rPr>
        <w:t>false</w:t>
      </w:r>
      <w:r w:rsidRPr="00CC76DB">
        <w:rPr>
          <w:sz w:val="18"/>
          <w:szCs w:val="18"/>
        </w:rPr>
        <w:t>;</w:t>
      </w:r>
    </w:p>
    <w:p w14:paraId="4058417C"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GameObject puzzle1EnergyShield;</w:t>
      </w:r>
    </w:p>
    <w:p w14:paraId="14D5145B"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public</w:t>
      </w:r>
      <w:r w:rsidRPr="00CC76DB">
        <w:rPr>
          <w:sz w:val="18"/>
          <w:szCs w:val="18"/>
        </w:rPr>
        <w:t xml:space="preserve"> GameObject q2Key;</w:t>
      </w:r>
    </w:p>
    <w:p w14:paraId="4D7AA686" w14:textId="77777777" w:rsidR="00CC76DB" w:rsidRPr="00CC76DB" w:rsidRDefault="00CC76DB" w:rsidP="00CC76DB">
      <w:pPr>
        <w:pStyle w:val="AllText"/>
        <w:spacing w:after="0"/>
        <w:rPr>
          <w:sz w:val="18"/>
          <w:szCs w:val="18"/>
        </w:rPr>
      </w:pPr>
    </w:p>
    <w:p w14:paraId="755336BF"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void</w:t>
      </w:r>
      <w:r w:rsidRPr="00CC76DB">
        <w:rPr>
          <w:sz w:val="18"/>
          <w:szCs w:val="18"/>
        </w:rPr>
        <w:t xml:space="preserve"> OnEnable()</w:t>
      </w:r>
    </w:p>
    <w:p w14:paraId="146835F3" w14:textId="77777777" w:rsidR="00CC76DB" w:rsidRPr="00CC76DB" w:rsidRDefault="00CC76DB" w:rsidP="00CC76DB">
      <w:pPr>
        <w:pStyle w:val="AllText"/>
        <w:spacing w:after="0"/>
        <w:rPr>
          <w:sz w:val="18"/>
          <w:szCs w:val="18"/>
        </w:rPr>
      </w:pPr>
      <w:r w:rsidRPr="00CC76DB">
        <w:rPr>
          <w:sz w:val="18"/>
          <w:szCs w:val="18"/>
        </w:rPr>
        <w:t xml:space="preserve">    {</w:t>
      </w:r>
    </w:p>
    <w:p w14:paraId="7CEA68CA"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foreach</w:t>
      </w:r>
      <w:r w:rsidRPr="00CC76DB">
        <w:rPr>
          <w:sz w:val="18"/>
          <w:szCs w:val="18"/>
        </w:rPr>
        <w:t xml:space="preserve"> (Transform child </w:t>
      </w:r>
      <w:r w:rsidRPr="00CC76DB">
        <w:rPr>
          <w:color w:val="0000FF"/>
          <w:sz w:val="18"/>
          <w:szCs w:val="18"/>
        </w:rPr>
        <w:t>in</w:t>
      </w:r>
      <w:r w:rsidRPr="00CC76DB">
        <w:rPr>
          <w:sz w:val="18"/>
          <w:szCs w:val="18"/>
        </w:rPr>
        <w:t xml:space="preserve"> randomResistorParent.transform)</w:t>
      </w:r>
    </w:p>
    <w:p w14:paraId="47C31275" w14:textId="77777777" w:rsidR="00CC76DB" w:rsidRPr="00CC76DB" w:rsidRDefault="00CC76DB" w:rsidP="00CC76DB">
      <w:pPr>
        <w:pStyle w:val="AllText"/>
        <w:spacing w:after="0"/>
        <w:rPr>
          <w:sz w:val="18"/>
          <w:szCs w:val="18"/>
        </w:rPr>
      </w:pPr>
      <w:r w:rsidRPr="00CC76DB">
        <w:rPr>
          <w:sz w:val="18"/>
          <w:szCs w:val="18"/>
        </w:rPr>
        <w:t xml:space="preserve">        {</w:t>
      </w:r>
    </w:p>
    <w:p w14:paraId="21A7DCC3" w14:textId="77777777" w:rsidR="00CC76DB" w:rsidRPr="00CC76DB" w:rsidRDefault="00CC76DB" w:rsidP="00CC76DB">
      <w:pPr>
        <w:pStyle w:val="AllText"/>
        <w:spacing w:after="0"/>
        <w:rPr>
          <w:sz w:val="18"/>
          <w:szCs w:val="18"/>
        </w:rPr>
      </w:pPr>
      <w:r w:rsidRPr="00CC76DB">
        <w:rPr>
          <w:sz w:val="18"/>
          <w:szCs w:val="18"/>
        </w:rPr>
        <w:t xml:space="preserve">            Destroy(child.gameObject);</w:t>
      </w:r>
    </w:p>
    <w:p w14:paraId="3FCCD88A" w14:textId="77777777" w:rsidR="00CC76DB" w:rsidRPr="00CC76DB" w:rsidRDefault="00CC76DB" w:rsidP="00CC76DB">
      <w:pPr>
        <w:pStyle w:val="AllText"/>
        <w:spacing w:after="0"/>
        <w:rPr>
          <w:sz w:val="18"/>
          <w:szCs w:val="18"/>
        </w:rPr>
      </w:pPr>
      <w:r w:rsidRPr="00CC76DB">
        <w:rPr>
          <w:sz w:val="18"/>
          <w:szCs w:val="18"/>
        </w:rPr>
        <w:t xml:space="preserve">        }</w:t>
      </w:r>
    </w:p>
    <w:p w14:paraId="309C0CB6" w14:textId="77777777" w:rsidR="00CC76DB" w:rsidRPr="00CC76DB" w:rsidRDefault="00CC76DB" w:rsidP="00CC76DB">
      <w:pPr>
        <w:pStyle w:val="AllText"/>
        <w:spacing w:after="0"/>
        <w:rPr>
          <w:sz w:val="18"/>
          <w:szCs w:val="18"/>
        </w:rPr>
      </w:pPr>
    </w:p>
    <w:p w14:paraId="6DA06F24" w14:textId="77777777" w:rsidR="00CC76DB" w:rsidRPr="00CC76DB" w:rsidRDefault="00CC76DB" w:rsidP="00CC76DB">
      <w:pPr>
        <w:pStyle w:val="AllText"/>
        <w:spacing w:after="0"/>
        <w:rPr>
          <w:sz w:val="18"/>
          <w:szCs w:val="18"/>
        </w:rPr>
      </w:pPr>
      <w:r w:rsidRPr="00CC76DB">
        <w:rPr>
          <w:sz w:val="18"/>
          <w:szCs w:val="18"/>
        </w:rPr>
        <w:t xml:space="preserve">        resistors[0] = resistor10000;</w:t>
      </w:r>
    </w:p>
    <w:p w14:paraId="3ED4ADCA" w14:textId="77777777" w:rsidR="00CC76DB" w:rsidRPr="00CC76DB" w:rsidRDefault="00CC76DB" w:rsidP="00CC76DB">
      <w:pPr>
        <w:pStyle w:val="AllText"/>
        <w:spacing w:after="0"/>
        <w:rPr>
          <w:sz w:val="18"/>
          <w:szCs w:val="18"/>
        </w:rPr>
      </w:pPr>
      <w:r w:rsidRPr="00CC76DB">
        <w:rPr>
          <w:sz w:val="18"/>
          <w:szCs w:val="18"/>
        </w:rPr>
        <w:t xml:space="preserve">        resistors[1] = resistor5700;</w:t>
      </w:r>
    </w:p>
    <w:p w14:paraId="001C0603" w14:textId="77777777" w:rsidR="00CC76DB" w:rsidRPr="00CC76DB" w:rsidRDefault="00CC76DB" w:rsidP="00CC76DB">
      <w:pPr>
        <w:pStyle w:val="AllText"/>
        <w:spacing w:after="0"/>
        <w:rPr>
          <w:sz w:val="18"/>
          <w:szCs w:val="18"/>
        </w:rPr>
      </w:pPr>
      <w:r w:rsidRPr="00CC76DB">
        <w:rPr>
          <w:sz w:val="18"/>
          <w:szCs w:val="18"/>
        </w:rPr>
        <w:t xml:space="preserve">        resistors[2] = resistor400;</w:t>
      </w:r>
    </w:p>
    <w:p w14:paraId="4E1F5C95" w14:textId="77777777" w:rsidR="00CC76DB" w:rsidRPr="00CC76DB" w:rsidRDefault="00CC76DB" w:rsidP="00CC76DB">
      <w:pPr>
        <w:pStyle w:val="AllText"/>
        <w:spacing w:after="0"/>
        <w:rPr>
          <w:sz w:val="18"/>
          <w:szCs w:val="18"/>
        </w:rPr>
      </w:pPr>
      <w:r w:rsidRPr="00CC76DB">
        <w:rPr>
          <w:sz w:val="18"/>
          <w:szCs w:val="18"/>
        </w:rPr>
        <w:t xml:space="preserve">        resistors[3] = resistor700;</w:t>
      </w:r>
    </w:p>
    <w:p w14:paraId="242FA283" w14:textId="77777777" w:rsidR="00CC76DB" w:rsidRPr="00CC76DB" w:rsidRDefault="00CC76DB" w:rsidP="00CC76DB">
      <w:pPr>
        <w:pStyle w:val="AllText"/>
        <w:spacing w:after="0"/>
        <w:rPr>
          <w:sz w:val="18"/>
          <w:szCs w:val="18"/>
        </w:rPr>
      </w:pPr>
      <w:r w:rsidRPr="00CC76DB">
        <w:rPr>
          <w:sz w:val="18"/>
          <w:szCs w:val="18"/>
        </w:rPr>
        <w:t xml:space="preserve">        resistors[4] = resistor25000;</w:t>
      </w:r>
    </w:p>
    <w:p w14:paraId="527A5068" w14:textId="77777777" w:rsidR="00CC76DB" w:rsidRPr="00CC76DB" w:rsidRDefault="00CC76DB" w:rsidP="00CC76DB">
      <w:pPr>
        <w:pStyle w:val="AllText"/>
        <w:spacing w:after="0"/>
        <w:rPr>
          <w:sz w:val="18"/>
          <w:szCs w:val="18"/>
        </w:rPr>
      </w:pPr>
      <w:r w:rsidRPr="00CC76DB">
        <w:rPr>
          <w:sz w:val="18"/>
          <w:szCs w:val="18"/>
        </w:rPr>
        <w:t xml:space="preserve">        resistors[5] = resistor1200;</w:t>
      </w:r>
    </w:p>
    <w:p w14:paraId="396B974C" w14:textId="77777777" w:rsidR="00CC76DB" w:rsidRPr="00CC76DB" w:rsidRDefault="00CC76DB" w:rsidP="00CC76DB">
      <w:pPr>
        <w:pStyle w:val="AllText"/>
        <w:spacing w:after="0"/>
        <w:rPr>
          <w:sz w:val="18"/>
          <w:szCs w:val="18"/>
        </w:rPr>
      </w:pPr>
      <w:r w:rsidRPr="00CC76DB">
        <w:rPr>
          <w:sz w:val="18"/>
          <w:szCs w:val="18"/>
        </w:rPr>
        <w:t xml:space="preserve">        resistors[6] = resistor990000;</w:t>
      </w:r>
    </w:p>
    <w:p w14:paraId="6F981F90" w14:textId="77777777" w:rsidR="00CC76DB" w:rsidRPr="00CC76DB" w:rsidRDefault="00CC76DB" w:rsidP="00CC76DB">
      <w:pPr>
        <w:pStyle w:val="AllText"/>
        <w:spacing w:after="0"/>
        <w:rPr>
          <w:sz w:val="18"/>
          <w:szCs w:val="18"/>
        </w:rPr>
      </w:pPr>
      <w:r w:rsidRPr="00CC76DB">
        <w:rPr>
          <w:sz w:val="18"/>
          <w:szCs w:val="18"/>
        </w:rPr>
        <w:t xml:space="preserve">        resistors[7] = resistor3000;</w:t>
      </w:r>
    </w:p>
    <w:p w14:paraId="39FFD92A" w14:textId="77777777" w:rsidR="00CC76DB" w:rsidRPr="00CC76DB" w:rsidRDefault="00CC76DB" w:rsidP="00CC76DB">
      <w:pPr>
        <w:pStyle w:val="AllText"/>
        <w:spacing w:after="0"/>
        <w:rPr>
          <w:sz w:val="18"/>
          <w:szCs w:val="18"/>
        </w:rPr>
      </w:pPr>
      <w:r w:rsidRPr="00CC76DB">
        <w:rPr>
          <w:sz w:val="18"/>
          <w:szCs w:val="18"/>
        </w:rPr>
        <w:t xml:space="preserve">        resistors[8] = resistor60;</w:t>
      </w:r>
    </w:p>
    <w:p w14:paraId="273AF1DB" w14:textId="77777777" w:rsidR="00CC76DB" w:rsidRPr="00CC76DB" w:rsidRDefault="00CC76DB" w:rsidP="00CC76DB">
      <w:pPr>
        <w:pStyle w:val="AllText"/>
        <w:spacing w:after="0"/>
        <w:rPr>
          <w:sz w:val="18"/>
          <w:szCs w:val="18"/>
        </w:rPr>
      </w:pPr>
      <w:r w:rsidRPr="00CC76DB">
        <w:rPr>
          <w:sz w:val="18"/>
          <w:szCs w:val="18"/>
        </w:rPr>
        <w:t xml:space="preserve">        resistors[9] = resistor4200;</w:t>
      </w:r>
    </w:p>
    <w:p w14:paraId="1B5D30FB" w14:textId="77777777" w:rsidR="00CC76DB" w:rsidRPr="00CC76DB" w:rsidRDefault="00CC76DB" w:rsidP="00CC76DB">
      <w:pPr>
        <w:pStyle w:val="AllText"/>
        <w:spacing w:after="0"/>
        <w:rPr>
          <w:sz w:val="18"/>
          <w:szCs w:val="18"/>
        </w:rPr>
      </w:pPr>
    </w:p>
    <w:p w14:paraId="612CDF87" w14:textId="77777777" w:rsidR="00CC76DB" w:rsidRPr="00CC76DB" w:rsidRDefault="00CC76DB" w:rsidP="00CC76DB">
      <w:pPr>
        <w:pStyle w:val="AllText"/>
        <w:spacing w:after="0"/>
        <w:rPr>
          <w:sz w:val="18"/>
          <w:szCs w:val="18"/>
        </w:rPr>
      </w:pPr>
      <w:r w:rsidRPr="00CC76DB">
        <w:rPr>
          <w:sz w:val="18"/>
          <w:szCs w:val="18"/>
        </w:rPr>
        <w:t xml:space="preserve">        RandomizeResistors(resistors);</w:t>
      </w:r>
    </w:p>
    <w:p w14:paraId="11882FCA" w14:textId="77777777" w:rsidR="00CC76DB" w:rsidRPr="00CC76DB" w:rsidRDefault="00CC76DB" w:rsidP="00CC76DB">
      <w:pPr>
        <w:pStyle w:val="AllText"/>
        <w:spacing w:after="0"/>
        <w:rPr>
          <w:sz w:val="18"/>
          <w:szCs w:val="18"/>
        </w:rPr>
      </w:pPr>
      <w:r w:rsidRPr="00CC76DB">
        <w:rPr>
          <w:sz w:val="18"/>
          <w:szCs w:val="18"/>
        </w:rPr>
        <w:t xml:space="preserve">        ResistorSpawn();</w:t>
      </w:r>
    </w:p>
    <w:p w14:paraId="309E0185" w14:textId="77777777" w:rsidR="00CC76DB" w:rsidRPr="00CC76DB" w:rsidRDefault="00CC76DB" w:rsidP="00CC76DB">
      <w:pPr>
        <w:pStyle w:val="AllText"/>
        <w:spacing w:after="0"/>
        <w:rPr>
          <w:sz w:val="18"/>
          <w:szCs w:val="18"/>
        </w:rPr>
      </w:pPr>
      <w:r w:rsidRPr="00CC76DB">
        <w:rPr>
          <w:sz w:val="18"/>
          <w:szCs w:val="18"/>
        </w:rPr>
        <w:t xml:space="preserve">    }</w:t>
      </w:r>
    </w:p>
    <w:p w14:paraId="38AD1A71" w14:textId="77777777" w:rsidR="00CC76DB" w:rsidRPr="00CC76DB" w:rsidRDefault="00CC76DB" w:rsidP="00CC76DB">
      <w:pPr>
        <w:pStyle w:val="AllText"/>
        <w:spacing w:after="0"/>
        <w:rPr>
          <w:sz w:val="18"/>
          <w:szCs w:val="18"/>
        </w:rPr>
      </w:pPr>
    </w:p>
    <w:p w14:paraId="63DC33B2" w14:textId="77777777" w:rsidR="00CC76DB" w:rsidRPr="00CC76DB" w:rsidRDefault="00CC76DB" w:rsidP="00CC76DB">
      <w:pPr>
        <w:pStyle w:val="AllText"/>
        <w:spacing w:after="0"/>
        <w:rPr>
          <w:sz w:val="18"/>
          <w:szCs w:val="18"/>
        </w:rPr>
      </w:pPr>
    </w:p>
    <w:p w14:paraId="11B81AEB"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void</w:t>
      </w:r>
      <w:r w:rsidRPr="00CC76DB">
        <w:rPr>
          <w:sz w:val="18"/>
          <w:szCs w:val="18"/>
        </w:rPr>
        <w:t xml:space="preserve"> Update()</w:t>
      </w:r>
    </w:p>
    <w:p w14:paraId="5EED6862" w14:textId="77777777" w:rsidR="00CC76DB" w:rsidRPr="00CC76DB" w:rsidRDefault="00CC76DB" w:rsidP="00CC76DB">
      <w:pPr>
        <w:pStyle w:val="AllText"/>
        <w:spacing w:after="0"/>
        <w:rPr>
          <w:sz w:val="18"/>
          <w:szCs w:val="18"/>
        </w:rPr>
      </w:pPr>
      <w:r w:rsidRPr="00CC76DB">
        <w:rPr>
          <w:sz w:val="18"/>
          <w:szCs w:val="18"/>
        </w:rPr>
        <w:t xml:space="preserve">    {</w:t>
      </w:r>
    </w:p>
    <w:p w14:paraId="54CA6E96" w14:textId="77777777" w:rsidR="00CC76DB" w:rsidRPr="00CC76DB" w:rsidRDefault="00CC76DB" w:rsidP="00CC76DB">
      <w:pPr>
        <w:pStyle w:val="AllText"/>
        <w:spacing w:after="0"/>
        <w:rPr>
          <w:sz w:val="18"/>
          <w:szCs w:val="18"/>
        </w:rPr>
      </w:pPr>
      <w:r w:rsidRPr="00CC76DB">
        <w:rPr>
          <w:sz w:val="18"/>
          <w:szCs w:val="18"/>
        </w:rPr>
        <w:t xml:space="preserve">        </w:t>
      </w:r>
    </w:p>
    <w:p w14:paraId="75015B69"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randR1 == </w:t>
      </w:r>
      <w:r w:rsidRPr="00CC76DB">
        <w:rPr>
          <w:color w:val="0000FF"/>
          <w:sz w:val="18"/>
          <w:szCs w:val="18"/>
        </w:rPr>
        <w:t>null</w:t>
      </w:r>
      <w:r w:rsidRPr="00CC76DB">
        <w:rPr>
          <w:sz w:val="18"/>
          <w:szCs w:val="18"/>
        </w:rPr>
        <w:t>)</w:t>
      </w:r>
    </w:p>
    <w:p w14:paraId="501CD310" w14:textId="77777777" w:rsidR="00CC76DB" w:rsidRPr="00CC76DB" w:rsidRDefault="00CC76DB" w:rsidP="00CC76DB">
      <w:pPr>
        <w:pStyle w:val="AllText"/>
        <w:spacing w:after="0"/>
        <w:rPr>
          <w:sz w:val="18"/>
          <w:szCs w:val="18"/>
        </w:rPr>
      </w:pPr>
      <w:r w:rsidRPr="00CC76DB">
        <w:rPr>
          <w:sz w:val="18"/>
          <w:szCs w:val="18"/>
        </w:rPr>
        <w:t xml:space="preserve">        {</w:t>
      </w:r>
    </w:p>
    <w:p w14:paraId="7CD9F9D4" w14:textId="77777777" w:rsidR="00CC76DB" w:rsidRPr="00CC76DB" w:rsidRDefault="00CC76DB" w:rsidP="00CC76DB">
      <w:pPr>
        <w:pStyle w:val="AllText"/>
        <w:spacing w:after="0"/>
        <w:rPr>
          <w:sz w:val="18"/>
          <w:szCs w:val="18"/>
        </w:rPr>
      </w:pPr>
      <w:r w:rsidRPr="00CC76DB">
        <w:rPr>
          <w:sz w:val="18"/>
          <w:szCs w:val="18"/>
        </w:rPr>
        <w:t xml:space="preserve">            r1Resistance = 0.0f;  </w:t>
      </w:r>
    </w:p>
    <w:p w14:paraId="5152453B" w14:textId="77777777" w:rsidR="00CC76DB" w:rsidRPr="00CC76DB" w:rsidRDefault="00CC76DB" w:rsidP="00CC76DB">
      <w:pPr>
        <w:pStyle w:val="AllText"/>
        <w:spacing w:after="0"/>
        <w:rPr>
          <w:sz w:val="18"/>
          <w:szCs w:val="18"/>
        </w:rPr>
      </w:pPr>
      <w:r w:rsidRPr="00CC76DB">
        <w:rPr>
          <w:sz w:val="18"/>
          <w:szCs w:val="18"/>
        </w:rPr>
        <w:t xml:space="preserve">        }</w:t>
      </w:r>
    </w:p>
    <w:p w14:paraId="5C36D527" w14:textId="77777777" w:rsidR="00CC76DB" w:rsidRPr="00CC76DB" w:rsidRDefault="00CC76DB" w:rsidP="00CC76DB">
      <w:pPr>
        <w:pStyle w:val="AllText"/>
        <w:spacing w:after="0"/>
        <w:rPr>
          <w:sz w:val="18"/>
          <w:szCs w:val="18"/>
        </w:rPr>
      </w:pPr>
    </w:p>
    <w:p w14:paraId="3E9C2883"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randR2 == </w:t>
      </w:r>
      <w:r w:rsidRPr="00CC76DB">
        <w:rPr>
          <w:color w:val="0000FF"/>
          <w:sz w:val="18"/>
          <w:szCs w:val="18"/>
        </w:rPr>
        <w:t>null</w:t>
      </w:r>
      <w:r w:rsidRPr="00CC76DB">
        <w:rPr>
          <w:sz w:val="18"/>
          <w:szCs w:val="18"/>
        </w:rPr>
        <w:t>)</w:t>
      </w:r>
    </w:p>
    <w:p w14:paraId="07CB0049" w14:textId="77777777" w:rsidR="00CC76DB" w:rsidRPr="00CC76DB" w:rsidRDefault="00CC76DB" w:rsidP="00CC76DB">
      <w:pPr>
        <w:pStyle w:val="AllText"/>
        <w:spacing w:after="0"/>
        <w:rPr>
          <w:sz w:val="18"/>
          <w:szCs w:val="18"/>
        </w:rPr>
      </w:pPr>
      <w:r w:rsidRPr="00CC76DB">
        <w:rPr>
          <w:sz w:val="18"/>
          <w:szCs w:val="18"/>
        </w:rPr>
        <w:t xml:space="preserve">        {</w:t>
      </w:r>
    </w:p>
    <w:p w14:paraId="11D6AA11" w14:textId="77777777" w:rsidR="00CC76DB" w:rsidRPr="00CC76DB" w:rsidRDefault="00CC76DB" w:rsidP="00CC76DB">
      <w:pPr>
        <w:pStyle w:val="AllText"/>
        <w:spacing w:after="0"/>
        <w:rPr>
          <w:sz w:val="18"/>
          <w:szCs w:val="18"/>
        </w:rPr>
      </w:pPr>
      <w:r w:rsidRPr="00CC76DB">
        <w:rPr>
          <w:sz w:val="18"/>
          <w:szCs w:val="18"/>
        </w:rPr>
        <w:t xml:space="preserve">            r2Resistance = 0.0f;</w:t>
      </w:r>
    </w:p>
    <w:p w14:paraId="734714D5" w14:textId="77777777" w:rsidR="00CC76DB" w:rsidRPr="00CC76DB" w:rsidRDefault="00CC76DB" w:rsidP="00CC76DB">
      <w:pPr>
        <w:pStyle w:val="AllText"/>
        <w:spacing w:after="0"/>
        <w:rPr>
          <w:sz w:val="18"/>
          <w:szCs w:val="18"/>
        </w:rPr>
      </w:pPr>
      <w:r w:rsidRPr="00CC76DB">
        <w:rPr>
          <w:sz w:val="18"/>
          <w:szCs w:val="18"/>
        </w:rPr>
        <w:t xml:space="preserve">        }</w:t>
      </w:r>
    </w:p>
    <w:p w14:paraId="08F7143C" w14:textId="77777777" w:rsidR="00CC76DB" w:rsidRPr="00CC76DB" w:rsidRDefault="00CC76DB" w:rsidP="00CC76DB">
      <w:pPr>
        <w:pStyle w:val="AllText"/>
        <w:spacing w:after="0"/>
        <w:rPr>
          <w:sz w:val="18"/>
          <w:szCs w:val="18"/>
        </w:rPr>
      </w:pPr>
    </w:p>
    <w:p w14:paraId="09D00828"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randR3 == </w:t>
      </w:r>
      <w:r w:rsidRPr="00CC76DB">
        <w:rPr>
          <w:color w:val="0000FF"/>
          <w:sz w:val="18"/>
          <w:szCs w:val="18"/>
        </w:rPr>
        <w:t>null</w:t>
      </w:r>
      <w:r w:rsidRPr="00CC76DB">
        <w:rPr>
          <w:sz w:val="18"/>
          <w:szCs w:val="18"/>
        </w:rPr>
        <w:t>)</w:t>
      </w:r>
    </w:p>
    <w:p w14:paraId="0CD5AF84" w14:textId="77777777" w:rsidR="00CC76DB" w:rsidRPr="00CC76DB" w:rsidRDefault="00CC76DB" w:rsidP="00CC76DB">
      <w:pPr>
        <w:pStyle w:val="AllText"/>
        <w:spacing w:after="0"/>
        <w:rPr>
          <w:sz w:val="18"/>
          <w:szCs w:val="18"/>
        </w:rPr>
      </w:pPr>
      <w:r w:rsidRPr="00CC76DB">
        <w:rPr>
          <w:sz w:val="18"/>
          <w:szCs w:val="18"/>
        </w:rPr>
        <w:t xml:space="preserve">        {</w:t>
      </w:r>
    </w:p>
    <w:p w14:paraId="7CBB0B47" w14:textId="77777777" w:rsidR="00CC76DB" w:rsidRPr="00CC76DB" w:rsidRDefault="00CC76DB" w:rsidP="00CC76DB">
      <w:pPr>
        <w:pStyle w:val="AllText"/>
        <w:spacing w:after="0"/>
        <w:rPr>
          <w:sz w:val="18"/>
          <w:szCs w:val="18"/>
        </w:rPr>
      </w:pPr>
      <w:r w:rsidRPr="00CC76DB">
        <w:rPr>
          <w:sz w:val="18"/>
          <w:szCs w:val="18"/>
        </w:rPr>
        <w:t xml:space="preserve">            r3Resistance = 0.0f;</w:t>
      </w:r>
    </w:p>
    <w:p w14:paraId="2EACA911" w14:textId="77777777" w:rsidR="00CC76DB" w:rsidRPr="00CC76DB" w:rsidRDefault="00CC76DB" w:rsidP="00CC76DB">
      <w:pPr>
        <w:pStyle w:val="AllText"/>
        <w:spacing w:after="0"/>
        <w:rPr>
          <w:sz w:val="18"/>
          <w:szCs w:val="18"/>
        </w:rPr>
      </w:pPr>
      <w:r w:rsidRPr="00CC76DB">
        <w:rPr>
          <w:sz w:val="18"/>
          <w:szCs w:val="18"/>
        </w:rPr>
        <w:t xml:space="preserve">        }</w:t>
      </w:r>
    </w:p>
    <w:p w14:paraId="30DEB7D6" w14:textId="77777777" w:rsidR="00CC76DB" w:rsidRPr="00CC76DB" w:rsidRDefault="00CC76DB" w:rsidP="00CC76DB">
      <w:pPr>
        <w:pStyle w:val="AllText"/>
        <w:spacing w:after="0"/>
        <w:rPr>
          <w:sz w:val="18"/>
          <w:szCs w:val="18"/>
        </w:rPr>
      </w:pPr>
    </w:p>
    <w:p w14:paraId="6B3F4B3B"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randR4 == </w:t>
      </w:r>
      <w:r w:rsidRPr="00CC76DB">
        <w:rPr>
          <w:color w:val="0000FF"/>
          <w:sz w:val="18"/>
          <w:szCs w:val="18"/>
        </w:rPr>
        <w:t>null</w:t>
      </w:r>
      <w:r w:rsidRPr="00CC76DB">
        <w:rPr>
          <w:sz w:val="18"/>
          <w:szCs w:val="18"/>
        </w:rPr>
        <w:t>)</w:t>
      </w:r>
    </w:p>
    <w:p w14:paraId="76360300" w14:textId="77777777" w:rsidR="00CC76DB" w:rsidRPr="00CC76DB" w:rsidRDefault="00CC76DB" w:rsidP="00CC76DB">
      <w:pPr>
        <w:pStyle w:val="AllText"/>
        <w:spacing w:after="0"/>
        <w:rPr>
          <w:sz w:val="18"/>
          <w:szCs w:val="18"/>
        </w:rPr>
      </w:pPr>
      <w:r w:rsidRPr="00CC76DB">
        <w:rPr>
          <w:sz w:val="18"/>
          <w:szCs w:val="18"/>
        </w:rPr>
        <w:t xml:space="preserve">        {</w:t>
      </w:r>
    </w:p>
    <w:p w14:paraId="111E1ED9" w14:textId="77777777" w:rsidR="00CC76DB" w:rsidRPr="00CC76DB" w:rsidRDefault="00CC76DB" w:rsidP="00CC76DB">
      <w:pPr>
        <w:pStyle w:val="AllText"/>
        <w:spacing w:after="0"/>
        <w:rPr>
          <w:sz w:val="18"/>
          <w:szCs w:val="18"/>
        </w:rPr>
      </w:pPr>
      <w:r w:rsidRPr="00CC76DB">
        <w:rPr>
          <w:sz w:val="18"/>
          <w:szCs w:val="18"/>
        </w:rPr>
        <w:t xml:space="preserve">            r4Resistance = 0.0f;</w:t>
      </w:r>
    </w:p>
    <w:p w14:paraId="4B922A72" w14:textId="77777777" w:rsidR="00CC76DB" w:rsidRPr="00CC76DB" w:rsidRDefault="00CC76DB" w:rsidP="00CC76DB">
      <w:pPr>
        <w:pStyle w:val="AllText"/>
        <w:spacing w:after="0"/>
        <w:rPr>
          <w:sz w:val="18"/>
          <w:szCs w:val="18"/>
        </w:rPr>
      </w:pPr>
      <w:r w:rsidRPr="00CC76DB">
        <w:rPr>
          <w:sz w:val="18"/>
          <w:szCs w:val="18"/>
        </w:rPr>
        <w:t xml:space="preserve">        }</w:t>
      </w:r>
    </w:p>
    <w:p w14:paraId="4173396C" w14:textId="77777777" w:rsidR="00CC76DB" w:rsidRPr="00CC76DB" w:rsidRDefault="00CC76DB" w:rsidP="00CC76DB">
      <w:pPr>
        <w:pStyle w:val="AllText"/>
        <w:spacing w:after="0"/>
        <w:rPr>
          <w:sz w:val="18"/>
          <w:szCs w:val="18"/>
        </w:rPr>
      </w:pPr>
    </w:p>
    <w:p w14:paraId="7C6EAE2F"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randR5 == </w:t>
      </w:r>
      <w:r w:rsidRPr="00CC76DB">
        <w:rPr>
          <w:color w:val="0000FF"/>
          <w:sz w:val="18"/>
          <w:szCs w:val="18"/>
        </w:rPr>
        <w:t>null</w:t>
      </w:r>
      <w:r w:rsidRPr="00CC76DB">
        <w:rPr>
          <w:sz w:val="18"/>
          <w:szCs w:val="18"/>
        </w:rPr>
        <w:t>)</w:t>
      </w:r>
    </w:p>
    <w:p w14:paraId="3D1D4BFE" w14:textId="77777777" w:rsidR="00CC76DB" w:rsidRPr="00CC76DB" w:rsidRDefault="00CC76DB" w:rsidP="00CC76DB">
      <w:pPr>
        <w:pStyle w:val="AllText"/>
        <w:spacing w:after="0"/>
        <w:rPr>
          <w:sz w:val="18"/>
          <w:szCs w:val="18"/>
        </w:rPr>
      </w:pPr>
      <w:r w:rsidRPr="00CC76DB">
        <w:rPr>
          <w:sz w:val="18"/>
          <w:szCs w:val="18"/>
        </w:rPr>
        <w:t xml:space="preserve">        {</w:t>
      </w:r>
    </w:p>
    <w:p w14:paraId="27F9201F" w14:textId="77777777" w:rsidR="00CC76DB" w:rsidRPr="00CC76DB" w:rsidRDefault="00CC76DB" w:rsidP="00CC76DB">
      <w:pPr>
        <w:pStyle w:val="AllText"/>
        <w:spacing w:after="0"/>
        <w:rPr>
          <w:sz w:val="18"/>
          <w:szCs w:val="18"/>
        </w:rPr>
      </w:pPr>
      <w:r w:rsidRPr="00CC76DB">
        <w:rPr>
          <w:sz w:val="18"/>
          <w:szCs w:val="18"/>
        </w:rPr>
        <w:t xml:space="preserve">            r5Resistance = 0.0f;</w:t>
      </w:r>
    </w:p>
    <w:p w14:paraId="1B521EBB" w14:textId="77777777" w:rsidR="00CC76DB" w:rsidRPr="00CC76DB" w:rsidRDefault="00CC76DB" w:rsidP="00CC76DB">
      <w:pPr>
        <w:pStyle w:val="AllText"/>
        <w:spacing w:after="0"/>
        <w:rPr>
          <w:sz w:val="18"/>
          <w:szCs w:val="18"/>
        </w:rPr>
      </w:pPr>
      <w:r w:rsidRPr="00CC76DB">
        <w:rPr>
          <w:sz w:val="18"/>
          <w:szCs w:val="18"/>
        </w:rPr>
        <w:lastRenderedPageBreak/>
        <w:t xml:space="preserve">        }</w:t>
      </w:r>
    </w:p>
    <w:p w14:paraId="38719AC4" w14:textId="77777777" w:rsidR="00CC76DB" w:rsidRPr="00CC76DB" w:rsidRDefault="00CC76DB" w:rsidP="00CC76DB">
      <w:pPr>
        <w:pStyle w:val="AllText"/>
        <w:spacing w:after="0"/>
        <w:rPr>
          <w:sz w:val="18"/>
          <w:szCs w:val="18"/>
        </w:rPr>
      </w:pPr>
    </w:p>
    <w:p w14:paraId="794B18D5"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randR6 == </w:t>
      </w:r>
      <w:r w:rsidRPr="00CC76DB">
        <w:rPr>
          <w:color w:val="0000FF"/>
          <w:sz w:val="18"/>
          <w:szCs w:val="18"/>
        </w:rPr>
        <w:t>null</w:t>
      </w:r>
      <w:r w:rsidRPr="00CC76DB">
        <w:rPr>
          <w:sz w:val="18"/>
          <w:szCs w:val="18"/>
        </w:rPr>
        <w:t>)</w:t>
      </w:r>
    </w:p>
    <w:p w14:paraId="51049618" w14:textId="77777777" w:rsidR="00CC76DB" w:rsidRPr="00CC76DB" w:rsidRDefault="00CC76DB" w:rsidP="00CC76DB">
      <w:pPr>
        <w:pStyle w:val="AllText"/>
        <w:spacing w:after="0"/>
        <w:rPr>
          <w:sz w:val="18"/>
          <w:szCs w:val="18"/>
        </w:rPr>
      </w:pPr>
      <w:r w:rsidRPr="00CC76DB">
        <w:rPr>
          <w:sz w:val="18"/>
          <w:szCs w:val="18"/>
        </w:rPr>
        <w:t xml:space="preserve">        {</w:t>
      </w:r>
    </w:p>
    <w:p w14:paraId="37FEF428" w14:textId="77777777" w:rsidR="00CC76DB" w:rsidRPr="00CC76DB" w:rsidRDefault="00CC76DB" w:rsidP="00CC76DB">
      <w:pPr>
        <w:pStyle w:val="AllText"/>
        <w:spacing w:after="0"/>
        <w:rPr>
          <w:sz w:val="18"/>
          <w:szCs w:val="18"/>
        </w:rPr>
      </w:pPr>
      <w:r w:rsidRPr="00CC76DB">
        <w:rPr>
          <w:sz w:val="18"/>
          <w:szCs w:val="18"/>
        </w:rPr>
        <w:t xml:space="preserve">            r6Resistance = 0.0f;</w:t>
      </w:r>
    </w:p>
    <w:p w14:paraId="4AE9696A" w14:textId="77777777" w:rsidR="00CC76DB" w:rsidRPr="00CC76DB" w:rsidRDefault="00CC76DB" w:rsidP="00CC76DB">
      <w:pPr>
        <w:pStyle w:val="AllText"/>
        <w:spacing w:after="0"/>
        <w:rPr>
          <w:sz w:val="18"/>
          <w:szCs w:val="18"/>
        </w:rPr>
      </w:pPr>
      <w:r w:rsidRPr="00CC76DB">
        <w:rPr>
          <w:sz w:val="18"/>
          <w:szCs w:val="18"/>
        </w:rPr>
        <w:t xml:space="preserve">        }</w:t>
      </w:r>
    </w:p>
    <w:p w14:paraId="777DDAE6" w14:textId="77777777" w:rsidR="00CC76DB" w:rsidRPr="00CC76DB" w:rsidRDefault="00CC76DB" w:rsidP="00CC76DB">
      <w:pPr>
        <w:pStyle w:val="AllText"/>
        <w:spacing w:after="0"/>
        <w:rPr>
          <w:sz w:val="18"/>
          <w:szCs w:val="18"/>
        </w:rPr>
      </w:pPr>
    </w:p>
    <w:p w14:paraId="3243B021"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randR7 == </w:t>
      </w:r>
      <w:r w:rsidRPr="00CC76DB">
        <w:rPr>
          <w:color w:val="0000FF"/>
          <w:sz w:val="18"/>
          <w:szCs w:val="18"/>
        </w:rPr>
        <w:t>null</w:t>
      </w:r>
      <w:r w:rsidRPr="00CC76DB">
        <w:rPr>
          <w:sz w:val="18"/>
          <w:szCs w:val="18"/>
        </w:rPr>
        <w:t>)</w:t>
      </w:r>
    </w:p>
    <w:p w14:paraId="69C89E27" w14:textId="77777777" w:rsidR="00CC76DB" w:rsidRPr="00CC76DB" w:rsidRDefault="00CC76DB" w:rsidP="00CC76DB">
      <w:pPr>
        <w:pStyle w:val="AllText"/>
        <w:spacing w:after="0"/>
        <w:rPr>
          <w:sz w:val="18"/>
          <w:szCs w:val="18"/>
        </w:rPr>
      </w:pPr>
      <w:r w:rsidRPr="00CC76DB">
        <w:rPr>
          <w:sz w:val="18"/>
          <w:szCs w:val="18"/>
        </w:rPr>
        <w:t xml:space="preserve">        {</w:t>
      </w:r>
    </w:p>
    <w:p w14:paraId="506838E6" w14:textId="77777777" w:rsidR="00CC76DB" w:rsidRPr="00CC76DB" w:rsidRDefault="00CC76DB" w:rsidP="00CC76DB">
      <w:pPr>
        <w:pStyle w:val="AllText"/>
        <w:spacing w:after="0"/>
        <w:rPr>
          <w:sz w:val="18"/>
          <w:szCs w:val="18"/>
        </w:rPr>
      </w:pPr>
      <w:r w:rsidRPr="00CC76DB">
        <w:rPr>
          <w:sz w:val="18"/>
          <w:szCs w:val="18"/>
        </w:rPr>
        <w:t xml:space="preserve">            r7Resistance = 0.0f;</w:t>
      </w:r>
    </w:p>
    <w:p w14:paraId="495BBDA0" w14:textId="77777777" w:rsidR="00CC76DB" w:rsidRPr="00CC76DB" w:rsidRDefault="00CC76DB" w:rsidP="00CC76DB">
      <w:pPr>
        <w:pStyle w:val="AllText"/>
        <w:spacing w:after="0"/>
        <w:rPr>
          <w:sz w:val="18"/>
          <w:szCs w:val="18"/>
        </w:rPr>
      </w:pPr>
      <w:r w:rsidRPr="00CC76DB">
        <w:rPr>
          <w:sz w:val="18"/>
          <w:szCs w:val="18"/>
        </w:rPr>
        <w:t xml:space="preserve">        }</w:t>
      </w:r>
    </w:p>
    <w:p w14:paraId="5F867672" w14:textId="77777777" w:rsidR="00CC76DB" w:rsidRPr="00CC76DB" w:rsidRDefault="00CC76DB" w:rsidP="00CC76DB">
      <w:pPr>
        <w:pStyle w:val="AllText"/>
        <w:spacing w:after="0"/>
        <w:rPr>
          <w:sz w:val="18"/>
          <w:szCs w:val="18"/>
        </w:rPr>
      </w:pPr>
    </w:p>
    <w:p w14:paraId="447ACCA7"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randR8 == </w:t>
      </w:r>
      <w:r w:rsidRPr="00CC76DB">
        <w:rPr>
          <w:color w:val="0000FF"/>
          <w:sz w:val="18"/>
          <w:szCs w:val="18"/>
        </w:rPr>
        <w:t>null</w:t>
      </w:r>
      <w:r w:rsidRPr="00CC76DB">
        <w:rPr>
          <w:sz w:val="18"/>
          <w:szCs w:val="18"/>
        </w:rPr>
        <w:t>)</w:t>
      </w:r>
    </w:p>
    <w:p w14:paraId="360A0952" w14:textId="77777777" w:rsidR="00CC76DB" w:rsidRPr="00CC76DB" w:rsidRDefault="00CC76DB" w:rsidP="00CC76DB">
      <w:pPr>
        <w:pStyle w:val="AllText"/>
        <w:spacing w:after="0"/>
        <w:rPr>
          <w:sz w:val="18"/>
          <w:szCs w:val="18"/>
        </w:rPr>
      </w:pPr>
      <w:r w:rsidRPr="00CC76DB">
        <w:rPr>
          <w:sz w:val="18"/>
          <w:szCs w:val="18"/>
        </w:rPr>
        <w:t xml:space="preserve">        {</w:t>
      </w:r>
    </w:p>
    <w:p w14:paraId="3A1462C9" w14:textId="77777777" w:rsidR="00CC76DB" w:rsidRPr="00CC76DB" w:rsidRDefault="00CC76DB" w:rsidP="00CC76DB">
      <w:pPr>
        <w:pStyle w:val="AllText"/>
        <w:spacing w:after="0"/>
        <w:rPr>
          <w:sz w:val="18"/>
          <w:szCs w:val="18"/>
        </w:rPr>
      </w:pPr>
      <w:r w:rsidRPr="00CC76DB">
        <w:rPr>
          <w:sz w:val="18"/>
          <w:szCs w:val="18"/>
        </w:rPr>
        <w:t xml:space="preserve">            r8Resistance = 0.0f;</w:t>
      </w:r>
    </w:p>
    <w:p w14:paraId="3B1E8440" w14:textId="77777777" w:rsidR="00CC76DB" w:rsidRPr="00CC76DB" w:rsidRDefault="00CC76DB" w:rsidP="00CC76DB">
      <w:pPr>
        <w:pStyle w:val="AllText"/>
        <w:spacing w:after="0"/>
        <w:rPr>
          <w:sz w:val="18"/>
          <w:szCs w:val="18"/>
        </w:rPr>
      </w:pPr>
      <w:r w:rsidRPr="00CC76DB">
        <w:rPr>
          <w:sz w:val="18"/>
          <w:szCs w:val="18"/>
        </w:rPr>
        <w:t xml:space="preserve">        }</w:t>
      </w:r>
    </w:p>
    <w:p w14:paraId="1CC44CD1" w14:textId="77777777" w:rsidR="00CC76DB" w:rsidRPr="00CC76DB" w:rsidRDefault="00CC76DB" w:rsidP="00CC76DB">
      <w:pPr>
        <w:pStyle w:val="AllText"/>
        <w:spacing w:after="0"/>
        <w:rPr>
          <w:sz w:val="18"/>
          <w:szCs w:val="18"/>
        </w:rPr>
      </w:pPr>
    </w:p>
    <w:p w14:paraId="31C39EEE"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randR9 == </w:t>
      </w:r>
      <w:r w:rsidRPr="00CC76DB">
        <w:rPr>
          <w:color w:val="0000FF"/>
          <w:sz w:val="18"/>
          <w:szCs w:val="18"/>
        </w:rPr>
        <w:t>null</w:t>
      </w:r>
      <w:r w:rsidRPr="00CC76DB">
        <w:rPr>
          <w:sz w:val="18"/>
          <w:szCs w:val="18"/>
        </w:rPr>
        <w:t>)</w:t>
      </w:r>
    </w:p>
    <w:p w14:paraId="38B4E25C" w14:textId="77777777" w:rsidR="00CC76DB" w:rsidRPr="00CC76DB" w:rsidRDefault="00CC76DB" w:rsidP="00CC76DB">
      <w:pPr>
        <w:pStyle w:val="AllText"/>
        <w:spacing w:after="0"/>
        <w:rPr>
          <w:sz w:val="18"/>
          <w:szCs w:val="18"/>
        </w:rPr>
      </w:pPr>
      <w:r w:rsidRPr="00CC76DB">
        <w:rPr>
          <w:sz w:val="18"/>
          <w:szCs w:val="18"/>
        </w:rPr>
        <w:t xml:space="preserve">        {</w:t>
      </w:r>
    </w:p>
    <w:p w14:paraId="0E5CAB5B" w14:textId="77777777" w:rsidR="00CC76DB" w:rsidRPr="00CC76DB" w:rsidRDefault="00CC76DB" w:rsidP="00CC76DB">
      <w:pPr>
        <w:pStyle w:val="AllText"/>
        <w:spacing w:after="0"/>
        <w:rPr>
          <w:sz w:val="18"/>
          <w:szCs w:val="18"/>
        </w:rPr>
      </w:pPr>
      <w:r w:rsidRPr="00CC76DB">
        <w:rPr>
          <w:sz w:val="18"/>
          <w:szCs w:val="18"/>
        </w:rPr>
        <w:t xml:space="preserve">            r9Resistance = 0.0f;</w:t>
      </w:r>
    </w:p>
    <w:p w14:paraId="142683EC" w14:textId="77777777" w:rsidR="00CC76DB" w:rsidRPr="00CC76DB" w:rsidRDefault="00CC76DB" w:rsidP="00CC76DB">
      <w:pPr>
        <w:pStyle w:val="AllText"/>
        <w:spacing w:after="0"/>
        <w:rPr>
          <w:sz w:val="18"/>
          <w:szCs w:val="18"/>
        </w:rPr>
      </w:pPr>
      <w:r w:rsidRPr="00CC76DB">
        <w:rPr>
          <w:sz w:val="18"/>
          <w:szCs w:val="18"/>
        </w:rPr>
        <w:t xml:space="preserve">        }</w:t>
      </w:r>
    </w:p>
    <w:p w14:paraId="249FC19D" w14:textId="77777777" w:rsidR="00CC76DB" w:rsidRPr="00CC76DB" w:rsidRDefault="00CC76DB" w:rsidP="00CC76DB">
      <w:pPr>
        <w:pStyle w:val="AllText"/>
        <w:spacing w:after="0"/>
        <w:rPr>
          <w:sz w:val="18"/>
          <w:szCs w:val="18"/>
        </w:rPr>
      </w:pPr>
    </w:p>
    <w:p w14:paraId="1FD36573"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randR10 == </w:t>
      </w:r>
      <w:r w:rsidRPr="00CC76DB">
        <w:rPr>
          <w:color w:val="0000FF"/>
          <w:sz w:val="18"/>
          <w:szCs w:val="18"/>
        </w:rPr>
        <w:t>null</w:t>
      </w:r>
      <w:r w:rsidRPr="00CC76DB">
        <w:rPr>
          <w:sz w:val="18"/>
          <w:szCs w:val="18"/>
        </w:rPr>
        <w:t>)</w:t>
      </w:r>
    </w:p>
    <w:p w14:paraId="0BE7B636" w14:textId="77777777" w:rsidR="00CC76DB" w:rsidRPr="00CC76DB" w:rsidRDefault="00CC76DB" w:rsidP="00CC76DB">
      <w:pPr>
        <w:pStyle w:val="AllText"/>
        <w:spacing w:after="0"/>
        <w:rPr>
          <w:sz w:val="18"/>
          <w:szCs w:val="18"/>
        </w:rPr>
      </w:pPr>
      <w:r w:rsidRPr="00CC76DB">
        <w:rPr>
          <w:sz w:val="18"/>
          <w:szCs w:val="18"/>
        </w:rPr>
        <w:t xml:space="preserve">        {</w:t>
      </w:r>
    </w:p>
    <w:p w14:paraId="5345E964" w14:textId="77777777" w:rsidR="00CC76DB" w:rsidRPr="00CC76DB" w:rsidRDefault="00CC76DB" w:rsidP="00CC76DB">
      <w:pPr>
        <w:pStyle w:val="AllText"/>
        <w:spacing w:after="0"/>
        <w:rPr>
          <w:sz w:val="18"/>
          <w:szCs w:val="18"/>
        </w:rPr>
      </w:pPr>
      <w:r w:rsidRPr="00CC76DB">
        <w:rPr>
          <w:sz w:val="18"/>
          <w:szCs w:val="18"/>
        </w:rPr>
        <w:t xml:space="preserve">            r10Resistance = 0.0f;</w:t>
      </w:r>
    </w:p>
    <w:p w14:paraId="3C178EE0" w14:textId="77777777" w:rsidR="00CC76DB" w:rsidRPr="00CC76DB" w:rsidRDefault="00CC76DB" w:rsidP="00CC76DB">
      <w:pPr>
        <w:pStyle w:val="AllText"/>
        <w:spacing w:after="0"/>
        <w:rPr>
          <w:sz w:val="18"/>
          <w:szCs w:val="18"/>
        </w:rPr>
      </w:pPr>
      <w:r w:rsidRPr="00CC76DB">
        <w:rPr>
          <w:sz w:val="18"/>
          <w:szCs w:val="18"/>
        </w:rPr>
        <w:t xml:space="preserve">        }</w:t>
      </w:r>
    </w:p>
    <w:p w14:paraId="6ED0F047" w14:textId="77777777" w:rsidR="00CC76DB" w:rsidRPr="00CC76DB" w:rsidRDefault="00CC76DB" w:rsidP="00CC76DB">
      <w:pPr>
        <w:pStyle w:val="AllText"/>
        <w:spacing w:after="0"/>
        <w:rPr>
          <w:sz w:val="18"/>
          <w:szCs w:val="18"/>
        </w:rPr>
      </w:pPr>
    </w:p>
    <w:p w14:paraId="609EC9E1" w14:textId="77777777" w:rsidR="00CC76DB" w:rsidRPr="00CC76DB" w:rsidRDefault="00CC76DB" w:rsidP="00CC76DB">
      <w:pPr>
        <w:pStyle w:val="AllText"/>
        <w:spacing w:after="0"/>
        <w:rPr>
          <w:sz w:val="18"/>
          <w:szCs w:val="18"/>
        </w:rPr>
      </w:pPr>
      <w:r w:rsidRPr="00CC76DB">
        <w:rPr>
          <w:sz w:val="18"/>
          <w:szCs w:val="18"/>
        </w:rPr>
        <w:t xml:space="preserve">        totalResistance = r1Resistance + r2Resistance + r3Resistance + r4Resistance + r5Resistance + r6Resistance + r7Resistance + r8Resistance + r9Resistance + r10Resistance;</w:t>
      </w:r>
    </w:p>
    <w:p w14:paraId="46B3A0C4" w14:textId="77777777" w:rsidR="00CC76DB" w:rsidRPr="00CC76DB" w:rsidRDefault="00CC76DB" w:rsidP="00CC76DB">
      <w:pPr>
        <w:pStyle w:val="AllText"/>
        <w:spacing w:after="0"/>
        <w:rPr>
          <w:sz w:val="18"/>
          <w:szCs w:val="18"/>
        </w:rPr>
      </w:pPr>
    </w:p>
    <w:p w14:paraId="742B6BD9"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 xml:space="preserve"> (randomResistorParent.transform.childCount == 5)</w:t>
      </w:r>
    </w:p>
    <w:p w14:paraId="40D54C35" w14:textId="77777777" w:rsidR="00CC76DB" w:rsidRPr="00CC76DB" w:rsidRDefault="00CC76DB" w:rsidP="00CC76DB">
      <w:pPr>
        <w:pStyle w:val="AllText"/>
        <w:spacing w:after="0"/>
        <w:rPr>
          <w:sz w:val="18"/>
          <w:szCs w:val="18"/>
        </w:rPr>
      </w:pPr>
      <w:r w:rsidRPr="00CC76DB">
        <w:rPr>
          <w:sz w:val="18"/>
          <w:szCs w:val="18"/>
        </w:rPr>
        <w:t xml:space="preserve">        {</w:t>
      </w:r>
    </w:p>
    <w:p w14:paraId="51D96824"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f</w:t>
      </w:r>
      <w:r w:rsidRPr="00CC76DB">
        <w:rPr>
          <w:sz w:val="18"/>
          <w:szCs w:val="18"/>
        </w:rPr>
        <w:t>(totalResistance == 5360)</w:t>
      </w:r>
    </w:p>
    <w:p w14:paraId="1C7D1395" w14:textId="77777777" w:rsidR="00CC76DB" w:rsidRPr="00CC76DB" w:rsidRDefault="00CC76DB" w:rsidP="00CC76DB">
      <w:pPr>
        <w:pStyle w:val="AllText"/>
        <w:spacing w:after="0"/>
        <w:rPr>
          <w:sz w:val="18"/>
          <w:szCs w:val="18"/>
        </w:rPr>
      </w:pPr>
      <w:r w:rsidRPr="00CC76DB">
        <w:rPr>
          <w:sz w:val="18"/>
          <w:szCs w:val="18"/>
        </w:rPr>
        <w:t xml:space="preserve">            {</w:t>
      </w:r>
    </w:p>
    <w:p w14:paraId="05650131" w14:textId="77777777" w:rsidR="00CC76DB" w:rsidRPr="00CC76DB" w:rsidRDefault="00CC76DB" w:rsidP="00CC76DB">
      <w:pPr>
        <w:pStyle w:val="AllText"/>
        <w:spacing w:after="0"/>
        <w:rPr>
          <w:sz w:val="18"/>
          <w:szCs w:val="18"/>
        </w:rPr>
      </w:pPr>
      <w:r w:rsidRPr="00CC76DB">
        <w:rPr>
          <w:sz w:val="18"/>
          <w:szCs w:val="18"/>
        </w:rPr>
        <w:t xml:space="preserve">                puzzle1Complete = </w:t>
      </w:r>
      <w:r w:rsidRPr="00CC76DB">
        <w:rPr>
          <w:color w:val="0000FF"/>
          <w:sz w:val="18"/>
          <w:szCs w:val="18"/>
        </w:rPr>
        <w:t>true</w:t>
      </w:r>
      <w:r w:rsidRPr="00CC76DB">
        <w:rPr>
          <w:sz w:val="18"/>
          <w:szCs w:val="18"/>
        </w:rPr>
        <w:t>;</w:t>
      </w:r>
    </w:p>
    <w:p w14:paraId="0EEB61E9" w14:textId="77777777" w:rsidR="00CC76DB" w:rsidRPr="00CC76DB" w:rsidRDefault="00CC76DB" w:rsidP="00CC76DB">
      <w:pPr>
        <w:pStyle w:val="AllText"/>
        <w:spacing w:after="0"/>
        <w:rPr>
          <w:sz w:val="18"/>
          <w:szCs w:val="18"/>
        </w:rPr>
      </w:pPr>
      <w:r w:rsidRPr="00CC76DB">
        <w:rPr>
          <w:sz w:val="18"/>
          <w:szCs w:val="18"/>
        </w:rPr>
        <w:t xml:space="preserve">                PuzzleComplete();</w:t>
      </w:r>
    </w:p>
    <w:p w14:paraId="7717E874" w14:textId="77777777" w:rsidR="00CC76DB" w:rsidRPr="00CC76DB" w:rsidRDefault="00CC76DB" w:rsidP="00CC76DB">
      <w:pPr>
        <w:pStyle w:val="AllText"/>
        <w:spacing w:after="0"/>
        <w:rPr>
          <w:sz w:val="18"/>
          <w:szCs w:val="18"/>
        </w:rPr>
      </w:pPr>
      <w:r w:rsidRPr="00CC76DB">
        <w:rPr>
          <w:sz w:val="18"/>
          <w:szCs w:val="18"/>
        </w:rPr>
        <w:t xml:space="preserve">            }</w:t>
      </w:r>
    </w:p>
    <w:p w14:paraId="6B3DAEE9" w14:textId="77777777" w:rsidR="00CC76DB" w:rsidRPr="00CC76DB" w:rsidRDefault="00CC76DB" w:rsidP="00CC76DB">
      <w:pPr>
        <w:pStyle w:val="AllText"/>
        <w:spacing w:after="0"/>
        <w:rPr>
          <w:sz w:val="18"/>
          <w:szCs w:val="18"/>
        </w:rPr>
      </w:pPr>
      <w:r w:rsidRPr="00CC76DB">
        <w:rPr>
          <w:sz w:val="18"/>
          <w:szCs w:val="18"/>
        </w:rPr>
        <w:t xml:space="preserve">        }</w:t>
      </w:r>
    </w:p>
    <w:p w14:paraId="386C1BC1" w14:textId="77777777" w:rsidR="00CC76DB" w:rsidRPr="00CC76DB" w:rsidRDefault="00CC76DB" w:rsidP="00CC76DB">
      <w:pPr>
        <w:pStyle w:val="AllText"/>
        <w:spacing w:after="0"/>
        <w:rPr>
          <w:sz w:val="18"/>
          <w:szCs w:val="18"/>
        </w:rPr>
      </w:pPr>
      <w:r w:rsidRPr="00CC76DB">
        <w:rPr>
          <w:sz w:val="18"/>
          <w:szCs w:val="18"/>
        </w:rPr>
        <w:t xml:space="preserve">    }</w:t>
      </w:r>
    </w:p>
    <w:p w14:paraId="26717F60" w14:textId="77777777" w:rsidR="00CC76DB" w:rsidRPr="00CC76DB" w:rsidRDefault="00CC76DB" w:rsidP="00CC76DB">
      <w:pPr>
        <w:pStyle w:val="AllText"/>
        <w:spacing w:after="0"/>
        <w:rPr>
          <w:sz w:val="18"/>
          <w:szCs w:val="18"/>
        </w:rPr>
      </w:pPr>
    </w:p>
    <w:p w14:paraId="6B304B8E"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void</w:t>
      </w:r>
      <w:r w:rsidRPr="00CC76DB">
        <w:rPr>
          <w:sz w:val="18"/>
          <w:szCs w:val="18"/>
        </w:rPr>
        <w:t xml:space="preserve"> RandomizeResistors(GameObject[] resistors)</w:t>
      </w:r>
    </w:p>
    <w:p w14:paraId="36CF83F1" w14:textId="77777777" w:rsidR="00CC76DB" w:rsidRPr="00CC76DB" w:rsidRDefault="00CC76DB" w:rsidP="00CC76DB">
      <w:pPr>
        <w:pStyle w:val="AllText"/>
        <w:spacing w:after="0"/>
        <w:rPr>
          <w:sz w:val="18"/>
          <w:szCs w:val="18"/>
        </w:rPr>
      </w:pPr>
      <w:r w:rsidRPr="00CC76DB">
        <w:rPr>
          <w:sz w:val="18"/>
          <w:szCs w:val="18"/>
        </w:rPr>
        <w:t xml:space="preserve">    {</w:t>
      </w:r>
    </w:p>
    <w:p w14:paraId="52058A0B" w14:textId="77777777" w:rsidR="00CC76DB" w:rsidRPr="00CC76DB" w:rsidRDefault="00CC76DB" w:rsidP="00CC76DB">
      <w:pPr>
        <w:pStyle w:val="AllText"/>
        <w:spacing w:after="0"/>
        <w:rPr>
          <w:color w:val="000000"/>
          <w:sz w:val="18"/>
          <w:szCs w:val="18"/>
        </w:rPr>
      </w:pPr>
      <w:r w:rsidRPr="00CC76DB">
        <w:rPr>
          <w:color w:val="000000"/>
          <w:sz w:val="18"/>
          <w:szCs w:val="18"/>
        </w:rPr>
        <w:t xml:space="preserve">        </w:t>
      </w:r>
      <w:r w:rsidRPr="00CC76DB">
        <w:rPr>
          <w:sz w:val="18"/>
          <w:szCs w:val="18"/>
        </w:rPr>
        <w:t>// Knuth shuffle algorithm</w:t>
      </w:r>
    </w:p>
    <w:p w14:paraId="398DAB80"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for</w:t>
      </w:r>
      <w:r w:rsidRPr="00CC76DB">
        <w:rPr>
          <w:sz w:val="18"/>
          <w:szCs w:val="18"/>
        </w:rPr>
        <w:t xml:space="preserve"> (</w:t>
      </w:r>
      <w:r w:rsidRPr="00CC76DB">
        <w:rPr>
          <w:color w:val="0000FF"/>
          <w:sz w:val="18"/>
          <w:szCs w:val="18"/>
        </w:rPr>
        <w:t>int</w:t>
      </w:r>
      <w:r w:rsidRPr="00CC76DB">
        <w:rPr>
          <w:sz w:val="18"/>
          <w:szCs w:val="18"/>
        </w:rPr>
        <w:t xml:space="preserve"> t = 0; t &lt; resistors.Length; t++)</w:t>
      </w:r>
    </w:p>
    <w:p w14:paraId="0AF92FBC" w14:textId="77777777" w:rsidR="00CC76DB" w:rsidRPr="00CC76DB" w:rsidRDefault="00CC76DB" w:rsidP="00CC76DB">
      <w:pPr>
        <w:pStyle w:val="AllText"/>
        <w:spacing w:after="0"/>
        <w:rPr>
          <w:sz w:val="18"/>
          <w:szCs w:val="18"/>
        </w:rPr>
      </w:pPr>
      <w:r w:rsidRPr="00CC76DB">
        <w:rPr>
          <w:sz w:val="18"/>
          <w:szCs w:val="18"/>
        </w:rPr>
        <w:t xml:space="preserve">        {</w:t>
      </w:r>
    </w:p>
    <w:p w14:paraId="14A8F7CC"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var</w:t>
      </w:r>
      <w:r w:rsidRPr="00CC76DB">
        <w:rPr>
          <w:sz w:val="18"/>
          <w:szCs w:val="18"/>
        </w:rPr>
        <w:t xml:space="preserve"> tmp = resistors[t];</w:t>
      </w:r>
    </w:p>
    <w:p w14:paraId="3136FEF0"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int</w:t>
      </w:r>
      <w:r w:rsidRPr="00CC76DB">
        <w:rPr>
          <w:sz w:val="18"/>
          <w:szCs w:val="18"/>
        </w:rPr>
        <w:t xml:space="preserve"> r = UnityEngine.Random.Range(t, resistors.Length);</w:t>
      </w:r>
    </w:p>
    <w:p w14:paraId="25DF0F03" w14:textId="77777777" w:rsidR="00CC76DB" w:rsidRPr="00CC76DB" w:rsidRDefault="00CC76DB" w:rsidP="00CC76DB">
      <w:pPr>
        <w:pStyle w:val="AllText"/>
        <w:spacing w:after="0"/>
        <w:rPr>
          <w:sz w:val="18"/>
          <w:szCs w:val="18"/>
        </w:rPr>
      </w:pPr>
      <w:r w:rsidRPr="00CC76DB">
        <w:rPr>
          <w:sz w:val="18"/>
          <w:szCs w:val="18"/>
        </w:rPr>
        <w:t xml:space="preserve">            resistors[t] = resistors[r];</w:t>
      </w:r>
    </w:p>
    <w:p w14:paraId="794FA70D" w14:textId="77777777" w:rsidR="00CC76DB" w:rsidRPr="00CC76DB" w:rsidRDefault="00CC76DB" w:rsidP="00CC76DB">
      <w:pPr>
        <w:pStyle w:val="AllText"/>
        <w:spacing w:after="0"/>
        <w:rPr>
          <w:sz w:val="18"/>
          <w:szCs w:val="18"/>
        </w:rPr>
      </w:pPr>
      <w:r w:rsidRPr="00CC76DB">
        <w:rPr>
          <w:sz w:val="18"/>
          <w:szCs w:val="18"/>
        </w:rPr>
        <w:t xml:space="preserve">            resistors[r] = tmp;</w:t>
      </w:r>
    </w:p>
    <w:p w14:paraId="7FC88A11" w14:textId="77777777" w:rsidR="00CC76DB" w:rsidRPr="00CC76DB" w:rsidRDefault="00CC76DB" w:rsidP="00CC76DB">
      <w:pPr>
        <w:pStyle w:val="AllText"/>
        <w:spacing w:after="0"/>
        <w:rPr>
          <w:sz w:val="18"/>
          <w:szCs w:val="18"/>
        </w:rPr>
      </w:pPr>
      <w:r w:rsidRPr="00CC76DB">
        <w:rPr>
          <w:sz w:val="18"/>
          <w:szCs w:val="18"/>
        </w:rPr>
        <w:t xml:space="preserve">        }</w:t>
      </w:r>
    </w:p>
    <w:p w14:paraId="4B65A131" w14:textId="77777777" w:rsidR="00CC76DB" w:rsidRPr="00CC76DB" w:rsidRDefault="00CC76DB" w:rsidP="00CC76DB">
      <w:pPr>
        <w:pStyle w:val="AllText"/>
        <w:spacing w:after="0"/>
        <w:rPr>
          <w:sz w:val="18"/>
          <w:szCs w:val="18"/>
        </w:rPr>
      </w:pPr>
      <w:r w:rsidRPr="00CC76DB">
        <w:rPr>
          <w:sz w:val="18"/>
          <w:szCs w:val="18"/>
        </w:rPr>
        <w:t xml:space="preserve">    }</w:t>
      </w:r>
    </w:p>
    <w:p w14:paraId="14E5A7C0" w14:textId="77777777" w:rsidR="00CC76DB" w:rsidRPr="00CC76DB" w:rsidRDefault="00CC76DB" w:rsidP="00CC76DB">
      <w:pPr>
        <w:pStyle w:val="AllText"/>
        <w:spacing w:after="0"/>
        <w:rPr>
          <w:sz w:val="18"/>
          <w:szCs w:val="18"/>
        </w:rPr>
      </w:pPr>
    </w:p>
    <w:p w14:paraId="49612726" w14:textId="77777777" w:rsidR="00CC76DB" w:rsidRPr="00CC76DB" w:rsidRDefault="00CC76DB" w:rsidP="00CC76DB">
      <w:pPr>
        <w:pStyle w:val="AllText"/>
        <w:spacing w:after="0"/>
        <w:rPr>
          <w:sz w:val="18"/>
          <w:szCs w:val="18"/>
        </w:rPr>
      </w:pPr>
    </w:p>
    <w:p w14:paraId="2F27B1B3"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void</w:t>
      </w:r>
      <w:r w:rsidRPr="00CC76DB">
        <w:rPr>
          <w:sz w:val="18"/>
          <w:szCs w:val="18"/>
        </w:rPr>
        <w:t xml:space="preserve"> ResistorSpawn()</w:t>
      </w:r>
    </w:p>
    <w:p w14:paraId="20D8F227" w14:textId="77777777" w:rsidR="00CC76DB" w:rsidRPr="00CC76DB" w:rsidRDefault="00CC76DB" w:rsidP="00CC76DB">
      <w:pPr>
        <w:pStyle w:val="AllText"/>
        <w:spacing w:after="0"/>
        <w:rPr>
          <w:sz w:val="18"/>
          <w:szCs w:val="18"/>
        </w:rPr>
      </w:pPr>
      <w:r w:rsidRPr="00CC76DB">
        <w:rPr>
          <w:sz w:val="18"/>
          <w:szCs w:val="18"/>
        </w:rPr>
        <w:t xml:space="preserve">    {</w:t>
      </w:r>
    </w:p>
    <w:p w14:paraId="3DCE78A4" w14:textId="77777777" w:rsidR="00CC76DB" w:rsidRPr="00CC76DB" w:rsidRDefault="00CC76DB" w:rsidP="00CC76DB">
      <w:pPr>
        <w:pStyle w:val="AllText"/>
        <w:spacing w:after="0"/>
        <w:rPr>
          <w:sz w:val="18"/>
          <w:szCs w:val="18"/>
        </w:rPr>
      </w:pPr>
      <w:r w:rsidRPr="00CC76DB">
        <w:rPr>
          <w:sz w:val="18"/>
          <w:szCs w:val="18"/>
        </w:rPr>
        <w:t xml:space="preserve">        puzzle1R1 = resistors[0];</w:t>
      </w:r>
    </w:p>
    <w:p w14:paraId="34F70771" w14:textId="77777777" w:rsidR="00CC76DB" w:rsidRPr="00CC76DB" w:rsidRDefault="00CC76DB" w:rsidP="00CC76DB">
      <w:pPr>
        <w:pStyle w:val="AllText"/>
        <w:spacing w:after="0"/>
        <w:rPr>
          <w:sz w:val="18"/>
          <w:szCs w:val="18"/>
        </w:rPr>
      </w:pPr>
      <w:r w:rsidRPr="00CC76DB">
        <w:rPr>
          <w:sz w:val="18"/>
          <w:szCs w:val="18"/>
        </w:rPr>
        <w:t xml:space="preserve">        randR1 = Instantiate(puzzle1R1, </w:t>
      </w:r>
      <w:r w:rsidRPr="00CC76DB">
        <w:rPr>
          <w:color w:val="0000FF"/>
          <w:sz w:val="18"/>
          <w:szCs w:val="18"/>
        </w:rPr>
        <w:t>new</w:t>
      </w:r>
      <w:r w:rsidRPr="00CC76DB">
        <w:rPr>
          <w:sz w:val="18"/>
          <w:szCs w:val="18"/>
        </w:rPr>
        <w:t xml:space="preserve"> Vector3(15.582f,3.27f, -4.575f), Quaternion.Euler(0,0,90));</w:t>
      </w:r>
    </w:p>
    <w:p w14:paraId="03E5480E" w14:textId="77777777" w:rsidR="00CC76DB" w:rsidRPr="00CC76DB" w:rsidRDefault="00CC76DB" w:rsidP="00CC76DB">
      <w:pPr>
        <w:pStyle w:val="AllText"/>
        <w:spacing w:after="0"/>
        <w:rPr>
          <w:sz w:val="18"/>
          <w:szCs w:val="18"/>
        </w:rPr>
      </w:pPr>
      <w:r w:rsidRPr="00CC76DB">
        <w:rPr>
          <w:sz w:val="18"/>
          <w:szCs w:val="18"/>
        </w:rPr>
        <w:t xml:space="preserve">        randR1.transform.parent = randomResistorParent.transform;</w:t>
      </w:r>
    </w:p>
    <w:p w14:paraId="0E09F7F0" w14:textId="77777777" w:rsidR="00CC76DB" w:rsidRPr="00CC76DB" w:rsidRDefault="00CC76DB" w:rsidP="00CC76DB">
      <w:pPr>
        <w:pStyle w:val="AllText"/>
        <w:spacing w:after="0"/>
        <w:rPr>
          <w:sz w:val="18"/>
          <w:szCs w:val="18"/>
        </w:rPr>
      </w:pPr>
      <w:r w:rsidRPr="00CC76DB">
        <w:rPr>
          <w:sz w:val="18"/>
          <w:szCs w:val="18"/>
        </w:rPr>
        <w:t xml:space="preserve">        r1Resistance= Single.Parse(randR1.tag);</w:t>
      </w:r>
    </w:p>
    <w:p w14:paraId="2F79642A" w14:textId="77777777" w:rsidR="00CC76DB" w:rsidRPr="00CC76DB" w:rsidRDefault="00CC76DB" w:rsidP="00CC76DB">
      <w:pPr>
        <w:pStyle w:val="AllText"/>
        <w:spacing w:after="0"/>
        <w:rPr>
          <w:sz w:val="18"/>
          <w:szCs w:val="18"/>
        </w:rPr>
      </w:pPr>
    </w:p>
    <w:p w14:paraId="5F047F04" w14:textId="77777777" w:rsidR="00CC76DB" w:rsidRPr="00CC76DB" w:rsidRDefault="00CC76DB" w:rsidP="00CC76DB">
      <w:pPr>
        <w:pStyle w:val="AllText"/>
        <w:spacing w:after="0"/>
        <w:rPr>
          <w:sz w:val="18"/>
          <w:szCs w:val="18"/>
        </w:rPr>
      </w:pPr>
      <w:r w:rsidRPr="00CC76DB">
        <w:rPr>
          <w:sz w:val="18"/>
          <w:szCs w:val="18"/>
        </w:rPr>
        <w:t xml:space="preserve">        puzzle1R2 = resistors[1];</w:t>
      </w:r>
    </w:p>
    <w:p w14:paraId="4A899B89" w14:textId="77777777" w:rsidR="00CC76DB" w:rsidRPr="00CC76DB" w:rsidRDefault="00CC76DB" w:rsidP="00CC76DB">
      <w:pPr>
        <w:pStyle w:val="AllText"/>
        <w:spacing w:after="0"/>
        <w:rPr>
          <w:sz w:val="18"/>
          <w:szCs w:val="18"/>
        </w:rPr>
      </w:pPr>
      <w:r w:rsidRPr="00CC76DB">
        <w:rPr>
          <w:sz w:val="18"/>
          <w:szCs w:val="18"/>
        </w:rPr>
        <w:t xml:space="preserve">        randR2 = Instantiate(puzzle1R2, </w:t>
      </w:r>
      <w:r w:rsidRPr="00CC76DB">
        <w:rPr>
          <w:color w:val="0000FF"/>
          <w:sz w:val="18"/>
          <w:szCs w:val="18"/>
        </w:rPr>
        <w:t>new</w:t>
      </w:r>
      <w:r w:rsidRPr="00CC76DB">
        <w:rPr>
          <w:sz w:val="18"/>
          <w:szCs w:val="18"/>
        </w:rPr>
        <w:t xml:space="preserve"> Vector3(15.582f, 3.27f, -5.138f), Quaternion.Euler(0, 0, 90));</w:t>
      </w:r>
    </w:p>
    <w:p w14:paraId="1C20C3DE" w14:textId="77777777" w:rsidR="00CC76DB" w:rsidRPr="00CC76DB" w:rsidRDefault="00CC76DB" w:rsidP="00CC76DB">
      <w:pPr>
        <w:pStyle w:val="AllText"/>
        <w:spacing w:after="0"/>
        <w:rPr>
          <w:sz w:val="18"/>
          <w:szCs w:val="18"/>
        </w:rPr>
      </w:pPr>
      <w:r w:rsidRPr="00CC76DB">
        <w:rPr>
          <w:sz w:val="18"/>
          <w:szCs w:val="18"/>
        </w:rPr>
        <w:lastRenderedPageBreak/>
        <w:t xml:space="preserve">        randR2.transform.parent = randomResistorParent.transform;</w:t>
      </w:r>
    </w:p>
    <w:p w14:paraId="3006E11C" w14:textId="77777777" w:rsidR="00CC76DB" w:rsidRPr="00CC76DB" w:rsidRDefault="00CC76DB" w:rsidP="00CC76DB">
      <w:pPr>
        <w:pStyle w:val="AllText"/>
        <w:spacing w:after="0"/>
        <w:rPr>
          <w:sz w:val="18"/>
          <w:szCs w:val="18"/>
        </w:rPr>
      </w:pPr>
      <w:r w:rsidRPr="00CC76DB">
        <w:rPr>
          <w:sz w:val="18"/>
          <w:szCs w:val="18"/>
        </w:rPr>
        <w:t xml:space="preserve">        r2Resistance = Single.Parse(randR2.tag);</w:t>
      </w:r>
    </w:p>
    <w:p w14:paraId="12F6B143" w14:textId="77777777" w:rsidR="00CC76DB" w:rsidRPr="00CC76DB" w:rsidRDefault="00CC76DB" w:rsidP="00CC76DB">
      <w:pPr>
        <w:pStyle w:val="AllText"/>
        <w:spacing w:after="0"/>
        <w:rPr>
          <w:sz w:val="18"/>
          <w:szCs w:val="18"/>
        </w:rPr>
      </w:pPr>
    </w:p>
    <w:p w14:paraId="1CFB12C3" w14:textId="77777777" w:rsidR="00CC76DB" w:rsidRPr="00CC76DB" w:rsidRDefault="00CC76DB" w:rsidP="00CC76DB">
      <w:pPr>
        <w:pStyle w:val="AllText"/>
        <w:spacing w:after="0"/>
        <w:rPr>
          <w:sz w:val="18"/>
          <w:szCs w:val="18"/>
        </w:rPr>
      </w:pPr>
      <w:r w:rsidRPr="00CC76DB">
        <w:rPr>
          <w:sz w:val="18"/>
          <w:szCs w:val="18"/>
        </w:rPr>
        <w:t xml:space="preserve">        puzzle1R3 = resistors[2];</w:t>
      </w:r>
    </w:p>
    <w:p w14:paraId="670B77E3" w14:textId="77777777" w:rsidR="00CC76DB" w:rsidRPr="00CC76DB" w:rsidRDefault="00CC76DB" w:rsidP="00CC76DB">
      <w:pPr>
        <w:pStyle w:val="AllText"/>
        <w:spacing w:after="0"/>
        <w:rPr>
          <w:sz w:val="18"/>
          <w:szCs w:val="18"/>
        </w:rPr>
      </w:pPr>
      <w:r w:rsidRPr="00CC76DB">
        <w:rPr>
          <w:sz w:val="18"/>
          <w:szCs w:val="18"/>
        </w:rPr>
        <w:t xml:space="preserve">        randR3 = Instantiate(puzzle1R3, </w:t>
      </w:r>
      <w:r w:rsidRPr="00CC76DB">
        <w:rPr>
          <w:color w:val="0000FF"/>
          <w:sz w:val="18"/>
          <w:szCs w:val="18"/>
        </w:rPr>
        <w:t>new</w:t>
      </w:r>
      <w:r w:rsidRPr="00CC76DB">
        <w:rPr>
          <w:sz w:val="18"/>
          <w:szCs w:val="18"/>
        </w:rPr>
        <w:t xml:space="preserve"> Vector3(15.582f, 3.27f, -5.699f), Quaternion.Euler(0, 0, 90));</w:t>
      </w:r>
    </w:p>
    <w:p w14:paraId="3E033062" w14:textId="77777777" w:rsidR="00CC76DB" w:rsidRPr="00CC76DB" w:rsidRDefault="00CC76DB" w:rsidP="00CC76DB">
      <w:pPr>
        <w:pStyle w:val="AllText"/>
        <w:spacing w:after="0"/>
        <w:rPr>
          <w:sz w:val="18"/>
          <w:szCs w:val="18"/>
        </w:rPr>
      </w:pPr>
      <w:r w:rsidRPr="00CC76DB">
        <w:rPr>
          <w:sz w:val="18"/>
          <w:szCs w:val="18"/>
        </w:rPr>
        <w:t xml:space="preserve">        randR3.transform.parent = randomResistorParent.transform;</w:t>
      </w:r>
    </w:p>
    <w:p w14:paraId="1B63EF2E" w14:textId="77777777" w:rsidR="00CC76DB" w:rsidRPr="00CC76DB" w:rsidRDefault="00CC76DB" w:rsidP="00CC76DB">
      <w:pPr>
        <w:pStyle w:val="AllText"/>
        <w:spacing w:after="0"/>
        <w:rPr>
          <w:sz w:val="18"/>
          <w:szCs w:val="18"/>
        </w:rPr>
      </w:pPr>
      <w:r w:rsidRPr="00CC76DB">
        <w:rPr>
          <w:sz w:val="18"/>
          <w:szCs w:val="18"/>
        </w:rPr>
        <w:t xml:space="preserve">        r3Resistance = Single.Parse(randR3.tag);</w:t>
      </w:r>
    </w:p>
    <w:p w14:paraId="63DB6770" w14:textId="77777777" w:rsidR="00CC76DB" w:rsidRPr="00CC76DB" w:rsidRDefault="00CC76DB" w:rsidP="00CC76DB">
      <w:pPr>
        <w:pStyle w:val="AllText"/>
        <w:spacing w:after="0"/>
        <w:rPr>
          <w:sz w:val="18"/>
          <w:szCs w:val="18"/>
        </w:rPr>
      </w:pPr>
    </w:p>
    <w:p w14:paraId="731C2893" w14:textId="77777777" w:rsidR="00CC76DB" w:rsidRPr="00CC76DB" w:rsidRDefault="00CC76DB" w:rsidP="00CC76DB">
      <w:pPr>
        <w:pStyle w:val="AllText"/>
        <w:spacing w:after="0"/>
        <w:rPr>
          <w:sz w:val="18"/>
          <w:szCs w:val="18"/>
        </w:rPr>
      </w:pPr>
      <w:r w:rsidRPr="00CC76DB">
        <w:rPr>
          <w:sz w:val="18"/>
          <w:szCs w:val="18"/>
        </w:rPr>
        <w:t xml:space="preserve">        puzzle1R4 = resistors[3];</w:t>
      </w:r>
    </w:p>
    <w:p w14:paraId="1A4D7708" w14:textId="77777777" w:rsidR="00CC76DB" w:rsidRPr="00CC76DB" w:rsidRDefault="00CC76DB" w:rsidP="00CC76DB">
      <w:pPr>
        <w:pStyle w:val="AllText"/>
        <w:spacing w:after="0"/>
        <w:rPr>
          <w:sz w:val="18"/>
          <w:szCs w:val="18"/>
        </w:rPr>
      </w:pPr>
      <w:r w:rsidRPr="00CC76DB">
        <w:rPr>
          <w:sz w:val="18"/>
          <w:szCs w:val="18"/>
        </w:rPr>
        <w:t xml:space="preserve">        randR4 = Instantiate(puzzle1R4, </w:t>
      </w:r>
      <w:r w:rsidRPr="00CC76DB">
        <w:rPr>
          <w:color w:val="0000FF"/>
          <w:sz w:val="18"/>
          <w:szCs w:val="18"/>
        </w:rPr>
        <w:t>new</w:t>
      </w:r>
      <w:r w:rsidRPr="00CC76DB">
        <w:rPr>
          <w:sz w:val="18"/>
          <w:szCs w:val="18"/>
        </w:rPr>
        <w:t xml:space="preserve"> Vector3(15.582f, 3.27f, -6.262f), Quaternion.Euler(0, 0, 90));</w:t>
      </w:r>
    </w:p>
    <w:p w14:paraId="28DC297A" w14:textId="77777777" w:rsidR="00CC76DB" w:rsidRPr="00CC76DB" w:rsidRDefault="00CC76DB" w:rsidP="00CC76DB">
      <w:pPr>
        <w:pStyle w:val="AllText"/>
        <w:spacing w:after="0"/>
        <w:rPr>
          <w:sz w:val="18"/>
          <w:szCs w:val="18"/>
        </w:rPr>
      </w:pPr>
      <w:r w:rsidRPr="00CC76DB">
        <w:rPr>
          <w:sz w:val="18"/>
          <w:szCs w:val="18"/>
        </w:rPr>
        <w:t xml:space="preserve">        randR4.transform.parent = randomResistorParent.transform;</w:t>
      </w:r>
    </w:p>
    <w:p w14:paraId="212FF04F" w14:textId="77777777" w:rsidR="00CC76DB" w:rsidRPr="00CC76DB" w:rsidRDefault="00CC76DB" w:rsidP="00CC76DB">
      <w:pPr>
        <w:pStyle w:val="AllText"/>
        <w:spacing w:after="0"/>
        <w:rPr>
          <w:sz w:val="18"/>
          <w:szCs w:val="18"/>
        </w:rPr>
      </w:pPr>
      <w:r w:rsidRPr="00CC76DB">
        <w:rPr>
          <w:sz w:val="18"/>
          <w:szCs w:val="18"/>
        </w:rPr>
        <w:t xml:space="preserve">        r4Resistance = Single.Parse(randR4.tag);</w:t>
      </w:r>
    </w:p>
    <w:p w14:paraId="4722C903" w14:textId="77777777" w:rsidR="00CC76DB" w:rsidRPr="00CC76DB" w:rsidRDefault="00CC76DB" w:rsidP="00CC76DB">
      <w:pPr>
        <w:pStyle w:val="AllText"/>
        <w:spacing w:after="0"/>
        <w:rPr>
          <w:sz w:val="18"/>
          <w:szCs w:val="18"/>
        </w:rPr>
      </w:pPr>
    </w:p>
    <w:p w14:paraId="1C86486A" w14:textId="77777777" w:rsidR="00CC76DB" w:rsidRPr="00CC76DB" w:rsidRDefault="00CC76DB" w:rsidP="00CC76DB">
      <w:pPr>
        <w:pStyle w:val="AllText"/>
        <w:spacing w:after="0"/>
        <w:rPr>
          <w:sz w:val="18"/>
          <w:szCs w:val="18"/>
        </w:rPr>
      </w:pPr>
      <w:r w:rsidRPr="00CC76DB">
        <w:rPr>
          <w:sz w:val="18"/>
          <w:szCs w:val="18"/>
        </w:rPr>
        <w:t xml:space="preserve">        puzzle1R5 = resistors[4];</w:t>
      </w:r>
    </w:p>
    <w:p w14:paraId="6694D98E" w14:textId="77777777" w:rsidR="00CC76DB" w:rsidRPr="00CC76DB" w:rsidRDefault="00CC76DB" w:rsidP="00CC76DB">
      <w:pPr>
        <w:pStyle w:val="AllText"/>
        <w:spacing w:after="0"/>
        <w:rPr>
          <w:sz w:val="18"/>
          <w:szCs w:val="18"/>
        </w:rPr>
      </w:pPr>
    </w:p>
    <w:p w14:paraId="776B0EA0" w14:textId="77777777" w:rsidR="00CC76DB" w:rsidRPr="00CC76DB" w:rsidRDefault="00CC76DB" w:rsidP="00CC76DB">
      <w:pPr>
        <w:pStyle w:val="AllText"/>
        <w:spacing w:after="0"/>
        <w:rPr>
          <w:sz w:val="18"/>
          <w:szCs w:val="18"/>
        </w:rPr>
      </w:pPr>
      <w:r w:rsidRPr="00CC76DB">
        <w:rPr>
          <w:sz w:val="18"/>
          <w:szCs w:val="18"/>
        </w:rPr>
        <w:t xml:space="preserve">        randR5 = Instantiate(puzzle1R5, </w:t>
      </w:r>
      <w:r w:rsidRPr="00CC76DB">
        <w:rPr>
          <w:color w:val="0000FF"/>
          <w:sz w:val="18"/>
          <w:szCs w:val="18"/>
        </w:rPr>
        <w:t>new</w:t>
      </w:r>
      <w:r w:rsidRPr="00CC76DB">
        <w:rPr>
          <w:sz w:val="18"/>
          <w:szCs w:val="18"/>
        </w:rPr>
        <w:t xml:space="preserve"> Vector3(15.582f, 3.27f, -6.827f), Quaternion.Euler(0, 0, 90));</w:t>
      </w:r>
    </w:p>
    <w:p w14:paraId="611CFB7F" w14:textId="77777777" w:rsidR="00CC76DB" w:rsidRPr="00CC76DB" w:rsidRDefault="00CC76DB" w:rsidP="00CC76DB">
      <w:pPr>
        <w:pStyle w:val="AllText"/>
        <w:spacing w:after="0"/>
        <w:rPr>
          <w:sz w:val="18"/>
          <w:szCs w:val="18"/>
        </w:rPr>
      </w:pPr>
      <w:r w:rsidRPr="00CC76DB">
        <w:rPr>
          <w:sz w:val="18"/>
          <w:szCs w:val="18"/>
        </w:rPr>
        <w:t xml:space="preserve">        randR5.transform.parent = randomResistorParent.transform;</w:t>
      </w:r>
    </w:p>
    <w:p w14:paraId="2FE91C37" w14:textId="77777777" w:rsidR="00CC76DB" w:rsidRPr="00CC76DB" w:rsidRDefault="00CC76DB" w:rsidP="00CC76DB">
      <w:pPr>
        <w:pStyle w:val="AllText"/>
        <w:spacing w:after="0"/>
        <w:rPr>
          <w:sz w:val="18"/>
          <w:szCs w:val="18"/>
        </w:rPr>
      </w:pPr>
      <w:r w:rsidRPr="00CC76DB">
        <w:rPr>
          <w:sz w:val="18"/>
          <w:szCs w:val="18"/>
        </w:rPr>
        <w:t xml:space="preserve">        r5Resistance = Single.Parse(randR5.tag);</w:t>
      </w:r>
    </w:p>
    <w:p w14:paraId="1CEC4519" w14:textId="77777777" w:rsidR="00CC76DB" w:rsidRPr="00CC76DB" w:rsidRDefault="00CC76DB" w:rsidP="00CC76DB">
      <w:pPr>
        <w:pStyle w:val="AllText"/>
        <w:spacing w:after="0"/>
        <w:rPr>
          <w:sz w:val="18"/>
          <w:szCs w:val="18"/>
        </w:rPr>
      </w:pPr>
    </w:p>
    <w:p w14:paraId="2F237EC4" w14:textId="77777777" w:rsidR="00CC76DB" w:rsidRPr="00CC76DB" w:rsidRDefault="00CC76DB" w:rsidP="00CC76DB">
      <w:pPr>
        <w:pStyle w:val="AllText"/>
        <w:spacing w:after="0"/>
        <w:rPr>
          <w:sz w:val="18"/>
          <w:szCs w:val="18"/>
        </w:rPr>
      </w:pPr>
      <w:r w:rsidRPr="00CC76DB">
        <w:rPr>
          <w:sz w:val="18"/>
          <w:szCs w:val="18"/>
        </w:rPr>
        <w:t xml:space="preserve">        puzzle1R6 = resistors[5];</w:t>
      </w:r>
    </w:p>
    <w:p w14:paraId="7FC2DEE5" w14:textId="77777777" w:rsidR="00CC76DB" w:rsidRPr="00CC76DB" w:rsidRDefault="00CC76DB" w:rsidP="00CC76DB">
      <w:pPr>
        <w:pStyle w:val="AllText"/>
        <w:spacing w:after="0"/>
        <w:rPr>
          <w:sz w:val="18"/>
          <w:szCs w:val="18"/>
        </w:rPr>
      </w:pPr>
      <w:r w:rsidRPr="00CC76DB">
        <w:rPr>
          <w:sz w:val="18"/>
          <w:szCs w:val="18"/>
        </w:rPr>
        <w:t xml:space="preserve">        randR6 = Instantiate(puzzle1R6, </w:t>
      </w:r>
      <w:r w:rsidRPr="00CC76DB">
        <w:rPr>
          <w:color w:val="0000FF"/>
          <w:sz w:val="18"/>
          <w:szCs w:val="18"/>
        </w:rPr>
        <w:t>new</w:t>
      </w:r>
      <w:r w:rsidRPr="00CC76DB">
        <w:rPr>
          <w:sz w:val="18"/>
          <w:szCs w:val="18"/>
        </w:rPr>
        <w:t xml:space="preserve"> Vector3(15.582f, 3.27f, -7.3888f), Quaternion.Euler(0, 0, 90));</w:t>
      </w:r>
    </w:p>
    <w:p w14:paraId="71EDF225" w14:textId="77777777" w:rsidR="00CC76DB" w:rsidRPr="00CC76DB" w:rsidRDefault="00CC76DB" w:rsidP="00CC76DB">
      <w:pPr>
        <w:pStyle w:val="AllText"/>
        <w:spacing w:after="0"/>
        <w:rPr>
          <w:sz w:val="18"/>
          <w:szCs w:val="18"/>
        </w:rPr>
      </w:pPr>
      <w:r w:rsidRPr="00CC76DB">
        <w:rPr>
          <w:sz w:val="18"/>
          <w:szCs w:val="18"/>
        </w:rPr>
        <w:t xml:space="preserve">        randR6.transform.parent = randomResistorParent.transform;</w:t>
      </w:r>
    </w:p>
    <w:p w14:paraId="506F787E" w14:textId="77777777" w:rsidR="00CC76DB" w:rsidRPr="00CC76DB" w:rsidRDefault="00CC76DB" w:rsidP="00CC76DB">
      <w:pPr>
        <w:pStyle w:val="AllText"/>
        <w:spacing w:after="0"/>
        <w:rPr>
          <w:sz w:val="18"/>
          <w:szCs w:val="18"/>
        </w:rPr>
      </w:pPr>
      <w:r w:rsidRPr="00CC76DB">
        <w:rPr>
          <w:sz w:val="18"/>
          <w:szCs w:val="18"/>
        </w:rPr>
        <w:t xml:space="preserve">        r6Resistance = Single.Parse(randR6.tag);</w:t>
      </w:r>
    </w:p>
    <w:p w14:paraId="5F6E47C6" w14:textId="77777777" w:rsidR="00CC76DB" w:rsidRPr="00CC76DB" w:rsidRDefault="00CC76DB" w:rsidP="00CC76DB">
      <w:pPr>
        <w:pStyle w:val="AllText"/>
        <w:spacing w:after="0"/>
        <w:rPr>
          <w:sz w:val="18"/>
          <w:szCs w:val="18"/>
        </w:rPr>
      </w:pPr>
    </w:p>
    <w:p w14:paraId="24C45424" w14:textId="77777777" w:rsidR="00CC76DB" w:rsidRPr="00CC76DB" w:rsidRDefault="00CC76DB" w:rsidP="00CC76DB">
      <w:pPr>
        <w:pStyle w:val="AllText"/>
        <w:spacing w:after="0"/>
        <w:rPr>
          <w:sz w:val="18"/>
          <w:szCs w:val="18"/>
        </w:rPr>
      </w:pPr>
      <w:r w:rsidRPr="00CC76DB">
        <w:rPr>
          <w:sz w:val="18"/>
          <w:szCs w:val="18"/>
        </w:rPr>
        <w:t xml:space="preserve">        puzzle1R7 = resistors[6];</w:t>
      </w:r>
    </w:p>
    <w:p w14:paraId="1ADCC16C" w14:textId="77777777" w:rsidR="00CC76DB" w:rsidRPr="00CC76DB" w:rsidRDefault="00CC76DB" w:rsidP="00CC76DB">
      <w:pPr>
        <w:pStyle w:val="AllText"/>
        <w:spacing w:after="0"/>
        <w:rPr>
          <w:sz w:val="18"/>
          <w:szCs w:val="18"/>
        </w:rPr>
      </w:pPr>
      <w:r w:rsidRPr="00CC76DB">
        <w:rPr>
          <w:sz w:val="18"/>
          <w:szCs w:val="18"/>
        </w:rPr>
        <w:t xml:space="preserve">        randR7 = Instantiate(puzzle1R7, </w:t>
      </w:r>
      <w:r w:rsidRPr="00CC76DB">
        <w:rPr>
          <w:color w:val="0000FF"/>
          <w:sz w:val="18"/>
          <w:szCs w:val="18"/>
        </w:rPr>
        <w:t>new</w:t>
      </w:r>
      <w:r w:rsidRPr="00CC76DB">
        <w:rPr>
          <w:sz w:val="18"/>
          <w:szCs w:val="18"/>
        </w:rPr>
        <w:t xml:space="preserve"> Vector3(15.582f, 3.27f, -7.948f), Quaternion.Euler(0, 0, 90));</w:t>
      </w:r>
    </w:p>
    <w:p w14:paraId="21F505A2" w14:textId="77777777" w:rsidR="00CC76DB" w:rsidRPr="00CC76DB" w:rsidRDefault="00CC76DB" w:rsidP="00CC76DB">
      <w:pPr>
        <w:pStyle w:val="AllText"/>
        <w:spacing w:after="0"/>
        <w:rPr>
          <w:sz w:val="18"/>
          <w:szCs w:val="18"/>
        </w:rPr>
      </w:pPr>
      <w:r w:rsidRPr="00CC76DB">
        <w:rPr>
          <w:sz w:val="18"/>
          <w:szCs w:val="18"/>
        </w:rPr>
        <w:t xml:space="preserve">        randR7.transform.parent = randomResistorParent.transform;</w:t>
      </w:r>
    </w:p>
    <w:p w14:paraId="4FE5D092" w14:textId="77777777" w:rsidR="00CC76DB" w:rsidRPr="00CC76DB" w:rsidRDefault="00CC76DB" w:rsidP="00CC76DB">
      <w:pPr>
        <w:pStyle w:val="AllText"/>
        <w:spacing w:after="0"/>
        <w:rPr>
          <w:sz w:val="18"/>
          <w:szCs w:val="18"/>
        </w:rPr>
      </w:pPr>
      <w:r w:rsidRPr="00CC76DB">
        <w:rPr>
          <w:sz w:val="18"/>
          <w:szCs w:val="18"/>
        </w:rPr>
        <w:t xml:space="preserve">        r7Resistance = Single.Parse(randR7.tag);</w:t>
      </w:r>
    </w:p>
    <w:p w14:paraId="3E7F5E23" w14:textId="77777777" w:rsidR="00CC76DB" w:rsidRPr="00CC76DB" w:rsidRDefault="00CC76DB" w:rsidP="00CC76DB">
      <w:pPr>
        <w:pStyle w:val="AllText"/>
        <w:spacing w:after="0"/>
        <w:rPr>
          <w:sz w:val="18"/>
          <w:szCs w:val="18"/>
        </w:rPr>
      </w:pPr>
    </w:p>
    <w:p w14:paraId="374B2A2D" w14:textId="77777777" w:rsidR="00CC76DB" w:rsidRPr="00CC76DB" w:rsidRDefault="00CC76DB" w:rsidP="00CC76DB">
      <w:pPr>
        <w:pStyle w:val="AllText"/>
        <w:spacing w:after="0"/>
        <w:rPr>
          <w:sz w:val="18"/>
          <w:szCs w:val="18"/>
        </w:rPr>
      </w:pPr>
      <w:r w:rsidRPr="00CC76DB">
        <w:rPr>
          <w:sz w:val="18"/>
          <w:szCs w:val="18"/>
        </w:rPr>
        <w:t xml:space="preserve">        puzzle1R8 = resistors[7];</w:t>
      </w:r>
    </w:p>
    <w:p w14:paraId="599DC26F" w14:textId="77777777" w:rsidR="00CC76DB" w:rsidRPr="00CC76DB" w:rsidRDefault="00CC76DB" w:rsidP="00CC76DB">
      <w:pPr>
        <w:pStyle w:val="AllText"/>
        <w:spacing w:after="0"/>
        <w:rPr>
          <w:sz w:val="18"/>
          <w:szCs w:val="18"/>
        </w:rPr>
      </w:pPr>
      <w:r w:rsidRPr="00CC76DB">
        <w:rPr>
          <w:sz w:val="18"/>
          <w:szCs w:val="18"/>
        </w:rPr>
        <w:t xml:space="preserve">        randR8 = Instantiate(puzzle1R8, </w:t>
      </w:r>
      <w:r w:rsidRPr="00CC76DB">
        <w:rPr>
          <w:color w:val="0000FF"/>
          <w:sz w:val="18"/>
          <w:szCs w:val="18"/>
        </w:rPr>
        <w:t>new</w:t>
      </w:r>
      <w:r w:rsidRPr="00CC76DB">
        <w:rPr>
          <w:sz w:val="18"/>
          <w:szCs w:val="18"/>
        </w:rPr>
        <w:t xml:space="preserve"> Vector3(15.582f, 3.27f, -8.515f), Quaternion.Euler(0, 0, 90));</w:t>
      </w:r>
    </w:p>
    <w:p w14:paraId="1438FE1C" w14:textId="77777777" w:rsidR="00CC76DB" w:rsidRPr="00CC76DB" w:rsidRDefault="00CC76DB" w:rsidP="00CC76DB">
      <w:pPr>
        <w:pStyle w:val="AllText"/>
        <w:spacing w:after="0"/>
        <w:rPr>
          <w:sz w:val="18"/>
          <w:szCs w:val="18"/>
        </w:rPr>
      </w:pPr>
      <w:r w:rsidRPr="00CC76DB">
        <w:rPr>
          <w:sz w:val="18"/>
          <w:szCs w:val="18"/>
        </w:rPr>
        <w:t xml:space="preserve">        randR8.transform.parent = randomResistorParent.transform;</w:t>
      </w:r>
    </w:p>
    <w:p w14:paraId="69792D38" w14:textId="77777777" w:rsidR="00CC76DB" w:rsidRPr="00CC76DB" w:rsidRDefault="00CC76DB" w:rsidP="00CC76DB">
      <w:pPr>
        <w:pStyle w:val="AllText"/>
        <w:spacing w:after="0"/>
        <w:rPr>
          <w:sz w:val="18"/>
          <w:szCs w:val="18"/>
        </w:rPr>
      </w:pPr>
      <w:r w:rsidRPr="00CC76DB">
        <w:rPr>
          <w:sz w:val="18"/>
          <w:szCs w:val="18"/>
        </w:rPr>
        <w:t xml:space="preserve">        r8Resistance = Single.Parse(randR8.tag);</w:t>
      </w:r>
    </w:p>
    <w:p w14:paraId="68C8AE42" w14:textId="77777777" w:rsidR="00CC76DB" w:rsidRPr="00CC76DB" w:rsidRDefault="00CC76DB" w:rsidP="00CC76DB">
      <w:pPr>
        <w:pStyle w:val="AllText"/>
        <w:spacing w:after="0"/>
        <w:rPr>
          <w:sz w:val="18"/>
          <w:szCs w:val="18"/>
        </w:rPr>
      </w:pPr>
    </w:p>
    <w:p w14:paraId="75D20FE9" w14:textId="77777777" w:rsidR="00CC76DB" w:rsidRPr="00CC76DB" w:rsidRDefault="00CC76DB" w:rsidP="00CC76DB">
      <w:pPr>
        <w:pStyle w:val="AllText"/>
        <w:spacing w:after="0"/>
        <w:rPr>
          <w:sz w:val="18"/>
          <w:szCs w:val="18"/>
        </w:rPr>
      </w:pPr>
      <w:r w:rsidRPr="00CC76DB">
        <w:rPr>
          <w:sz w:val="18"/>
          <w:szCs w:val="18"/>
        </w:rPr>
        <w:t xml:space="preserve">        puzzle1R9 = resistors[8];</w:t>
      </w:r>
    </w:p>
    <w:p w14:paraId="16B95A1A" w14:textId="77777777" w:rsidR="00CC76DB" w:rsidRPr="00CC76DB" w:rsidRDefault="00CC76DB" w:rsidP="00CC76DB">
      <w:pPr>
        <w:pStyle w:val="AllText"/>
        <w:spacing w:after="0"/>
        <w:rPr>
          <w:sz w:val="18"/>
          <w:szCs w:val="18"/>
        </w:rPr>
      </w:pPr>
      <w:r w:rsidRPr="00CC76DB">
        <w:rPr>
          <w:sz w:val="18"/>
          <w:szCs w:val="18"/>
        </w:rPr>
        <w:t xml:space="preserve">        randR9 = Instantiate(puzzle1R9, </w:t>
      </w:r>
      <w:r w:rsidRPr="00CC76DB">
        <w:rPr>
          <w:color w:val="0000FF"/>
          <w:sz w:val="18"/>
          <w:szCs w:val="18"/>
        </w:rPr>
        <w:t>new</w:t>
      </w:r>
      <w:r w:rsidRPr="00CC76DB">
        <w:rPr>
          <w:sz w:val="18"/>
          <w:szCs w:val="18"/>
        </w:rPr>
        <w:t xml:space="preserve"> Vector3(15.582f, 3.27f, -9.071f), Quaternion.Euler(0, 0, 90));</w:t>
      </w:r>
    </w:p>
    <w:p w14:paraId="5FC2660B" w14:textId="77777777" w:rsidR="00CC76DB" w:rsidRPr="00CC76DB" w:rsidRDefault="00CC76DB" w:rsidP="00CC76DB">
      <w:pPr>
        <w:pStyle w:val="AllText"/>
        <w:spacing w:after="0"/>
        <w:rPr>
          <w:sz w:val="18"/>
          <w:szCs w:val="18"/>
        </w:rPr>
      </w:pPr>
      <w:r w:rsidRPr="00CC76DB">
        <w:rPr>
          <w:sz w:val="18"/>
          <w:szCs w:val="18"/>
        </w:rPr>
        <w:t xml:space="preserve">        randR9.transform.parent = randomResistorParent.transform;</w:t>
      </w:r>
    </w:p>
    <w:p w14:paraId="3FD1A297" w14:textId="77777777" w:rsidR="00CC76DB" w:rsidRPr="00CC76DB" w:rsidRDefault="00CC76DB" w:rsidP="00CC76DB">
      <w:pPr>
        <w:pStyle w:val="AllText"/>
        <w:spacing w:after="0"/>
        <w:rPr>
          <w:sz w:val="18"/>
          <w:szCs w:val="18"/>
        </w:rPr>
      </w:pPr>
      <w:r w:rsidRPr="00CC76DB">
        <w:rPr>
          <w:sz w:val="18"/>
          <w:szCs w:val="18"/>
        </w:rPr>
        <w:t xml:space="preserve">        r9Resistance = Single.Parse(randR9.tag);</w:t>
      </w:r>
    </w:p>
    <w:p w14:paraId="68575897" w14:textId="77777777" w:rsidR="00CC76DB" w:rsidRPr="00CC76DB" w:rsidRDefault="00CC76DB" w:rsidP="00CC76DB">
      <w:pPr>
        <w:pStyle w:val="AllText"/>
        <w:spacing w:after="0"/>
        <w:rPr>
          <w:sz w:val="18"/>
          <w:szCs w:val="18"/>
        </w:rPr>
      </w:pPr>
    </w:p>
    <w:p w14:paraId="79EE7B9C" w14:textId="77777777" w:rsidR="00CC76DB" w:rsidRPr="00CC76DB" w:rsidRDefault="00CC76DB" w:rsidP="00CC76DB">
      <w:pPr>
        <w:pStyle w:val="AllText"/>
        <w:spacing w:after="0"/>
        <w:rPr>
          <w:sz w:val="18"/>
          <w:szCs w:val="18"/>
        </w:rPr>
      </w:pPr>
      <w:r w:rsidRPr="00CC76DB">
        <w:rPr>
          <w:sz w:val="18"/>
          <w:szCs w:val="18"/>
        </w:rPr>
        <w:t xml:space="preserve">        puzzle1R10 = resistors[9];</w:t>
      </w:r>
    </w:p>
    <w:p w14:paraId="4D08F8F2" w14:textId="77777777" w:rsidR="00CC76DB" w:rsidRPr="00CC76DB" w:rsidRDefault="00CC76DB" w:rsidP="00CC76DB">
      <w:pPr>
        <w:pStyle w:val="AllText"/>
        <w:spacing w:after="0"/>
        <w:rPr>
          <w:sz w:val="18"/>
          <w:szCs w:val="18"/>
        </w:rPr>
      </w:pPr>
      <w:r w:rsidRPr="00CC76DB">
        <w:rPr>
          <w:sz w:val="18"/>
          <w:szCs w:val="18"/>
        </w:rPr>
        <w:t xml:space="preserve">        randR10 = Instantiate(puzzle1R10, </w:t>
      </w:r>
      <w:r w:rsidRPr="00CC76DB">
        <w:rPr>
          <w:color w:val="0000FF"/>
          <w:sz w:val="18"/>
          <w:szCs w:val="18"/>
        </w:rPr>
        <w:t>new</w:t>
      </w:r>
      <w:r w:rsidRPr="00CC76DB">
        <w:rPr>
          <w:sz w:val="18"/>
          <w:szCs w:val="18"/>
        </w:rPr>
        <w:t xml:space="preserve"> Vector3(15.582f, 3.27f, -9.643f), Quaternion.Euler(0, 0, 90));</w:t>
      </w:r>
    </w:p>
    <w:p w14:paraId="6C433DB1" w14:textId="77777777" w:rsidR="00CC76DB" w:rsidRPr="00CC76DB" w:rsidRDefault="00CC76DB" w:rsidP="00CC76DB">
      <w:pPr>
        <w:pStyle w:val="AllText"/>
        <w:spacing w:after="0"/>
        <w:rPr>
          <w:sz w:val="18"/>
          <w:szCs w:val="18"/>
        </w:rPr>
      </w:pPr>
      <w:r w:rsidRPr="00CC76DB">
        <w:rPr>
          <w:sz w:val="18"/>
          <w:szCs w:val="18"/>
        </w:rPr>
        <w:t xml:space="preserve">        randR10.transform.parent = randomResistorParent.transform;</w:t>
      </w:r>
    </w:p>
    <w:p w14:paraId="6AA2B113" w14:textId="77777777" w:rsidR="00CC76DB" w:rsidRPr="00CC76DB" w:rsidRDefault="00CC76DB" w:rsidP="00CC76DB">
      <w:pPr>
        <w:pStyle w:val="AllText"/>
        <w:spacing w:after="0"/>
        <w:rPr>
          <w:sz w:val="18"/>
          <w:szCs w:val="18"/>
        </w:rPr>
      </w:pPr>
      <w:r w:rsidRPr="00CC76DB">
        <w:rPr>
          <w:sz w:val="18"/>
          <w:szCs w:val="18"/>
        </w:rPr>
        <w:t xml:space="preserve">        r10Resistance = Single.Parse(randR10.tag);</w:t>
      </w:r>
    </w:p>
    <w:p w14:paraId="7E7016D1" w14:textId="77777777" w:rsidR="00CC76DB" w:rsidRPr="00CC76DB" w:rsidRDefault="00CC76DB" w:rsidP="00CC76DB">
      <w:pPr>
        <w:pStyle w:val="AllText"/>
        <w:spacing w:after="0"/>
        <w:rPr>
          <w:sz w:val="18"/>
          <w:szCs w:val="18"/>
        </w:rPr>
      </w:pPr>
      <w:r w:rsidRPr="00CC76DB">
        <w:rPr>
          <w:sz w:val="18"/>
          <w:szCs w:val="18"/>
        </w:rPr>
        <w:t xml:space="preserve">    }</w:t>
      </w:r>
    </w:p>
    <w:p w14:paraId="2D2845DD" w14:textId="77777777" w:rsidR="00CC76DB" w:rsidRPr="00CC76DB" w:rsidRDefault="00CC76DB" w:rsidP="00CC76DB">
      <w:pPr>
        <w:pStyle w:val="AllText"/>
        <w:spacing w:after="0"/>
        <w:rPr>
          <w:sz w:val="18"/>
          <w:szCs w:val="18"/>
        </w:rPr>
      </w:pPr>
    </w:p>
    <w:p w14:paraId="7D0D0586"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void</w:t>
      </w:r>
      <w:r w:rsidRPr="00CC76DB">
        <w:rPr>
          <w:sz w:val="18"/>
          <w:szCs w:val="18"/>
        </w:rPr>
        <w:t xml:space="preserve"> PuzzleComplete()</w:t>
      </w:r>
    </w:p>
    <w:p w14:paraId="7799E880" w14:textId="77777777" w:rsidR="00CC76DB" w:rsidRPr="00CC76DB" w:rsidRDefault="00CC76DB" w:rsidP="00CC76DB">
      <w:pPr>
        <w:pStyle w:val="AllText"/>
        <w:spacing w:after="0"/>
        <w:rPr>
          <w:sz w:val="18"/>
          <w:szCs w:val="18"/>
        </w:rPr>
      </w:pPr>
      <w:r w:rsidRPr="00CC76DB">
        <w:rPr>
          <w:sz w:val="18"/>
          <w:szCs w:val="18"/>
        </w:rPr>
        <w:t xml:space="preserve">    {</w:t>
      </w:r>
    </w:p>
    <w:p w14:paraId="66797C65" w14:textId="77777777" w:rsidR="00CC76DB" w:rsidRPr="00CC76DB" w:rsidRDefault="00CC76DB" w:rsidP="00CC76DB">
      <w:pPr>
        <w:pStyle w:val="AllText"/>
        <w:spacing w:after="0"/>
        <w:rPr>
          <w:sz w:val="18"/>
          <w:szCs w:val="18"/>
        </w:rPr>
      </w:pPr>
      <w:r w:rsidRPr="00CC76DB">
        <w:rPr>
          <w:sz w:val="18"/>
          <w:szCs w:val="18"/>
        </w:rPr>
        <w:t xml:space="preserve">        Destroy(puzzle1EnergyShield);</w:t>
      </w:r>
    </w:p>
    <w:p w14:paraId="5DA61F4F" w14:textId="77777777" w:rsidR="00CC76DB" w:rsidRPr="00CC76DB" w:rsidRDefault="00CC76DB" w:rsidP="00CC76DB">
      <w:pPr>
        <w:pStyle w:val="AllText"/>
        <w:spacing w:after="0"/>
        <w:rPr>
          <w:sz w:val="18"/>
          <w:szCs w:val="18"/>
        </w:rPr>
      </w:pPr>
      <w:r w:rsidRPr="00CC76DB">
        <w:rPr>
          <w:sz w:val="18"/>
          <w:szCs w:val="18"/>
        </w:rPr>
        <w:t xml:space="preserve">        BoxCollider[] q2keycolliders = q2Key.GetComponents&lt;BoxCollider&gt;();</w:t>
      </w:r>
    </w:p>
    <w:p w14:paraId="490BF3C3" w14:textId="77777777" w:rsidR="00CC76DB" w:rsidRPr="00CC76DB" w:rsidRDefault="00CC76DB" w:rsidP="00CC76DB">
      <w:pPr>
        <w:pStyle w:val="AllText"/>
        <w:spacing w:after="0"/>
        <w:rPr>
          <w:sz w:val="18"/>
          <w:szCs w:val="18"/>
        </w:rPr>
      </w:pPr>
      <w:r w:rsidRPr="00CC76DB">
        <w:rPr>
          <w:sz w:val="18"/>
          <w:szCs w:val="18"/>
        </w:rPr>
        <w:t xml:space="preserve">        </w:t>
      </w:r>
      <w:r w:rsidRPr="00CC76DB">
        <w:rPr>
          <w:color w:val="0000FF"/>
          <w:sz w:val="18"/>
          <w:szCs w:val="18"/>
        </w:rPr>
        <w:t>foreach</w:t>
      </w:r>
      <w:r w:rsidRPr="00CC76DB">
        <w:rPr>
          <w:sz w:val="18"/>
          <w:szCs w:val="18"/>
        </w:rPr>
        <w:t xml:space="preserve">(BoxCollider bc </w:t>
      </w:r>
      <w:r w:rsidRPr="00CC76DB">
        <w:rPr>
          <w:color w:val="0000FF"/>
          <w:sz w:val="18"/>
          <w:szCs w:val="18"/>
        </w:rPr>
        <w:t>in</w:t>
      </w:r>
      <w:r w:rsidRPr="00CC76DB">
        <w:rPr>
          <w:sz w:val="18"/>
          <w:szCs w:val="18"/>
        </w:rPr>
        <w:t xml:space="preserve"> q2keycolliders)</w:t>
      </w:r>
    </w:p>
    <w:p w14:paraId="6A93666A" w14:textId="77777777" w:rsidR="00CC76DB" w:rsidRPr="00CC76DB" w:rsidRDefault="00CC76DB" w:rsidP="00CC76DB">
      <w:pPr>
        <w:pStyle w:val="AllText"/>
        <w:spacing w:after="0"/>
        <w:rPr>
          <w:sz w:val="18"/>
          <w:szCs w:val="18"/>
        </w:rPr>
      </w:pPr>
      <w:r w:rsidRPr="00CC76DB">
        <w:rPr>
          <w:sz w:val="18"/>
          <w:szCs w:val="18"/>
        </w:rPr>
        <w:t xml:space="preserve">        {</w:t>
      </w:r>
    </w:p>
    <w:p w14:paraId="33CCE3E6" w14:textId="77777777" w:rsidR="00CC76DB" w:rsidRPr="00CC76DB" w:rsidRDefault="00CC76DB" w:rsidP="00CC76DB">
      <w:pPr>
        <w:pStyle w:val="AllText"/>
        <w:spacing w:after="0"/>
        <w:rPr>
          <w:sz w:val="18"/>
          <w:szCs w:val="18"/>
        </w:rPr>
      </w:pPr>
      <w:r w:rsidRPr="00CC76DB">
        <w:rPr>
          <w:sz w:val="18"/>
          <w:szCs w:val="18"/>
        </w:rPr>
        <w:t xml:space="preserve">            bc.enabled = </w:t>
      </w:r>
      <w:r w:rsidRPr="00CC76DB">
        <w:rPr>
          <w:color w:val="0000FF"/>
          <w:sz w:val="18"/>
          <w:szCs w:val="18"/>
        </w:rPr>
        <w:t>true</w:t>
      </w:r>
      <w:r w:rsidRPr="00CC76DB">
        <w:rPr>
          <w:sz w:val="18"/>
          <w:szCs w:val="18"/>
        </w:rPr>
        <w:t>;</w:t>
      </w:r>
    </w:p>
    <w:p w14:paraId="564FBDE7" w14:textId="77777777" w:rsidR="00CC76DB" w:rsidRPr="00CC76DB" w:rsidRDefault="00CC76DB" w:rsidP="00CC76DB">
      <w:pPr>
        <w:pStyle w:val="AllText"/>
        <w:spacing w:after="0"/>
        <w:rPr>
          <w:sz w:val="18"/>
          <w:szCs w:val="18"/>
        </w:rPr>
      </w:pPr>
      <w:r w:rsidRPr="00CC76DB">
        <w:rPr>
          <w:sz w:val="18"/>
          <w:szCs w:val="18"/>
        </w:rPr>
        <w:t xml:space="preserve">        }</w:t>
      </w:r>
    </w:p>
    <w:p w14:paraId="4C352E78" w14:textId="77777777" w:rsidR="00CC76DB" w:rsidRPr="00CC76DB" w:rsidRDefault="00CC76DB" w:rsidP="00CC76DB">
      <w:pPr>
        <w:pStyle w:val="AllText"/>
        <w:spacing w:after="0"/>
        <w:rPr>
          <w:sz w:val="18"/>
          <w:szCs w:val="18"/>
        </w:rPr>
      </w:pPr>
      <w:r w:rsidRPr="00CC76DB">
        <w:rPr>
          <w:sz w:val="18"/>
          <w:szCs w:val="18"/>
        </w:rPr>
        <w:t xml:space="preserve">    }</w:t>
      </w:r>
    </w:p>
    <w:p w14:paraId="14630432" w14:textId="20FF34B4" w:rsidR="008F0B8F" w:rsidRDefault="001D5FC6" w:rsidP="001D5FC6">
      <w:pPr>
        <w:pStyle w:val="ApH3"/>
      </w:pPr>
      <w:r>
        <w:t>Script for multiple choice system (Question 1)</w:t>
      </w:r>
    </w:p>
    <w:p w14:paraId="1BE10B17" w14:textId="77777777" w:rsidR="001D5FC6" w:rsidRPr="001D5FC6" w:rsidRDefault="001D5FC6" w:rsidP="001D5FC6">
      <w:pPr>
        <w:pStyle w:val="AllText"/>
        <w:spacing w:after="0"/>
        <w:rPr>
          <w:sz w:val="18"/>
          <w:szCs w:val="18"/>
        </w:rPr>
      </w:pPr>
      <w:r w:rsidRPr="001D5FC6">
        <w:rPr>
          <w:sz w:val="18"/>
          <w:szCs w:val="18"/>
        </w:rPr>
        <w:t>using System.Collections;</w:t>
      </w:r>
    </w:p>
    <w:p w14:paraId="237327E8" w14:textId="77777777" w:rsidR="001D5FC6" w:rsidRPr="001D5FC6" w:rsidRDefault="001D5FC6" w:rsidP="001D5FC6">
      <w:pPr>
        <w:pStyle w:val="AllText"/>
        <w:spacing w:after="0"/>
        <w:rPr>
          <w:sz w:val="18"/>
          <w:szCs w:val="18"/>
        </w:rPr>
      </w:pPr>
      <w:r w:rsidRPr="001D5FC6">
        <w:rPr>
          <w:sz w:val="18"/>
          <w:szCs w:val="18"/>
        </w:rPr>
        <w:t>using System.Collections.Generic;</w:t>
      </w:r>
    </w:p>
    <w:p w14:paraId="13CEABC0" w14:textId="77777777" w:rsidR="001D5FC6" w:rsidRPr="001D5FC6" w:rsidRDefault="001D5FC6" w:rsidP="001D5FC6">
      <w:pPr>
        <w:pStyle w:val="AllText"/>
        <w:spacing w:after="0"/>
        <w:rPr>
          <w:sz w:val="18"/>
          <w:szCs w:val="18"/>
        </w:rPr>
      </w:pPr>
      <w:r w:rsidRPr="001D5FC6">
        <w:rPr>
          <w:sz w:val="18"/>
          <w:szCs w:val="18"/>
        </w:rPr>
        <w:t>using UnityEngine;</w:t>
      </w:r>
    </w:p>
    <w:p w14:paraId="7A9FAEA0" w14:textId="77777777" w:rsidR="001D5FC6" w:rsidRPr="001D5FC6" w:rsidRDefault="001D5FC6" w:rsidP="001D5FC6">
      <w:pPr>
        <w:pStyle w:val="AllText"/>
        <w:spacing w:after="0"/>
        <w:rPr>
          <w:sz w:val="18"/>
          <w:szCs w:val="18"/>
        </w:rPr>
      </w:pPr>
      <w:r w:rsidRPr="001D5FC6">
        <w:rPr>
          <w:sz w:val="18"/>
          <w:szCs w:val="18"/>
        </w:rPr>
        <w:t>using UnityEngine.UI;</w:t>
      </w:r>
    </w:p>
    <w:p w14:paraId="5AFB3413" w14:textId="77777777" w:rsidR="001D5FC6" w:rsidRPr="001D5FC6" w:rsidRDefault="001D5FC6" w:rsidP="001D5FC6">
      <w:pPr>
        <w:pStyle w:val="AllText"/>
        <w:spacing w:after="0"/>
        <w:rPr>
          <w:sz w:val="18"/>
          <w:szCs w:val="18"/>
        </w:rPr>
      </w:pPr>
    </w:p>
    <w:p w14:paraId="720991CB" w14:textId="77777777" w:rsidR="001D5FC6" w:rsidRPr="001D5FC6" w:rsidRDefault="001D5FC6" w:rsidP="001D5FC6">
      <w:pPr>
        <w:pStyle w:val="AllText"/>
        <w:spacing w:after="0"/>
        <w:rPr>
          <w:sz w:val="18"/>
          <w:szCs w:val="18"/>
        </w:rPr>
      </w:pPr>
      <w:r w:rsidRPr="001D5FC6">
        <w:rPr>
          <w:sz w:val="18"/>
          <w:szCs w:val="18"/>
        </w:rPr>
        <w:t>/*This is a script for the multiple choice questions found throughout the game.  It is extremely</w:t>
      </w:r>
    </w:p>
    <w:p w14:paraId="742B113A" w14:textId="77777777" w:rsidR="001D5FC6" w:rsidRPr="001D5FC6" w:rsidRDefault="001D5FC6" w:rsidP="001D5FC6">
      <w:pPr>
        <w:pStyle w:val="AllText"/>
        <w:spacing w:after="0"/>
        <w:rPr>
          <w:sz w:val="18"/>
          <w:szCs w:val="18"/>
        </w:rPr>
      </w:pPr>
      <w:r w:rsidRPr="001D5FC6">
        <w:rPr>
          <w:sz w:val="18"/>
          <w:szCs w:val="18"/>
        </w:rPr>
        <w:lastRenderedPageBreak/>
        <w:t xml:space="preserve"> * versatile as it allows for easy modification to the specifics to each question in the inspector.</w:t>
      </w:r>
    </w:p>
    <w:p w14:paraId="3340E145" w14:textId="77777777" w:rsidR="001D5FC6" w:rsidRPr="001D5FC6" w:rsidRDefault="001D5FC6" w:rsidP="001D5FC6">
      <w:pPr>
        <w:pStyle w:val="AllText"/>
        <w:spacing w:after="0"/>
        <w:rPr>
          <w:sz w:val="18"/>
          <w:szCs w:val="18"/>
        </w:rPr>
      </w:pPr>
      <w:r w:rsidRPr="001D5FC6">
        <w:rPr>
          <w:sz w:val="18"/>
          <w:szCs w:val="18"/>
        </w:rPr>
        <w:t xml:space="preserve"> *Requires no alterations in script for each question.  It is attached to the desired Screen parent object.*/</w:t>
      </w:r>
    </w:p>
    <w:p w14:paraId="5B0EF001" w14:textId="77777777" w:rsidR="001D5FC6" w:rsidRPr="001D5FC6" w:rsidRDefault="001D5FC6" w:rsidP="001D5FC6">
      <w:pPr>
        <w:pStyle w:val="AllText"/>
        <w:spacing w:after="0"/>
        <w:rPr>
          <w:sz w:val="18"/>
          <w:szCs w:val="18"/>
        </w:rPr>
      </w:pPr>
    </w:p>
    <w:p w14:paraId="671A2B54" w14:textId="77777777" w:rsidR="001D5FC6" w:rsidRPr="001D5FC6" w:rsidRDefault="001D5FC6" w:rsidP="001D5FC6">
      <w:pPr>
        <w:pStyle w:val="AllText"/>
        <w:spacing w:after="0"/>
        <w:rPr>
          <w:sz w:val="18"/>
          <w:szCs w:val="18"/>
        </w:rPr>
      </w:pPr>
      <w:r w:rsidRPr="001D5FC6">
        <w:rPr>
          <w:sz w:val="18"/>
          <w:szCs w:val="18"/>
        </w:rPr>
        <w:t>public class Q1MultipleChoiceSystem : MonoBehaviour</w:t>
      </w:r>
    </w:p>
    <w:p w14:paraId="71FD34F7" w14:textId="77777777" w:rsidR="001D5FC6" w:rsidRPr="001D5FC6" w:rsidRDefault="001D5FC6" w:rsidP="001D5FC6">
      <w:pPr>
        <w:pStyle w:val="AllText"/>
        <w:spacing w:after="0"/>
        <w:rPr>
          <w:sz w:val="18"/>
          <w:szCs w:val="18"/>
        </w:rPr>
      </w:pPr>
      <w:r w:rsidRPr="001D5FC6">
        <w:rPr>
          <w:sz w:val="18"/>
          <w:szCs w:val="18"/>
        </w:rPr>
        <w:t xml:space="preserve">{   /* Text appearing on the cover screen that </w:t>
      </w:r>
    </w:p>
    <w:p w14:paraId="19E5E6D0" w14:textId="77777777" w:rsidR="001D5FC6" w:rsidRPr="001D5FC6" w:rsidRDefault="001D5FC6" w:rsidP="001D5FC6">
      <w:pPr>
        <w:pStyle w:val="AllText"/>
        <w:spacing w:after="0"/>
        <w:rPr>
          <w:sz w:val="18"/>
          <w:szCs w:val="18"/>
        </w:rPr>
      </w:pPr>
      <w:r w:rsidRPr="001D5FC6">
        <w:rPr>
          <w:sz w:val="18"/>
          <w:szCs w:val="18"/>
        </w:rPr>
        <w:t xml:space="preserve">    appears before the question is started.  </w:t>
      </w:r>
    </w:p>
    <w:p w14:paraId="23D46F70" w14:textId="77777777" w:rsidR="001D5FC6" w:rsidRPr="001D5FC6" w:rsidRDefault="001D5FC6" w:rsidP="001D5FC6">
      <w:pPr>
        <w:pStyle w:val="AllText"/>
        <w:spacing w:after="0"/>
        <w:rPr>
          <w:sz w:val="18"/>
          <w:szCs w:val="18"/>
        </w:rPr>
      </w:pPr>
      <w:r w:rsidRPr="001D5FC6">
        <w:rPr>
          <w:sz w:val="18"/>
          <w:szCs w:val="18"/>
        </w:rPr>
        <w:t xml:space="preserve">    Will be used to show the question number.*/</w:t>
      </w:r>
    </w:p>
    <w:p w14:paraId="27C3E62B" w14:textId="77777777" w:rsidR="001D5FC6" w:rsidRPr="001D5FC6" w:rsidRDefault="001D5FC6" w:rsidP="001D5FC6">
      <w:pPr>
        <w:pStyle w:val="AllText"/>
        <w:spacing w:after="0"/>
        <w:rPr>
          <w:sz w:val="18"/>
          <w:szCs w:val="18"/>
        </w:rPr>
      </w:pPr>
      <w:r w:rsidRPr="001D5FC6">
        <w:rPr>
          <w:sz w:val="18"/>
          <w:szCs w:val="18"/>
        </w:rPr>
        <w:t xml:space="preserve">    public Text questionNumberText;</w:t>
      </w:r>
    </w:p>
    <w:p w14:paraId="2161C83B" w14:textId="77777777" w:rsidR="001D5FC6" w:rsidRPr="001D5FC6" w:rsidRDefault="001D5FC6" w:rsidP="001D5FC6">
      <w:pPr>
        <w:pStyle w:val="AllText"/>
        <w:spacing w:after="0"/>
        <w:rPr>
          <w:sz w:val="18"/>
          <w:szCs w:val="18"/>
        </w:rPr>
      </w:pPr>
    </w:p>
    <w:p w14:paraId="3F4B3349" w14:textId="77777777" w:rsidR="001D5FC6" w:rsidRPr="001D5FC6" w:rsidRDefault="001D5FC6" w:rsidP="001D5FC6">
      <w:pPr>
        <w:pStyle w:val="AllText"/>
        <w:spacing w:after="0"/>
        <w:rPr>
          <w:sz w:val="18"/>
          <w:szCs w:val="18"/>
        </w:rPr>
      </w:pPr>
      <w:r w:rsidRPr="001D5FC6">
        <w:rPr>
          <w:sz w:val="18"/>
          <w:szCs w:val="18"/>
        </w:rPr>
        <w:t xml:space="preserve">    /* Text object in game that </w:t>
      </w:r>
    </w:p>
    <w:p w14:paraId="42FB45AB" w14:textId="77777777" w:rsidR="001D5FC6" w:rsidRPr="001D5FC6" w:rsidRDefault="001D5FC6" w:rsidP="001D5FC6">
      <w:pPr>
        <w:pStyle w:val="AllText"/>
        <w:spacing w:after="0"/>
        <w:rPr>
          <w:sz w:val="18"/>
          <w:szCs w:val="18"/>
        </w:rPr>
      </w:pPr>
      <w:r w:rsidRPr="001D5FC6">
        <w:rPr>
          <w:sz w:val="18"/>
          <w:szCs w:val="18"/>
        </w:rPr>
        <w:t xml:space="preserve">    will display the chosen question string.*/</w:t>
      </w:r>
    </w:p>
    <w:p w14:paraId="3CAC9C45" w14:textId="77777777" w:rsidR="001D5FC6" w:rsidRPr="001D5FC6" w:rsidRDefault="001D5FC6" w:rsidP="001D5FC6">
      <w:pPr>
        <w:pStyle w:val="AllText"/>
        <w:spacing w:after="0"/>
        <w:rPr>
          <w:sz w:val="18"/>
          <w:szCs w:val="18"/>
        </w:rPr>
      </w:pPr>
      <w:r w:rsidRPr="001D5FC6">
        <w:rPr>
          <w:sz w:val="18"/>
          <w:szCs w:val="18"/>
        </w:rPr>
        <w:t xml:space="preserve">    public Text questionText;</w:t>
      </w:r>
    </w:p>
    <w:p w14:paraId="44F3D32A" w14:textId="77777777" w:rsidR="001D5FC6" w:rsidRPr="001D5FC6" w:rsidRDefault="001D5FC6" w:rsidP="001D5FC6">
      <w:pPr>
        <w:pStyle w:val="AllText"/>
        <w:spacing w:after="0"/>
        <w:rPr>
          <w:sz w:val="18"/>
          <w:szCs w:val="18"/>
        </w:rPr>
      </w:pPr>
    </w:p>
    <w:p w14:paraId="58F8D2C4" w14:textId="77777777" w:rsidR="001D5FC6" w:rsidRPr="001D5FC6" w:rsidRDefault="001D5FC6" w:rsidP="001D5FC6">
      <w:pPr>
        <w:pStyle w:val="AllText"/>
        <w:spacing w:after="0"/>
        <w:rPr>
          <w:sz w:val="18"/>
          <w:szCs w:val="18"/>
        </w:rPr>
      </w:pPr>
      <w:r w:rsidRPr="001D5FC6">
        <w:rPr>
          <w:sz w:val="18"/>
          <w:szCs w:val="18"/>
        </w:rPr>
        <w:t xml:space="preserve">    /* Child text objects for the </w:t>
      </w:r>
    </w:p>
    <w:p w14:paraId="5CBA813E" w14:textId="77777777" w:rsidR="001D5FC6" w:rsidRPr="001D5FC6" w:rsidRDefault="001D5FC6" w:rsidP="001D5FC6">
      <w:pPr>
        <w:pStyle w:val="AllText"/>
        <w:spacing w:after="0"/>
        <w:rPr>
          <w:sz w:val="18"/>
          <w:szCs w:val="18"/>
        </w:rPr>
      </w:pPr>
      <w:r w:rsidRPr="001D5FC6">
        <w:rPr>
          <w:sz w:val="18"/>
          <w:szCs w:val="18"/>
        </w:rPr>
        <w:t xml:space="preserve">    onscreen buttons for the question.*/</w:t>
      </w:r>
    </w:p>
    <w:p w14:paraId="79FD11C5" w14:textId="77777777" w:rsidR="001D5FC6" w:rsidRPr="001D5FC6" w:rsidRDefault="001D5FC6" w:rsidP="001D5FC6">
      <w:pPr>
        <w:pStyle w:val="AllText"/>
        <w:spacing w:after="0"/>
        <w:rPr>
          <w:sz w:val="18"/>
          <w:szCs w:val="18"/>
        </w:rPr>
      </w:pPr>
      <w:r w:rsidRPr="001D5FC6">
        <w:rPr>
          <w:sz w:val="18"/>
          <w:szCs w:val="18"/>
        </w:rPr>
        <w:t xml:space="preserve">    public Text answerA;                                                                        </w:t>
      </w:r>
    </w:p>
    <w:p w14:paraId="7C9FA222" w14:textId="77777777" w:rsidR="001D5FC6" w:rsidRPr="001D5FC6" w:rsidRDefault="001D5FC6" w:rsidP="001D5FC6">
      <w:pPr>
        <w:pStyle w:val="AllText"/>
        <w:spacing w:after="0"/>
        <w:rPr>
          <w:sz w:val="18"/>
          <w:szCs w:val="18"/>
        </w:rPr>
      </w:pPr>
      <w:r w:rsidRPr="001D5FC6">
        <w:rPr>
          <w:sz w:val="18"/>
          <w:szCs w:val="18"/>
        </w:rPr>
        <w:t xml:space="preserve">    public Text answerB;</w:t>
      </w:r>
    </w:p>
    <w:p w14:paraId="131BDE07" w14:textId="77777777" w:rsidR="001D5FC6" w:rsidRPr="001D5FC6" w:rsidRDefault="001D5FC6" w:rsidP="001D5FC6">
      <w:pPr>
        <w:pStyle w:val="AllText"/>
        <w:spacing w:after="0"/>
        <w:rPr>
          <w:sz w:val="18"/>
          <w:szCs w:val="18"/>
        </w:rPr>
      </w:pPr>
      <w:r w:rsidRPr="001D5FC6">
        <w:rPr>
          <w:sz w:val="18"/>
          <w:szCs w:val="18"/>
        </w:rPr>
        <w:t xml:space="preserve">    public Text answerC;</w:t>
      </w:r>
    </w:p>
    <w:p w14:paraId="2F2166C5" w14:textId="77777777" w:rsidR="001D5FC6" w:rsidRPr="001D5FC6" w:rsidRDefault="001D5FC6" w:rsidP="001D5FC6">
      <w:pPr>
        <w:pStyle w:val="AllText"/>
        <w:spacing w:after="0"/>
        <w:rPr>
          <w:sz w:val="18"/>
          <w:szCs w:val="18"/>
        </w:rPr>
      </w:pPr>
      <w:r w:rsidRPr="001D5FC6">
        <w:rPr>
          <w:sz w:val="18"/>
          <w:szCs w:val="18"/>
        </w:rPr>
        <w:t xml:space="preserve">    public Text answerD;</w:t>
      </w:r>
    </w:p>
    <w:p w14:paraId="2F705E32" w14:textId="77777777" w:rsidR="001D5FC6" w:rsidRPr="001D5FC6" w:rsidRDefault="001D5FC6" w:rsidP="001D5FC6">
      <w:pPr>
        <w:pStyle w:val="AllText"/>
        <w:spacing w:after="0"/>
        <w:rPr>
          <w:sz w:val="18"/>
          <w:szCs w:val="18"/>
        </w:rPr>
      </w:pPr>
    </w:p>
    <w:p w14:paraId="04DA7AB6" w14:textId="77777777" w:rsidR="001D5FC6" w:rsidRPr="001D5FC6" w:rsidRDefault="001D5FC6" w:rsidP="001D5FC6">
      <w:pPr>
        <w:pStyle w:val="AllText"/>
        <w:spacing w:after="0"/>
        <w:rPr>
          <w:sz w:val="18"/>
          <w:szCs w:val="18"/>
        </w:rPr>
      </w:pPr>
      <w:r w:rsidRPr="001D5FC6">
        <w:rPr>
          <w:sz w:val="18"/>
          <w:szCs w:val="18"/>
        </w:rPr>
        <w:t xml:space="preserve">    /*Text object that will </w:t>
      </w:r>
    </w:p>
    <w:p w14:paraId="4CA243BA" w14:textId="77777777" w:rsidR="001D5FC6" w:rsidRPr="001D5FC6" w:rsidRDefault="001D5FC6" w:rsidP="001D5FC6">
      <w:pPr>
        <w:pStyle w:val="AllText"/>
        <w:spacing w:after="0"/>
        <w:rPr>
          <w:sz w:val="18"/>
          <w:szCs w:val="18"/>
        </w:rPr>
      </w:pPr>
      <w:r w:rsidRPr="001D5FC6">
        <w:rPr>
          <w:sz w:val="18"/>
          <w:szCs w:val="18"/>
        </w:rPr>
        <w:t xml:space="preserve">    display the questionTimer integer.*/</w:t>
      </w:r>
    </w:p>
    <w:p w14:paraId="080D0579" w14:textId="77777777" w:rsidR="001D5FC6" w:rsidRPr="001D5FC6" w:rsidRDefault="001D5FC6" w:rsidP="001D5FC6">
      <w:pPr>
        <w:pStyle w:val="AllText"/>
        <w:spacing w:after="0"/>
        <w:rPr>
          <w:sz w:val="18"/>
          <w:szCs w:val="18"/>
        </w:rPr>
      </w:pPr>
      <w:r w:rsidRPr="001D5FC6">
        <w:rPr>
          <w:sz w:val="18"/>
          <w:szCs w:val="18"/>
        </w:rPr>
        <w:t xml:space="preserve">    public Text questionTimer;</w:t>
      </w:r>
    </w:p>
    <w:p w14:paraId="7697B0B2" w14:textId="77777777" w:rsidR="001D5FC6" w:rsidRPr="001D5FC6" w:rsidRDefault="001D5FC6" w:rsidP="001D5FC6">
      <w:pPr>
        <w:pStyle w:val="AllText"/>
        <w:spacing w:after="0"/>
        <w:rPr>
          <w:sz w:val="18"/>
          <w:szCs w:val="18"/>
        </w:rPr>
      </w:pPr>
      <w:r w:rsidRPr="001D5FC6">
        <w:rPr>
          <w:sz w:val="18"/>
          <w:szCs w:val="18"/>
        </w:rPr>
        <w:t xml:space="preserve">    </w:t>
      </w:r>
    </w:p>
    <w:p w14:paraId="34629048" w14:textId="77777777" w:rsidR="001D5FC6" w:rsidRPr="001D5FC6" w:rsidRDefault="001D5FC6" w:rsidP="001D5FC6">
      <w:pPr>
        <w:pStyle w:val="AllText"/>
        <w:spacing w:after="0"/>
        <w:rPr>
          <w:sz w:val="18"/>
          <w:szCs w:val="18"/>
        </w:rPr>
      </w:pPr>
      <w:r w:rsidRPr="001D5FC6">
        <w:rPr>
          <w:sz w:val="18"/>
          <w:szCs w:val="18"/>
        </w:rPr>
        <w:t xml:space="preserve">    // Text object on the correct/incorrect screen that appears after the question is complete.</w:t>
      </w:r>
    </w:p>
    <w:p w14:paraId="4445D81F" w14:textId="77777777" w:rsidR="001D5FC6" w:rsidRPr="001D5FC6" w:rsidRDefault="001D5FC6" w:rsidP="001D5FC6">
      <w:pPr>
        <w:pStyle w:val="AllText"/>
        <w:spacing w:after="0"/>
        <w:rPr>
          <w:sz w:val="18"/>
          <w:szCs w:val="18"/>
        </w:rPr>
      </w:pPr>
      <w:r w:rsidRPr="001D5FC6">
        <w:rPr>
          <w:sz w:val="18"/>
          <w:szCs w:val="18"/>
        </w:rPr>
        <w:t xml:space="preserve">    public Text correctIncorrectText;                                                           </w:t>
      </w:r>
    </w:p>
    <w:p w14:paraId="4680FF6B" w14:textId="77777777" w:rsidR="001D5FC6" w:rsidRPr="001D5FC6" w:rsidRDefault="001D5FC6" w:rsidP="001D5FC6">
      <w:pPr>
        <w:pStyle w:val="AllText"/>
        <w:spacing w:after="0"/>
        <w:rPr>
          <w:sz w:val="18"/>
          <w:szCs w:val="18"/>
        </w:rPr>
      </w:pPr>
    </w:p>
    <w:p w14:paraId="5DD383C3" w14:textId="77777777" w:rsidR="001D5FC6" w:rsidRPr="001D5FC6" w:rsidRDefault="001D5FC6" w:rsidP="001D5FC6">
      <w:pPr>
        <w:pStyle w:val="AllText"/>
        <w:spacing w:after="0"/>
        <w:rPr>
          <w:sz w:val="18"/>
          <w:szCs w:val="18"/>
        </w:rPr>
      </w:pPr>
      <w:r w:rsidRPr="001D5FC6">
        <w:rPr>
          <w:sz w:val="18"/>
          <w:szCs w:val="18"/>
        </w:rPr>
        <w:t xml:space="preserve">    public string questionNumber;</w:t>
      </w:r>
    </w:p>
    <w:p w14:paraId="1672AC28" w14:textId="77777777" w:rsidR="001D5FC6" w:rsidRPr="001D5FC6" w:rsidRDefault="001D5FC6" w:rsidP="001D5FC6">
      <w:pPr>
        <w:pStyle w:val="AllText"/>
        <w:spacing w:after="0"/>
        <w:rPr>
          <w:sz w:val="18"/>
          <w:szCs w:val="18"/>
        </w:rPr>
      </w:pPr>
    </w:p>
    <w:p w14:paraId="4843259D" w14:textId="77777777" w:rsidR="001D5FC6" w:rsidRPr="001D5FC6" w:rsidRDefault="001D5FC6" w:rsidP="001D5FC6">
      <w:pPr>
        <w:pStyle w:val="AllText"/>
        <w:spacing w:after="0"/>
        <w:rPr>
          <w:sz w:val="18"/>
          <w:szCs w:val="18"/>
        </w:rPr>
      </w:pPr>
      <w:r w:rsidRPr="001D5FC6">
        <w:rPr>
          <w:sz w:val="18"/>
          <w:szCs w:val="18"/>
        </w:rPr>
        <w:t xml:space="preserve">    // Each multiple choice question has 3 randomized options that can appear when the question is initiated.</w:t>
      </w:r>
    </w:p>
    <w:p w14:paraId="5306E2E2" w14:textId="77777777" w:rsidR="001D5FC6" w:rsidRPr="001D5FC6" w:rsidRDefault="001D5FC6" w:rsidP="001D5FC6">
      <w:pPr>
        <w:pStyle w:val="AllText"/>
        <w:spacing w:after="0"/>
        <w:rPr>
          <w:sz w:val="18"/>
          <w:szCs w:val="18"/>
        </w:rPr>
      </w:pPr>
      <w:r w:rsidRPr="001D5FC6">
        <w:rPr>
          <w:sz w:val="18"/>
          <w:szCs w:val="18"/>
        </w:rPr>
        <w:t xml:space="preserve">    // Answer choices for question option 1</w:t>
      </w:r>
    </w:p>
    <w:p w14:paraId="4A3AD2B1" w14:textId="77777777" w:rsidR="001D5FC6" w:rsidRPr="001D5FC6" w:rsidRDefault="001D5FC6" w:rsidP="001D5FC6">
      <w:pPr>
        <w:pStyle w:val="AllText"/>
        <w:spacing w:after="0"/>
        <w:rPr>
          <w:sz w:val="18"/>
          <w:szCs w:val="18"/>
        </w:rPr>
      </w:pPr>
      <w:r w:rsidRPr="001D5FC6">
        <w:rPr>
          <w:sz w:val="18"/>
          <w:szCs w:val="18"/>
        </w:rPr>
        <w:t xml:space="preserve">    private string questionOption1;                                                              </w:t>
      </w:r>
    </w:p>
    <w:p w14:paraId="4DB19AEE" w14:textId="77777777" w:rsidR="001D5FC6" w:rsidRPr="001D5FC6" w:rsidRDefault="001D5FC6" w:rsidP="001D5FC6">
      <w:pPr>
        <w:pStyle w:val="AllText"/>
        <w:spacing w:after="0"/>
        <w:rPr>
          <w:sz w:val="18"/>
          <w:szCs w:val="18"/>
        </w:rPr>
      </w:pPr>
      <w:r w:rsidRPr="001D5FC6">
        <w:rPr>
          <w:sz w:val="18"/>
          <w:szCs w:val="18"/>
        </w:rPr>
        <w:t xml:space="preserve">    private string questionOption1A;                                                             </w:t>
      </w:r>
    </w:p>
    <w:p w14:paraId="31917301" w14:textId="77777777" w:rsidR="001D5FC6" w:rsidRPr="001D5FC6" w:rsidRDefault="001D5FC6" w:rsidP="001D5FC6">
      <w:pPr>
        <w:pStyle w:val="AllText"/>
        <w:spacing w:after="0"/>
        <w:rPr>
          <w:sz w:val="18"/>
          <w:szCs w:val="18"/>
        </w:rPr>
      </w:pPr>
      <w:r w:rsidRPr="001D5FC6">
        <w:rPr>
          <w:sz w:val="18"/>
          <w:szCs w:val="18"/>
        </w:rPr>
        <w:t xml:space="preserve">    private string questionOption1B;</w:t>
      </w:r>
    </w:p>
    <w:p w14:paraId="33F5BF56" w14:textId="77777777" w:rsidR="001D5FC6" w:rsidRPr="001D5FC6" w:rsidRDefault="001D5FC6" w:rsidP="001D5FC6">
      <w:pPr>
        <w:pStyle w:val="AllText"/>
        <w:spacing w:after="0"/>
        <w:rPr>
          <w:sz w:val="18"/>
          <w:szCs w:val="18"/>
        </w:rPr>
      </w:pPr>
      <w:r w:rsidRPr="001D5FC6">
        <w:rPr>
          <w:sz w:val="18"/>
          <w:szCs w:val="18"/>
        </w:rPr>
        <w:t xml:space="preserve">    private string questionOption1C;</w:t>
      </w:r>
    </w:p>
    <w:p w14:paraId="75BA1524" w14:textId="77777777" w:rsidR="001D5FC6" w:rsidRPr="001D5FC6" w:rsidRDefault="001D5FC6" w:rsidP="001D5FC6">
      <w:pPr>
        <w:pStyle w:val="AllText"/>
        <w:spacing w:after="0"/>
        <w:rPr>
          <w:sz w:val="18"/>
          <w:szCs w:val="18"/>
        </w:rPr>
      </w:pPr>
      <w:r w:rsidRPr="001D5FC6">
        <w:rPr>
          <w:sz w:val="18"/>
          <w:szCs w:val="18"/>
        </w:rPr>
        <w:t xml:space="preserve">    private string questionOption1D;</w:t>
      </w:r>
    </w:p>
    <w:p w14:paraId="7EC9EA2E" w14:textId="77777777" w:rsidR="001D5FC6" w:rsidRPr="001D5FC6" w:rsidRDefault="001D5FC6" w:rsidP="001D5FC6">
      <w:pPr>
        <w:pStyle w:val="AllText"/>
        <w:spacing w:after="0"/>
        <w:rPr>
          <w:sz w:val="18"/>
          <w:szCs w:val="18"/>
        </w:rPr>
      </w:pPr>
    </w:p>
    <w:p w14:paraId="2329DA54" w14:textId="77777777" w:rsidR="001D5FC6" w:rsidRPr="001D5FC6" w:rsidRDefault="001D5FC6" w:rsidP="001D5FC6">
      <w:pPr>
        <w:pStyle w:val="AllText"/>
        <w:spacing w:after="0"/>
        <w:rPr>
          <w:sz w:val="18"/>
          <w:szCs w:val="18"/>
        </w:rPr>
      </w:pPr>
      <w:r w:rsidRPr="001D5FC6">
        <w:rPr>
          <w:sz w:val="18"/>
          <w:szCs w:val="18"/>
        </w:rPr>
        <w:t xml:space="preserve">    // Answer choices for question option 2</w:t>
      </w:r>
    </w:p>
    <w:p w14:paraId="17A9867C" w14:textId="77777777" w:rsidR="001D5FC6" w:rsidRPr="001D5FC6" w:rsidRDefault="001D5FC6" w:rsidP="001D5FC6">
      <w:pPr>
        <w:pStyle w:val="AllText"/>
        <w:spacing w:after="0"/>
        <w:rPr>
          <w:sz w:val="18"/>
          <w:szCs w:val="18"/>
        </w:rPr>
      </w:pPr>
      <w:r w:rsidRPr="001D5FC6">
        <w:rPr>
          <w:sz w:val="18"/>
          <w:szCs w:val="18"/>
        </w:rPr>
        <w:t xml:space="preserve">    private string questionOption2;</w:t>
      </w:r>
    </w:p>
    <w:p w14:paraId="5D98FED7" w14:textId="77777777" w:rsidR="001D5FC6" w:rsidRPr="001D5FC6" w:rsidRDefault="001D5FC6" w:rsidP="001D5FC6">
      <w:pPr>
        <w:pStyle w:val="AllText"/>
        <w:spacing w:after="0"/>
        <w:rPr>
          <w:sz w:val="18"/>
          <w:szCs w:val="18"/>
        </w:rPr>
      </w:pPr>
      <w:r w:rsidRPr="001D5FC6">
        <w:rPr>
          <w:sz w:val="18"/>
          <w:szCs w:val="18"/>
        </w:rPr>
        <w:t xml:space="preserve">    private string questionOption2A;</w:t>
      </w:r>
    </w:p>
    <w:p w14:paraId="517555FF" w14:textId="77777777" w:rsidR="001D5FC6" w:rsidRPr="001D5FC6" w:rsidRDefault="001D5FC6" w:rsidP="001D5FC6">
      <w:pPr>
        <w:pStyle w:val="AllText"/>
        <w:spacing w:after="0"/>
        <w:rPr>
          <w:sz w:val="18"/>
          <w:szCs w:val="18"/>
        </w:rPr>
      </w:pPr>
      <w:r w:rsidRPr="001D5FC6">
        <w:rPr>
          <w:sz w:val="18"/>
          <w:szCs w:val="18"/>
        </w:rPr>
        <w:t xml:space="preserve">    private string questionOption2B;</w:t>
      </w:r>
    </w:p>
    <w:p w14:paraId="1D70F3F3" w14:textId="77777777" w:rsidR="001D5FC6" w:rsidRPr="001D5FC6" w:rsidRDefault="001D5FC6" w:rsidP="001D5FC6">
      <w:pPr>
        <w:pStyle w:val="AllText"/>
        <w:spacing w:after="0"/>
        <w:rPr>
          <w:sz w:val="18"/>
          <w:szCs w:val="18"/>
        </w:rPr>
      </w:pPr>
      <w:r w:rsidRPr="001D5FC6">
        <w:rPr>
          <w:sz w:val="18"/>
          <w:szCs w:val="18"/>
        </w:rPr>
        <w:t xml:space="preserve">    private string questionOption2C;</w:t>
      </w:r>
    </w:p>
    <w:p w14:paraId="114B82BA" w14:textId="77777777" w:rsidR="001D5FC6" w:rsidRPr="001D5FC6" w:rsidRDefault="001D5FC6" w:rsidP="001D5FC6">
      <w:pPr>
        <w:pStyle w:val="AllText"/>
        <w:spacing w:after="0"/>
        <w:rPr>
          <w:sz w:val="18"/>
          <w:szCs w:val="18"/>
        </w:rPr>
      </w:pPr>
      <w:r w:rsidRPr="001D5FC6">
        <w:rPr>
          <w:sz w:val="18"/>
          <w:szCs w:val="18"/>
        </w:rPr>
        <w:t xml:space="preserve">    private string questionOption2D;</w:t>
      </w:r>
    </w:p>
    <w:p w14:paraId="18E2DE0F" w14:textId="77777777" w:rsidR="001D5FC6" w:rsidRPr="001D5FC6" w:rsidRDefault="001D5FC6" w:rsidP="001D5FC6">
      <w:pPr>
        <w:pStyle w:val="AllText"/>
        <w:spacing w:after="0"/>
        <w:rPr>
          <w:sz w:val="18"/>
          <w:szCs w:val="18"/>
        </w:rPr>
      </w:pPr>
    </w:p>
    <w:p w14:paraId="526D99AC" w14:textId="77777777" w:rsidR="001D5FC6" w:rsidRPr="001D5FC6" w:rsidRDefault="001D5FC6" w:rsidP="001D5FC6">
      <w:pPr>
        <w:pStyle w:val="AllText"/>
        <w:spacing w:after="0"/>
        <w:rPr>
          <w:sz w:val="18"/>
          <w:szCs w:val="18"/>
        </w:rPr>
      </w:pPr>
      <w:r w:rsidRPr="001D5FC6">
        <w:rPr>
          <w:sz w:val="18"/>
          <w:szCs w:val="18"/>
        </w:rPr>
        <w:t xml:space="preserve">    // Answer choices for question option 3</w:t>
      </w:r>
    </w:p>
    <w:p w14:paraId="51AD4C7A" w14:textId="77777777" w:rsidR="001D5FC6" w:rsidRPr="001D5FC6" w:rsidRDefault="001D5FC6" w:rsidP="001D5FC6">
      <w:pPr>
        <w:pStyle w:val="AllText"/>
        <w:spacing w:after="0"/>
        <w:rPr>
          <w:sz w:val="18"/>
          <w:szCs w:val="18"/>
        </w:rPr>
      </w:pPr>
      <w:r w:rsidRPr="001D5FC6">
        <w:rPr>
          <w:sz w:val="18"/>
          <w:szCs w:val="18"/>
        </w:rPr>
        <w:t xml:space="preserve">    private string questionOption3;</w:t>
      </w:r>
    </w:p>
    <w:p w14:paraId="005BBADE" w14:textId="77777777" w:rsidR="001D5FC6" w:rsidRPr="001D5FC6" w:rsidRDefault="001D5FC6" w:rsidP="001D5FC6">
      <w:pPr>
        <w:pStyle w:val="AllText"/>
        <w:spacing w:after="0"/>
        <w:rPr>
          <w:sz w:val="18"/>
          <w:szCs w:val="18"/>
        </w:rPr>
      </w:pPr>
      <w:r w:rsidRPr="001D5FC6">
        <w:rPr>
          <w:sz w:val="18"/>
          <w:szCs w:val="18"/>
        </w:rPr>
        <w:t xml:space="preserve">    private string questionOption3A;</w:t>
      </w:r>
    </w:p>
    <w:p w14:paraId="5A1C8241" w14:textId="77777777" w:rsidR="001D5FC6" w:rsidRPr="001D5FC6" w:rsidRDefault="001D5FC6" w:rsidP="001D5FC6">
      <w:pPr>
        <w:pStyle w:val="AllText"/>
        <w:spacing w:after="0"/>
        <w:rPr>
          <w:sz w:val="18"/>
          <w:szCs w:val="18"/>
        </w:rPr>
      </w:pPr>
      <w:r w:rsidRPr="001D5FC6">
        <w:rPr>
          <w:sz w:val="18"/>
          <w:szCs w:val="18"/>
        </w:rPr>
        <w:t xml:space="preserve">    private string questionOption3B;</w:t>
      </w:r>
    </w:p>
    <w:p w14:paraId="12BDECE1" w14:textId="77777777" w:rsidR="001D5FC6" w:rsidRPr="001D5FC6" w:rsidRDefault="001D5FC6" w:rsidP="001D5FC6">
      <w:pPr>
        <w:pStyle w:val="AllText"/>
        <w:spacing w:after="0"/>
        <w:rPr>
          <w:sz w:val="18"/>
          <w:szCs w:val="18"/>
        </w:rPr>
      </w:pPr>
      <w:r w:rsidRPr="001D5FC6">
        <w:rPr>
          <w:sz w:val="18"/>
          <w:szCs w:val="18"/>
        </w:rPr>
        <w:t xml:space="preserve">    private string questionOption3C;</w:t>
      </w:r>
    </w:p>
    <w:p w14:paraId="1B353FDE" w14:textId="77777777" w:rsidR="001D5FC6" w:rsidRPr="001D5FC6" w:rsidRDefault="001D5FC6" w:rsidP="001D5FC6">
      <w:pPr>
        <w:pStyle w:val="AllText"/>
        <w:spacing w:after="0"/>
        <w:rPr>
          <w:sz w:val="18"/>
          <w:szCs w:val="18"/>
        </w:rPr>
      </w:pPr>
      <w:r w:rsidRPr="001D5FC6">
        <w:rPr>
          <w:sz w:val="18"/>
          <w:szCs w:val="18"/>
        </w:rPr>
        <w:t xml:space="preserve">    private string questionOption3D;</w:t>
      </w:r>
    </w:p>
    <w:p w14:paraId="64DFF01A" w14:textId="77777777" w:rsidR="001D5FC6" w:rsidRPr="001D5FC6" w:rsidRDefault="001D5FC6" w:rsidP="001D5FC6">
      <w:pPr>
        <w:pStyle w:val="AllText"/>
        <w:spacing w:after="0"/>
        <w:rPr>
          <w:sz w:val="18"/>
          <w:szCs w:val="18"/>
        </w:rPr>
      </w:pPr>
    </w:p>
    <w:p w14:paraId="7E0B0815" w14:textId="77777777" w:rsidR="001D5FC6" w:rsidRPr="001D5FC6" w:rsidRDefault="001D5FC6" w:rsidP="001D5FC6">
      <w:pPr>
        <w:pStyle w:val="AllText"/>
        <w:spacing w:after="0"/>
        <w:rPr>
          <w:sz w:val="18"/>
          <w:szCs w:val="18"/>
        </w:rPr>
      </w:pPr>
      <w:r w:rsidRPr="001D5FC6">
        <w:rPr>
          <w:sz w:val="18"/>
          <w:szCs w:val="18"/>
        </w:rPr>
        <w:t xml:space="preserve">    // Correct answer(A, B, C, or D) can be chosen in the inspector for each question option.</w:t>
      </w:r>
    </w:p>
    <w:p w14:paraId="08420A63" w14:textId="77777777" w:rsidR="001D5FC6" w:rsidRPr="001D5FC6" w:rsidRDefault="001D5FC6" w:rsidP="001D5FC6">
      <w:pPr>
        <w:pStyle w:val="AllText"/>
        <w:spacing w:after="0"/>
        <w:rPr>
          <w:sz w:val="18"/>
          <w:szCs w:val="18"/>
        </w:rPr>
      </w:pPr>
      <w:r w:rsidRPr="001D5FC6">
        <w:rPr>
          <w:sz w:val="18"/>
          <w:szCs w:val="18"/>
        </w:rPr>
        <w:t xml:space="preserve">    private string option1CorrectAnswer;</w:t>
      </w:r>
    </w:p>
    <w:p w14:paraId="68953C13" w14:textId="77777777" w:rsidR="001D5FC6" w:rsidRPr="001D5FC6" w:rsidRDefault="001D5FC6" w:rsidP="001D5FC6">
      <w:pPr>
        <w:pStyle w:val="AllText"/>
        <w:spacing w:after="0"/>
        <w:rPr>
          <w:sz w:val="18"/>
          <w:szCs w:val="18"/>
        </w:rPr>
      </w:pPr>
      <w:r w:rsidRPr="001D5FC6">
        <w:rPr>
          <w:sz w:val="18"/>
          <w:szCs w:val="18"/>
        </w:rPr>
        <w:t xml:space="preserve">    private string option2CorrectAnswer;</w:t>
      </w:r>
    </w:p>
    <w:p w14:paraId="402E8303" w14:textId="77777777" w:rsidR="001D5FC6" w:rsidRPr="001D5FC6" w:rsidRDefault="001D5FC6" w:rsidP="001D5FC6">
      <w:pPr>
        <w:pStyle w:val="AllText"/>
        <w:spacing w:after="0"/>
        <w:rPr>
          <w:sz w:val="18"/>
          <w:szCs w:val="18"/>
        </w:rPr>
      </w:pPr>
      <w:r w:rsidRPr="001D5FC6">
        <w:rPr>
          <w:sz w:val="18"/>
          <w:szCs w:val="18"/>
        </w:rPr>
        <w:t xml:space="preserve">    private string option3CorrectAnswer;</w:t>
      </w:r>
    </w:p>
    <w:p w14:paraId="5364E953" w14:textId="77777777" w:rsidR="001D5FC6" w:rsidRPr="001D5FC6" w:rsidRDefault="001D5FC6" w:rsidP="001D5FC6">
      <w:pPr>
        <w:pStyle w:val="AllText"/>
        <w:spacing w:after="0"/>
        <w:rPr>
          <w:sz w:val="18"/>
          <w:szCs w:val="18"/>
        </w:rPr>
      </w:pPr>
      <w:r w:rsidRPr="001D5FC6">
        <w:rPr>
          <w:sz w:val="18"/>
          <w:szCs w:val="18"/>
        </w:rPr>
        <w:t xml:space="preserve">    private string correctAnswer;</w:t>
      </w:r>
    </w:p>
    <w:p w14:paraId="6157E9D2" w14:textId="77777777" w:rsidR="001D5FC6" w:rsidRPr="001D5FC6" w:rsidRDefault="001D5FC6" w:rsidP="001D5FC6">
      <w:pPr>
        <w:pStyle w:val="AllText"/>
        <w:spacing w:after="0"/>
        <w:rPr>
          <w:sz w:val="18"/>
          <w:szCs w:val="18"/>
        </w:rPr>
      </w:pPr>
    </w:p>
    <w:p w14:paraId="04B200DF" w14:textId="77777777" w:rsidR="001D5FC6" w:rsidRPr="001D5FC6" w:rsidRDefault="001D5FC6" w:rsidP="001D5FC6">
      <w:pPr>
        <w:pStyle w:val="AllText"/>
        <w:spacing w:after="0"/>
        <w:rPr>
          <w:sz w:val="18"/>
          <w:szCs w:val="18"/>
        </w:rPr>
      </w:pPr>
    </w:p>
    <w:p w14:paraId="3BD82DD9" w14:textId="77777777" w:rsidR="001D5FC6" w:rsidRPr="001D5FC6" w:rsidRDefault="001D5FC6" w:rsidP="001D5FC6">
      <w:pPr>
        <w:pStyle w:val="AllText"/>
        <w:spacing w:after="0"/>
        <w:rPr>
          <w:sz w:val="18"/>
          <w:szCs w:val="18"/>
        </w:rPr>
      </w:pPr>
      <w:r w:rsidRPr="001D5FC6">
        <w:rPr>
          <w:sz w:val="18"/>
          <w:szCs w:val="18"/>
        </w:rPr>
        <w:t xml:space="preserve">    private bool correct = false;</w:t>
      </w:r>
    </w:p>
    <w:p w14:paraId="6F63B891" w14:textId="77777777" w:rsidR="001D5FC6" w:rsidRPr="001D5FC6" w:rsidRDefault="001D5FC6" w:rsidP="001D5FC6">
      <w:pPr>
        <w:pStyle w:val="AllText"/>
        <w:spacing w:after="0"/>
        <w:rPr>
          <w:sz w:val="18"/>
          <w:szCs w:val="18"/>
        </w:rPr>
      </w:pPr>
      <w:r w:rsidRPr="001D5FC6">
        <w:rPr>
          <w:sz w:val="18"/>
          <w:szCs w:val="18"/>
        </w:rPr>
        <w:t xml:space="preserve">    private bool incorrect = false;</w:t>
      </w:r>
    </w:p>
    <w:p w14:paraId="5FAC919A" w14:textId="77777777" w:rsidR="001D5FC6" w:rsidRPr="001D5FC6" w:rsidRDefault="001D5FC6" w:rsidP="001D5FC6">
      <w:pPr>
        <w:pStyle w:val="AllText"/>
        <w:spacing w:after="0"/>
        <w:rPr>
          <w:sz w:val="18"/>
          <w:szCs w:val="18"/>
        </w:rPr>
      </w:pPr>
      <w:r w:rsidRPr="001D5FC6">
        <w:rPr>
          <w:sz w:val="18"/>
          <w:szCs w:val="18"/>
        </w:rPr>
        <w:t xml:space="preserve">    private bool questionComplete = false;</w:t>
      </w:r>
    </w:p>
    <w:p w14:paraId="7A5AB5C1" w14:textId="77777777" w:rsidR="001D5FC6" w:rsidRPr="001D5FC6" w:rsidRDefault="001D5FC6" w:rsidP="001D5FC6">
      <w:pPr>
        <w:pStyle w:val="AllText"/>
        <w:spacing w:after="0"/>
        <w:rPr>
          <w:sz w:val="18"/>
          <w:szCs w:val="18"/>
        </w:rPr>
      </w:pPr>
    </w:p>
    <w:p w14:paraId="04FBB423" w14:textId="77777777" w:rsidR="001D5FC6" w:rsidRPr="001D5FC6" w:rsidRDefault="001D5FC6" w:rsidP="001D5FC6">
      <w:pPr>
        <w:pStyle w:val="AllText"/>
        <w:spacing w:after="0"/>
        <w:rPr>
          <w:sz w:val="18"/>
          <w:szCs w:val="18"/>
        </w:rPr>
      </w:pPr>
      <w:r w:rsidRPr="001D5FC6">
        <w:rPr>
          <w:sz w:val="18"/>
          <w:szCs w:val="18"/>
        </w:rPr>
        <w:lastRenderedPageBreak/>
        <w:t xml:space="preserve">    // Time limit for the player to input an answer</w:t>
      </w:r>
    </w:p>
    <w:p w14:paraId="473A627B" w14:textId="77777777" w:rsidR="001D5FC6" w:rsidRPr="001D5FC6" w:rsidRDefault="001D5FC6" w:rsidP="001D5FC6">
      <w:pPr>
        <w:pStyle w:val="AllText"/>
        <w:spacing w:after="0"/>
        <w:rPr>
          <w:sz w:val="18"/>
          <w:szCs w:val="18"/>
        </w:rPr>
      </w:pPr>
      <w:r w:rsidRPr="001D5FC6">
        <w:rPr>
          <w:sz w:val="18"/>
          <w:szCs w:val="18"/>
        </w:rPr>
        <w:t xml:space="preserve">    public float questionTimeLimit;</w:t>
      </w:r>
    </w:p>
    <w:p w14:paraId="25E0D244" w14:textId="77777777" w:rsidR="001D5FC6" w:rsidRPr="001D5FC6" w:rsidRDefault="001D5FC6" w:rsidP="001D5FC6">
      <w:pPr>
        <w:pStyle w:val="AllText"/>
        <w:spacing w:after="0"/>
        <w:rPr>
          <w:sz w:val="18"/>
          <w:szCs w:val="18"/>
        </w:rPr>
      </w:pPr>
    </w:p>
    <w:p w14:paraId="3CEF3C6A" w14:textId="77777777" w:rsidR="001D5FC6" w:rsidRPr="001D5FC6" w:rsidRDefault="001D5FC6" w:rsidP="001D5FC6">
      <w:pPr>
        <w:pStyle w:val="AllText"/>
        <w:spacing w:after="0"/>
        <w:rPr>
          <w:sz w:val="18"/>
          <w:szCs w:val="18"/>
        </w:rPr>
      </w:pPr>
      <w:r w:rsidRPr="001D5FC6">
        <w:rPr>
          <w:sz w:val="18"/>
          <w:szCs w:val="18"/>
        </w:rPr>
        <w:t xml:space="preserve">    //  Bool controlled by a script on the key slot using a trigger collider to detect if the key is inserted by checking the tag of the object inserted.</w:t>
      </w:r>
    </w:p>
    <w:p w14:paraId="40ED93D0" w14:textId="77777777" w:rsidR="001D5FC6" w:rsidRPr="001D5FC6" w:rsidRDefault="001D5FC6" w:rsidP="001D5FC6">
      <w:pPr>
        <w:pStyle w:val="AllText"/>
        <w:spacing w:after="0"/>
        <w:rPr>
          <w:sz w:val="18"/>
          <w:szCs w:val="18"/>
        </w:rPr>
      </w:pPr>
      <w:r w:rsidRPr="001D5FC6">
        <w:rPr>
          <w:sz w:val="18"/>
          <w:szCs w:val="18"/>
        </w:rPr>
        <w:t xml:space="preserve">    public bool keyInserted = false;                                                            </w:t>
      </w:r>
    </w:p>
    <w:p w14:paraId="754C5C37" w14:textId="77777777" w:rsidR="001D5FC6" w:rsidRPr="001D5FC6" w:rsidRDefault="001D5FC6" w:rsidP="001D5FC6">
      <w:pPr>
        <w:pStyle w:val="AllText"/>
        <w:spacing w:after="0"/>
        <w:rPr>
          <w:sz w:val="18"/>
          <w:szCs w:val="18"/>
        </w:rPr>
      </w:pPr>
    </w:p>
    <w:p w14:paraId="0D7A9907" w14:textId="77777777" w:rsidR="001D5FC6" w:rsidRPr="001D5FC6" w:rsidRDefault="001D5FC6" w:rsidP="001D5FC6">
      <w:pPr>
        <w:pStyle w:val="AllText"/>
        <w:spacing w:after="0"/>
        <w:rPr>
          <w:sz w:val="18"/>
          <w:szCs w:val="18"/>
        </w:rPr>
      </w:pPr>
      <w:r w:rsidRPr="001D5FC6">
        <w:rPr>
          <w:sz w:val="18"/>
          <w:szCs w:val="18"/>
        </w:rPr>
        <w:t xml:space="preserve">    // Game Objects will be activated when the key is inserted for activation, cover will disappear when "Start Question" is pressed, Correct/Incorrect appear after question is complete</w:t>
      </w:r>
    </w:p>
    <w:p w14:paraId="334D5C83" w14:textId="77777777" w:rsidR="001D5FC6" w:rsidRPr="001D5FC6" w:rsidRDefault="001D5FC6" w:rsidP="001D5FC6">
      <w:pPr>
        <w:pStyle w:val="AllText"/>
        <w:spacing w:after="0"/>
        <w:rPr>
          <w:sz w:val="18"/>
          <w:szCs w:val="18"/>
        </w:rPr>
      </w:pPr>
      <w:r w:rsidRPr="001D5FC6">
        <w:rPr>
          <w:sz w:val="18"/>
          <w:szCs w:val="18"/>
        </w:rPr>
        <w:t xml:space="preserve">    public GameObject questionCanvas;                                                           </w:t>
      </w:r>
    </w:p>
    <w:p w14:paraId="39E2E58E" w14:textId="77777777" w:rsidR="001D5FC6" w:rsidRPr="001D5FC6" w:rsidRDefault="001D5FC6" w:rsidP="001D5FC6">
      <w:pPr>
        <w:pStyle w:val="AllText"/>
        <w:spacing w:after="0"/>
        <w:rPr>
          <w:sz w:val="18"/>
          <w:szCs w:val="18"/>
        </w:rPr>
      </w:pPr>
      <w:r w:rsidRPr="001D5FC6">
        <w:rPr>
          <w:sz w:val="18"/>
          <w:szCs w:val="18"/>
        </w:rPr>
        <w:t xml:space="preserve">    public GameObject questionCover;</w:t>
      </w:r>
    </w:p>
    <w:p w14:paraId="508D5BDE" w14:textId="77777777" w:rsidR="001D5FC6" w:rsidRPr="001D5FC6" w:rsidRDefault="001D5FC6" w:rsidP="001D5FC6">
      <w:pPr>
        <w:pStyle w:val="AllText"/>
        <w:spacing w:after="0"/>
        <w:rPr>
          <w:sz w:val="18"/>
          <w:szCs w:val="18"/>
        </w:rPr>
      </w:pPr>
      <w:r w:rsidRPr="001D5FC6">
        <w:rPr>
          <w:sz w:val="18"/>
          <w:szCs w:val="18"/>
        </w:rPr>
        <w:t xml:space="preserve">    public GameObject correctIncorrectScreen;</w:t>
      </w:r>
    </w:p>
    <w:p w14:paraId="5A0A20F9" w14:textId="77777777" w:rsidR="001D5FC6" w:rsidRPr="001D5FC6" w:rsidRDefault="001D5FC6" w:rsidP="001D5FC6">
      <w:pPr>
        <w:pStyle w:val="AllText"/>
        <w:spacing w:after="0"/>
        <w:rPr>
          <w:sz w:val="18"/>
          <w:szCs w:val="18"/>
        </w:rPr>
      </w:pPr>
    </w:p>
    <w:p w14:paraId="519FDBAE" w14:textId="77777777" w:rsidR="001D5FC6" w:rsidRPr="001D5FC6" w:rsidRDefault="001D5FC6" w:rsidP="001D5FC6">
      <w:pPr>
        <w:pStyle w:val="AllText"/>
        <w:spacing w:after="0"/>
        <w:rPr>
          <w:sz w:val="18"/>
          <w:szCs w:val="18"/>
        </w:rPr>
      </w:pPr>
      <w:r w:rsidRPr="001D5FC6">
        <w:rPr>
          <w:sz w:val="18"/>
          <w:szCs w:val="18"/>
        </w:rPr>
        <w:t xml:space="preserve">    //Empty object that holds general scripts.  Used to access the health script.</w:t>
      </w:r>
    </w:p>
    <w:p w14:paraId="7CBB7946" w14:textId="77777777" w:rsidR="001D5FC6" w:rsidRPr="001D5FC6" w:rsidRDefault="001D5FC6" w:rsidP="001D5FC6">
      <w:pPr>
        <w:pStyle w:val="AllText"/>
        <w:spacing w:after="0"/>
        <w:rPr>
          <w:sz w:val="18"/>
          <w:szCs w:val="18"/>
        </w:rPr>
      </w:pPr>
      <w:r w:rsidRPr="001D5FC6">
        <w:rPr>
          <w:sz w:val="18"/>
          <w:szCs w:val="18"/>
        </w:rPr>
        <w:t xml:space="preserve">    public GameObject generalScripts;</w:t>
      </w:r>
    </w:p>
    <w:p w14:paraId="3F28752E" w14:textId="77777777" w:rsidR="001D5FC6" w:rsidRPr="001D5FC6" w:rsidRDefault="001D5FC6" w:rsidP="001D5FC6">
      <w:pPr>
        <w:pStyle w:val="AllText"/>
        <w:spacing w:after="0"/>
        <w:rPr>
          <w:sz w:val="18"/>
          <w:szCs w:val="18"/>
        </w:rPr>
      </w:pPr>
    </w:p>
    <w:p w14:paraId="0E243E34" w14:textId="77777777" w:rsidR="001D5FC6" w:rsidRPr="001D5FC6" w:rsidRDefault="001D5FC6" w:rsidP="001D5FC6">
      <w:pPr>
        <w:pStyle w:val="AllText"/>
        <w:spacing w:after="0"/>
        <w:rPr>
          <w:sz w:val="18"/>
          <w:szCs w:val="18"/>
        </w:rPr>
      </w:pPr>
      <w:r w:rsidRPr="001D5FC6">
        <w:rPr>
          <w:sz w:val="18"/>
          <w:szCs w:val="18"/>
        </w:rPr>
        <w:t xml:space="preserve">    public GameObject rewardedItem;</w:t>
      </w:r>
    </w:p>
    <w:p w14:paraId="1F73183A" w14:textId="77777777" w:rsidR="001D5FC6" w:rsidRPr="001D5FC6" w:rsidRDefault="001D5FC6" w:rsidP="001D5FC6">
      <w:pPr>
        <w:pStyle w:val="AllText"/>
        <w:spacing w:after="0"/>
        <w:rPr>
          <w:sz w:val="18"/>
          <w:szCs w:val="18"/>
        </w:rPr>
      </w:pPr>
    </w:p>
    <w:p w14:paraId="1D75198D" w14:textId="77777777" w:rsidR="001D5FC6" w:rsidRPr="001D5FC6" w:rsidRDefault="001D5FC6" w:rsidP="001D5FC6">
      <w:pPr>
        <w:pStyle w:val="AllText"/>
        <w:spacing w:after="0"/>
        <w:rPr>
          <w:sz w:val="18"/>
          <w:szCs w:val="18"/>
        </w:rPr>
      </w:pPr>
      <w:r w:rsidRPr="001D5FC6">
        <w:rPr>
          <w:sz w:val="18"/>
          <w:szCs w:val="18"/>
        </w:rPr>
        <w:t xml:space="preserve">    //Everything inside this function is established when the game starts, including the selected random question and its</w:t>
      </w:r>
    </w:p>
    <w:p w14:paraId="3061FDB5" w14:textId="77777777" w:rsidR="001D5FC6" w:rsidRPr="001D5FC6" w:rsidRDefault="001D5FC6" w:rsidP="001D5FC6">
      <w:pPr>
        <w:pStyle w:val="AllText"/>
        <w:spacing w:after="0"/>
        <w:rPr>
          <w:sz w:val="18"/>
          <w:szCs w:val="18"/>
        </w:rPr>
      </w:pPr>
      <w:r w:rsidRPr="001D5FC6">
        <w:rPr>
          <w:sz w:val="18"/>
          <w:szCs w:val="18"/>
        </w:rPr>
        <w:t xml:space="preserve">    //provided answer choices, correct answers, and screen settings.</w:t>
      </w:r>
    </w:p>
    <w:p w14:paraId="3A4EC72B" w14:textId="77777777" w:rsidR="001D5FC6" w:rsidRPr="001D5FC6" w:rsidRDefault="001D5FC6" w:rsidP="001D5FC6">
      <w:pPr>
        <w:pStyle w:val="AllText"/>
        <w:spacing w:after="0"/>
        <w:rPr>
          <w:sz w:val="18"/>
          <w:szCs w:val="18"/>
        </w:rPr>
      </w:pPr>
      <w:r w:rsidRPr="001D5FC6">
        <w:rPr>
          <w:sz w:val="18"/>
          <w:szCs w:val="18"/>
        </w:rPr>
        <w:t xml:space="preserve">    void Start()</w:t>
      </w:r>
    </w:p>
    <w:p w14:paraId="7B3BA238" w14:textId="77777777" w:rsidR="001D5FC6" w:rsidRPr="001D5FC6" w:rsidRDefault="001D5FC6" w:rsidP="001D5FC6">
      <w:pPr>
        <w:pStyle w:val="AllText"/>
        <w:spacing w:after="0"/>
        <w:rPr>
          <w:sz w:val="18"/>
          <w:szCs w:val="18"/>
        </w:rPr>
      </w:pPr>
      <w:r w:rsidRPr="001D5FC6">
        <w:rPr>
          <w:sz w:val="18"/>
          <w:szCs w:val="18"/>
        </w:rPr>
        <w:t xml:space="preserve">    {</w:t>
      </w:r>
    </w:p>
    <w:p w14:paraId="39CB4A3C" w14:textId="77777777" w:rsidR="001D5FC6" w:rsidRPr="001D5FC6" w:rsidRDefault="001D5FC6" w:rsidP="001D5FC6">
      <w:pPr>
        <w:pStyle w:val="AllText"/>
        <w:spacing w:after="0"/>
        <w:rPr>
          <w:sz w:val="18"/>
          <w:szCs w:val="18"/>
        </w:rPr>
      </w:pPr>
      <w:r w:rsidRPr="001D5FC6">
        <w:rPr>
          <w:sz w:val="18"/>
          <w:szCs w:val="18"/>
        </w:rPr>
        <w:t xml:space="preserve">        questionOption1 = PlayerPrefs.GetString("Question 1 Option 1 Text");</w:t>
      </w:r>
    </w:p>
    <w:p w14:paraId="46EBBE6E" w14:textId="77777777" w:rsidR="001D5FC6" w:rsidRPr="001D5FC6" w:rsidRDefault="001D5FC6" w:rsidP="001D5FC6">
      <w:pPr>
        <w:pStyle w:val="AllText"/>
        <w:spacing w:after="0"/>
        <w:rPr>
          <w:sz w:val="18"/>
          <w:szCs w:val="18"/>
        </w:rPr>
      </w:pPr>
      <w:r w:rsidRPr="001D5FC6">
        <w:rPr>
          <w:sz w:val="18"/>
          <w:szCs w:val="18"/>
        </w:rPr>
        <w:t xml:space="preserve">        questionOption2 = PlayerPrefs.GetString("Question 1 Option 2 Text");</w:t>
      </w:r>
    </w:p>
    <w:p w14:paraId="5CF56B9C" w14:textId="77777777" w:rsidR="001D5FC6" w:rsidRPr="001D5FC6" w:rsidRDefault="001D5FC6" w:rsidP="001D5FC6">
      <w:pPr>
        <w:pStyle w:val="AllText"/>
        <w:spacing w:after="0"/>
        <w:rPr>
          <w:sz w:val="18"/>
          <w:szCs w:val="18"/>
        </w:rPr>
      </w:pPr>
      <w:r w:rsidRPr="001D5FC6">
        <w:rPr>
          <w:sz w:val="18"/>
          <w:szCs w:val="18"/>
        </w:rPr>
        <w:t xml:space="preserve">        questionOption3 = PlayerPrefs.GetString("Question 1 Option 3 Text");</w:t>
      </w:r>
    </w:p>
    <w:p w14:paraId="4E2E1DDB" w14:textId="77777777" w:rsidR="001D5FC6" w:rsidRPr="001D5FC6" w:rsidRDefault="001D5FC6" w:rsidP="001D5FC6">
      <w:pPr>
        <w:pStyle w:val="AllText"/>
        <w:spacing w:after="0"/>
        <w:rPr>
          <w:sz w:val="18"/>
          <w:szCs w:val="18"/>
        </w:rPr>
      </w:pPr>
    </w:p>
    <w:p w14:paraId="5A3C40C2" w14:textId="77777777" w:rsidR="001D5FC6" w:rsidRPr="001D5FC6" w:rsidRDefault="001D5FC6" w:rsidP="001D5FC6">
      <w:pPr>
        <w:pStyle w:val="AllText"/>
        <w:spacing w:after="0"/>
        <w:rPr>
          <w:sz w:val="18"/>
          <w:szCs w:val="18"/>
        </w:rPr>
      </w:pPr>
      <w:r w:rsidRPr="001D5FC6">
        <w:rPr>
          <w:sz w:val="18"/>
          <w:szCs w:val="18"/>
        </w:rPr>
        <w:t xml:space="preserve">        questionCanvas.SetActive(false);                                                          </w:t>
      </w:r>
    </w:p>
    <w:p w14:paraId="548D4963" w14:textId="77777777" w:rsidR="001D5FC6" w:rsidRPr="001D5FC6" w:rsidRDefault="001D5FC6" w:rsidP="001D5FC6">
      <w:pPr>
        <w:pStyle w:val="AllText"/>
        <w:spacing w:after="0"/>
        <w:rPr>
          <w:sz w:val="18"/>
          <w:szCs w:val="18"/>
        </w:rPr>
      </w:pPr>
      <w:r w:rsidRPr="001D5FC6">
        <w:rPr>
          <w:sz w:val="18"/>
          <w:szCs w:val="18"/>
        </w:rPr>
        <w:t xml:space="preserve">        correctIncorrectScreen.SetActive(false);</w:t>
      </w:r>
    </w:p>
    <w:p w14:paraId="4B453EEB" w14:textId="77777777" w:rsidR="001D5FC6" w:rsidRPr="001D5FC6" w:rsidRDefault="001D5FC6" w:rsidP="001D5FC6">
      <w:pPr>
        <w:pStyle w:val="AllText"/>
        <w:spacing w:after="0"/>
        <w:rPr>
          <w:sz w:val="18"/>
          <w:szCs w:val="18"/>
        </w:rPr>
      </w:pPr>
    </w:p>
    <w:p w14:paraId="3A8BA30D" w14:textId="77777777" w:rsidR="001D5FC6" w:rsidRPr="001D5FC6" w:rsidRDefault="001D5FC6" w:rsidP="001D5FC6">
      <w:pPr>
        <w:pStyle w:val="AllText"/>
        <w:spacing w:after="0"/>
        <w:rPr>
          <w:sz w:val="18"/>
          <w:szCs w:val="18"/>
        </w:rPr>
      </w:pPr>
      <w:r w:rsidRPr="001D5FC6">
        <w:rPr>
          <w:sz w:val="18"/>
          <w:szCs w:val="18"/>
        </w:rPr>
        <w:t xml:space="preserve">        var randomquestion = new string[3] {questionOption2, questionOption2, questionOption3 };                    </w:t>
      </w:r>
    </w:p>
    <w:p w14:paraId="19FAEFDC" w14:textId="77777777" w:rsidR="001D5FC6" w:rsidRPr="001D5FC6" w:rsidRDefault="001D5FC6" w:rsidP="001D5FC6">
      <w:pPr>
        <w:pStyle w:val="AllText"/>
        <w:spacing w:after="0"/>
        <w:rPr>
          <w:sz w:val="18"/>
          <w:szCs w:val="18"/>
        </w:rPr>
      </w:pPr>
      <w:r w:rsidRPr="001D5FC6">
        <w:rPr>
          <w:sz w:val="18"/>
          <w:szCs w:val="18"/>
        </w:rPr>
        <w:t xml:space="preserve">        questionText.text = randomquestion[Random.Range(0, randomquestion.Length)];</w:t>
      </w:r>
    </w:p>
    <w:p w14:paraId="4AD07EFF" w14:textId="77777777" w:rsidR="001D5FC6" w:rsidRPr="001D5FC6" w:rsidRDefault="001D5FC6" w:rsidP="001D5FC6">
      <w:pPr>
        <w:pStyle w:val="AllText"/>
        <w:spacing w:after="0"/>
        <w:rPr>
          <w:sz w:val="18"/>
          <w:szCs w:val="18"/>
        </w:rPr>
      </w:pPr>
    </w:p>
    <w:p w14:paraId="3BA4DFB1" w14:textId="77777777" w:rsidR="001D5FC6" w:rsidRPr="001D5FC6" w:rsidRDefault="001D5FC6" w:rsidP="001D5FC6">
      <w:pPr>
        <w:pStyle w:val="AllText"/>
        <w:spacing w:after="0"/>
        <w:rPr>
          <w:sz w:val="18"/>
          <w:szCs w:val="18"/>
        </w:rPr>
      </w:pPr>
      <w:r w:rsidRPr="001D5FC6">
        <w:rPr>
          <w:sz w:val="18"/>
          <w:szCs w:val="18"/>
        </w:rPr>
        <w:t xml:space="preserve">        questionOption1A = PlayerPrefs.GetString("Question 1 Option 1 Choice A");</w:t>
      </w:r>
    </w:p>
    <w:p w14:paraId="3F266816" w14:textId="77777777" w:rsidR="001D5FC6" w:rsidRPr="001D5FC6" w:rsidRDefault="001D5FC6" w:rsidP="001D5FC6">
      <w:pPr>
        <w:pStyle w:val="AllText"/>
        <w:spacing w:after="0"/>
        <w:rPr>
          <w:sz w:val="18"/>
          <w:szCs w:val="18"/>
        </w:rPr>
      </w:pPr>
      <w:r w:rsidRPr="001D5FC6">
        <w:rPr>
          <w:sz w:val="18"/>
          <w:szCs w:val="18"/>
        </w:rPr>
        <w:t xml:space="preserve">        questionOption1B = PlayerPrefs.GetString("Question 1 Option 1 Choice B");</w:t>
      </w:r>
    </w:p>
    <w:p w14:paraId="3F73E537" w14:textId="77777777" w:rsidR="001D5FC6" w:rsidRPr="001D5FC6" w:rsidRDefault="001D5FC6" w:rsidP="001D5FC6">
      <w:pPr>
        <w:pStyle w:val="AllText"/>
        <w:spacing w:after="0"/>
        <w:rPr>
          <w:sz w:val="18"/>
          <w:szCs w:val="18"/>
        </w:rPr>
      </w:pPr>
      <w:r w:rsidRPr="001D5FC6">
        <w:rPr>
          <w:sz w:val="18"/>
          <w:szCs w:val="18"/>
        </w:rPr>
        <w:t xml:space="preserve">        questionOption1C = PlayerPrefs.GetString("Question 1 Option 1 Choice C");</w:t>
      </w:r>
    </w:p>
    <w:p w14:paraId="5C2D44EC" w14:textId="77777777" w:rsidR="001D5FC6" w:rsidRPr="001D5FC6" w:rsidRDefault="001D5FC6" w:rsidP="001D5FC6">
      <w:pPr>
        <w:pStyle w:val="AllText"/>
        <w:spacing w:after="0"/>
        <w:rPr>
          <w:sz w:val="18"/>
          <w:szCs w:val="18"/>
        </w:rPr>
      </w:pPr>
      <w:r w:rsidRPr="001D5FC6">
        <w:rPr>
          <w:sz w:val="18"/>
          <w:szCs w:val="18"/>
        </w:rPr>
        <w:t xml:space="preserve">        questionOption1D = PlayerPrefs.GetString("Question 1 Option 1 Choice D");</w:t>
      </w:r>
    </w:p>
    <w:p w14:paraId="4FB9F8AF" w14:textId="77777777" w:rsidR="001D5FC6" w:rsidRPr="001D5FC6" w:rsidRDefault="001D5FC6" w:rsidP="001D5FC6">
      <w:pPr>
        <w:pStyle w:val="AllText"/>
        <w:spacing w:after="0"/>
        <w:rPr>
          <w:sz w:val="18"/>
          <w:szCs w:val="18"/>
        </w:rPr>
      </w:pPr>
      <w:r w:rsidRPr="001D5FC6">
        <w:rPr>
          <w:sz w:val="18"/>
          <w:szCs w:val="18"/>
        </w:rPr>
        <w:t xml:space="preserve">        option1CorrectAnswer = PlayerPrefs.GetString("Question 1 Option 1 Correct Answer");</w:t>
      </w:r>
    </w:p>
    <w:p w14:paraId="2C864172" w14:textId="77777777" w:rsidR="001D5FC6" w:rsidRPr="001D5FC6" w:rsidRDefault="001D5FC6" w:rsidP="001D5FC6">
      <w:pPr>
        <w:pStyle w:val="AllText"/>
        <w:spacing w:after="0"/>
        <w:rPr>
          <w:sz w:val="18"/>
          <w:szCs w:val="18"/>
        </w:rPr>
      </w:pPr>
    </w:p>
    <w:p w14:paraId="35896D29" w14:textId="77777777" w:rsidR="001D5FC6" w:rsidRPr="001D5FC6" w:rsidRDefault="001D5FC6" w:rsidP="001D5FC6">
      <w:pPr>
        <w:pStyle w:val="AllText"/>
        <w:spacing w:after="0"/>
        <w:rPr>
          <w:sz w:val="18"/>
          <w:szCs w:val="18"/>
        </w:rPr>
      </w:pPr>
      <w:r w:rsidRPr="001D5FC6">
        <w:rPr>
          <w:sz w:val="18"/>
          <w:szCs w:val="18"/>
        </w:rPr>
        <w:t xml:space="preserve">        questionOption2A = PlayerPrefs.GetString("Question 1 Option 2 Choice A");</w:t>
      </w:r>
    </w:p>
    <w:p w14:paraId="742D80F4" w14:textId="77777777" w:rsidR="001D5FC6" w:rsidRPr="001D5FC6" w:rsidRDefault="001D5FC6" w:rsidP="001D5FC6">
      <w:pPr>
        <w:pStyle w:val="AllText"/>
        <w:spacing w:after="0"/>
        <w:rPr>
          <w:sz w:val="18"/>
          <w:szCs w:val="18"/>
        </w:rPr>
      </w:pPr>
      <w:r w:rsidRPr="001D5FC6">
        <w:rPr>
          <w:sz w:val="18"/>
          <w:szCs w:val="18"/>
        </w:rPr>
        <w:t xml:space="preserve">        questionOption2B = PlayerPrefs.GetString("Question 1 Option 2 Choice B");</w:t>
      </w:r>
    </w:p>
    <w:p w14:paraId="10B90049" w14:textId="77777777" w:rsidR="001D5FC6" w:rsidRPr="001D5FC6" w:rsidRDefault="001D5FC6" w:rsidP="001D5FC6">
      <w:pPr>
        <w:pStyle w:val="AllText"/>
        <w:spacing w:after="0"/>
        <w:rPr>
          <w:sz w:val="18"/>
          <w:szCs w:val="18"/>
        </w:rPr>
      </w:pPr>
      <w:r w:rsidRPr="001D5FC6">
        <w:rPr>
          <w:sz w:val="18"/>
          <w:szCs w:val="18"/>
        </w:rPr>
        <w:t xml:space="preserve">        questionOption2C = PlayerPrefs.GetString("Question 1 Option 2 Choice C");</w:t>
      </w:r>
    </w:p>
    <w:p w14:paraId="244CBCE0" w14:textId="77777777" w:rsidR="001D5FC6" w:rsidRPr="001D5FC6" w:rsidRDefault="001D5FC6" w:rsidP="001D5FC6">
      <w:pPr>
        <w:pStyle w:val="AllText"/>
        <w:spacing w:after="0"/>
        <w:rPr>
          <w:sz w:val="18"/>
          <w:szCs w:val="18"/>
        </w:rPr>
      </w:pPr>
      <w:r w:rsidRPr="001D5FC6">
        <w:rPr>
          <w:sz w:val="18"/>
          <w:szCs w:val="18"/>
        </w:rPr>
        <w:t xml:space="preserve">        questionOption2D = PlayerPrefs.GetString("Question 1 Option 2 Choice D");</w:t>
      </w:r>
    </w:p>
    <w:p w14:paraId="2EF69460" w14:textId="77777777" w:rsidR="001D5FC6" w:rsidRPr="001D5FC6" w:rsidRDefault="001D5FC6" w:rsidP="001D5FC6">
      <w:pPr>
        <w:pStyle w:val="AllText"/>
        <w:spacing w:after="0"/>
        <w:rPr>
          <w:sz w:val="18"/>
          <w:szCs w:val="18"/>
        </w:rPr>
      </w:pPr>
      <w:r w:rsidRPr="001D5FC6">
        <w:rPr>
          <w:sz w:val="18"/>
          <w:szCs w:val="18"/>
        </w:rPr>
        <w:t xml:space="preserve">        option2CorrectAnswer = PlayerPrefs.GetString("Question 1 Option 2 Correct Answer");</w:t>
      </w:r>
    </w:p>
    <w:p w14:paraId="44A6E6CA" w14:textId="77777777" w:rsidR="001D5FC6" w:rsidRPr="001D5FC6" w:rsidRDefault="001D5FC6" w:rsidP="001D5FC6">
      <w:pPr>
        <w:pStyle w:val="AllText"/>
        <w:spacing w:after="0"/>
        <w:rPr>
          <w:sz w:val="18"/>
          <w:szCs w:val="18"/>
        </w:rPr>
      </w:pPr>
    </w:p>
    <w:p w14:paraId="51F0AAE6" w14:textId="77777777" w:rsidR="001D5FC6" w:rsidRPr="001D5FC6" w:rsidRDefault="001D5FC6" w:rsidP="001D5FC6">
      <w:pPr>
        <w:pStyle w:val="AllText"/>
        <w:spacing w:after="0"/>
        <w:rPr>
          <w:sz w:val="18"/>
          <w:szCs w:val="18"/>
        </w:rPr>
      </w:pPr>
      <w:r w:rsidRPr="001D5FC6">
        <w:rPr>
          <w:sz w:val="18"/>
          <w:szCs w:val="18"/>
        </w:rPr>
        <w:t xml:space="preserve">        questionOption3A = PlayerPrefs.GetString("Question 1 Option 3 Choice A");</w:t>
      </w:r>
    </w:p>
    <w:p w14:paraId="18D91964" w14:textId="77777777" w:rsidR="001D5FC6" w:rsidRPr="001D5FC6" w:rsidRDefault="001D5FC6" w:rsidP="001D5FC6">
      <w:pPr>
        <w:pStyle w:val="AllText"/>
        <w:spacing w:after="0"/>
        <w:rPr>
          <w:sz w:val="18"/>
          <w:szCs w:val="18"/>
        </w:rPr>
      </w:pPr>
      <w:r w:rsidRPr="001D5FC6">
        <w:rPr>
          <w:sz w:val="18"/>
          <w:szCs w:val="18"/>
        </w:rPr>
        <w:t xml:space="preserve">        questionOption3B = PlayerPrefs.GetString("Question 1 Option 3 Choice B");</w:t>
      </w:r>
    </w:p>
    <w:p w14:paraId="5BAFD104" w14:textId="77777777" w:rsidR="001D5FC6" w:rsidRPr="001D5FC6" w:rsidRDefault="001D5FC6" w:rsidP="001D5FC6">
      <w:pPr>
        <w:pStyle w:val="AllText"/>
        <w:spacing w:after="0"/>
        <w:rPr>
          <w:sz w:val="18"/>
          <w:szCs w:val="18"/>
        </w:rPr>
      </w:pPr>
      <w:r w:rsidRPr="001D5FC6">
        <w:rPr>
          <w:sz w:val="18"/>
          <w:szCs w:val="18"/>
        </w:rPr>
        <w:t xml:space="preserve">        questionOption3C = PlayerPrefs.GetString("Question 1 Option 3 Choice C");</w:t>
      </w:r>
    </w:p>
    <w:p w14:paraId="02F26F6F" w14:textId="77777777" w:rsidR="001D5FC6" w:rsidRPr="001D5FC6" w:rsidRDefault="001D5FC6" w:rsidP="001D5FC6">
      <w:pPr>
        <w:pStyle w:val="AllText"/>
        <w:spacing w:after="0"/>
        <w:rPr>
          <w:sz w:val="18"/>
          <w:szCs w:val="18"/>
        </w:rPr>
      </w:pPr>
      <w:r w:rsidRPr="001D5FC6">
        <w:rPr>
          <w:sz w:val="18"/>
          <w:szCs w:val="18"/>
        </w:rPr>
        <w:t xml:space="preserve">        questionOption3D = PlayerPrefs.GetString("Question 1 Option 3 Choice D");</w:t>
      </w:r>
    </w:p>
    <w:p w14:paraId="29A994CC" w14:textId="77777777" w:rsidR="001D5FC6" w:rsidRPr="001D5FC6" w:rsidRDefault="001D5FC6" w:rsidP="001D5FC6">
      <w:pPr>
        <w:pStyle w:val="AllText"/>
        <w:spacing w:after="0"/>
        <w:rPr>
          <w:sz w:val="18"/>
          <w:szCs w:val="18"/>
        </w:rPr>
      </w:pPr>
      <w:r w:rsidRPr="001D5FC6">
        <w:rPr>
          <w:sz w:val="18"/>
          <w:szCs w:val="18"/>
        </w:rPr>
        <w:t xml:space="preserve">        option3CorrectAnswer = PlayerPrefs.GetString("Question 1 Option 3 Correct Answer");</w:t>
      </w:r>
    </w:p>
    <w:p w14:paraId="69BE14AD" w14:textId="77777777" w:rsidR="001D5FC6" w:rsidRPr="001D5FC6" w:rsidRDefault="001D5FC6" w:rsidP="001D5FC6">
      <w:pPr>
        <w:pStyle w:val="AllText"/>
        <w:spacing w:after="0"/>
        <w:rPr>
          <w:sz w:val="18"/>
          <w:szCs w:val="18"/>
        </w:rPr>
      </w:pPr>
    </w:p>
    <w:p w14:paraId="3C2C1507" w14:textId="77777777" w:rsidR="001D5FC6" w:rsidRPr="001D5FC6" w:rsidRDefault="001D5FC6" w:rsidP="001D5FC6">
      <w:pPr>
        <w:pStyle w:val="AllText"/>
        <w:spacing w:after="0"/>
        <w:rPr>
          <w:sz w:val="18"/>
          <w:szCs w:val="18"/>
        </w:rPr>
      </w:pPr>
      <w:r w:rsidRPr="001D5FC6">
        <w:rPr>
          <w:sz w:val="18"/>
          <w:szCs w:val="18"/>
        </w:rPr>
        <w:t xml:space="preserve">        if (questionText.text == questionOption1)</w:t>
      </w:r>
    </w:p>
    <w:p w14:paraId="022F81C4" w14:textId="77777777" w:rsidR="001D5FC6" w:rsidRPr="001D5FC6" w:rsidRDefault="001D5FC6" w:rsidP="001D5FC6">
      <w:pPr>
        <w:pStyle w:val="AllText"/>
        <w:spacing w:after="0"/>
        <w:rPr>
          <w:sz w:val="18"/>
          <w:szCs w:val="18"/>
        </w:rPr>
      </w:pPr>
      <w:r w:rsidRPr="001D5FC6">
        <w:rPr>
          <w:sz w:val="18"/>
          <w:szCs w:val="18"/>
        </w:rPr>
        <w:t xml:space="preserve">        {</w:t>
      </w:r>
    </w:p>
    <w:p w14:paraId="7391F5F8" w14:textId="77777777" w:rsidR="001D5FC6" w:rsidRPr="001D5FC6" w:rsidRDefault="001D5FC6" w:rsidP="001D5FC6">
      <w:pPr>
        <w:pStyle w:val="AllText"/>
        <w:spacing w:after="0"/>
        <w:rPr>
          <w:sz w:val="18"/>
          <w:szCs w:val="18"/>
        </w:rPr>
      </w:pPr>
      <w:r w:rsidRPr="001D5FC6">
        <w:rPr>
          <w:sz w:val="18"/>
          <w:szCs w:val="18"/>
        </w:rPr>
        <w:t xml:space="preserve">            answerA.text ="A. " + questionOption1A;                                             </w:t>
      </w:r>
    </w:p>
    <w:p w14:paraId="41962D06" w14:textId="77777777" w:rsidR="001D5FC6" w:rsidRPr="001D5FC6" w:rsidRDefault="001D5FC6" w:rsidP="001D5FC6">
      <w:pPr>
        <w:pStyle w:val="AllText"/>
        <w:spacing w:after="0"/>
        <w:rPr>
          <w:sz w:val="18"/>
          <w:szCs w:val="18"/>
        </w:rPr>
      </w:pPr>
      <w:r w:rsidRPr="001D5FC6">
        <w:rPr>
          <w:sz w:val="18"/>
          <w:szCs w:val="18"/>
        </w:rPr>
        <w:t xml:space="preserve">            answerB.text ="B. " + questionOption1B;</w:t>
      </w:r>
    </w:p>
    <w:p w14:paraId="394A0863" w14:textId="77777777" w:rsidR="001D5FC6" w:rsidRPr="001D5FC6" w:rsidRDefault="001D5FC6" w:rsidP="001D5FC6">
      <w:pPr>
        <w:pStyle w:val="AllText"/>
        <w:spacing w:after="0"/>
        <w:rPr>
          <w:sz w:val="18"/>
          <w:szCs w:val="18"/>
        </w:rPr>
      </w:pPr>
      <w:r w:rsidRPr="001D5FC6">
        <w:rPr>
          <w:sz w:val="18"/>
          <w:szCs w:val="18"/>
        </w:rPr>
        <w:t xml:space="preserve">            answerC.text ="C. " + questionOption1C;</w:t>
      </w:r>
    </w:p>
    <w:p w14:paraId="68308332" w14:textId="77777777" w:rsidR="001D5FC6" w:rsidRPr="001D5FC6" w:rsidRDefault="001D5FC6" w:rsidP="001D5FC6">
      <w:pPr>
        <w:pStyle w:val="AllText"/>
        <w:spacing w:after="0"/>
        <w:rPr>
          <w:sz w:val="18"/>
          <w:szCs w:val="18"/>
        </w:rPr>
      </w:pPr>
      <w:r w:rsidRPr="001D5FC6">
        <w:rPr>
          <w:sz w:val="18"/>
          <w:szCs w:val="18"/>
        </w:rPr>
        <w:t xml:space="preserve">            answerD.text ="D. " + questionOption1D;</w:t>
      </w:r>
    </w:p>
    <w:p w14:paraId="28260F13" w14:textId="77777777" w:rsidR="001D5FC6" w:rsidRPr="001D5FC6" w:rsidRDefault="001D5FC6" w:rsidP="001D5FC6">
      <w:pPr>
        <w:pStyle w:val="AllText"/>
        <w:spacing w:after="0"/>
        <w:rPr>
          <w:sz w:val="18"/>
          <w:szCs w:val="18"/>
        </w:rPr>
      </w:pPr>
      <w:r w:rsidRPr="001D5FC6">
        <w:rPr>
          <w:sz w:val="18"/>
          <w:szCs w:val="18"/>
        </w:rPr>
        <w:t xml:space="preserve">            correctAnswer = option1CorrectAnswer;                                             </w:t>
      </w:r>
    </w:p>
    <w:p w14:paraId="571D13AF" w14:textId="77777777" w:rsidR="001D5FC6" w:rsidRPr="001D5FC6" w:rsidRDefault="001D5FC6" w:rsidP="001D5FC6">
      <w:pPr>
        <w:pStyle w:val="AllText"/>
        <w:spacing w:after="0"/>
        <w:rPr>
          <w:sz w:val="18"/>
          <w:szCs w:val="18"/>
        </w:rPr>
      </w:pPr>
      <w:r w:rsidRPr="001D5FC6">
        <w:rPr>
          <w:sz w:val="18"/>
          <w:szCs w:val="18"/>
        </w:rPr>
        <w:t xml:space="preserve">        }</w:t>
      </w:r>
    </w:p>
    <w:p w14:paraId="1188FADE" w14:textId="77777777" w:rsidR="001D5FC6" w:rsidRPr="001D5FC6" w:rsidRDefault="001D5FC6" w:rsidP="001D5FC6">
      <w:pPr>
        <w:pStyle w:val="AllText"/>
        <w:spacing w:after="0"/>
        <w:rPr>
          <w:sz w:val="18"/>
          <w:szCs w:val="18"/>
        </w:rPr>
      </w:pPr>
      <w:r w:rsidRPr="001D5FC6">
        <w:rPr>
          <w:sz w:val="18"/>
          <w:szCs w:val="18"/>
        </w:rPr>
        <w:t xml:space="preserve">        if (questionText.text == questionOption2)</w:t>
      </w:r>
    </w:p>
    <w:p w14:paraId="4F0CC567" w14:textId="77777777" w:rsidR="001D5FC6" w:rsidRPr="001D5FC6" w:rsidRDefault="001D5FC6" w:rsidP="001D5FC6">
      <w:pPr>
        <w:pStyle w:val="AllText"/>
        <w:spacing w:after="0"/>
        <w:rPr>
          <w:sz w:val="18"/>
          <w:szCs w:val="18"/>
        </w:rPr>
      </w:pPr>
      <w:r w:rsidRPr="001D5FC6">
        <w:rPr>
          <w:sz w:val="18"/>
          <w:szCs w:val="18"/>
        </w:rPr>
        <w:t xml:space="preserve">        {</w:t>
      </w:r>
    </w:p>
    <w:p w14:paraId="37FDE772" w14:textId="77777777" w:rsidR="001D5FC6" w:rsidRPr="001D5FC6" w:rsidRDefault="001D5FC6" w:rsidP="001D5FC6">
      <w:pPr>
        <w:pStyle w:val="AllText"/>
        <w:spacing w:after="0"/>
        <w:rPr>
          <w:sz w:val="18"/>
          <w:szCs w:val="18"/>
        </w:rPr>
      </w:pPr>
      <w:r w:rsidRPr="001D5FC6">
        <w:rPr>
          <w:sz w:val="18"/>
          <w:szCs w:val="18"/>
        </w:rPr>
        <w:t xml:space="preserve">            answerA.text = "A. " + questionOption2A;                                           </w:t>
      </w:r>
    </w:p>
    <w:p w14:paraId="22A4D0E4" w14:textId="77777777" w:rsidR="001D5FC6" w:rsidRPr="001D5FC6" w:rsidRDefault="001D5FC6" w:rsidP="001D5FC6">
      <w:pPr>
        <w:pStyle w:val="AllText"/>
        <w:spacing w:after="0"/>
        <w:rPr>
          <w:sz w:val="18"/>
          <w:szCs w:val="18"/>
        </w:rPr>
      </w:pPr>
      <w:r w:rsidRPr="001D5FC6">
        <w:rPr>
          <w:sz w:val="18"/>
          <w:szCs w:val="18"/>
        </w:rPr>
        <w:t xml:space="preserve">            answerB.text = "B. " + questionOption2B;</w:t>
      </w:r>
    </w:p>
    <w:p w14:paraId="27EE7174" w14:textId="77777777" w:rsidR="001D5FC6" w:rsidRPr="001D5FC6" w:rsidRDefault="001D5FC6" w:rsidP="001D5FC6">
      <w:pPr>
        <w:pStyle w:val="AllText"/>
        <w:spacing w:after="0"/>
        <w:rPr>
          <w:sz w:val="18"/>
          <w:szCs w:val="18"/>
        </w:rPr>
      </w:pPr>
      <w:r w:rsidRPr="001D5FC6">
        <w:rPr>
          <w:sz w:val="18"/>
          <w:szCs w:val="18"/>
        </w:rPr>
        <w:lastRenderedPageBreak/>
        <w:t xml:space="preserve">            answerC.text = "C. " + questionOption2C;</w:t>
      </w:r>
    </w:p>
    <w:p w14:paraId="01833295" w14:textId="77777777" w:rsidR="001D5FC6" w:rsidRPr="001D5FC6" w:rsidRDefault="001D5FC6" w:rsidP="001D5FC6">
      <w:pPr>
        <w:pStyle w:val="AllText"/>
        <w:spacing w:after="0"/>
        <w:rPr>
          <w:sz w:val="18"/>
          <w:szCs w:val="18"/>
        </w:rPr>
      </w:pPr>
      <w:r w:rsidRPr="001D5FC6">
        <w:rPr>
          <w:sz w:val="18"/>
          <w:szCs w:val="18"/>
        </w:rPr>
        <w:t xml:space="preserve">            answerD.text = "D. " + questionOption2D;</w:t>
      </w:r>
    </w:p>
    <w:p w14:paraId="21381D87" w14:textId="77777777" w:rsidR="001D5FC6" w:rsidRPr="001D5FC6" w:rsidRDefault="001D5FC6" w:rsidP="001D5FC6">
      <w:pPr>
        <w:pStyle w:val="AllText"/>
        <w:spacing w:after="0"/>
        <w:rPr>
          <w:sz w:val="18"/>
          <w:szCs w:val="18"/>
        </w:rPr>
      </w:pPr>
      <w:r w:rsidRPr="001D5FC6">
        <w:rPr>
          <w:sz w:val="18"/>
          <w:szCs w:val="18"/>
        </w:rPr>
        <w:t xml:space="preserve">            correctAnswer = option2CorrectAnswer;                                             </w:t>
      </w:r>
    </w:p>
    <w:p w14:paraId="00D17BA5" w14:textId="77777777" w:rsidR="001D5FC6" w:rsidRPr="001D5FC6" w:rsidRDefault="001D5FC6" w:rsidP="001D5FC6">
      <w:pPr>
        <w:pStyle w:val="AllText"/>
        <w:spacing w:after="0"/>
        <w:rPr>
          <w:sz w:val="18"/>
          <w:szCs w:val="18"/>
        </w:rPr>
      </w:pPr>
      <w:r w:rsidRPr="001D5FC6">
        <w:rPr>
          <w:sz w:val="18"/>
          <w:szCs w:val="18"/>
        </w:rPr>
        <w:t xml:space="preserve">        }</w:t>
      </w:r>
    </w:p>
    <w:p w14:paraId="7F811F60" w14:textId="77777777" w:rsidR="001D5FC6" w:rsidRPr="001D5FC6" w:rsidRDefault="001D5FC6" w:rsidP="001D5FC6">
      <w:pPr>
        <w:pStyle w:val="AllText"/>
        <w:spacing w:after="0"/>
        <w:rPr>
          <w:sz w:val="18"/>
          <w:szCs w:val="18"/>
        </w:rPr>
      </w:pPr>
      <w:r w:rsidRPr="001D5FC6">
        <w:rPr>
          <w:sz w:val="18"/>
          <w:szCs w:val="18"/>
        </w:rPr>
        <w:t xml:space="preserve">        if (questionText.text == questionOption3)</w:t>
      </w:r>
    </w:p>
    <w:p w14:paraId="179D9170" w14:textId="77777777" w:rsidR="001D5FC6" w:rsidRPr="001D5FC6" w:rsidRDefault="001D5FC6" w:rsidP="001D5FC6">
      <w:pPr>
        <w:pStyle w:val="AllText"/>
        <w:spacing w:after="0"/>
        <w:rPr>
          <w:sz w:val="18"/>
          <w:szCs w:val="18"/>
        </w:rPr>
      </w:pPr>
      <w:r w:rsidRPr="001D5FC6">
        <w:rPr>
          <w:sz w:val="18"/>
          <w:szCs w:val="18"/>
        </w:rPr>
        <w:t xml:space="preserve">        {</w:t>
      </w:r>
    </w:p>
    <w:p w14:paraId="12E13E25" w14:textId="77777777" w:rsidR="001D5FC6" w:rsidRPr="001D5FC6" w:rsidRDefault="001D5FC6" w:rsidP="001D5FC6">
      <w:pPr>
        <w:pStyle w:val="AllText"/>
        <w:spacing w:after="0"/>
        <w:rPr>
          <w:sz w:val="18"/>
          <w:szCs w:val="18"/>
        </w:rPr>
      </w:pPr>
      <w:r w:rsidRPr="001D5FC6">
        <w:rPr>
          <w:sz w:val="18"/>
          <w:szCs w:val="18"/>
        </w:rPr>
        <w:t xml:space="preserve">            answerA.text = "A. " + questionOption3A;                                            </w:t>
      </w:r>
    </w:p>
    <w:p w14:paraId="6619DDB7" w14:textId="77777777" w:rsidR="001D5FC6" w:rsidRPr="001D5FC6" w:rsidRDefault="001D5FC6" w:rsidP="001D5FC6">
      <w:pPr>
        <w:pStyle w:val="AllText"/>
        <w:spacing w:after="0"/>
        <w:rPr>
          <w:sz w:val="18"/>
          <w:szCs w:val="18"/>
        </w:rPr>
      </w:pPr>
      <w:r w:rsidRPr="001D5FC6">
        <w:rPr>
          <w:sz w:val="18"/>
          <w:szCs w:val="18"/>
        </w:rPr>
        <w:t xml:space="preserve">            answerB.text = "B. " + questionOption3B;</w:t>
      </w:r>
    </w:p>
    <w:p w14:paraId="095BB23D" w14:textId="77777777" w:rsidR="001D5FC6" w:rsidRPr="001D5FC6" w:rsidRDefault="001D5FC6" w:rsidP="001D5FC6">
      <w:pPr>
        <w:pStyle w:val="AllText"/>
        <w:spacing w:after="0"/>
        <w:rPr>
          <w:sz w:val="18"/>
          <w:szCs w:val="18"/>
        </w:rPr>
      </w:pPr>
      <w:r w:rsidRPr="001D5FC6">
        <w:rPr>
          <w:sz w:val="18"/>
          <w:szCs w:val="18"/>
        </w:rPr>
        <w:t xml:space="preserve">            answerC.text = "C. " + questionOption3C;</w:t>
      </w:r>
    </w:p>
    <w:p w14:paraId="1DD19233" w14:textId="77777777" w:rsidR="001D5FC6" w:rsidRPr="001D5FC6" w:rsidRDefault="001D5FC6" w:rsidP="001D5FC6">
      <w:pPr>
        <w:pStyle w:val="AllText"/>
        <w:spacing w:after="0"/>
        <w:rPr>
          <w:sz w:val="18"/>
          <w:szCs w:val="18"/>
        </w:rPr>
      </w:pPr>
      <w:r w:rsidRPr="001D5FC6">
        <w:rPr>
          <w:sz w:val="18"/>
          <w:szCs w:val="18"/>
        </w:rPr>
        <w:t xml:space="preserve">            answerD.text = "D. " + questionOption3D;</w:t>
      </w:r>
    </w:p>
    <w:p w14:paraId="0BE25F4F" w14:textId="77777777" w:rsidR="001D5FC6" w:rsidRPr="001D5FC6" w:rsidRDefault="001D5FC6" w:rsidP="001D5FC6">
      <w:pPr>
        <w:pStyle w:val="AllText"/>
        <w:spacing w:after="0"/>
        <w:rPr>
          <w:sz w:val="18"/>
          <w:szCs w:val="18"/>
        </w:rPr>
      </w:pPr>
      <w:r w:rsidRPr="001D5FC6">
        <w:rPr>
          <w:sz w:val="18"/>
          <w:szCs w:val="18"/>
        </w:rPr>
        <w:t xml:space="preserve">            correctAnswer = option2CorrectAnswer;                                             </w:t>
      </w:r>
    </w:p>
    <w:p w14:paraId="066F16B2" w14:textId="77777777" w:rsidR="001D5FC6" w:rsidRPr="001D5FC6" w:rsidRDefault="001D5FC6" w:rsidP="001D5FC6">
      <w:pPr>
        <w:pStyle w:val="AllText"/>
        <w:spacing w:after="0"/>
        <w:rPr>
          <w:sz w:val="18"/>
          <w:szCs w:val="18"/>
        </w:rPr>
      </w:pPr>
      <w:r w:rsidRPr="001D5FC6">
        <w:rPr>
          <w:sz w:val="18"/>
          <w:szCs w:val="18"/>
        </w:rPr>
        <w:t xml:space="preserve">        }</w:t>
      </w:r>
    </w:p>
    <w:p w14:paraId="6EC65898" w14:textId="77777777" w:rsidR="001D5FC6" w:rsidRPr="001D5FC6" w:rsidRDefault="001D5FC6" w:rsidP="001D5FC6">
      <w:pPr>
        <w:pStyle w:val="AllText"/>
        <w:spacing w:after="0"/>
        <w:rPr>
          <w:sz w:val="18"/>
          <w:szCs w:val="18"/>
        </w:rPr>
      </w:pPr>
    </w:p>
    <w:p w14:paraId="4A41A652" w14:textId="77777777" w:rsidR="001D5FC6" w:rsidRPr="001D5FC6" w:rsidRDefault="001D5FC6" w:rsidP="001D5FC6">
      <w:pPr>
        <w:pStyle w:val="AllText"/>
        <w:spacing w:after="0"/>
        <w:rPr>
          <w:sz w:val="18"/>
          <w:szCs w:val="18"/>
        </w:rPr>
      </w:pPr>
      <w:r w:rsidRPr="001D5FC6">
        <w:rPr>
          <w:sz w:val="18"/>
          <w:szCs w:val="18"/>
        </w:rPr>
        <w:t xml:space="preserve">        questionNumberText.text = "Question " + questionNumber;</w:t>
      </w:r>
    </w:p>
    <w:p w14:paraId="53966F3B" w14:textId="77777777" w:rsidR="001D5FC6" w:rsidRPr="001D5FC6" w:rsidRDefault="001D5FC6" w:rsidP="001D5FC6">
      <w:pPr>
        <w:pStyle w:val="AllText"/>
        <w:spacing w:after="0"/>
        <w:rPr>
          <w:sz w:val="18"/>
          <w:szCs w:val="18"/>
        </w:rPr>
      </w:pPr>
      <w:r w:rsidRPr="001D5FC6">
        <w:rPr>
          <w:sz w:val="18"/>
          <w:szCs w:val="18"/>
        </w:rPr>
        <w:t xml:space="preserve">        rewardedItem.SetActive(false);</w:t>
      </w:r>
    </w:p>
    <w:p w14:paraId="4D36034C" w14:textId="77777777" w:rsidR="001D5FC6" w:rsidRPr="001D5FC6" w:rsidRDefault="001D5FC6" w:rsidP="001D5FC6">
      <w:pPr>
        <w:pStyle w:val="AllText"/>
        <w:spacing w:after="0"/>
        <w:rPr>
          <w:sz w:val="18"/>
          <w:szCs w:val="18"/>
        </w:rPr>
      </w:pPr>
      <w:r w:rsidRPr="001D5FC6">
        <w:rPr>
          <w:sz w:val="18"/>
          <w:szCs w:val="18"/>
        </w:rPr>
        <w:t xml:space="preserve">    }</w:t>
      </w:r>
    </w:p>
    <w:p w14:paraId="2C2964C9" w14:textId="77777777" w:rsidR="001D5FC6" w:rsidRPr="001D5FC6" w:rsidRDefault="001D5FC6" w:rsidP="001D5FC6">
      <w:pPr>
        <w:pStyle w:val="AllText"/>
        <w:spacing w:after="0"/>
        <w:rPr>
          <w:sz w:val="18"/>
          <w:szCs w:val="18"/>
        </w:rPr>
      </w:pPr>
    </w:p>
    <w:p w14:paraId="4B0C3541" w14:textId="77777777" w:rsidR="001D5FC6" w:rsidRPr="001D5FC6" w:rsidRDefault="001D5FC6" w:rsidP="001D5FC6">
      <w:pPr>
        <w:pStyle w:val="AllText"/>
        <w:spacing w:after="0"/>
        <w:rPr>
          <w:sz w:val="18"/>
          <w:szCs w:val="18"/>
        </w:rPr>
      </w:pPr>
      <w:r w:rsidRPr="001D5FC6">
        <w:rPr>
          <w:sz w:val="18"/>
          <w:szCs w:val="18"/>
        </w:rPr>
        <w:t xml:space="preserve">    /* Use the Update function to wait for the key to be inserted</w:t>
      </w:r>
    </w:p>
    <w:p w14:paraId="2E63EE55" w14:textId="77777777" w:rsidR="001D5FC6" w:rsidRPr="001D5FC6" w:rsidRDefault="001D5FC6" w:rsidP="001D5FC6">
      <w:pPr>
        <w:pStyle w:val="AllText"/>
        <w:spacing w:after="0"/>
        <w:rPr>
          <w:sz w:val="18"/>
          <w:szCs w:val="18"/>
        </w:rPr>
      </w:pPr>
      <w:r w:rsidRPr="001D5FC6">
        <w:rPr>
          <w:sz w:val="18"/>
          <w:szCs w:val="18"/>
        </w:rPr>
        <w:t xml:space="preserve">     * and then initialize the question, running the necessary functions*/</w:t>
      </w:r>
    </w:p>
    <w:p w14:paraId="4ABB060D" w14:textId="77777777" w:rsidR="001D5FC6" w:rsidRPr="001D5FC6" w:rsidRDefault="001D5FC6" w:rsidP="001D5FC6">
      <w:pPr>
        <w:pStyle w:val="AllText"/>
        <w:spacing w:after="0"/>
        <w:rPr>
          <w:sz w:val="18"/>
          <w:szCs w:val="18"/>
        </w:rPr>
      </w:pPr>
    </w:p>
    <w:p w14:paraId="03E3EC08" w14:textId="77777777" w:rsidR="001D5FC6" w:rsidRPr="001D5FC6" w:rsidRDefault="001D5FC6" w:rsidP="001D5FC6">
      <w:pPr>
        <w:pStyle w:val="AllText"/>
        <w:spacing w:after="0"/>
        <w:rPr>
          <w:sz w:val="18"/>
          <w:szCs w:val="18"/>
        </w:rPr>
      </w:pPr>
      <w:r w:rsidRPr="001D5FC6">
        <w:rPr>
          <w:sz w:val="18"/>
          <w:szCs w:val="18"/>
        </w:rPr>
        <w:t xml:space="preserve">    void Update()</w:t>
      </w:r>
    </w:p>
    <w:p w14:paraId="59E29113" w14:textId="77777777" w:rsidR="001D5FC6" w:rsidRPr="001D5FC6" w:rsidRDefault="001D5FC6" w:rsidP="001D5FC6">
      <w:pPr>
        <w:pStyle w:val="AllText"/>
        <w:spacing w:after="0"/>
        <w:rPr>
          <w:sz w:val="18"/>
          <w:szCs w:val="18"/>
        </w:rPr>
      </w:pPr>
      <w:r w:rsidRPr="001D5FC6">
        <w:rPr>
          <w:sz w:val="18"/>
          <w:szCs w:val="18"/>
        </w:rPr>
        <w:t xml:space="preserve">    {</w:t>
      </w:r>
    </w:p>
    <w:p w14:paraId="63E45925" w14:textId="77777777" w:rsidR="001D5FC6" w:rsidRPr="001D5FC6" w:rsidRDefault="001D5FC6" w:rsidP="001D5FC6">
      <w:pPr>
        <w:pStyle w:val="AllText"/>
        <w:spacing w:after="0"/>
        <w:rPr>
          <w:sz w:val="18"/>
          <w:szCs w:val="18"/>
        </w:rPr>
      </w:pPr>
      <w:r w:rsidRPr="001D5FC6">
        <w:rPr>
          <w:sz w:val="18"/>
          <w:szCs w:val="18"/>
        </w:rPr>
        <w:t xml:space="preserve">        if(keyInserted == true)                                                             </w:t>
      </w:r>
    </w:p>
    <w:p w14:paraId="4A3CD913" w14:textId="77777777" w:rsidR="001D5FC6" w:rsidRPr="001D5FC6" w:rsidRDefault="001D5FC6" w:rsidP="001D5FC6">
      <w:pPr>
        <w:pStyle w:val="AllText"/>
        <w:spacing w:after="0"/>
        <w:rPr>
          <w:sz w:val="18"/>
          <w:szCs w:val="18"/>
        </w:rPr>
      </w:pPr>
      <w:r w:rsidRPr="001D5FC6">
        <w:rPr>
          <w:sz w:val="18"/>
          <w:szCs w:val="18"/>
        </w:rPr>
        <w:t xml:space="preserve">        {                                                                                       </w:t>
      </w:r>
    </w:p>
    <w:p w14:paraId="1B6098AD" w14:textId="77777777" w:rsidR="001D5FC6" w:rsidRPr="001D5FC6" w:rsidRDefault="001D5FC6" w:rsidP="001D5FC6">
      <w:pPr>
        <w:pStyle w:val="AllText"/>
        <w:spacing w:after="0"/>
        <w:rPr>
          <w:sz w:val="18"/>
          <w:szCs w:val="18"/>
        </w:rPr>
      </w:pPr>
      <w:r w:rsidRPr="001D5FC6">
        <w:rPr>
          <w:sz w:val="18"/>
          <w:szCs w:val="18"/>
        </w:rPr>
        <w:t xml:space="preserve">            questionCanvas.SetActive(true);</w:t>
      </w:r>
    </w:p>
    <w:p w14:paraId="63CDF877" w14:textId="77777777" w:rsidR="001D5FC6" w:rsidRPr="001D5FC6" w:rsidRDefault="001D5FC6" w:rsidP="001D5FC6">
      <w:pPr>
        <w:pStyle w:val="AllText"/>
        <w:spacing w:after="0"/>
        <w:rPr>
          <w:sz w:val="18"/>
          <w:szCs w:val="18"/>
        </w:rPr>
      </w:pPr>
      <w:r w:rsidRPr="001D5FC6">
        <w:rPr>
          <w:sz w:val="18"/>
          <w:szCs w:val="18"/>
        </w:rPr>
        <w:t xml:space="preserve">            if(this.gameObject.tag == "Start Question")</w:t>
      </w:r>
    </w:p>
    <w:p w14:paraId="6FC1E257" w14:textId="77777777" w:rsidR="001D5FC6" w:rsidRPr="001D5FC6" w:rsidRDefault="001D5FC6" w:rsidP="001D5FC6">
      <w:pPr>
        <w:pStyle w:val="AllText"/>
        <w:spacing w:after="0"/>
        <w:rPr>
          <w:sz w:val="18"/>
          <w:szCs w:val="18"/>
        </w:rPr>
      </w:pPr>
      <w:r w:rsidRPr="001D5FC6">
        <w:rPr>
          <w:sz w:val="18"/>
          <w:szCs w:val="18"/>
        </w:rPr>
        <w:t xml:space="preserve">            {</w:t>
      </w:r>
    </w:p>
    <w:p w14:paraId="7C152022" w14:textId="77777777" w:rsidR="001D5FC6" w:rsidRPr="001D5FC6" w:rsidRDefault="001D5FC6" w:rsidP="001D5FC6">
      <w:pPr>
        <w:pStyle w:val="AllText"/>
        <w:spacing w:after="0"/>
        <w:rPr>
          <w:sz w:val="18"/>
          <w:szCs w:val="18"/>
        </w:rPr>
      </w:pPr>
      <w:r w:rsidRPr="001D5FC6">
        <w:rPr>
          <w:sz w:val="18"/>
          <w:szCs w:val="18"/>
        </w:rPr>
        <w:t xml:space="preserve">                questionCover.SetActive(false);</w:t>
      </w:r>
    </w:p>
    <w:p w14:paraId="517EB45B" w14:textId="77777777" w:rsidR="001D5FC6" w:rsidRPr="001D5FC6" w:rsidRDefault="001D5FC6" w:rsidP="001D5FC6">
      <w:pPr>
        <w:pStyle w:val="AllText"/>
        <w:spacing w:after="0"/>
        <w:rPr>
          <w:sz w:val="18"/>
          <w:szCs w:val="18"/>
        </w:rPr>
      </w:pPr>
      <w:r w:rsidRPr="001D5FC6">
        <w:rPr>
          <w:sz w:val="18"/>
          <w:szCs w:val="18"/>
        </w:rPr>
        <w:t xml:space="preserve">                QuestionTimer();</w:t>
      </w:r>
    </w:p>
    <w:p w14:paraId="04D9F894" w14:textId="77777777" w:rsidR="001D5FC6" w:rsidRPr="001D5FC6" w:rsidRDefault="001D5FC6" w:rsidP="001D5FC6">
      <w:pPr>
        <w:pStyle w:val="AllText"/>
        <w:spacing w:after="0"/>
        <w:rPr>
          <w:sz w:val="18"/>
          <w:szCs w:val="18"/>
        </w:rPr>
      </w:pPr>
      <w:r w:rsidRPr="001D5FC6">
        <w:rPr>
          <w:sz w:val="18"/>
          <w:szCs w:val="18"/>
        </w:rPr>
        <w:t xml:space="preserve">            }</w:t>
      </w:r>
    </w:p>
    <w:p w14:paraId="3922005C" w14:textId="77777777" w:rsidR="001D5FC6" w:rsidRPr="001D5FC6" w:rsidRDefault="001D5FC6" w:rsidP="001D5FC6">
      <w:pPr>
        <w:pStyle w:val="AllText"/>
        <w:spacing w:after="0"/>
        <w:rPr>
          <w:sz w:val="18"/>
          <w:szCs w:val="18"/>
        </w:rPr>
      </w:pPr>
      <w:r w:rsidRPr="001D5FC6">
        <w:rPr>
          <w:sz w:val="18"/>
          <w:szCs w:val="18"/>
        </w:rPr>
        <w:t xml:space="preserve">        }</w:t>
      </w:r>
    </w:p>
    <w:p w14:paraId="6874A4E8" w14:textId="77777777" w:rsidR="001D5FC6" w:rsidRPr="001D5FC6" w:rsidRDefault="001D5FC6" w:rsidP="001D5FC6">
      <w:pPr>
        <w:pStyle w:val="AllText"/>
        <w:spacing w:after="0"/>
        <w:rPr>
          <w:sz w:val="18"/>
          <w:szCs w:val="18"/>
        </w:rPr>
      </w:pPr>
      <w:r w:rsidRPr="001D5FC6">
        <w:rPr>
          <w:sz w:val="18"/>
          <w:szCs w:val="18"/>
        </w:rPr>
        <w:t xml:space="preserve">    }</w:t>
      </w:r>
    </w:p>
    <w:p w14:paraId="5DE7502A" w14:textId="77777777" w:rsidR="001D5FC6" w:rsidRPr="001D5FC6" w:rsidRDefault="001D5FC6" w:rsidP="001D5FC6">
      <w:pPr>
        <w:pStyle w:val="AllText"/>
        <w:spacing w:after="0"/>
        <w:rPr>
          <w:sz w:val="18"/>
          <w:szCs w:val="18"/>
        </w:rPr>
      </w:pPr>
      <w:r w:rsidRPr="001D5FC6">
        <w:rPr>
          <w:sz w:val="18"/>
          <w:szCs w:val="18"/>
        </w:rPr>
        <w:t xml:space="preserve">    </w:t>
      </w:r>
    </w:p>
    <w:p w14:paraId="0DFB4D14" w14:textId="77777777" w:rsidR="001D5FC6" w:rsidRPr="001D5FC6" w:rsidRDefault="001D5FC6" w:rsidP="001D5FC6">
      <w:pPr>
        <w:pStyle w:val="AllText"/>
        <w:spacing w:after="0"/>
        <w:rPr>
          <w:sz w:val="18"/>
          <w:szCs w:val="18"/>
        </w:rPr>
      </w:pPr>
      <w:r w:rsidRPr="001D5FC6">
        <w:rPr>
          <w:sz w:val="18"/>
          <w:szCs w:val="18"/>
        </w:rPr>
        <w:t xml:space="preserve">    //Controls the timer at which the player has to submit an answer</w:t>
      </w:r>
    </w:p>
    <w:p w14:paraId="7CC8A85E" w14:textId="77777777" w:rsidR="001D5FC6" w:rsidRPr="001D5FC6" w:rsidRDefault="001D5FC6" w:rsidP="001D5FC6">
      <w:pPr>
        <w:pStyle w:val="AllText"/>
        <w:spacing w:after="0"/>
        <w:rPr>
          <w:sz w:val="18"/>
          <w:szCs w:val="18"/>
        </w:rPr>
      </w:pPr>
    </w:p>
    <w:p w14:paraId="38F00F84" w14:textId="77777777" w:rsidR="001D5FC6" w:rsidRPr="001D5FC6" w:rsidRDefault="001D5FC6" w:rsidP="001D5FC6">
      <w:pPr>
        <w:pStyle w:val="AllText"/>
        <w:spacing w:after="0"/>
        <w:rPr>
          <w:sz w:val="18"/>
          <w:szCs w:val="18"/>
        </w:rPr>
      </w:pPr>
      <w:r w:rsidRPr="001D5FC6">
        <w:rPr>
          <w:sz w:val="18"/>
          <w:szCs w:val="18"/>
        </w:rPr>
        <w:t xml:space="preserve">    void QuestionTimer()</w:t>
      </w:r>
    </w:p>
    <w:p w14:paraId="6C900E0C" w14:textId="77777777" w:rsidR="001D5FC6" w:rsidRPr="001D5FC6" w:rsidRDefault="001D5FC6" w:rsidP="001D5FC6">
      <w:pPr>
        <w:pStyle w:val="AllText"/>
        <w:spacing w:after="0"/>
        <w:rPr>
          <w:sz w:val="18"/>
          <w:szCs w:val="18"/>
        </w:rPr>
      </w:pPr>
      <w:r w:rsidRPr="001D5FC6">
        <w:rPr>
          <w:sz w:val="18"/>
          <w:szCs w:val="18"/>
        </w:rPr>
        <w:t xml:space="preserve">    {</w:t>
      </w:r>
    </w:p>
    <w:p w14:paraId="6D77CD0E" w14:textId="77777777" w:rsidR="001D5FC6" w:rsidRPr="001D5FC6" w:rsidRDefault="001D5FC6" w:rsidP="001D5FC6">
      <w:pPr>
        <w:pStyle w:val="AllText"/>
        <w:spacing w:after="0"/>
        <w:rPr>
          <w:sz w:val="18"/>
          <w:szCs w:val="18"/>
        </w:rPr>
      </w:pPr>
    </w:p>
    <w:p w14:paraId="2802851A" w14:textId="77777777" w:rsidR="001D5FC6" w:rsidRPr="001D5FC6" w:rsidRDefault="001D5FC6" w:rsidP="001D5FC6">
      <w:pPr>
        <w:pStyle w:val="AllText"/>
        <w:spacing w:after="0"/>
        <w:rPr>
          <w:sz w:val="18"/>
          <w:szCs w:val="18"/>
        </w:rPr>
      </w:pPr>
      <w:r w:rsidRPr="001D5FC6">
        <w:rPr>
          <w:sz w:val="18"/>
          <w:szCs w:val="18"/>
        </w:rPr>
        <w:t xml:space="preserve">        if (questionComplete == false)</w:t>
      </w:r>
    </w:p>
    <w:p w14:paraId="03B90965" w14:textId="77777777" w:rsidR="001D5FC6" w:rsidRPr="001D5FC6" w:rsidRDefault="001D5FC6" w:rsidP="001D5FC6">
      <w:pPr>
        <w:pStyle w:val="AllText"/>
        <w:spacing w:after="0"/>
        <w:rPr>
          <w:sz w:val="18"/>
          <w:szCs w:val="18"/>
        </w:rPr>
      </w:pPr>
      <w:r w:rsidRPr="001D5FC6">
        <w:rPr>
          <w:sz w:val="18"/>
          <w:szCs w:val="18"/>
        </w:rPr>
        <w:t xml:space="preserve">        {</w:t>
      </w:r>
    </w:p>
    <w:p w14:paraId="6CAA1E16" w14:textId="77777777" w:rsidR="001D5FC6" w:rsidRPr="001D5FC6" w:rsidRDefault="001D5FC6" w:rsidP="001D5FC6">
      <w:pPr>
        <w:pStyle w:val="AllText"/>
        <w:spacing w:after="0"/>
        <w:rPr>
          <w:sz w:val="18"/>
          <w:szCs w:val="18"/>
        </w:rPr>
      </w:pPr>
      <w:r w:rsidRPr="001D5FC6">
        <w:rPr>
          <w:sz w:val="18"/>
          <w:szCs w:val="18"/>
        </w:rPr>
        <w:t xml:space="preserve">            questionTimeLimit -= Time.deltaTime;                                      </w:t>
      </w:r>
    </w:p>
    <w:p w14:paraId="55512D40" w14:textId="77777777" w:rsidR="001D5FC6" w:rsidRPr="001D5FC6" w:rsidRDefault="001D5FC6" w:rsidP="001D5FC6">
      <w:pPr>
        <w:pStyle w:val="AllText"/>
        <w:spacing w:after="0"/>
        <w:rPr>
          <w:sz w:val="18"/>
          <w:szCs w:val="18"/>
        </w:rPr>
      </w:pPr>
      <w:r w:rsidRPr="001D5FC6">
        <w:rPr>
          <w:sz w:val="18"/>
          <w:szCs w:val="18"/>
        </w:rPr>
        <w:t xml:space="preserve">            int roundedtimelimit = Mathf.RoundToInt(questionTimeLimit);</w:t>
      </w:r>
    </w:p>
    <w:p w14:paraId="2641C273" w14:textId="77777777" w:rsidR="001D5FC6" w:rsidRPr="001D5FC6" w:rsidRDefault="001D5FC6" w:rsidP="001D5FC6">
      <w:pPr>
        <w:pStyle w:val="AllText"/>
        <w:spacing w:after="0"/>
        <w:rPr>
          <w:sz w:val="18"/>
          <w:szCs w:val="18"/>
        </w:rPr>
      </w:pPr>
      <w:r w:rsidRPr="001D5FC6">
        <w:rPr>
          <w:sz w:val="18"/>
          <w:szCs w:val="18"/>
        </w:rPr>
        <w:t xml:space="preserve">            questionTimer.text = roundedtimelimit.ToString();</w:t>
      </w:r>
    </w:p>
    <w:p w14:paraId="43CD7338" w14:textId="77777777" w:rsidR="001D5FC6" w:rsidRPr="001D5FC6" w:rsidRDefault="001D5FC6" w:rsidP="001D5FC6">
      <w:pPr>
        <w:pStyle w:val="AllText"/>
        <w:spacing w:after="0"/>
        <w:rPr>
          <w:sz w:val="18"/>
          <w:szCs w:val="18"/>
        </w:rPr>
      </w:pPr>
      <w:r w:rsidRPr="001D5FC6">
        <w:rPr>
          <w:sz w:val="18"/>
          <w:szCs w:val="18"/>
        </w:rPr>
        <w:t xml:space="preserve">        }</w:t>
      </w:r>
    </w:p>
    <w:p w14:paraId="3BCA0316" w14:textId="77777777" w:rsidR="001D5FC6" w:rsidRPr="001D5FC6" w:rsidRDefault="001D5FC6" w:rsidP="001D5FC6">
      <w:pPr>
        <w:pStyle w:val="AllText"/>
        <w:spacing w:after="0"/>
        <w:rPr>
          <w:sz w:val="18"/>
          <w:szCs w:val="18"/>
        </w:rPr>
      </w:pPr>
      <w:r w:rsidRPr="001D5FC6">
        <w:rPr>
          <w:sz w:val="18"/>
          <w:szCs w:val="18"/>
        </w:rPr>
        <w:t xml:space="preserve">        if(questionComplete == true)                                                        </w:t>
      </w:r>
    </w:p>
    <w:p w14:paraId="4FE5315E" w14:textId="77777777" w:rsidR="001D5FC6" w:rsidRPr="001D5FC6" w:rsidRDefault="001D5FC6" w:rsidP="001D5FC6">
      <w:pPr>
        <w:pStyle w:val="AllText"/>
        <w:spacing w:after="0"/>
        <w:rPr>
          <w:sz w:val="18"/>
          <w:szCs w:val="18"/>
        </w:rPr>
      </w:pPr>
      <w:r w:rsidRPr="001D5FC6">
        <w:rPr>
          <w:sz w:val="18"/>
          <w:szCs w:val="18"/>
        </w:rPr>
        <w:t xml:space="preserve">        {</w:t>
      </w:r>
    </w:p>
    <w:p w14:paraId="26A3BCD7" w14:textId="77777777" w:rsidR="001D5FC6" w:rsidRPr="001D5FC6" w:rsidRDefault="001D5FC6" w:rsidP="001D5FC6">
      <w:pPr>
        <w:pStyle w:val="AllText"/>
        <w:spacing w:after="0"/>
        <w:rPr>
          <w:sz w:val="18"/>
          <w:szCs w:val="18"/>
        </w:rPr>
      </w:pPr>
      <w:r w:rsidRPr="001D5FC6">
        <w:rPr>
          <w:sz w:val="18"/>
          <w:szCs w:val="18"/>
        </w:rPr>
        <w:t xml:space="preserve">            questionTimeLimit = 0;</w:t>
      </w:r>
    </w:p>
    <w:p w14:paraId="729047D6" w14:textId="77777777" w:rsidR="001D5FC6" w:rsidRPr="001D5FC6" w:rsidRDefault="001D5FC6" w:rsidP="001D5FC6">
      <w:pPr>
        <w:pStyle w:val="AllText"/>
        <w:spacing w:after="0"/>
        <w:rPr>
          <w:sz w:val="18"/>
          <w:szCs w:val="18"/>
        </w:rPr>
      </w:pPr>
      <w:r w:rsidRPr="001D5FC6">
        <w:rPr>
          <w:sz w:val="18"/>
          <w:szCs w:val="18"/>
        </w:rPr>
        <w:t xml:space="preserve">        }</w:t>
      </w:r>
    </w:p>
    <w:p w14:paraId="2420E4BD" w14:textId="77777777" w:rsidR="001D5FC6" w:rsidRPr="001D5FC6" w:rsidRDefault="001D5FC6" w:rsidP="001D5FC6">
      <w:pPr>
        <w:pStyle w:val="AllText"/>
        <w:spacing w:after="0"/>
        <w:rPr>
          <w:sz w:val="18"/>
          <w:szCs w:val="18"/>
        </w:rPr>
      </w:pPr>
      <w:r w:rsidRPr="001D5FC6">
        <w:rPr>
          <w:sz w:val="18"/>
          <w:szCs w:val="18"/>
        </w:rPr>
        <w:t xml:space="preserve">        </w:t>
      </w:r>
    </w:p>
    <w:p w14:paraId="1CF3F437" w14:textId="77777777" w:rsidR="001D5FC6" w:rsidRPr="001D5FC6" w:rsidRDefault="001D5FC6" w:rsidP="001D5FC6">
      <w:pPr>
        <w:pStyle w:val="AllText"/>
        <w:spacing w:after="0"/>
        <w:rPr>
          <w:sz w:val="18"/>
          <w:szCs w:val="18"/>
        </w:rPr>
      </w:pPr>
      <w:r w:rsidRPr="001D5FC6">
        <w:rPr>
          <w:sz w:val="18"/>
          <w:szCs w:val="18"/>
        </w:rPr>
        <w:t xml:space="preserve">        if(questionTimeLimit &lt; 0)                                                           </w:t>
      </w:r>
    </w:p>
    <w:p w14:paraId="55EC9561" w14:textId="77777777" w:rsidR="001D5FC6" w:rsidRPr="001D5FC6" w:rsidRDefault="001D5FC6" w:rsidP="001D5FC6">
      <w:pPr>
        <w:pStyle w:val="AllText"/>
        <w:spacing w:after="0"/>
        <w:rPr>
          <w:sz w:val="18"/>
          <w:szCs w:val="18"/>
        </w:rPr>
      </w:pPr>
      <w:r w:rsidRPr="001D5FC6">
        <w:rPr>
          <w:sz w:val="18"/>
          <w:szCs w:val="18"/>
        </w:rPr>
        <w:t xml:space="preserve">        {</w:t>
      </w:r>
    </w:p>
    <w:p w14:paraId="702B9B4D" w14:textId="77777777" w:rsidR="001D5FC6" w:rsidRPr="001D5FC6" w:rsidRDefault="001D5FC6" w:rsidP="001D5FC6">
      <w:pPr>
        <w:pStyle w:val="AllText"/>
        <w:spacing w:after="0"/>
        <w:rPr>
          <w:sz w:val="18"/>
          <w:szCs w:val="18"/>
        </w:rPr>
      </w:pPr>
      <w:r w:rsidRPr="001D5FC6">
        <w:rPr>
          <w:sz w:val="18"/>
          <w:szCs w:val="18"/>
        </w:rPr>
        <w:t xml:space="preserve">            AnswerCheck();</w:t>
      </w:r>
    </w:p>
    <w:p w14:paraId="53F1DCD8" w14:textId="77777777" w:rsidR="001D5FC6" w:rsidRPr="001D5FC6" w:rsidRDefault="001D5FC6" w:rsidP="001D5FC6">
      <w:pPr>
        <w:pStyle w:val="AllText"/>
        <w:spacing w:after="0"/>
        <w:rPr>
          <w:sz w:val="18"/>
          <w:szCs w:val="18"/>
        </w:rPr>
      </w:pPr>
      <w:r w:rsidRPr="001D5FC6">
        <w:rPr>
          <w:sz w:val="18"/>
          <w:szCs w:val="18"/>
        </w:rPr>
        <w:t xml:space="preserve">        }</w:t>
      </w:r>
    </w:p>
    <w:p w14:paraId="00B23EB0" w14:textId="77777777" w:rsidR="001D5FC6" w:rsidRPr="001D5FC6" w:rsidRDefault="001D5FC6" w:rsidP="001D5FC6">
      <w:pPr>
        <w:pStyle w:val="AllText"/>
        <w:spacing w:after="0"/>
        <w:rPr>
          <w:sz w:val="18"/>
          <w:szCs w:val="18"/>
        </w:rPr>
      </w:pPr>
      <w:r w:rsidRPr="001D5FC6">
        <w:rPr>
          <w:sz w:val="18"/>
          <w:szCs w:val="18"/>
        </w:rPr>
        <w:t xml:space="preserve">    }</w:t>
      </w:r>
    </w:p>
    <w:p w14:paraId="511B8ED9" w14:textId="77777777" w:rsidR="001D5FC6" w:rsidRPr="001D5FC6" w:rsidRDefault="001D5FC6" w:rsidP="001D5FC6">
      <w:pPr>
        <w:pStyle w:val="AllText"/>
        <w:spacing w:after="0"/>
        <w:rPr>
          <w:sz w:val="18"/>
          <w:szCs w:val="18"/>
        </w:rPr>
      </w:pPr>
    </w:p>
    <w:p w14:paraId="2943FB6B" w14:textId="77777777" w:rsidR="001D5FC6" w:rsidRPr="001D5FC6" w:rsidRDefault="001D5FC6" w:rsidP="001D5FC6">
      <w:pPr>
        <w:pStyle w:val="AllText"/>
        <w:spacing w:after="0"/>
        <w:rPr>
          <w:sz w:val="18"/>
          <w:szCs w:val="18"/>
        </w:rPr>
      </w:pPr>
      <w:r w:rsidRPr="001D5FC6">
        <w:rPr>
          <w:sz w:val="18"/>
          <w:szCs w:val="18"/>
        </w:rPr>
        <w:t xml:space="preserve">    /*Answers are input by pressing one of the 4 buttons on</w:t>
      </w:r>
    </w:p>
    <w:p w14:paraId="3010FBFB" w14:textId="77777777" w:rsidR="001D5FC6" w:rsidRPr="001D5FC6" w:rsidRDefault="001D5FC6" w:rsidP="001D5FC6">
      <w:pPr>
        <w:pStyle w:val="AllText"/>
        <w:spacing w:after="0"/>
        <w:rPr>
          <w:sz w:val="18"/>
          <w:szCs w:val="18"/>
        </w:rPr>
      </w:pPr>
      <w:r w:rsidRPr="001D5FC6">
        <w:rPr>
          <w:sz w:val="18"/>
          <w:szCs w:val="18"/>
        </w:rPr>
        <w:t xml:space="preserve">    the tables in front of the question screens.  Pressing a button changes </w:t>
      </w:r>
    </w:p>
    <w:p w14:paraId="169FAA4C" w14:textId="77777777" w:rsidR="001D5FC6" w:rsidRPr="001D5FC6" w:rsidRDefault="001D5FC6" w:rsidP="001D5FC6">
      <w:pPr>
        <w:pStyle w:val="AllText"/>
        <w:spacing w:after="0"/>
        <w:rPr>
          <w:sz w:val="18"/>
          <w:szCs w:val="18"/>
        </w:rPr>
      </w:pPr>
      <w:r w:rsidRPr="001D5FC6">
        <w:rPr>
          <w:sz w:val="18"/>
          <w:szCs w:val="18"/>
        </w:rPr>
        <w:t xml:space="preserve">    the tag of the canvas item to the corresponding letter.  </w:t>
      </w:r>
    </w:p>
    <w:p w14:paraId="0654DE7C" w14:textId="77777777" w:rsidR="001D5FC6" w:rsidRPr="001D5FC6" w:rsidRDefault="001D5FC6" w:rsidP="001D5FC6">
      <w:pPr>
        <w:pStyle w:val="AllText"/>
        <w:spacing w:after="0"/>
        <w:rPr>
          <w:sz w:val="18"/>
          <w:szCs w:val="18"/>
        </w:rPr>
      </w:pPr>
      <w:r w:rsidRPr="001D5FC6">
        <w:rPr>
          <w:sz w:val="18"/>
          <w:szCs w:val="18"/>
        </w:rPr>
        <w:t xml:space="preserve">    This function will check the tag of the canvas object and see if it matches*/</w:t>
      </w:r>
    </w:p>
    <w:p w14:paraId="00E7E95B" w14:textId="77777777" w:rsidR="001D5FC6" w:rsidRPr="001D5FC6" w:rsidRDefault="001D5FC6" w:rsidP="001D5FC6">
      <w:pPr>
        <w:pStyle w:val="AllText"/>
        <w:spacing w:after="0"/>
        <w:rPr>
          <w:sz w:val="18"/>
          <w:szCs w:val="18"/>
        </w:rPr>
      </w:pPr>
    </w:p>
    <w:p w14:paraId="5BF00546" w14:textId="77777777" w:rsidR="001D5FC6" w:rsidRPr="001D5FC6" w:rsidRDefault="001D5FC6" w:rsidP="001D5FC6">
      <w:pPr>
        <w:pStyle w:val="AllText"/>
        <w:spacing w:after="0"/>
        <w:rPr>
          <w:sz w:val="18"/>
          <w:szCs w:val="18"/>
        </w:rPr>
      </w:pPr>
      <w:r w:rsidRPr="001D5FC6">
        <w:rPr>
          <w:sz w:val="18"/>
          <w:szCs w:val="18"/>
        </w:rPr>
        <w:t xml:space="preserve">    void AnswerCheck()</w:t>
      </w:r>
    </w:p>
    <w:p w14:paraId="220737A2" w14:textId="77777777" w:rsidR="001D5FC6" w:rsidRPr="001D5FC6" w:rsidRDefault="001D5FC6" w:rsidP="001D5FC6">
      <w:pPr>
        <w:pStyle w:val="AllText"/>
        <w:spacing w:after="0"/>
        <w:rPr>
          <w:sz w:val="18"/>
          <w:szCs w:val="18"/>
        </w:rPr>
      </w:pPr>
      <w:r w:rsidRPr="001D5FC6">
        <w:rPr>
          <w:sz w:val="18"/>
          <w:szCs w:val="18"/>
        </w:rPr>
        <w:t xml:space="preserve">    {</w:t>
      </w:r>
    </w:p>
    <w:p w14:paraId="09EE01B2" w14:textId="77777777" w:rsidR="001D5FC6" w:rsidRPr="001D5FC6" w:rsidRDefault="001D5FC6" w:rsidP="001D5FC6">
      <w:pPr>
        <w:pStyle w:val="AllText"/>
        <w:spacing w:after="0"/>
        <w:rPr>
          <w:sz w:val="18"/>
          <w:szCs w:val="18"/>
        </w:rPr>
      </w:pPr>
      <w:r w:rsidRPr="001D5FC6">
        <w:rPr>
          <w:sz w:val="18"/>
          <w:szCs w:val="18"/>
        </w:rPr>
        <w:lastRenderedPageBreak/>
        <w:t xml:space="preserve">        bool hitOnce = false;</w:t>
      </w:r>
    </w:p>
    <w:p w14:paraId="0AC3B3DA" w14:textId="77777777" w:rsidR="001D5FC6" w:rsidRPr="001D5FC6" w:rsidRDefault="001D5FC6" w:rsidP="001D5FC6">
      <w:pPr>
        <w:pStyle w:val="AllText"/>
        <w:spacing w:after="0"/>
        <w:rPr>
          <w:sz w:val="18"/>
          <w:szCs w:val="18"/>
        </w:rPr>
      </w:pPr>
    </w:p>
    <w:p w14:paraId="10D76FCA" w14:textId="77777777" w:rsidR="001D5FC6" w:rsidRPr="001D5FC6" w:rsidRDefault="001D5FC6" w:rsidP="001D5FC6">
      <w:pPr>
        <w:pStyle w:val="AllText"/>
        <w:spacing w:after="0"/>
        <w:rPr>
          <w:sz w:val="18"/>
          <w:szCs w:val="18"/>
        </w:rPr>
      </w:pPr>
      <w:r w:rsidRPr="001D5FC6">
        <w:rPr>
          <w:sz w:val="18"/>
          <w:szCs w:val="18"/>
        </w:rPr>
        <w:t xml:space="preserve">        correctIncorrectScreen.SetActive(true);</w:t>
      </w:r>
    </w:p>
    <w:p w14:paraId="33E857B3" w14:textId="77777777" w:rsidR="001D5FC6" w:rsidRPr="001D5FC6" w:rsidRDefault="001D5FC6" w:rsidP="001D5FC6">
      <w:pPr>
        <w:pStyle w:val="AllText"/>
        <w:spacing w:after="0"/>
        <w:rPr>
          <w:sz w:val="18"/>
          <w:szCs w:val="18"/>
        </w:rPr>
      </w:pPr>
    </w:p>
    <w:p w14:paraId="73793428" w14:textId="77777777" w:rsidR="001D5FC6" w:rsidRPr="001D5FC6" w:rsidRDefault="001D5FC6" w:rsidP="001D5FC6">
      <w:pPr>
        <w:pStyle w:val="AllText"/>
        <w:spacing w:after="0"/>
        <w:rPr>
          <w:sz w:val="18"/>
          <w:szCs w:val="18"/>
        </w:rPr>
      </w:pPr>
      <w:r w:rsidRPr="001D5FC6">
        <w:rPr>
          <w:sz w:val="18"/>
          <w:szCs w:val="18"/>
        </w:rPr>
        <w:t xml:space="preserve">        questionComplete = true;</w:t>
      </w:r>
    </w:p>
    <w:p w14:paraId="0BD2E356" w14:textId="77777777" w:rsidR="001D5FC6" w:rsidRPr="001D5FC6" w:rsidRDefault="001D5FC6" w:rsidP="001D5FC6">
      <w:pPr>
        <w:pStyle w:val="AllText"/>
        <w:spacing w:after="0"/>
        <w:rPr>
          <w:sz w:val="18"/>
          <w:szCs w:val="18"/>
        </w:rPr>
      </w:pPr>
    </w:p>
    <w:p w14:paraId="34681703" w14:textId="77777777" w:rsidR="001D5FC6" w:rsidRPr="001D5FC6" w:rsidRDefault="001D5FC6" w:rsidP="001D5FC6">
      <w:pPr>
        <w:pStyle w:val="AllText"/>
        <w:spacing w:after="0"/>
        <w:rPr>
          <w:sz w:val="18"/>
          <w:szCs w:val="18"/>
        </w:rPr>
      </w:pPr>
      <w:r w:rsidRPr="001D5FC6">
        <w:rPr>
          <w:sz w:val="18"/>
          <w:szCs w:val="18"/>
        </w:rPr>
        <w:t xml:space="preserve">        if (questionCanvas.gameObject.tag == correctAnswer)</w:t>
      </w:r>
    </w:p>
    <w:p w14:paraId="18478D7B" w14:textId="77777777" w:rsidR="001D5FC6" w:rsidRPr="001D5FC6" w:rsidRDefault="001D5FC6" w:rsidP="001D5FC6">
      <w:pPr>
        <w:pStyle w:val="AllText"/>
        <w:spacing w:after="0"/>
        <w:rPr>
          <w:sz w:val="18"/>
          <w:szCs w:val="18"/>
        </w:rPr>
      </w:pPr>
      <w:r w:rsidRPr="001D5FC6">
        <w:rPr>
          <w:sz w:val="18"/>
          <w:szCs w:val="18"/>
        </w:rPr>
        <w:t xml:space="preserve">        {</w:t>
      </w:r>
    </w:p>
    <w:p w14:paraId="0C0B74CA" w14:textId="77777777" w:rsidR="001D5FC6" w:rsidRPr="001D5FC6" w:rsidRDefault="001D5FC6" w:rsidP="001D5FC6">
      <w:pPr>
        <w:pStyle w:val="AllText"/>
        <w:spacing w:after="0"/>
        <w:rPr>
          <w:sz w:val="18"/>
          <w:szCs w:val="18"/>
        </w:rPr>
      </w:pPr>
      <w:r w:rsidRPr="001D5FC6">
        <w:rPr>
          <w:sz w:val="18"/>
          <w:szCs w:val="18"/>
        </w:rPr>
        <w:t xml:space="preserve">            correctIncorrectText.text = "Correct";</w:t>
      </w:r>
    </w:p>
    <w:p w14:paraId="2E8C1957" w14:textId="77777777" w:rsidR="001D5FC6" w:rsidRPr="001D5FC6" w:rsidRDefault="001D5FC6" w:rsidP="001D5FC6">
      <w:pPr>
        <w:pStyle w:val="AllText"/>
        <w:spacing w:after="0"/>
        <w:rPr>
          <w:sz w:val="18"/>
          <w:szCs w:val="18"/>
        </w:rPr>
      </w:pPr>
      <w:r w:rsidRPr="001D5FC6">
        <w:rPr>
          <w:sz w:val="18"/>
          <w:szCs w:val="18"/>
        </w:rPr>
        <w:t xml:space="preserve">            correct = true;</w:t>
      </w:r>
    </w:p>
    <w:p w14:paraId="4FB4DBAC" w14:textId="77777777" w:rsidR="001D5FC6" w:rsidRPr="001D5FC6" w:rsidRDefault="001D5FC6" w:rsidP="001D5FC6">
      <w:pPr>
        <w:pStyle w:val="AllText"/>
        <w:spacing w:after="0"/>
        <w:rPr>
          <w:sz w:val="18"/>
          <w:szCs w:val="18"/>
        </w:rPr>
      </w:pPr>
    </w:p>
    <w:p w14:paraId="685C30BF" w14:textId="77777777" w:rsidR="001D5FC6" w:rsidRPr="001D5FC6" w:rsidRDefault="001D5FC6" w:rsidP="001D5FC6">
      <w:pPr>
        <w:pStyle w:val="AllText"/>
        <w:spacing w:after="0"/>
        <w:rPr>
          <w:sz w:val="18"/>
          <w:szCs w:val="18"/>
        </w:rPr>
      </w:pPr>
      <w:r w:rsidRPr="001D5FC6">
        <w:rPr>
          <w:sz w:val="18"/>
          <w:szCs w:val="18"/>
        </w:rPr>
        <w:t xml:space="preserve">            /*This if statement is used so health is subtracted or added once.  </w:t>
      </w:r>
    </w:p>
    <w:p w14:paraId="33C6F25E" w14:textId="77777777" w:rsidR="001D5FC6" w:rsidRPr="001D5FC6" w:rsidRDefault="001D5FC6" w:rsidP="001D5FC6">
      <w:pPr>
        <w:pStyle w:val="AllText"/>
        <w:spacing w:after="0"/>
        <w:rPr>
          <w:sz w:val="18"/>
          <w:szCs w:val="18"/>
        </w:rPr>
      </w:pPr>
      <w:r w:rsidRPr="001D5FC6">
        <w:rPr>
          <w:sz w:val="18"/>
          <w:szCs w:val="18"/>
        </w:rPr>
        <w:t xml:space="preserve">            Without it, it would add/subtract to the health once per frame since </w:t>
      </w:r>
    </w:p>
    <w:p w14:paraId="724CD7F6" w14:textId="77777777" w:rsidR="001D5FC6" w:rsidRPr="001D5FC6" w:rsidRDefault="001D5FC6" w:rsidP="001D5FC6">
      <w:pPr>
        <w:pStyle w:val="AllText"/>
        <w:spacing w:after="0"/>
        <w:rPr>
          <w:sz w:val="18"/>
          <w:szCs w:val="18"/>
        </w:rPr>
      </w:pPr>
      <w:r w:rsidRPr="001D5FC6">
        <w:rPr>
          <w:sz w:val="18"/>
          <w:szCs w:val="18"/>
        </w:rPr>
        <w:t xml:space="preserve">            this function stems from Update function*/</w:t>
      </w:r>
    </w:p>
    <w:p w14:paraId="0905F414" w14:textId="77777777" w:rsidR="001D5FC6" w:rsidRPr="001D5FC6" w:rsidRDefault="001D5FC6" w:rsidP="001D5FC6">
      <w:pPr>
        <w:pStyle w:val="AllText"/>
        <w:spacing w:after="0"/>
        <w:rPr>
          <w:sz w:val="18"/>
          <w:szCs w:val="18"/>
        </w:rPr>
      </w:pPr>
      <w:r w:rsidRPr="001D5FC6">
        <w:rPr>
          <w:sz w:val="18"/>
          <w:szCs w:val="18"/>
        </w:rPr>
        <w:t xml:space="preserve">            if (hitOnce == false)                                                                        </w:t>
      </w:r>
    </w:p>
    <w:p w14:paraId="4471528C" w14:textId="77777777" w:rsidR="001D5FC6" w:rsidRPr="001D5FC6" w:rsidRDefault="001D5FC6" w:rsidP="001D5FC6">
      <w:pPr>
        <w:pStyle w:val="AllText"/>
        <w:spacing w:after="0"/>
        <w:rPr>
          <w:sz w:val="18"/>
          <w:szCs w:val="18"/>
        </w:rPr>
      </w:pPr>
      <w:r w:rsidRPr="001D5FC6">
        <w:rPr>
          <w:sz w:val="18"/>
          <w:szCs w:val="18"/>
        </w:rPr>
        <w:t xml:space="preserve">            {</w:t>
      </w:r>
    </w:p>
    <w:p w14:paraId="4A788FF0" w14:textId="77777777" w:rsidR="001D5FC6" w:rsidRPr="001D5FC6" w:rsidRDefault="001D5FC6" w:rsidP="001D5FC6">
      <w:pPr>
        <w:pStyle w:val="AllText"/>
        <w:spacing w:after="0"/>
        <w:rPr>
          <w:sz w:val="18"/>
          <w:szCs w:val="18"/>
        </w:rPr>
      </w:pPr>
      <w:r w:rsidRPr="001D5FC6">
        <w:rPr>
          <w:sz w:val="18"/>
          <w:szCs w:val="18"/>
        </w:rPr>
        <w:t xml:space="preserve">                Reward();</w:t>
      </w:r>
    </w:p>
    <w:p w14:paraId="0E36C42E" w14:textId="77777777" w:rsidR="001D5FC6" w:rsidRPr="001D5FC6" w:rsidRDefault="001D5FC6" w:rsidP="001D5FC6">
      <w:pPr>
        <w:pStyle w:val="AllText"/>
        <w:spacing w:after="0"/>
        <w:rPr>
          <w:sz w:val="18"/>
          <w:szCs w:val="18"/>
        </w:rPr>
      </w:pPr>
      <w:r w:rsidRPr="001D5FC6">
        <w:rPr>
          <w:sz w:val="18"/>
          <w:szCs w:val="18"/>
        </w:rPr>
        <w:t xml:space="preserve">                HealthControl();</w:t>
      </w:r>
    </w:p>
    <w:p w14:paraId="6610D1F4" w14:textId="77777777" w:rsidR="001D5FC6" w:rsidRPr="001D5FC6" w:rsidRDefault="001D5FC6" w:rsidP="001D5FC6">
      <w:pPr>
        <w:pStyle w:val="AllText"/>
        <w:spacing w:after="0"/>
        <w:rPr>
          <w:sz w:val="18"/>
          <w:szCs w:val="18"/>
        </w:rPr>
      </w:pPr>
      <w:r w:rsidRPr="001D5FC6">
        <w:rPr>
          <w:sz w:val="18"/>
          <w:szCs w:val="18"/>
        </w:rPr>
        <w:t xml:space="preserve">                hitOnce = true;</w:t>
      </w:r>
    </w:p>
    <w:p w14:paraId="2E537527" w14:textId="77777777" w:rsidR="001D5FC6" w:rsidRPr="001D5FC6" w:rsidRDefault="001D5FC6" w:rsidP="001D5FC6">
      <w:pPr>
        <w:pStyle w:val="AllText"/>
        <w:spacing w:after="0"/>
        <w:rPr>
          <w:sz w:val="18"/>
          <w:szCs w:val="18"/>
        </w:rPr>
      </w:pPr>
      <w:r w:rsidRPr="001D5FC6">
        <w:rPr>
          <w:sz w:val="18"/>
          <w:szCs w:val="18"/>
        </w:rPr>
        <w:t xml:space="preserve">            }</w:t>
      </w:r>
    </w:p>
    <w:p w14:paraId="52C22824" w14:textId="77777777" w:rsidR="001D5FC6" w:rsidRPr="001D5FC6" w:rsidRDefault="001D5FC6" w:rsidP="001D5FC6">
      <w:pPr>
        <w:pStyle w:val="AllText"/>
        <w:spacing w:after="0"/>
        <w:rPr>
          <w:sz w:val="18"/>
          <w:szCs w:val="18"/>
        </w:rPr>
      </w:pPr>
      <w:r w:rsidRPr="001D5FC6">
        <w:rPr>
          <w:sz w:val="18"/>
          <w:szCs w:val="18"/>
        </w:rPr>
        <w:t xml:space="preserve">        }</w:t>
      </w:r>
    </w:p>
    <w:p w14:paraId="7D8AD826" w14:textId="77777777" w:rsidR="001D5FC6" w:rsidRPr="001D5FC6" w:rsidRDefault="001D5FC6" w:rsidP="001D5FC6">
      <w:pPr>
        <w:pStyle w:val="AllText"/>
        <w:spacing w:after="0"/>
        <w:rPr>
          <w:sz w:val="18"/>
          <w:szCs w:val="18"/>
        </w:rPr>
      </w:pPr>
      <w:r w:rsidRPr="001D5FC6">
        <w:rPr>
          <w:sz w:val="18"/>
          <w:szCs w:val="18"/>
        </w:rPr>
        <w:t xml:space="preserve">        else</w:t>
      </w:r>
    </w:p>
    <w:p w14:paraId="5293194C" w14:textId="77777777" w:rsidR="001D5FC6" w:rsidRPr="001D5FC6" w:rsidRDefault="001D5FC6" w:rsidP="001D5FC6">
      <w:pPr>
        <w:pStyle w:val="AllText"/>
        <w:spacing w:after="0"/>
        <w:rPr>
          <w:sz w:val="18"/>
          <w:szCs w:val="18"/>
        </w:rPr>
      </w:pPr>
      <w:r w:rsidRPr="001D5FC6">
        <w:rPr>
          <w:sz w:val="18"/>
          <w:szCs w:val="18"/>
        </w:rPr>
        <w:t xml:space="preserve">        {</w:t>
      </w:r>
    </w:p>
    <w:p w14:paraId="703E5D3C" w14:textId="77777777" w:rsidR="001D5FC6" w:rsidRPr="001D5FC6" w:rsidRDefault="001D5FC6" w:rsidP="001D5FC6">
      <w:pPr>
        <w:pStyle w:val="AllText"/>
        <w:spacing w:after="0"/>
        <w:rPr>
          <w:sz w:val="18"/>
          <w:szCs w:val="18"/>
        </w:rPr>
      </w:pPr>
      <w:r w:rsidRPr="001D5FC6">
        <w:rPr>
          <w:sz w:val="18"/>
          <w:szCs w:val="18"/>
        </w:rPr>
        <w:t xml:space="preserve">            correctIncorrectText.text = "Incorrect";</w:t>
      </w:r>
    </w:p>
    <w:p w14:paraId="238BC4D4" w14:textId="77777777" w:rsidR="001D5FC6" w:rsidRPr="001D5FC6" w:rsidRDefault="001D5FC6" w:rsidP="001D5FC6">
      <w:pPr>
        <w:pStyle w:val="AllText"/>
        <w:spacing w:after="0"/>
        <w:rPr>
          <w:sz w:val="18"/>
          <w:szCs w:val="18"/>
        </w:rPr>
      </w:pPr>
      <w:r w:rsidRPr="001D5FC6">
        <w:rPr>
          <w:sz w:val="18"/>
          <w:szCs w:val="18"/>
        </w:rPr>
        <w:t xml:space="preserve">            incorrect = true;</w:t>
      </w:r>
    </w:p>
    <w:p w14:paraId="440AC092" w14:textId="77777777" w:rsidR="001D5FC6" w:rsidRPr="001D5FC6" w:rsidRDefault="001D5FC6" w:rsidP="001D5FC6">
      <w:pPr>
        <w:pStyle w:val="AllText"/>
        <w:spacing w:after="0"/>
        <w:rPr>
          <w:sz w:val="18"/>
          <w:szCs w:val="18"/>
        </w:rPr>
      </w:pPr>
      <w:r w:rsidRPr="001D5FC6">
        <w:rPr>
          <w:sz w:val="18"/>
          <w:szCs w:val="18"/>
        </w:rPr>
        <w:t xml:space="preserve">            if (hitOnce == false)</w:t>
      </w:r>
    </w:p>
    <w:p w14:paraId="6B8A8CC9" w14:textId="77777777" w:rsidR="001D5FC6" w:rsidRPr="001D5FC6" w:rsidRDefault="001D5FC6" w:rsidP="001D5FC6">
      <w:pPr>
        <w:pStyle w:val="AllText"/>
        <w:spacing w:after="0"/>
        <w:rPr>
          <w:sz w:val="18"/>
          <w:szCs w:val="18"/>
        </w:rPr>
      </w:pPr>
      <w:r w:rsidRPr="001D5FC6">
        <w:rPr>
          <w:sz w:val="18"/>
          <w:szCs w:val="18"/>
        </w:rPr>
        <w:t xml:space="preserve">            {</w:t>
      </w:r>
    </w:p>
    <w:p w14:paraId="3D47DC80" w14:textId="77777777" w:rsidR="001D5FC6" w:rsidRPr="001D5FC6" w:rsidRDefault="001D5FC6" w:rsidP="001D5FC6">
      <w:pPr>
        <w:pStyle w:val="AllText"/>
        <w:spacing w:after="0"/>
        <w:rPr>
          <w:sz w:val="18"/>
          <w:szCs w:val="18"/>
        </w:rPr>
      </w:pPr>
      <w:r w:rsidRPr="001D5FC6">
        <w:rPr>
          <w:sz w:val="18"/>
          <w:szCs w:val="18"/>
        </w:rPr>
        <w:t xml:space="preserve">                HealthControl();</w:t>
      </w:r>
    </w:p>
    <w:p w14:paraId="08E3007B" w14:textId="77777777" w:rsidR="001D5FC6" w:rsidRPr="001D5FC6" w:rsidRDefault="001D5FC6" w:rsidP="001D5FC6">
      <w:pPr>
        <w:pStyle w:val="AllText"/>
        <w:spacing w:after="0"/>
        <w:rPr>
          <w:sz w:val="18"/>
          <w:szCs w:val="18"/>
        </w:rPr>
      </w:pPr>
      <w:r w:rsidRPr="001D5FC6">
        <w:rPr>
          <w:sz w:val="18"/>
          <w:szCs w:val="18"/>
        </w:rPr>
        <w:t xml:space="preserve">                hitOnce = true;</w:t>
      </w:r>
    </w:p>
    <w:p w14:paraId="07962A55" w14:textId="77777777" w:rsidR="001D5FC6" w:rsidRPr="001D5FC6" w:rsidRDefault="001D5FC6" w:rsidP="001D5FC6">
      <w:pPr>
        <w:pStyle w:val="AllText"/>
        <w:spacing w:after="0"/>
        <w:rPr>
          <w:sz w:val="18"/>
          <w:szCs w:val="18"/>
        </w:rPr>
      </w:pPr>
      <w:r w:rsidRPr="001D5FC6">
        <w:rPr>
          <w:sz w:val="18"/>
          <w:szCs w:val="18"/>
        </w:rPr>
        <w:t xml:space="preserve">            }</w:t>
      </w:r>
    </w:p>
    <w:p w14:paraId="26E2A279" w14:textId="77777777" w:rsidR="001D5FC6" w:rsidRPr="001D5FC6" w:rsidRDefault="001D5FC6" w:rsidP="001D5FC6">
      <w:pPr>
        <w:pStyle w:val="AllText"/>
        <w:spacing w:after="0"/>
        <w:rPr>
          <w:sz w:val="18"/>
          <w:szCs w:val="18"/>
        </w:rPr>
      </w:pPr>
      <w:r w:rsidRPr="001D5FC6">
        <w:rPr>
          <w:sz w:val="18"/>
          <w:szCs w:val="18"/>
        </w:rPr>
        <w:t xml:space="preserve">        }</w:t>
      </w:r>
    </w:p>
    <w:p w14:paraId="5F7FBA25" w14:textId="77777777" w:rsidR="001D5FC6" w:rsidRPr="001D5FC6" w:rsidRDefault="001D5FC6" w:rsidP="001D5FC6">
      <w:pPr>
        <w:pStyle w:val="AllText"/>
        <w:spacing w:after="0"/>
        <w:rPr>
          <w:sz w:val="18"/>
          <w:szCs w:val="18"/>
        </w:rPr>
      </w:pPr>
      <w:r w:rsidRPr="001D5FC6">
        <w:rPr>
          <w:sz w:val="18"/>
          <w:szCs w:val="18"/>
        </w:rPr>
        <w:t xml:space="preserve">    }</w:t>
      </w:r>
    </w:p>
    <w:p w14:paraId="42151481" w14:textId="77777777" w:rsidR="001D5FC6" w:rsidRPr="001D5FC6" w:rsidRDefault="001D5FC6" w:rsidP="001D5FC6">
      <w:pPr>
        <w:pStyle w:val="AllText"/>
        <w:spacing w:after="0"/>
        <w:rPr>
          <w:sz w:val="18"/>
          <w:szCs w:val="18"/>
        </w:rPr>
      </w:pPr>
    </w:p>
    <w:p w14:paraId="3DC06464" w14:textId="77777777" w:rsidR="001D5FC6" w:rsidRPr="001D5FC6" w:rsidRDefault="001D5FC6" w:rsidP="001D5FC6">
      <w:pPr>
        <w:pStyle w:val="AllText"/>
        <w:spacing w:after="0"/>
        <w:rPr>
          <w:sz w:val="18"/>
          <w:szCs w:val="18"/>
        </w:rPr>
      </w:pPr>
      <w:r w:rsidRPr="001D5FC6">
        <w:rPr>
          <w:sz w:val="18"/>
          <w:szCs w:val="18"/>
        </w:rPr>
        <w:t xml:space="preserve">    //Getting the question right provides a health increase, while getting it wrong hits the player for 20 health</w:t>
      </w:r>
    </w:p>
    <w:p w14:paraId="18D82DC4" w14:textId="77777777" w:rsidR="001D5FC6" w:rsidRPr="001D5FC6" w:rsidRDefault="001D5FC6" w:rsidP="001D5FC6">
      <w:pPr>
        <w:pStyle w:val="AllText"/>
        <w:spacing w:after="0"/>
        <w:rPr>
          <w:sz w:val="18"/>
          <w:szCs w:val="18"/>
        </w:rPr>
      </w:pPr>
    </w:p>
    <w:p w14:paraId="38607F16" w14:textId="77777777" w:rsidR="001D5FC6" w:rsidRPr="001D5FC6" w:rsidRDefault="001D5FC6" w:rsidP="001D5FC6">
      <w:pPr>
        <w:pStyle w:val="AllText"/>
        <w:spacing w:after="0"/>
        <w:rPr>
          <w:sz w:val="18"/>
          <w:szCs w:val="18"/>
        </w:rPr>
      </w:pPr>
      <w:r w:rsidRPr="001D5FC6">
        <w:rPr>
          <w:sz w:val="18"/>
          <w:szCs w:val="18"/>
        </w:rPr>
        <w:t xml:space="preserve">    void HealthControl()</w:t>
      </w:r>
    </w:p>
    <w:p w14:paraId="68F84263" w14:textId="77777777" w:rsidR="001D5FC6" w:rsidRPr="001D5FC6" w:rsidRDefault="001D5FC6" w:rsidP="001D5FC6">
      <w:pPr>
        <w:pStyle w:val="AllText"/>
        <w:spacing w:after="0"/>
        <w:rPr>
          <w:sz w:val="18"/>
          <w:szCs w:val="18"/>
        </w:rPr>
      </w:pPr>
      <w:r w:rsidRPr="001D5FC6">
        <w:rPr>
          <w:sz w:val="18"/>
          <w:szCs w:val="18"/>
        </w:rPr>
        <w:t xml:space="preserve">    {</w:t>
      </w:r>
    </w:p>
    <w:p w14:paraId="1717B02D" w14:textId="77777777" w:rsidR="001D5FC6" w:rsidRPr="001D5FC6" w:rsidRDefault="001D5FC6" w:rsidP="001D5FC6">
      <w:pPr>
        <w:pStyle w:val="AllText"/>
        <w:spacing w:after="0"/>
        <w:rPr>
          <w:sz w:val="18"/>
          <w:szCs w:val="18"/>
        </w:rPr>
      </w:pPr>
      <w:r w:rsidRPr="001D5FC6">
        <w:rPr>
          <w:sz w:val="18"/>
          <w:szCs w:val="18"/>
        </w:rPr>
        <w:t xml:space="preserve">        if (correct == true)</w:t>
      </w:r>
    </w:p>
    <w:p w14:paraId="02CE6A85" w14:textId="77777777" w:rsidR="001D5FC6" w:rsidRPr="001D5FC6" w:rsidRDefault="001D5FC6" w:rsidP="001D5FC6">
      <w:pPr>
        <w:pStyle w:val="AllText"/>
        <w:spacing w:after="0"/>
        <w:rPr>
          <w:sz w:val="18"/>
          <w:szCs w:val="18"/>
        </w:rPr>
      </w:pPr>
      <w:r w:rsidRPr="001D5FC6">
        <w:rPr>
          <w:sz w:val="18"/>
          <w:szCs w:val="18"/>
        </w:rPr>
        <w:t xml:space="preserve">        {</w:t>
      </w:r>
    </w:p>
    <w:p w14:paraId="43D91E53" w14:textId="77777777" w:rsidR="001D5FC6" w:rsidRPr="001D5FC6" w:rsidRDefault="001D5FC6" w:rsidP="001D5FC6">
      <w:pPr>
        <w:pStyle w:val="AllText"/>
        <w:spacing w:after="0"/>
        <w:rPr>
          <w:sz w:val="18"/>
          <w:szCs w:val="18"/>
        </w:rPr>
      </w:pPr>
      <w:r w:rsidRPr="001D5FC6">
        <w:rPr>
          <w:sz w:val="18"/>
          <w:szCs w:val="18"/>
        </w:rPr>
        <w:t xml:space="preserve">            var correctbonus = generalScripts.GetComponent&lt;Health&gt;().playerHealth += 10.0f;</w:t>
      </w:r>
    </w:p>
    <w:p w14:paraId="7B6D1DDC" w14:textId="77777777" w:rsidR="001D5FC6" w:rsidRPr="001D5FC6" w:rsidRDefault="001D5FC6" w:rsidP="001D5FC6">
      <w:pPr>
        <w:pStyle w:val="AllText"/>
        <w:spacing w:after="0"/>
        <w:rPr>
          <w:sz w:val="18"/>
          <w:szCs w:val="18"/>
        </w:rPr>
      </w:pPr>
      <w:r w:rsidRPr="001D5FC6">
        <w:rPr>
          <w:sz w:val="18"/>
          <w:szCs w:val="18"/>
        </w:rPr>
        <w:t xml:space="preserve">            var healed = generalScripts.GetComponent&lt;Health&gt;().healed = true;</w:t>
      </w:r>
    </w:p>
    <w:p w14:paraId="241F6B3F" w14:textId="77777777" w:rsidR="001D5FC6" w:rsidRPr="001D5FC6" w:rsidRDefault="001D5FC6" w:rsidP="001D5FC6">
      <w:pPr>
        <w:pStyle w:val="AllText"/>
        <w:spacing w:after="0"/>
        <w:rPr>
          <w:sz w:val="18"/>
          <w:szCs w:val="18"/>
        </w:rPr>
      </w:pPr>
      <w:r w:rsidRPr="001D5FC6">
        <w:rPr>
          <w:sz w:val="18"/>
          <w:szCs w:val="18"/>
        </w:rPr>
        <w:t xml:space="preserve">        }</w:t>
      </w:r>
    </w:p>
    <w:p w14:paraId="64622022" w14:textId="77777777" w:rsidR="001D5FC6" w:rsidRPr="001D5FC6" w:rsidRDefault="001D5FC6" w:rsidP="001D5FC6">
      <w:pPr>
        <w:pStyle w:val="AllText"/>
        <w:spacing w:after="0"/>
        <w:rPr>
          <w:sz w:val="18"/>
          <w:szCs w:val="18"/>
        </w:rPr>
      </w:pPr>
      <w:r w:rsidRPr="001D5FC6">
        <w:rPr>
          <w:sz w:val="18"/>
          <w:szCs w:val="18"/>
        </w:rPr>
        <w:t xml:space="preserve">        if (incorrect == true)</w:t>
      </w:r>
    </w:p>
    <w:p w14:paraId="2377A6CC" w14:textId="77777777" w:rsidR="001D5FC6" w:rsidRPr="001D5FC6" w:rsidRDefault="001D5FC6" w:rsidP="001D5FC6">
      <w:pPr>
        <w:pStyle w:val="AllText"/>
        <w:spacing w:after="0"/>
        <w:rPr>
          <w:sz w:val="18"/>
          <w:szCs w:val="18"/>
        </w:rPr>
      </w:pPr>
      <w:r w:rsidRPr="001D5FC6">
        <w:rPr>
          <w:sz w:val="18"/>
          <w:szCs w:val="18"/>
        </w:rPr>
        <w:t xml:space="preserve">        {</w:t>
      </w:r>
    </w:p>
    <w:p w14:paraId="4046AFE9" w14:textId="77777777" w:rsidR="001D5FC6" w:rsidRPr="001D5FC6" w:rsidRDefault="001D5FC6" w:rsidP="001D5FC6">
      <w:pPr>
        <w:pStyle w:val="AllText"/>
        <w:spacing w:after="0"/>
        <w:rPr>
          <w:sz w:val="18"/>
          <w:szCs w:val="18"/>
        </w:rPr>
      </w:pPr>
      <w:r w:rsidRPr="001D5FC6">
        <w:rPr>
          <w:sz w:val="18"/>
          <w:szCs w:val="18"/>
        </w:rPr>
        <w:t xml:space="preserve">            var incorrectpenalty = generalScripts.GetComponent&lt;Health&gt;().playerHealth -= 20.0f;</w:t>
      </w:r>
    </w:p>
    <w:p w14:paraId="72D74247" w14:textId="77777777" w:rsidR="001D5FC6" w:rsidRPr="001D5FC6" w:rsidRDefault="001D5FC6" w:rsidP="001D5FC6">
      <w:pPr>
        <w:pStyle w:val="AllText"/>
        <w:spacing w:after="0"/>
        <w:rPr>
          <w:sz w:val="18"/>
          <w:szCs w:val="18"/>
        </w:rPr>
      </w:pPr>
      <w:r w:rsidRPr="001D5FC6">
        <w:rPr>
          <w:sz w:val="18"/>
          <w:szCs w:val="18"/>
        </w:rPr>
        <w:t xml:space="preserve">            var hurt = generalScripts.GetComponent&lt;Health&gt;().hurt = true;</w:t>
      </w:r>
    </w:p>
    <w:p w14:paraId="47168651" w14:textId="77777777" w:rsidR="001D5FC6" w:rsidRPr="001D5FC6" w:rsidRDefault="001D5FC6" w:rsidP="001D5FC6">
      <w:pPr>
        <w:pStyle w:val="AllText"/>
        <w:spacing w:after="0"/>
        <w:rPr>
          <w:sz w:val="18"/>
          <w:szCs w:val="18"/>
        </w:rPr>
      </w:pPr>
      <w:r w:rsidRPr="001D5FC6">
        <w:rPr>
          <w:sz w:val="18"/>
          <w:szCs w:val="18"/>
        </w:rPr>
        <w:t xml:space="preserve">        }</w:t>
      </w:r>
    </w:p>
    <w:p w14:paraId="462BBA40" w14:textId="77777777" w:rsidR="001D5FC6" w:rsidRPr="001D5FC6" w:rsidRDefault="001D5FC6" w:rsidP="001D5FC6">
      <w:pPr>
        <w:pStyle w:val="AllText"/>
        <w:spacing w:after="0"/>
        <w:rPr>
          <w:sz w:val="18"/>
          <w:szCs w:val="18"/>
        </w:rPr>
      </w:pPr>
      <w:r w:rsidRPr="001D5FC6">
        <w:rPr>
          <w:sz w:val="18"/>
          <w:szCs w:val="18"/>
        </w:rPr>
        <w:t xml:space="preserve">    }</w:t>
      </w:r>
    </w:p>
    <w:p w14:paraId="16950783" w14:textId="77777777" w:rsidR="001D5FC6" w:rsidRPr="001D5FC6" w:rsidRDefault="001D5FC6" w:rsidP="001D5FC6">
      <w:pPr>
        <w:pStyle w:val="AllText"/>
        <w:spacing w:after="0"/>
        <w:rPr>
          <w:sz w:val="18"/>
          <w:szCs w:val="18"/>
        </w:rPr>
      </w:pPr>
    </w:p>
    <w:p w14:paraId="6E4DF365" w14:textId="77777777" w:rsidR="001D5FC6" w:rsidRPr="001D5FC6" w:rsidRDefault="001D5FC6" w:rsidP="001D5FC6">
      <w:pPr>
        <w:pStyle w:val="AllText"/>
        <w:spacing w:after="0"/>
        <w:rPr>
          <w:sz w:val="18"/>
          <w:szCs w:val="18"/>
        </w:rPr>
      </w:pPr>
      <w:r w:rsidRPr="001D5FC6">
        <w:rPr>
          <w:sz w:val="18"/>
          <w:szCs w:val="18"/>
        </w:rPr>
        <w:t xml:space="preserve">    void Reward()</w:t>
      </w:r>
    </w:p>
    <w:p w14:paraId="3F7F5C7B" w14:textId="77777777" w:rsidR="001D5FC6" w:rsidRPr="001D5FC6" w:rsidRDefault="001D5FC6" w:rsidP="001D5FC6">
      <w:pPr>
        <w:pStyle w:val="AllText"/>
        <w:spacing w:after="0"/>
        <w:rPr>
          <w:sz w:val="18"/>
          <w:szCs w:val="18"/>
        </w:rPr>
      </w:pPr>
      <w:r w:rsidRPr="001D5FC6">
        <w:rPr>
          <w:sz w:val="18"/>
          <w:szCs w:val="18"/>
        </w:rPr>
        <w:t xml:space="preserve">    {</w:t>
      </w:r>
    </w:p>
    <w:p w14:paraId="140BBF04" w14:textId="77777777" w:rsidR="001D5FC6" w:rsidRPr="001D5FC6" w:rsidRDefault="001D5FC6" w:rsidP="001D5FC6">
      <w:pPr>
        <w:pStyle w:val="AllText"/>
        <w:spacing w:after="0"/>
        <w:rPr>
          <w:sz w:val="18"/>
          <w:szCs w:val="18"/>
        </w:rPr>
      </w:pPr>
      <w:r w:rsidRPr="001D5FC6">
        <w:rPr>
          <w:sz w:val="18"/>
          <w:szCs w:val="18"/>
        </w:rPr>
        <w:t xml:space="preserve">        rewardedItem.SetActive(true);</w:t>
      </w:r>
    </w:p>
    <w:p w14:paraId="21ABB840" w14:textId="77777777" w:rsidR="001D5FC6" w:rsidRPr="001D5FC6" w:rsidRDefault="001D5FC6" w:rsidP="001D5FC6">
      <w:pPr>
        <w:pStyle w:val="AllText"/>
        <w:spacing w:after="0"/>
        <w:rPr>
          <w:sz w:val="18"/>
          <w:szCs w:val="18"/>
        </w:rPr>
      </w:pPr>
      <w:r w:rsidRPr="001D5FC6">
        <w:rPr>
          <w:sz w:val="18"/>
          <w:szCs w:val="18"/>
        </w:rPr>
        <w:t xml:space="preserve">    }</w:t>
      </w:r>
    </w:p>
    <w:p w14:paraId="35A4AE08" w14:textId="50582806" w:rsidR="008F0B8F" w:rsidRDefault="001D5FC6" w:rsidP="001D5FC6">
      <w:pPr>
        <w:pStyle w:val="ApH3"/>
      </w:pPr>
      <w:r>
        <w:t>Script controlling the shooting enemies</w:t>
      </w:r>
    </w:p>
    <w:p w14:paraId="3946A6D6" w14:textId="77777777" w:rsidR="001D5FC6" w:rsidRPr="001D5FC6" w:rsidRDefault="001D5FC6" w:rsidP="001D5FC6">
      <w:pPr>
        <w:pStyle w:val="AllText"/>
        <w:spacing w:after="0"/>
        <w:rPr>
          <w:sz w:val="18"/>
          <w:szCs w:val="18"/>
        </w:rPr>
      </w:pPr>
      <w:r w:rsidRPr="001D5FC6">
        <w:rPr>
          <w:color w:val="0000FF"/>
          <w:sz w:val="18"/>
          <w:szCs w:val="18"/>
        </w:rPr>
        <w:t>using</w:t>
      </w:r>
      <w:r w:rsidRPr="001D5FC6">
        <w:rPr>
          <w:sz w:val="18"/>
          <w:szCs w:val="18"/>
        </w:rPr>
        <w:t xml:space="preserve"> System.Collections;</w:t>
      </w:r>
    </w:p>
    <w:p w14:paraId="667B2067" w14:textId="77777777" w:rsidR="001D5FC6" w:rsidRPr="001D5FC6" w:rsidRDefault="001D5FC6" w:rsidP="001D5FC6">
      <w:pPr>
        <w:pStyle w:val="AllText"/>
        <w:spacing w:after="0"/>
        <w:rPr>
          <w:sz w:val="18"/>
          <w:szCs w:val="18"/>
        </w:rPr>
      </w:pPr>
      <w:r w:rsidRPr="001D5FC6">
        <w:rPr>
          <w:color w:val="0000FF"/>
          <w:sz w:val="18"/>
          <w:szCs w:val="18"/>
        </w:rPr>
        <w:t>using</w:t>
      </w:r>
      <w:r w:rsidRPr="001D5FC6">
        <w:rPr>
          <w:sz w:val="18"/>
          <w:szCs w:val="18"/>
        </w:rPr>
        <w:t xml:space="preserve"> System.Collections.Generic;</w:t>
      </w:r>
    </w:p>
    <w:p w14:paraId="1C970642" w14:textId="77777777" w:rsidR="001D5FC6" w:rsidRPr="001D5FC6" w:rsidRDefault="001D5FC6" w:rsidP="001D5FC6">
      <w:pPr>
        <w:pStyle w:val="AllText"/>
        <w:spacing w:after="0"/>
        <w:rPr>
          <w:sz w:val="18"/>
          <w:szCs w:val="18"/>
        </w:rPr>
      </w:pPr>
      <w:r w:rsidRPr="001D5FC6">
        <w:rPr>
          <w:color w:val="0000FF"/>
          <w:sz w:val="18"/>
          <w:szCs w:val="18"/>
        </w:rPr>
        <w:t>using</w:t>
      </w:r>
      <w:r w:rsidRPr="001D5FC6">
        <w:rPr>
          <w:sz w:val="18"/>
          <w:szCs w:val="18"/>
        </w:rPr>
        <w:t xml:space="preserve"> UnityEngine;</w:t>
      </w:r>
    </w:p>
    <w:p w14:paraId="68D7C899" w14:textId="77777777" w:rsidR="001D5FC6" w:rsidRPr="001D5FC6" w:rsidRDefault="001D5FC6" w:rsidP="001D5FC6">
      <w:pPr>
        <w:pStyle w:val="AllText"/>
        <w:spacing w:after="0"/>
        <w:rPr>
          <w:sz w:val="18"/>
          <w:szCs w:val="18"/>
        </w:rPr>
      </w:pPr>
    </w:p>
    <w:p w14:paraId="39377F62" w14:textId="77777777" w:rsidR="001D5FC6" w:rsidRPr="001D5FC6" w:rsidRDefault="001D5FC6" w:rsidP="001D5FC6">
      <w:pPr>
        <w:pStyle w:val="AllText"/>
        <w:spacing w:after="0"/>
        <w:rPr>
          <w:sz w:val="18"/>
          <w:szCs w:val="18"/>
        </w:rPr>
      </w:pPr>
      <w:r w:rsidRPr="001D5FC6">
        <w:rPr>
          <w:color w:val="0000FF"/>
          <w:sz w:val="18"/>
          <w:szCs w:val="18"/>
        </w:rPr>
        <w:t>public</w:t>
      </w:r>
      <w:r w:rsidRPr="001D5FC6">
        <w:rPr>
          <w:sz w:val="18"/>
          <w:szCs w:val="18"/>
        </w:rPr>
        <w:t xml:space="preserve"> </w:t>
      </w:r>
      <w:r w:rsidRPr="001D5FC6">
        <w:rPr>
          <w:color w:val="0000FF"/>
          <w:sz w:val="18"/>
          <w:szCs w:val="18"/>
        </w:rPr>
        <w:t>class</w:t>
      </w:r>
      <w:r w:rsidRPr="001D5FC6">
        <w:rPr>
          <w:sz w:val="18"/>
          <w:szCs w:val="18"/>
        </w:rPr>
        <w:t xml:space="preserve"> </w:t>
      </w:r>
      <w:r w:rsidRPr="001D5FC6">
        <w:rPr>
          <w:color w:val="2B91AF"/>
          <w:sz w:val="18"/>
          <w:szCs w:val="18"/>
        </w:rPr>
        <w:t>RangedEnemy</w:t>
      </w:r>
      <w:r w:rsidRPr="001D5FC6">
        <w:rPr>
          <w:sz w:val="18"/>
          <w:szCs w:val="18"/>
        </w:rPr>
        <w:t xml:space="preserve"> : MonoBehaviour</w:t>
      </w:r>
    </w:p>
    <w:p w14:paraId="211E985D" w14:textId="77777777" w:rsidR="001D5FC6" w:rsidRPr="001D5FC6" w:rsidRDefault="001D5FC6" w:rsidP="001D5FC6">
      <w:pPr>
        <w:pStyle w:val="AllText"/>
        <w:spacing w:after="0"/>
        <w:rPr>
          <w:sz w:val="18"/>
          <w:szCs w:val="18"/>
        </w:rPr>
      </w:pPr>
      <w:r w:rsidRPr="001D5FC6">
        <w:rPr>
          <w:sz w:val="18"/>
          <w:szCs w:val="18"/>
        </w:rPr>
        <w:t>{</w:t>
      </w:r>
    </w:p>
    <w:p w14:paraId="2DC7DF62" w14:textId="77777777" w:rsidR="001D5FC6" w:rsidRPr="001D5FC6" w:rsidRDefault="001D5FC6" w:rsidP="001D5FC6">
      <w:pPr>
        <w:pStyle w:val="AllText"/>
        <w:spacing w:after="0"/>
        <w:rPr>
          <w:sz w:val="18"/>
          <w:szCs w:val="18"/>
        </w:rPr>
      </w:pPr>
      <w:r w:rsidRPr="001D5FC6">
        <w:rPr>
          <w:sz w:val="18"/>
          <w:szCs w:val="18"/>
        </w:rPr>
        <w:t xml:space="preserve">    </w:t>
      </w:r>
      <w:r w:rsidRPr="001D5FC6">
        <w:rPr>
          <w:color w:val="0000FF"/>
          <w:sz w:val="18"/>
          <w:szCs w:val="18"/>
        </w:rPr>
        <w:t>public</w:t>
      </w:r>
      <w:r w:rsidRPr="001D5FC6">
        <w:rPr>
          <w:sz w:val="18"/>
          <w:szCs w:val="18"/>
        </w:rPr>
        <w:t xml:space="preserve"> GameObject Player;</w:t>
      </w:r>
    </w:p>
    <w:p w14:paraId="67D183E6" w14:textId="77777777" w:rsidR="001D5FC6" w:rsidRPr="001D5FC6" w:rsidRDefault="001D5FC6" w:rsidP="001D5FC6">
      <w:pPr>
        <w:pStyle w:val="AllText"/>
        <w:spacing w:after="0"/>
        <w:rPr>
          <w:sz w:val="18"/>
          <w:szCs w:val="18"/>
        </w:rPr>
      </w:pPr>
      <w:r w:rsidRPr="001D5FC6">
        <w:rPr>
          <w:sz w:val="18"/>
          <w:szCs w:val="18"/>
        </w:rPr>
        <w:lastRenderedPageBreak/>
        <w:t xml:space="preserve">    </w:t>
      </w:r>
      <w:r w:rsidRPr="001D5FC6">
        <w:rPr>
          <w:color w:val="0000FF"/>
          <w:sz w:val="18"/>
          <w:szCs w:val="18"/>
        </w:rPr>
        <w:t>private</w:t>
      </w:r>
      <w:r w:rsidRPr="001D5FC6">
        <w:rPr>
          <w:sz w:val="18"/>
          <w:szCs w:val="18"/>
        </w:rPr>
        <w:t xml:space="preserve"> Animator rangedAnimator;</w:t>
      </w:r>
    </w:p>
    <w:p w14:paraId="6BBDEB77" w14:textId="77777777" w:rsidR="001D5FC6" w:rsidRPr="001D5FC6" w:rsidRDefault="001D5FC6" w:rsidP="001D5FC6">
      <w:pPr>
        <w:pStyle w:val="AllText"/>
        <w:spacing w:after="0"/>
        <w:rPr>
          <w:sz w:val="18"/>
          <w:szCs w:val="18"/>
        </w:rPr>
      </w:pPr>
      <w:r w:rsidRPr="001D5FC6">
        <w:rPr>
          <w:sz w:val="18"/>
          <w:szCs w:val="18"/>
        </w:rPr>
        <w:t xml:space="preserve">    </w:t>
      </w:r>
      <w:r w:rsidRPr="001D5FC6">
        <w:rPr>
          <w:color w:val="0000FF"/>
          <w:sz w:val="18"/>
          <w:szCs w:val="18"/>
        </w:rPr>
        <w:t>public</w:t>
      </w:r>
      <w:r w:rsidRPr="001D5FC6">
        <w:rPr>
          <w:sz w:val="18"/>
          <w:szCs w:val="18"/>
        </w:rPr>
        <w:t xml:space="preserve"> ParticleSystem laserShot;</w:t>
      </w:r>
    </w:p>
    <w:p w14:paraId="6FFF170F" w14:textId="77777777" w:rsidR="001D5FC6" w:rsidRPr="001D5FC6" w:rsidRDefault="001D5FC6" w:rsidP="001D5FC6">
      <w:pPr>
        <w:pStyle w:val="AllText"/>
        <w:spacing w:after="0"/>
        <w:rPr>
          <w:sz w:val="18"/>
          <w:szCs w:val="18"/>
        </w:rPr>
      </w:pPr>
      <w:r w:rsidRPr="001D5FC6">
        <w:rPr>
          <w:sz w:val="18"/>
          <w:szCs w:val="18"/>
        </w:rPr>
        <w:t xml:space="preserve">    </w:t>
      </w:r>
      <w:r w:rsidRPr="001D5FC6">
        <w:rPr>
          <w:color w:val="0000FF"/>
          <w:sz w:val="18"/>
          <w:szCs w:val="18"/>
        </w:rPr>
        <w:t>public</w:t>
      </w:r>
      <w:r w:rsidRPr="001D5FC6">
        <w:rPr>
          <w:sz w:val="18"/>
          <w:szCs w:val="18"/>
        </w:rPr>
        <w:t xml:space="preserve"> AudioClip laserSound;</w:t>
      </w:r>
    </w:p>
    <w:p w14:paraId="28248AC5" w14:textId="77777777" w:rsidR="001D5FC6" w:rsidRPr="001D5FC6" w:rsidRDefault="001D5FC6" w:rsidP="001D5FC6">
      <w:pPr>
        <w:pStyle w:val="AllText"/>
        <w:spacing w:after="0"/>
        <w:rPr>
          <w:sz w:val="18"/>
          <w:szCs w:val="18"/>
        </w:rPr>
      </w:pPr>
    </w:p>
    <w:p w14:paraId="1CEC65D6" w14:textId="77777777" w:rsidR="001D5FC6" w:rsidRPr="001D5FC6" w:rsidRDefault="001D5FC6" w:rsidP="001D5FC6">
      <w:pPr>
        <w:pStyle w:val="AllText"/>
        <w:spacing w:after="0"/>
        <w:rPr>
          <w:sz w:val="18"/>
          <w:szCs w:val="18"/>
        </w:rPr>
      </w:pPr>
      <w:r w:rsidRPr="001D5FC6">
        <w:rPr>
          <w:sz w:val="18"/>
          <w:szCs w:val="18"/>
        </w:rPr>
        <w:t xml:space="preserve">    </w:t>
      </w:r>
      <w:r w:rsidRPr="001D5FC6">
        <w:rPr>
          <w:color w:val="0000FF"/>
          <w:sz w:val="18"/>
          <w:szCs w:val="18"/>
        </w:rPr>
        <w:t>public</w:t>
      </w:r>
      <w:r w:rsidRPr="001D5FC6">
        <w:rPr>
          <w:sz w:val="18"/>
          <w:szCs w:val="18"/>
        </w:rPr>
        <w:t xml:space="preserve"> </w:t>
      </w:r>
      <w:r w:rsidRPr="001D5FC6">
        <w:rPr>
          <w:color w:val="0000FF"/>
          <w:sz w:val="18"/>
          <w:szCs w:val="18"/>
        </w:rPr>
        <w:t>float</w:t>
      </w:r>
      <w:r w:rsidRPr="001D5FC6">
        <w:rPr>
          <w:sz w:val="18"/>
          <w:szCs w:val="18"/>
        </w:rPr>
        <w:t xml:space="preserve"> enemyPlayerDistance;</w:t>
      </w:r>
    </w:p>
    <w:p w14:paraId="340B740C" w14:textId="77777777" w:rsidR="001D5FC6" w:rsidRPr="001D5FC6" w:rsidRDefault="001D5FC6" w:rsidP="001D5FC6">
      <w:pPr>
        <w:pStyle w:val="AllText"/>
        <w:spacing w:after="0"/>
        <w:rPr>
          <w:sz w:val="18"/>
          <w:szCs w:val="18"/>
        </w:rPr>
      </w:pPr>
      <w:r w:rsidRPr="001D5FC6">
        <w:rPr>
          <w:sz w:val="18"/>
          <w:szCs w:val="18"/>
        </w:rPr>
        <w:t xml:space="preserve">    </w:t>
      </w:r>
      <w:r w:rsidRPr="001D5FC6">
        <w:rPr>
          <w:color w:val="0000FF"/>
          <w:sz w:val="18"/>
          <w:szCs w:val="18"/>
        </w:rPr>
        <w:t>public</w:t>
      </w:r>
      <w:r w:rsidRPr="001D5FC6">
        <w:rPr>
          <w:sz w:val="18"/>
          <w:szCs w:val="18"/>
        </w:rPr>
        <w:t xml:space="preserve"> </w:t>
      </w:r>
      <w:r w:rsidRPr="001D5FC6">
        <w:rPr>
          <w:color w:val="0000FF"/>
          <w:sz w:val="18"/>
          <w:szCs w:val="18"/>
        </w:rPr>
        <w:t>float</w:t>
      </w:r>
      <w:r w:rsidRPr="001D5FC6">
        <w:rPr>
          <w:sz w:val="18"/>
          <w:szCs w:val="18"/>
        </w:rPr>
        <w:t xml:space="preserve"> raycastHeight;</w:t>
      </w:r>
    </w:p>
    <w:p w14:paraId="366FB7C4" w14:textId="77777777" w:rsidR="001D5FC6" w:rsidRPr="001D5FC6" w:rsidRDefault="001D5FC6" w:rsidP="001D5FC6">
      <w:pPr>
        <w:pStyle w:val="AllText"/>
        <w:spacing w:after="0"/>
        <w:rPr>
          <w:sz w:val="18"/>
          <w:szCs w:val="18"/>
        </w:rPr>
      </w:pPr>
      <w:r w:rsidRPr="001D5FC6">
        <w:rPr>
          <w:sz w:val="18"/>
          <w:szCs w:val="18"/>
        </w:rPr>
        <w:t xml:space="preserve">    </w:t>
      </w:r>
      <w:r w:rsidRPr="001D5FC6">
        <w:rPr>
          <w:color w:val="0000FF"/>
          <w:sz w:val="18"/>
          <w:szCs w:val="18"/>
        </w:rPr>
        <w:t>public</w:t>
      </w:r>
      <w:r w:rsidRPr="001D5FC6">
        <w:rPr>
          <w:sz w:val="18"/>
          <w:szCs w:val="18"/>
        </w:rPr>
        <w:t xml:space="preserve"> </w:t>
      </w:r>
      <w:r w:rsidRPr="001D5FC6">
        <w:rPr>
          <w:color w:val="0000FF"/>
          <w:sz w:val="18"/>
          <w:szCs w:val="18"/>
        </w:rPr>
        <w:t>bool</w:t>
      </w:r>
      <w:r w:rsidRPr="001D5FC6">
        <w:rPr>
          <w:sz w:val="18"/>
          <w:szCs w:val="18"/>
        </w:rPr>
        <w:t xml:space="preserve"> inSight = </w:t>
      </w:r>
      <w:r w:rsidRPr="001D5FC6">
        <w:rPr>
          <w:color w:val="0000FF"/>
          <w:sz w:val="18"/>
          <w:szCs w:val="18"/>
        </w:rPr>
        <w:t>false</w:t>
      </w:r>
      <w:r w:rsidRPr="001D5FC6">
        <w:rPr>
          <w:sz w:val="18"/>
          <w:szCs w:val="18"/>
        </w:rPr>
        <w:t>;</w:t>
      </w:r>
    </w:p>
    <w:p w14:paraId="76E9B803" w14:textId="77777777" w:rsidR="001D5FC6" w:rsidRPr="001D5FC6" w:rsidRDefault="001D5FC6" w:rsidP="001D5FC6">
      <w:pPr>
        <w:pStyle w:val="AllText"/>
        <w:spacing w:after="0"/>
        <w:rPr>
          <w:sz w:val="18"/>
          <w:szCs w:val="18"/>
        </w:rPr>
      </w:pPr>
      <w:r w:rsidRPr="001D5FC6">
        <w:rPr>
          <w:sz w:val="18"/>
          <w:szCs w:val="18"/>
        </w:rPr>
        <w:t xml:space="preserve">    </w:t>
      </w:r>
      <w:r w:rsidRPr="001D5FC6">
        <w:rPr>
          <w:color w:val="0000FF"/>
          <w:sz w:val="18"/>
          <w:szCs w:val="18"/>
        </w:rPr>
        <w:t>public</w:t>
      </w:r>
      <w:r w:rsidRPr="001D5FC6">
        <w:rPr>
          <w:sz w:val="18"/>
          <w:szCs w:val="18"/>
        </w:rPr>
        <w:t xml:space="preserve"> </w:t>
      </w:r>
      <w:r w:rsidRPr="001D5FC6">
        <w:rPr>
          <w:color w:val="0000FF"/>
          <w:sz w:val="18"/>
          <w:szCs w:val="18"/>
        </w:rPr>
        <w:t>bool</w:t>
      </w:r>
      <w:r w:rsidRPr="001D5FC6">
        <w:rPr>
          <w:sz w:val="18"/>
          <w:szCs w:val="18"/>
        </w:rPr>
        <w:t xml:space="preserve"> inRange = </w:t>
      </w:r>
      <w:r w:rsidRPr="001D5FC6">
        <w:rPr>
          <w:color w:val="0000FF"/>
          <w:sz w:val="18"/>
          <w:szCs w:val="18"/>
        </w:rPr>
        <w:t>false</w:t>
      </w:r>
      <w:r w:rsidRPr="001D5FC6">
        <w:rPr>
          <w:sz w:val="18"/>
          <w:szCs w:val="18"/>
        </w:rPr>
        <w:t>;</w:t>
      </w:r>
    </w:p>
    <w:p w14:paraId="7F4534CF" w14:textId="77777777" w:rsidR="001D5FC6" w:rsidRPr="001D5FC6" w:rsidRDefault="001D5FC6" w:rsidP="001D5FC6">
      <w:pPr>
        <w:pStyle w:val="AllText"/>
        <w:spacing w:after="0"/>
        <w:rPr>
          <w:sz w:val="18"/>
          <w:szCs w:val="18"/>
        </w:rPr>
      </w:pPr>
    </w:p>
    <w:p w14:paraId="1D07F4CB" w14:textId="77777777" w:rsidR="001D5FC6" w:rsidRPr="001D5FC6" w:rsidRDefault="001D5FC6" w:rsidP="001D5FC6">
      <w:pPr>
        <w:pStyle w:val="AllText"/>
        <w:spacing w:after="0"/>
        <w:rPr>
          <w:sz w:val="18"/>
          <w:szCs w:val="18"/>
        </w:rPr>
      </w:pPr>
      <w:r w:rsidRPr="001D5FC6">
        <w:rPr>
          <w:sz w:val="18"/>
          <w:szCs w:val="18"/>
        </w:rPr>
        <w:t xml:space="preserve">    </w:t>
      </w:r>
      <w:r w:rsidRPr="001D5FC6">
        <w:rPr>
          <w:color w:val="0000FF"/>
          <w:sz w:val="18"/>
          <w:szCs w:val="18"/>
        </w:rPr>
        <w:t>public</w:t>
      </w:r>
      <w:r w:rsidRPr="001D5FC6">
        <w:rPr>
          <w:sz w:val="18"/>
          <w:szCs w:val="18"/>
        </w:rPr>
        <w:t xml:space="preserve"> </w:t>
      </w:r>
      <w:r w:rsidRPr="001D5FC6">
        <w:rPr>
          <w:color w:val="0000FF"/>
          <w:sz w:val="18"/>
          <w:szCs w:val="18"/>
        </w:rPr>
        <w:t>bool</w:t>
      </w:r>
      <w:r w:rsidRPr="001D5FC6">
        <w:rPr>
          <w:sz w:val="18"/>
          <w:szCs w:val="18"/>
        </w:rPr>
        <w:t xml:space="preserve"> shotReady = </w:t>
      </w:r>
      <w:r w:rsidRPr="001D5FC6">
        <w:rPr>
          <w:color w:val="0000FF"/>
          <w:sz w:val="18"/>
          <w:szCs w:val="18"/>
        </w:rPr>
        <w:t>true</w:t>
      </w:r>
      <w:r w:rsidRPr="001D5FC6">
        <w:rPr>
          <w:sz w:val="18"/>
          <w:szCs w:val="18"/>
        </w:rPr>
        <w:t>;</w:t>
      </w:r>
    </w:p>
    <w:p w14:paraId="5546D282" w14:textId="77777777" w:rsidR="001D5FC6" w:rsidRPr="001D5FC6" w:rsidRDefault="001D5FC6" w:rsidP="001D5FC6">
      <w:pPr>
        <w:pStyle w:val="AllText"/>
        <w:spacing w:after="0"/>
        <w:rPr>
          <w:sz w:val="18"/>
          <w:szCs w:val="18"/>
        </w:rPr>
      </w:pPr>
      <w:r w:rsidRPr="001D5FC6">
        <w:rPr>
          <w:sz w:val="18"/>
          <w:szCs w:val="18"/>
        </w:rPr>
        <w:t xml:space="preserve">    </w:t>
      </w:r>
      <w:r w:rsidRPr="001D5FC6">
        <w:rPr>
          <w:color w:val="0000FF"/>
          <w:sz w:val="18"/>
          <w:szCs w:val="18"/>
        </w:rPr>
        <w:t>public</w:t>
      </w:r>
      <w:r w:rsidRPr="001D5FC6">
        <w:rPr>
          <w:sz w:val="18"/>
          <w:szCs w:val="18"/>
        </w:rPr>
        <w:t xml:space="preserve"> </w:t>
      </w:r>
      <w:r w:rsidRPr="001D5FC6">
        <w:rPr>
          <w:color w:val="0000FF"/>
          <w:sz w:val="18"/>
          <w:szCs w:val="18"/>
        </w:rPr>
        <w:t>float</w:t>
      </w:r>
      <w:r w:rsidRPr="001D5FC6">
        <w:rPr>
          <w:sz w:val="18"/>
          <w:szCs w:val="18"/>
        </w:rPr>
        <w:t xml:space="preserve"> shotTimer;</w:t>
      </w:r>
    </w:p>
    <w:p w14:paraId="19069900" w14:textId="77777777" w:rsidR="001D5FC6" w:rsidRPr="001D5FC6" w:rsidRDefault="001D5FC6" w:rsidP="001D5FC6">
      <w:pPr>
        <w:pStyle w:val="AllText"/>
        <w:spacing w:after="0"/>
        <w:rPr>
          <w:sz w:val="18"/>
          <w:szCs w:val="18"/>
        </w:rPr>
      </w:pPr>
      <w:r w:rsidRPr="001D5FC6">
        <w:rPr>
          <w:sz w:val="18"/>
          <w:szCs w:val="18"/>
        </w:rPr>
        <w:t xml:space="preserve">    </w:t>
      </w:r>
      <w:r w:rsidRPr="001D5FC6">
        <w:rPr>
          <w:color w:val="0000FF"/>
          <w:sz w:val="18"/>
          <w:szCs w:val="18"/>
        </w:rPr>
        <w:t>public</w:t>
      </w:r>
      <w:r w:rsidRPr="001D5FC6">
        <w:rPr>
          <w:sz w:val="18"/>
          <w:szCs w:val="18"/>
        </w:rPr>
        <w:t xml:space="preserve"> </w:t>
      </w:r>
      <w:r w:rsidRPr="001D5FC6">
        <w:rPr>
          <w:color w:val="0000FF"/>
          <w:sz w:val="18"/>
          <w:szCs w:val="18"/>
        </w:rPr>
        <w:t>float</w:t>
      </w:r>
      <w:r w:rsidRPr="001D5FC6">
        <w:rPr>
          <w:sz w:val="18"/>
          <w:szCs w:val="18"/>
        </w:rPr>
        <w:t xml:space="preserve"> shotCooldown;</w:t>
      </w:r>
    </w:p>
    <w:p w14:paraId="2D284B53" w14:textId="77777777" w:rsidR="001D5FC6" w:rsidRPr="001D5FC6" w:rsidRDefault="001D5FC6" w:rsidP="001D5FC6">
      <w:pPr>
        <w:pStyle w:val="AllText"/>
        <w:spacing w:after="0"/>
        <w:rPr>
          <w:sz w:val="18"/>
          <w:szCs w:val="18"/>
        </w:rPr>
      </w:pPr>
    </w:p>
    <w:p w14:paraId="7DDE7D13" w14:textId="77777777" w:rsidR="001D5FC6" w:rsidRPr="001D5FC6" w:rsidRDefault="001D5FC6" w:rsidP="001D5FC6">
      <w:pPr>
        <w:pStyle w:val="AllText"/>
        <w:spacing w:after="0"/>
        <w:rPr>
          <w:sz w:val="18"/>
          <w:szCs w:val="18"/>
        </w:rPr>
      </w:pPr>
      <w:r w:rsidRPr="001D5FC6">
        <w:rPr>
          <w:sz w:val="18"/>
          <w:szCs w:val="18"/>
        </w:rPr>
        <w:t xml:space="preserve">    </w:t>
      </w:r>
      <w:r w:rsidRPr="001D5FC6">
        <w:rPr>
          <w:color w:val="0000FF"/>
          <w:sz w:val="18"/>
          <w:szCs w:val="18"/>
        </w:rPr>
        <w:t>private</w:t>
      </w:r>
      <w:r w:rsidRPr="001D5FC6">
        <w:rPr>
          <w:sz w:val="18"/>
          <w:szCs w:val="18"/>
        </w:rPr>
        <w:t xml:space="preserve"> </w:t>
      </w:r>
      <w:r w:rsidRPr="001D5FC6">
        <w:rPr>
          <w:color w:val="0000FF"/>
          <w:sz w:val="18"/>
          <w:szCs w:val="18"/>
        </w:rPr>
        <w:t>float</w:t>
      </w:r>
      <w:r w:rsidRPr="001D5FC6">
        <w:rPr>
          <w:sz w:val="18"/>
          <w:szCs w:val="18"/>
        </w:rPr>
        <w:t xml:space="preserve"> randomDirection;</w:t>
      </w:r>
    </w:p>
    <w:p w14:paraId="5B713E82" w14:textId="77777777" w:rsidR="001D5FC6" w:rsidRPr="001D5FC6" w:rsidRDefault="001D5FC6" w:rsidP="001D5FC6">
      <w:pPr>
        <w:pStyle w:val="AllText"/>
        <w:spacing w:after="0"/>
        <w:rPr>
          <w:sz w:val="18"/>
          <w:szCs w:val="18"/>
        </w:rPr>
      </w:pPr>
    </w:p>
    <w:p w14:paraId="2277DDC4" w14:textId="77777777" w:rsidR="001D5FC6" w:rsidRPr="001D5FC6" w:rsidRDefault="001D5FC6" w:rsidP="001D5FC6">
      <w:pPr>
        <w:pStyle w:val="AllText"/>
        <w:spacing w:after="0"/>
        <w:rPr>
          <w:sz w:val="18"/>
          <w:szCs w:val="18"/>
        </w:rPr>
      </w:pPr>
      <w:r w:rsidRPr="001D5FC6">
        <w:rPr>
          <w:sz w:val="18"/>
          <w:szCs w:val="18"/>
        </w:rPr>
        <w:t xml:space="preserve">    </w:t>
      </w:r>
      <w:r w:rsidRPr="001D5FC6">
        <w:rPr>
          <w:color w:val="0000FF"/>
          <w:sz w:val="18"/>
          <w:szCs w:val="18"/>
        </w:rPr>
        <w:t>public</w:t>
      </w:r>
      <w:r w:rsidRPr="001D5FC6">
        <w:rPr>
          <w:sz w:val="18"/>
          <w:szCs w:val="18"/>
        </w:rPr>
        <w:t xml:space="preserve"> </w:t>
      </w:r>
      <w:r w:rsidRPr="001D5FC6">
        <w:rPr>
          <w:color w:val="0000FF"/>
          <w:sz w:val="18"/>
          <w:szCs w:val="18"/>
        </w:rPr>
        <w:t>bool</w:t>
      </w:r>
      <w:r w:rsidRPr="001D5FC6">
        <w:rPr>
          <w:sz w:val="18"/>
          <w:szCs w:val="18"/>
        </w:rPr>
        <w:t xml:space="preserve"> hitObject = </w:t>
      </w:r>
      <w:r w:rsidRPr="001D5FC6">
        <w:rPr>
          <w:color w:val="0000FF"/>
          <w:sz w:val="18"/>
          <w:szCs w:val="18"/>
        </w:rPr>
        <w:t>false</w:t>
      </w:r>
      <w:r w:rsidRPr="001D5FC6">
        <w:rPr>
          <w:sz w:val="18"/>
          <w:szCs w:val="18"/>
        </w:rPr>
        <w:t>;</w:t>
      </w:r>
    </w:p>
    <w:p w14:paraId="6B836831" w14:textId="77777777" w:rsidR="001D5FC6" w:rsidRPr="001D5FC6" w:rsidRDefault="001D5FC6" w:rsidP="001D5FC6">
      <w:pPr>
        <w:pStyle w:val="AllText"/>
        <w:spacing w:after="0"/>
        <w:rPr>
          <w:sz w:val="18"/>
          <w:szCs w:val="18"/>
        </w:rPr>
      </w:pPr>
    </w:p>
    <w:p w14:paraId="2B40FE49" w14:textId="77777777" w:rsidR="001D5FC6" w:rsidRPr="001D5FC6" w:rsidRDefault="001D5FC6" w:rsidP="001D5FC6">
      <w:pPr>
        <w:pStyle w:val="AllText"/>
        <w:spacing w:after="0"/>
        <w:rPr>
          <w:sz w:val="18"/>
          <w:szCs w:val="18"/>
        </w:rPr>
      </w:pPr>
      <w:r w:rsidRPr="001D5FC6">
        <w:rPr>
          <w:sz w:val="18"/>
          <w:szCs w:val="18"/>
        </w:rPr>
        <w:t xml:space="preserve">    </w:t>
      </w:r>
      <w:r w:rsidRPr="001D5FC6">
        <w:rPr>
          <w:color w:val="0000FF"/>
          <w:sz w:val="18"/>
          <w:szCs w:val="18"/>
        </w:rPr>
        <w:t>public</w:t>
      </w:r>
      <w:r w:rsidRPr="001D5FC6">
        <w:rPr>
          <w:sz w:val="18"/>
          <w:szCs w:val="18"/>
        </w:rPr>
        <w:t xml:space="preserve"> </w:t>
      </w:r>
      <w:r w:rsidRPr="001D5FC6">
        <w:rPr>
          <w:color w:val="0000FF"/>
          <w:sz w:val="18"/>
          <w:szCs w:val="18"/>
        </w:rPr>
        <w:t>float</w:t>
      </w:r>
      <w:r w:rsidRPr="001D5FC6">
        <w:rPr>
          <w:sz w:val="18"/>
          <w:szCs w:val="18"/>
        </w:rPr>
        <w:t xml:space="preserve"> health;</w:t>
      </w:r>
    </w:p>
    <w:p w14:paraId="7768124E" w14:textId="77777777" w:rsidR="001D5FC6" w:rsidRPr="001D5FC6" w:rsidRDefault="001D5FC6" w:rsidP="001D5FC6">
      <w:pPr>
        <w:pStyle w:val="AllText"/>
        <w:spacing w:after="0"/>
        <w:rPr>
          <w:color w:val="000000"/>
          <w:sz w:val="18"/>
          <w:szCs w:val="18"/>
        </w:rPr>
      </w:pPr>
      <w:r w:rsidRPr="001D5FC6">
        <w:rPr>
          <w:color w:val="000000"/>
          <w:sz w:val="18"/>
          <w:szCs w:val="18"/>
        </w:rPr>
        <w:t xml:space="preserve">    </w:t>
      </w:r>
      <w:r w:rsidRPr="001D5FC6">
        <w:rPr>
          <w:sz w:val="18"/>
          <w:szCs w:val="18"/>
        </w:rPr>
        <w:t>// Start is called before the first frame update</w:t>
      </w:r>
    </w:p>
    <w:p w14:paraId="6E9327BB" w14:textId="77777777" w:rsidR="001D5FC6" w:rsidRPr="001D5FC6" w:rsidRDefault="001D5FC6" w:rsidP="001D5FC6">
      <w:pPr>
        <w:pStyle w:val="AllText"/>
        <w:spacing w:after="0"/>
        <w:rPr>
          <w:color w:val="000000"/>
          <w:sz w:val="18"/>
          <w:szCs w:val="18"/>
        </w:rPr>
      </w:pPr>
      <w:r w:rsidRPr="001D5FC6">
        <w:rPr>
          <w:color w:val="000000"/>
          <w:sz w:val="18"/>
          <w:szCs w:val="18"/>
        </w:rPr>
        <w:t xml:space="preserve">    </w:t>
      </w:r>
      <w:r w:rsidRPr="001D5FC6">
        <w:rPr>
          <w:sz w:val="18"/>
          <w:szCs w:val="18"/>
        </w:rPr>
        <w:t>void</w:t>
      </w:r>
      <w:r w:rsidRPr="001D5FC6">
        <w:rPr>
          <w:color w:val="000000"/>
          <w:sz w:val="18"/>
          <w:szCs w:val="18"/>
        </w:rPr>
        <w:t xml:space="preserve"> </w:t>
      </w:r>
      <w:r w:rsidRPr="001D5FC6">
        <w:rPr>
          <w:sz w:val="18"/>
          <w:szCs w:val="18"/>
        </w:rPr>
        <w:t>Start</w:t>
      </w:r>
      <w:r w:rsidRPr="001D5FC6">
        <w:rPr>
          <w:color w:val="000000"/>
          <w:sz w:val="18"/>
          <w:szCs w:val="18"/>
        </w:rPr>
        <w:t>()</w:t>
      </w:r>
    </w:p>
    <w:p w14:paraId="1E681245" w14:textId="77777777" w:rsidR="001D5FC6" w:rsidRPr="001D5FC6" w:rsidRDefault="001D5FC6" w:rsidP="001D5FC6">
      <w:pPr>
        <w:pStyle w:val="AllText"/>
        <w:spacing w:after="0"/>
        <w:rPr>
          <w:sz w:val="18"/>
          <w:szCs w:val="18"/>
        </w:rPr>
      </w:pPr>
      <w:r w:rsidRPr="001D5FC6">
        <w:rPr>
          <w:sz w:val="18"/>
          <w:szCs w:val="18"/>
        </w:rPr>
        <w:t xml:space="preserve">    {</w:t>
      </w:r>
    </w:p>
    <w:p w14:paraId="199192BF" w14:textId="77777777" w:rsidR="001D5FC6" w:rsidRPr="001D5FC6" w:rsidRDefault="001D5FC6" w:rsidP="001D5FC6">
      <w:pPr>
        <w:pStyle w:val="AllText"/>
        <w:spacing w:after="0"/>
        <w:rPr>
          <w:sz w:val="18"/>
          <w:szCs w:val="18"/>
        </w:rPr>
      </w:pPr>
      <w:r w:rsidRPr="001D5FC6">
        <w:rPr>
          <w:sz w:val="18"/>
          <w:szCs w:val="18"/>
        </w:rPr>
        <w:t xml:space="preserve">        Player = GameObject.Find(</w:t>
      </w:r>
      <w:r w:rsidRPr="001D5FC6">
        <w:rPr>
          <w:color w:val="A31515"/>
          <w:sz w:val="18"/>
          <w:szCs w:val="18"/>
        </w:rPr>
        <w:t>"BodyCollider"</w:t>
      </w:r>
      <w:r w:rsidRPr="001D5FC6">
        <w:rPr>
          <w:sz w:val="18"/>
          <w:szCs w:val="18"/>
        </w:rPr>
        <w:t>);</w:t>
      </w:r>
    </w:p>
    <w:p w14:paraId="00B76D47" w14:textId="77777777" w:rsidR="001D5FC6" w:rsidRPr="001D5FC6" w:rsidRDefault="001D5FC6" w:rsidP="001D5FC6">
      <w:pPr>
        <w:pStyle w:val="AllText"/>
        <w:spacing w:after="0"/>
        <w:rPr>
          <w:sz w:val="18"/>
          <w:szCs w:val="18"/>
        </w:rPr>
      </w:pPr>
      <w:r w:rsidRPr="001D5FC6">
        <w:rPr>
          <w:sz w:val="18"/>
          <w:szCs w:val="18"/>
        </w:rPr>
        <w:t xml:space="preserve">        rangedAnimator = </w:t>
      </w:r>
      <w:r w:rsidRPr="001D5FC6">
        <w:rPr>
          <w:color w:val="0000FF"/>
          <w:sz w:val="18"/>
          <w:szCs w:val="18"/>
        </w:rPr>
        <w:t>this</w:t>
      </w:r>
      <w:r w:rsidRPr="001D5FC6">
        <w:rPr>
          <w:sz w:val="18"/>
          <w:szCs w:val="18"/>
        </w:rPr>
        <w:t>.gameObject.GetComponent&lt;Animator&gt;();</w:t>
      </w:r>
    </w:p>
    <w:p w14:paraId="17E7DFA3" w14:textId="77777777" w:rsidR="001D5FC6" w:rsidRPr="001D5FC6" w:rsidRDefault="001D5FC6" w:rsidP="001D5FC6">
      <w:pPr>
        <w:pStyle w:val="AllText"/>
        <w:spacing w:after="0"/>
        <w:rPr>
          <w:sz w:val="18"/>
          <w:szCs w:val="18"/>
        </w:rPr>
      </w:pPr>
      <w:r w:rsidRPr="001D5FC6">
        <w:rPr>
          <w:sz w:val="18"/>
          <w:szCs w:val="18"/>
        </w:rPr>
        <w:t xml:space="preserve">        shotCooldown = shotTimer;</w:t>
      </w:r>
    </w:p>
    <w:p w14:paraId="357B3573" w14:textId="77777777" w:rsidR="001D5FC6" w:rsidRPr="001D5FC6" w:rsidRDefault="001D5FC6" w:rsidP="001D5FC6">
      <w:pPr>
        <w:pStyle w:val="AllText"/>
        <w:spacing w:after="0"/>
        <w:rPr>
          <w:sz w:val="18"/>
          <w:szCs w:val="18"/>
        </w:rPr>
      </w:pPr>
      <w:r w:rsidRPr="001D5FC6">
        <w:rPr>
          <w:sz w:val="18"/>
          <w:szCs w:val="18"/>
        </w:rPr>
        <w:t xml:space="preserve">    }</w:t>
      </w:r>
    </w:p>
    <w:p w14:paraId="52BE5BD3" w14:textId="77777777" w:rsidR="001D5FC6" w:rsidRPr="001D5FC6" w:rsidRDefault="001D5FC6" w:rsidP="001D5FC6">
      <w:pPr>
        <w:pStyle w:val="AllText"/>
        <w:spacing w:after="0"/>
        <w:rPr>
          <w:sz w:val="18"/>
          <w:szCs w:val="18"/>
        </w:rPr>
      </w:pPr>
    </w:p>
    <w:p w14:paraId="6BD5841E" w14:textId="77777777" w:rsidR="001D5FC6" w:rsidRPr="001D5FC6" w:rsidRDefault="001D5FC6" w:rsidP="001D5FC6">
      <w:pPr>
        <w:pStyle w:val="AllText"/>
        <w:spacing w:after="0"/>
        <w:rPr>
          <w:sz w:val="18"/>
          <w:szCs w:val="18"/>
        </w:rPr>
      </w:pPr>
      <w:r w:rsidRPr="001D5FC6">
        <w:rPr>
          <w:sz w:val="18"/>
          <w:szCs w:val="18"/>
        </w:rPr>
        <w:t xml:space="preserve">    </w:t>
      </w:r>
      <w:r w:rsidRPr="001D5FC6">
        <w:rPr>
          <w:color w:val="0000FF"/>
          <w:sz w:val="18"/>
          <w:szCs w:val="18"/>
        </w:rPr>
        <w:t>private</w:t>
      </w:r>
      <w:r w:rsidRPr="001D5FC6">
        <w:rPr>
          <w:sz w:val="18"/>
          <w:szCs w:val="18"/>
        </w:rPr>
        <w:t xml:space="preserve"> </w:t>
      </w:r>
      <w:r w:rsidRPr="001D5FC6">
        <w:rPr>
          <w:color w:val="0000FF"/>
          <w:sz w:val="18"/>
          <w:szCs w:val="18"/>
        </w:rPr>
        <w:t>void</w:t>
      </w:r>
      <w:r w:rsidRPr="001D5FC6">
        <w:rPr>
          <w:sz w:val="18"/>
          <w:szCs w:val="18"/>
        </w:rPr>
        <w:t xml:space="preserve"> </w:t>
      </w:r>
      <w:r w:rsidRPr="001D5FC6">
        <w:rPr>
          <w:color w:val="0000FF"/>
          <w:sz w:val="18"/>
          <w:szCs w:val="18"/>
        </w:rPr>
        <w:t>OnCollisionEnter</w:t>
      </w:r>
      <w:r w:rsidRPr="001D5FC6">
        <w:rPr>
          <w:sz w:val="18"/>
          <w:szCs w:val="18"/>
        </w:rPr>
        <w:t>(Collision collision)</w:t>
      </w:r>
    </w:p>
    <w:p w14:paraId="793A6443" w14:textId="77777777" w:rsidR="001D5FC6" w:rsidRPr="001D5FC6" w:rsidRDefault="001D5FC6" w:rsidP="001D5FC6">
      <w:pPr>
        <w:pStyle w:val="AllText"/>
        <w:spacing w:after="0"/>
        <w:rPr>
          <w:sz w:val="18"/>
          <w:szCs w:val="18"/>
        </w:rPr>
      </w:pPr>
      <w:r w:rsidRPr="001D5FC6">
        <w:rPr>
          <w:sz w:val="18"/>
          <w:szCs w:val="18"/>
        </w:rPr>
        <w:t xml:space="preserve">    {</w:t>
      </w:r>
    </w:p>
    <w:p w14:paraId="502557CC" w14:textId="77777777" w:rsidR="001D5FC6" w:rsidRPr="001D5FC6" w:rsidRDefault="001D5FC6" w:rsidP="001D5FC6">
      <w:pPr>
        <w:pStyle w:val="AllText"/>
        <w:spacing w:after="0"/>
        <w:rPr>
          <w:sz w:val="18"/>
          <w:szCs w:val="18"/>
        </w:rPr>
      </w:pPr>
      <w:r w:rsidRPr="001D5FC6">
        <w:rPr>
          <w:sz w:val="18"/>
          <w:szCs w:val="18"/>
        </w:rPr>
        <w:t xml:space="preserve">        </w:t>
      </w:r>
      <w:r w:rsidRPr="001D5FC6">
        <w:rPr>
          <w:color w:val="0000FF"/>
          <w:sz w:val="18"/>
          <w:szCs w:val="18"/>
        </w:rPr>
        <w:t>if</w:t>
      </w:r>
      <w:r w:rsidRPr="001D5FC6">
        <w:rPr>
          <w:sz w:val="18"/>
          <w:szCs w:val="18"/>
        </w:rPr>
        <w:t xml:space="preserve"> (collision.gameObject.tag == </w:t>
      </w:r>
      <w:r w:rsidRPr="001D5FC6">
        <w:rPr>
          <w:color w:val="A31515"/>
          <w:sz w:val="18"/>
          <w:szCs w:val="18"/>
        </w:rPr>
        <w:t>"Pistol Bullet"</w:t>
      </w:r>
      <w:r w:rsidRPr="001D5FC6">
        <w:rPr>
          <w:sz w:val="18"/>
          <w:szCs w:val="18"/>
        </w:rPr>
        <w:t>)</w:t>
      </w:r>
    </w:p>
    <w:p w14:paraId="43A617E2" w14:textId="77777777" w:rsidR="001D5FC6" w:rsidRPr="001D5FC6" w:rsidRDefault="001D5FC6" w:rsidP="001D5FC6">
      <w:pPr>
        <w:pStyle w:val="AllText"/>
        <w:spacing w:after="0"/>
        <w:rPr>
          <w:sz w:val="18"/>
          <w:szCs w:val="18"/>
        </w:rPr>
      </w:pPr>
      <w:r w:rsidRPr="001D5FC6">
        <w:rPr>
          <w:sz w:val="18"/>
          <w:szCs w:val="18"/>
        </w:rPr>
        <w:t xml:space="preserve">        {</w:t>
      </w:r>
    </w:p>
    <w:p w14:paraId="55EF0CB8" w14:textId="77777777" w:rsidR="001D5FC6" w:rsidRPr="001D5FC6" w:rsidRDefault="001D5FC6" w:rsidP="001D5FC6">
      <w:pPr>
        <w:pStyle w:val="AllText"/>
        <w:spacing w:after="0"/>
        <w:rPr>
          <w:sz w:val="18"/>
          <w:szCs w:val="18"/>
        </w:rPr>
      </w:pPr>
      <w:r w:rsidRPr="001D5FC6">
        <w:rPr>
          <w:sz w:val="18"/>
          <w:szCs w:val="18"/>
        </w:rPr>
        <w:t xml:space="preserve">            health -= 5.0f;</w:t>
      </w:r>
    </w:p>
    <w:p w14:paraId="4EC7E3F5" w14:textId="77777777" w:rsidR="001D5FC6" w:rsidRPr="001D5FC6" w:rsidRDefault="001D5FC6" w:rsidP="001D5FC6">
      <w:pPr>
        <w:pStyle w:val="AllText"/>
        <w:spacing w:after="0"/>
        <w:rPr>
          <w:sz w:val="18"/>
          <w:szCs w:val="18"/>
        </w:rPr>
      </w:pPr>
      <w:r w:rsidRPr="001D5FC6">
        <w:rPr>
          <w:sz w:val="18"/>
          <w:szCs w:val="18"/>
        </w:rPr>
        <w:t xml:space="preserve">        }</w:t>
      </w:r>
    </w:p>
    <w:p w14:paraId="6581042B" w14:textId="77777777" w:rsidR="001D5FC6" w:rsidRPr="001D5FC6" w:rsidRDefault="001D5FC6" w:rsidP="001D5FC6">
      <w:pPr>
        <w:pStyle w:val="AllText"/>
        <w:spacing w:after="0"/>
        <w:rPr>
          <w:sz w:val="18"/>
          <w:szCs w:val="18"/>
        </w:rPr>
      </w:pPr>
    </w:p>
    <w:p w14:paraId="2189E17B" w14:textId="77777777" w:rsidR="001D5FC6" w:rsidRPr="001D5FC6" w:rsidRDefault="001D5FC6" w:rsidP="001D5FC6">
      <w:pPr>
        <w:pStyle w:val="AllText"/>
        <w:spacing w:after="0"/>
        <w:rPr>
          <w:sz w:val="18"/>
          <w:szCs w:val="18"/>
        </w:rPr>
      </w:pPr>
      <w:r w:rsidRPr="001D5FC6">
        <w:rPr>
          <w:sz w:val="18"/>
          <w:szCs w:val="18"/>
        </w:rPr>
        <w:t xml:space="preserve">    }</w:t>
      </w:r>
    </w:p>
    <w:p w14:paraId="419BE8D3" w14:textId="77777777" w:rsidR="001D5FC6" w:rsidRPr="001D5FC6" w:rsidRDefault="001D5FC6" w:rsidP="001D5FC6">
      <w:pPr>
        <w:pStyle w:val="AllText"/>
        <w:spacing w:after="0"/>
        <w:rPr>
          <w:sz w:val="18"/>
          <w:szCs w:val="18"/>
        </w:rPr>
      </w:pPr>
    </w:p>
    <w:p w14:paraId="153FC8E3" w14:textId="77777777" w:rsidR="001D5FC6" w:rsidRPr="001D5FC6" w:rsidRDefault="001D5FC6" w:rsidP="001D5FC6">
      <w:pPr>
        <w:pStyle w:val="AllText"/>
        <w:spacing w:after="0"/>
        <w:rPr>
          <w:color w:val="000000"/>
          <w:sz w:val="18"/>
          <w:szCs w:val="18"/>
        </w:rPr>
      </w:pPr>
      <w:r w:rsidRPr="001D5FC6">
        <w:rPr>
          <w:color w:val="000000"/>
          <w:sz w:val="18"/>
          <w:szCs w:val="18"/>
        </w:rPr>
        <w:t xml:space="preserve">    </w:t>
      </w:r>
      <w:r w:rsidRPr="001D5FC6">
        <w:rPr>
          <w:sz w:val="18"/>
          <w:szCs w:val="18"/>
        </w:rPr>
        <w:t>// Update is called once per frame</w:t>
      </w:r>
    </w:p>
    <w:p w14:paraId="4B0A64F6" w14:textId="77777777" w:rsidR="001D5FC6" w:rsidRPr="001D5FC6" w:rsidRDefault="001D5FC6" w:rsidP="001D5FC6">
      <w:pPr>
        <w:pStyle w:val="AllText"/>
        <w:spacing w:after="0"/>
        <w:rPr>
          <w:color w:val="000000"/>
          <w:sz w:val="18"/>
          <w:szCs w:val="18"/>
        </w:rPr>
      </w:pPr>
      <w:r w:rsidRPr="001D5FC6">
        <w:rPr>
          <w:color w:val="000000"/>
          <w:sz w:val="18"/>
          <w:szCs w:val="18"/>
        </w:rPr>
        <w:t xml:space="preserve">    </w:t>
      </w:r>
      <w:r w:rsidRPr="001D5FC6">
        <w:rPr>
          <w:sz w:val="18"/>
          <w:szCs w:val="18"/>
        </w:rPr>
        <w:t>void</w:t>
      </w:r>
      <w:r w:rsidRPr="001D5FC6">
        <w:rPr>
          <w:color w:val="000000"/>
          <w:sz w:val="18"/>
          <w:szCs w:val="18"/>
        </w:rPr>
        <w:t xml:space="preserve"> </w:t>
      </w:r>
      <w:r w:rsidRPr="001D5FC6">
        <w:rPr>
          <w:sz w:val="18"/>
          <w:szCs w:val="18"/>
        </w:rPr>
        <w:t>Update</w:t>
      </w:r>
      <w:r w:rsidRPr="001D5FC6">
        <w:rPr>
          <w:color w:val="000000"/>
          <w:sz w:val="18"/>
          <w:szCs w:val="18"/>
        </w:rPr>
        <w:t>()</w:t>
      </w:r>
    </w:p>
    <w:p w14:paraId="68D0098E" w14:textId="77777777" w:rsidR="001D5FC6" w:rsidRPr="001D5FC6" w:rsidRDefault="001D5FC6" w:rsidP="001D5FC6">
      <w:pPr>
        <w:pStyle w:val="AllText"/>
        <w:spacing w:after="0"/>
        <w:rPr>
          <w:sz w:val="18"/>
          <w:szCs w:val="18"/>
        </w:rPr>
      </w:pPr>
      <w:r w:rsidRPr="001D5FC6">
        <w:rPr>
          <w:sz w:val="18"/>
          <w:szCs w:val="18"/>
        </w:rPr>
        <w:t xml:space="preserve">    {</w:t>
      </w:r>
    </w:p>
    <w:p w14:paraId="100B84C6" w14:textId="77777777" w:rsidR="001D5FC6" w:rsidRPr="001D5FC6" w:rsidRDefault="001D5FC6" w:rsidP="001D5FC6">
      <w:pPr>
        <w:pStyle w:val="AllText"/>
        <w:spacing w:after="0"/>
        <w:rPr>
          <w:sz w:val="18"/>
          <w:szCs w:val="18"/>
        </w:rPr>
      </w:pPr>
      <w:r w:rsidRPr="001D5FC6">
        <w:rPr>
          <w:sz w:val="18"/>
          <w:szCs w:val="18"/>
        </w:rPr>
        <w:t xml:space="preserve">        enemyPlayerDistance = Vector3.Distance(Player.transform.position, </w:t>
      </w:r>
      <w:r w:rsidRPr="001D5FC6">
        <w:rPr>
          <w:color w:val="0000FF"/>
          <w:sz w:val="18"/>
          <w:szCs w:val="18"/>
        </w:rPr>
        <w:t>this</w:t>
      </w:r>
      <w:r w:rsidRPr="001D5FC6">
        <w:rPr>
          <w:sz w:val="18"/>
          <w:szCs w:val="18"/>
        </w:rPr>
        <w:t>.gameObject.transform.position);</w:t>
      </w:r>
    </w:p>
    <w:p w14:paraId="24F160E5" w14:textId="77777777" w:rsidR="001D5FC6" w:rsidRPr="001D5FC6" w:rsidRDefault="001D5FC6" w:rsidP="001D5FC6">
      <w:pPr>
        <w:pStyle w:val="AllText"/>
        <w:spacing w:after="0"/>
        <w:rPr>
          <w:sz w:val="18"/>
          <w:szCs w:val="18"/>
        </w:rPr>
      </w:pPr>
      <w:r w:rsidRPr="001D5FC6">
        <w:rPr>
          <w:sz w:val="18"/>
          <w:szCs w:val="18"/>
        </w:rPr>
        <w:t xml:space="preserve">        </w:t>
      </w:r>
      <w:r w:rsidRPr="001D5FC6">
        <w:rPr>
          <w:color w:val="0000FF"/>
          <w:sz w:val="18"/>
          <w:szCs w:val="18"/>
        </w:rPr>
        <w:t>if</w:t>
      </w:r>
      <w:r w:rsidRPr="001D5FC6">
        <w:rPr>
          <w:sz w:val="18"/>
          <w:szCs w:val="18"/>
        </w:rPr>
        <w:t xml:space="preserve"> (health &gt; 0.0f)</w:t>
      </w:r>
    </w:p>
    <w:p w14:paraId="5B1EF72C" w14:textId="77777777" w:rsidR="001D5FC6" w:rsidRPr="001D5FC6" w:rsidRDefault="001D5FC6" w:rsidP="001D5FC6">
      <w:pPr>
        <w:pStyle w:val="AllText"/>
        <w:spacing w:after="0"/>
        <w:rPr>
          <w:sz w:val="18"/>
          <w:szCs w:val="18"/>
        </w:rPr>
      </w:pPr>
      <w:r w:rsidRPr="001D5FC6">
        <w:rPr>
          <w:sz w:val="18"/>
          <w:szCs w:val="18"/>
        </w:rPr>
        <w:t xml:space="preserve">        {</w:t>
      </w:r>
    </w:p>
    <w:p w14:paraId="4DFD45D9" w14:textId="77777777" w:rsidR="001D5FC6" w:rsidRPr="001D5FC6" w:rsidRDefault="001D5FC6" w:rsidP="001D5FC6">
      <w:pPr>
        <w:pStyle w:val="AllText"/>
        <w:spacing w:after="0"/>
        <w:rPr>
          <w:sz w:val="18"/>
          <w:szCs w:val="18"/>
        </w:rPr>
      </w:pPr>
      <w:r w:rsidRPr="001D5FC6">
        <w:rPr>
          <w:sz w:val="18"/>
          <w:szCs w:val="18"/>
        </w:rPr>
        <w:t xml:space="preserve">            </w:t>
      </w:r>
      <w:r w:rsidRPr="001D5FC6">
        <w:rPr>
          <w:color w:val="0000FF"/>
          <w:sz w:val="18"/>
          <w:szCs w:val="18"/>
        </w:rPr>
        <w:t>if</w:t>
      </w:r>
      <w:r w:rsidRPr="001D5FC6">
        <w:rPr>
          <w:sz w:val="18"/>
          <w:szCs w:val="18"/>
        </w:rPr>
        <w:t xml:space="preserve"> (Player != </w:t>
      </w:r>
      <w:r w:rsidRPr="001D5FC6">
        <w:rPr>
          <w:color w:val="0000FF"/>
          <w:sz w:val="18"/>
          <w:szCs w:val="18"/>
        </w:rPr>
        <w:t>null</w:t>
      </w:r>
      <w:r w:rsidRPr="001D5FC6">
        <w:rPr>
          <w:sz w:val="18"/>
          <w:szCs w:val="18"/>
        </w:rPr>
        <w:t>)</w:t>
      </w:r>
    </w:p>
    <w:p w14:paraId="086D8122" w14:textId="77777777" w:rsidR="001D5FC6" w:rsidRPr="001D5FC6" w:rsidRDefault="001D5FC6" w:rsidP="001D5FC6">
      <w:pPr>
        <w:pStyle w:val="AllText"/>
        <w:spacing w:after="0"/>
        <w:rPr>
          <w:sz w:val="18"/>
          <w:szCs w:val="18"/>
        </w:rPr>
      </w:pPr>
      <w:r w:rsidRPr="001D5FC6">
        <w:rPr>
          <w:sz w:val="18"/>
          <w:szCs w:val="18"/>
        </w:rPr>
        <w:t xml:space="preserve">            {</w:t>
      </w:r>
    </w:p>
    <w:p w14:paraId="6BFFAD05" w14:textId="77777777" w:rsidR="001D5FC6" w:rsidRPr="001D5FC6" w:rsidRDefault="001D5FC6" w:rsidP="001D5FC6">
      <w:pPr>
        <w:pStyle w:val="AllText"/>
        <w:spacing w:after="0"/>
        <w:rPr>
          <w:sz w:val="18"/>
          <w:szCs w:val="18"/>
        </w:rPr>
      </w:pPr>
      <w:r w:rsidRPr="001D5FC6">
        <w:rPr>
          <w:sz w:val="18"/>
          <w:szCs w:val="18"/>
        </w:rPr>
        <w:t xml:space="preserve">                transform.LookAt(</w:t>
      </w:r>
      <w:r w:rsidRPr="001D5FC6">
        <w:rPr>
          <w:color w:val="0000FF"/>
          <w:sz w:val="18"/>
          <w:szCs w:val="18"/>
        </w:rPr>
        <w:t>new</w:t>
      </w:r>
      <w:r w:rsidRPr="001D5FC6">
        <w:rPr>
          <w:sz w:val="18"/>
          <w:szCs w:val="18"/>
        </w:rPr>
        <w:t xml:space="preserve"> Vector3(Player.transform.position.x, transform.position.y, Player.transform.position.z));</w:t>
      </w:r>
    </w:p>
    <w:p w14:paraId="4A9D9772" w14:textId="77777777" w:rsidR="001D5FC6" w:rsidRPr="001D5FC6" w:rsidRDefault="001D5FC6" w:rsidP="001D5FC6">
      <w:pPr>
        <w:pStyle w:val="AllText"/>
        <w:spacing w:after="0"/>
        <w:rPr>
          <w:sz w:val="18"/>
          <w:szCs w:val="18"/>
        </w:rPr>
      </w:pPr>
      <w:r w:rsidRPr="001D5FC6">
        <w:rPr>
          <w:sz w:val="18"/>
          <w:szCs w:val="18"/>
        </w:rPr>
        <w:t xml:space="preserve">            }</w:t>
      </w:r>
    </w:p>
    <w:p w14:paraId="1AC7C95B" w14:textId="77777777" w:rsidR="001D5FC6" w:rsidRPr="001D5FC6" w:rsidRDefault="001D5FC6" w:rsidP="001D5FC6">
      <w:pPr>
        <w:pStyle w:val="AllText"/>
        <w:spacing w:after="0"/>
        <w:rPr>
          <w:sz w:val="18"/>
          <w:szCs w:val="18"/>
        </w:rPr>
      </w:pPr>
    </w:p>
    <w:p w14:paraId="7D8472D5" w14:textId="77777777" w:rsidR="001D5FC6" w:rsidRPr="001D5FC6" w:rsidRDefault="001D5FC6" w:rsidP="001D5FC6">
      <w:pPr>
        <w:pStyle w:val="AllText"/>
        <w:spacing w:after="0"/>
        <w:rPr>
          <w:sz w:val="18"/>
          <w:szCs w:val="18"/>
        </w:rPr>
      </w:pPr>
      <w:r w:rsidRPr="001D5FC6">
        <w:rPr>
          <w:sz w:val="18"/>
          <w:szCs w:val="18"/>
        </w:rPr>
        <w:t xml:space="preserve">            </w:t>
      </w:r>
      <w:r w:rsidRPr="001D5FC6">
        <w:rPr>
          <w:color w:val="0000FF"/>
          <w:sz w:val="18"/>
          <w:szCs w:val="18"/>
        </w:rPr>
        <w:t>else</w:t>
      </w:r>
    </w:p>
    <w:p w14:paraId="5D366038" w14:textId="77777777" w:rsidR="001D5FC6" w:rsidRPr="001D5FC6" w:rsidRDefault="001D5FC6" w:rsidP="001D5FC6">
      <w:pPr>
        <w:pStyle w:val="AllText"/>
        <w:spacing w:after="0"/>
        <w:rPr>
          <w:sz w:val="18"/>
          <w:szCs w:val="18"/>
        </w:rPr>
      </w:pPr>
      <w:r w:rsidRPr="001D5FC6">
        <w:rPr>
          <w:sz w:val="18"/>
          <w:szCs w:val="18"/>
        </w:rPr>
        <w:t xml:space="preserve">            {</w:t>
      </w:r>
    </w:p>
    <w:p w14:paraId="0A163484" w14:textId="77777777" w:rsidR="001D5FC6" w:rsidRPr="001D5FC6" w:rsidRDefault="001D5FC6" w:rsidP="001D5FC6">
      <w:pPr>
        <w:pStyle w:val="AllText"/>
        <w:spacing w:after="0"/>
        <w:rPr>
          <w:sz w:val="18"/>
          <w:szCs w:val="18"/>
        </w:rPr>
      </w:pPr>
      <w:r w:rsidRPr="001D5FC6">
        <w:rPr>
          <w:sz w:val="18"/>
          <w:szCs w:val="18"/>
        </w:rPr>
        <w:t xml:space="preserve">                transform.LookAt(</w:t>
      </w:r>
      <w:r w:rsidRPr="001D5FC6">
        <w:rPr>
          <w:color w:val="0000FF"/>
          <w:sz w:val="18"/>
          <w:szCs w:val="18"/>
        </w:rPr>
        <w:t>new</w:t>
      </w:r>
      <w:r w:rsidRPr="001D5FC6">
        <w:rPr>
          <w:sz w:val="18"/>
          <w:szCs w:val="18"/>
        </w:rPr>
        <w:t xml:space="preserve"> Vector3(transform.position.x, transform.position.y, transform.position.z));</w:t>
      </w:r>
    </w:p>
    <w:p w14:paraId="10E95C36" w14:textId="77777777" w:rsidR="001D5FC6" w:rsidRPr="001D5FC6" w:rsidRDefault="001D5FC6" w:rsidP="001D5FC6">
      <w:pPr>
        <w:pStyle w:val="AllText"/>
        <w:spacing w:after="0"/>
        <w:rPr>
          <w:sz w:val="18"/>
          <w:szCs w:val="18"/>
        </w:rPr>
      </w:pPr>
      <w:r w:rsidRPr="001D5FC6">
        <w:rPr>
          <w:sz w:val="18"/>
          <w:szCs w:val="18"/>
        </w:rPr>
        <w:t xml:space="preserve">                rangedAnimator.SetBool(</w:t>
      </w:r>
      <w:r w:rsidRPr="001D5FC6">
        <w:rPr>
          <w:color w:val="A31515"/>
          <w:sz w:val="18"/>
          <w:szCs w:val="18"/>
        </w:rPr>
        <w:t>"Dead"</w:t>
      </w:r>
      <w:r w:rsidRPr="001D5FC6">
        <w:rPr>
          <w:sz w:val="18"/>
          <w:szCs w:val="18"/>
        </w:rPr>
        <w:t xml:space="preserve">, </w:t>
      </w:r>
      <w:r w:rsidRPr="001D5FC6">
        <w:rPr>
          <w:color w:val="0000FF"/>
          <w:sz w:val="18"/>
          <w:szCs w:val="18"/>
        </w:rPr>
        <w:t>true</w:t>
      </w:r>
      <w:r w:rsidRPr="001D5FC6">
        <w:rPr>
          <w:sz w:val="18"/>
          <w:szCs w:val="18"/>
        </w:rPr>
        <w:t>);</w:t>
      </w:r>
    </w:p>
    <w:p w14:paraId="63833631" w14:textId="77777777" w:rsidR="001D5FC6" w:rsidRPr="001D5FC6" w:rsidRDefault="001D5FC6" w:rsidP="001D5FC6">
      <w:pPr>
        <w:pStyle w:val="AllText"/>
        <w:spacing w:after="0"/>
        <w:rPr>
          <w:sz w:val="18"/>
          <w:szCs w:val="18"/>
        </w:rPr>
      </w:pPr>
      <w:r w:rsidRPr="001D5FC6">
        <w:rPr>
          <w:sz w:val="18"/>
          <w:szCs w:val="18"/>
        </w:rPr>
        <w:t xml:space="preserve">            }</w:t>
      </w:r>
    </w:p>
    <w:p w14:paraId="3BC2E6F1" w14:textId="77777777" w:rsidR="001D5FC6" w:rsidRPr="001D5FC6" w:rsidRDefault="001D5FC6" w:rsidP="001D5FC6">
      <w:pPr>
        <w:pStyle w:val="AllText"/>
        <w:spacing w:after="0"/>
        <w:rPr>
          <w:color w:val="000000"/>
          <w:sz w:val="18"/>
          <w:szCs w:val="18"/>
        </w:rPr>
      </w:pPr>
      <w:r w:rsidRPr="001D5FC6">
        <w:rPr>
          <w:color w:val="000000"/>
          <w:sz w:val="18"/>
          <w:szCs w:val="18"/>
        </w:rPr>
        <w:t xml:space="preserve">            </w:t>
      </w:r>
      <w:r w:rsidRPr="001D5FC6">
        <w:rPr>
          <w:sz w:val="18"/>
          <w:szCs w:val="18"/>
        </w:rPr>
        <w:t>//Check if player is in sight//</w:t>
      </w:r>
    </w:p>
    <w:p w14:paraId="3F229008" w14:textId="77777777" w:rsidR="001D5FC6" w:rsidRPr="001D5FC6" w:rsidRDefault="001D5FC6" w:rsidP="001D5FC6">
      <w:pPr>
        <w:pStyle w:val="AllText"/>
        <w:spacing w:after="0"/>
        <w:rPr>
          <w:sz w:val="18"/>
          <w:szCs w:val="18"/>
        </w:rPr>
      </w:pPr>
      <w:r w:rsidRPr="001D5FC6">
        <w:rPr>
          <w:sz w:val="18"/>
          <w:szCs w:val="18"/>
        </w:rPr>
        <w:t xml:space="preserve">            RaycastHit hit;</w:t>
      </w:r>
    </w:p>
    <w:p w14:paraId="2BFC4CA3" w14:textId="77777777" w:rsidR="001D5FC6" w:rsidRPr="001D5FC6" w:rsidRDefault="001D5FC6" w:rsidP="001D5FC6">
      <w:pPr>
        <w:pStyle w:val="AllText"/>
        <w:spacing w:after="0"/>
        <w:rPr>
          <w:sz w:val="18"/>
          <w:szCs w:val="18"/>
        </w:rPr>
      </w:pPr>
      <w:r w:rsidRPr="001D5FC6">
        <w:rPr>
          <w:sz w:val="18"/>
          <w:szCs w:val="18"/>
        </w:rPr>
        <w:t xml:space="preserve">            </w:t>
      </w:r>
      <w:r w:rsidRPr="001D5FC6">
        <w:rPr>
          <w:color w:val="0000FF"/>
          <w:sz w:val="18"/>
          <w:szCs w:val="18"/>
        </w:rPr>
        <w:t>if</w:t>
      </w:r>
      <w:r w:rsidRPr="001D5FC6">
        <w:rPr>
          <w:sz w:val="18"/>
          <w:szCs w:val="18"/>
        </w:rPr>
        <w:t xml:space="preserve"> (Physics.Raycast(</w:t>
      </w:r>
      <w:r w:rsidRPr="001D5FC6">
        <w:rPr>
          <w:color w:val="0000FF"/>
          <w:sz w:val="18"/>
          <w:szCs w:val="18"/>
        </w:rPr>
        <w:t>new</w:t>
      </w:r>
      <w:r w:rsidRPr="001D5FC6">
        <w:rPr>
          <w:sz w:val="18"/>
          <w:szCs w:val="18"/>
        </w:rPr>
        <w:t xml:space="preserve"> Vector3(transform.position.x, raycastHeight, transform.position.z), transform.TransformDirection(Vector3.forward), </w:t>
      </w:r>
      <w:r w:rsidRPr="001D5FC6">
        <w:rPr>
          <w:color w:val="0000FF"/>
          <w:sz w:val="18"/>
          <w:szCs w:val="18"/>
        </w:rPr>
        <w:t>out</w:t>
      </w:r>
      <w:r w:rsidRPr="001D5FC6">
        <w:rPr>
          <w:sz w:val="18"/>
          <w:szCs w:val="18"/>
        </w:rPr>
        <w:t xml:space="preserve"> hit, Mathf.Infinity))</w:t>
      </w:r>
    </w:p>
    <w:p w14:paraId="0914D8DE" w14:textId="77777777" w:rsidR="001D5FC6" w:rsidRPr="001D5FC6" w:rsidRDefault="001D5FC6" w:rsidP="001D5FC6">
      <w:pPr>
        <w:pStyle w:val="AllText"/>
        <w:spacing w:after="0"/>
        <w:rPr>
          <w:sz w:val="18"/>
          <w:szCs w:val="18"/>
        </w:rPr>
      </w:pPr>
      <w:r w:rsidRPr="001D5FC6">
        <w:rPr>
          <w:sz w:val="18"/>
          <w:szCs w:val="18"/>
        </w:rPr>
        <w:t xml:space="preserve">            {</w:t>
      </w:r>
    </w:p>
    <w:p w14:paraId="7FD07358" w14:textId="77777777" w:rsidR="001D5FC6" w:rsidRPr="001D5FC6" w:rsidRDefault="001D5FC6" w:rsidP="001D5FC6">
      <w:pPr>
        <w:pStyle w:val="AllText"/>
        <w:spacing w:after="0"/>
        <w:rPr>
          <w:sz w:val="18"/>
          <w:szCs w:val="18"/>
        </w:rPr>
      </w:pPr>
      <w:r w:rsidRPr="001D5FC6">
        <w:rPr>
          <w:sz w:val="18"/>
          <w:szCs w:val="18"/>
        </w:rPr>
        <w:t xml:space="preserve">                </w:t>
      </w:r>
      <w:r w:rsidRPr="001D5FC6">
        <w:rPr>
          <w:color w:val="0000FF"/>
          <w:sz w:val="18"/>
          <w:szCs w:val="18"/>
        </w:rPr>
        <w:t>if</w:t>
      </w:r>
      <w:r w:rsidRPr="001D5FC6">
        <w:rPr>
          <w:sz w:val="18"/>
          <w:szCs w:val="18"/>
        </w:rPr>
        <w:t xml:space="preserve"> (hit.transform == Player.transform)</w:t>
      </w:r>
    </w:p>
    <w:p w14:paraId="7AE5E7BC" w14:textId="77777777" w:rsidR="001D5FC6" w:rsidRPr="001D5FC6" w:rsidRDefault="001D5FC6" w:rsidP="001D5FC6">
      <w:pPr>
        <w:pStyle w:val="AllText"/>
        <w:spacing w:after="0"/>
        <w:rPr>
          <w:sz w:val="18"/>
          <w:szCs w:val="18"/>
        </w:rPr>
      </w:pPr>
      <w:r w:rsidRPr="001D5FC6">
        <w:rPr>
          <w:sz w:val="18"/>
          <w:szCs w:val="18"/>
        </w:rPr>
        <w:t xml:space="preserve">                {</w:t>
      </w:r>
    </w:p>
    <w:p w14:paraId="60F7FF5F" w14:textId="77777777" w:rsidR="001D5FC6" w:rsidRPr="001D5FC6" w:rsidRDefault="001D5FC6" w:rsidP="001D5FC6">
      <w:pPr>
        <w:pStyle w:val="AllText"/>
        <w:spacing w:after="0"/>
        <w:rPr>
          <w:sz w:val="18"/>
          <w:szCs w:val="18"/>
        </w:rPr>
      </w:pPr>
      <w:r w:rsidRPr="001D5FC6">
        <w:rPr>
          <w:sz w:val="18"/>
          <w:szCs w:val="18"/>
        </w:rPr>
        <w:t xml:space="preserve">                    inSight = </w:t>
      </w:r>
      <w:r w:rsidRPr="001D5FC6">
        <w:rPr>
          <w:color w:val="0000FF"/>
          <w:sz w:val="18"/>
          <w:szCs w:val="18"/>
        </w:rPr>
        <w:t>true</w:t>
      </w:r>
      <w:r w:rsidRPr="001D5FC6">
        <w:rPr>
          <w:sz w:val="18"/>
          <w:szCs w:val="18"/>
        </w:rPr>
        <w:t>;</w:t>
      </w:r>
    </w:p>
    <w:p w14:paraId="250CC4E4" w14:textId="77777777" w:rsidR="001D5FC6" w:rsidRPr="001D5FC6" w:rsidRDefault="001D5FC6" w:rsidP="001D5FC6">
      <w:pPr>
        <w:pStyle w:val="AllText"/>
        <w:spacing w:after="0"/>
        <w:rPr>
          <w:sz w:val="18"/>
          <w:szCs w:val="18"/>
        </w:rPr>
      </w:pPr>
      <w:r w:rsidRPr="001D5FC6">
        <w:rPr>
          <w:sz w:val="18"/>
          <w:szCs w:val="18"/>
        </w:rPr>
        <w:t xml:space="preserve">                }</w:t>
      </w:r>
    </w:p>
    <w:p w14:paraId="75EA2F73" w14:textId="77777777" w:rsidR="001D5FC6" w:rsidRPr="001D5FC6" w:rsidRDefault="001D5FC6" w:rsidP="001D5FC6">
      <w:pPr>
        <w:pStyle w:val="AllText"/>
        <w:spacing w:after="0"/>
        <w:rPr>
          <w:sz w:val="18"/>
          <w:szCs w:val="18"/>
        </w:rPr>
      </w:pPr>
      <w:r w:rsidRPr="001D5FC6">
        <w:rPr>
          <w:sz w:val="18"/>
          <w:szCs w:val="18"/>
        </w:rPr>
        <w:t xml:space="preserve">                </w:t>
      </w:r>
      <w:r w:rsidRPr="001D5FC6">
        <w:rPr>
          <w:color w:val="0000FF"/>
          <w:sz w:val="18"/>
          <w:szCs w:val="18"/>
        </w:rPr>
        <w:t>else</w:t>
      </w:r>
    </w:p>
    <w:p w14:paraId="342B39B3" w14:textId="77777777" w:rsidR="001D5FC6" w:rsidRPr="001D5FC6" w:rsidRDefault="001D5FC6" w:rsidP="001D5FC6">
      <w:pPr>
        <w:pStyle w:val="AllText"/>
        <w:spacing w:after="0"/>
        <w:rPr>
          <w:sz w:val="18"/>
          <w:szCs w:val="18"/>
        </w:rPr>
      </w:pPr>
      <w:r w:rsidRPr="001D5FC6">
        <w:rPr>
          <w:sz w:val="18"/>
          <w:szCs w:val="18"/>
        </w:rPr>
        <w:t xml:space="preserve">                {</w:t>
      </w:r>
    </w:p>
    <w:p w14:paraId="795169A8" w14:textId="77777777" w:rsidR="001D5FC6" w:rsidRPr="001D5FC6" w:rsidRDefault="001D5FC6" w:rsidP="001D5FC6">
      <w:pPr>
        <w:pStyle w:val="AllText"/>
        <w:spacing w:after="0"/>
        <w:rPr>
          <w:sz w:val="18"/>
          <w:szCs w:val="18"/>
        </w:rPr>
      </w:pPr>
      <w:r w:rsidRPr="001D5FC6">
        <w:rPr>
          <w:sz w:val="18"/>
          <w:szCs w:val="18"/>
        </w:rPr>
        <w:lastRenderedPageBreak/>
        <w:t xml:space="preserve">                    inSight = </w:t>
      </w:r>
      <w:r w:rsidRPr="001D5FC6">
        <w:rPr>
          <w:color w:val="0000FF"/>
          <w:sz w:val="18"/>
          <w:szCs w:val="18"/>
        </w:rPr>
        <w:t>false</w:t>
      </w:r>
      <w:r w:rsidRPr="001D5FC6">
        <w:rPr>
          <w:sz w:val="18"/>
          <w:szCs w:val="18"/>
        </w:rPr>
        <w:t>;</w:t>
      </w:r>
    </w:p>
    <w:p w14:paraId="434F45DF" w14:textId="77777777" w:rsidR="001D5FC6" w:rsidRPr="001D5FC6" w:rsidRDefault="001D5FC6" w:rsidP="001D5FC6">
      <w:pPr>
        <w:pStyle w:val="AllText"/>
        <w:spacing w:after="0"/>
        <w:rPr>
          <w:sz w:val="18"/>
          <w:szCs w:val="18"/>
        </w:rPr>
      </w:pPr>
      <w:r w:rsidRPr="001D5FC6">
        <w:rPr>
          <w:sz w:val="18"/>
          <w:szCs w:val="18"/>
        </w:rPr>
        <w:t xml:space="preserve">                }</w:t>
      </w:r>
    </w:p>
    <w:p w14:paraId="53384EF5" w14:textId="77777777" w:rsidR="001D5FC6" w:rsidRPr="001D5FC6" w:rsidRDefault="001D5FC6" w:rsidP="001D5FC6">
      <w:pPr>
        <w:pStyle w:val="AllText"/>
        <w:spacing w:after="0"/>
        <w:rPr>
          <w:sz w:val="18"/>
          <w:szCs w:val="18"/>
        </w:rPr>
      </w:pPr>
      <w:r w:rsidRPr="001D5FC6">
        <w:rPr>
          <w:sz w:val="18"/>
          <w:szCs w:val="18"/>
        </w:rPr>
        <w:t xml:space="preserve">            }</w:t>
      </w:r>
    </w:p>
    <w:p w14:paraId="3239E9C4" w14:textId="77777777" w:rsidR="001D5FC6" w:rsidRPr="001D5FC6" w:rsidRDefault="001D5FC6" w:rsidP="001D5FC6">
      <w:pPr>
        <w:pStyle w:val="AllText"/>
        <w:spacing w:after="0"/>
        <w:rPr>
          <w:sz w:val="18"/>
          <w:szCs w:val="18"/>
        </w:rPr>
      </w:pPr>
    </w:p>
    <w:p w14:paraId="72C9D918" w14:textId="77777777" w:rsidR="001D5FC6" w:rsidRPr="001D5FC6" w:rsidRDefault="001D5FC6" w:rsidP="001D5FC6">
      <w:pPr>
        <w:pStyle w:val="AllText"/>
        <w:spacing w:after="0"/>
        <w:rPr>
          <w:sz w:val="18"/>
          <w:szCs w:val="18"/>
        </w:rPr>
      </w:pPr>
      <w:r w:rsidRPr="001D5FC6">
        <w:rPr>
          <w:sz w:val="18"/>
          <w:szCs w:val="18"/>
        </w:rPr>
        <w:t xml:space="preserve">            Debug.DrawRay(</w:t>
      </w:r>
      <w:r w:rsidRPr="001D5FC6">
        <w:rPr>
          <w:color w:val="0000FF"/>
          <w:sz w:val="18"/>
          <w:szCs w:val="18"/>
        </w:rPr>
        <w:t>new</w:t>
      </w:r>
      <w:r w:rsidRPr="001D5FC6">
        <w:rPr>
          <w:sz w:val="18"/>
          <w:szCs w:val="18"/>
        </w:rPr>
        <w:t xml:space="preserve"> Vector3(transform.position.x, raycastHeight, transform.position.z), transform.TransformDirection(Vector3.forward) * 10, Color.green);</w:t>
      </w:r>
    </w:p>
    <w:p w14:paraId="449A6634" w14:textId="77777777" w:rsidR="001D5FC6" w:rsidRPr="001D5FC6" w:rsidRDefault="001D5FC6" w:rsidP="001D5FC6">
      <w:pPr>
        <w:pStyle w:val="AllText"/>
        <w:spacing w:after="0"/>
        <w:rPr>
          <w:color w:val="000000"/>
          <w:sz w:val="18"/>
          <w:szCs w:val="18"/>
        </w:rPr>
      </w:pPr>
      <w:r w:rsidRPr="001D5FC6">
        <w:rPr>
          <w:color w:val="000000"/>
          <w:sz w:val="18"/>
          <w:szCs w:val="18"/>
        </w:rPr>
        <w:t xml:space="preserve">            </w:t>
      </w:r>
      <w:r w:rsidRPr="001D5FC6">
        <w:rPr>
          <w:sz w:val="18"/>
          <w:szCs w:val="18"/>
        </w:rPr>
        <w:t>//Check range between enemy and player//</w:t>
      </w:r>
    </w:p>
    <w:p w14:paraId="724FB5B9" w14:textId="77777777" w:rsidR="001D5FC6" w:rsidRPr="001D5FC6" w:rsidRDefault="001D5FC6" w:rsidP="001D5FC6">
      <w:pPr>
        <w:pStyle w:val="AllText"/>
        <w:spacing w:after="0"/>
        <w:rPr>
          <w:sz w:val="18"/>
          <w:szCs w:val="18"/>
        </w:rPr>
      </w:pPr>
      <w:r w:rsidRPr="001D5FC6">
        <w:rPr>
          <w:sz w:val="18"/>
          <w:szCs w:val="18"/>
        </w:rPr>
        <w:t xml:space="preserve">            </w:t>
      </w:r>
      <w:r w:rsidRPr="001D5FC6">
        <w:rPr>
          <w:color w:val="0000FF"/>
          <w:sz w:val="18"/>
          <w:szCs w:val="18"/>
        </w:rPr>
        <w:t>if</w:t>
      </w:r>
      <w:r w:rsidRPr="001D5FC6">
        <w:rPr>
          <w:sz w:val="18"/>
          <w:szCs w:val="18"/>
        </w:rPr>
        <w:t xml:space="preserve"> (enemyPlayerDistance &lt; 9.0f)</w:t>
      </w:r>
    </w:p>
    <w:p w14:paraId="76FB7C6E" w14:textId="77777777" w:rsidR="001D5FC6" w:rsidRPr="001D5FC6" w:rsidRDefault="001D5FC6" w:rsidP="001D5FC6">
      <w:pPr>
        <w:pStyle w:val="AllText"/>
        <w:spacing w:after="0"/>
        <w:rPr>
          <w:sz w:val="18"/>
          <w:szCs w:val="18"/>
        </w:rPr>
      </w:pPr>
      <w:r w:rsidRPr="001D5FC6">
        <w:rPr>
          <w:sz w:val="18"/>
          <w:szCs w:val="18"/>
        </w:rPr>
        <w:t xml:space="preserve">            {</w:t>
      </w:r>
    </w:p>
    <w:p w14:paraId="28E17C7A" w14:textId="77777777" w:rsidR="001D5FC6" w:rsidRPr="001D5FC6" w:rsidRDefault="001D5FC6" w:rsidP="001D5FC6">
      <w:pPr>
        <w:pStyle w:val="AllText"/>
        <w:spacing w:after="0"/>
        <w:rPr>
          <w:sz w:val="18"/>
          <w:szCs w:val="18"/>
        </w:rPr>
      </w:pPr>
      <w:r w:rsidRPr="001D5FC6">
        <w:rPr>
          <w:sz w:val="18"/>
          <w:szCs w:val="18"/>
        </w:rPr>
        <w:t xml:space="preserve">                inRange = </w:t>
      </w:r>
      <w:r w:rsidRPr="001D5FC6">
        <w:rPr>
          <w:color w:val="0000FF"/>
          <w:sz w:val="18"/>
          <w:szCs w:val="18"/>
        </w:rPr>
        <w:t>true</w:t>
      </w:r>
      <w:r w:rsidRPr="001D5FC6">
        <w:rPr>
          <w:sz w:val="18"/>
          <w:szCs w:val="18"/>
        </w:rPr>
        <w:t>;</w:t>
      </w:r>
    </w:p>
    <w:p w14:paraId="6D71192D" w14:textId="77777777" w:rsidR="001D5FC6" w:rsidRPr="001D5FC6" w:rsidRDefault="001D5FC6" w:rsidP="001D5FC6">
      <w:pPr>
        <w:pStyle w:val="AllText"/>
        <w:spacing w:after="0"/>
        <w:rPr>
          <w:sz w:val="18"/>
          <w:szCs w:val="18"/>
        </w:rPr>
      </w:pPr>
      <w:r w:rsidRPr="001D5FC6">
        <w:rPr>
          <w:sz w:val="18"/>
          <w:szCs w:val="18"/>
        </w:rPr>
        <w:t xml:space="preserve">            }</w:t>
      </w:r>
    </w:p>
    <w:p w14:paraId="26DFD0C8" w14:textId="77777777" w:rsidR="001D5FC6" w:rsidRPr="001D5FC6" w:rsidRDefault="001D5FC6" w:rsidP="001D5FC6">
      <w:pPr>
        <w:pStyle w:val="AllText"/>
        <w:spacing w:after="0"/>
        <w:rPr>
          <w:sz w:val="18"/>
          <w:szCs w:val="18"/>
        </w:rPr>
      </w:pPr>
      <w:r w:rsidRPr="001D5FC6">
        <w:rPr>
          <w:sz w:val="18"/>
          <w:szCs w:val="18"/>
        </w:rPr>
        <w:t xml:space="preserve">            </w:t>
      </w:r>
      <w:r w:rsidRPr="001D5FC6">
        <w:rPr>
          <w:color w:val="0000FF"/>
          <w:sz w:val="18"/>
          <w:szCs w:val="18"/>
        </w:rPr>
        <w:t>else</w:t>
      </w:r>
    </w:p>
    <w:p w14:paraId="73593ED4" w14:textId="77777777" w:rsidR="001D5FC6" w:rsidRPr="001D5FC6" w:rsidRDefault="001D5FC6" w:rsidP="001D5FC6">
      <w:pPr>
        <w:pStyle w:val="AllText"/>
        <w:spacing w:after="0"/>
        <w:rPr>
          <w:sz w:val="18"/>
          <w:szCs w:val="18"/>
        </w:rPr>
      </w:pPr>
      <w:r w:rsidRPr="001D5FC6">
        <w:rPr>
          <w:sz w:val="18"/>
          <w:szCs w:val="18"/>
        </w:rPr>
        <w:t xml:space="preserve">            {</w:t>
      </w:r>
    </w:p>
    <w:p w14:paraId="41CC315E" w14:textId="77777777" w:rsidR="001D5FC6" w:rsidRPr="001D5FC6" w:rsidRDefault="001D5FC6" w:rsidP="001D5FC6">
      <w:pPr>
        <w:pStyle w:val="AllText"/>
        <w:spacing w:after="0"/>
        <w:rPr>
          <w:sz w:val="18"/>
          <w:szCs w:val="18"/>
        </w:rPr>
      </w:pPr>
      <w:r w:rsidRPr="001D5FC6">
        <w:rPr>
          <w:sz w:val="18"/>
          <w:szCs w:val="18"/>
        </w:rPr>
        <w:t xml:space="preserve">                inRange = </w:t>
      </w:r>
      <w:r w:rsidRPr="001D5FC6">
        <w:rPr>
          <w:color w:val="0000FF"/>
          <w:sz w:val="18"/>
          <w:szCs w:val="18"/>
        </w:rPr>
        <w:t>false</w:t>
      </w:r>
      <w:r w:rsidRPr="001D5FC6">
        <w:rPr>
          <w:sz w:val="18"/>
          <w:szCs w:val="18"/>
        </w:rPr>
        <w:t>;</w:t>
      </w:r>
    </w:p>
    <w:p w14:paraId="518EC1C8" w14:textId="77777777" w:rsidR="001D5FC6" w:rsidRPr="001D5FC6" w:rsidRDefault="001D5FC6" w:rsidP="001D5FC6">
      <w:pPr>
        <w:pStyle w:val="AllText"/>
        <w:spacing w:after="0"/>
        <w:rPr>
          <w:sz w:val="18"/>
          <w:szCs w:val="18"/>
        </w:rPr>
      </w:pPr>
      <w:r w:rsidRPr="001D5FC6">
        <w:rPr>
          <w:sz w:val="18"/>
          <w:szCs w:val="18"/>
        </w:rPr>
        <w:t xml:space="preserve">            }</w:t>
      </w:r>
    </w:p>
    <w:p w14:paraId="6CACFF4E" w14:textId="77777777" w:rsidR="001D5FC6" w:rsidRPr="001D5FC6" w:rsidRDefault="001D5FC6" w:rsidP="001D5FC6">
      <w:pPr>
        <w:pStyle w:val="AllText"/>
        <w:spacing w:after="0"/>
        <w:rPr>
          <w:sz w:val="18"/>
          <w:szCs w:val="18"/>
        </w:rPr>
      </w:pPr>
    </w:p>
    <w:p w14:paraId="43CB3185" w14:textId="77777777" w:rsidR="001D5FC6" w:rsidRPr="001D5FC6" w:rsidRDefault="001D5FC6" w:rsidP="001D5FC6">
      <w:pPr>
        <w:pStyle w:val="AllText"/>
        <w:spacing w:after="0"/>
        <w:rPr>
          <w:color w:val="000000"/>
          <w:sz w:val="18"/>
          <w:szCs w:val="18"/>
        </w:rPr>
      </w:pPr>
      <w:r w:rsidRPr="001D5FC6">
        <w:rPr>
          <w:color w:val="000000"/>
          <w:sz w:val="18"/>
          <w:szCs w:val="18"/>
        </w:rPr>
        <w:t xml:space="preserve">            </w:t>
      </w:r>
      <w:r w:rsidRPr="001D5FC6">
        <w:rPr>
          <w:sz w:val="18"/>
          <w:szCs w:val="18"/>
        </w:rPr>
        <w:t>//Check if contacting other objects, in sight, in range</w:t>
      </w:r>
    </w:p>
    <w:p w14:paraId="6537A197" w14:textId="77777777" w:rsidR="001D5FC6" w:rsidRPr="001D5FC6" w:rsidRDefault="001D5FC6" w:rsidP="001D5FC6">
      <w:pPr>
        <w:pStyle w:val="AllText"/>
        <w:spacing w:after="0"/>
        <w:rPr>
          <w:sz w:val="18"/>
          <w:szCs w:val="18"/>
        </w:rPr>
      </w:pPr>
      <w:r w:rsidRPr="001D5FC6">
        <w:rPr>
          <w:sz w:val="18"/>
          <w:szCs w:val="18"/>
        </w:rPr>
        <w:t xml:space="preserve">            </w:t>
      </w:r>
      <w:r w:rsidRPr="001D5FC6">
        <w:rPr>
          <w:color w:val="0000FF"/>
          <w:sz w:val="18"/>
          <w:szCs w:val="18"/>
        </w:rPr>
        <w:t>if</w:t>
      </w:r>
      <w:r w:rsidRPr="001D5FC6">
        <w:rPr>
          <w:sz w:val="18"/>
          <w:szCs w:val="18"/>
        </w:rPr>
        <w:t xml:space="preserve"> (hitObject == </w:t>
      </w:r>
      <w:r w:rsidRPr="001D5FC6">
        <w:rPr>
          <w:color w:val="0000FF"/>
          <w:sz w:val="18"/>
          <w:szCs w:val="18"/>
        </w:rPr>
        <w:t>false</w:t>
      </w:r>
      <w:r w:rsidRPr="001D5FC6">
        <w:rPr>
          <w:sz w:val="18"/>
          <w:szCs w:val="18"/>
        </w:rPr>
        <w:t>)</w:t>
      </w:r>
    </w:p>
    <w:p w14:paraId="223F1BBD" w14:textId="77777777" w:rsidR="001D5FC6" w:rsidRPr="001D5FC6" w:rsidRDefault="001D5FC6" w:rsidP="001D5FC6">
      <w:pPr>
        <w:pStyle w:val="AllText"/>
        <w:spacing w:after="0"/>
        <w:rPr>
          <w:sz w:val="18"/>
          <w:szCs w:val="18"/>
        </w:rPr>
      </w:pPr>
      <w:r w:rsidRPr="001D5FC6">
        <w:rPr>
          <w:sz w:val="18"/>
          <w:szCs w:val="18"/>
        </w:rPr>
        <w:t xml:space="preserve">            {</w:t>
      </w:r>
    </w:p>
    <w:p w14:paraId="6A17DB21" w14:textId="77777777" w:rsidR="001D5FC6" w:rsidRPr="001D5FC6" w:rsidRDefault="001D5FC6" w:rsidP="001D5FC6">
      <w:pPr>
        <w:pStyle w:val="AllText"/>
        <w:spacing w:after="0"/>
        <w:rPr>
          <w:sz w:val="18"/>
          <w:szCs w:val="18"/>
        </w:rPr>
      </w:pPr>
      <w:r w:rsidRPr="001D5FC6">
        <w:rPr>
          <w:sz w:val="18"/>
          <w:szCs w:val="18"/>
        </w:rPr>
        <w:t xml:space="preserve">                </w:t>
      </w:r>
      <w:r w:rsidRPr="001D5FC6">
        <w:rPr>
          <w:color w:val="0000FF"/>
          <w:sz w:val="18"/>
          <w:szCs w:val="18"/>
        </w:rPr>
        <w:t>if</w:t>
      </w:r>
      <w:r w:rsidRPr="001D5FC6">
        <w:rPr>
          <w:sz w:val="18"/>
          <w:szCs w:val="18"/>
        </w:rPr>
        <w:t xml:space="preserve"> (inSight == </w:t>
      </w:r>
      <w:r w:rsidRPr="001D5FC6">
        <w:rPr>
          <w:color w:val="0000FF"/>
          <w:sz w:val="18"/>
          <w:szCs w:val="18"/>
        </w:rPr>
        <w:t>true</w:t>
      </w:r>
      <w:r w:rsidRPr="001D5FC6">
        <w:rPr>
          <w:sz w:val="18"/>
          <w:szCs w:val="18"/>
        </w:rPr>
        <w:t>)</w:t>
      </w:r>
    </w:p>
    <w:p w14:paraId="303E670B" w14:textId="77777777" w:rsidR="001D5FC6" w:rsidRPr="001D5FC6" w:rsidRDefault="001D5FC6" w:rsidP="001D5FC6">
      <w:pPr>
        <w:pStyle w:val="AllText"/>
        <w:spacing w:after="0"/>
        <w:rPr>
          <w:sz w:val="18"/>
          <w:szCs w:val="18"/>
        </w:rPr>
      </w:pPr>
      <w:r w:rsidRPr="001D5FC6">
        <w:rPr>
          <w:sz w:val="18"/>
          <w:szCs w:val="18"/>
        </w:rPr>
        <w:t xml:space="preserve">                {</w:t>
      </w:r>
    </w:p>
    <w:p w14:paraId="6503D39B" w14:textId="77777777" w:rsidR="001D5FC6" w:rsidRPr="001D5FC6" w:rsidRDefault="001D5FC6" w:rsidP="001D5FC6">
      <w:pPr>
        <w:pStyle w:val="AllText"/>
        <w:spacing w:after="0"/>
        <w:rPr>
          <w:sz w:val="18"/>
          <w:szCs w:val="18"/>
        </w:rPr>
      </w:pPr>
      <w:r w:rsidRPr="001D5FC6">
        <w:rPr>
          <w:sz w:val="18"/>
          <w:szCs w:val="18"/>
        </w:rPr>
        <w:t xml:space="preserve">                    </w:t>
      </w:r>
      <w:r w:rsidRPr="001D5FC6">
        <w:rPr>
          <w:color w:val="0000FF"/>
          <w:sz w:val="18"/>
          <w:szCs w:val="18"/>
        </w:rPr>
        <w:t>if</w:t>
      </w:r>
      <w:r w:rsidRPr="001D5FC6">
        <w:rPr>
          <w:sz w:val="18"/>
          <w:szCs w:val="18"/>
        </w:rPr>
        <w:t xml:space="preserve"> (inRange == </w:t>
      </w:r>
      <w:r w:rsidRPr="001D5FC6">
        <w:rPr>
          <w:color w:val="0000FF"/>
          <w:sz w:val="18"/>
          <w:szCs w:val="18"/>
        </w:rPr>
        <w:t>false</w:t>
      </w:r>
      <w:r w:rsidRPr="001D5FC6">
        <w:rPr>
          <w:sz w:val="18"/>
          <w:szCs w:val="18"/>
        </w:rPr>
        <w:t>)</w:t>
      </w:r>
    </w:p>
    <w:p w14:paraId="5ED9CD81" w14:textId="77777777" w:rsidR="001D5FC6" w:rsidRPr="001D5FC6" w:rsidRDefault="001D5FC6" w:rsidP="001D5FC6">
      <w:pPr>
        <w:pStyle w:val="AllText"/>
        <w:spacing w:after="0"/>
        <w:rPr>
          <w:sz w:val="18"/>
          <w:szCs w:val="18"/>
        </w:rPr>
      </w:pPr>
      <w:r w:rsidRPr="001D5FC6">
        <w:rPr>
          <w:sz w:val="18"/>
          <w:szCs w:val="18"/>
        </w:rPr>
        <w:t xml:space="preserve">                    {</w:t>
      </w:r>
    </w:p>
    <w:p w14:paraId="64ADB2CA" w14:textId="77777777" w:rsidR="001D5FC6" w:rsidRPr="001D5FC6" w:rsidRDefault="001D5FC6" w:rsidP="001D5FC6">
      <w:pPr>
        <w:pStyle w:val="AllText"/>
        <w:spacing w:after="0"/>
        <w:rPr>
          <w:sz w:val="18"/>
          <w:szCs w:val="18"/>
        </w:rPr>
      </w:pPr>
      <w:r w:rsidRPr="001D5FC6">
        <w:rPr>
          <w:sz w:val="18"/>
          <w:szCs w:val="18"/>
        </w:rPr>
        <w:t xml:space="preserve">                        ApproachPlayer();</w:t>
      </w:r>
    </w:p>
    <w:p w14:paraId="76B0E2EB" w14:textId="77777777" w:rsidR="001D5FC6" w:rsidRPr="001D5FC6" w:rsidRDefault="001D5FC6" w:rsidP="001D5FC6">
      <w:pPr>
        <w:pStyle w:val="AllText"/>
        <w:spacing w:after="0"/>
        <w:rPr>
          <w:sz w:val="18"/>
          <w:szCs w:val="18"/>
        </w:rPr>
      </w:pPr>
      <w:r w:rsidRPr="001D5FC6">
        <w:rPr>
          <w:sz w:val="18"/>
          <w:szCs w:val="18"/>
        </w:rPr>
        <w:t xml:space="preserve">                    }</w:t>
      </w:r>
    </w:p>
    <w:p w14:paraId="7AFE5504" w14:textId="77777777" w:rsidR="001D5FC6" w:rsidRPr="001D5FC6" w:rsidRDefault="001D5FC6" w:rsidP="001D5FC6">
      <w:pPr>
        <w:pStyle w:val="AllText"/>
        <w:spacing w:after="0"/>
        <w:rPr>
          <w:sz w:val="18"/>
          <w:szCs w:val="18"/>
        </w:rPr>
      </w:pPr>
      <w:r w:rsidRPr="001D5FC6">
        <w:rPr>
          <w:sz w:val="18"/>
          <w:szCs w:val="18"/>
        </w:rPr>
        <w:t xml:space="preserve">                    </w:t>
      </w:r>
      <w:r w:rsidRPr="001D5FC6">
        <w:rPr>
          <w:color w:val="0000FF"/>
          <w:sz w:val="18"/>
          <w:szCs w:val="18"/>
        </w:rPr>
        <w:t>else</w:t>
      </w:r>
    </w:p>
    <w:p w14:paraId="0A108034" w14:textId="77777777" w:rsidR="001D5FC6" w:rsidRPr="001D5FC6" w:rsidRDefault="001D5FC6" w:rsidP="001D5FC6">
      <w:pPr>
        <w:pStyle w:val="AllText"/>
        <w:spacing w:after="0"/>
        <w:rPr>
          <w:sz w:val="18"/>
          <w:szCs w:val="18"/>
        </w:rPr>
      </w:pPr>
      <w:r w:rsidRPr="001D5FC6">
        <w:rPr>
          <w:sz w:val="18"/>
          <w:szCs w:val="18"/>
        </w:rPr>
        <w:t xml:space="preserve">                    {</w:t>
      </w:r>
    </w:p>
    <w:p w14:paraId="36130735" w14:textId="77777777" w:rsidR="001D5FC6" w:rsidRPr="001D5FC6" w:rsidRDefault="001D5FC6" w:rsidP="001D5FC6">
      <w:pPr>
        <w:pStyle w:val="AllText"/>
        <w:spacing w:after="0"/>
        <w:rPr>
          <w:sz w:val="18"/>
          <w:szCs w:val="18"/>
        </w:rPr>
      </w:pPr>
      <w:r w:rsidRPr="001D5FC6">
        <w:rPr>
          <w:sz w:val="18"/>
          <w:szCs w:val="18"/>
        </w:rPr>
        <w:t xml:space="preserve">                        PlayerInSightInRange();</w:t>
      </w:r>
    </w:p>
    <w:p w14:paraId="13085E90" w14:textId="77777777" w:rsidR="001D5FC6" w:rsidRPr="001D5FC6" w:rsidRDefault="001D5FC6" w:rsidP="001D5FC6">
      <w:pPr>
        <w:pStyle w:val="AllText"/>
        <w:spacing w:after="0"/>
        <w:rPr>
          <w:sz w:val="18"/>
          <w:szCs w:val="18"/>
        </w:rPr>
      </w:pPr>
      <w:r w:rsidRPr="001D5FC6">
        <w:rPr>
          <w:sz w:val="18"/>
          <w:szCs w:val="18"/>
        </w:rPr>
        <w:t xml:space="preserve">                    }</w:t>
      </w:r>
    </w:p>
    <w:p w14:paraId="432079C7" w14:textId="77777777" w:rsidR="001D5FC6" w:rsidRPr="001D5FC6" w:rsidRDefault="001D5FC6" w:rsidP="001D5FC6">
      <w:pPr>
        <w:pStyle w:val="AllText"/>
        <w:spacing w:after="0"/>
        <w:rPr>
          <w:sz w:val="18"/>
          <w:szCs w:val="18"/>
        </w:rPr>
      </w:pPr>
      <w:r w:rsidRPr="001D5FC6">
        <w:rPr>
          <w:sz w:val="18"/>
          <w:szCs w:val="18"/>
        </w:rPr>
        <w:t xml:space="preserve">                }</w:t>
      </w:r>
    </w:p>
    <w:p w14:paraId="4FEC9B5D" w14:textId="77777777" w:rsidR="001D5FC6" w:rsidRPr="001D5FC6" w:rsidRDefault="001D5FC6" w:rsidP="001D5FC6">
      <w:pPr>
        <w:pStyle w:val="AllText"/>
        <w:spacing w:after="0"/>
        <w:rPr>
          <w:sz w:val="18"/>
          <w:szCs w:val="18"/>
        </w:rPr>
      </w:pPr>
      <w:r w:rsidRPr="001D5FC6">
        <w:rPr>
          <w:sz w:val="18"/>
          <w:szCs w:val="18"/>
        </w:rPr>
        <w:t xml:space="preserve">                </w:t>
      </w:r>
      <w:r w:rsidRPr="001D5FC6">
        <w:rPr>
          <w:color w:val="0000FF"/>
          <w:sz w:val="18"/>
          <w:szCs w:val="18"/>
        </w:rPr>
        <w:t>else</w:t>
      </w:r>
    </w:p>
    <w:p w14:paraId="431110FB" w14:textId="77777777" w:rsidR="001D5FC6" w:rsidRPr="001D5FC6" w:rsidRDefault="001D5FC6" w:rsidP="001D5FC6">
      <w:pPr>
        <w:pStyle w:val="AllText"/>
        <w:spacing w:after="0"/>
        <w:rPr>
          <w:sz w:val="18"/>
          <w:szCs w:val="18"/>
        </w:rPr>
      </w:pPr>
      <w:r w:rsidRPr="001D5FC6">
        <w:rPr>
          <w:sz w:val="18"/>
          <w:szCs w:val="18"/>
        </w:rPr>
        <w:t xml:space="preserve">                {</w:t>
      </w:r>
    </w:p>
    <w:p w14:paraId="00C550FE" w14:textId="77777777" w:rsidR="001D5FC6" w:rsidRPr="001D5FC6" w:rsidRDefault="001D5FC6" w:rsidP="001D5FC6">
      <w:pPr>
        <w:pStyle w:val="AllText"/>
        <w:spacing w:after="0"/>
        <w:rPr>
          <w:sz w:val="18"/>
          <w:szCs w:val="18"/>
        </w:rPr>
      </w:pPr>
      <w:r w:rsidRPr="001D5FC6">
        <w:rPr>
          <w:sz w:val="18"/>
          <w:szCs w:val="18"/>
        </w:rPr>
        <w:t xml:space="preserve">                    FindPlayer();</w:t>
      </w:r>
    </w:p>
    <w:p w14:paraId="2CC0D1A7" w14:textId="77777777" w:rsidR="001D5FC6" w:rsidRPr="001D5FC6" w:rsidRDefault="001D5FC6" w:rsidP="001D5FC6">
      <w:pPr>
        <w:pStyle w:val="AllText"/>
        <w:spacing w:after="0"/>
        <w:rPr>
          <w:sz w:val="18"/>
          <w:szCs w:val="18"/>
        </w:rPr>
      </w:pPr>
      <w:r w:rsidRPr="001D5FC6">
        <w:rPr>
          <w:sz w:val="18"/>
          <w:szCs w:val="18"/>
        </w:rPr>
        <w:t xml:space="preserve">                }</w:t>
      </w:r>
    </w:p>
    <w:p w14:paraId="7C37C20A" w14:textId="77777777" w:rsidR="001D5FC6" w:rsidRPr="001D5FC6" w:rsidRDefault="001D5FC6" w:rsidP="001D5FC6">
      <w:pPr>
        <w:pStyle w:val="AllText"/>
        <w:spacing w:after="0"/>
        <w:rPr>
          <w:sz w:val="18"/>
          <w:szCs w:val="18"/>
        </w:rPr>
      </w:pPr>
      <w:r w:rsidRPr="001D5FC6">
        <w:rPr>
          <w:sz w:val="18"/>
          <w:szCs w:val="18"/>
        </w:rPr>
        <w:t xml:space="preserve">            }</w:t>
      </w:r>
    </w:p>
    <w:p w14:paraId="021C0531" w14:textId="77777777" w:rsidR="001D5FC6" w:rsidRPr="001D5FC6" w:rsidRDefault="001D5FC6" w:rsidP="001D5FC6">
      <w:pPr>
        <w:pStyle w:val="AllText"/>
        <w:spacing w:after="0"/>
        <w:rPr>
          <w:sz w:val="18"/>
          <w:szCs w:val="18"/>
        </w:rPr>
      </w:pPr>
      <w:r w:rsidRPr="001D5FC6">
        <w:rPr>
          <w:sz w:val="18"/>
          <w:szCs w:val="18"/>
        </w:rPr>
        <w:t xml:space="preserve">            </w:t>
      </w:r>
      <w:r w:rsidRPr="001D5FC6">
        <w:rPr>
          <w:color w:val="0000FF"/>
          <w:sz w:val="18"/>
          <w:szCs w:val="18"/>
        </w:rPr>
        <w:t>else</w:t>
      </w:r>
    </w:p>
    <w:p w14:paraId="07FFD4F0" w14:textId="77777777" w:rsidR="001D5FC6" w:rsidRPr="001D5FC6" w:rsidRDefault="001D5FC6" w:rsidP="001D5FC6">
      <w:pPr>
        <w:pStyle w:val="AllText"/>
        <w:spacing w:after="0"/>
        <w:rPr>
          <w:sz w:val="18"/>
          <w:szCs w:val="18"/>
        </w:rPr>
      </w:pPr>
      <w:r w:rsidRPr="001D5FC6">
        <w:rPr>
          <w:sz w:val="18"/>
          <w:szCs w:val="18"/>
        </w:rPr>
        <w:t xml:space="preserve">            {</w:t>
      </w:r>
    </w:p>
    <w:p w14:paraId="7C98AE23" w14:textId="77777777" w:rsidR="001D5FC6" w:rsidRPr="001D5FC6" w:rsidRDefault="001D5FC6" w:rsidP="001D5FC6">
      <w:pPr>
        <w:pStyle w:val="AllText"/>
        <w:spacing w:after="0"/>
        <w:rPr>
          <w:sz w:val="18"/>
          <w:szCs w:val="18"/>
        </w:rPr>
      </w:pPr>
      <w:r w:rsidRPr="001D5FC6">
        <w:rPr>
          <w:sz w:val="18"/>
          <w:szCs w:val="18"/>
        </w:rPr>
        <w:t xml:space="preserve">                AvoidObjects();</w:t>
      </w:r>
    </w:p>
    <w:p w14:paraId="085D7955" w14:textId="77777777" w:rsidR="001D5FC6" w:rsidRPr="001D5FC6" w:rsidRDefault="001D5FC6" w:rsidP="001D5FC6">
      <w:pPr>
        <w:pStyle w:val="AllText"/>
        <w:spacing w:after="0"/>
        <w:rPr>
          <w:sz w:val="18"/>
          <w:szCs w:val="18"/>
        </w:rPr>
      </w:pPr>
      <w:r w:rsidRPr="001D5FC6">
        <w:rPr>
          <w:sz w:val="18"/>
          <w:szCs w:val="18"/>
        </w:rPr>
        <w:t xml:space="preserve">            }</w:t>
      </w:r>
    </w:p>
    <w:p w14:paraId="0504698E" w14:textId="77777777" w:rsidR="001D5FC6" w:rsidRPr="001D5FC6" w:rsidRDefault="001D5FC6" w:rsidP="001D5FC6">
      <w:pPr>
        <w:pStyle w:val="AllText"/>
        <w:spacing w:after="0"/>
        <w:rPr>
          <w:sz w:val="18"/>
          <w:szCs w:val="18"/>
        </w:rPr>
      </w:pPr>
      <w:r w:rsidRPr="001D5FC6">
        <w:rPr>
          <w:sz w:val="18"/>
          <w:szCs w:val="18"/>
        </w:rPr>
        <w:t xml:space="preserve">        }</w:t>
      </w:r>
    </w:p>
    <w:p w14:paraId="15521E7E" w14:textId="77777777" w:rsidR="001D5FC6" w:rsidRPr="001D5FC6" w:rsidRDefault="001D5FC6" w:rsidP="001D5FC6">
      <w:pPr>
        <w:pStyle w:val="AllText"/>
        <w:spacing w:after="0"/>
        <w:rPr>
          <w:sz w:val="18"/>
          <w:szCs w:val="18"/>
        </w:rPr>
      </w:pPr>
      <w:r w:rsidRPr="001D5FC6">
        <w:rPr>
          <w:sz w:val="18"/>
          <w:szCs w:val="18"/>
        </w:rPr>
        <w:t xml:space="preserve">        </w:t>
      </w:r>
      <w:r w:rsidRPr="001D5FC6">
        <w:rPr>
          <w:color w:val="0000FF"/>
          <w:sz w:val="18"/>
          <w:szCs w:val="18"/>
        </w:rPr>
        <w:t>else</w:t>
      </w:r>
    </w:p>
    <w:p w14:paraId="0A687A34" w14:textId="77777777" w:rsidR="001D5FC6" w:rsidRPr="001D5FC6" w:rsidRDefault="001D5FC6" w:rsidP="001D5FC6">
      <w:pPr>
        <w:pStyle w:val="AllText"/>
        <w:spacing w:after="0"/>
        <w:rPr>
          <w:sz w:val="18"/>
          <w:szCs w:val="18"/>
        </w:rPr>
      </w:pPr>
      <w:r w:rsidRPr="001D5FC6">
        <w:rPr>
          <w:sz w:val="18"/>
          <w:szCs w:val="18"/>
        </w:rPr>
        <w:t xml:space="preserve">        {</w:t>
      </w:r>
    </w:p>
    <w:p w14:paraId="6524D9BB" w14:textId="77777777" w:rsidR="001D5FC6" w:rsidRPr="001D5FC6" w:rsidRDefault="001D5FC6" w:rsidP="001D5FC6">
      <w:pPr>
        <w:pStyle w:val="AllText"/>
        <w:spacing w:after="0"/>
        <w:rPr>
          <w:sz w:val="18"/>
          <w:szCs w:val="18"/>
        </w:rPr>
      </w:pPr>
      <w:r w:rsidRPr="001D5FC6">
        <w:rPr>
          <w:sz w:val="18"/>
          <w:szCs w:val="18"/>
        </w:rPr>
        <w:t xml:space="preserve">            transform.LookAt(</w:t>
      </w:r>
      <w:r w:rsidRPr="001D5FC6">
        <w:rPr>
          <w:color w:val="0000FF"/>
          <w:sz w:val="18"/>
          <w:szCs w:val="18"/>
        </w:rPr>
        <w:t>new</w:t>
      </w:r>
      <w:r w:rsidRPr="001D5FC6">
        <w:rPr>
          <w:sz w:val="18"/>
          <w:szCs w:val="18"/>
        </w:rPr>
        <w:t xml:space="preserve"> Vector3(transform.position.x, transform.position.y, transform.position.z));</w:t>
      </w:r>
    </w:p>
    <w:p w14:paraId="51C1C7A7" w14:textId="77777777" w:rsidR="001D5FC6" w:rsidRPr="001D5FC6" w:rsidRDefault="001D5FC6" w:rsidP="001D5FC6">
      <w:pPr>
        <w:pStyle w:val="AllText"/>
        <w:spacing w:after="0"/>
        <w:rPr>
          <w:sz w:val="18"/>
          <w:szCs w:val="18"/>
        </w:rPr>
      </w:pPr>
      <w:r w:rsidRPr="001D5FC6">
        <w:rPr>
          <w:sz w:val="18"/>
          <w:szCs w:val="18"/>
        </w:rPr>
        <w:t xml:space="preserve">            laserShot.Stop();</w:t>
      </w:r>
    </w:p>
    <w:p w14:paraId="12154104" w14:textId="77777777" w:rsidR="001D5FC6" w:rsidRPr="001D5FC6" w:rsidRDefault="001D5FC6" w:rsidP="001D5FC6">
      <w:pPr>
        <w:pStyle w:val="AllText"/>
        <w:spacing w:after="0"/>
        <w:rPr>
          <w:sz w:val="18"/>
          <w:szCs w:val="18"/>
        </w:rPr>
      </w:pPr>
      <w:r w:rsidRPr="001D5FC6">
        <w:rPr>
          <w:sz w:val="18"/>
          <w:szCs w:val="18"/>
        </w:rPr>
        <w:t xml:space="preserve">            rangedAnimator.SetBool(</w:t>
      </w:r>
      <w:r w:rsidRPr="001D5FC6">
        <w:rPr>
          <w:color w:val="A31515"/>
          <w:sz w:val="18"/>
          <w:szCs w:val="18"/>
        </w:rPr>
        <w:t>"Aiming"</w:t>
      </w:r>
      <w:r w:rsidRPr="001D5FC6">
        <w:rPr>
          <w:sz w:val="18"/>
          <w:szCs w:val="18"/>
        </w:rPr>
        <w:t xml:space="preserve">, </w:t>
      </w:r>
      <w:r w:rsidRPr="001D5FC6">
        <w:rPr>
          <w:color w:val="0000FF"/>
          <w:sz w:val="18"/>
          <w:szCs w:val="18"/>
        </w:rPr>
        <w:t>false</w:t>
      </w:r>
      <w:r w:rsidRPr="001D5FC6">
        <w:rPr>
          <w:sz w:val="18"/>
          <w:szCs w:val="18"/>
        </w:rPr>
        <w:t>);</w:t>
      </w:r>
    </w:p>
    <w:p w14:paraId="546BE6C8" w14:textId="77777777" w:rsidR="001D5FC6" w:rsidRPr="001D5FC6" w:rsidRDefault="001D5FC6" w:rsidP="001D5FC6">
      <w:pPr>
        <w:pStyle w:val="AllText"/>
        <w:spacing w:after="0"/>
        <w:rPr>
          <w:sz w:val="18"/>
          <w:szCs w:val="18"/>
        </w:rPr>
      </w:pPr>
      <w:r w:rsidRPr="001D5FC6">
        <w:rPr>
          <w:sz w:val="18"/>
          <w:szCs w:val="18"/>
        </w:rPr>
        <w:t xml:space="preserve">            rangedAnimator.SetBool(</w:t>
      </w:r>
      <w:r w:rsidRPr="001D5FC6">
        <w:rPr>
          <w:color w:val="A31515"/>
          <w:sz w:val="18"/>
          <w:szCs w:val="18"/>
        </w:rPr>
        <w:t>"Dead"</w:t>
      </w:r>
      <w:r w:rsidRPr="001D5FC6">
        <w:rPr>
          <w:sz w:val="18"/>
          <w:szCs w:val="18"/>
        </w:rPr>
        <w:t xml:space="preserve">, </w:t>
      </w:r>
      <w:r w:rsidRPr="001D5FC6">
        <w:rPr>
          <w:color w:val="0000FF"/>
          <w:sz w:val="18"/>
          <w:szCs w:val="18"/>
        </w:rPr>
        <w:t>true</w:t>
      </w:r>
      <w:r w:rsidRPr="001D5FC6">
        <w:rPr>
          <w:sz w:val="18"/>
          <w:szCs w:val="18"/>
        </w:rPr>
        <w:t>);</w:t>
      </w:r>
    </w:p>
    <w:p w14:paraId="4A816690" w14:textId="77777777" w:rsidR="001D5FC6" w:rsidRPr="001D5FC6" w:rsidRDefault="001D5FC6" w:rsidP="001D5FC6">
      <w:pPr>
        <w:pStyle w:val="AllText"/>
        <w:spacing w:after="0"/>
        <w:rPr>
          <w:sz w:val="18"/>
          <w:szCs w:val="18"/>
        </w:rPr>
      </w:pPr>
      <w:r w:rsidRPr="001D5FC6">
        <w:rPr>
          <w:sz w:val="18"/>
          <w:szCs w:val="18"/>
        </w:rPr>
        <w:t xml:space="preserve">            Destroy(</w:t>
      </w:r>
      <w:r w:rsidRPr="001D5FC6">
        <w:rPr>
          <w:color w:val="0000FF"/>
          <w:sz w:val="18"/>
          <w:szCs w:val="18"/>
        </w:rPr>
        <w:t>this</w:t>
      </w:r>
      <w:r w:rsidRPr="001D5FC6">
        <w:rPr>
          <w:sz w:val="18"/>
          <w:szCs w:val="18"/>
        </w:rPr>
        <w:t>.gameObject, 5.0f);</w:t>
      </w:r>
    </w:p>
    <w:p w14:paraId="61488F55" w14:textId="77777777" w:rsidR="001D5FC6" w:rsidRPr="001D5FC6" w:rsidRDefault="001D5FC6" w:rsidP="001D5FC6">
      <w:pPr>
        <w:pStyle w:val="AllText"/>
        <w:spacing w:after="0"/>
        <w:rPr>
          <w:sz w:val="18"/>
          <w:szCs w:val="18"/>
        </w:rPr>
      </w:pPr>
      <w:r w:rsidRPr="001D5FC6">
        <w:rPr>
          <w:sz w:val="18"/>
          <w:szCs w:val="18"/>
        </w:rPr>
        <w:t xml:space="preserve">        }</w:t>
      </w:r>
    </w:p>
    <w:p w14:paraId="37AF94BC" w14:textId="77777777" w:rsidR="001D5FC6" w:rsidRPr="001D5FC6" w:rsidRDefault="001D5FC6" w:rsidP="001D5FC6">
      <w:pPr>
        <w:pStyle w:val="AllText"/>
        <w:spacing w:after="0"/>
        <w:rPr>
          <w:sz w:val="18"/>
          <w:szCs w:val="18"/>
        </w:rPr>
      </w:pPr>
      <w:r w:rsidRPr="001D5FC6">
        <w:rPr>
          <w:sz w:val="18"/>
          <w:szCs w:val="18"/>
        </w:rPr>
        <w:t xml:space="preserve">    }</w:t>
      </w:r>
    </w:p>
    <w:p w14:paraId="65E9B681" w14:textId="77777777" w:rsidR="001D5FC6" w:rsidRPr="001D5FC6" w:rsidRDefault="001D5FC6" w:rsidP="001D5FC6">
      <w:pPr>
        <w:pStyle w:val="AllText"/>
        <w:spacing w:after="0"/>
        <w:rPr>
          <w:sz w:val="18"/>
          <w:szCs w:val="18"/>
        </w:rPr>
      </w:pPr>
    </w:p>
    <w:p w14:paraId="520B5445" w14:textId="77777777" w:rsidR="001D5FC6" w:rsidRPr="001D5FC6" w:rsidRDefault="001D5FC6" w:rsidP="001D5FC6">
      <w:pPr>
        <w:pStyle w:val="AllText"/>
        <w:spacing w:after="0"/>
        <w:rPr>
          <w:sz w:val="18"/>
          <w:szCs w:val="18"/>
        </w:rPr>
      </w:pPr>
      <w:r w:rsidRPr="001D5FC6">
        <w:rPr>
          <w:sz w:val="18"/>
          <w:szCs w:val="18"/>
        </w:rPr>
        <w:t xml:space="preserve">    </w:t>
      </w:r>
      <w:r w:rsidRPr="001D5FC6">
        <w:rPr>
          <w:color w:val="0000FF"/>
          <w:sz w:val="18"/>
          <w:szCs w:val="18"/>
        </w:rPr>
        <w:t>void</w:t>
      </w:r>
      <w:r w:rsidRPr="001D5FC6">
        <w:rPr>
          <w:sz w:val="18"/>
          <w:szCs w:val="18"/>
        </w:rPr>
        <w:t xml:space="preserve"> AvoidObjects()</w:t>
      </w:r>
    </w:p>
    <w:p w14:paraId="17ACBA01" w14:textId="77777777" w:rsidR="001D5FC6" w:rsidRPr="001D5FC6" w:rsidRDefault="001D5FC6" w:rsidP="001D5FC6">
      <w:pPr>
        <w:pStyle w:val="AllText"/>
        <w:spacing w:after="0"/>
        <w:rPr>
          <w:sz w:val="18"/>
          <w:szCs w:val="18"/>
        </w:rPr>
      </w:pPr>
      <w:r w:rsidRPr="001D5FC6">
        <w:rPr>
          <w:sz w:val="18"/>
          <w:szCs w:val="18"/>
        </w:rPr>
        <w:t xml:space="preserve">    {</w:t>
      </w:r>
    </w:p>
    <w:p w14:paraId="58687128" w14:textId="77777777" w:rsidR="001D5FC6" w:rsidRPr="001D5FC6" w:rsidRDefault="001D5FC6" w:rsidP="001D5FC6">
      <w:pPr>
        <w:pStyle w:val="AllText"/>
        <w:spacing w:after="0"/>
        <w:rPr>
          <w:sz w:val="18"/>
          <w:szCs w:val="18"/>
        </w:rPr>
      </w:pPr>
      <w:r w:rsidRPr="001D5FC6">
        <w:rPr>
          <w:sz w:val="18"/>
          <w:szCs w:val="18"/>
        </w:rPr>
        <w:t xml:space="preserve">        rangedAnimator.SetBool(</w:t>
      </w:r>
      <w:r w:rsidRPr="001D5FC6">
        <w:rPr>
          <w:color w:val="A31515"/>
          <w:sz w:val="18"/>
          <w:szCs w:val="18"/>
        </w:rPr>
        <w:t>"Aiming"</w:t>
      </w:r>
      <w:r w:rsidRPr="001D5FC6">
        <w:rPr>
          <w:sz w:val="18"/>
          <w:szCs w:val="18"/>
        </w:rPr>
        <w:t xml:space="preserve">, </w:t>
      </w:r>
      <w:r w:rsidRPr="001D5FC6">
        <w:rPr>
          <w:color w:val="0000FF"/>
          <w:sz w:val="18"/>
          <w:szCs w:val="18"/>
        </w:rPr>
        <w:t>true</w:t>
      </w:r>
      <w:r w:rsidRPr="001D5FC6">
        <w:rPr>
          <w:sz w:val="18"/>
          <w:szCs w:val="18"/>
        </w:rPr>
        <w:t>);</w:t>
      </w:r>
    </w:p>
    <w:p w14:paraId="39C9FF99" w14:textId="77777777" w:rsidR="001D5FC6" w:rsidRPr="001D5FC6" w:rsidRDefault="001D5FC6" w:rsidP="001D5FC6">
      <w:pPr>
        <w:pStyle w:val="AllText"/>
        <w:spacing w:after="0"/>
        <w:rPr>
          <w:sz w:val="18"/>
          <w:szCs w:val="18"/>
        </w:rPr>
      </w:pPr>
      <w:r w:rsidRPr="001D5FC6">
        <w:rPr>
          <w:sz w:val="18"/>
          <w:szCs w:val="18"/>
        </w:rPr>
        <w:t xml:space="preserve">        rangedAnimator.SetFloat(</w:t>
      </w:r>
      <w:r w:rsidRPr="001D5FC6">
        <w:rPr>
          <w:color w:val="A31515"/>
          <w:sz w:val="18"/>
          <w:szCs w:val="18"/>
        </w:rPr>
        <w:t>"X"</w:t>
      </w:r>
      <w:r w:rsidRPr="001D5FC6">
        <w:rPr>
          <w:sz w:val="18"/>
          <w:szCs w:val="18"/>
        </w:rPr>
        <w:t>, -1.0f);</w:t>
      </w:r>
    </w:p>
    <w:p w14:paraId="155F51EC" w14:textId="77777777" w:rsidR="001D5FC6" w:rsidRPr="001D5FC6" w:rsidRDefault="001D5FC6" w:rsidP="001D5FC6">
      <w:pPr>
        <w:pStyle w:val="AllText"/>
        <w:spacing w:after="0"/>
        <w:rPr>
          <w:sz w:val="18"/>
          <w:szCs w:val="18"/>
        </w:rPr>
      </w:pPr>
      <w:r w:rsidRPr="001D5FC6">
        <w:rPr>
          <w:sz w:val="18"/>
          <w:szCs w:val="18"/>
        </w:rPr>
        <w:t xml:space="preserve">        rangedAnimator.SetFloat(</w:t>
      </w:r>
      <w:r w:rsidRPr="001D5FC6">
        <w:rPr>
          <w:color w:val="A31515"/>
          <w:sz w:val="18"/>
          <w:szCs w:val="18"/>
        </w:rPr>
        <w:t>"Y"</w:t>
      </w:r>
      <w:r w:rsidRPr="001D5FC6">
        <w:rPr>
          <w:sz w:val="18"/>
          <w:szCs w:val="18"/>
        </w:rPr>
        <w:t>, 1.0f);</w:t>
      </w:r>
    </w:p>
    <w:p w14:paraId="04D68D33" w14:textId="77777777" w:rsidR="001D5FC6" w:rsidRPr="001D5FC6" w:rsidRDefault="001D5FC6" w:rsidP="001D5FC6">
      <w:pPr>
        <w:pStyle w:val="AllText"/>
        <w:spacing w:after="0"/>
        <w:rPr>
          <w:sz w:val="18"/>
          <w:szCs w:val="18"/>
        </w:rPr>
      </w:pPr>
      <w:r w:rsidRPr="001D5FC6">
        <w:rPr>
          <w:sz w:val="18"/>
          <w:szCs w:val="18"/>
        </w:rPr>
        <w:t xml:space="preserve">    }</w:t>
      </w:r>
    </w:p>
    <w:p w14:paraId="35F3956D" w14:textId="77777777" w:rsidR="001D5FC6" w:rsidRPr="001D5FC6" w:rsidRDefault="001D5FC6" w:rsidP="001D5FC6">
      <w:pPr>
        <w:pStyle w:val="AllText"/>
        <w:spacing w:after="0"/>
        <w:rPr>
          <w:sz w:val="18"/>
          <w:szCs w:val="18"/>
        </w:rPr>
      </w:pPr>
      <w:r w:rsidRPr="001D5FC6">
        <w:rPr>
          <w:sz w:val="18"/>
          <w:szCs w:val="18"/>
        </w:rPr>
        <w:t xml:space="preserve">    </w:t>
      </w:r>
    </w:p>
    <w:p w14:paraId="5CB83D67" w14:textId="77777777" w:rsidR="001D5FC6" w:rsidRPr="001D5FC6" w:rsidRDefault="001D5FC6" w:rsidP="001D5FC6">
      <w:pPr>
        <w:pStyle w:val="AllText"/>
        <w:spacing w:after="0"/>
        <w:rPr>
          <w:sz w:val="18"/>
          <w:szCs w:val="18"/>
        </w:rPr>
      </w:pPr>
      <w:r w:rsidRPr="001D5FC6">
        <w:rPr>
          <w:sz w:val="18"/>
          <w:szCs w:val="18"/>
        </w:rPr>
        <w:t xml:space="preserve">    </w:t>
      </w:r>
      <w:r w:rsidRPr="001D5FC6">
        <w:rPr>
          <w:color w:val="0000FF"/>
          <w:sz w:val="18"/>
          <w:szCs w:val="18"/>
        </w:rPr>
        <w:t>void</w:t>
      </w:r>
      <w:r w:rsidRPr="001D5FC6">
        <w:rPr>
          <w:sz w:val="18"/>
          <w:szCs w:val="18"/>
        </w:rPr>
        <w:t xml:space="preserve"> FindPlayer()</w:t>
      </w:r>
    </w:p>
    <w:p w14:paraId="23188B36" w14:textId="77777777" w:rsidR="001D5FC6" w:rsidRPr="001D5FC6" w:rsidRDefault="001D5FC6" w:rsidP="001D5FC6">
      <w:pPr>
        <w:pStyle w:val="AllText"/>
        <w:spacing w:after="0"/>
        <w:rPr>
          <w:sz w:val="18"/>
          <w:szCs w:val="18"/>
        </w:rPr>
      </w:pPr>
      <w:r w:rsidRPr="001D5FC6">
        <w:rPr>
          <w:sz w:val="18"/>
          <w:szCs w:val="18"/>
        </w:rPr>
        <w:t xml:space="preserve">    {</w:t>
      </w:r>
    </w:p>
    <w:p w14:paraId="7FA15494" w14:textId="77777777" w:rsidR="001D5FC6" w:rsidRPr="001D5FC6" w:rsidRDefault="001D5FC6" w:rsidP="001D5FC6">
      <w:pPr>
        <w:pStyle w:val="AllText"/>
        <w:spacing w:after="0"/>
        <w:rPr>
          <w:sz w:val="18"/>
          <w:szCs w:val="18"/>
        </w:rPr>
      </w:pPr>
      <w:r w:rsidRPr="001D5FC6">
        <w:rPr>
          <w:sz w:val="18"/>
          <w:szCs w:val="18"/>
        </w:rPr>
        <w:t xml:space="preserve">        rangedAnimator.SetBool(</w:t>
      </w:r>
      <w:r w:rsidRPr="001D5FC6">
        <w:rPr>
          <w:color w:val="A31515"/>
          <w:sz w:val="18"/>
          <w:szCs w:val="18"/>
        </w:rPr>
        <w:t>"Aiming"</w:t>
      </w:r>
      <w:r w:rsidRPr="001D5FC6">
        <w:rPr>
          <w:sz w:val="18"/>
          <w:szCs w:val="18"/>
        </w:rPr>
        <w:t xml:space="preserve">, </w:t>
      </w:r>
      <w:r w:rsidRPr="001D5FC6">
        <w:rPr>
          <w:color w:val="0000FF"/>
          <w:sz w:val="18"/>
          <w:szCs w:val="18"/>
        </w:rPr>
        <w:t>true</w:t>
      </w:r>
      <w:r w:rsidRPr="001D5FC6">
        <w:rPr>
          <w:sz w:val="18"/>
          <w:szCs w:val="18"/>
        </w:rPr>
        <w:t>);</w:t>
      </w:r>
    </w:p>
    <w:p w14:paraId="6B36BA48" w14:textId="77777777" w:rsidR="001D5FC6" w:rsidRPr="001D5FC6" w:rsidRDefault="001D5FC6" w:rsidP="001D5FC6">
      <w:pPr>
        <w:pStyle w:val="AllText"/>
        <w:spacing w:after="0"/>
        <w:rPr>
          <w:sz w:val="18"/>
          <w:szCs w:val="18"/>
        </w:rPr>
      </w:pPr>
      <w:r w:rsidRPr="001D5FC6">
        <w:rPr>
          <w:sz w:val="18"/>
          <w:szCs w:val="18"/>
        </w:rPr>
        <w:t xml:space="preserve">        rangedAnimator.SetFloat(</w:t>
      </w:r>
      <w:r w:rsidRPr="001D5FC6">
        <w:rPr>
          <w:color w:val="A31515"/>
          <w:sz w:val="18"/>
          <w:szCs w:val="18"/>
        </w:rPr>
        <w:t>"X"</w:t>
      </w:r>
      <w:r w:rsidRPr="001D5FC6">
        <w:rPr>
          <w:sz w:val="18"/>
          <w:szCs w:val="18"/>
        </w:rPr>
        <w:t>,1.0f);</w:t>
      </w:r>
    </w:p>
    <w:p w14:paraId="2D955A90" w14:textId="77777777" w:rsidR="001D5FC6" w:rsidRPr="001D5FC6" w:rsidRDefault="001D5FC6" w:rsidP="001D5FC6">
      <w:pPr>
        <w:pStyle w:val="AllText"/>
        <w:spacing w:after="0"/>
        <w:rPr>
          <w:sz w:val="18"/>
          <w:szCs w:val="18"/>
        </w:rPr>
      </w:pPr>
      <w:r w:rsidRPr="001D5FC6">
        <w:rPr>
          <w:sz w:val="18"/>
          <w:szCs w:val="18"/>
        </w:rPr>
        <w:t xml:space="preserve">    }</w:t>
      </w:r>
    </w:p>
    <w:p w14:paraId="55C00A45" w14:textId="77777777" w:rsidR="001D5FC6" w:rsidRPr="001D5FC6" w:rsidRDefault="001D5FC6" w:rsidP="001D5FC6">
      <w:pPr>
        <w:pStyle w:val="AllText"/>
        <w:spacing w:after="0"/>
        <w:rPr>
          <w:sz w:val="18"/>
          <w:szCs w:val="18"/>
        </w:rPr>
      </w:pPr>
    </w:p>
    <w:p w14:paraId="4356EF9A" w14:textId="77777777" w:rsidR="001D5FC6" w:rsidRPr="001D5FC6" w:rsidRDefault="001D5FC6" w:rsidP="001D5FC6">
      <w:pPr>
        <w:pStyle w:val="AllText"/>
        <w:spacing w:after="0"/>
        <w:rPr>
          <w:sz w:val="18"/>
          <w:szCs w:val="18"/>
        </w:rPr>
      </w:pPr>
      <w:r w:rsidRPr="001D5FC6">
        <w:rPr>
          <w:sz w:val="18"/>
          <w:szCs w:val="18"/>
        </w:rPr>
        <w:t xml:space="preserve">    </w:t>
      </w:r>
      <w:r w:rsidRPr="001D5FC6">
        <w:rPr>
          <w:color w:val="0000FF"/>
          <w:sz w:val="18"/>
          <w:szCs w:val="18"/>
        </w:rPr>
        <w:t>void</w:t>
      </w:r>
      <w:r w:rsidRPr="001D5FC6">
        <w:rPr>
          <w:sz w:val="18"/>
          <w:szCs w:val="18"/>
        </w:rPr>
        <w:t xml:space="preserve"> ApproachPlayer()</w:t>
      </w:r>
    </w:p>
    <w:p w14:paraId="7932CE6B" w14:textId="77777777" w:rsidR="001D5FC6" w:rsidRPr="001D5FC6" w:rsidRDefault="001D5FC6" w:rsidP="001D5FC6">
      <w:pPr>
        <w:pStyle w:val="AllText"/>
        <w:spacing w:after="0"/>
        <w:rPr>
          <w:sz w:val="18"/>
          <w:szCs w:val="18"/>
        </w:rPr>
      </w:pPr>
      <w:r w:rsidRPr="001D5FC6">
        <w:rPr>
          <w:sz w:val="18"/>
          <w:szCs w:val="18"/>
        </w:rPr>
        <w:t xml:space="preserve">    {</w:t>
      </w:r>
    </w:p>
    <w:p w14:paraId="2D25D928" w14:textId="77777777" w:rsidR="001D5FC6" w:rsidRPr="001D5FC6" w:rsidRDefault="001D5FC6" w:rsidP="001D5FC6">
      <w:pPr>
        <w:pStyle w:val="AllText"/>
        <w:spacing w:after="0"/>
        <w:rPr>
          <w:sz w:val="18"/>
          <w:szCs w:val="18"/>
        </w:rPr>
      </w:pPr>
      <w:r w:rsidRPr="001D5FC6">
        <w:rPr>
          <w:sz w:val="18"/>
          <w:szCs w:val="18"/>
        </w:rPr>
        <w:t xml:space="preserve">        rangedAnimator.SetBool(</w:t>
      </w:r>
      <w:r w:rsidRPr="001D5FC6">
        <w:rPr>
          <w:color w:val="A31515"/>
          <w:sz w:val="18"/>
          <w:szCs w:val="18"/>
        </w:rPr>
        <w:t>"Aiming"</w:t>
      </w:r>
      <w:r w:rsidRPr="001D5FC6">
        <w:rPr>
          <w:sz w:val="18"/>
          <w:szCs w:val="18"/>
        </w:rPr>
        <w:t xml:space="preserve">, </w:t>
      </w:r>
      <w:r w:rsidRPr="001D5FC6">
        <w:rPr>
          <w:color w:val="0000FF"/>
          <w:sz w:val="18"/>
          <w:szCs w:val="18"/>
        </w:rPr>
        <w:t>false</w:t>
      </w:r>
      <w:r w:rsidRPr="001D5FC6">
        <w:rPr>
          <w:sz w:val="18"/>
          <w:szCs w:val="18"/>
        </w:rPr>
        <w:t>);</w:t>
      </w:r>
    </w:p>
    <w:p w14:paraId="200897CB" w14:textId="77777777" w:rsidR="001D5FC6" w:rsidRPr="001D5FC6" w:rsidRDefault="001D5FC6" w:rsidP="001D5FC6">
      <w:pPr>
        <w:pStyle w:val="AllText"/>
        <w:spacing w:after="0"/>
        <w:rPr>
          <w:sz w:val="18"/>
          <w:szCs w:val="18"/>
        </w:rPr>
      </w:pPr>
      <w:r w:rsidRPr="001D5FC6">
        <w:rPr>
          <w:sz w:val="18"/>
          <w:szCs w:val="18"/>
        </w:rPr>
        <w:t xml:space="preserve">        rangedAnimator.SetFloat(</w:t>
      </w:r>
      <w:r w:rsidRPr="001D5FC6">
        <w:rPr>
          <w:color w:val="A31515"/>
          <w:sz w:val="18"/>
          <w:szCs w:val="18"/>
        </w:rPr>
        <w:t>"Speed"</w:t>
      </w:r>
      <w:r w:rsidRPr="001D5FC6">
        <w:rPr>
          <w:sz w:val="18"/>
          <w:szCs w:val="18"/>
        </w:rPr>
        <w:t>, 0.5f);</w:t>
      </w:r>
    </w:p>
    <w:p w14:paraId="04B40C6F" w14:textId="77777777" w:rsidR="001D5FC6" w:rsidRPr="001D5FC6" w:rsidRDefault="001D5FC6" w:rsidP="001D5FC6">
      <w:pPr>
        <w:pStyle w:val="AllText"/>
        <w:spacing w:after="0"/>
        <w:rPr>
          <w:sz w:val="18"/>
          <w:szCs w:val="18"/>
        </w:rPr>
      </w:pPr>
      <w:r w:rsidRPr="001D5FC6">
        <w:rPr>
          <w:sz w:val="18"/>
          <w:szCs w:val="18"/>
        </w:rPr>
        <w:t xml:space="preserve">    }</w:t>
      </w:r>
    </w:p>
    <w:p w14:paraId="0A4DAEF5" w14:textId="77777777" w:rsidR="001D5FC6" w:rsidRPr="001D5FC6" w:rsidRDefault="001D5FC6" w:rsidP="001D5FC6">
      <w:pPr>
        <w:pStyle w:val="AllText"/>
        <w:spacing w:after="0"/>
        <w:rPr>
          <w:sz w:val="18"/>
          <w:szCs w:val="18"/>
        </w:rPr>
      </w:pPr>
    </w:p>
    <w:p w14:paraId="613D9C0F" w14:textId="77777777" w:rsidR="001D5FC6" w:rsidRPr="001D5FC6" w:rsidRDefault="001D5FC6" w:rsidP="001D5FC6">
      <w:pPr>
        <w:pStyle w:val="AllText"/>
        <w:spacing w:after="0"/>
        <w:rPr>
          <w:sz w:val="18"/>
          <w:szCs w:val="18"/>
        </w:rPr>
      </w:pPr>
      <w:r w:rsidRPr="001D5FC6">
        <w:rPr>
          <w:sz w:val="18"/>
          <w:szCs w:val="18"/>
        </w:rPr>
        <w:t xml:space="preserve">    </w:t>
      </w:r>
      <w:r w:rsidRPr="001D5FC6">
        <w:rPr>
          <w:color w:val="0000FF"/>
          <w:sz w:val="18"/>
          <w:szCs w:val="18"/>
        </w:rPr>
        <w:t>void</w:t>
      </w:r>
      <w:r w:rsidRPr="001D5FC6">
        <w:rPr>
          <w:sz w:val="18"/>
          <w:szCs w:val="18"/>
        </w:rPr>
        <w:t xml:space="preserve"> PlayerInSightInRange()</w:t>
      </w:r>
    </w:p>
    <w:p w14:paraId="1398C7FD" w14:textId="77777777" w:rsidR="001D5FC6" w:rsidRPr="001D5FC6" w:rsidRDefault="001D5FC6" w:rsidP="001D5FC6">
      <w:pPr>
        <w:pStyle w:val="AllText"/>
        <w:spacing w:after="0"/>
        <w:rPr>
          <w:sz w:val="18"/>
          <w:szCs w:val="18"/>
        </w:rPr>
      </w:pPr>
      <w:r w:rsidRPr="001D5FC6">
        <w:rPr>
          <w:sz w:val="18"/>
          <w:szCs w:val="18"/>
        </w:rPr>
        <w:t xml:space="preserve">    {</w:t>
      </w:r>
    </w:p>
    <w:p w14:paraId="673CF4E6" w14:textId="77777777" w:rsidR="001D5FC6" w:rsidRPr="001D5FC6" w:rsidRDefault="001D5FC6" w:rsidP="001D5FC6">
      <w:pPr>
        <w:pStyle w:val="AllText"/>
        <w:spacing w:after="0"/>
        <w:rPr>
          <w:sz w:val="18"/>
          <w:szCs w:val="18"/>
        </w:rPr>
      </w:pPr>
      <w:r w:rsidRPr="001D5FC6">
        <w:rPr>
          <w:sz w:val="18"/>
          <w:szCs w:val="18"/>
        </w:rPr>
        <w:t xml:space="preserve">        rangedAnimator.SetBool(</w:t>
      </w:r>
      <w:r w:rsidRPr="001D5FC6">
        <w:rPr>
          <w:color w:val="A31515"/>
          <w:sz w:val="18"/>
          <w:szCs w:val="18"/>
        </w:rPr>
        <w:t>"Aiming"</w:t>
      </w:r>
      <w:r w:rsidRPr="001D5FC6">
        <w:rPr>
          <w:sz w:val="18"/>
          <w:szCs w:val="18"/>
        </w:rPr>
        <w:t xml:space="preserve">, </w:t>
      </w:r>
      <w:r w:rsidRPr="001D5FC6">
        <w:rPr>
          <w:color w:val="0000FF"/>
          <w:sz w:val="18"/>
          <w:szCs w:val="18"/>
        </w:rPr>
        <w:t>true</w:t>
      </w:r>
      <w:r w:rsidRPr="001D5FC6">
        <w:rPr>
          <w:sz w:val="18"/>
          <w:szCs w:val="18"/>
        </w:rPr>
        <w:t>);</w:t>
      </w:r>
    </w:p>
    <w:p w14:paraId="288BFA0B" w14:textId="77777777" w:rsidR="001D5FC6" w:rsidRPr="001D5FC6" w:rsidRDefault="001D5FC6" w:rsidP="001D5FC6">
      <w:pPr>
        <w:pStyle w:val="AllText"/>
        <w:spacing w:after="0"/>
        <w:rPr>
          <w:sz w:val="18"/>
          <w:szCs w:val="18"/>
        </w:rPr>
      </w:pPr>
      <w:r w:rsidRPr="001D5FC6">
        <w:rPr>
          <w:sz w:val="18"/>
          <w:szCs w:val="18"/>
        </w:rPr>
        <w:t xml:space="preserve">        rangedAnimator.SetFloat(</w:t>
      </w:r>
      <w:r w:rsidRPr="001D5FC6">
        <w:rPr>
          <w:color w:val="A31515"/>
          <w:sz w:val="18"/>
          <w:szCs w:val="18"/>
        </w:rPr>
        <w:t>"Speed"</w:t>
      </w:r>
      <w:r w:rsidRPr="001D5FC6">
        <w:rPr>
          <w:sz w:val="18"/>
          <w:szCs w:val="18"/>
        </w:rPr>
        <w:t>,0f);</w:t>
      </w:r>
    </w:p>
    <w:p w14:paraId="1D042D59" w14:textId="77777777" w:rsidR="001D5FC6" w:rsidRPr="001D5FC6" w:rsidRDefault="001D5FC6" w:rsidP="001D5FC6">
      <w:pPr>
        <w:pStyle w:val="AllText"/>
        <w:spacing w:after="0"/>
        <w:rPr>
          <w:sz w:val="18"/>
          <w:szCs w:val="18"/>
        </w:rPr>
      </w:pPr>
      <w:r w:rsidRPr="001D5FC6">
        <w:rPr>
          <w:sz w:val="18"/>
          <w:szCs w:val="18"/>
        </w:rPr>
        <w:t xml:space="preserve">        rangedAnimator.SetFloat(</w:t>
      </w:r>
      <w:r w:rsidRPr="001D5FC6">
        <w:rPr>
          <w:color w:val="A31515"/>
          <w:sz w:val="18"/>
          <w:szCs w:val="18"/>
        </w:rPr>
        <w:t>"X"</w:t>
      </w:r>
      <w:r w:rsidRPr="001D5FC6">
        <w:rPr>
          <w:sz w:val="18"/>
          <w:szCs w:val="18"/>
        </w:rPr>
        <w:t>, 0f);</w:t>
      </w:r>
    </w:p>
    <w:p w14:paraId="444C6F65" w14:textId="77777777" w:rsidR="001D5FC6" w:rsidRPr="001D5FC6" w:rsidRDefault="001D5FC6" w:rsidP="001D5FC6">
      <w:pPr>
        <w:pStyle w:val="AllText"/>
        <w:spacing w:after="0"/>
        <w:rPr>
          <w:sz w:val="18"/>
          <w:szCs w:val="18"/>
        </w:rPr>
      </w:pPr>
      <w:r w:rsidRPr="001D5FC6">
        <w:rPr>
          <w:sz w:val="18"/>
          <w:szCs w:val="18"/>
        </w:rPr>
        <w:t xml:space="preserve">        shotCooldown -= Time.deltaTime;</w:t>
      </w:r>
    </w:p>
    <w:p w14:paraId="435A5B25" w14:textId="77777777" w:rsidR="001D5FC6" w:rsidRPr="001D5FC6" w:rsidRDefault="001D5FC6" w:rsidP="001D5FC6">
      <w:pPr>
        <w:pStyle w:val="AllText"/>
        <w:spacing w:after="0"/>
        <w:rPr>
          <w:sz w:val="18"/>
          <w:szCs w:val="18"/>
        </w:rPr>
      </w:pPr>
      <w:r w:rsidRPr="001D5FC6">
        <w:rPr>
          <w:sz w:val="18"/>
          <w:szCs w:val="18"/>
        </w:rPr>
        <w:t xml:space="preserve">        </w:t>
      </w:r>
      <w:r w:rsidRPr="001D5FC6">
        <w:rPr>
          <w:color w:val="0000FF"/>
          <w:sz w:val="18"/>
          <w:szCs w:val="18"/>
        </w:rPr>
        <w:t>if</w:t>
      </w:r>
      <w:r w:rsidRPr="001D5FC6">
        <w:rPr>
          <w:sz w:val="18"/>
          <w:szCs w:val="18"/>
        </w:rPr>
        <w:t xml:space="preserve">(shotReady == </w:t>
      </w:r>
      <w:r w:rsidRPr="001D5FC6">
        <w:rPr>
          <w:color w:val="0000FF"/>
          <w:sz w:val="18"/>
          <w:szCs w:val="18"/>
        </w:rPr>
        <w:t>true</w:t>
      </w:r>
      <w:r w:rsidRPr="001D5FC6">
        <w:rPr>
          <w:sz w:val="18"/>
          <w:szCs w:val="18"/>
        </w:rPr>
        <w:t>)</w:t>
      </w:r>
    </w:p>
    <w:p w14:paraId="7C677207" w14:textId="77777777" w:rsidR="001D5FC6" w:rsidRPr="001D5FC6" w:rsidRDefault="001D5FC6" w:rsidP="001D5FC6">
      <w:pPr>
        <w:pStyle w:val="AllText"/>
        <w:spacing w:after="0"/>
        <w:rPr>
          <w:sz w:val="18"/>
          <w:szCs w:val="18"/>
        </w:rPr>
      </w:pPr>
      <w:r w:rsidRPr="001D5FC6">
        <w:rPr>
          <w:sz w:val="18"/>
          <w:szCs w:val="18"/>
        </w:rPr>
        <w:t xml:space="preserve">        {</w:t>
      </w:r>
    </w:p>
    <w:p w14:paraId="278E83B6" w14:textId="77777777" w:rsidR="001D5FC6" w:rsidRPr="001D5FC6" w:rsidRDefault="001D5FC6" w:rsidP="001D5FC6">
      <w:pPr>
        <w:pStyle w:val="AllText"/>
        <w:spacing w:after="0"/>
        <w:rPr>
          <w:sz w:val="18"/>
          <w:szCs w:val="18"/>
        </w:rPr>
      </w:pPr>
      <w:r w:rsidRPr="001D5FC6">
        <w:rPr>
          <w:sz w:val="18"/>
          <w:szCs w:val="18"/>
        </w:rPr>
        <w:t xml:space="preserve">            </w:t>
      </w:r>
      <w:r w:rsidRPr="001D5FC6">
        <w:rPr>
          <w:color w:val="0000FF"/>
          <w:sz w:val="18"/>
          <w:szCs w:val="18"/>
        </w:rPr>
        <w:t>if</w:t>
      </w:r>
      <w:r w:rsidRPr="001D5FC6">
        <w:rPr>
          <w:sz w:val="18"/>
          <w:szCs w:val="18"/>
        </w:rPr>
        <w:t>(shotCooldown&lt;0)</w:t>
      </w:r>
    </w:p>
    <w:p w14:paraId="215F98B0" w14:textId="77777777" w:rsidR="001D5FC6" w:rsidRPr="001D5FC6" w:rsidRDefault="001D5FC6" w:rsidP="001D5FC6">
      <w:pPr>
        <w:pStyle w:val="AllText"/>
        <w:spacing w:after="0"/>
        <w:rPr>
          <w:sz w:val="18"/>
          <w:szCs w:val="18"/>
        </w:rPr>
      </w:pPr>
      <w:r w:rsidRPr="001D5FC6">
        <w:rPr>
          <w:sz w:val="18"/>
          <w:szCs w:val="18"/>
        </w:rPr>
        <w:t xml:space="preserve">            {</w:t>
      </w:r>
    </w:p>
    <w:p w14:paraId="6B715AEC" w14:textId="77777777" w:rsidR="001D5FC6" w:rsidRPr="001D5FC6" w:rsidRDefault="001D5FC6" w:rsidP="001D5FC6">
      <w:pPr>
        <w:pStyle w:val="AllText"/>
        <w:spacing w:after="0"/>
        <w:rPr>
          <w:sz w:val="18"/>
          <w:szCs w:val="18"/>
        </w:rPr>
      </w:pPr>
      <w:r w:rsidRPr="001D5FC6">
        <w:rPr>
          <w:sz w:val="18"/>
          <w:szCs w:val="18"/>
        </w:rPr>
        <w:t xml:space="preserve">                EnemyFire();</w:t>
      </w:r>
    </w:p>
    <w:p w14:paraId="76B9F868" w14:textId="77777777" w:rsidR="001D5FC6" w:rsidRPr="001D5FC6" w:rsidRDefault="001D5FC6" w:rsidP="001D5FC6">
      <w:pPr>
        <w:pStyle w:val="AllText"/>
        <w:spacing w:after="0"/>
        <w:rPr>
          <w:sz w:val="18"/>
          <w:szCs w:val="18"/>
        </w:rPr>
      </w:pPr>
      <w:r w:rsidRPr="001D5FC6">
        <w:rPr>
          <w:sz w:val="18"/>
          <w:szCs w:val="18"/>
        </w:rPr>
        <w:t xml:space="preserve">            }</w:t>
      </w:r>
    </w:p>
    <w:p w14:paraId="577BA48B" w14:textId="77777777" w:rsidR="001D5FC6" w:rsidRPr="001D5FC6" w:rsidRDefault="001D5FC6" w:rsidP="001D5FC6">
      <w:pPr>
        <w:pStyle w:val="AllText"/>
        <w:spacing w:after="0"/>
        <w:rPr>
          <w:sz w:val="18"/>
          <w:szCs w:val="18"/>
        </w:rPr>
      </w:pPr>
      <w:r w:rsidRPr="001D5FC6">
        <w:rPr>
          <w:sz w:val="18"/>
          <w:szCs w:val="18"/>
        </w:rPr>
        <w:t xml:space="preserve">        }</w:t>
      </w:r>
    </w:p>
    <w:p w14:paraId="3D643E97" w14:textId="77777777" w:rsidR="001D5FC6" w:rsidRPr="001D5FC6" w:rsidRDefault="001D5FC6" w:rsidP="001D5FC6">
      <w:pPr>
        <w:pStyle w:val="AllText"/>
        <w:spacing w:after="0"/>
        <w:rPr>
          <w:sz w:val="18"/>
          <w:szCs w:val="18"/>
        </w:rPr>
      </w:pPr>
      <w:r w:rsidRPr="001D5FC6">
        <w:rPr>
          <w:sz w:val="18"/>
          <w:szCs w:val="18"/>
        </w:rPr>
        <w:t xml:space="preserve">    }</w:t>
      </w:r>
    </w:p>
    <w:p w14:paraId="49C1F561" w14:textId="77777777" w:rsidR="001D5FC6" w:rsidRPr="001D5FC6" w:rsidRDefault="001D5FC6" w:rsidP="001D5FC6">
      <w:pPr>
        <w:pStyle w:val="AllText"/>
        <w:spacing w:after="0"/>
        <w:rPr>
          <w:sz w:val="18"/>
          <w:szCs w:val="18"/>
        </w:rPr>
      </w:pPr>
    </w:p>
    <w:p w14:paraId="30EF71DE" w14:textId="77777777" w:rsidR="001D5FC6" w:rsidRPr="001D5FC6" w:rsidRDefault="001D5FC6" w:rsidP="001D5FC6">
      <w:pPr>
        <w:pStyle w:val="AllText"/>
        <w:spacing w:after="0"/>
        <w:rPr>
          <w:sz w:val="18"/>
          <w:szCs w:val="18"/>
        </w:rPr>
      </w:pPr>
      <w:r w:rsidRPr="001D5FC6">
        <w:rPr>
          <w:sz w:val="18"/>
          <w:szCs w:val="18"/>
        </w:rPr>
        <w:t xml:space="preserve">    </w:t>
      </w:r>
      <w:r w:rsidRPr="001D5FC6">
        <w:rPr>
          <w:color w:val="0000FF"/>
          <w:sz w:val="18"/>
          <w:szCs w:val="18"/>
        </w:rPr>
        <w:t>void</w:t>
      </w:r>
      <w:r w:rsidRPr="001D5FC6">
        <w:rPr>
          <w:sz w:val="18"/>
          <w:szCs w:val="18"/>
        </w:rPr>
        <w:t xml:space="preserve"> EnemyFire()</w:t>
      </w:r>
    </w:p>
    <w:p w14:paraId="6CF00D24" w14:textId="77777777" w:rsidR="001D5FC6" w:rsidRPr="001D5FC6" w:rsidRDefault="001D5FC6" w:rsidP="001D5FC6">
      <w:pPr>
        <w:pStyle w:val="AllText"/>
        <w:spacing w:after="0"/>
        <w:rPr>
          <w:sz w:val="18"/>
          <w:szCs w:val="18"/>
        </w:rPr>
      </w:pPr>
      <w:r w:rsidRPr="001D5FC6">
        <w:rPr>
          <w:sz w:val="18"/>
          <w:szCs w:val="18"/>
        </w:rPr>
        <w:t xml:space="preserve">    {</w:t>
      </w:r>
    </w:p>
    <w:p w14:paraId="50350075" w14:textId="77777777" w:rsidR="001D5FC6" w:rsidRPr="001D5FC6" w:rsidRDefault="001D5FC6" w:rsidP="001D5FC6">
      <w:pPr>
        <w:pStyle w:val="AllText"/>
        <w:spacing w:after="0"/>
        <w:rPr>
          <w:sz w:val="18"/>
          <w:szCs w:val="18"/>
        </w:rPr>
      </w:pPr>
      <w:r w:rsidRPr="001D5FC6">
        <w:rPr>
          <w:sz w:val="18"/>
          <w:szCs w:val="18"/>
        </w:rPr>
        <w:t xml:space="preserve">        laserShot.Play();</w:t>
      </w:r>
    </w:p>
    <w:p w14:paraId="1C5F7561" w14:textId="77777777" w:rsidR="001D5FC6" w:rsidRPr="001D5FC6" w:rsidRDefault="001D5FC6" w:rsidP="001D5FC6">
      <w:pPr>
        <w:pStyle w:val="AllText"/>
        <w:spacing w:after="0"/>
        <w:rPr>
          <w:sz w:val="18"/>
          <w:szCs w:val="18"/>
        </w:rPr>
      </w:pPr>
      <w:r w:rsidRPr="001D5FC6">
        <w:rPr>
          <w:sz w:val="18"/>
          <w:szCs w:val="18"/>
        </w:rPr>
        <w:t xml:space="preserve">        AudioSource.PlayClipAtPoint(laserSound, </w:t>
      </w:r>
      <w:r w:rsidRPr="001D5FC6">
        <w:rPr>
          <w:color w:val="0000FF"/>
          <w:sz w:val="18"/>
          <w:szCs w:val="18"/>
        </w:rPr>
        <w:t>this</w:t>
      </w:r>
      <w:r w:rsidRPr="001D5FC6">
        <w:rPr>
          <w:sz w:val="18"/>
          <w:szCs w:val="18"/>
        </w:rPr>
        <w:t>.gameObject.transform.position);</w:t>
      </w:r>
    </w:p>
    <w:p w14:paraId="1526BACB" w14:textId="77777777" w:rsidR="001D5FC6" w:rsidRPr="001D5FC6" w:rsidRDefault="001D5FC6" w:rsidP="001D5FC6">
      <w:pPr>
        <w:pStyle w:val="AllText"/>
        <w:spacing w:after="0"/>
        <w:rPr>
          <w:sz w:val="18"/>
          <w:szCs w:val="18"/>
        </w:rPr>
      </w:pPr>
      <w:r w:rsidRPr="001D5FC6">
        <w:rPr>
          <w:sz w:val="18"/>
          <w:szCs w:val="18"/>
        </w:rPr>
        <w:t xml:space="preserve">        rangedAnimator.SetTrigger(</w:t>
      </w:r>
      <w:r w:rsidRPr="001D5FC6">
        <w:rPr>
          <w:color w:val="A31515"/>
          <w:sz w:val="18"/>
          <w:szCs w:val="18"/>
        </w:rPr>
        <w:t>"Shoot"</w:t>
      </w:r>
      <w:r w:rsidRPr="001D5FC6">
        <w:rPr>
          <w:sz w:val="18"/>
          <w:szCs w:val="18"/>
        </w:rPr>
        <w:t>);</w:t>
      </w:r>
    </w:p>
    <w:p w14:paraId="09D8CC33" w14:textId="77777777" w:rsidR="001D5FC6" w:rsidRPr="001D5FC6" w:rsidRDefault="001D5FC6" w:rsidP="001D5FC6">
      <w:pPr>
        <w:pStyle w:val="AllText"/>
        <w:spacing w:after="0"/>
        <w:rPr>
          <w:sz w:val="18"/>
          <w:szCs w:val="18"/>
        </w:rPr>
      </w:pPr>
      <w:r w:rsidRPr="001D5FC6">
        <w:rPr>
          <w:sz w:val="18"/>
          <w:szCs w:val="18"/>
        </w:rPr>
        <w:t xml:space="preserve">        shotCooldown = shotTimer;</w:t>
      </w:r>
    </w:p>
    <w:p w14:paraId="5D1E7AD2" w14:textId="77337C80" w:rsidR="001D5FC6" w:rsidRDefault="001D5FC6" w:rsidP="001D5FC6">
      <w:pPr>
        <w:pStyle w:val="AllText"/>
        <w:spacing w:after="0"/>
        <w:rPr>
          <w:sz w:val="18"/>
          <w:szCs w:val="18"/>
        </w:rPr>
      </w:pPr>
      <w:r w:rsidRPr="001D5FC6">
        <w:rPr>
          <w:sz w:val="18"/>
          <w:szCs w:val="18"/>
        </w:rPr>
        <w:t xml:space="preserve">    }</w:t>
      </w:r>
    </w:p>
    <w:p w14:paraId="61045C53" w14:textId="2484F3EE" w:rsidR="001D5FC6" w:rsidRPr="002C2AE4" w:rsidRDefault="001D5FC6" w:rsidP="002C2AE4">
      <w:pPr>
        <w:pStyle w:val="AllText"/>
        <w:spacing w:after="0"/>
        <w:rPr>
          <w:sz w:val="18"/>
          <w:szCs w:val="18"/>
        </w:rPr>
      </w:pPr>
      <w:r>
        <w:rPr>
          <w:sz w:val="18"/>
          <w:szCs w:val="18"/>
        </w:rPr>
        <w:t>}</w:t>
      </w:r>
    </w:p>
    <w:p w14:paraId="09B547C5" w14:textId="77777777" w:rsidR="00B9591F" w:rsidRPr="001D5FC6" w:rsidRDefault="00B9591F" w:rsidP="001D5FC6">
      <w:pPr>
        <w:pStyle w:val="AllText"/>
        <w:spacing w:after="0"/>
        <w:rPr>
          <w:b/>
          <w:kern w:val="0"/>
          <w:sz w:val="18"/>
          <w:szCs w:val="18"/>
        </w:rPr>
      </w:pPr>
      <w:bookmarkStart w:id="63" w:name="_Toc453191018"/>
      <w:r w:rsidRPr="001D5FC6">
        <w:rPr>
          <w:sz w:val="18"/>
          <w:szCs w:val="18"/>
        </w:rPr>
        <w:br w:type="page"/>
      </w:r>
    </w:p>
    <w:p w14:paraId="0A8F0266" w14:textId="77777777" w:rsidR="00A83895" w:rsidRPr="00407596" w:rsidRDefault="00A83895" w:rsidP="00072F48">
      <w:pPr>
        <w:pStyle w:val="Appendix"/>
      </w:pPr>
      <w:r w:rsidRPr="00407596">
        <w:lastRenderedPageBreak/>
        <w:t>REFERENCES</w:t>
      </w:r>
      <w:bookmarkEnd w:id="63"/>
    </w:p>
    <w:p w14:paraId="2B5BAE84" w14:textId="77777777" w:rsidR="00A47D8E" w:rsidRPr="00407596" w:rsidRDefault="00ED60CD" w:rsidP="00AB7650">
      <w:pPr>
        <w:pStyle w:val="AllFigures"/>
      </w:pPr>
      <w:r w:rsidRPr="00407596">
        <w:fldChar w:fldCharType="begin"/>
      </w:r>
      <w:r w:rsidRPr="00DE6403">
        <w:instrText xml:space="preserve"> ADDIN EN.REFLIST </w:instrText>
      </w:r>
      <w:r w:rsidRPr="00407596">
        <w:fldChar w:fldCharType="separate"/>
      </w:r>
      <w:bookmarkStart w:id="64" w:name="_ENREF_1"/>
      <w:r w:rsidR="00502C3F" w:rsidRPr="00407596">
        <w:t>[1]</w:t>
      </w:r>
      <w:r w:rsidR="00502C3F" w:rsidRPr="00407596">
        <w:tab/>
      </w:r>
      <w:bookmarkEnd w:id="64"/>
      <w:r w:rsidR="00BF253A">
        <w:rPr>
          <w:shd w:val="clear" w:color="auto" w:fill="FEF1D2"/>
        </w:rPr>
        <w:t>Teed, R. (2018, May 07). Game-Based Learning. Retrieved December 12, 2018, from https://serc.carleton.edu/introgeo/games/index.htm</w:t>
      </w:r>
      <w:r w:rsidRPr="00407596">
        <w:fldChar w:fldCharType="end"/>
      </w:r>
    </w:p>
    <w:p w14:paraId="7742BEEA" w14:textId="2E0488F0" w:rsidR="00A47D8E" w:rsidRDefault="00A47D8E">
      <w:pPr>
        <w:jc w:val="left"/>
        <w:rPr>
          <w:sz w:val="20"/>
        </w:rPr>
      </w:pPr>
    </w:p>
    <w:p w14:paraId="7F06331B" w14:textId="0F7995CD" w:rsidR="00AB7650" w:rsidRPr="00407596" w:rsidRDefault="00AB7650" w:rsidP="00AB7650">
      <w:pPr>
        <w:pStyle w:val="AllFigures"/>
      </w:pPr>
      <w:r w:rsidRPr="00407596">
        <w:fldChar w:fldCharType="begin"/>
      </w:r>
      <w:r w:rsidRPr="00BF253A">
        <w:instrText xml:space="preserve"> ADDIN EN.REFLIST </w:instrText>
      </w:r>
      <w:r w:rsidRPr="00407596">
        <w:fldChar w:fldCharType="separate"/>
      </w:r>
      <w:r w:rsidRPr="00407596">
        <w:t>[</w:t>
      </w:r>
      <w:r>
        <w:t>2</w:t>
      </w:r>
      <w:r w:rsidRPr="00407596">
        <w:t>]</w:t>
      </w:r>
      <w:r>
        <w:t xml:space="preserve">   </w:t>
      </w:r>
      <w:r>
        <w:rPr>
          <w:shd w:val="clear" w:color="auto" w:fill="FEF1D2"/>
        </w:rPr>
        <w:t xml:space="preserve">Haberstroh, T. (2017, February 8). Game-Based Learning. Retrieved </w:t>
      </w:r>
      <w:r w:rsidR="002F2878">
        <w:rPr>
          <w:shd w:val="clear" w:color="auto" w:fill="FEF1D2"/>
        </w:rPr>
        <w:t>April 10, 2019</w:t>
      </w:r>
      <w:r>
        <w:rPr>
          <w:shd w:val="clear" w:color="auto" w:fill="FEF1D2"/>
        </w:rPr>
        <w:t xml:space="preserve">, from </w:t>
      </w:r>
      <w:r w:rsidR="002F2878" w:rsidRPr="002F2878">
        <w:rPr>
          <w:shd w:val="clear" w:color="auto" w:fill="FEF1D2"/>
        </w:rPr>
        <w:t>http://www.espn.com/nba/story/_/page/presents5/washington-wizards-virtual-reality</w:t>
      </w:r>
      <w:r w:rsidRPr="00407596">
        <w:fldChar w:fldCharType="end"/>
      </w:r>
    </w:p>
    <w:sectPr w:rsidR="00AB7650" w:rsidRPr="00407596" w:rsidSect="00327E34">
      <w:footerReference w:type="default" r:id="rId71"/>
      <w:type w:val="continuous"/>
      <w:pgSz w:w="12240" w:h="15840" w:code="1"/>
      <w:pgMar w:top="1440" w:right="1440" w:bottom="1440" w:left="1440" w:header="720" w:footer="1008" w:gutter="0"/>
      <w:pgNumType w:start="1"/>
      <w:cols w:space="547"/>
      <w:docGrid w:linePitch="286"/>
    </w:sectPr>
  </w:body>
</w:document>
</file>

<file path=word/customizations.xml><?xml version="1.0" encoding="utf-8"?>
<wne:tcg xmlns:r="http://schemas.openxmlformats.org/officeDocument/2006/relationships" xmlns:wne="http://schemas.microsoft.com/office/word/2006/wordml">
  <wne:keymaps>
    <wne:keymap wne:kcmPrimary="045A">
      <wne:macro wne:macroName="ENWFINDCITATIONS"/>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DC373D" w14:textId="77777777" w:rsidR="007E75E6" w:rsidRDefault="007E75E6" w:rsidP="002E0482">
      <w:r>
        <w:separator/>
      </w:r>
    </w:p>
    <w:p w14:paraId="57401DF0" w14:textId="77777777" w:rsidR="007E75E6" w:rsidRDefault="007E75E6"/>
    <w:p w14:paraId="51C966EA" w14:textId="77777777" w:rsidR="007E75E6" w:rsidRDefault="007E75E6"/>
    <w:p w14:paraId="367DF9F9" w14:textId="77777777" w:rsidR="007E75E6" w:rsidRDefault="007E75E6"/>
  </w:endnote>
  <w:endnote w:type="continuationSeparator" w:id="0">
    <w:p w14:paraId="7C7C589C" w14:textId="77777777" w:rsidR="007E75E6" w:rsidRDefault="007E75E6" w:rsidP="002E0482">
      <w:r>
        <w:continuationSeparator/>
      </w:r>
    </w:p>
    <w:p w14:paraId="496052E1" w14:textId="77777777" w:rsidR="007E75E6" w:rsidRDefault="007E75E6"/>
    <w:p w14:paraId="0F586579" w14:textId="77777777" w:rsidR="007E75E6" w:rsidRDefault="007E75E6"/>
    <w:p w14:paraId="4D397D5E" w14:textId="77777777" w:rsidR="007E75E6" w:rsidRDefault="007E75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Helvetica">
    <w:panose1 w:val="020B05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avenetica8">
    <w:altName w:val="Symbol"/>
    <w:charset w:val="02"/>
    <w:family w:val="swiss"/>
    <w:pitch w:val="variable"/>
    <w:sig w:usb0="00000000" w:usb1="10000000" w:usb2="00000000" w:usb3="00000000" w:csb0="80000000" w:csb1="00000000"/>
  </w:font>
  <w:font w:name="HelvDL">
    <w:altName w:val="Times New Roman"/>
    <w:panose1 w:val="00000000000000000000"/>
    <w:charset w:val="00"/>
    <w:family w:val="auto"/>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Palatino">
    <w:altName w:val="Book Antiqua"/>
    <w:panose1 w:val="00000000000000000000"/>
    <w:charset w:val="00"/>
    <w:family w:val="roman"/>
    <w:notTrueType/>
    <w:pitch w:val="default"/>
  </w:font>
  <w:font w:name="ProgramThree">
    <w:altName w:val="MS Mincho"/>
    <w:panose1 w:val="00000000000000000000"/>
    <w:charset w:val="00"/>
    <w:family w:val="roman"/>
    <w:notTrueType/>
    <w:pitch w:val="fixed"/>
    <w:sig w:usb0="00000003" w:usb1="00000000" w:usb2="00000000" w:usb3="00000000" w:csb0="00000001" w:csb1="00000000"/>
  </w:font>
  <w:font w:name="Helvetica Condensed">
    <w:panose1 w:val="00000000000000000000"/>
    <w:charset w:val="00"/>
    <w:family w:val="swiss"/>
    <w:notTrueType/>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Baskerville">
    <w:altName w:val="Courier New"/>
    <w:charset w:val="00"/>
    <w:family w:val="auto"/>
    <w:pitch w:val="variable"/>
    <w:sig w:usb0="03000000" w:usb1="00000000" w:usb2="00000000" w:usb3="00000000" w:csb0="00000001" w:csb1="00000000"/>
  </w:font>
  <w:font w:name="Tms Rmn">
    <w:panose1 w:val="02020603040505020304"/>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LFDNPN+TimesNewRomanBdMS">
    <w:altName w:val="宋体"/>
    <w:panose1 w:val="00000000000000000000"/>
    <w:charset w:val="86"/>
    <w:family w:val="roman"/>
    <w:notTrueType/>
    <w:pitch w:val="default"/>
    <w:sig w:usb0="00000001" w:usb1="080E0000" w:usb2="00000010" w:usb3="00000000" w:csb0="00040000" w:csb1="00000000"/>
  </w:font>
  <w:font w:name="Century Schoolbook">
    <w:panose1 w:val="02040604050505020304"/>
    <w:charset w:val="00"/>
    <w:family w:val="roman"/>
    <w:pitch w:val="variable"/>
    <w:sig w:usb0="00000287" w:usb1="00000000" w:usb2="00000000" w:usb3="00000000" w:csb0="0000009F" w:csb1="00000000"/>
  </w:font>
  <w:font w:name="'times new roman'">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64CD54" w14:textId="77777777" w:rsidR="007E75E6" w:rsidRDefault="007E75E6" w:rsidP="00B22603">
    <w:pPr>
      <w:pStyle w:val="Footer"/>
      <w:jc w:val="right"/>
    </w:pPr>
  </w:p>
  <w:p w14:paraId="5C25EB60" w14:textId="77777777" w:rsidR="007E75E6" w:rsidRDefault="007E75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331F5F" w14:textId="77777777" w:rsidR="007E75E6" w:rsidRPr="00627B99" w:rsidRDefault="007E75E6" w:rsidP="00327E34">
    <w:pPr>
      <w:pStyle w:val="Footer"/>
      <w:pBdr>
        <w:top w:val="single" w:sz="4" w:space="1" w:color="auto"/>
      </w:pBdr>
      <w:jc w:val="right"/>
      <w:rPr>
        <w:rFonts w:asciiTheme="majorHAnsi" w:hAnsiTheme="majorHAnsi"/>
      </w:rPr>
    </w:pPr>
    <w:r w:rsidRPr="00627B99">
      <w:rPr>
        <w:rFonts w:asciiTheme="majorHAnsi" w:hAnsiTheme="majorHAnsi"/>
      </w:rPr>
      <w:fldChar w:fldCharType="begin"/>
    </w:r>
    <w:r w:rsidRPr="00627B99">
      <w:rPr>
        <w:rFonts w:asciiTheme="majorHAnsi" w:hAnsiTheme="majorHAnsi"/>
      </w:rPr>
      <w:instrText xml:space="preserve"> PAGE   \* MERGEFORMAT </w:instrText>
    </w:r>
    <w:r w:rsidRPr="00627B99">
      <w:rPr>
        <w:rFonts w:asciiTheme="majorHAnsi" w:hAnsiTheme="majorHAnsi"/>
      </w:rPr>
      <w:fldChar w:fldCharType="separate"/>
    </w:r>
    <w:r>
      <w:rPr>
        <w:rFonts w:asciiTheme="majorHAnsi" w:hAnsiTheme="majorHAnsi"/>
        <w:noProof/>
      </w:rPr>
      <w:t>15</w:t>
    </w:r>
    <w:r w:rsidRPr="00627B99">
      <w:rPr>
        <w:rFonts w:asciiTheme="majorHAnsi" w:hAnsiTheme="majorHAnsi"/>
        <w:noProof/>
      </w:rPr>
      <w:fldChar w:fldCharType="end"/>
    </w:r>
    <w:r>
      <w:rPr>
        <w:rFonts w:asciiTheme="majorHAnsi" w:hAnsiTheme="majorHAnsi" w:hint="eastAsia"/>
        <w:noProof/>
      </w:rPr>
      <w:t xml:space="preserve"> </w:t>
    </w:r>
    <w:r w:rsidRPr="00627B99">
      <w:rPr>
        <w:rFonts w:asciiTheme="majorHAnsi" w:hAnsiTheme="majorHAnsi"/>
        <w:noProof/>
      </w:rPr>
      <w:t>/</w:t>
    </w:r>
    <w:r>
      <w:rPr>
        <w:rFonts w:asciiTheme="majorHAnsi" w:hAnsiTheme="majorHAnsi" w:hint="eastAsia"/>
        <w:noProof/>
      </w:rPr>
      <w:t xml:space="preserve"> </w:t>
    </w:r>
    <w:r w:rsidRPr="00627B99">
      <w:rPr>
        <w:rFonts w:asciiTheme="majorHAnsi" w:hAnsiTheme="majorHAnsi"/>
        <w:noProof/>
      </w:rPr>
      <w:t>Page</w:t>
    </w:r>
  </w:p>
  <w:p w14:paraId="344757DA" w14:textId="77777777" w:rsidR="007E75E6" w:rsidRDefault="007E75E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2CA027" w14:textId="77777777" w:rsidR="007E75E6" w:rsidRDefault="007E75E6" w:rsidP="002E0482">
      <w:r>
        <w:separator/>
      </w:r>
    </w:p>
    <w:p w14:paraId="7D08EFD3" w14:textId="77777777" w:rsidR="007E75E6" w:rsidRDefault="007E75E6"/>
    <w:p w14:paraId="5AE574ED" w14:textId="77777777" w:rsidR="007E75E6" w:rsidRDefault="007E75E6"/>
    <w:p w14:paraId="2FC38AEE" w14:textId="77777777" w:rsidR="007E75E6" w:rsidRDefault="007E75E6"/>
  </w:footnote>
  <w:footnote w:type="continuationSeparator" w:id="0">
    <w:p w14:paraId="00556532" w14:textId="77777777" w:rsidR="007E75E6" w:rsidRDefault="007E75E6" w:rsidP="002E0482">
      <w:r>
        <w:continuationSeparator/>
      </w:r>
    </w:p>
    <w:p w14:paraId="6717DDB1" w14:textId="77777777" w:rsidR="007E75E6" w:rsidRDefault="007E75E6"/>
    <w:p w14:paraId="19A0C7CA" w14:textId="77777777" w:rsidR="007E75E6" w:rsidRDefault="007E75E6"/>
    <w:p w14:paraId="481D553E" w14:textId="77777777" w:rsidR="007E75E6" w:rsidRDefault="007E75E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75BC7"/>
    <w:multiLevelType w:val="hybridMultilevel"/>
    <w:tmpl w:val="F1D6322C"/>
    <w:lvl w:ilvl="0" w:tplc="13B43360">
      <w:start w:val="1"/>
      <w:numFmt w:val="upperLetter"/>
      <w:pStyle w:val="ApH2"/>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2DD1169"/>
    <w:multiLevelType w:val="hybridMultilevel"/>
    <w:tmpl w:val="42146B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CC343A"/>
    <w:multiLevelType w:val="hybridMultilevel"/>
    <w:tmpl w:val="68A89326"/>
    <w:lvl w:ilvl="0" w:tplc="B0F06A74">
      <w:start w:val="1"/>
      <w:numFmt w:val="lowerRoman"/>
      <w:pStyle w:val="NumberBullets"/>
      <w:lvlText w:val="%1)"/>
      <w:lvlJc w:val="left"/>
      <w:pPr>
        <w:ind w:left="1080" w:hanging="360"/>
      </w:pPr>
      <w:rPr>
        <w:rFonts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0E1930"/>
    <w:multiLevelType w:val="hybridMultilevel"/>
    <w:tmpl w:val="49F46C62"/>
    <w:lvl w:ilvl="0" w:tplc="52829C6E">
      <w:start w:val="1"/>
      <w:numFmt w:val="upperLetter"/>
      <w:pStyle w:val="AH2"/>
      <w:lvlText w:val="%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3022B8"/>
    <w:multiLevelType w:val="hybridMultilevel"/>
    <w:tmpl w:val="6890FBEE"/>
    <w:lvl w:ilvl="0" w:tplc="5C9E72EA">
      <w:start w:val="1"/>
      <w:numFmt w:val="bullet"/>
      <w:pStyle w:val="Bulletlis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AE22E1D"/>
    <w:multiLevelType w:val="hybridMultilevel"/>
    <w:tmpl w:val="867265C0"/>
    <w:lvl w:ilvl="0" w:tplc="E264A060">
      <w:start w:val="1"/>
      <w:numFmt w:val="bullet"/>
      <w:pStyle w:val="ListParagraph"/>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6" w15:restartNumberingAfterBreak="0">
    <w:nsid w:val="18C27BBA"/>
    <w:multiLevelType w:val="hybridMultilevel"/>
    <w:tmpl w:val="6EF086DA"/>
    <w:lvl w:ilvl="0" w:tplc="ACB2C404">
      <w:numFmt w:val="bullet"/>
      <w:lvlText w:val="-"/>
      <w:lvlJc w:val="left"/>
      <w:pPr>
        <w:ind w:left="1080" w:hanging="360"/>
      </w:pPr>
      <w:rPr>
        <w:rFonts w:ascii="Times New Roman" w:eastAsia="SimSu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EAB4CC5"/>
    <w:multiLevelType w:val="hybridMultilevel"/>
    <w:tmpl w:val="C26429BC"/>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02572F1"/>
    <w:multiLevelType w:val="hybridMultilevel"/>
    <w:tmpl w:val="B1103C36"/>
    <w:lvl w:ilvl="0" w:tplc="C11A9D3A">
      <w:start w:val="1"/>
      <w:numFmt w:val="decimal"/>
      <w:pStyle w:val="AH32"/>
      <w:lvlText w:val="C.%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10608FA"/>
    <w:multiLevelType w:val="hybridMultilevel"/>
    <w:tmpl w:val="38E621AC"/>
    <w:lvl w:ilvl="0" w:tplc="2990C934">
      <w:start w:val="1"/>
      <w:numFmt w:val="decimal"/>
      <w:pStyle w:val="TextChar"/>
      <w:lvlText w:val="Proposition %1."/>
      <w:lvlJc w:val="left"/>
      <w:pPr>
        <w:tabs>
          <w:tab w:val="num" w:pos="360"/>
        </w:tabs>
      </w:pPr>
      <w:rPr>
        <w:rFonts w:cs="Times New Roman" w:hint="default"/>
      </w:rPr>
    </w:lvl>
    <w:lvl w:ilvl="1" w:tplc="FFFFFFFF">
      <w:start w:val="1"/>
      <w:numFmt w:val="lowerLetter"/>
      <w:lvlText w:val="%2)"/>
      <w:lvlJc w:val="left"/>
      <w:pPr>
        <w:tabs>
          <w:tab w:val="num" w:pos="840"/>
        </w:tabs>
        <w:ind w:left="840" w:hanging="420"/>
      </w:pPr>
      <w:rPr>
        <w:rFonts w:cs="Times New Roman"/>
      </w:rPr>
    </w:lvl>
    <w:lvl w:ilvl="2" w:tplc="FFFFFFFF" w:tentative="1">
      <w:start w:val="1"/>
      <w:numFmt w:val="lowerRoman"/>
      <w:lvlText w:val="%3."/>
      <w:lvlJc w:val="right"/>
      <w:pPr>
        <w:tabs>
          <w:tab w:val="num" w:pos="1260"/>
        </w:tabs>
        <w:ind w:left="1260" w:hanging="420"/>
      </w:pPr>
      <w:rPr>
        <w:rFonts w:cs="Times New Roman"/>
      </w:rPr>
    </w:lvl>
    <w:lvl w:ilvl="3" w:tplc="FFFFFFFF" w:tentative="1">
      <w:start w:val="1"/>
      <w:numFmt w:val="decimal"/>
      <w:lvlText w:val="%4."/>
      <w:lvlJc w:val="left"/>
      <w:pPr>
        <w:tabs>
          <w:tab w:val="num" w:pos="1680"/>
        </w:tabs>
        <w:ind w:left="1680" w:hanging="420"/>
      </w:pPr>
      <w:rPr>
        <w:rFonts w:cs="Times New Roman"/>
      </w:rPr>
    </w:lvl>
    <w:lvl w:ilvl="4" w:tplc="FFFFFFFF" w:tentative="1">
      <w:start w:val="1"/>
      <w:numFmt w:val="lowerLetter"/>
      <w:lvlText w:val="%5)"/>
      <w:lvlJc w:val="left"/>
      <w:pPr>
        <w:tabs>
          <w:tab w:val="num" w:pos="2100"/>
        </w:tabs>
        <w:ind w:left="2100" w:hanging="420"/>
      </w:pPr>
      <w:rPr>
        <w:rFonts w:cs="Times New Roman"/>
      </w:rPr>
    </w:lvl>
    <w:lvl w:ilvl="5" w:tplc="FFFFFFFF" w:tentative="1">
      <w:start w:val="1"/>
      <w:numFmt w:val="lowerRoman"/>
      <w:lvlText w:val="%6."/>
      <w:lvlJc w:val="right"/>
      <w:pPr>
        <w:tabs>
          <w:tab w:val="num" w:pos="2520"/>
        </w:tabs>
        <w:ind w:left="2520" w:hanging="420"/>
      </w:pPr>
      <w:rPr>
        <w:rFonts w:cs="Times New Roman"/>
      </w:rPr>
    </w:lvl>
    <w:lvl w:ilvl="6" w:tplc="FFFFFFFF" w:tentative="1">
      <w:start w:val="1"/>
      <w:numFmt w:val="decimal"/>
      <w:lvlText w:val="%7."/>
      <w:lvlJc w:val="left"/>
      <w:pPr>
        <w:tabs>
          <w:tab w:val="num" w:pos="2940"/>
        </w:tabs>
        <w:ind w:left="2940" w:hanging="420"/>
      </w:pPr>
      <w:rPr>
        <w:rFonts w:cs="Times New Roman"/>
      </w:rPr>
    </w:lvl>
    <w:lvl w:ilvl="7" w:tplc="FFFFFFFF" w:tentative="1">
      <w:start w:val="1"/>
      <w:numFmt w:val="lowerLetter"/>
      <w:lvlText w:val="%8)"/>
      <w:lvlJc w:val="left"/>
      <w:pPr>
        <w:tabs>
          <w:tab w:val="num" w:pos="3360"/>
        </w:tabs>
        <w:ind w:left="3360" w:hanging="420"/>
      </w:pPr>
      <w:rPr>
        <w:rFonts w:cs="Times New Roman"/>
      </w:rPr>
    </w:lvl>
    <w:lvl w:ilvl="8" w:tplc="FFFFFFFF" w:tentative="1">
      <w:start w:val="1"/>
      <w:numFmt w:val="lowerRoman"/>
      <w:lvlText w:val="%9."/>
      <w:lvlJc w:val="right"/>
      <w:pPr>
        <w:tabs>
          <w:tab w:val="num" w:pos="3780"/>
        </w:tabs>
        <w:ind w:left="3780" w:hanging="420"/>
      </w:pPr>
      <w:rPr>
        <w:rFonts w:cs="Times New Roman"/>
      </w:rPr>
    </w:lvl>
  </w:abstractNum>
  <w:abstractNum w:abstractNumId="10" w15:restartNumberingAfterBreak="0">
    <w:nsid w:val="267C0E5D"/>
    <w:multiLevelType w:val="hybridMultilevel"/>
    <w:tmpl w:val="545CE35C"/>
    <w:lvl w:ilvl="0" w:tplc="CC36E858">
      <w:start w:val="1"/>
      <w:numFmt w:val="decimal"/>
      <w:pStyle w:val="References"/>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6AE0AD2"/>
    <w:multiLevelType w:val="hybridMultilevel"/>
    <w:tmpl w:val="3A4CCD30"/>
    <w:lvl w:ilvl="0" w:tplc="5C34D1F2">
      <w:start w:val="1"/>
      <w:numFmt w:val="decimal"/>
      <w:pStyle w:val="AH31"/>
      <w:lvlText w:val="B.%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91001D3"/>
    <w:multiLevelType w:val="multilevel"/>
    <w:tmpl w:val="2A1494C2"/>
    <w:styleLink w:val="CurrentList1"/>
    <w:lvl w:ilvl="0">
      <w:start w:val="1"/>
      <w:numFmt w:val="none"/>
      <w:lvlText w:val="3.2.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2AB17841"/>
    <w:multiLevelType w:val="hybridMultilevel"/>
    <w:tmpl w:val="255450E8"/>
    <w:lvl w:ilvl="0" w:tplc="549657F8">
      <w:start w:val="1"/>
      <w:numFmt w:val="decimal"/>
      <w:pStyle w:val="ApH3"/>
      <w:lvlText w:val="%1."/>
      <w:lvlJc w:val="left"/>
      <w:pPr>
        <w:ind w:left="810" w:hanging="360"/>
      </w:pPr>
      <w:rPr>
        <w:rFonts w:hint="eastAsia"/>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357802F6"/>
    <w:multiLevelType w:val="hybridMultilevel"/>
    <w:tmpl w:val="B1024000"/>
    <w:lvl w:ilvl="0" w:tplc="FFB4387C">
      <w:start w:val="1"/>
      <w:numFmt w:val="decimal"/>
      <w:pStyle w:val="Reference"/>
      <w:lvlText w:val="%1"/>
      <w:lvlJc w:val="left"/>
      <w:pPr>
        <w:tabs>
          <w:tab w:val="num" w:pos="360"/>
        </w:tabs>
        <w:ind w:left="360" w:hanging="360"/>
      </w:pPr>
      <w:rPr>
        <w:rFonts w:hint="default"/>
        <w:b/>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5F651EF"/>
    <w:multiLevelType w:val="hybridMultilevel"/>
    <w:tmpl w:val="6ADE4286"/>
    <w:lvl w:ilvl="0" w:tplc="95C080C0">
      <w:start w:val="1"/>
      <w:numFmt w:val="decimal"/>
      <w:pStyle w:val="Numbered"/>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189603E"/>
    <w:multiLevelType w:val="multilevel"/>
    <w:tmpl w:val="2A3A5926"/>
    <w:lvl w:ilvl="0">
      <w:start w:val="1"/>
      <w:numFmt w:val="decimal"/>
      <w:pStyle w:val="Head1"/>
      <w:lvlText w:val="%1."/>
      <w:lvlJc w:val="left"/>
      <w:pPr>
        <w:ind w:left="3510" w:hanging="360"/>
      </w:pPr>
      <w:rPr>
        <w:rFonts w:ascii="Times New Roman" w:hAnsi="Times New Roman" w:cs="Times New Roman" w:hint="default"/>
        <w:b/>
        <w:i w:val="0"/>
        <w:caps/>
        <w:strike w:val="0"/>
        <w:dstrike w:val="0"/>
        <w:vanish w:val="0"/>
        <w:color w:val="auto"/>
        <w:sz w:val="24"/>
        <w:szCs w:val="24"/>
        <w:u w:val="none"/>
        <w:vertAlign w:val="baseline"/>
      </w:rPr>
    </w:lvl>
    <w:lvl w:ilvl="1">
      <w:start w:val="1"/>
      <w:numFmt w:val="decimal"/>
      <w:pStyle w:val="Heading2"/>
      <w:lvlText w:val="%1.%2"/>
      <w:lvlJc w:val="left"/>
      <w:pPr>
        <w:ind w:left="936" w:hanging="576"/>
      </w:pPr>
      <w:rPr>
        <w:rFonts w:ascii="Times New Roman" w:eastAsia="SimSun" w:hAnsi="Times New Roman" w:cs="Times New Roman" w:hint="default"/>
        <w:b/>
        <w:bCs w:val="0"/>
        <w:i w:val="0"/>
        <w:iCs/>
        <w:caps w:val="0"/>
        <w:strike w:val="0"/>
        <w:dstrike w:val="0"/>
        <w:vanish w:val="0"/>
        <w:color w:val="auto"/>
        <w:sz w:val="22"/>
        <w:szCs w:val="22"/>
        <w:vertAlign w:val="baseline"/>
      </w:rPr>
    </w:lvl>
    <w:lvl w:ilvl="2">
      <w:start w:val="1"/>
      <w:numFmt w:val="decimal"/>
      <w:pStyle w:val="Heading3"/>
      <w:lvlText w:val="%1.%2.%3"/>
      <w:lvlJc w:val="left"/>
      <w:pPr>
        <w:ind w:left="810" w:hanging="720"/>
      </w:pPr>
      <w:rPr>
        <w:rFonts w:ascii="Times New Roman" w:eastAsia="SimSun" w:hAnsi="Times New Roman" w:cs="Times New Roman" w:hint="default"/>
        <w:b/>
        <w:bCs w:val="0"/>
        <w:i/>
        <w:iCs/>
        <w:caps w:val="0"/>
        <w:strike w:val="0"/>
        <w:dstrike w:val="0"/>
        <w:vanish w:val="0"/>
        <w:color w:val="auto"/>
        <w:sz w:val="22"/>
        <w:szCs w:val="20"/>
        <w:vertAlign w:val="baseline"/>
      </w:rPr>
    </w:lvl>
    <w:lvl w:ilvl="3">
      <w:start w:val="1"/>
      <w:numFmt w:val="decimal"/>
      <w:lvlText w:val="%1.%2.%3.%4"/>
      <w:lvlJc w:val="left"/>
      <w:pPr>
        <w:ind w:left="3564" w:hanging="864"/>
      </w:pPr>
      <w:rPr>
        <w:rFonts w:cs="Times New Roman" w:hint="default"/>
        <w:b w:val="0"/>
        <w:bCs w:val="0"/>
        <w:i/>
        <w:iCs/>
        <w:sz w:val="20"/>
        <w:szCs w:val="20"/>
      </w:rPr>
    </w:lvl>
    <w:lvl w:ilvl="4">
      <w:start w:val="1"/>
      <w:numFmt w:val="decimal"/>
      <w:pStyle w:val="Heading5"/>
      <w:lvlText w:val="%1.%2.%3.%4.%5"/>
      <w:lvlJc w:val="left"/>
      <w:pPr>
        <w:ind w:left="1368" w:hanging="1008"/>
      </w:pPr>
      <w:rPr>
        <w:rFonts w:cs="Times New Roman" w:hint="default"/>
      </w:rPr>
    </w:lvl>
    <w:lvl w:ilvl="5">
      <w:start w:val="1"/>
      <w:numFmt w:val="decimal"/>
      <w:pStyle w:val="Heading6"/>
      <w:lvlText w:val="%1.%2.%3.%4.%5.%6"/>
      <w:lvlJc w:val="left"/>
      <w:pPr>
        <w:ind w:left="1512" w:hanging="1152"/>
      </w:pPr>
      <w:rPr>
        <w:rFonts w:cs="Times New Roman" w:hint="default"/>
      </w:rPr>
    </w:lvl>
    <w:lvl w:ilvl="6">
      <w:start w:val="1"/>
      <w:numFmt w:val="decimal"/>
      <w:pStyle w:val="Heading7"/>
      <w:lvlText w:val="%1.%2.%3.%4.%5.%6.%7"/>
      <w:lvlJc w:val="left"/>
      <w:pPr>
        <w:ind w:left="1656" w:hanging="1296"/>
      </w:pPr>
      <w:rPr>
        <w:rFonts w:cs="Times New Roman" w:hint="default"/>
      </w:rPr>
    </w:lvl>
    <w:lvl w:ilvl="7">
      <w:start w:val="1"/>
      <w:numFmt w:val="decimal"/>
      <w:pStyle w:val="Heading8"/>
      <w:lvlText w:val="%1.%2.%3.%4.%5.%6.%7.%8"/>
      <w:lvlJc w:val="left"/>
      <w:pPr>
        <w:ind w:left="1800" w:hanging="1440"/>
      </w:pPr>
      <w:rPr>
        <w:rFonts w:cs="Times New Roman" w:hint="default"/>
      </w:rPr>
    </w:lvl>
    <w:lvl w:ilvl="8">
      <w:start w:val="1"/>
      <w:numFmt w:val="decimal"/>
      <w:pStyle w:val="Heading9"/>
      <w:lvlText w:val="%1.%2.%3.%4.%5.%6.%7.%8.%9"/>
      <w:lvlJc w:val="left"/>
      <w:pPr>
        <w:ind w:left="1944" w:hanging="1584"/>
      </w:pPr>
      <w:rPr>
        <w:rFonts w:cs="Times New Roman" w:hint="default"/>
      </w:rPr>
    </w:lvl>
  </w:abstractNum>
  <w:abstractNum w:abstractNumId="19" w15:restartNumberingAfterBreak="0">
    <w:nsid w:val="45E6530D"/>
    <w:multiLevelType w:val="hybridMultilevel"/>
    <w:tmpl w:val="9C501B22"/>
    <w:lvl w:ilvl="0" w:tplc="23409EE0">
      <w:start w:val="1"/>
      <w:numFmt w:val="bullet"/>
      <w:pStyle w:val="Bulletlist0"/>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2D62727"/>
    <w:multiLevelType w:val="hybridMultilevel"/>
    <w:tmpl w:val="AB64B718"/>
    <w:lvl w:ilvl="0" w:tplc="90CEC5E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942DCD"/>
    <w:multiLevelType w:val="hybridMultilevel"/>
    <w:tmpl w:val="93C42AC2"/>
    <w:lvl w:ilvl="0" w:tplc="A6EEA538">
      <w:start w:val="1"/>
      <w:numFmt w:val="bullet"/>
      <w:pStyle w:val="Bullets"/>
      <w:lvlText w:val=""/>
      <w:lvlJc w:val="left"/>
      <w:pPr>
        <w:ind w:left="810" w:hanging="360"/>
      </w:pPr>
      <w:rPr>
        <w:rFonts w:ascii="Wingdings" w:hAnsi="Wingdings" w:hint="default"/>
        <w:sz w:val="24"/>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94F057D"/>
    <w:multiLevelType w:val="hybridMultilevel"/>
    <w:tmpl w:val="7B66771E"/>
    <w:lvl w:ilvl="0" w:tplc="2D0EE51A">
      <w:start w:val="1"/>
      <w:numFmt w:val="decimal"/>
      <w:pStyle w:val="Proposition"/>
      <w:lvlText w:val="Proposition %1."/>
      <w:lvlJc w:val="left"/>
      <w:pPr>
        <w:ind w:left="1080" w:hanging="360"/>
      </w:pPr>
      <w:rPr>
        <w:rFonts w:hint="eastAsia"/>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B813BA9"/>
    <w:multiLevelType w:val="hybridMultilevel"/>
    <w:tmpl w:val="7EC27014"/>
    <w:lvl w:ilvl="0" w:tplc="C6568CBC">
      <w:start w:val="1"/>
      <w:numFmt w:val="decimal"/>
      <w:pStyle w:val="AH3"/>
      <w:lvlText w:val="A.%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C402C58"/>
    <w:multiLevelType w:val="hybridMultilevel"/>
    <w:tmpl w:val="9730A710"/>
    <w:lvl w:ilvl="0" w:tplc="A5AC551C">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20"/>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6" w15:restartNumberingAfterBreak="0">
    <w:nsid w:val="6CD32DA8"/>
    <w:multiLevelType w:val="singleLevel"/>
    <w:tmpl w:val="B44A003A"/>
    <w:lvl w:ilvl="0">
      <w:start w:val="1"/>
      <w:numFmt w:val="decimal"/>
      <w:pStyle w:val="tablehead"/>
      <w:lvlText w:val="Table %1.  "/>
      <w:lvlJc w:val="left"/>
      <w:pPr>
        <w:ind w:left="360" w:hanging="360"/>
      </w:pPr>
      <w:rPr>
        <w:rFonts w:ascii="Times New Roman" w:hAnsi="Times New Roman" w:cs="Times New Roman" w:hint="default"/>
        <w:b/>
        <w:bCs w:val="0"/>
        <w:i w:val="0"/>
        <w:iCs w:val="0"/>
        <w:sz w:val="24"/>
        <w:szCs w:val="24"/>
      </w:rPr>
    </w:lvl>
  </w:abstractNum>
  <w:abstractNum w:abstractNumId="27" w15:restartNumberingAfterBreak="0">
    <w:nsid w:val="6FD5152D"/>
    <w:multiLevelType w:val="hybridMultilevel"/>
    <w:tmpl w:val="30743CAE"/>
    <w:lvl w:ilvl="0" w:tplc="2FF8908C">
      <w:start w:val="1"/>
      <w:numFmt w:val="decimal"/>
      <w:pStyle w:val="Lemma"/>
      <w:lvlText w:val="Lemma %1."/>
      <w:lvlJc w:val="left"/>
      <w:pPr>
        <w:ind w:left="1080" w:hanging="360"/>
      </w:pPr>
      <w:rPr>
        <w:rFonts w:ascii="Times New Roman" w:hAnsi="Times New Roman" w:hint="default"/>
        <w:b/>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D97264"/>
    <w:multiLevelType w:val="hybridMultilevel"/>
    <w:tmpl w:val="7FC40CC0"/>
    <w:lvl w:ilvl="0" w:tplc="82FEE8A0">
      <w:start w:val="1"/>
      <w:numFmt w:val="bullet"/>
      <w:lvlText w:val="•"/>
      <w:lvlJc w:val="left"/>
      <w:pPr>
        <w:tabs>
          <w:tab w:val="num" w:pos="720"/>
        </w:tabs>
        <w:ind w:left="720" w:hanging="360"/>
      </w:pPr>
      <w:rPr>
        <w:rFonts w:ascii="Arial" w:hAnsi="Arial" w:hint="default"/>
      </w:rPr>
    </w:lvl>
    <w:lvl w:ilvl="1" w:tplc="C0D6583C">
      <w:start w:val="1"/>
      <w:numFmt w:val="bullet"/>
      <w:lvlText w:val="•"/>
      <w:lvlJc w:val="left"/>
      <w:pPr>
        <w:tabs>
          <w:tab w:val="num" w:pos="1440"/>
        </w:tabs>
        <w:ind w:left="1440" w:hanging="360"/>
      </w:pPr>
      <w:rPr>
        <w:rFonts w:ascii="Arial" w:hAnsi="Arial" w:hint="default"/>
      </w:rPr>
    </w:lvl>
    <w:lvl w:ilvl="2" w:tplc="67A6E35C" w:tentative="1">
      <w:start w:val="1"/>
      <w:numFmt w:val="bullet"/>
      <w:lvlText w:val="•"/>
      <w:lvlJc w:val="left"/>
      <w:pPr>
        <w:tabs>
          <w:tab w:val="num" w:pos="2160"/>
        </w:tabs>
        <w:ind w:left="2160" w:hanging="360"/>
      </w:pPr>
      <w:rPr>
        <w:rFonts w:ascii="Arial" w:hAnsi="Arial" w:hint="default"/>
      </w:rPr>
    </w:lvl>
    <w:lvl w:ilvl="3" w:tplc="CC9AD13A" w:tentative="1">
      <w:start w:val="1"/>
      <w:numFmt w:val="bullet"/>
      <w:lvlText w:val="•"/>
      <w:lvlJc w:val="left"/>
      <w:pPr>
        <w:tabs>
          <w:tab w:val="num" w:pos="2880"/>
        </w:tabs>
        <w:ind w:left="2880" w:hanging="360"/>
      </w:pPr>
      <w:rPr>
        <w:rFonts w:ascii="Arial" w:hAnsi="Arial" w:hint="default"/>
      </w:rPr>
    </w:lvl>
    <w:lvl w:ilvl="4" w:tplc="2584B082" w:tentative="1">
      <w:start w:val="1"/>
      <w:numFmt w:val="bullet"/>
      <w:lvlText w:val="•"/>
      <w:lvlJc w:val="left"/>
      <w:pPr>
        <w:tabs>
          <w:tab w:val="num" w:pos="3600"/>
        </w:tabs>
        <w:ind w:left="3600" w:hanging="360"/>
      </w:pPr>
      <w:rPr>
        <w:rFonts w:ascii="Arial" w:hAnsi="Arial" w:hint="default"/>
      </w:rPr>
    </w:lvl>
    <w:lvl w:ilvl="5" w:tplc="D73009BE" w:tentative="1">
      <w:start w:val="1"/>
      <w:numFmt w:val="bullet"/>
      <w:lvlText w:val="•"/>
      <w:lvlJc w:val="left"/>
      <w:pPr>
        <w:tabs>
          <w:tab w:val="num" w:pos="4320"/>
        </w:tabs>
        <w:ind w:left="4320" w:hanging="360"/>
      </w:pPr>
      <w:rPr>
        <w:rFonts w:ascii="Arial" w:hAnsi="Arial" w:hint="default"/>
      </w:rPr>
    </w:lvl>
    <w:lvl w:ilvl="6" w:tplc="3BD48ABC" w:tentative="1">
      <w:start w:val="1"/>
      <w:numFmt w:val="bullet"/>
      <w:lvlText w:val="•"/>
      <w:lvlJc w:val="left"/>
      <w:pPr>
        <w:tabs>
          <w:tab w:val="num" w:pos="5040"/>
        </w:tabs>
        <w:ind w:left="5040" w:hanging="360"/>
      </w:pPr>
      <w:rPr>
        <w:rFonts w:ascii="Arial" w:hAnsi="Arial" w:hint="default"/>
      </w:rPr>
    </w:lvl>
    <w:lvl w:ilvl="7" w:tplc="B9A44C22" w:tentative="1">
      <w:start w:val="1"/>
      <w:numFmt w:val="bullet"/>
      <w:lvlText w:val="•"/>
      <w:lvlJc w:val="left"/>
      <w:pPr>
        <w:tabs>
          <w:tab w:val="num" w:pos="5760"/>
        </w:tabs>
        <w:ind w:left="5760" w:hanging="360"/>
      </w:pPr>
      <w:rPr>
        <w:rFonts w:ascii="Arial" w:hAnsi="Arial" w:hint="default"/>
      </w:rPr>
    </w:lvl>
    <w:lvl w:ilvl="8" w:tplc="3448225A"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7CA937F5"/>
    <w:multiLevelType w:val="multilevel"/>
    <w:tmpl w:val="94AC32A8"/>
    <w:lvl w:ilvl="0">
      <w:start w:val="1"/>
      <w:numFmt w:val="decimal"/>
      <w:pStyle w:val="Heading1"/>
      <w:lvlText w:val="%1."/>
      <w:lvlJc w:val="left"/>
      <w:pPr>
        <w:tabs>
          <w:tab w:val="num" w:pos="425"/>
        </w:tabs>
        <w:ind w:left="425" w:hanging="425"/>
      </w:pPr>
      <w:rPr>
        <w:rFonts w:ascii="Cambria" w:hAnsi="Cambria" w:hint="default"/>
        <w:b/>
        <w:i w:val="0"/>
        <w:sz w:val="28"/>
      </w:rPr>
    </w:lvl>
    <w:lvl w:ilvl="1">
      <w:start w:val="1"/>
      <w:numFmt w:val="decimal"/>
      <w:lvlText w:val="%1.%2"/>
      <w:lvlJc w:val="left"/>
      <w:pPr>
        <w:tabs>
          <w:tab w:val="num" w:pos="360"/>
        </w:tabs>
        <w:ind w:left="360" w:hanging="360"/>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17"/>
  </w:num>
  <w:num w:numId="2">
    <w:abstractNumId w:val="25"/>
  </w:num>
  <w:num w:numId="3">
    <w:abstractNumId w:val="12"/>
  </w:num>
  <w:num w:numId="4">
    <w:abstractNumId w:val="18"/>
  </w:num>
  <w:num w:numId="5">
    <w:abstractNumId w:val="20"/>
  </w:num>
  <w:num w:numId="6">
    <w:abstractNumId w:val="26"/>
  </w:num>
  <w:num w:numId="7">
    <w:abstractNumId w:val="4"/>
  </w:num>
  <w:num w:numId="8">
    <w:abstractNumId w:val="9"/>
  </w:num>
  <w:num w:numId="9">
    <w:abstractNumId w:val="19"/>
  </w:num>
  <w:num w:numId="10">
    <w:abstractNumId w:val="15"/>
  </w:num>
  <w:num w:numId="11">
    <w:abstractNumId w:val="23"/>
  </w:num>
  <w:num w:numId="12">
    <w:abstractNumId w:val="27"/>
  </w:num>
  <w:num w:numId="13">
    <w:abstractNumId w:val="18"/>
  </w:num>
  <w:num w:numId="14">
    <w:abstractNumId w:val="7"/>
  </w:num>
  <w:num w:numId="15">
    <w:abstractNumId w:val="10"/>
  </w:num>
  <w:num w:numId="16">
    <w:abstractNumId w:val="3"/>
  </w:num>
  <w:num w:numId="17">
    <w:abstractNumId w:val="24"/>
  </w:num>
  <w:num w:numId="18">
    <w:abstractNumId w:val="11"/>
  </w:num>
  <w:num w:numId="19">
    <w:abstractNumId w:val="8"/>
  </w:num>
  <w:num w:numId="20">
    <w:abstractNumId w:val="29"/>
  </w:num>
  <w:num w:numId="21">
    <w:abstractNumId w:val="13"/>
  </w:num>
  <w:num w:numId="22">
    <w:abstractNumId w:val="2"/>
  </w:num>
  <w:num w:numId="23">
    <w:abstractNumId w:val="22"/>
  </w:num>
  <w:num w:numId="24">
    <w:abstractNumId w:val="16"/>
  </w:num>
  <w:num w:numId="25">
    <w:abstractNumId w:val="21"/>
  </w:num>
  <w:num w:numId="26">
    <w:abstractNumId w:val="0"/>
  </w:num>
  <w:num w:numId="27">
    <w:abstractNumId w:val="14"/>
  </w:num>
  <w:num w:numId="28">
    <w:abstractNumId w:val="14"/>
  </w:num>
  <w:num w:numId="29">
    <w:abstractNumId w:val="1"/>
  </w:num>
  <w:num w:numId="30">
    <w:abstractNumId w:val="22"/>
  </w:num>
  <w:num w:numId="31">
    <w:abstractNumId w:val="26"/>
    <w:lvlOverride w:ilvl="0">
      <w:startOverride w:val="1"/>
    </w:lvlOverride>
  </w:num>
  <w:num w:numId="32">
    <w:abstractNumId w:val="6"/>
  </w:num>
  <w:num w:numId="33">
    <w:abstractNumId w:val="28"/>
  </w:num>
  <w:num w:numId="34">
    <w:abstractNumId w:val="5"/>
  </w:num>
  <w:num w:numId="35">
    <w:abstractNumId w:val="14"/>
    <w:lvlOverride w:ilvl="0">
      <w:startOverride w:val="1"/>
    </w:lvlOverride>
  </w:num>
  <w:num w:numId="36">
    <w:abstractNumId w:val="14"/>
    <w:lvlOverride w:ilvl="0">
      <w:startOverride w:val="1"/>
    </w:lvlOverride>
  </w:num>
  <w:num w:numId="37">
    <w:abstractNumId w:val="14"/>
    <w:lvlOverride w:ilvl="0">
      <w:startOverride w:val="1"/>
    </w:lvlOverride>
  </w:num>
  <w:num w:numId="38">
    <w:abstractNumId w:val="14"/>
    <w:lvlOverride w:ilvl="0">
      <w:startOverride w:val="1"/>
    </w:lvlOverride>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noLineBreaksAfter w:lang="zh-CN" w:val="$([{£¥·‘“〈《「『【〔〖〝﹙﹛﹝＄（．［｛￡￥"/>
  <w:noLineBreaksBefore w:lang="zh-CN" w:val="!%),.:;&gt;?]}¢¨°·ˇˉ―‖’”…‰′″›℃∶、。〃〉》」』】〕〗〞︶︺︾﹀﹄﹚﹜﹞！＂％＇），．：；？］｀｜｝～￠"/>
  <w:hdrShapeDefaults>
    <o:shapedefaults v:ext="edit" spidmax="2355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wNDUwsbC0MDY2MzBV0lEKTi0uzszPAykwrQUAgqtkJ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360&lt;/HangingIndent&gt;&lt;LineSpacing&gt;0&lt;/LineSpacing&gt;&lt;SpaceAfter&gt;0&lt;/SpaceAfter&gt;&lt;/ENLayout&gt;"/>
    <w:docVar w:name="EN.Libraries" w:val="&lt;Libraries&gt;&lt;/Libraries&gt;"/>
  </w:docVars>
  <w:rsids>
    <w:rsidRoot w:val="009303D9"/>
    <w:rsid w:val="00000D0B"/>
    <w:rsid w:val="00001123"/>
    <w:rsid w:val="00001206"/>
    <w:rsid w:val="000019F1"/>
    <w:rsid w:val="0000201F"/>
    <w:rsid w:val="00002631"/>
    <w:rsid w:val="000032D8"/>
    <w:rsid w:val="00004A4E"/>
    <w:rsid w:val="00005840"/>
    <w:rsid w:val="000068ED"/>
    <w:rsid w:val="00006F54"/>
    <w:rsid w:val="000104D6"/>
    <w:rsid w:val="0001221F"/>
    <w:rsid w:val="00012742"/>
    <w:rsid w:val="00013855"/>
    <w:rsid w:val="00013DFD"/>
    <w:rsid w:val="00016239"/>
    <w:rsid w:val="00017920"/>
    <w:rsid w:val="00020AC4"/>
    <w:rsid w:val="00022977"/>
    <w:rsid w:val="000244F2"/>
    <w:rsid w:val="0002488C"/>
    <w:rsid w:val="0002655B"/>
    <w:rsid w:val="00026F37"/>
    <w:rsid w:val="0002713B"/>
    <w:rsid w:val="0002722B"/>
    <w:rsid w:val="00027EC5"/>
    <w:rsid w:val="000300E1"/>
    <w:rsid w:val="00031093"/>
    <w:rsid w:val="00033C76"/>
    <w:rsid w:val="000343CA"/>
    <w:rsid w:val="0003458B"/>
    <w:rsid w:val="00034FDC"/>
    <w:rsid w:val="000361E2"/>
    <w:rsid w:val="0003665E"/>
    <w:rsid w:val="000373AB"/>
    <w:rsid w:val="00037735"/>
    <w:rsid w:val="00037C87"/>
    <w:rsid w:val="000409A1"/>
    <w:rsid w:val="0004202D"/>
    <w:rsid w:val="0004267D"/>
    <w:rsid w:val="00042748"/>
    <w:rsid w:val="000446F5"/>
    <w:rsid w:val="00044A50"/>
    <w:rsid w:val="00044DFA"/>
    <w:rsid w:val="00046609"/>
    <w:rsid w:val="00046D97"/>
    <w:rsid w:val="00047BB0"/>
    <w:rsid w:val="000532B8"/>
    <w:rsid w:val="000548B9"/>
    <w:rsid w:val="000559DF"/>
    <w:rsid w:val="00056B0B"/>
    <w:rsid w:val="0005710C"/>
    <w:rsid w:val="00057731"/>
    <w:rsid w:val="0006038D"/>
    <w:rsid w:val="000607CF"/>
    <w:rsid w:val="00060945"/>
    <w:rsid w:val="00060A19"/>
    <w:rsid w:val="000614F1"/>
    <w:rsid w:val="00061520"/>
    <w:rsid w:val="0006255A"/>
    <w:rsid w:val="00063026"/>
    <w:rsid w:val="00064C43"/>
    <w:rsid w:val="0007017A"/>
    <w:rsid w:val="00070205"/>
    <w:rsid w:val="00072F48"/>
    <w:rsid w:val="00074E53"/>
    <w:rsid w:val="000760F4"/>
    <w:rsid w:val="00077032"/>
    <w:rsid w:val="000776FF"/>
    <w:rsid w:val="000808F4"/>
    <w:rsid w:val="00080919"/>
    <w:rsid w:val="00081E06"/>
    <w:rsid w:val="00081E5C"/>
    <w:rsid w:val="0008377A"/>
    <w:rsid w:val="000842ED"/>
    <w:rsid w:val="0008628F"/>
    <w:rsid w:val="000913EC"/>
    <w:rsid w:val="00091860"/>
    <w:rsid w:val="0009196D"/>
    <w:rsid w:val="00092CEB"/>
    <w:rsid w:val="00093BE1"/>
    <w:rsid w:val="00094D0D"/>
    <w:rsid w:val="00094D5C"/>
    <w:rsid w:val="00095042"/>
    <w:rsid w:val="0009543F"/>
    <w:rsid w:val="0009623E"/>
    <w:rsid w:val="00096B9E"/>
    <w:rsid w:val="00096E38"/>
    <w:rsid w:val="00097095"/>
    <w:rsid w:val="00097274"/>
    <w:rsid w:val="000974B9"/>
    <w:rsid w:val="000A2851"/>
    <w:rsid w:val="000A2905"/>
    <w:rsid w:val="000A2A26"/>
    <w:rsid w:val="000A35B8"/>
    <w:rsid w:val="000A398B"/>
    <w:rsid w:val="000A3E83"/>
    <w:rsid w:val="000A40AB"/>
    <w:rsid w:val="000A7806"/>
    <w:rsid w:val="000B08E7"/>
    <w:rsid w:val="000B1573"/>
    <w:rsid w:val="000B2264"/>
    <w:rsid w:val="000B268F"/>
    <w:rsid w:val="000B329D"/>
    <w:rsid w:val="000B57DD"/>
    <w:rsid w:val="000B6613"/>
    <w:rsid w:val="000C0783"/>
    <w:rsid w:val="000C0BCC"/>
    <w:rsid w:val="000C100C"/>
    <w:rsid w:val="000C59AD"/>
    <w:rsid w:val="000C7B93"/>
    <w:rsid w:val="000D061E"/>
    <w:rsid w:val="000D09BC"/>
    <w:rsid w:val="000D0AB3"/>
    <w:rsid w:val="000D2256"/>
    <w:rsid w:val="000D22C4"/>
    <w:rsid w:val="000D3EED"/>
    <w:rsid w:val="000D3EEF"/>
    <w:rsid w:val="000D4528"/>
    <w:rsid w:val="000D5E25"/>
    <w:rsid w:val="000D63FF"/>
    <w:rsid w:val="000D6A11"/>
    <w:rsid w:val="000E00B3"/>
    <w:rsid w:val="000E06AE"/>
    <w:rsid w:val="000E17E9"/>
    <w:rsid w:val="000E226D"/>
    <w:rsid w:val="000E2368"/>
    <w:rsid w:val="000E2691"/>
    <w:rsid w:val="000E281C"/>
    <w:rsid w:val="000E35C1"/>
    <w:rsid w:val="000E39D5"/>
    <w:rsid w:val="000E4B8B"/>
    <w:rsid w:val="000F15BA"/>
    <w:rsid w:val="000F2B04"/>
    <w:rsid w:val="000F2B21"/>
    <w:rsid w:val="000F2B61"/>
    <w:rsid w:val="000F3357"/>
    <w:rsid w:val="000F38A2"/>
    <w:rsid w:val="000F3EE9"/>
    <w:rsid w:val="000F47DF"/>
    <w:rsid w:val="000F659C"/>
    <w:rsid w:val="000F677B"/>
    <w:rsid w:val="000F77EE"/>
    <w:rsid w:val="000F7CBF"/>
    <w:rsid w:val="00100A6D"/>
    <w:rsid w:val="00103335"/>
    <w:rsid w:val="00104A15"/>
    <w:rsid w:val="00104F0D"/>
    <w:rsid w:val="00105DDB"/>
    <w:rsid w:val="0010611F"/>
    <w:rsid w:val="001115AE"/>
    <w:rsid w:val="001151A1"/>
    <w:rsid w:val="001205B2"/>
    <w:rsid w:val="0012187A"/>
    <w:rsid w:val="00121B8A"/>
    <w:rsid w:val="00121B8E"/>
    <w:rsid w:val="00122D08"/>
    <w:rsid w:val="00123DE3"/>
    <w:rsid w:val="001245B0"/>
    <w:rsid w:val="00125C3A"/>
    <w:rsid w:val="001260AC"/>
    <w:rsid w:val="001313E7"/>
    <w:rsid w:val="00131D09"/>
    <w:rsid w:val="001328BF"/>
    <w:rsid w:val="001328F2"/>
    <w:rsid w:val="00132BD2"/>
    <w:rsid w:val="00133C46"/>
    <w:rsid w:val="0013444A"/>
    <w:rsid w:val="0013488E"/>
    <w:rsid w:val="0013500C"/>
    <w:rsid w:val="00135C05"/>
    <w:rsid w:val="00135E64"/>
    <w:rsid w:val="001366A5"/>
    <w:rsid w:val="001366EA"/>
    <w:rsid w:val="00136C8F"/>
    <w:rsid w:val="00137C4E"/>
    <w:rsid w:val="00140799"/>
    <w:rsid w:val="0014114C"/>
    <w:rsid w:val="00141B5C"/>
    <w:rsid w:val="001437A3"/>
    <w:rsid w:val="00143D69"/>
    <w:rsid w:val="00144885"/>
    <w:rsid w:val="001459E0"/>
    <w:rsid w:val="00145FF9"/>
    <w:rsid w:val="0014636B"/>
    <w:rsid w:val="001502CB"/>
    <w:rsid w:val="00151462"/>
    <w:rsid w:val="00151F79"/>
    <w:rsid w:val="0015279A"/>
    <w:rsid w:val="0015542D"/>
    <w:rsid w:val="00155C45"/>
    <w:rsid w:val="00156BAA"/>
    <w:rsid w:val="00157A10"/>
    <w:rsid w:val="00157CED"/>
    <w:rsid w:val="00160503"/>
    <w:rsid w:val="00161B00"/>
    <w:rsid w:val="001624C8"/>
    <w:rsid w:val="00164483"/>
    <w:rsid w:val="0016563B"/>
    <w:rsid w:val="00166103"/>
    <w:rsid w:val="00167563"/>
    <w:rsid w:val="00167AA9"/>
    <w:rsid w:val="00167EE1"/>
    <w:rsid w:val="0017082C"/>
    <w:rsid w:val="001708E9"/>
    <w:rsid w:val="00170EBE"/>
    <w:rsid w:val="00170F8D"/>
    <w:rsid w:val="00170FD2"/>
    <w:rsid w:val="00171576"/>
    <w:rsid w:val="00171EE8"/>
    <w:rsid w:val="00172EF2"/>
    <w:rsid w:val="00173DAE"/>
    <w:rsid w:val="0017416A"/>
    <w:rsid w:val="00174668"/>
    <w:rsid w:val="00175618"/>
    <w:rsid w:val="001762E7"/>
    <w:rsid w:val="00176ED8"/>
    <w:rsid w:val="00177F63"/>
    <w:rsid w:val="00180F3F"/>
    <w:rsid w:val="0018191F"/>
    <w:rsid w:val="0018226D"/>
    <w:rsid w:val="0018367D"/>
    <w:rsid w:val="00184211"/>
    <w:rsid w:val="00186EF6"/>
    <w:rsid w:val="001876DF"/>
    <w:rsid w:val="00190750"/>
    <w:rsid w:val="0019314E"/>
    <w:rsid w:val="00193807"/>
    <w:rsid w:val="0019489E"/>
    <w:rsid w:val="00195F07"/>
    <w:rsid w:val="00195F36"/>
    <w:rsid w:val="00196231"/>
    <w:rsid w:val="00197385"/>
    <w:rsid w:val="001A0F02"/>
    <w:rsid w:val="001A1C65"/>
    <w:rsid w:val="001A3868"/>
    <w:rsid w:val="001A4A4A"/>
    <w:rsid w:val="001A4ADC"/>
    <w:rsid w:val="001A6082"/>
    <w:rsid w:val="001A7327"/>
    <w:rsid w:val="001A780A"/>
    <w:rsid w:val="001A7A1A"/>
    <w:rsid w:val="001B25DD"/>
    <w:rsid w:val="001B33AE"/>
    <w:rsid w:val="001B5C46"/>
    <w:rsid w:val="001B6184"/>
    <w:rsid w:val="001B6B34"/>
    <w:rsid w:val="001B6D46"/>
    <w:rsid w:val="001C01AE"/>
    <w:rsid w:val="001C0259"/>
    <w:rsid w:val="001C02E5"/>
    <w:rsid w:val="001C13DE"/>
    <w:rsid w:val="001C2949"/>
    <w:rsid w:val="001C3F1B"/>
    <w:rsid w:val="001C6B95"/>
    <w:rsid w:val="001D117B"/>
    <w:rsid w:val="001D11F7"/>
    <w:rsid w:val="001D2295"/>
    <w:rsid w:val="001D3101"/>
    <w:rsid w:val="001D3C39"/>
    <w:rsid w:val="001D5A5D"/>
    <w:rsid w:val="001D5FC6"/>
    <w:rsid w:val="001D6F91"/>
    <w:rsid w:val="001D722B"/>
    <w:rsid w:val="001E0E95"/>
    <w:rsid w:val="001E1471"/>
    <w:rsid w:val="001E1E15"/>
    <w:rsid w:val="001E2751"/>
    <w:rsid w:val="001E2A1B"/>
    <w:rsid w:val="001E470F"/>
    <w:rsid w:val="001E494C"/>
    <w:rsid w:val="001E6008"/>
    <w:rsid w:val="001E6084"/>
    <w:rsid w:val="001E650A"/>
    <w:rsid w:val="001E663E"/>
    <w:rsid w:val="001E6D2E"/>
    <w:rsid w:val="001E701D"/>
    <w:rsid w:val="001F01A5"/>
    <w:rsid w:val="001F0686"/>
    <w:rsid w:val="001F08E0"/>
    <w:rsid w:val="001F14FA"/>
    <w:rsid w:val="001F1CE2"/>
    <w:rsid w:val="001F21CA"/>
    <w:rsid w:val="001F35B8"/>
    <w:rsid w:val="001F3A8A"/>
    <w:rsid w:val="001F4E80"/>
    <w:rsid w:val="001F5EEB"/>
    <w:rsid w:val="001F64C7"/>
    <w:rsid w:val="001F691C"/>
    <w:rsid w:val="001F771A"/>
    <w:rsid w:val="00202478"/>
    <w:rsid w:val="00202E31"/>
    <w:rsid w:val="00202F3D"/>
    <w:rsid w:val="00203E8D"/>
    <w:rsid w:val="00207348"/>
    <w:rsid w:val="0021051F"/>
    <w:rsid w:val="0021091C"/>
    <w:rsid w:val="00210C03"/>
    <w:rsid w:val="0021137B"/>
    <w:rsid w:val="002121C9"/>
    <w:rsid w:val="002125D4"/>
    <w:rsid w:val="00214778"/>
    <w:rsid w:val="00215231"/>
    <w:rsid w:val="00216437"/>
    <w:rsid w:val="002169E6"/>
    <w:rsid w:val="00216D1C"/>
    <w:rsid w:val="00216F13"/>
    <w:rsid w:val="00220187"/>
    <w:rsid w:val="002201E1"/>
    <w:rsid w:val="00220F7C"/>
    <w:rsid w:val="002210FD"/>
    <w:rsid w:val="002211CA"/>
    <w:rsid w:val="002235F0"/>
    <w:rsid w:val="00223B47"/>
    <w:rsid w:val="00223ECC"/>
    <w:rsid w:val="00227D45"/>
    <w:rsid w:val="00227EA1"/>
    <w:rsid w:val="00230864"/>
    <w:rsid w:val="002328D2"/>
    <w:rsid w:val="0023293E"/>
    <w:rsid w:val="002330ED"/>
    <w:rsid w:val="00236297"/>
    <w:rsid w:val="00237D83"/>
    <w:rsid w:val="00240087"/>
    <w:rsid w:val="00240921"/>
    <w:rsid w:val="00240AFF"/>
    <w:rsid w:val="00240D8D"/>
    <w:rsid w:val="002417FC"/>
    <w:rsid w:val="002440FE"/>
    <w:rsid w:val="00244839"/>
    <w:rsid w:val="00244981"/>
    <w:rsid w:val="00245ECF"/>
    <w:rsid w:val="00246152"/>
    <w:rsid w:val="002466D5"/>
    <w:rsid w:val="0024787E"/>
    <w:rsid w:val="00251754"/>
    <w:rsid w:val="00251F5F"/>
    <w:rsid w:val="00252000"/>
    <w:rsid w:val="00252BBE"/>
    <w:rsid w:val="00252CB2"/>
    <w:rsid w:val="00253110"/>
    <w:rsid w:val="00253CD1"/>
    <w:rsid w:val="002574F2"/>
    <w:rsid w:val="002600ED"/>
    <w:rsid w:val="00260E55"/>
    <w:rsid w:val="00262521"/>
    <w:rsid w:val="002625DF"/>
    <w:rsid w:val="00263B4C"/>
    <w:rsid w:val="00264023"/>
    <w:rsid w:val="0026404B"/>
    <w:rsid w:val="0026504E"/>
    <w:rsid w:val="002702CC"/>
    <w:rsid w:val="00272BD3"/>
    <w:rsid w:val="00273096"/>
    <w:rsid w:val="0027399E"/>
    <w:rsid w:val="002747C2"/>
    <w:rsid w:val="0027605E"/>
    <w:rsid w:val="00277408"/>
    <w:rsid w:val="002777A0"/>
    <w:rsid w:val="0028025B"/>
    <w:rsid w:val="0028111B"/>
    <w:rsid w:val="00281E10"/>
    <w:rsid w:val="00282701"/>
    <w:rsid w:val="0028298C"/>
    <w:rsid w:val="00282DC9"/>
    <w:rsid w:val="002832CB"/>
    <w:rsid w:val="00283B9F"/>
    <w:rsid w:val="002845E2"/>
    <w:rsid w:val="00284BDA"/>
    <w:rsid w:val="002853D4"/>
    <w:rsid w:val="002866A8"/>
    <w:rsid w:val="00286B8D"/>
    <w:rsid w:val="002876AF"/>
    <w:rsid w:val="00287C52"/>
    <w:rsid w:val="002900ED"/>
    <w:rsid w:val="002902EE"/>
    <w:rsid w:val="002905BD"/>
    <w:rsid w:val="00291ACB"/>
    <w:rsid w:val="00291C09"/>
    <w:rsid w:val="00294288"/>
    <w:rsid w:val="0029629B"/>
    <w:rsid w:val="00296392"/>
    <w:rsid w:val="00296C28"/>
    <w:rsid w:val="00297C2A"/>
    <w:rsid w:val="00297E15"/>
    <w:rsid w:val="002A024A"/>
    <w:rsid w:val="002A0E79"/>
    <w:rsid w:val="002A2B42"/>
    <w:rsid w:val="002A33BC"/>
    <w:rsid w:val="002A3648"/>
    <w:rsid w:val="002A380C"/>
    <w:rsid w:val="002A64FF"/>
    <w:rsid w:val="002A74EA"/>
    <w:rsid w:val="002B03BD"/>
    <w:rsid w:val="002B1BF2"/>
    <w:rsid w:val="002B2711"/>
    <w:rsid w:val="002B4C10"/>
    <w:rsid w:val="002B4DB4"/>
    <w:rsid w:val="002B6D9D"/>
    <w:rsid w:val="002B76E2"/>
    <w:rsid w:val="002B7FD5"/>
    <w:rsid w:val="002C0985"/>
    <w:rsid w:val="002C1359"/>
    <w:rsid w:val="002C2009"/>
    <w:rsid w:val="002C2AE4"/>
    <w:rsid w:val="002C620E"/>
    <w:rsid w:val="002C6506"/>
    <w:rsid w:val="002C6BC3"/>
    <w:rsid w:val="002C7020"/>
    <w:rsid w:val="002C79CC"/>
    <w:rsid w:val="002D140A"/>
    <w:rsid w:val="002D1798"/>
    <w:rsid w:val="002D1A7A"/>
    <w:rsid w:val="002D2D5C"/>
    <w:rsid w:val="002D471E"/>
    <w:rsid w:val="002D7CD0"/>
    <w:rsid w:val="002E0482"/>
    <w:rsid w:val="002E3A5F"/>
    <w:rsid w:val="002E3D30"/>
    <w:rsid w:val="002E412C"/>
    <w:rsid w:val="002E7362"/>
    <w:rsid w:val="002F077C"/>
    <w:rsid w:val="002F16B6"/>
    <w:rsid w:val="002F2575"/>
    <w:rsid w:val="002F267B"/>
    <w:rsid w:val="002F2878"/>
    <w:rsid w:val="002F2AAA"/>
    <w:rsid w:val="002F348B"/>
    <w:rsid w:val="002F54A6"/>
    <w:rsid w:val="002F67FC"/>
    <w:rsid w:val="002F7109"/>
    <w:rsid w:val="00300E0F"/>
    <w:rsid w:val="00301B9D"/>
    <w:rsid w:val="003021AF"/>
    <w:rsid w:val="00302426"/>
    <w:rsid w:val="00302B43"/>
    <w:rsid w:val="00306093"/>
    <w:rsid w:val="003063FF"/>
    <w:rsid w:val="003065D3"/>
    <w:rsid w:val="0030676E"/>
    <w:rsid w:val="00307A86"/>
    <w:rsid w:val="003124EF"/>
    <w:rsid w:val="003129C4"/>
    <w:rsid w:val="00314787"/>
    <w:rsid w:val="00314B98"/>
    <w:rsid w:val="003155FA"/>
    <w:rsid w:val="003169C7"/>
    <w:rsid w:val="003178A1"/>
    <w:rsid w:val="00320E33"/>
    <w:rsid w:val="00321584"/>
    <w:rsid w:val="00321D1C"/>
    <w:rsid w:val="003233B0"/>
    <w:rsid w:val="00323BF7"/>
    <w:rsid w:val="003248CB"/>
    <w:rsid w:val="0032582E"/>
    <w:rsid w:val="003267EA"/>
    <w:rsid w:val="00326DA0"/>
    <w:rsid w:val="00327E34"/>
    <w:rsid w:val="00330103"/>
    <w:rsid w:val="0033102E"/>
    <w:rsid w:val="0033161B"/>
    <w:rsid w:val="0033206C"/>
    <w:rsid w:val="00332F0C"/>
    <w:rsid w:val="00332F44"/>
    <w:rsid w:val="003331DF"/>
    <w:rsid w:val="00336339"/>
    <w:rsid w:val="00336C72"/>
    <w:rsid w:val="003378B2"/>
    <w:rsid w:val="003413EE"/>
    <w:rsid w:val="003430AA"/>
    <w:rsid w:val="00344B42"/>
    <w:rsid w:val="003470E9"/>
    <w:rsid w:val="00351004"/>
    <w:rsid w:val="00352A18"/>
    <w:rsid w:val="00352D4C"/>
    <w:rsid w:val="00354088"/>
    <w:rsid w:val="0035465E"/>
    <w:rsid w:val="003551AE"/>
    <w:rsid w:val="00355C20"/>
    <w:rsid w:val="00355DB5"/>
    <w:rsid w:val="00355F15"/>
    <w:rsid w:val="00360C9A"/>
    <w:rsid w:val="00364B53"/>
    <w:rsid w:val="00365393"/>
    <w:rsid w:val="003669CC"/>
    <w:rsid w:val="00366C61"/>
    <w:rsid w:val="003716C1"/>
    <w:rsid w:val="00372879"/>
    <w:rsid w:val="00372C26"/>
    <w:rsid w:val="00372FC7"/>
    <w:rsid w:val="00373601"/>
    <w:rsid w:val="00374B2A"/>
    <w:rsid w:val="00374D4C"/>
    <w:rsid w:val="00376612"/>
    <w:rsid w:val="003771D7"/>
    <w:rsid w:val="00377333"/>
    <w:rsid w:val="00381932"/>
    <w:rsid w:val="00382179"/>
    <w:rsid w:val="00382296"/>
    <w:rsid w:val="003832B2"/>
    <w:rsid w:val="00383CEA"/>
    <w:rsid w:val="00384128"/>
    <w:rsid w:val="00384206"/>
    <w:rsid w:val="0038438A"/>
    <w:rsid w:val="003846CA"/>
    <w:rsid w:val="00385A6D"/>
    <w:rsid w:val="00385B77"/>
    <w:rsid w:val="00386495"/>
    <w:rsid w:val="00387E86"/>
    <w:rsid w:val="00387FAF"/>
    <w:rsid w:val="00390DC1"/>
    <w:rsid w:val="00391162"/>
    <w:rsid w:val="0039579E"/>
    <w:rsid w:val="003A057F"/>
    <w:rsid w:val="003A069A"/>
    <w:rsid w:val="003A23BE"/>
    <w:rsid w:val="003A2CE6"/>
    <w:rsid w:val="003A331B"/>
    <w:rsid w:val="003A39C2"/>
    <w:rsid w:val="003A4D30"/>
    <w:rsid w:val="003A5995"/>
    <w:rsid w:val="003A5F19"/>
    <w:rsid w:val="003A6453"/>
    <w:rsid w:val="003A6DB9"/>
    <w:rsid w:val="003A72EF"/>
    <w:rsid w:val="003B10FA"/>
    <w:rsid w:val="003B1C09"/>
    <w:rsid w:val="003B5F78"/>
    <w:rsid w:val="003B67A3"/>
    <w:rsid w:val="003B6ACA"/>
    <w:rsid w:val="003C07C0"/>
    <w:rsid w:val="003C0CD5"/>
    <w:rsid w:val="003C2D2F"/>
    <w:rsid w:val="003C581D"/>
    <w:rsid w:val="003C5915"/>
    <w:rsid w:val="003C5EB1"/>
    <w:rsid w:val="003D0495"/>
    <w:rsid w:val="003D1AD3"/>
    <w:rsid w:val="003D2931"/>
    <w:rsid w:val="003D5BAB"/>
    <w:rsid w:val="003D6184"/>
    <w:rsid w:val="003D6B7B"/>
    <w:rsid w:val="003D6FC1"/>
    <w:rsid w:val="003D734D"/>
    <w:rsid w:val="003E0A6C"/>
    <w:rsid w:val="003E25A1"/>
    <w:rsid w:val="003E30A3"/>
    <w:rsid w:val="003E3C85"/>
    <w:rsid w:val="003E40F8"/>
    <w:rsid w:val="003E45D5"/>
    <w:rsid w:val="003E4E6F"/>
    <w:rsid w:val="003E60AB"/>
    <w:rsid w:val="003E7510"/>
    <w:rsid w:val="003E7EF6"/>
    <w:rsid w:val="003F06BB"/>
    <w:rsid w:val="003F0988"/>
    <w:rsid w:val="003F0C00"/>
    <w:rsid w:val="003F25DE"/>
    <w:rsid w:val="003F464A"/>
    <w:rsid w:val="003F5556"/>
    <w:rsid w:val="004007FD"/>
    <w:rsid w:val="004009AD"/>
    <w:rsid w:val="00400DAC"/>
    <w:rsid w:val="00401C29"/>
    <w:rsid w:val="00402CCF"/>
    <w:rsid w:val="00402CD7"/>
    <w:rsid w:val="004057FB"/>
    <w:rsid w:val="0040709E"/>
    <w:rsid w:val="00407596"/>
    <w:rsid w:val="004077E9"/>
    <w:rsid w:val="0041212B"/>
    <w:rsid w:val="0041280C"/>
    <w:rsid w:val="00412FB8"/>
    <w:rsid w:val="00412FCA"/>
    <w:rsid w:val="00414DA1"/>
    <w:rsid w:val="004156FF"/>
    <w:rsid w:val="00415731"/>
    <w:rsid w:val="004204F4"/>
    <w:rsid w:val="00421270"/>
    <w:rsid w:val="00421601"/>
    <w:rsid w:val="00421688"/>
    <w:rsid w:val="0042251B"/>
    <w:rsid w:val="00423AA9"/>
    <w:rsid w:val="00426804"/>
    <w:rsid w:val="00426F01"/>
    <w:rsid w:val="004304FA"/>
    <w:rsid w:val="004309E9"/>
    <w:rsid w:val="00430D35"/>
    <w:rsid w:val="004311A8"/>
    <w:rsid w:val="00432B03"/>
    <w:rsid w:val="00432BC2"/>
    <w:rsid w:val="0043341D"/>
    <w:rsid w:val="0043440D"/>
    <w:rsid w:val="00435554"/>
    <w:rsid w:val="00435FEB"/>
    <w:rsid w:val="00440322"/>
    <w:rsid w:val="00440A4A"/>
    <w:rsid w:val="0044189A"/>
    <w:rsid w:val="00442887"/>
    <w:rsid w:val="004443F2"/>
    <w:rsid w:val="00444815"/>
    <w:rsid w:val="004454F1"/>
    <w:rsid w:val="00445D64"/>
    <w:rsid w:val="00446321"/>
    <w:rsid w:val="004467A8"/>
    <w:rsid w:val="00446AF6"/>
    <w:rsid w:val="00446DA8"/>
    <w:rsid w:val="00446E32"/>
    <w:rsid w:val="00452B6A"/>
    <w:rsid w:val="00454FD4"/>
    <w:rsid w:val="00455350"/>
    <w:rsid w:val="00456C52"/>
    <w:rsid w:val="00456CFF"/>
    <w:rsid w:val="0045713F"/>
    <w:rsid w:val="00457622"/>
    <w:rsid w:val="0045777A"/>
    <w:rsid w:val="00457869"/>
    <w:rsid w:val="004579D0"/>
    <w:rsid w:val="00457FD4"/>
    <w:rsid w:val="00460D0E"/>
    <w:rsid w:val="00462D31"/>
    <w:rsid w:val="0046457A"/>
    <w:rsid w:val="00466091"/>
    <w:rsid w:val="00466340"/>
    <w:rsid w:val="00466DFD"/>
    <w:rsid w:val="004678D4"/>
    <w:rsid w:val="00470372"/>
    <w:rsid w:val="00470891"/>
    <w:rsid w:val="00470F75"/>
    <w:rsid w:val="004715EA"/>
    <w:rsid w:val="00472DF9"/>
    <w:rsid w:val="00475690"/>
    <w:rsid w:val="00475ACB"/>
    <w:rsid w:val="00475F7E"/>
    <w:rsid w:val="00477EDB"/>
    <w:rsid w:val="00480DFE"/>
    <w:rsid w:val="004811E3"/>
    <w:rsid w:val="00481D87"/>
    <w:rsid w:val="00484053"/>
    <w:rsid w:val="00485BDF"/>
    <w:rsid w:val="00486040"/>
    <w:rsid w:val="00486AFF"/>
    <w:rsid w:val="00486BC0"/>
    <w:rsid w:val="004874D2"/>
    <w:rsid w:val="00490694"/>
    <w:rsid w:val="00490C59"/>
    <w:rsid w:val="00493855"/>
    <w:rsid w:val="00493D63"/>
    <w:rsid w:val="00494552"/>
    <w:rsid w:val="00494B5B"/>
    <w:rsid w:val="0049632D"/>
    <w:rsid w:val="00496BAE"/>
    <w:rsid w:val="00497DDD"/>
    <w:rsid w:val="004A0B6F"/>
    <w:rsid w:val="004A0FF8"/>
    <w:rsid w:val="004A1632"/>
    <w:rsid w:val="004A4987"/>
    <w:rsid w:val="004A58CD"/>
    <w:rsid w:val="004A5A8A"/>
    <w:rsid w:val="004A6DDA"/>
    <w:rsid w:val="004A718B"/>
    <w:rsid w:val="004B05B4"/>
    <w:rsid w:val="004B09A9"/>
    <w:rsid w:val="004B29ED"/>
    <w:rsid w:val="004B4A85"/>
    <w:rsid w:val="004B546F"/>
    <w:rsid w:val="004B585C"/>
    <w:rsid w:val="004B5F2F"/>
    <w:rsid w:val="004B6C66"/>
    <w:rsid w:val="004B6CA1"/>
    <w:rsid w:val="004C01FB"/>
    <w:rsid w:val="004C272A"/>
    <w:rsid w:val="004C2C23"/>
    <w:rsid w:val="004C381A"/>
    <w:rsid w:val="004C4114"/>
    <w:rsid w:val="004C4CF3"/>
    <w:rsid w:val="004C5BD5"/>
    <w:rsid w:val="004C6D72"/>
    <w:rsid w:val="004D04D8"/>
    <w:rsid w:val="004D4179"/>
    <w:rsid w:val="004D5487"/>
    <w:rsid w:val="004D636A"/>
    <w:rsid w:val="004D6382"/>
    <w:rsid w:val="004D7AEE"/>
    <w:rsid w:val="004E0414"/>
    <w:rsid w:val="004E06CB"/>
    <w:rsid w:val="004E112F"/>
    <w:rsid w:val="004E2D8E"/>
    <w:rsid w:val="004E3915"/>
    <w:rsid w:val="004E55F6"/>
    <w:rsid w:val="004E5A34"/>
    <w:rsid w:val="004E727C"/>
    <w:rsid w:val="004E7484"/>
    <w:rsid w:val="004F1EE1"/>
    <w:rsid w:val="004F22D7"/>
    <w:rsid w:val="004F25F9"/>
    <w:rsid w:val="004F302F"/>
    <w:rsid w:val="004F34BE"/>
    <w:rsid w:val="004F36D5"/>
    <w:rsid w:val="004F3AD7"/>
    <w:rsid w:val="004F3BCD"/>
    <w:rsid w:val="004F621E"/>
    <w:rsid w:val="004F67C4"/>
    <w:rsid w:val="004F6D86"/>
    <w:rsid w:val="004F713B"/>
    <w:rsid w:val="0050001E"/>
    <w:rsid w:val="005020E3"/>
    <w:rsid w:val="00502C3F"/>
    <w:rsid w:val="0050725E"/>
    <w:rsid w:val="005075CB"/>
    <w:rsid w:val="00510111"/>
    <w:rsid w:val="005111D9"/>
    <w:rsid w:val="005113B9"/>
    <w:rsid w:val="00512F4C"/>
    <w:rsid w:val="00513946"/>
    <w:rsid w:val="00514104"/>
    <w:rsid w:val="005144E4"/>
    <w:rsid w:val="005146B7"/>
    <w:rsid w:val="0051480A"/>
    <w:rsid w:val="0051484A"/>
    <w:rsid w:val="005203DF"/>
    <w:rsid w:val="00520674"/>
    <w:rsid w:val="00520AEB"/>
    <w:rsid w:val="005231FB"/>
    <w:rsid w:val="00523F87"/>
    <w:rsid w:val="00524138"/>
    <w:rsid w:val="00524400"/>
    <w:rsid w:val="00524B76"/>
    <w:rsid w:val="00526101"/>
    <w:rsid w:val="00526607"/>
    <w:rsid w:val="005268D5"/>
    <w:rsid w:val="00527CC6"/>
    <w:rsid w:val="005308EC"/>
    <w:rsid w:val="005308F4"/>
    <w:rsid w:val="00530C61"/>
    <w:rsid w:val="0053214A"/>
    <w:rsid w:val="00534F6C"/>
    <w:rsid w:val="00535A00"/>
    <w:rsid w:val="00540607"/>
    <w:rsid w:val="00540FE4"/>
    <w:rsid w:val="00542294"/>
    <w:rsid w:val="0054351F"/>
    <w:rsid w:val="00543AD6"/>
    <w:rsid w:val="005443BF"/>
    <w:rsid w:val="00544E54"/>
    <w:rsid w:val="00544EBC"/>
    <w:rsid w:val="00544F2E"/>
    <w:rsid w:val="00545615"/>
    <w:rsid w:val="00545AD7"/>
    <w:rsid w:val="00545B6A"/>
    <w:rsid w:val="00545EE2"/>
    <w:rsid w:val="00546036"/>
    <w:rsid w:val="00546773"/>
    <w:rsid w:val="00551F8D"/>
    <w:rsid w:val="005522D1"/>
    <w:rsid w:val="005529A4"/>
    <w:rsid w:val="005531A4"/>
    <w:rsid w:val="00554E38"/>
    <w:rsid w:val="00555A17"/>
    <w:rsid w:val="00555DA8"/>
    <w:rsid w:val="005573BE"/>
    <w:rsid w:val="0056039D"/>
    <w:rsid w:val="00560593"/>
    <w:rsid w:val="005610CC"/>
    <w:rsid w:val="005627C3"/>
    <w:rsid w:val="005638C0"/>
    <w:rsid w:val="0056404C"/>
    <w:rsid w:val="0056635E"/>
    <w:rsid w:val="00566657"/>
    <w:rsid w:val="00570B04"/>
    <w:rsid w:val="00571370"/>
    <w:rsid w:val="0057294C"/>
    <w:rsid w:val="00576693"/>
    <w:rsid w:val="00576B19"/>
    <w:rsid w:val="005804E0"/>
    <w:rsid w:val="005819EA"/>
    <w:rsid w:val="005824FF"/>
    <w:rsid w:val="005836BB"/>
    <w:rsid w:val="0058792E"/>
    <w:rsid w:val="00590874"/>
    <w:rsid w:val="00590C22"/>
    <w:rsid w:val="00591AC8"/>
    <w:rsid w:val="00592B92"/>
    <w:rsid w:val="005935F7"/>
    <w:rsid w:val="00593A70"/>
    <w:rsid w:val="00593ADB"/>
    <w:rsid w:val="00593B51"/>
    <w:rsid w:val="00594702"/>
    <w:rsid w:val="0059510C"/>
    <w:rsid w:val="00597170"/>
    <w:rsid w:val="005A0B24"/>
    <w:rsid w:val="005A32A8"/>
    <w:rsid w:val="005A4C85"/>
    <w:rsid w:val="005A5157"/>
    <w:rsid w:val="005A5BD8"/>
    <w:rsid w:val="005A69D4"/>
    <w:rsid w:val="005A6EF4"/>
    <w:rsid w:val="005A7AE7"/>
    <w:rsid w:val="005B0756"/>
    <w:rsid w:val="005B14A0"/>
    <w:rsid w:val="005B1FB3"/>
    <w:rsid w:val="005B2467"/>
    <w:rsid w:val="005B32B1"/>
    <w:rsid w:val="005B3970"/>
    <w:rsid w:val="005B41F4"/>
    <w:rsid w:val="005B520E"/>
    <w:rsid w:val="005B7CB9"/>
    <w:rsid w:val="005C0B01"/>
    <w:rsid w:val="005C0CB8"/>
    <w:rsid w:val="005C0EC5"/>
    <w:rsid w:val="005C2C17"/>
    <w:rsid w:val="005C54D9"/>
    <w:rsid w:val="005C7305"/>
    <w:rsid w:val="005C7438"/>
    <w:rsid w:val="005C7488"/>
    <w:rsid w:val="005D0ED0"/>
    <w:rsid w:val="005D1C0C"/>
    <w:rsid w:val="005D22FF"/>
    <w:rsid w:val="005D2F4E"/>
    <w:rsid w:val="005D3E1D"/>
    <w:rsid w:val="005D5B68"/>
    <w:rsid w:val="005D5C30"/>
    <w:rsid w:val="005D5C83"/>
    <w:rsid w:val="005D61E3"/>
    <w:rsid w:val="005D6EBD"/>
    <w:rsid w:val="005D7ED4"/>
    <w:rsid w:val="005D7F6F"/>
    <w:rsid w:val="005E1321"/>
    <w:rsid w:val="005E35CF"/>
    <w:rsid w:val="005E38CE"/>
    <w:rsid w:val="005E60C3"/>
    <w:rsid w:val="005E67AA"/>
    <w:rsid w:val="005E77F6"/>
    <w:rsid w:val="005E7AF5"/>
    <w:rsid w:val="005E7B9A"/>
    <w:rsid w:val="005E7D2B"/>
    <w:rsid w:val="005F0DF7"/>
    <w:rsid w:val="005F13CE"/>
    <w:rsid w:val="005F2909"/>
    <w:rsid w:val="005F377D"/>
    <w:rsid w:val="005F4944"/>
    <w:rsid w:val="005F5086"/>
    <w:rsid w:val="005F5324"/>
    <w:rsid w:val="005F5C4C"/>
    <w:rsid w:val="005F7456"/>
    <w:rsid w:val="005F756C"/>
    <w:rsid w:val="005F7CC9"/>
    <w:rsid w:val="006006F4"/>
    <w:rsid w:val="00601386"/>
    <w:rsid w:val="00601860"/>
    <w:rsid w:val="00602B02"/>
    <w:rsid w:val="006033A9"/>
    <w:rsid w:val="006038D0"/>
    <w:rsid w:val="00603936"/>
    <w:rsid w:val="0060494C"/>
    <w:rsid w:val="006049CF"/>
    <w:rsid w:val="00605AF2"/>
    <w:rsid w:val="0060609C"/>
    <w:rsid w:val="006064EC"/>
    <w:rsid w:val="00606BC7"/>
    <w:rsid w:val="0060764F"/>
    <w:rsid w:val="006105FA"/>
    <w:rsid w:val="00610B86"/>
    <w:rsid w:val="00614FBF"/>
    <w:rsid w:val="0061656D"/>
    <w:rsid w:val="0061695D"/>
    <w:rsid w:val="0061703A"/>
    <w:rsid w:val="006175A2"/>
    <w:rsid w:val="00617795"/>
    <w:rsid w:val="006178B7"/>
    <w:rsid w:val="00620B2E"/>
    <w:rsid w:val="00623494"/>
    <w:rsid w:val="006247F8"/>
    <w:rsid w:val="00625E87"/>
    <w:rsid w:val="00626B38"/>
    <w:rsid w:val="00627B99"/>
    <w:rsid w:val="00631B23"/>
    <w:rsid w:val="00631E6A"/>
    <w:rsid w:val="0063218D"/>
    <w:rsid w:val="0063235E"/>
    <w:rsid w:val="00633761"/>
    <w:rsid w:val="00635A50"/>
    <w:rsid w:val="00635D1C"/>
    <w:rsid w:val="00636881"/>
    <w:rsid w:val="0064020D"/>
    <w:rsid w:val="00641197"/>
    <w:rsid w:val="0064172E"/>
    <w:rsid w:val="006419E7"/>
    <w:rsid w:val="00641BCD"/>
    <w:rsid w:val="00641EBC"/>
    <w:rsid w:val="00641FFB"/>
    <w:rsid w:val="00642A58"/>
    <w:rsid w:val="00642B81"/>
    <w:rsid w:val="00643808"/>
    <w:rsid w:val="006451F8"/>
    <w:rsid w:val="006500F1"/>
    <w:rsid w:val="00650DE5"/>
    <w:rsid w:val="0065100A"/>
    <w:rsid w:val="00651BDD"/>
    <w:rsid w:val="00652323"/>
    <w:rsid w:val="0065440E"/>
    <w:rsid w:val="00655883"/>
    <w:rsid w:val="00655E55"/>
    <w:rsid w:val="00656225"/>
    <w:rsid w:val="006578E9"/>
    <w:rsid w:val="00657F82"/>
    <w:rsid w:val="0066009F"/>
    <w:rsid w:val="00660507"/>
    <w:rsid w:val="00664411"/>
    <w:rsid w:val="006648C2"/>
    <w:rsid w:val="00665254"/>
    <w:rsid w:val="00665E25"/>
    <w:rsid w:val="0066648C"/>
    <w:rsid w:val="00666E94"/>
    <w:rsid w:val="0066768E"/>
    <w:rsid w:val="006678E6"/>
    <w:rsid w:val="00670BA5"/>
    <w:rsid w:val="00671576"/>
    <w:rsid w:val="00672C3E"/>
    <w:rsid w:val="0067452C"/>
    <w:rsid w:val="00674CE8"/>
    <w:rsid w:val="00674F2D"/>
    <w:rsid w:val="00675726"/>
    <w:rsid w:val="00677152"/>
    <w:rsid w:val="00677383"/>
    <w:rsid w:val="00677464"/>
    <w:rsid w:val="00680A00"/>
    <w:rsid w:val="00680C8F"/>
    <w:rsid w:val="00681296"/>
    <w:rsid w:val="00681FD2"/>
    <w:rsid w:val="00682250"/>
    <w:rsid w:val="006829BC"/>
    <w:rsid w:val="00683186"/>
    <w:rsid w:val="00690236"/>
    <w:rsid w:val="00693248"/>
    <w:rsid w:val="00693433"/>
    <w:rsid w:val="0069453A"/>
    <w:rsid w:val="00694F85"/>
    <w:rsid w:val="006960C3"/>
    <w:rsid w:val="00697A7E"/>
    <w:rsid w:val="006A5A17"/>
    <w:rsid w:val="006A5BB5"/>
    <w:rsid w:val="006A67E1"/>
    <w:rsid w:val="006A6814"/>
    <w:rsid w:val="006B0F0C"/>
    <w:rsid w:val="006B2E02"/>
    <w:rsid w:val="006B2F7C"/>
    <w:rsid w:val="006B5F89"/>
    <w:rsid w:val="006B636F"/>
    <w:rsid w:val="006C1633"/>
    <w:rsid w:val="006C3DF0"/>
    <w:rsid w:val="006C499D"/>
    <w:rsid w:val="006C7259"/>
    <w:rsid w:val="006D2C28"/>
    <w:rsid w:val="006D32AD"/>
    <w:rsid w:val="006D3758"/>
    <w:rsid w:val="006D6116"/>
    <w:rsid w:val="006D6138"/>
    <w:rsid w:val="006D6BAD"/>
    <w:rsid w:val="006D6E66"/>
    <w:rsid w:val="006D7913"/>
    <w:rsid w:val="006E0A36"/>
    <w:rsid w:val="006E11EF"/>
    <w:rsid w:val="006E2374"/>
    <w:rsid w:val="006E2AD6"/>
    <w:rsid w:val="006E2D2B"/>
    <w:rsid w:val="006E3F94"/>
    <w:rsid w:val="006E46C1"/>
    <w:rsid w:val="006E65BB"/>
    <w:rsid w:val="006E6BA7"/>
    <w:rsid w:val="006E6BF3"/>
    <w:rsid w:val="006E6D48"/>
    <w:rsid w:val="006E6F70"/>
    <w:rsid w:val="006E740B"/>
    <w:rsid w:val="006E7B24"/>
    <w:rsid w:val="006F0316"/>
    <w:rsid w:val="006F0FD4"/>
    <w:rsid w:val="006F3441"/>
    <w:rsid w:val="006F5107"/>
    <w:rsid w:val="006F55AA"/>
    <w:rsid w:val="006F5D93"/>
    <w:rsid w:val="006F6354"/>
    <w:rsid w:val="006F6825"/>
    <w:rsid w:val="006F796E"/>
    <w:rsid w:val="006F7F61"/>
    <w:rsid w:val="00700C54"/>
    <w:rsid w:val="0070150E"/>
    <w:rsid w:val="007016C6"/>
    <w:rsid w:val="0070286C"/>
    <w:rsid w:val="00703099"/>
    <w:rsid w:val="00704150"/>
    <w:rsid w:val="00704723"/>
    <w:rsid w:val="00704DF4"/>
    <w:rsid w:val="007051E3"/>
    <w:rsid w:val="0070678C"/>
    <w:rsid w:val="00707C92"/>
    <w:rsid w:val="00712AA4"/>
    <w:rsid w:val="00713A94"/>
    <w:rsid w:val="007144BE"/>
    <w:rsid w:val="00714518"/>
    <w:rsid w:val="007155F1"/>
    <w:rsid w:val="007172FC"/>
    <w:rsid w:val="0071788D"/>
    <w:rsid w:val="0072073E"/>
    <w:rsid w:val="00721423"/>
    <w:rsid w:val="00722CC1"/>
    <w:rsid w:val="00723F52"/>
    <w:rsid w:val="00725C94"/>
    <w:rsid w:val="00725CB4"/>
    <w:rsid w:val="00725DE3"/>
    <w:rsid w:val="00725E34"/>
    <w:rsid w:val="00727152"/>
    <w:rsid w:val="00730B61"/>
    <w:rsid w:val="00730EFA"/>
    <w:rsid w:val="007311B0"/>
    <w:rsid w:val="00731A80"/>
    <w:rsid w:val="007326F7"/>
    <w:rsid w:val="007329BC"/>
    <w:rsid w:val="00732D60"/>
    <w:rsid w:val="00733978"/>
    <w:rsid w:val="00734C62"/>
    <w:rsid w:val="00734C8B"/>
    <w:rsid w:val="0073661D"/>
    <w:rsid w:val="007379C3"/>
    <w:rsid w:val="007400E5"/>
    <w:rsid w:val="007419A6"/>
    <w:rsid w:val="00742530"/>
    <w:rsid w:val="00742FF4"/>
    <w:rsid w:val="0074315F"/>
    <w:rsid w:val="007450F3"/>
    <w:rsid w:val="00750CC2"/>
    <w:rsid w:val="00750E7A"/>
    <w:rsid w:val="0075159E"/>
    <w:rsid w:val="00752129"/>
    <w:rsid w:val="00752146"/>
    <w:rsid w:val="00752E82"/>
    <w:rsid w:val="00754A3A"/>
    <w:rsid w:val="00756451"/>
    <w:rsid w:val="0076071D"/>
    <w:rsid w:val="00760967"/>
    <w:rsid w:val="00761494"/>
    <w:rsid w:val="00764139"/>
    <w:rsid w:val="00764E88"/>
    <w:rsid w:val="0076562A"/>
    <w:rsid w:val="007673C1"/>
    <w:rsid w:val="00770142"/>
    <w:rsid w:val="00770E6F"/>
    <w:rsid w:val="007715D1"/>
    <w:rsid w:val="00772235"/>
    <w:rsid w:val="00773268"/>
    <w:rsid w:val="007732A5"/>
    <w:rsid w:val="007743BA"/>
    <w:rsid w:val="00775051"/>
    <w:rsid w:val="0077625C"/>
    <w:rsid w:val="007762D0"/>
    <w:rsid w:val="007764A9"/>
    <w:rsid w:val="007764DA"/>
    <w:rsid w:val="007768F5"/>
    <w:rsid w:val="00776DD4"/>
    <w:rsid w:val="0078021D"/>
    <w:rsid w:val="007802AD"/>
    <w:rsid w:val="00783023"/>
    <w:rsid w:val="00783495"/>
    <w:rsid w:val="007876FD"/>
    <w:rsid w:val="007912EB"/>
    <w:rsid w:val="007918B4"/>
    <w:rsid w:val="00795D81"/>
    <w:rsid w:val="007960B8"/>
    <w:rsid w:val="00796FD5"/>
    <w:rsid w:val="007A07AB"/>
    <w:rsid w:val="007A0FE1"/>
    <w:rsid w:val="007A2FBA"/>
    <w:rsid w:val="007A40FA"/>
    <w:rsid w:val="007A5850"/>
    <w:rsid w:val="007A6339"/>
    <w:rsid w:val="007A7018"/>
    <w:rsid w:val="007B1636"/>
    <w:rsid w:val="007B1750"/>
    <w:rsid w:val="007B2F65"/>
    <w:rsid w:val="007B4672"/>
    <w:rsid w:val="007B5616"/>
    <w:rsid w:val="007B78D3"/>
    <w:rsid w:val="007C01DE"/>
    <w:rsid w:val="007C23FD"/>
    <w:rsid w:val="007C252A"/>
    <w:rsid w:val="007C359B"/>
    <w:rsid w:val="007C6114"/>
    <w:rsid w:val="007C6CAF"/>
    <w:rsid w:val="007C74CF"/>
    <w:rsid w:val="007D221C"/>
    <w:rsid w:val="007D2D24"/>
    <w:rsid w:val="007D4156"/>
    <w:rsid w:val="007D4BF8"/>
    <w:rsid w:val="007D5773"/>
    <w:rsid w:val="007D5C51"/>
    <w:rsid w:val="007D6CD6"/>
    <w:rsid w:val="007D6CF5"/>
    <w:rsid w:val="007D75C3"/>
    <w:rsid w:val="007E1B86"/>
    <w:rsid w:val="007E3E70"/>
    <w:rsid w:val="007E44AD"/>
    <w:rsid w:val="007E4A37"/>
    <w:rsid w:val="007E632E"/>
    <w:rsid w:val="007E7204"/>
    <w:rsid w:val="007E7292"/>
    <w:rsid w:val="007E75E6"/>
    <w:rsid w:val="007E76ED"/>
    <w:rsid w:val="007E7C5F"/>
    <w:rsid w:val="007F0475"/>
    <w:rsid w:val="007F129A"/>
    <w:rsid w:val="007F12B7"/>
    <w:rsid w:val="007F1B82"/>
    <w:rsid w:val="007F1D8C"/>
    <w:rsid w:val="007F20B6"/>
    <w:rsid w:val="007F5388"/>
    <w:rsid w:val="007F64EF"/>
    <w:rsid w:val="007F7984"/>
    <w:rsid w:val="00800352"/>
    <w:rsid w:val="008011E6"/>
    <w:rsid w:val="00801227"/>
    <w:rsid w:val="00802703"/>
    <w:rsid w:val="00803921"/>
    <w:rsid w:val="00803E01"/>
    <w:rsid w:val="00806266"/>
    <w:rsid w:val="008116F8"/>
    <w:rsid w:val="00811772"/>
    <w:rsid w:val="00811B16"/>
    <w:rsid w:val="008129C5"/>
    <w:rsid w:val="008144D9"/>
    <w:rsid w:val="00814527"/>
    <w:rsid w:val="00814DE2"/>
    <w:rsid w:val="00817526"/>
    <w:rsid w:val="00817AF0"/>
    <w:rsid w:val="00817DF3"/>
    <w:rsid w:val="008204AA"/>
    <w:rsid w:val="008212A3"/>
    <w:rsid w:val="00821BF7"/>
    <w:rsid w:val="00821BFC"/>
    <w:rsid w:val="00823109"/>
    <w:rsid w:val="00823F7B"/>
    <w:rsid w:val="008244BF"/>
    <w:rsid w:val="008247EA"/>
    <w:rsid w:val="00824BCC"/>
    <w:rsid w:val="008260A8"/>
    <w:rsid w:val="008266FB"/>
    <w:rsid w:val="008273DD"/>
    <w:rsid w:val="0083198E"/>
    <w:rsid w:val="00833CD8"/>
    <w:rsid w:val="008347C9"/>
    <w:rsid w:val="00835EDC"/>
    <w:rsid w:val="00836644"/>
    <w:rsid w:val="00836856"/>
    <w:rsid w:val="00836BFC"/>
    <w:rsid w:val="00837241"/>
    <w:rsid w:val="00840640"/>
    <w:rsid w:val="0084168B"/>
    <w:rsid w:val="008419CA"/>
    <w:rsid w:val="00843BBC"/>
    <w:rsid w:val="00843F9B"/>
    <w:rsid w:val="00844541"/>
    <w:rsid w:val="00844C63"/>
    <w:rsid w:val="00845A29"/>
    <w:rsid w:val="00847AE8"/>
    <w:rsid w:val="008500EB"/>
    <w:rsid w:val="0085047E"/>
    <w:rsid w:val="00850931"/>
    <w:rsid w:val="00851C59"/>
    <w:rsid w:val="00854685"/>
    <w:rsid w:val="00854D0E"/>
    <w:rsid w:val="00856191"/>
    <w:rsid w:val="00861CD0"/>
    <w:rsid w:val="0086617B"/>
    <w:rsid w:val="008673A4"/>
    <w:rsid w:val="00871B6B"/>
    <w:rsid w:val="00872761"/>
    <w:rsid w:val="00874211"/>
    <w:rsid w:val="00874C91"/>
    <w:rsid w:val="00874D1D"/>
    <w:rsid w:val="00875A1B"/>
    <w:rsid w:val="00876DCB"/>
    <w:rsid w:val="00877DA7"/>
    <w:rsid w:val="00882BA9"/>
    <w:rsid w:val="00882E57"/>
    <w:rsid w:val="00883CFE"/>
    <w:rsid w:val="00884082"/>
    <w:rsid w:val="00885B59"/>
    <w:rsid w:val="0088638C"/>
    <w:rsid w:val="008864CE"/>
    <w:rsid w:val="00886CF8"/>
    <w:rsid w:val="00887485"/>
    <w:rsid w:val="00887F74"/>
    <w:rsid w:val="0089059E"/>
    <w:rsid w:val="008913A5"/>
    <w:rsid w:val="00891697"/>
    <w:rsid w:val="00891706"/>
    <w:rsid w:val="00891717"/>
    <w:rsid w:val="00891B3C"/>
    <w:rsid w:val="00891F0B"/>
    <w:rsid w:val="00891FDC"/>
    <w:rsid w:val="0089303E"/>
    <w:rsid w:val="0089397B"/>
    <w:rsid w:val="0089422A"/>
    <w:rsid w:val="00894422"/>
    <w:rsid w:val="00894427"/>
    <w:rsid w:val="008949E9"/>
    <w:rsid w:val="00896335"/>
    <w:rsid w:val="008965AF"/>
    <w:rsid w:val="00896603"/>
    <w:rsid w:val="00896821"/>
    <w:rsid w:val="008A13C9"/>
    <w:rsid w:val="008A1D5B"/>
    <w:rsid w:val="008A2E2B"/>
    <w:rsid w:val="008A436A"/>
    <w:rsid w:val="008A5B52"/>
    <w:rsid w:val="008A61B2"/>
    <w:rsid w:val="008A6DCA"/>
    <w:rsid w:val="008A7D76"/>
    <w:rsid w:val="008B2E9F"/>
    <w:rsid w:val="008B2FD9"/>
    <w:rsid w:val="008B55A1"/>
    <w:rsid w:val="008B61E1"/>
    <w:rsid w:val="008B71B1"/>
    <w:rsid w:val="008B79D1"/>
    <w:rsid w:val="008C01EC"/>
    <w:rsid w:val="008C0B28"/>
    <w:rsid w:val="008C1B4E"/>
    <w:rsid w:val="008C25EE"/>
    <w:rsid w:val="008C3DF9"/>
    <w:rsid w:val="008C49B3"/>
    <w:rsid w:val="008C4AD9"/>
    <w:rsid w:val="008C5A4D"/>
    <w:rsid w:val="008C6E55"/>
    <w:rsid w:val="008C7878"/>
    <w:rsid w:val="008D1105"/>
    <w:rsid w:val="008D3BE8"/>
    <w:rsid w:val="008D3CCC"/>
    <w:rsid w:val="008D4019"/>
    <w:rsid w:val="008D4305"/>
    <w:rsid w:val="008D5705"/>
    <w:rsid w:val="008D5916"/>
    <w:rsid w:val="008D5B9B"/>
    <w:rsid w:val="008D5DC3"/>
    <w:rsid w:val="008D6200"/>
    <w:rsid w:val="008D6822"/>
    <w:rsid w:val="008E00CB"/>
    <w:rsid w:val="008E12E6"/>
    <w:rsid w:val="008E262F"/>
    <w:rsid w:val="008E3575"/>
    <w:rsid w:val="008E48F5"/>
    <w:rsid w:val="008E5BA0"/>
    <w:rsid w:val="008E6253"/>
    <w:rsid w:val="008E7BA7"/>
    <w:rsid w:val="008E7F5D"/>
    <w:rsid w:val="008F0A72"/>
    <w:rsid w:val="008F0A9E"/>
    <w:rsid w:val="008F0B8F"/>
    <w:rsid w:val="008F188C"/>
    <w:rsid w:val="008F2AF4"/>
    <w:rsid w:val="008F2C9E"/>
    <w:rsid w:val="008F385E"/>
    <w:rsid w:val="008F3AC1"/>
    <w:rsid w:val="008F4079"/>
    <w:rsid w:val="008F4964"/>
    <w:rsid w:val="008F4D6A"/>
    <w:rsid w:val="008F519D"/>
    <w:rsid w:val="008F5F2E"/>
    <w:rsid w:val="008F7320"/>
    <w:rsid w:val="008F7437"/>
    <w:rsid w:val="008F778F"/>
    <w:rsid w:val="008F7C86"/>
    <w:rsid w:val="00900CBD"/>
    <w:rsid w:val="00903BCB"/>
    <w:rsid w:val="00904367"/>
    <w:rsid w:val="00904FCB"/>
    <w:rsid w:val="00907424"/>
    <w:rsid w:val="0090748B"/>
    <w:rsid w:val="009078FD"/>
    <w:rsid w:val="00911818"/>
    <w:rsid w:val="00911FF8"/>
    <w:rsid w:val="0091244F"/>
    <w:rsid w:val="00912D58"/>
    <w:rsid w:val="009159D5"/>
    <w:rsid w:val="00915CAC"/>
    <w:rsid w:val="009160E1"/>
    <w:rsid w:val="00916C56"/>
    <w:rsid w:val="009173BE"/>
    <w:rsid w:val="0091750F"/>
    <w:rsid w:val="00917765"/>
    <w:rsid w:val="009204A0"/>
    <w:rsid w:val="00920D5D"/>
    <w:rsid w:val="00920FB4"/>
    <w:rsid w:val="00921B49"/>
    <w:rsid w:val="00925AFA"/>
    <w:rsid w:val="00925E06"/>
    <w:rsid w:val="009261A5"/>
    <w:rsid w:val="009303D9"/>
    <w:rsid w:val="0093167A"/>
    <w:rsid w:val="00931C40"/>
    <w:rsid w:val="009327C5"/>
    <w:rsid w:val="00932C4A"/>
    <w:rsid w:val="00934189"/>
    <w:rsid w:val="00936C63"/>
    <w:rsid w:val="0094058E"/>
    <w:rsid w:val="00940D9B"/>
    <w:rsid w:val="009412C9"/>
    <w:rsid w:val="00944B6D"/>
    <w:rsid w:val="0094526C"/>
    <w:rsid w:val="0094548F"/>
    <w:rsid w:val="00946363"/>
    <w:rsid w:val="009467FA"/>
    <w:rsid w:val="00951474"/>
    <w:rsid w:val="0095275E"/>
    <w:rsid w:val="00952B7C"/>
    <w:rsid w:val="009543D6"/>
    <w:rsid w:val="0095457B"/>
    <w:rsid w:val="0095460F"/>
    <w:rsid w:val="009563B6"/>
    <w:rsid w:val="0095668C"/>
    <w:rsid w:val="00957E9B"/>
    <w:rsid w:val="00960DB8"/>
    <w:rsid w:val="009614BB"/>
    <w:rsid w:val="00961544"/>
    <w:rsid w:val="00962A92"/>
    <w:rsid w:val="00962D05"/>
    <w:rsid w:val="00962FAF"/>
    <w:rsid w:val="00964261"/>
    <w:rsid w:val="00965FF3"/>
    <w:rsid w:val="00966D4B"/>
    <w:rsid w:val="00966EE5"/>
    <w:rsid w:val="00970516"/>
    <w:rsid w:val="00970792"/>
    <w:rsid w:val="00970BBD"/>
    <w:rsid w:val="00972F11"/>
    <w:rsid w:val="00974C98"/>
    <w:rsid w:val="00975319"/>
    <w:rsid w:val="00975755"/>
    <w:rsid w:val="00975D35"/>
    <w:rsid w:val="00976213"/>
    <w:rsid w:val="00976326"/>
    <w:rsid w:val="00976437"/>
    <w:rsid w:val="00977867"/>
    <w:rsid w:val="00977C0D"/>
    <w:rsid w:val="0098002C"/>
    <w:rsid w:val="009815E4"/>
    <w:rsid w:val="00981783"/>
    <w:rsid w:val="00981D09"/>
    <w:rsid w:val="0098241A"/>
    <w:rsid w:val="0098311E"/>
    <w:rsid w:val="00984852"/>
    <w:rsid w:val="00984C07"/>
    <w:rsid w:val="009866F3"/>
    <w:rsid w:val="00986B42"/>
    <w:rsid w:val="00987DD8"/>
    <w:rsid w:val="009907D1"/>
    <w:rsid w:val="009914CC"/>
    <w:rsid w:val="009951E5"/>
    <w:rsid w:val="00997D34"/>
    <w:rsid w:val="009A0F18"/>
    <w:rsid w:val="009A1949"/>
    <w:rsid w:val="009A19FE"/>
    <w:rsid w:val="009A2B9D"/>
    <w:rsid w:val="009A2E30"/>
    <w:rsid w:val="009A33CD"/>
    <w:rsid w:val="009A34A2"/>
    <w:rsid w:val="009A3726"/>
    <w:rsid w:val="009A469D"/>
    <w:rsid w:val="009A48D3"/>
    <w:rsid w:val="009A4C65"/>
    <w:rsid w:val="009A5455"/>
    <w:rsid w:val="009A5B6F"/>
    <w:rsid w:val="009A6C13"/>
    <w:rsid w:val="009A7419"/>
    <w:rsid w:val="009B00B9"/>
    <w:rsid w:val="009B1546"/>
    <w:rsid w:val="009B1EC9"/>
    <w:rsid w:val="009B2177"/>
    <w:rsid w:val="009B51A9"/>
    <w:rsid w:val="009B52A7"/>
    <w:rsid w:val="009B5EE5"/>
    <w:rsid w:val="009B7215"/>
    <w:rsid w:val="009C05C2"/>
    <w:rsid w:val="009C06D9"/>
    <w:rsid w:val="009C0C4D"/>
    <w:rsid w:val="009C19CE"/>
    <w:rsid w:val="009C1FDA"/>
    <w:rsid w:val="009C2299"/>
    <w:rsid w:val="009C3739"/>
    <w:rsid w:val="009C373A"/>
    <w:rsid w:val="009C3A0C"/>
    <w:rsid w:val="009C3A35"/>
    <w:rsid w:val="009C42FA"/>
    <w:rsid w:val="009C4422"/>
    <w:rsid w:val="009C484D"/>
    <w:rsid w:val="009C5C74"/>
    <w:rsid w:val="009C6C3E"/>
    <w:rsid w:val="009C78BC"/>
    <w:rsid w:val="009D3790"/>
    <w:rsid w:val="009D434A"/>
    <w:rsid w:val="009D4E06"/>
    <w:rsid w:val="009D58A4"/>
    <w:rsid w:val="009D5D74"/>
    <w:rsid w:val="009D61B3"/>
    <w:rsid w:val="009D61CB"/>
    <w:rsid w:val="009D6636"/>
    <w:rsid w:val="009D7195"/>
    <w:rsid w:val="009D77FF"/>
    <w:rsid w:val="009D7AAC"/>
    <w:rsid w:val="009D7BE6"/>
    <w:rsid w:val="009E043C"/>
    <w:rsid w:val="009E05C5"/>
    <w:rsid w:val="009E33D9"/>
    <w:rsid w:val="009E477D"/>
    <w:rsid w:val="009E53EB"/>
    <w:rsid w:val="009E5422"/>
    <w:rsid w:val="009E5905"/>
    <w:rsid w:val="009E693C"/>
    <w:rsid w:val="009E6BAA"/>
    <w:rsid w:val="009E6C89"/>
    <w:rsid w:val="009E7FCA"/>
    <w:rsid w:val="009F012F"/>
    <w:rsid w:val="009F03F3"/>
    <w:rsid w:val="009F1BB9"/>
    <w:rsid w:val="009F1DF1"/>
    <w:rsid w:val="009F20AB"/>
    <w:rsid w:val="009F28AC"/>
    <w:rsid w:val="009F3813"/>
    <w:rsid w:val="009F4D50"/>
    <w:rsid w:val="009F4F2E"/>
    <w:rsid w:val="009F6382"/>
    <w:rsid w:val="009F6990"/>
    <w:rsid w:val="00A00F91"/>
    <w:rsid w:val="00A010BC"/>
    <w:rsid w:val="00A01382"/>
    <w:rsid w:val="00A01AF1"/>
    <w:rsid w:val="00A02C1B"/>
    <w:rsid w:val="00A02D3D"/>
    <w:rsid w:val="00A02EB5"/>
    <w:rsid w:val="00A02FD4"/>
    <w:rsid w:val="00A032DC"/>
    <w:rsid w:val="00A04712"/>
    <w:rsid w:val="00A04FC6"/>
    <w:rsid w:val="00A055AE"/>
    <w:rsid w:val="00A06280"/>
    <w:rsid w:val="00A07195"/>
    <w:rsid w:val="00A1135D"/>
    <w:rsid w:val="00A11377"/>
    <w:rsid w:val="00A11C8C"/>
    <w:rsid w:val="00A123C4"/>
    <w:rsid w:val="00A139A8"/>
    <w:rsid w:val="00A13BBC"/>
    <w:rsid w:val="00A14D5A"/>
    <w:rsid w:val="00A16622"/>
    <w:rsid w:val="00A17307"/>
    <w:rsid w:val="00A17718"/>
    <w:rsid w:val="00A17F00"/>
    <w:rsid w:val="00A225E0"/>
    <w:rsid w:val="00A234E2"/>
    <w:rsid w:val="00A2380F"/>
    <w:rsid w:val="00A23C88"/>
    <w:rsid w:val="00A242AE"/>
    <w:rsid w:val="00A24CCA"/>
    <w:rsid w:val="00A24E3A"/>
    <w:rsid w:val="00A2637A"/>
    <w:rsid w:val="00A26424"/>
    <w:rsid w:val="00A265E1"/>
    <w:rsid w:val="00A2696E"/>
    <w:rsid w:val="00A26DEB"/>
    <w:rsid w:val="00A27F14"/>
    <w:rsid w:val="00A33073"/>
    <w:rsid w:val="00A33206"/>
    <w:rsid w:val="00A34324"/>
    <w:rsid w:val="00A3510E"/>
    <w:rsid w:val="00A401FB"/>
    <w:rsid w:val="00A41DF9"/>
    <w:rsid w:val="00A43D7E"/>
    <w:rsid w:val="00A442DB"/>
    <w:rsid w:val="00A44C86"/>
    <w:rsid w:val="00A44EBB"/>
    <w:rsid w:val="00A4509A"/>
    <w:rsid w:val="00A46382"/>
    <w:rsid w:val="00A466D4"/>
    <w:rsid w:val="00A47D8E"/>
    <w:rsid w:val="00A51FA9"/>
    <w:rsid w:val="00A5200E"/>
    <w:rsid w:val="00A52A3F"/>
    <w:rsid w:val="00A52E41"/>
    <w:rsid w:val="00A5305C"/>
    <w:rsid w:val="00A54542"/>
    <w:rsid w:val="00A56E9E"/>
    <w:rsid w:val="00A60945"/>
    <w:rsid w:val="00A60A57"/>
    <w:rsid w:val="00A60AE2"/>
    <w:rsid w:val="00A635EF"/>
    <w:rsid w:val="00A64B4C"/>
    <w:rsid w:val="00A64BA5"/>
    <w:rsid w:val="00A65CDC"/>
    <w:rsid w:val="00A67649"/>
    <w:rsid w:val="00A71FB4"/>
    <w:rsid w:val="00A72B1C"/>
    <w:rsid w:val="00A74C39"/>
    <w:rsid w:val="00A75839"/>
    <w:rsid w:val="00A771F0"/>
    <w:rsid w:val="00A80C78"/>
    <w:rsid w:val="00A80DE6"/>
    <w:rsid w:val="00A81042"/>
    <w:rsid w:val="00A82166"/>
    <w:rsid w:val="00A825A2"/>
    <w:rsid w:val="00A826EF"/>
    <w:rsid w:val="00A827AD"/>
    <w:rsid w:val="00A83339"/>
    <w:rsid w:val="00A83401"/>
    <w:rsid w:val="00A83552"/>
    <w:rsid w:val="00A83579"/>
    <w:rsid w:val="00A837FB"/>
    <w:rsid w:val="00A83895"/>
    <w:rsid w:val="00A845F9"/>
    <w:rsid w:val="00A852FA"/>
    <w:rsid w:val="00A85979"/>
    <w:rsid w:val="00A862AA"/>
    <w:rsid w:val="00A879C5"/>
    <w:rsid w:val="00A9081C"/>
    <w:rsid w:val="00A9083B"/>
    <w:rsid w:val="00A923CB"/>
    <w:rsid w:val="00A94AA3"/>
    <w:rsid w:val="00A96942"/>
    <w:rsid w:val="00A96B3D"/>
    <w:rsid w:val="00AA15DD"/>
    <w:rsid w:val="00AA17D0"/>
    <w:rsid w:val="00AA1BFD"/>
    <w:rsid w:val="00AA24B4"/>
    <w:rsid w:val="00AA2A59"/>
    <w:rsid w:val="00AA35A2"/>
    <w:rsid w:val="00AA380E"/>
    <w:rsid w:val="00AA39CE"/>
    <w:rsid w:val="00AA3F1D"/>
    <w:rsid w:val="00AA482A"/>
    <w:rsid w:val="00AA5158"/>
    <w:rsid w:val="00AA5843"/>
    <w:rsid w:val="00AA5C69"/>
    <w:rsid w:val="00AA661F"/>
    <w:rsid w:val="00AA70D8"/>
    <w:rsid w:val="00AA7BFC"/>
    <w:rsid w:val="00AB031C"/>
    <w:rsid w:val="00AB2359"/>
    <w:rsid w:val="00AB335F"/>
    <w:rsid w:val="00AB4D7F"/>
    <w:rsid w:val="00AB6C86"/>
    <w:rsid w:val="00AB7650"/>
    <w:rsid w:val="00AC036C"/>
    <w:rsid w:val="00AC3386"/>
    <w:rsid w:val="00AC4D1C"/>
    <w:rsid w:val="00AC52E9"/>
    <w:rsid w:val="00AC6402"/>
    <w:rsid w:val="00AC70AD"/>
    <w:rsid w:val="00AC7ED6"/>
    <w:rsid w:val="00AC7FE2"/>
    <w:rsid w:val="00AD0083"/>
    <w:rsid w:val="00AD1530"/>
    <w:rsid w:val="00AD28C2"/>
    <w:rsid w:val="00AD41B6"/>
    <w:rsid w:val="00AD5CBC"/>
    <w:rsid w:val="00AD6AC9"/>
    <w:rsid w:val="00AD6B44"/>
    <w:rsid w:val="00AD6CB4"/>
    <w:rsid w:val="00AE19A2"/>
    <w:rsid w:val="00AE32C7"/>
    <w:rsid w:val="00AE3F03"/>
    <w:rsid w:val="00AE429A"/>
    <w:rsid w:val="00AE4C05"/>
    <w:rsid w:val="00AE700F"/>
    <w:rsid w:val="00AE7C51"/>
    <w:rsid w:val="00AF0591"/>
    <w:rsid w:val="00AF0C50"/>
    <w:rsid w:val="00AF105B"/>
    <w:rsid w:val="00AF1C1C"/>
    <w:rsid w:val="00AF2D63"/>
    <w:rsid w:val="00AF35B4"/>
    <w:rsid w:val="00AF43B9"/>
    <w:rsid w:val="00AF4D0A"/>
    <w:rsid w:val="00AF4FCD"/>
    <w:rsid w:val="00AF5F65"/>
    <w:rsid w:val="00AF6B79"/>
    <w:rsid w:val="00AF722B"/>
    <w:rsid w:val="00AF740C"/>
    <w:rsid w:val="00AF7EEB"/>
    <w:rsid w:val="00B00357"/>
    <w:rsid w:val="00B0039D"/>
    <w:rsid w:val="00B0145B"/>
    <w:rsid w:val="00B019ED"/>
    <w:rsid w:val="00B01AD6"/>
    <w:rsid w:val="00B0353D"/>
    <w:rsid w:val="00B03B94"/>
    <w:rsid w:val="00B0417F"/>
    <w:rsid w:val="00B0424A"/>
    <w:rsid w:val="00B042CD"/>
    <w:rsid w:val="00B07CEE"/>
    <w:rsid w:val="00B07DA1"/>
    <w:rsid w:val="00B11A60"/>
    <w:rsid w:val="00B131A3"/>
    <w:rsid w:val="00B13509"/>
    <w:rsid w:val="00B13FA0"/>
    <w:rsid w:val="00B1559B"/>
    <w:rsid w:val="00B15645"/>
    <w:rsid w:val="00B15B9D"/>
    <w:rsid w:val="00B15DB6"/>
    <w:rsid w:val="00B22603"/>
    <w:rsid w:val="00B25C3B"/>
    <w:rsid w:val="00B267A5"/>
    <w:rsid w:val="00B26F94"/>
    <w:rsid w:val="00B26FA1"/>
    <w:rsid w:val="00B27030"/>
    <w:rsid w:val="00B2769E"/>
    <w:rsid w:val="00B27BED"/>
    <w:rsid w:val="00B27F9F"/>
    <w:rsid w:val="00B3013C"/>
    <w:rsid w:val="00B310E0"/>
    <w:rsid w:val="00B31199"/>
    <w:rsid w:val="00B330D5"/>
    <w:rsid w:val="00B34343"/>
    <w:rsid w:val="00B35FC2"/>
    <w:rsid w:val="00B36D4D"/>
    <w:rsid w:val="00B37C53"/>
    <w:rsid w:val="00B41798"/>
    <w:rsid w:val="00B422CC"/>
    <w:rsid w:val="00B4324B"/>
    <w:rsid w:val="00B432E3"/>
    <w:rsid w:val="00B463BD"/>
    <w:rsid w:val="00B5097F"/>
    <w:rsid w:val="00B51701"/>
    <w:rsid w:val="00B54E92"/>
    <w:rsid w:val="00B56737"/>
    <w:rsid w:val="00B5725F"/>
    <w:rsid w:val="00B61D32"/>
    <w:rsid w:val="00B62977"/>
    <w:rsid w:val="00B62B79"/>
    <w:rsid w:val="00B62D06"/>
    <w:rsid w:val="00B63E8B"/>
    <w:rsid w:val="00B64A24"/>
    <w:rsid w:val="00B668D1"/>
    <w:rsid w:val="00B669DA"/>
    <w:rsid w:val="00B70A83"/>
    <w:rsid w:val="00B73D59"/>
    <w:rsid w:val="00B7482D"/>
    <w:rsid w:val="00B75465"/>
    <w:rsid w:val="00B755D9"/>
    <w:rsid w:val="00B75A01"/>
    <w:rsid w:val="00B75AAC"/>
    <w:rsid w:val="00B763FC"/>
    <w:rsid w:val="00B76A72"/>
    <w:rsid w:val="00B77C08"/>
    <w:rsid w:val="00B822DB"/>
    <w:rsid w:val="00B8231C"/>
    <w:rsid w:val="00B830C0"/>
    <w:rsid w:val="00B84233"/>
    <w:rsid w:val="00B84445"/>
    <w:rsid w:val="00B84B1D"/>
    <w:rsid w:val="00B85374"/>
    <w:rsid w:val="00B855DE"/>
    <w:rsid w:val="00B85817"/>
    <w:rsid w:val="00B85E83"/>
    <w:rsid w:val="00B902CB"/>
    <w:rsid w:val="00B90DE8"/>
    <w:rsid w:val="00B9395A"/>
    <w:rsid w:val="00B93AB6"/>
    <w:rsid w:val="00B95886"/>
    <w:rsid w:val="00B958D8"/>
    <w:rsid w:val="00B9591F"/>
    <w:rsid w:val="00B97101"/>
    <w:rsid w:val="00B97B60"/>
    <w:rsid w:val="00BA0C23"/>
    <w:rsid w:val="00BA206F"/>
    <w:rsid w:val="00BA36E2"/>
    <w:rsid w:val="00BA3ACF"/>
    <w:rsid w:val="00BA3FF7"/>
    <w:rsid w:val="00BA4991"/>
    <w:rsid w:val="00BA4E54"/>
    <w:rsid w:val="00BA6E4A"/>
    <w:rsid w:val="00BA7099"/>
    <w:rsid w:val="00BB2406"/>
    <w:rsid w:val="00BB2CA1"/>
    <w:rsid w:val="00BB3314"/>
    <w:rsid w:val="00BB4282"/>
    <w:rsid w:val="00BB42D5"/>
    <w:rsid w:val="00BB4318"/>
    <w:rsid w:val="00BB556A"/>
    <w:rsid w:val="00BB5797"/>
    <w:rsid w:val="00BB6180"/>
    <w:rsid w:val="00BB6656"/>
    <w:rsid w:val="00BB78AD"/>
    <w:rsid w:val="00BB7BF2"/>
    <w:rsid w:val="00BB7F9F"/>
    <w:rsid w:val="00BC013B"/>
    <w:rsid w:val="00BC07EE"/>
    <w:rsid w:val="00BC16AC"/>
    <w:rsid w:val="00BC283E"/>
    <w:rsid w:val="00BC414D"/>
    <w:rsid w:val="00BC6480"/>
    <w:rsid w:val="00BC70C4"/>
    <w:rsid w:val="00BC799F"/>
    <w:rsid w:val="00BD2067"/>
    <w:rsid w:val="00BD2E12"/>
    <w:rsid w:val="00BD3319"/>
    <w:rsid w:val="00BD36BD"/>
    <w:rsid w:val="00BD394A"/>
    <w:rsid w:val="00BD3958"/>
    <w:rsid w:val="00BD66F0"/>
    <w:rsid w:val="00BD74BA"/>
    <w:rsid w:val="00BE0C52"/>
    <w:rsid w:val="00BE1583"/>
    <w:rsid w:val="00BE259F"/>
    <w:rsid w:val="00BE285F"/>
    <w:rsid w:val="00BE2E89"/>
    <w:rsid w:val="00BE5A96"/>
    <w:rsid w:val="00BE781D"/>
    <w:rsid w:val="00BF0B72"/>
    <w:rsid w:val="00BF1677"/>
    <w:rsid w:val="00BF1F82"/>
    <w:rsid w:val="00BF253A"/>
    <w:rsid w:val="00BF2D4A"/>
    <w:rsid w:val="00BF2ECE"/>
    <w:rsid w:val="00BF3533"/>
    <w:rsid w:val="00BF3E9C"/>
    <w:rsid w:val="00BF47C7"/>
    <w:rsid w:val="00BF535D"/>
    <w:rsid w:val="00BF5A26"/>
    <w:rsid w:val="00BF6153"/>
    <w:rsid w:val="00BF7A5B"/>
    <w:rsid w:val="00C0105B"/>
    <w:rsid w:val="00C01824"/>
    <w:rsid w:val="00C04314"/>
    <w:rsid w:val="00C05B03"/>
    <w:rsid w:val="00C06993"/>
    <w:rsid w:val="00C06C5B"/>
    <w:rsid w:val="00C06F95"/>
    <w:rsid w:val="00C07AED"/>
    <w:rsid w:val="00C11709"/>
    <w:rsid w:val="00C125B6"/>
    <w:rsid w:val="00C12EE7"/>
    <w:rsid w:val="00C14481"/>
    <w:rsid w:val="00C1536F"/>
    <w:rsid w:val="00C2090B"/>
    <w:rsid w:val="00C2103E"/>
    <w:rsid w:val="00C22C84"/>
    <w:rsid w:val="00C22E98"/>
    <w:rsid w:val="00C2388A"/>
    <w:rsid w:val="00C24B48"/>
    <w:rsid w:val="00C2561D"/>
    <w:rsid w:val="00C32612"/>
    <w:rsid w:val="00C32963"/>
    <w:rsid w:val="00C33C78"/>
    <w:rsid w:val="00C33F85"/>
    <w:rsid w:val="00C34AD2"/>
    <w:rsid w:val="00C36706"/>
    <w:rsid w:val="00C367C2"/>
    <w:rsid w:val="00C37E4E"/>
    <w:rsid w:val="00C4053B"/>
    <w:rsid w:val="00C410DA"/>
    <w:rsid w:val="00C4130B"/>
    <w:rsid w:val="00C4228F"/>
    <w:rsid w:val="00C425D7"/>
    <w:rsid w:val="00C4371D"/>
    <w:rsid w:val="00C439F7"/>
    <w:rsid w:val="00C43C68"/>
    <w:rsid w:val="00C44A65"/>
    <w:rsid w:val="00C4534E"/>
    <w:rsid w:val="00C45525"/>
    <w:rsid w:val="00C50138"/>
    <w:rsid w:val="00C52593"/>
    <w:rsid w:val="00C53211"/>
    <w:rsid w:val="00C53F63"/>
    <w:rsid w:val="00C60A39"/>
    <w:rsid w:val="00C60D55"/>
    <w:rsid w:val="00C611DD"/>
    <w:rsid w:val="00C61500"/>
    <w:rsid w:val="00C648AA"/>
    <w:rsid w:val="00C66831"/>
    <w:rsid w:val="00C74695"/>
    <w:rsid w:val="00C74802"/>
    <w:rsid w:val="00C76019"/>
    <w:rsid w:val="00C80545"/>
    <w:rsid w:val="00C834F7"/>
    <w:rsid w:val="00C84165"/>
    <w:rsid w:val="00C84311"/>
    <w:rsid w:val="00C84594"/>
    <w:rsid w:val="00C84EE0"/>
    <w:rsid w:val="00C85048"/>
    <w:rsid w:val="00C85333"/>
    <w:rsid w:val="00C85D13"/>
    <w:rsid w:val="00C86A57"/>
    <w:rsid w:val="00C874B9"/>
    <w:rsid w:val="00C906D3"/>
    <w:rsid w:val="00C91980"/>
    <w:rsid w:val="00C91E59"/>
    <w:rsid w:val="00C928FE"/>
    <w:rsid w:val="00C9362B"/>
    <w:rsid w:val="00C93C39"/>
    <w:rsid w:val="00C95AB0"/>
    <w:rsid w:val="00C972A4"/>
    <w:rsid w:val="00CA1348"/>
    <w:rsid w:val="00CA1BC5"/>
    <w:rsid w:val="00CA1D3D"/>
    <w:rsid w:val="00CA24D8"/>
    <w:rsid w:val="00CA4116"/>
    <w:rsid w:val="00CA4E2E"/>
    <w:rsid w:val="00CA54E6"/>
    <w:rsid w:val="00CA5EB7"/>
    <w:rsid w:val="00CA72A2"/>
    <w:rsid w:val="00CA7A03"/>
    <w:rsid w:val="00CB45FF"/>
    <w:rsid w:val="00CB5D5A"/>
    <w:rsid w:val="00CB6359"/>
    <w:rsid w:val="00CB6A08"/>
    <w:rsid w:val="00CB6B9F"/>
    <w:rsid w:val="00CC0ED8"/>
    <w:rsid w:val="00CC100D"/>
    <w:rsid w:val="00CC1141"/>
    <w:rsid w:val="00CC181A"/>
    <w:rsid w:val="00CC2453"/>
    <w:rsid w:val="00CC2BA9"/>
    <w:rsid w:val="00CC3CDF"/>
    <w:rsid w:val="00CC5338"/>
    <w:rsid w:val="00CC5BE5"/>
    <w:rsid w:val="00CC60D9"/>
    <w:rsid w:val="00CC6594"/>
    <w:rsid w:val="00CC6649"/>
    <w:rsid w:val="00CC76DB"/>
    <w:rsid w:val="00CD00B0"/>
    <w:rsid w:val="00CD0BA3"/>
    <w:rsid w:val="00CD0EA9"/>
    <w:rsid w:val="00CD183B"/>
    <w:rsid w:val="00CD234A"/>
    <w:rsid w:val="00CD2C65"/>
    <w:rsid w:val="00CD3FE6"/>
    <w:rsid w:val="00CD5848"/>
    <w:rsid w:val="00CD5BE3"/>
    <w:rsid w:val="00CD6874"/>
    <w:rsid w:val="00CD7FAB"/>
    <w:rsid w:val="00CE004F"/>
    <w:rsid w:val="00CE077C"/>
    <w:rsid w:val="00CE0DBA"/>
    <w:rsid w:val="00CE1B11"/>
    <w:rsid w:val="00CE26E5"/>
    <w:rsid w:val="00CE2A64"/>
    <w:rsid w:val="00CE623C"/>
    <w:rsid w:val="00CE6393"/>
    <w:rsid w:val="00CE67BC"/>
    <w:rsid w:val="00CE6F41"/>
    <w:rsid w:val="00CE759E"/>
    <w:rsid w:val="00CE7B6A"/>
    <w:rsid w:val="00CF16AE"/>
    <w:rsid w:val="00CF1E3B"/>
    <w:rsid w:val="00CF227A"/>
    <w:rsid w:val="00CF2844"/>
    <w:rsid w:val="00CF319E"/>
    <w:rsid w:val="00CF3744"/>
    <w:rsid w:val="00CF40B9"/>
    <w:rsid w:val="00CF52CC"/>
    <w:rsid w:val="00CF63B4"/>
    <w:rsid w:val="00CF7002"/>
    <w:rsid w:val="00CF77AF"/>
    <w:rsid w:val="00D00C3B"/>
    <w:rsid w:val="00D017ED"/>
    <w:rsid w:val="00D01D9F"/>
    <w:rsid w:val="00D02CEF"/>
    <w:rsid w:val="00D031D5"/>
    <w:rsid w:val="00D0385A"/>
    <w:rsid w:val="00D06445"/>
    <w:rsid w:val="00D06C16"/>
    <w:rsid w:val="00D074F5"/>
    <w:rsid w:val="00D075ED"/>
    <w:rsid w:val="00D10431"/>
    <w:rsid w:val="00D1128C"/>
    <w:rsid w:val="00D118A9"/>
    <w:rsid w:val="00D143E4"/>
    <w:rsid w:val="00D14510"/>
    <w:rsid w:val="00D14DC4"/>
    <w:rsid w:val="00D1574C"/>
    <w:rsid w:val="00D20F98"/>
    <w:rsid w:val="00D234EF"/>
    <w:rsid w:val="00D252B1"/>
    <w:rsid w:val="00D27E5F"/>
    <w:rsid w:val="00D3069D"/>
    <w:rsid w:val="00D32235"/>
    <w:rsid w:val="00D33376"/>
    <w:rsid w:val="00D35151"/>
    <w:rsid w:val="00D35423"/>
    <w:rsid w:val="00D35CD0"/>
    <w:rsid w:val="00D36949"/>
    <w:rsid w:val="00D369F5"/>
    <w:rsid w:val="00D36B71"/>
    <w:rsid w:val="00D3716C"/>
    <w:rsid w:val="00D37F60"/>
    <w:rsid w:val="00D42755"/>
    <w:rsid w:val="00D4456B"/>
    <w:rsid w:val="00D44A81"/>
    <w:rsid w:val="00D47D60"/>
    <w:rsid w:val="00D503F2"/>
    <w:rsid w:val="00D518C0"/>
    <w:rsid w:val="00D51C31"/>
    <w:rsid w:val="00D52374"/>
    <w:rsid w:val="00D549FB"/>
    <w:rsid w:val="00D55029"/>
    <w:rsid w:val="00D550A4"/>
    <w:rsid w:val="00D554B0"/>
    <w:rsid w:val="00D55F46"/>
    <w:rsid w:val="00D56501"/>
    <w:rsid w:val="00D56DC3"/>
    <w:rsid w:val="00D574A0"/>
    <w:rsid w:val="00D57C58"/>
    <w:rsid w:val="00D601D1"/>
    <w:rsid w:val="00D6129B"/>
    <w:rsid w:val="00D62F75"/>
    <w:rsid w:val="00D64095"/>
    <w:rsid w:val="00D64F17"/>
    <w:rsid w:val="00D6556A"/>
    <w:rsid w:val="00D65DD9"/>
    <w:rsid w:val="00D66492"/>
    <w:rsid w:val="00D67690"/>
    <w:rsid w:val="00D70895"/>
    <w:rsid w:val="00D71005"/>
    <w:rsid w:val="00D7147B"/>
    <w:rsid w:val="00D72D78"/>
    <w:rsid w:val="00D74308"/>
    <w:rsid w:val="00D751E7"/>
    <w:rsid w:val="00D76286"/>
    <w:rsid w:val="00D770AC"/>
    <w:rsid w:val="00D80C69"/>
    <w:rsid w:val="00D80CA2"/>
    <w:rsid w:val="00D82533"/>
    <w:rsid w:val="00D825E8"/>
    <w:rsid w:val="00D82865"/>
    <w:rsid w:val="00D84199"/>
    <w:rsid w:val="00D847A0"/>
    <w:rsid w:val="00D86D6F"/>
    <w:rsid w:val="00D87B53"/>
    <w:rsid w:val="00D901DC"/>
    <w:rsid w:val="00D9064D"/>
    <w:rsid w:val="00D906B8"/>
    <w:rsid w:val="00D9098D"/>
    <w:rsid w:val="00D91086"/>
    <w:rsid w:val="00D933FC"/>
    <w:rsid w:val="00D95966"/>
    <w:rsid w:val="00D95A0A"/>
    <w:rsid w:val="00D96CEE"/>
    <w:rsid w:val="00D974C6"/>
    <w:rsid w:val="00D97C6F"/>
    <w:rsid w:val="00D97F84"/>
    <w:rsid w:val="00DA00CA"/>
    <w:rsid w:val="00DA0485"/>
    <w:rsid w:val="00DA1734"/>
    <w:rsid w:val="00DA4716"/>
    <w:rsid w:val="00DA5A96"/>
    <w:rsid w:val="00DA7850"/>
    <w:rsid w:val="00DA7D06"/>
    <w:rsid w:val="00DB05D8"/>
    <w:rsid w:val="00DB3365"/>
    <w:rsid w:val="00DB3515"/>
    <w:rsid w:val="00DB3973"/>
    <w:rsid w:val="00DB4559"/>
    <w:rsid w:val="00DB590E"/>
    <w:rsid w:val="00DB62B8"/>
    <w:rsid w:val="00DB6636"/>
    <w:rsid w:val="00DB7580"/>
    <w:rsid w:val="00DC0156"/>
    <w:rsid w:val="00DC0830"/>
    <w:rsid w:val="00DC17BA"/>
    <w:rsid w:val="00DC22F3"/>
    <w:rsid w:val="00DC2D2E"/>
    <w:rsid w:val="00DC348D"/>
    <w:rsid w:val="00DC391D"/>
    <w:rsid w:val="00DC43AE"/>
    <w:rsid w:val="00DC4D57"/>
    <w:rsid w:val="00DC5E78"/>
    <w:rsid w:val="00DD0AC7"/>
    <w:rsid w:val="00DD1244"/>
    <w:rsid w:val="00DD12B3"/>
    <w:rsid w:val="00DD2463"/>
    <w:rsid w:val="00DD2979"/>
    <w:rsid w:val="00DD3465"/>
    <w:rsid w:val="00DD4768"/>
    <w:rsid w:val="00DD4981"/>
    <w:rsid w:val="00DD5682"/>
    <w:rsid w:val="00DD798B"/>
    <w:rsid w:val="00DE05BA"/>
    <w:rsid w:val="00DE0CEF"/>
    <w:rsid w:val="00DE0FF3"/>
    <w:rsid w:val="00DE12DE"/>
    <w:rsid w:val="00DE17A4"/>
    <w:rsid w:val="00DE1BA0"/>
    <w:rsid w:val="00DE22FE"/>
    <w:rsid w:val="00DE250E"/>
    <w:rsid w:val="00DE390A"/>
    <w:rsid w:val="00DE3FB9"/>
    <w:rsid w:val="00DE4D29"/>
    <w:rsid w:val="00DE6403"/>
    <w:rsid w:val="00DE657A"/>
    <w:rsid w:val="00DE71B5"/>
    <w:rsid w:val="00DF2C2E"/>
    <w:rsid w:val="00DF3CA5"/>
    <w:rsid w:val="00DF4925"/>
    <w:rsid w:val="00DF5174"/>
    <w:rsid w:val="00DF6975"/>
    <w:rsid w:val="00DF71DE"/>
    <w:rsid w:val="00E00D12"/>
    <w:rsid w:val="00E01766"/>
    <w:rsid w:val="00E01A59"/>
    <w:rsid w:val="00E02731"/>
    <w:rsid w:val="00E03779"/>
    <w:rsid w:val="00E04133"/>
    <w:rsid w:val="00E04AE3"/>
    <w:rsid w:val="00E058D7"/>
    <w:rsid w:val="00E068D8"/>
    <w:rsid w:val="00E07B46"/>
    <w:rsid w:val="00E109E7"/>
    <w:rsid w:val="00E111FC"/>
    <w:rsid w:val="00E113FC"/>
    <w:rsid w:val="00E11FD5"/>
    <w:rsid w:val="00E120A8"/>
    <w:rsid w:val="00E120EE"/>
    <w:rsid w:val="00E13724"/>
    <w:rsid w:val="00E15134"/>
    <w:rsid w:val="00E17BEC"/>
    <w:rsid w:val="00E20A14"/>
    <w:rsid w:val="00E20BF1"/>
    <w:rsid w:val="00E220DF"/>
    <w:rsid w:val="00E22AE7"/>
    <w:rsid w:val="00E24187"/>
    <w:rsid w:val="00E268F1"/>
    <w:rsid w:val="00E26CA1"/>
    <w:rsid w:val="00E3069F"/>
    <w:rsid w:val="00E30F61"/>
    <w:rsid w:val="00E33AEA"/>
    <w:rsid w:val="00E34756"/>
    <w:rsid w:val="00E348DE"/>
    <w:rsid w:val="00E34B4D"/>
    <w:rsid w:val="00E34C82"/>
    <w:rsid w:val="00E34F3E"/>
    <w:rsid w:val="00E36281"/>
    <w:rsid w:val="00E36D18"/>
    <w:rsid w:val="00E374EB"/>
    <w:rsid w:val="00E440AE"/>
    <w:rsid w:val="00E44DF7"/>
    <w:rsid w:val="00E46ADC"/>
    <w:rsid w:val="00E51260"/>
    <w:rsid w:val="00E5187A"/>
    <w:rsid w:val="00E52D74"/>
    <w:rsid w:val="00E53F72"/>
    <w:rsid w:val="00E54F72"/>
    <w:rsid w:val="00E567B6"/>
    <w:rsid w:val="00E573CF"/>
    <w:rsid w:val="00E60ADD"/>
    <w:rsid w:val="00E61B43"/>
    <w:rsid w:val="00E66BF6"/>
    <w:rsid w:val="00E67943"/>
    <w:rsid w:val="00E679FE"/>
    <w:rsid w:val="00E7003D"/>
    <w:rsid w:val="00E70758"/>
    <w:rsid w:val="00E716E1"/>
    <w:rsid w:val="00E7247A"/>
    <w:rsid w:val="00E745DF"/>
    <w:rsid w:val="00E74D42"/>
    <w:rsid w:val="00E76FED"/>
    <w:rsid w:val="00E8069F"/>
    <w:rsid w:val="00E80CED"/>
    <w:rsid w:val="00E80D9D"/>
    <w:rsid w:val="00E8330D"/>
    <w:rsid w:val="00E86AA3"/>
    <w:rsid w:val="00E8769B"/>
    <w:rsid w:val="00E87DFA"/>
    <w:rsid w:val="00E907E2"/>
    <w:rsid w:val="00E90AAF"/>
    <w:rsid w:val="00E90BD5"/>
    <w:rsid w:val="00E90E6A"/>
    <w:rsid w:val="00E912D9"/>
    <w:rsid w:val="00E91506"/>
    <w:rsid w:val="00E9169D"/>
    <w:rsid w:val="00E91C94"/>
    <w:rsid w:val="00E91F0E"/>
    <w:rsid w:val="00E9235A"/>
    <w:rsid w:val="00E9287D"/>
    <w:rsid w:val="00E93AB4"/>
    <w:rsid w:val="00E975F2"/>
    <w:rsid w:val="00E97A47"/>
    <w:rsid w:val="00EA093B"/>
    <w:rsid w:val="00EA0F6A"/>
    <w:rsid w:val="00EA10EE"/>
    <w:rsid w:val="00EA1941"/>
    <w:rsid w:val="00EA29FD"/>
    <w:rsid w:val="00EA2AA1"/>
    <w:rsid w:val="00EA2BA1"/>
    <w:rsid w:val="00EA2DD1"/>
    <w:rsid w:val="00EA36DC"/>
    <w:rsid w:val="00EA42CD"/>
    <w:rsid w:val="00EA4722"/>
    <w:rsid w:val="00EA53B1"/>
    <w:rsid w:val="00EA7872"/>
    <w:rsid w:val="00EB06CB"/>
    <w:rsid w:val="00EB0C68"/>
    <w:rsid w:val="00EB0FA4"/>
    <w:rsid w:val="00EB3BC0"/>
    <w:rsid w:val="00EB5EB6"/>
    <w:rsid w:val="00EB6F54"/>
    <w:rsid w:val="00EC0D9F"/>
    <w:rsid w:val="00EC2DF6"/>
    <w:rsid w:val="00EC2ED2"/>
    <w:rsid w:val="00EC4A0F"/>
    <w:rsid w:val="00EC6162"/>
    <w:rsid w:val="00ED190D"/>
    <w:rsid w:val="00ED1EC6"/>
    <w:rsid w:val="00ED23DA"/>
    <w:rsid w:val="00ED3BAF"/>
    <w:rsid w:val="00ED60CD"/>
    <w:rsid w:val="00EE2015"/>
    <w:rsid w:val="00EE3CE8"/>
    <w:rsid w:val="00EE3E86"/>
    <w:rsid w:val="00EE53FC"/>
    <w:rsid w:val="00EE5BFD"/>
    <w:rsid w:val="00EE5C86"/>
    <w:rsid w:val="00EE5CC3"/>
    <w:rsid w:val="00EE6165"/>
    <w:rsid w:val="00EE79B9"/>
    <w:rsid w:val="00EF129D"/>
    <w:rsid w:val="00EF1541"/>
    <w:rsid w:val="00EF2B94"/>
    <w:rsid w:val="00EF2BBE"/>
    <w:rsid w:val="00EF4459"/>
    <w:rsid w:val="00EF547A"/>
    <w:rsid w:val="00EF5ACF"/>
    <w:rsid w:val="00F00104"/>
    <w:rsid w:val="00F00C26"/>
    <w:rsid w:val="00F01230"/>
    <w:rsid w:val="00F01B17"/>
    <w:rsid w:val="00F01E71"/>
    <w:rsid w:val="00F0228E"/>
    <w:rsid w:val="00F02DAA"/>
    <w:rsid w:val="00F036C5"/>
    <w:rsid w:val="00F0397A"/>
    <w:rsid w:val="00F049B5"/>
    <w:rsid w:val="00F04B45"/>
    <w:rsid w:val="00F05728"/>
    <w:rsid w:val="00F06262"/>
    <w:rsid w:val="00F06B86"/>
    <w:rsid w:val="00F10BAD"/>
    <w:rsid w:val="00F10BF4"/>
    <w:rsid w:val="00F11594"/>
    <w:rsid w:val="00F11B37"/>
    <w:rsid w:val="00F1378F"/>
    <w:rsid w:val="00F13CB3"/>
    <w:rsid w:val="00F14485"/>
    <w:rsid w:val="00F177CD"/>
    <w:rsid w:val="00F17DC2"/>
    <w:rsid w:val="00F20218"/>
    <w:rsid w:val="00F205D3"/>
    <w:rsid w:val="00F208A4"/>
    <w:rsid w:val="00F20C9D"/>
    <w:rsid w:val="00F215C1"/>
    <w:rsid w:val="00F219AF"/>
    <w:rsid w:val="00F22048"/>
    <w:rsid w:val="00F24FFE"/>
    <w:rsid w:val="00F2546E"/>
    <w:rsid w:val="00F26B3B"/>
    <w:rsid w:val="00F303C1"/>
    <w:rsid w:val="00F315F1"/>
    <w:rsid w:val="00F31B6A"/>
    <w:rsid w:val="00F321EE"/>
    <w:rsid w:val="00F43A20"/>
    <w:rsid w:val="00F45E83"/>
    <w:rsid w:val="00F467F2"/>
    <w:rsid w:val="00F47DD1"/>
    <w:rsid w:val="00F50F3D"/>
    <w:rsid w:val="00F519AD"/>
    <w:rsid w:val="00F51B19"/>
    <w:rsid w:val="00F52073"/>
    <w:rsid w:val="00F52CB5"/>
    <w:rsid w:val="00F53795"/>
    <w:rsid w:val="00F540D0"/>
    <w:rsid w:val="00F5473D"/>
    <w:rsid w:val="00F54B8F"/>
    <w:rsid w:val="00F553C2"/>
    <w:rsid w:val="00F57630"/>
    <w:rsid w:val="00F61848"/>
    <w:rsid w:val="00F61932"/>
    <w:rsid w:val="00F61B2A"/>
    <w:rsid w:val="00F61F9A"/>
    <w:rsid w:val="00F62D69"/>
    <w:rsid w:val="00F63FF6"/>
    <w:rsid w:val="00F644C4"/>
    <w:rsid w:val="00F658C5"/>
    <w:rsid w:val="00F65FF9"/>
    <w:rsid w:val="00F67858"/>
    <w:rsid w:val="00F73192"/>
    <w:rsid w:val="00F7360D"/>
    <w:rsid w:val="00F73F0A"/>
    <w:rsid w:val="00F74E3B"/>
    <w:rsid w:val="00F76CB8"/>
    <w:rsid w:val="00F76E38"/>
    <w:rsid w:val="00F76E64"/>
    <w:rsid w:val="00F80575"/>
    <w:rsid w:val="00F81E81"/>
    <w:rsid w:val="00F82073"/>
    <w:rsid w:val="00F837AC"/>
    <w:rsid w:val="00F838A4"/>
    <w:rsid w:val="00F84FF2"/>
    <w:rsid w:val="00F85919"/>
    <w:rsid w:val="00F85EFC"/>
    <w:rsid w:val="00F8634B"/>
    <w:rsid w:val="00F909E4"/>
    <w:rsid w:val="00F91E22"/>
    <w:rsid w:val="00F93C58"/>
    <w:rsid w:val="00F948D0"/>
    <w:rsid w:val="00F95B7C"/>
    <w:rsid w:val="00F95C2E"/>
    <w:rsid w:val="00F965DE"/>
    <w:rsid w:val="00F96B9D"/>
    <w:rsid w:val="00F972F7"/>
    <w:rsid w:val="00FA1BDB"/>
    <w:rsid w:val="00FA1F3C"/>
    <w:rsid w:val="00FA4A89"/>
    <w:rsid w:val="00FA5B94"/>
    <w:rsid w:val="00FA5E81"/>
    <w:rsid w:val="00FB10D0"/>
    <w:rsid w:val="00FB16CA"/>
    <w:rsid w:val="00FB3891"/>
    <w:rsid w:val="00FB3EBF"/>
    <w:rsid w:val="00FB4AF8"/>
    <w:rsid w:val="00FB591B"/>
    <w:rsid w:val="00FB5B0E"/>
    <w:rsid w:val="00FB7816"/>
    <w:rsid w:val="00FC00A6"/>
    <w:rsid w:val="00FC12DE"/>
    <w:rsid w:val="00FC246F"/>
    <w:rsid w:val="00FC3941"/>
    <w:rsid w:val="00FC607E"/>
    <w:rsid w:val="00FC6933"/>
    <w:rsid w:val="00FC6F88"/>
    <w:rsid w:val="00FC779E"/>
    <w:rsid w:val="00FC79C0"/>
    <w:rsid w:val="00FC7A01"/>
    <w:rsid w:val="00FD0109"/>
    <w:rsid w:val="00FD0F7E"/>
    <w:rsid w:val="00FD1A4A"/>
    <w:rsid w:val="00FD2E73"/>
    <w:rsid w:val="00FD3983"/>
    <w:rsid w:val="00FD3DDA"/>
    <w:rsid w:val="00FD3E56"/>
    <w:rsid w:val="00FD4253"/>
    <w:rsid w:val="00FD4465"/>
    <w:rsid w:val="00FD4696"/>
    <w:rsid w:val="00FD67F4"/>
    <w:rsid w:val="00FD6D16"/>
    <w:rsid w:val="00FE08DE"/>
    <w:rsid w:val="00FE1436"/>
    <w:rsid w:val="00FE5AC5"/>
    <w:rsid w:val="00FE7C57"/>
    <w:rsid w:val="00FF0CEB"/>
    <w:rsid w:val="00FF20A4"/>
    <w:rsid w:val="00FF2BBA"/>
    <w:rsid w:val="00FF2C14"/>
    <w:rsid w:val="00FF481E"/>
    <w:rsid w:val="00FF4E73"/>
    <w:rsid w:val="00FF590C"/>
    <w:rsid w:val="00FF5A66"/>
    <w:rsid w:val="00FF77DC"/>
    <w:rsid w:val="00FF77F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3553"/>
    <o:shapelayout v:ext="edit">
      <o:idmap v:ext="edit" data="1"/>
    </o:shapelayout>
  </w:shapeDefaults>
  <w:decimalSymbol w:val="."/>
  <w:listSeparator w:val=","/>
  <w14:docId w14:val="4EEA2420"/>
  <w15:docId w15:val="{BAF6E17A-08EE-41F9-A463-346CB440D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qFormat="1"/>
    <w:lsdException w:name="heading 3" w:uiPriority="9" w:qFormat="1"/>
    <w:lsdException w:name="heading 4" w:uiPriority="9" w:qFormat="1"/>
    <w:lsdException w:name="heading 5" w:uiPriority="9" w:qFormat="1"/>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531A4"/>
    <w:pPr>
      <w:jc w:val="center"/>
    </w:pPr>
    <w:rPr>
      <w:kern w:val="2"/>
      <w:sz w:val="21"/>
      <w:szCs w:val="21"/>
    </w:rPr>
  </w:style>
  <w:style w:type="paragraph" w:styleId="Heading1">
    <w:name w:val="heading 1"/>
    <w:aliases w:val="Chapter Title"/>
    <w:basedOn w:val="Normal"/>
    <w:next w:val="Normal"/>
    <w:link w:val="Heading1Char"/>
    <w:autoRedefine/>
    <w:uiPriority w:val="9"/>
    <w:rsid w:val="00BD3958"/>
    <w:pPr>
      <w:widowControl w:val="0"/>
      <w:numPr>
        <w:numId w:val="20"/>
      </w:numPr>
      <w:suppressAutoHyphens/>
      <w:spacing w:before="320" w:after="80" w:line="260" w:lineRule="exact"/>
      <w:jc w:val="left"/>
      <w:outlineLvl w:val="0"/>
    </w:pPr>
    <w:rPr>
      <w:rFonts w:ascii="Cambria" w:hAnsi="Cambria"/>
      <w:b/>
      <w:bCs/>
      <w:noProof/>
      <w:sz w:val="24"/>
    </w:rPr>
  </w:style>
  <w:style w:type="paragraph" w:styleId="Heading2">
    <w:name w:val="heading 2"/>
    <w:basedOn w:val="Normal"/>
    <w:next w:val="Normal"/>
    <w:link w:val="Heading2Char"/>
    <w:autoRedefine/>
    <w:uiPriority w:val="9"/>
    <w:qFormat/>
    <w:rsid w:val="00FF5A66"/>
    <w:pPr>
      <w:numPr>
        <w:ilvl w:val="1"/>
        <w:numId w:val="4"/>
      </w:numPr>
      <w:tabs>
        <w:tab w:val="left" w:pos="720"/>
      </w:tabs>
      <w:adjustRightInd w:val="0"/>
      <w:snapToGrid w:val="0"/>
      <w:spacing w:after="60"/>
      <w:ind w:left="360" w:hanging="360"/>
      <w:jc w:val="both"/>
      <w:outlineLvl w:val="1"/>
    </w:pPr>
    <w:rPr>
      <w:b/>
      <w:iCs/>
      <w:noProof/>
      <w:sz w:val="24"/>
    </w:rPr>
  </w:style>
  <w:style w:type="paragraph" w:styleId="Heading3">
    <w:name w:val="heading 3"/>
    <w:basedOn w:val="Normal"/>
    <w:next w:val="Normal"/>
    <w:link w:val="Heading3Char"/>
    <w:autoRedefine/>
    <w:uiPriority w:val="9"/>
    <w:qFormat/>
    <w:rsid w:val="00BA36E2"/>
    <w:pPr>
      <w:keepNext/>
      <w:numPr>
        <w:ilvl w:val="2"/>
        <w:numId w:val="13"/>
      </w:numPr>
      <w:tabs>
        <w:tab w:val="left" w:pos="540"/>
      </w:tabs>
      <w:adjustRightInd w:val="0"/>
      <w:snapToGrid w:val="0"/>
      <w:jc w:val="both"/>
      <w:outlineLvl w:val="2"/>
    </w:pPr>
    <w:rPr>
      <w:b/>
      <w:i/>
      <w:iCs/>
      <w:noProof/>
      <w:sz w:val="24"/>
    </w:rPr>
  </w:style>
  <w:style w:type="paragraph" w:styleId="Heading4">
    <w:name w:val="heading 4"/>
    <w:basedOn w:val="Normal"/>
    <w:next w:val="Normal"/>
    <w:link w:val="Heading4Char"/>
    <w:uiPriority w:val="9"/>
    <w:unhideWhenUsed/>
    <w:qFormat/>
    <w:rsid w:val="00F00C26"/>
    <w:pPr>
      <w:keepNext/>
      <w:spacing w:before="240" w:after="60" w:line="276" w:lineRule="auto"/>
      <w:jc w:val="left"/>
      <w:outlineLvl w:val="3"/>
    </w:pPr>
    <w:rPr>
      <w:b/>
      <w:noProof/>
      <w:sz w:val="22"/>
    </w:rPr>
  </w:style>
  <w:style w:type="paragraph" w:styleId="Heading5">
    <w:name w:val="heading 5"/>
    <w:basedOn w:val="Normal"/>
    <w:next w:val="Normal"/>
    <w:link w:val="Heading5Char"/>
    <w:uiPriority w:val="9"/>
    <w:qFormat/>
    <w:rsid w:val="00764E88"/>
    <w:pPr>
      <w:numPr>
        <w:ilvl w:val="4"/>
        <w:numId w:val="13"/>
      </w:numPr>
      <w:tabs>
        <w:tab w:val="left" w:pos="360"/>
      </w:tabs>
      <w:spacing w:before="160" w:after="80"/>
      <w:outlineLvl w:val="4"/>
    </w:pPr>
    <w:rPr>
      <w:smallCaps/>
      <w:noProof/>
    </w:rPr>
  </w:style>
  <w:style w:type="paragraph" w:styleId="Heading6">
    <w:name w:val="heading 6"/>
    <w:basedOn w:val="Normal"/>
    <w:next w:val="Normal"/>
    <w:link w:val="Heading6Char"/>
    <w:rsid w:val="00230864"/>
    <w:pPr>
      <w:keepNext/>
      <w:keepLines/>
      <w:numPr>
        <w:ilvl w:val="5"/>
        <w:numId w:val="13"/>
      </w:numPr>
      <w:spacing w:before="200"/>
      <w:outlineLvl w:val="5"/>
    </w:pPr>
    <w:rPr>
      <w:rFonts w:ascii="Cambria" w:hAnsi="Cambria"/>
      <w:i/>
      <w:iCs/>
      <w:color w:val="243F60"/>
    </w:rPr>
  </w:style>
  <w:style w:type="paragraph" w:styleId="Heading7">
    <w:name w:val="heading 7"/>
    <w:basedOn w:val="Normal"/>
    <w:next w:val="Normal"/>
    <w:link w:val="Heading7Char"/>
    <w:rsid w:val="00230864"/>
    <w:pPr>
      <w:keepNext/>
      <w:keepLines/>
      <w:numPr>
        <w:ilvl w:val="6"/>
        <w:numId w:val="13"/>
      </w:numPr>
      <w:spacing w:before="200"/>
      <w:outlineLvl w:val="6"/>
    </w:pPr>
    <w:rPr>
      <w:rFonts w:ascii="Cambria" w:hAnsi="Cambria"/>
      <w:i/>
      <w:iCs/>
      <w:color w:val="404040"/>
    </w:rPr>
  </w:style>
  <w:style w:type="paragraph" w:styleId="Heading8">
    <w:name w:val="heading 8"/>
    <w:basedOn w:val="Normal"/>
    <w:next w:val="Normal"/>
    <w:link w:val="Heading8Char"/>
    <w:rsid w:val="00230864"/>
    <w:pPr>
      <w:keepNext/>
      <w:keepLines/>
      <w:numPr>
        <w:ilvl w:val="7"/>
        <w:numId w:val="13"/>
      </w:numPr>
      <w:spacing w:before="200"/>
      <w:outlineLvl w:val="7"/>
    </w:pPr>
    <w:rPr>
      <w:rFonts w:ascii="Cambria" w:hAnsi="Cambria"/>
      <w:color w:val="404040"/>
    </w:rPr>
  </w:style>
  <w:style w:type="paragraph" w:styleId="Heading9">
    <w:name w:val="heading 9"/>
    <w:basedOn w:val="Normal"/>
    <w:next w:val="Normal"/>
    <w:link w:val="Heading9Char"/>
    <w:rsid w:val="00230864"/>
    <w:pPr>
      <w:keepNext/>
      <w:keepLines/>
      <w:numPr>
        <w:ilvl w:val="8"/>
        <w:numId w:val="13"/>
      </w:numPr>
      <w:spacing w:before="200"/>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link w:val="Heading1"/>
    <w:uiPriority w:val="9"/>
    <w:locked/>
    <w:rsid w:val="00BD3958"/>
    <w:rPr>
      <w:rFonts w:ascii="Cambria" w:hAnsi="Cambria"/>
      <w:b/>
      <w:bCs/>
      <w:noProof/>
      <w:kern w:val="2"/>
      <w:sz w:val="24"/>
      <w:szCs w:val="21"/>
    </w:rPr>
  </w:style>
  <w:style w:type="character" w:customStyle="1" w:styleId="Heading2Char">
    <w:name w:val="Heading 2 Char"/>
    <w:link w:val="Heading2"/>
    <w:uiPriority w:val="9"/>
    <w:locked/>
    <w:rsid w:val="00FF5A66"/>
    <w:rPr>
      <w:b/>
      <w:iCs/>
      <w:noProof/>
      <w:kern w:val="2"/>
      <w:sz w:val="24"/>
      <w:szCs w:val="21"/>
    </w:rPr>
  </w:style>
  <w:style w:type="character" w:customStyle="1" w:styleId="Heading3Char">
    <w:name w:val="Heading 3 Char"/>
    <w:link w:val="Heading3"/>
    <w:uiPriority w:val="9"/>
    <w:locked/>
    <w:rsid w:val="00BA36E2"/>
    <w:rPr>
      <w:b/>
      <w:i/>
      <w:iCs/>
      <w:noProof/>
      <w:kern w:val="2"/>
      <w:sz w:val="24"/>
      <w:szCs w:val="21"/>
    </w:rPr>
  </w:style>
  <w:style w:type="character" w:customStyle="1" w:styleId="Heading4Char">
    <w:name w:val="Heading 4 Char"/>
    <w:link w:val="Heading4"/>
    <w:uiPriority w:val="9"/>
    <w:locked/>
    <w:rsid w:val="005B0756"/>
    <w:rPr>
      <w:b/>
      <w:noProof/>
      <w:kern w:val="2"/>
      <w:sz w:val="22"/>
      <w:szCs w:val="21"/>
    </w:rPr>
  </w:style>
  <w:style w:type="character" w:customStyle="1" w:styleId="Heading5Char">
    <w:name w:val="Heading 5 Char"/>
    <w:link w:val="Heading5"/>
    <w:uiPriority w:val="9"/>
    <w:locked/>
    <w:rsid w:val="00764E88"/>
    <w:rPr>
      <w:smallCaps/>
      <w:noProof/>
      <w:kern w:val="2"/>
      <w:sz w:val="21"/>
      <w:szCs w:val="21"/>
    </w:rPr>
  </w:style>
  <w:style w:type="character" w:customStyle="1" w:styleId="Heading6Char">
    <w:name w:val="Heading 6 Char"/>
    <w:link w:val="Heading6"/>
    <w:locked/>
    <w:rsid w:val="00230864"/>
    <w:rPr>
      <w:rFonts w:ascii="Cambria" w:hAnsi="Cambria"/>
      <w:i/>
      <w:iCs/>
      <w:color w:val="243F60"/>
      <w:kern w:val="2"/>
      <w:sz w:val="21"/>
      <w:szCs w:val="21"/>
    </w:rPr>
  </w:style>
  <w:style w:type="character" w:customStyle="1" w:styleId="Heading7Char">
    <w:name w:val="Heading 7 Char"/>
    <w:link w:val="Heading7"/>
    <w:locked/>
    <w:rsid w:val="00230864"/>
    <w:rPr>
      <w:rFonts w:ascii="Cambria" w:hAnsi="Cambria"/>
      <w:i/>
      <w:iCs/>
      <w:color w:val="404040"/>
      <w:kern w:val="2"/>
      <w:sz w:val="21"/>
      <w:szCs w:val="21"/>
    </w:rPr>
  </w:style>
  <w:style w:type="character" w:customStyle="1" w:styleId="Heading8Char">
    <w:name w:val="Heading 8 Char"/>
    <w:link w:val="Heading8"/>
    <w:locked/>
    <w:rsid w:val="00230864"/>
    <w:rPr>
      <w:rFonts w:ascii="Cambria" w:hAnsi="Cambria"/>
      <w:color w:val="404040"/>
      <w:kern w:val="2"/>
      <w:sz w:val="21"/>
      <w:szCs w:val="21"/>
    </w:rPr>
  </w:style>
  <w:style w:type="character" w:customStyle="1" w:styleId="Heading9Char">
    <w:name w:val="Heading 9 Char"/>
    <w:link w:val="Heading9"/>
    <w:locked/>
    <w:rsid w:val="00230864"/>
    <w:rPr>
      <w:rFonts w:ascii="Cambria" w:hAnsi="Cambria"/>
      <w:i/>
      <w:iCs/>
      <w:color w:val="404040"/>
      <w:kern w:val="2"/>
      <w:sz w:val="21"/>
      <w:szCs w:val="21"/>
    </w:rPr>
  </w:style>
  <w:style w:type="paragraph" w:customStyle="1" w:styleId="AbstractTitle">
    <w:name w:val="Abstract Title"/>
    <w:autoRedefine/>
    <w:uiPriority w:val="99"/>
    <w:rsid w:val="00455350"/>
    <w:pPr>
      <w:adjustRightInd w:val="0"/>
      <w:snapToGrid w:val="0"/>
      <w:spacing w:after="200"/>
      <w:jc w:val="center"/>
    </w:pPr>
    <w:rPr>
      <w:b/>
      <w:bCs/>
      <w:caps/>
      <w:sz w:val="48"/>
      <w:szCs w:val="18"/>
      <w:lang w:eastAsia="en-US"/>
    </w:rPr>
  </w:style>
  <w:style w:type="paragraph" w:customStyle="1" w:styleId="Affiliation">
    <w:name w:val="Affiliation"/>
    <w:rsid w:val="00764E88"/>
    <w:pPr>
      <w:jc w:val="center"/>
    </w:pPr>
    <w:rPr>
      <w:lang w:eastAsia="en-US"/>
    </w:rPr>
  </w:style>
  <w:style w:type="paragraph" w:customStyle="1" w:styleId="Author">
    <w:name w:val="Author"/>
    <w:rsid w:val="00764E88"/>
    <w:pPr>
      <w:spacing w:before="360" w:after="40"/>
      <w:jc w:val="center"/>
    </w:pPr>
    <w:rPr>
      <w:noProof/>
      <w:sz w:val="22"/>
      <w:szCs w:val="21"/>
      <w:lang w:eastAsia="en-US"/>
    </w:rPr>
  </w:style>
  <w:style w:type="paragraph" w:styleId="BodyText">
    <w:name w:val="Body Text"/>
    <w:basedOn w:val="Normal"/>
    <w:link w:val="BodyTextChar"/>
    <w:rsid w:val="00764E88"/>
    <w:pPr>
      <w:spacing w:after="120" w:line="228" w:lineRule="auto"/>
      <w:ind w:firstLine="288"/>
      <w:jc w:val="both"/>
    </w:pPr>
    <w:rPr>
      <w:spacing w:val="-1"/>
    </w:rPr>
  </w:style>
  <w:style w:type="character" w:customStyle="1" w:styleId="BodyTextChar">
    <w:name w:val="Body Text Char"/>
    <w:link w:val="BodyText"/>
    <w:locked/>
    <w:rsid w:val="00764E88"/>
    <w:rPr>
      <w:rFonts w:cs="Times New Roman"/>
      <w:sz w:val="20"/>
      <w:szCs w:val="20"/>
      <w:lang w:eastAsia="en-US"/>
    </w:rPr>
  </w:style>
  <w:style w:type="paragraph" w:customStyle="1" w:styleId="bulletlist">
    <w:name w:val="bullet list"/>
    <w:basedOn w:val="BodyText"/>
    <w:uiPriority w:val="99"/>
    <w:rsid w:val="00764E88"/>
    <w:pPr>
      <w:numPr>
        <w:numId w:val="1"/>
      </w:numPr>
    </w:pPr>
  </w:style>
  <w:style w:type="paragraph" w:customStyle="1" w:styleId="equation">
    <w:name w:val="equation"/>
    <w:basedOn w:val="Normal"/>
    <w:uiPriority w:val="99"/>
    <w:rsid w:val="00764E88"/>
    <w:pPr>
      <w:tabs>
        <w:tab w:val="center" w:pos="2520"/>
        <w:tab w:val="right" w:pos="5040"/>
      </w:tabs>
      <w:spacing w:before="240" w:after="240" w:line="216" w:lineRule="auto"/>
    </w:pPr>
    <w:rPr>
      <w:rFonts w:ascii="Symbol" w:hAnsi="Symbol" w:cs="Symbol"/>
    </w:rPr>
  </w:style>
  <w:style w:type="paragraph" w:customStyle="1" w:styleId="figurecaption">
    <w:name w:val="figure caption"/>
    <w:autoRedefine/>
    <w:uiPriority w:val="99"/>
    <w:qFormat/>
    <w:rsid w:val="008F3AC1"/>
    <w:pPr>
      <w:numPr>
        <w:numId w:val="2"/>
      </w:numPr>
      <w:adjustRightInd w:val="0"/>
      <w:snapToGrid w:val="0"/>
      <w:spacing w:after="120"/>
      <w:ind w:left="0" w:firstLine="0"/>
      <w:jc w:val="center"/>
    </w:pPr>
    <w:rPr>
      <w:noProof/>
      <w:color w:val="333333"/>
      <w:szCs w:val="24"/>
      <w:lang w:eastAsia="en-US"/>
    </w:rPr>
  </w:style>
  <w:style w:type="paragraph" w:customStyle="1" w:styleId="footnote">
    <w:name w:val="footnote"/>
    <w:uiPriority w:val="99"/>
    <w:rsid w:val="00764E88"/>
    <w:pPr>
      <w:framePr w:hSpace="187" w:vSpace="187" w:wrap="notBeside" w:vAnchor="text" w:hAnchor="page" w:x="6121" w:y="577"/>
      <w:numPr>
        <w:numId w:val="3"/>
      </w:numPr>
      <w:spacing w:after="40"/>
    </w:pPr>
    <w:rPr>
      <w:sz w:val="16"/>
      <w:szCs w:val="16"/>
      <w:lang w:eastAsia="en-US"/>
    </w:rPr>
  </w:style>
  <w:style w:type="paragraph" w:customStyle="1" w:styleId="keywords">
    <w:name w:val="key words"/>
    <w:uiPriority w:val="99"/>
    <w:rsid w:val="00764E88"/>
    <w:pPr>
      <w:spacing w:after="120"/>
      <w:ind w:firstLine="288"/>
      <w:jc w:val="both"/>
    </w:pPr>
    <w:rPr>
      <w:b/>
      <w:bCs/>
      <w:i/>
      <w:iCs/>
      <w:noProof/>
      <w:sz w:val="18"/>
      <w:szCs w:val="18"/>
      <w:lang w:eastAsia="en-US"/>
    </w:rPr>
  </w:style>
  <w:style w:type="paragraph" w:customStyle="1" w:styleId="papersubtitle">
    <w:name w:val="paper subtitle"/>
    <w:uiPriority w:val="99"/>
    <w:rsid w:val="00764E88"/>
    <w:pPr>
      <w:spacing w:after="120"/>
      <w:jc w:val="center"/>
    </w:pPr>
    <w:rPr>
      <w:rFonts w:eastAsia="MS Mincho"/>
      <w:noProof/>
      <w:sz w:val="28"/>
      <w:szCs w:val="28"/>
      <w:lang w:eastAsia="en-US"/>
    </w:rPr>
  </w:style>
  <w:style w:type="paragraph" w:customStyle="1" w:styleId="papertitle">
    <w:name w:val="paper title"/>
    <w:uiPriority w:val="99"/>
    <w:rsid w:val="00764E88"/>
    <w:pPr>
      <w:spacing w:after="120"/>
      <w:jc w:val="center"/>
    </w:pPr>
    <w:rPr>
      <w:rFonts w:eastAsia="MS Mincho"/>
      <w:noProof/>
      <w:sz w:val="48"/>
      <w:szCs w:val="48"/>
      <w:lang w:eastAsia="en-US"/>
    </w:rPr>
  </w:style>
  <w:style w:type="paragraph" w:customStyle="1" w:styleId="references0">
    <w:name w:val="references"/>
    <w:uiPriority w:val="99"/>
    <w:rsid w:val="00764E88"/>
    <w:pPr>
      <w:numPr>
        <w:numId w:val="5"/>
      </w:numPr>
      <w:spacing w:after="50" w:line="180" w:lineRule="exact"/>
      <w:jc w:val="both"/>
    </w:pPr>
    <w:rPr>
      <w:rFonts w:eastAsia="MS Mincho"/>
      <w:noProof/>
      <w:sz w:val="16"/>
      <w:szCs w:val="16"/>
      <w:lang w:eastAsia="en-US"/>
    </w:rPr>
  </w:style>
  <w:style w:type="paragraph" w:customStyle="1" w:styleId="sponsors">
    <w:name w:val="sponsors"/>
    <w:uiPriority w:val="99"/>
    <w:rsid w:val="00764E88"/>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uiPriority w:val="99"/>
    <w:rsid w:val="00764E88"/>
    <w:rPr>
      <w:b/>
      <w:bCs/>
      <w:sz w:val="16"/>
      <w:szCs w:val="16"/>
    </w:rPr>
  </w:style>
  <w:style w:type="paragraph" w:customStyle="1" w:styleId="tablecolsubhead">
    <w:name w:val="table col subhead"/>
    <w:basedOn w:val="tablecolhead"/>
    <w:uiPriority w:val="99"/>
    <w:rsid w:val="00764E88"/>
    <w:rPr>
      <w:i/>
      <w:iCs/>
      <w:sz w:val="15"/>
      <w:szCs w:val="15"/>
    </w:rPr>
  </w:style>
  <w:style w:type="paragraph" w:customStyle="1" w:styleId="tablecopy">
    <w:name w:val="table copy"/>
    <w:uiPriority w:val="99"/>
    <w:rsid w:val="00764E88"/>
    <w:pPr>
      <w:jc w:val="both"/>
    </w:pPr>
    <w:rPr>
      <w:noProof/>
      <w:sz w:val="16"/>
      <w:szCs w:val="16"/>
      <w:lang w:eastAsia="en-US"/>
    </w:rPr>
  </w:style>
  <w:style w:type="paragraph" w:customStyle="1" w:styleId="tablefootnote">
    <w:name w:val="table footnote"/>
    <w:uiPriority w:val="99"/>
    <w:rsid w:val="00764E88"/>
    <w:pPr>
      <w:spacing w:before="60" w:after="30"/>
      <w:jc w:val="right"/>
    </w:pPr>
    <w:rPr>
      <w:sz w:val="12"/>
      <w:szCs w:val="12"/>
      <w:lang w:eastAsia="en-US"/>
    </w:rPr>
  </w:style>
  <w:style w:type="paragraph" w:customStyle="1" w:styleId="tablehead">
    <w:name w:val="table head"/>
    <w:autoRedefine/>
    <w:uiPriority w:val="99"/>
    <w:qFormat/>
    <w:rsid w:val="009D4E06"/>
    <w:pPr>
      <w:numPr>
        <w:numId w:val="6"/>
      </w:numPr>
      <w:spacing w:before="120" w:after="120"/>
      <w:jc w:val="center"/>
    </w:pPr>
    <w:rPr>
      <w:b/>
      <w:smallCaps/>
      <w:noProof/>
      <w:sz w:val="24"/>
      <w:szCs w:val="16"/>
    </w:rPr>
  </w:style>
  <w:style w:type="paragraph" w:styleId="Title">
    <w:name w:val="Title"/>
    <w:basedOn w:val="Normal"/>
    <w:next w:val="Normal"/>
    <w:link w:val="TitleChar"/>
    <w:autoRedefine/>
    <w:uiPriority w:val="10"/>
    <w:rsid w:val="000C0BCC"/>
    <w:pPr>
      <w:spacing w:after="300"/>
      <w:contextualSpacing/>
    </w:pPr>
    <w:rPr>
      <w:rFonts w:ascii="Bookman Old Style" w:hAnsi="Bookman Old Style"/>
      <w:caps/>
      <w:spacing w:val="5"/>
      <w:kern w:val="28"/>
      <w:sz w:val="68"/>
      <w:szCs w:val="72"/>
    </w:rPr>
  </w:style>
  <w:style w:type="character" w:customStyle="1" w:styleId="TitleChar">
    <w:name w:val="Title Char"/>
    <w:link w:val="Title"/>
    <w:uiPriority w:val="10"/>
    <w:locked/>
    <w:rsid w:val="000C0BCC"/>
    <w:rPr>
      <w:rFonts w:ascii="Bookman Old Style" w:hAnsi="Bookman Old Style"/>
      <w:caps/>
      <w:spacing w:val="5"/>
      <w:kern w:val="28"/>
      <w:sz w:val="68"/>
      <w:szCs w:val="72"/>
    </w:rPr>
  </w:style>
  <w:style w:type="paragraph" w:customStyle="1" w:styleId="Default">
    <w:name w:val="Default"/>
    <w:rsid w:val="009B1EC9"/>
    <w:pPr>
      <w:autoSpaceDE w:val="0"/>
      <w:autoSpaceDN w:val="0"/>
      <w:adjustRightInd w:val="0"/>
    </w:pPr>
    <w:rPr>
      <w:color w:val="000000"/>
      <w:sz w:val="24"/>
      <w:szCs w:val="24"/>
      <w:lang w:eastAsia="en-US"/>
    </w:rPr>
  </w:style>
  <w:style w:type="paragraph" w:styleId="Footer">
    <w:name w:val="footer"/>
    <w:basedOn w:val="Normal"/>
    <w:link w:val="FooterChar"/>
    <w:uiPriority w:val="99"/>
    <w:rsid w:val="009B1EC9"/>
    <w:pPr>
      <w:tabs>
        <w:tab w:val="center" w:pos="4680"/>
        <w:tab w:val="right" w:pos="9360"/>
      </w:tabs>
      <w:ind w:firstLine="360"/>
      <w:jc w:val="left"/>
    </w:pPr>
    <w:rPr>
      <w:rFonts w:ascii="Calibri" w:hAnsi="Calibri"/>
    </w:rPr>
  </w:style>
  <w:style w:type="character" w:customStyle="1" w:styleId="FooterChar">
    <w:name w:val="Footer Char"/>
    <w:link w:val="Footer"/>
    <w:uiPriority w:val="99"/>
    <w:locked/>
    <w:rsid w:val="009B1EC9"/>
    <w:rPr>
      <w:rFonts w:ascii="Calibri" w:eastAsia="Times New Roman" w:hAnsi="Calibri" w:cs="Times New Roman"/>
      <w:sz w:val="20"/>
      <w:szCs w:val="20"/>
      <w:lang w:eastAsia="en-US"/>
    </w:rPr>
  </w:style>
  <w:style w:type="character" w:customStyle="1" w:styleId="Style1">
    <w:name w:val="Style1"/>
    <w:uiPriority w:val="99"/>
    <w:rsid w:val="009B1EC9"/>
    <w:rPr>
      <w:rFonts w:ascii="Times New Roman" w:hAnsi="Times New Roman" w:cs="Times New Roman"/>
      <w:b/>
      <w:sz w:val="32"/>
    </w:rPr>
  </w:style>
  <w:style w:type="paragraph" w:styleId="BalloonText">
    <w:name w:val="Balloon Text"/>
    <w:basedOn w:val="Normal"/>
    <w:link w:val="BalloonTextChar"/>
    <w:uiPriority w:val="99"/>
    <w:rsid w:val="009B1EC9"/>
    <w:rPr>
      <w:rFonts w:ascii="Tahoma" w:hAnsi="Tahoma" w:cs="Tahoma"/>
      <w:sz w:val="16"/>
      <w:szCs w:val="16"/>
    </w:rPr>
  </w:style>
  <w:style w:type="character" w:customStyle="1" w:styleId="BalloonTextChar">
    <w:name w:val="Balloon Text Char"/>
    <w:link w:val="BalloonText"/>
    <w:uiPriority w:val="99"/>
    <w:locked/>
    <w:rsid w:val="009B1EC9"/>
    <w:rPr>
      <w:rFonts w:ascii="Tahoma" w:hAnsi="Tahoma" w:cs="Tahoma"/>
      <w:sz w:val="16"/>
      <w:szCs w:val="16"/>
      <w:lang w:eastAsia="en-US"/>
    </w:rPr>
  </w:style>
  <w:style w:type="paragraph" w:customStyle="1" w:styleId="AbstractBody">
    <w:name w:val="Abstract Body"/>
    <w:basedOn w:val="AbstractTitle"/>
    <w:autoRedefine/>
    <w:uiPriority w:val="99"/>
    <w:rsid w:val="00821BFC"/>
    <w:pPr>
      <w:spacing w:line="480" w:lineRule="auto"/>
      <w:ind w:firstLine="360"/>
      <w:jc w:val="both"/>
    </w:pPr>
    <w:rPr>
      <w:rFonts w:ascii="Bookman Old Style" w:hAnsi="Bookman Old Style"/>
      <w:b w:val="0"/>
      <w:iCs/>
      <w:caps w:val="0"/>
      <w:sz w:val="28"/>
    </w:rPr>
  </w:style>
  <w:style w:type="paragraph" w:customStyle="1" w:styleId="StyleAbstractBody">
    <w:name w:val="Style Abstract Body"/>
    <w:basedOn w:val="AbstractBody"/>
    <w:autoRedefine/>
    <w:uiPriority w:val="99"/>
    <w:rsid w:val="00455350"/>
    <w:rPr>
      <w:bCs w:val="0"/>
    </w:rPr>
  </w:style>
  <w:style w:type="paragraph" w:customStyle="1" w:styleId="Abstract">
    <w:name w:val="Abstract"/>
    <w:basedOn w:val="Normal"/>
    <w:rsid w:val="002E0482"/>
    <w:pPr>
      <w:spacing w:before="460" w:line="200" w:lineRule="exact"/>
      <w:ind w:left="3514"/>
      <w:jc w:val="both"/>
    </w:pPr>
    <w:rPr>
      <w:sz w:val="18"/>
      <w:szCs w:val="24"/>
      <w:lang w:val="en-GB"/>
    </w:rPr>
  </w:style>
  <w:style w:type="paragraph" w:styleId="Header">
    <w:name w:val="header"/>
    <w:basedOn w:val="Normal"/>
    <w:link w:val="HeaderChar"/>
    <w:uiPriority w:val="99"/>
    <w:rsid w:val="002E0482"/>
    <w:pPr>
      <w:tabs>
        <w:tab w:val="center" w:pos="4320"/>
        <w:tab w:val="right" w:pos="8640"/>
      </w:tabs>
    </w:pPr>
  </w:style>
  <w:style w:type="character" w:customStyle="1" w:styleId="HeaderChar">
    <w:name w:val="Header Char"/>
    <w:link w:val="Header"/>
    <w:uiPriority w:val="99"/>
    <w:locked/>
    <w:rsid w:val="002E0482"/>
    <w:rPr>
      <w:rFonts w:cs="Times New Roman"/>
      <w:sz w:val="20"/>
      <w:szCs w:val="20"/>
      <w:lang w:eastAsia="en-US"/>
    </w:rPr>
  </w:style>
  <w:style w:type="character" w:styleId="Hyperlink">
    <w:name w:val="Hyperlink"/>
    <w:uiPriority w:val="99"/>
    <w:rsid w:val="00D549FB"/>
    <w:rPr>
      <w:rFonts w:cs="Times New Roman"/>
      <w:color w:val="666666"/>
      <w:u w:val="single"/>
    </w:rPr>
  </w:style>
  <w:style w:type="paragraph" w:styleId="Revision">
    <w:name w:val="Revision"/>
    <w:hidden/>
    <w:uiPriority w:val="99"/>
    <w:semiHidden/>
    <w:rsid w:val="00814527"/>
    <w:rPr>
      <w:lang w:eastAsia="en-US"/>
    </w:rPr>
  </w:style>
  <w:style w:type="character" w:styleId="PlaceholderText">
    <w:name w:val="Placeholder Text"/>
    <w:uiPriority w:val="99"/>
    <w:semiHidden/>
    <w:rsid w:val="00814527"/>
    <w:rPr>
      <w:rFonts w:cs="Times New Roman"/>
      <w:color w:val="808080"/>
    </w:rPr>
  </w:style>
  <w:style w:type="paragraph" w:styleId="TOC1">
    <w:name w:val="toc 1"/>
    <w:basedOn w:val="Normal"/>
    <w:next w:val="Normal"/>
    <w:autoRedefine/>
    <w:uiPriority w:val="39"/>
    <w:rsid w:val="000C0BCC"/>
    <w:pPr>
      <w:spacing w:before="360"/>
      <w:jc w:val="left"/>
    </w:pPr>
    <w:rPr>
      <w:rFonts w:ascii="Cambria" w:hAnsi="Cambria"/>
      <w:b/>
      <w:bCs/>
      <w:caps/>
      <w:sz w:val="24"/>
      <w:szCs w:val="24"/>
    </w:rPr>
  </w:style>
  <w:style w:type="paragraph" w:styleId="TOC2">
    <w:name w:val="toc 2"/>
    <w:basedOn w:val="Normal"/>
    <w:next w:val="Normal"/>
    <w:autoRedefine/>
    <w:uiPriority w:val="39"/>
    <w:rsid w:val="00C367C2"/>
    <w:pPr>
      <w:spacing w:before="240"/>
      <w:jc w:val="left"/>
    </w:pPr>
    <w:rPr>
      <w:rFonts w:ascii="Calibri" w:hAnsi="Calibri" w:cs="Calibri"/>
      <w:b/>
      <w:bCs/>
    </w:rPr>
  </w:style>
  <w:style w:type="paragraph" w:styleId="TOC3">
    <w:name w:val="toc 3"/>
    <w:basedOn w:val="Normal"/>
    <w:next w:val="Normal"/>
    <w:autoRedefine/>
    <w:uiPriority w:val="39"/>
    <w:rsid w:val="00C367C2"/>
    <w:pPr>
      <w:ind w:left="200"/>
      <w:jc w:val="left"/>
    </w:pPr>
    <w:rPr>
      <w:rFonts w:ascii="Calibri" w:hAnsi="Calibri" w:cs="Calibri"/>
    </w:rPr>
  </w:style>
  <w:style w:type="paragraph" w:customStyle="1" w:styleId="Subtitles">
    <w:name w:val="Subtitles"/>
    <w:basedOn w:val="Heading1"/>
    <w:autoRedefine/>
    <w:uiPriority w:val="99"/>
    <w:rsid w:val="00C367C2"/>
    <w:rPr>
      <w:caps/>
      <w:smallCaps/>
    </w:rPr>
  </w:style>
  <w:style w:type="paragraph" w:customStyle="1" w:styleId="StyleSubtitles">
    <w:name w:val="Style Subtitles"/>
    <w:basedOn w:val="Subtitles"/>
    <w:autoRedefine/>
    <w:uiPriority w:val="99"/>
    <w:rsid w:val="00A54542"/>
    <w:pPr>
      <w:numPr>
        <w:numId w:val="0"/>
      </w:numPr>
      <w:snapToGrid w:val="0"/>
      <w:spacing w:before="0" w:after="0" w:line="240" w:lineRule="auto"/>
    </w:pPr>
    <w:rPr>
      <w:rFonts w:ascii="Cambria Math" w:hAnsi="Cambria Math"/>
      <w:b w:val="0"/>
      <w:iCs/>
      <w:caps w:val="0"/>
      <w:smallCaps w:val="0"/>
    </w:rPr>
  </w:style>
  <w:style w:type="paragraph" w:styleId="TOC4">
    <w:name w:val="toc 4"/>
    <w:basedOn w:val="Normal"/>
    <w:next w:val="Normal"/>
    <w:autoRedefine/>
    <w:uiPriority w:val="39"/>
    <w:rsid w:val="00C367C2"/>
    <w:pPr>
      <w:ind w:left="400"/>
      <w:jc w:val="left"/>
    </w:pPr>
    <w:rPr>
      <w:rFonts w:ascii="Calibri" w:hAnsi="Calibri" w:cs="Calibri"/>
    </w:rPr>
  </w:style>
  <w:style w:type="paragraph" w:styleId="TOC5">
    <w:name w:val="toc 5"/>
    <w:basedOn w:val="Normal"/>
    <w:next w:val="Normal"/>
    <w:autoRedefine/>
    <w:uiPriority w:val="39"/>
    <w:rsid w:val="00C367C2"/>
    <w:pPr>
      <w:ind w:left="600"/>
      <w:jc w:val="left"/>
    </w:pPr>
    <w:rPr>
      <w:rFonts w:ascii="Calibri" w:hAnsi="Calibri" w:cs="Calibri"/>
    </w:rPr>
  </w:style>
  <w:style w:type="paragraph" w:styleId="TOC6">
    <w:name w:val="toc 6"/>
    <w:basedOn w:val="Normal"/>
    <w:next w:val="Normal"/>
    <w:autoRedefine/>
    <w:uiPriority w:val="39"/>
    <w:rsid w:val="00C367C2"/>
    <w:pPr>
      <w:ind w:left="800"/>
      <w:jc w:val="left"/>
    </w:pPr>
    <w:rPr>
      <w:rFonts w:ascii="Calibri" w:hAnsi="Calibri" w:cs="Calibri"/>
    </w:rPr>
  </w:style>
  <w:style w:type="paragraph" w:styleId="TOC7">
    <w:name w:val="toc 7"/>
    <w:basedOn w:val="Normal"/>
    <w:next w:val="Normal"/>
    <w:autoRedefine/>
    <w:uiPriority w:val="39"/>
    <w:rsid w:val="00C367C2"/>
    <w:pPr>
      <w:ind w:left="1000"/>
      <w:jc w:val="left"/>
    </w:pPr>
    <w:rPr>
      <w:rFonts w:ascii="Calibri" w:hAnsi="Calibri" w:cs="Calibri"/>
    </w:rPr>
  </w:style>
  <w:style w:type="paragraph" w:styleId="TOC8">
    <w:name w:val="toc 8"/>
    <w:basedOn w:val="Normal"/>
    <w:next w:val="Normal"/>
    <w:autoRedefine/>
    <w:uiPriority w:val="39"/>
    <w:rsid w:val="00C367C2"/>
    <w:pPr>
      <w:ind w:left="1200"/>
      <w:jc w:val="left"/>
    </w:pPr>
    <w:rPr>
      <w:rFonts w:ascii="Calibri" w:hAnsi="Calibri" w:cs="Calibri"/>
    </w:rPr>
  </w:style>
  <w:style w:type="paragraph" w:styleId="TOC9">
    <w:name w:val="toc 9"/>
    <w:basedOn w:val="Normal"/>
    <w:next w:val="Normal"/>
    <w:autoRedefine/>
    <w:uiPriority w:val="39"/>
    <w:rsid w:val="00C367C2"/>
    <w:pPr>
      <w:ind w:left="1400"/>
      <w:jc w:val="left"/>
    </w:pPr>
    <w:rPr>
      <w:rFonts w:ascii="Calibri" w:hAnsi="Calibri" w:cs="Calibri"/>
    </w:rPr>
  </w:style>
  <w:style w:type="paragraph" w:customStyle="1" w:styleId="AllText">
    <w:name w:val="AllText"/>
    <w:basedOn w:val="Normal"/>
    <w:link w:val="AllTextChar"/>
    <w:autoRedefine/>
    <w:qFormat/>
    <w:rsid w:val="00CC76DB"/>
    <w:pPr>
      <w:widowControl w:val="0"/>
      <w:tabs>
        <w:tab w:val="left" w:pos="360"/>
      </w:tabs>
      <w:snapToGrid w:val="0"/>
      <w:spacing w:after="60"/>
      <w:ind w:firstLine="360"/>
      <w:jc w:val="left"/>
    </w:pPr>
    <w:rPr>
      <w:noProof/>
      <w:kern w:val="16"/>
      <w:sz w:val="24"/>
      <w:szCs w:val="22"/>
    </w:rPr>
  </w:style>
  <w:style w:type="paragraph" w:customStyle="1" w:styleId="FIGURECAPTION0">
    <w:name w:val="FIGURE CAPTION"/>
    <w:basedOn w:val="Normal"/>
    <w:rsid w:val="00C24B48"/>
    <w:pPr>
      <w:widowControl w:val="0"/>
      <w:spacing w:after="320" w:line="180" w:lineRule="exact"/>
      <w:jc w:val="both"/>
    </w:pPr>
    <w:rPr>
      <w:rFonts w:ascii="Helvetica" w:hAnsi="Helvetica"/>
      <w:kern w:val="16"/>
      <w:sz w:val="16"/>
    </w:rPr>
  </w:style>
  <w:style w:type="paragraph" w:customStyle="1" w:styleId="StyleAllTextAsian">
    <w:name w:val="Style AllText + (Asian) 宋体"/>
    <w:basedOn w:val="Normal"/>
    <w:rsid w:val="00C24B48"/>
  </w:style>
  <w:style w:type="paragraph" w:customStyle="1" w:styleId="Text">
    <w:name w:val="Text"/>
    <w:basedOn w:val="Normal"/>
    <w:rsid w:val="00C24B48"/>
    <w:pPr>
      <w:widowControl w:val="0"/>
      <w:autoSpaceDE w:val="0"/>
      <w:autoSpaceDN w:val="0"/>
      <w:spacing w:line="252" w:lineRule="auto"/>
      <w:ind w:firstLine="202"/>
      <w:jc w:val="both"/>
    </w:pPr>
  </w:style>
  <w:style w:type="paragraph" w:customStyle="1" w:styleId="AllFigures">
    <w:name w:val="All Figures"/>
    <w:autoRedefine/>
    <w:qFormat/>
    <w:rsid w:val="00AF2D63"/>
    <w:pPr>
      <w:adjustRightInd w:val="0"/>
      <w:snapToGrid w:val="0"/>
      <w:spacing w:before="120"/>
      <w:jc w:val="both"/>
    </w:pPr>
    <w:rPr>
      <w:rFonts w:cs="SimSun"/>
      <w:noProof/>
      <w:kern w:val="16"/>
      <w:szCs w:val="24"/>
    </w:rPr>
  </w:style>
  <w:style w:type="character" w:customStyle="1" w:styleId="AllTextChar">
    <w:name w:val="AllText Char"/>
    <w:link w:val="AllText"/>
    <w:locked/>
    <w:rsid w:val="00CC76DB"/>
    <w:rPr>
      <w:noProof/>
      <w:kern w:val="16"/>
      <w:sz w:val="24"/>
      <w:szCs w:val="22"/>
    </w:rPr>
  </w:style>
  <w:style w:type="paragraph" w:customStyle="1" w:styleId="StyleAllFiguresLeft0Firstline076ch">
    <w:name w:val="Style All Figures + Left:  0&quot; First line:  0.76 ch"/>
    <w:basedOn w:val="AllFigures"/>
    <w:autoRedefine/>
    <w:rsid w:val="00C24B48"/>
  </w:style>
  <w:style w:type="character" w:customStyle="1" w:styleId="Authors">
    <w:name w:val="Authors"/>
    <w:uiPriority w:val="99"/>
    <w:rsid w:val="000C0BCC"/>
    <w:rPr>
      <w:rFonts w:ascii="Bookman Old Style" w:hAnsi="Bookman Old Style" w:cs="Times New Roman"/>
      <w:sz w:val="32"/>
    </w:rPr>
  </w:style>
  <w:style w:type="character" w:customStyle="1" w:styleId="AuthorsAffiliation">
    <w:name w:val="Authors Affiliation"/>
    <w:uiPriority w:val="99"/>
    <w:rsid w:val="00B84233"/>
    <w:rPr>
      <w:rFonts w:ascii="Constantia" w:hAnsi="Constantia" w:cs="Times New Roman"/>
      <w:b/>
      <w:bCs/>
      <w:sz w:val="32"/>
    </w:rPr>
  </w:style>
  <w:style w:type="paragraph" w:customStyle="1" w:styleId="Bulletlist2">
    <w:name w:val="Bulletlist2"/>
    <w:basedOn w:val="Normal"/>
    <w:rsid w:val="00B84233"/>
    <w:pPr>
      <w:numPr>
        <w:numId w:val="7"/>
      </w:numPr>
      <w:spacing w:line="240" w:lineRule="exact"/>
      <w:jc w:val="both"/>
    </w:pPr>
    <w:rPr>
      <w:szCs w:val="24"/>
    </w:rPr>
  </w:style>
  <w:style w:type="paragraph" w:customStyle="1" w:styleId="OrderHeading">
    <w:name w:val="OrderHeading"/>
    <w:basedOn w:val="Normal"/>
    <w:autoRedefine/>
    <w:rsid w:val="00B84233"/>
    <w:pPr>
      <w:tabs>
        <w:tab w:val="left" w:pos="432"/>
      </w:tabs>
      <w:spacing w:before="120" w:after="120"/>
      <w:ind w:firstLine="1800"/>
      <w:jc w:val="left"/>
      <w:outlineLvl w:val="0"/>
    </w:pPr>
    <w:rPr>
      <w:b/>
      <w:iCs/>
      <w:sz w:val="18"/>
      <w:szCs w:val="18"/>
      <w:lang w:val="en-GB"/>
    </w:rPr>
  </w:style>
  <w:style w:type="paragraph" w:customStyle="1" w:styleId="para1">
    <w:name w:val="para1"/>
    <w:basedOn w:val="Normal"/>
    <w:link w:val="para1Char"/>
    <w:rsid w:val="00B84233"/>
    <w:pPr>
      <w:spacing w:before="120" w:line="240" w:lineRule="exact"/>
      <w:jc w:val="both"/>
    </w:pPr>
    <w:rPr>
      <w:szCs w:val="24"/>
      <w:lang w:val="en-GB"/>
    </w:rPr>
  </w:style>
  <w:style w:type="paragraph" w:customStyle="1" w:styleId="para2">
    <w:name w:val="para2"/>
    <w:basedOn w:val="Normal"/>
    <w:link w:val="para2Char"/>
    <w:rsid w:val="00B84233"/>
    <w:pPr>
      <w:spacing w:line="240" w:lineRule="exact"/>
      <w:ind w:firstLine="144"/>
      <w:jc w:val="both"/>
    </w:pPr>
    <w:rPr>
      <w:szCs w:val="24"/>
      <w:lang w:val="en-GB"/>
    </w:rPr>
  </w:style>
  <w:style w:type="paragraph" w:styleId="FootnoteText">
    <w:name w:val="footnote text"/>
    <w:basedOn w:val="Normal"/>
    <w:link w:val="FootnoteTextChar"/>
    <w:semiHidden/>
    <w:rsid w:val="00B84233"/>
    <w:pPr>
      <w:autoSpaceDE w:val="0"/>
      <w:autoSpaceDN w:val="0"/>
      <w:ind w:firstLine="202"/>
      <w:jc w:val="both"/>
    </w:pPr>
    <w:rPr>
      <w:rFonts w:eastAsia="PMingLiU"/>
      <w:sz w:val="16"/>
      <w:szCs w:val="16"/>
    </w:rPr>
  </w:style>
  <w:style w:type="character" w:customStyle="1" w:styleId="FootnoteTextChar">
    <w:name w:val="Footnote Text Char"/>
    <w:link w:val="FootnoteText"/>
    <w:locked/>
    <w:rsid w:val="00B84233"/>
    <w:rPr>
      <w:rFonts w:eastAsia="PMingLiU" w:cs="Times New Roman"/>
      <w:sz w:val="16"/>
      <w:szCs w:val="16"/>
      <w:lang w:eastAsia="en-US"/>
    </w:rPr>
  </w:style>
  <w:style w:type="paragraph" w:customStyle="1" w:styleId="TableTitle">
    <w:name w:val="Table Title"/>
    <w:basedOn w:val="Normal"/>
    <w:rsid w:val="00B84233"/>
    <w:pPr>
      <w:autoSpaceDE w:val="0"/>
      <w:autoSpaceDN w:val="0"/>
    </w:pPr>
    <w:rPr>
      <w:rFonts w:eastAsia="PMingLiU"/>
      <w:smallCaps/>
      <w:sz w:val="16"/>
      <w:szCs w:val="16"/>
    </w:rPr>
  </w:style>
  <w:style w:type="paragraph" w:customStyle="1" w:styleId="StyleTextCharCharFirstline0">
    <w:name w:val="Style Text Char Char + First line:  0&quot;"/>
    <w:basedOn w:val="Normal"/>
    <w:autoRedefine/>
    <w:rsid w:val="00B84233"/>
    <w:pPr>
      <w:widowControl w:val="0"/>
      <w:autoSpaceDE w:val="0"/>
      <w:autoSpaceDN w:val="0"/>
      <w:snapToGrid w:val="0"/>
      <w:spacing w:line="252" w:lineRule="auto"/>
      <w:jc w:val="left"/>
    </w:pPr>
    <w:rPr>
      <w:rFonts w:cs="SimSun"/>
    </w:rPr>
  </w:style>
  <w:style w:type="paragraph" w:customStyle="1" w:styleId="TextChar">
    <w:name w:val="Text Char"/>
    <w:basedOn w:val="Normal"/>
    <w:link w:val="TextCharChar"/>
    <w:autoRedefine/>
    <w:rsid w:val="00B84233"/>
    <w:pPr>
      <w:widowControl w:val="0"/>
      <w:numPr>
        <w:numId w:val="8"/>
      </w:numPr>
      <w:autoSpaceDE w:val="0"/>
      <w:autoSpaceDN w:val="0"/>
      <w:snapToGrid w:val="0"/>
      <w:spacing w:line="228" w:lineRule="auto"/>
      <w:jc w:val="both"/>
    </w:pPr>
  </w:style>
  <w:style w:type="character" w:customStyle="1" w:styleId="TextCharChar">
    <w:name w:val="Text Char Char"/>
    <w:link w:val="TextChar"/>
    <w:locked/>
    <w:rsid w:val="00B84233"/>
    <w:rPr>
      <w:kern w:val="2"/>
      <w:sz w:val="21"/>
      <w:szCs w:val="21"/>
    </w:rPr>
  </w:style>
  <w:style w:type="character" w:customStyle="1" w:styleId="para2Char">
    <w:name w:val="para2 Char"/>
    <w:link w:val="para2"/>
    <w:locked/>
    <w:rsid w:val="00B84233"/>
    <w:rPr>
      <w:rFonts w:cs="Times New Roman"/>
      <w:sz w:val="24"/>
      <w:szCs w:val="24"/>
      <w:lang w:val="en-GB" w:eastAsia="en-US"/>
    </w:rPr>
  </w:style>
  <w:style w:type="character" w:customStyle="1" w:styleId="para1Char">
    <w:name w:val="para1 Char"/>
    <w:link w:val="para1"/>
    <w:locked/>
    <w:rsid w:val="00B84233"/>
    <w:rPr>
      <w:rFonts w:cs="Times New Roman"/>
      <w:sz w:val="24"/>
      <w:szCs w:val="24"/>
      <w:lang w:val="en-GB" w:eastAsia="en-US"/>
    </w:rPr>
  </w:style>
  <w:style w:type="paragraph" w:customStyle="1" w:styleId="StyleFootnoteText9pt">
    <w:name w:val="Style Footnote Text + 9 pt"/>
    <w:basedOn w:val="FootnoteText"/>
    <w:link w:val="StyleFootnoteText9ptChar"/>
    <w:autoRedefine/>
    <w:rsid w:val="00B84233"/>
    <w:pPr>
      <w:adjustRightInd w:val="0"/>
      <w:snapToGrid w:val="0"/>
      <w:spacing w:beforeLines="50"/>
      <w:ind w:firstLine="0"/>
    </w:pPr>
    <w:rPr>
      <w:sz w:val="18"/>
    </w:rPr>
  </w:style>
  <w:style w:type="character" w:customStyle="1" w:styleId="StyleFootnoteText9ptChar">
    <w:name w:val="Style Footnote Text + 9 pt Char"/>
    <w:link w:val="StyleFootnoteText9pt"/>
    <w:locked/>
    <w:rsid w:val="00B84233"/>
    <w:rPr>
      <w:rFonts w:eastAsia="PMingLiU" w:cs="Times New Roman"/>
      <w:sz w:val="16"/>
      <w:szCs w:val="16"/>
      <w:lang w:eastAsia="en-US"/>
    </w:rPr>
  </w:style>
  <w:style w:type="paragraph" w:styleId="PlainText">
    <w:name w:val="Plain Text"/>
    <w:basedOn w:val="Normal"/>
    <w:link w:val="PlainTextChar"/>
    <w:unhideWhenUsed/>
    <w:rsid w:val="00E67943"/>
    <w:rPr>
      <w:rFonts w:ascii="Courier New" w:hAnsi="Courier New" w:cs="Courier New"/>
    </w:rPr>
  </w:style>
  <w:style w:type="character" w:customStyle="1" w:styleId="PlainTextChar">
    <w:name w:val="Plain Text Char"/>
    <w:link w:val="PlainText"/>
    <w:rsid w:val="00E67943"/>
    <w:rPr>
      <w:rFonts w:ascii="Courier New" w:hAnsi="Courier New" w:cs="Courier New"/>
      <w:kern w:val="0"/>
      <w:sz w:val="20"/>
      <w:szCs w:val="20"/>
      <w:lang w:eastAsia="en-US"/>
    </w:rPr>
  </w:style>
  <w:style w:type="paragraph" w:customStyle="1" w:styleId="Articletitle">
    <w:name w:val="Articletitle"/>
    <w:basedOn w:val="Normal"/>
    <w:rsid w:val="00E61B43"/>
    <w:pPr>
      <w:spacing w:before="540" w:after="680" w:line="480" w:lineRule="exact"/>
      <w:ind w:left="3514"/>
      <w:jc w:val="left"/>
    </w:pPr>
    <w:rPr>
      <w:rFonts w:ascii="Heavenetica8" w:hAnsi="Heavenetica8"/>
      <w:b/>
      <w:kern w:val="0"/>
      <w:sz w:val="44"/>
      <w:szCs w:val="24"/>
      <w:lang w:val="en-GB" w:eastAsia="en-US"/>
    </w:rPr>
  </w:style>
  <w:style w:type="paragraph" w:customStyle="1" w:styleId="AuthorName">
    <w:name w:val="AuthorName"/>
    <w:basedOn w:val="Normal"/>
    <w:rsid w:val="00E61B43"/>
    <w:pPr>
      <w:widowControl w:val="0"/>
      <w:spacing w:before="240" w:line="240" w:lineRule="exact"/>
      <w:ind w:left="3514"/>
      <w:jc w:val="left"/>
    </w:pPr>
    <w:rPr>
      <w:b/>
      <w:kern w:val="0"/>
      <w:sz w:val="26"/>
      <w:szCs w:val="24"/>
      <w:lang w:val="en-GB" w:eastAsia="en-US"/>
    </w:rPr>
  </w:style>
  <w:style w:type="paragraph" w:customStyle="1" w:styleId="Keyword">
    <w:name w:val="Keyword"/>
    <w:basedOn w:val="Normal"/>
    <w:rsid w:val="00E61B43"/>
    <w:pPr>
      <w:spacing w:before="240" w:line="200" w:lineRule="exact"/>
      <w:ind w:left="3514"/>
      <w:jc w:val="both"/>
    </w:pPr>
    <w:rPr>
      <w:kern w:val="0"/>
      <w:sz w:val="18"/>
      <w:szCs w:val="24"/>
      <w:lang w:eastAsia="en-US"/>
    </w:rPr>
  </w:style>
  <w:style w:type="paragraph" w:customStyle="1" w:styleId="Reference">
    <w:name w:val="Reference"/>
    <w:basedOn w:val="Normal"/>
    <w:rsid w:val="00E61B43"/>
    <w:pPr>
      <w:numPr>
        <w:numId w:val="10"/>
      </w:numPr>
      <w:spacing w:before="240" w:line="200" w:lineRule="exact"/>
      <w:jc w:val="both"/>
    </w:pPr>
    <w:rPr>
      <w:bCs/>
      <w:kern w:val="0"/>
      <w:sz w:val="18"/>
      <w:szCs w:val="24"/>
      <w:lang w:val="en-GB" w:eastAsia="en-US"/>
    </w:rPr>
  </w:style>
  <w:style w:type="paragraph" w:customStyle="1" w:styleId="TN">
    <w:name w:val="TN"/>
    <w:basedOn w:val="Normal"/>
    <w:rsid w:val="00E61B43"/>
    <w:pPr>
      <w:keepLines/>
      <w:tabs>
        <w:tab w:val="left" w:pos="240"/>
      </w:tabs>
      <w:spacing w:before="60" w:line="200" w:lineRule="atLeast"/>
      <w:ind w:left="240" w:right="720" w:hanging="240"/>
      <w:jc w:val="left"/>
    </w:pPr>
    <w:rPr>
      <w:rFonts w:ascii="Helvetica" w:hAnsi="Helvetica"/>
      <w:kern w:val="0"/>
      <w:sz w:val="18"/>
      <w:szCs w:val="24"/>
      <w:lang w:val="en-GB" w:eastAsia="en-US"/>
    </w:rPr>
  </w:style>
  <w:style w:type="paragraph" w:customStyle="1" w:styleId="Firstorder">
    <w:name w:val="Firstorder"/>
    <w:basedOn w:val="Normal"/>
    <w:autoRedefine/>
    <w:rsid w:val="00E61B43"/>
    <w:pPr>
      <w:pBdr>
        <w:top w:val="single" w:sz="18" w:space="1" w:color="auto"/>
        <w:bottom w:val="single" w:sz="18" w:space="1" w:color="auto"/>
      </w:pBdr>
      <w:tabs>
        <w:tab w:val="left" w:pos="360"/>
      </w:tabs>
      <w:spacing w:after="120"/>
      <w:ind w:leftChars="1150" w:left="2760"/>
      <w:jc w:val="left"/>
    </w:pPr>
    <w:rPr>
      <w:rFonts w:ascii="Helvetica" w:hAnsi="Helvetica"/>
      <w:b/>
      <w:kern w:val="0"/>
      <w:sz w:val="28"/>
      <w:szCs w:val="28"/>
      <w:lang w:val="en-GB" w:eastAsia="en-US"/>
    </w:rPr>
  </w:style>
  <w:style w:type="paragraph" w:customStyle="1" w:styleId="FigCaption">
    <w:name w:val="FigCaption"/>
    <w:basedOn w:val="Normal"/>
    <w:rsid w:val="00E61B43"/>
    <w:pPr>
      <w:spacing w:before="200" w:after="240" w:line="220" w:lineRule="exact"/>
    </w:pPr>
    <w:rPr>
      <w:kern w:val="0"/>
      <w:sz w:val="18"/>
      <w:szCs w:val="24"/>
      <w:lang w:eastAsia="en-US"/>
    </w:rPr>
  </w:style>
  <w:style w:type="paragraph" w:customStyle="1" w:styleId="DisplayEquation">
    <w:name w:val="DisplayEquation"/>
    <w:basedOn w:val="Normal"/>
    <w:rsid w:val="00E61B43"/>
    <w:pPr>
      <w:tabs>
        <w:tab w:val="right" w:pos="4853"/>
      </w:tabs>
      <w:spacing w:before="240" w:after="240"/>
      <w:ind w:left="144"/>
      <w:jc w:val="left"/>
    </w:pPr>
    <w:rPr>
      <w:kern w:val="0"/>
      <w:sz w:val="20"/>
      <w:szCs w:val="24"/>
      <w:lang w:val="en-GB" w:eastAsia="en-US"/>
    </w:rPr>
  </w:style>
  <w:style w:type="paragraph" w:customStyle="1" w:styleId="Bulletlist0">
    <w:name w:val="Bulletlist"/>
    <w:basedOn w:val="Normal"/>
    <w:rsid w:val="00E61B43"/>
    <w:pPr>
      <w:numPr>
        <w:numId w:val="9"/>
      </w:numPr>
      <w:spacing w:line="240" w:lineRule="exact"/>
      <w:jc w:val="both"/>
    </w:pPr>
    <w:rPr>
      <w:kern w:val="0"/>
      <w:sz w:val="20"/>
      <w:szCs w:val="24"/>
      <w:lang w:eastAsia="en-US"/>
    </w:rPr>
  </w:style>
  <w:style w:type="paragraph" w:customStyle="1" w:styleId="TableCaption">
    <w:name w:val="TableCaption"/>
    <w:basedOn w:val="Normal"/>
    <w:rsid w:val="00E61B43"/>
    <w:pPr>
      <w:spacing w:before="240" w:after="120" w:line="220" w:lineRule="exact"/>
    </w:pPr>
    <w:rPr>
      <w:rFonts w:ascii="Helvetica" w:hAnsi="Helvetica"/>
      <w:kern w:val="0"/>
      <w:sz w:val="18"/>
      <w:szCs w:val="24"/>
      <w:lang w:val="en-GB" w:eastAsia="en-US"/>
    </w:rPr>
  </w:style>
  <w:style w:type="paragraph" w:customStyle="1" w:styleId="RefList">
    <w:name w:val="RefList"/>
    <w:basedOn w:val="Normal"/>
    <w:rsid w:val="00E61B43"/>
    <w:pPr>
      <w:spacing w:line="200" w:lineRule="exact"/>
      <w:ind w:left="288" w:hanging="288"/>
      <w:jc w:val="both"/>
    </w:pPr>
    <w:rPr>
      <w:kern w:val="0"/>
      <w:sz w:val="18"/>
      <w:szCs w:val="24"/>
      <w:lang w:eastAsia="en-US"/>
    </w:rPr>
  </w:style>
  <w:style w:type="paragraph" w:customStyle="1" w:styleId="Abstract1">
    <w:name w:val="Abstract1"/>
    <w:basedOn w:val="Normal"/>
    <w:rsid w:val="00E61B43"/>
    <w:pPr>
      <w:spacing w:line="200" w:lineRule="exact"/>
      <w:ind w:left="3514" w:firstLine="288"/>
      <w:jc w:val="both"/>
    </w:pPr>
    <w:rPr>
      <w:kern w:val="0"/>
      <w:sz w:val="18"/>
      <w:szCs w:val="24"/>
      <w:lang w:val="en-GB" w:eastAsia="en-US"/>
    </w:rPr>
  </w:style>
  <w:style w:type="paragraph" w:customStyle="1" w:styleId="bib">
    <w:name w:val="bib"/>
    <w:basedOn w:val="Abstract"/>
    <w:rsid w:val="00E61B43"/>
    <w:pPr>
      <w:spacing w:before="240"/>
    </w:pPr>
    <w:rPr>
      <w:kern w:val="0"/>
      <w:lang w:eastAsia="en-US"/>
    </w:rPr>
  </w:style>
  <w:style w:type="paragraph" w:customStyle="1" w:styleId="FirstPara">
    <w:name w:val="FirstPara"/>
    <w:aliases w:val="FP"/>
    <w:basedOn w:val="Normal"/>
    <w:next w:val="Normal"/>
    <w:rsid w:val="00E61B43"/>
    <w:pPr>
      <w:spacing w:before="120" w:line="240" w:lineRule="atLeast"/>
      <w:jc w:val="both"/>
    </w:pPr>
    <w:rPr>
      <w:kern w:val="0"/>
      <w:sz w:val="20"/>
      <w:szCs w:val="20"/>
      <w:lang w:val="en-GB" w:eastAsia="en-US"/>
    </w:rPr>
  </w:style>
  <w:style w:type="paragraph" w:customStyle="1" w:styleId="thirdorder">
    <w:name w:val="thirdorder"/>
    <w:basedOn w:val="OrderHeading"/>
    <w:rsid w:val="00E61B43"/>
    <w:pPr>
      <w:tabs>
        <w:tab w:val="clear" w:pos="432"/>
        <w:tab w:val="left" w:pos="504"/>
      </w:tabs>
      <w:spacing w:before="320" w:after="0"/>
      <w:ind w:firstLine="0"/>
    </w:pPr>
    <w:rPr>
      <w:kern w:val="0"/>
      <w:szCs w:val="24"/>
    </w:rPr>
  </w:style>
  <w:style w:type="character" w:styleId="PageNumber">
    <w:name w:val="page number"/>
    <w:basedOn w:val="DefaultParagraphFont"/>
    <w:rsid w:val="00E61B43"/>
  </w:style>
  <w:style w:type="character" w:styleId="Emphasis">
    <w:name w:val="Emphasis"/>
    <w:uiPriority w:val="20"/>
    <w:locked/>
    <w:rsid w:val="00E61B43"/>
    <w:rPr>
      <w:i/>
      <w:iCs/>
    </w:rPr>
  </w:style>
  <w:style w:type="paragraph" w:customStyle="1" w:styleId="ExampleDefinition">
    <w:name w:val="ExampleDefinition"/>
    <w:basedOn w:val="FirstPara"/>
    <w:rsid w:val="00E61B43"/>
    <w:pPr>
      <w:keepNext/>
      <w:tabs>
        <w:tab w:val="left" w:pos="1161"/>
      </w:tabs>
      <w:spacing w:before="240"/>
    </w:pPr>
    <w:rPr>
      <w:szCs w:val="24"/>
    </w:rPr>
  </w:style>
  <w:style w:type="paragraph" w:customStyle="1" w:styleId="TC">
    <w:name w:val="TC"/>
    <w:basedOn w:val="Normal"/>
    <w:rsid w:val="00E61B43"/>
    <w:pPr>
      <w:spacing w:before="40" w:after="40" w:line="200" w:lineRule="atLeast"/>
    </w:pPr>
    <w:rPr>
      <w:rFonts w:ascii="Helvetica" w:hAnsi="Helvetica"/>
      <w:kern w:val="0"/>
      <w:sz w:val="18"/>
      <w:szCs w:val="24"/>
      <w:lang w:val="en-GB" w:eastAsia="en-US"/>
    </w:rPr>
  </w:style>
  <w:style w:type="paragraph" w:customStyle="1" w:styleId="TL">
    <w:name w:val="TL"/>
    <w:basedOn w:val="Normal"/>
    <w:rsid w:val="00E61B43"/>
    <w:pPr>
      <w:tabs>
        <w:tab w:val="left" w:pos="360"/>
      </w:tabs>
      <w:spacing w:before="40" w:after="40" w:line="200" w:lineRule="atLeast"/>
      <w:jc w:val="left"/>
    </w:pPr>
    <w:rPr>
      <w:rFonts w:ascii="Helvetica" w:hAnsi="Helvetica"/>
      <w:kern w:val="0"/>
      <w:sz w:val="18"/>
      <w:szCs w:val="24"/>
      <w:lang w:val="en-GB" w:eastAsia="en-US"/>
    </w:rPr>
  </w:style>
  <w:style w:type="paragraph" w:customStyle="1" w:styleId="TD">
    <w:name w:val="TD"/>
    <w:basedOn w:val="TL"/>
    <w:rsid w:val="00E61B43"/>
    <w:pPr>
      <w:tabs>
        <w:tab w:val="decimal" w:pos="460"/>
      </w:tabs>
    </w:pPr>
  </w:style>
  <w:style w:type="paragraph" w:customStyle="1" w:styleId="bib1">
    <w:name w:val="bib1"/>
    <w:basedOn w:val="bib"/>
    <w:rsid w:val="00E61B43"/>
    <w:pPr>
      <w:spacing w:after="600"/>
    </w:pPr>
  </w:style>
  <w:style w:type="paragraph" w:customStyle="1" w:styleId="Quotation">
    <w:name w:val="Quotation"/>
    <w:basedOn w:val="Normal"/>
    <w:rsid w:val="00E61B43"/>
    <w:pPr>
      <w:jc w:val="left"/>
    </w:pPr>
    <w:rPr>
      <w:kern w:val="0"/>
      <w:sz w:val="24"/>
      <w:szCs w:val="24"/>
      <w:lang w:eastAsia="en-US"/>
    </w:rPr>
  </w:style>
  <w:style w:type="paragraph" w:customStyle="1" w:styleId="quotation0">
    <w:name w:val="quotation"/>
    <w:basedOn w:val="Articletitle"/>
    <w:rsid w:val="00E61B43"/>
    <w:pPr>
      <w:spacing w:before="120" w:after="0" w:line="240" w:lineRule="exact"/>
      <w:ind w:left="720" w:right="720"/>
    </w:pPr>
    <w:rPr>
      <w:rFonts w:ascii="Times New Roman" w:hAnsi="Times New Roman"/>
      <w:b w:val="0"/>
      <w:sz w:val="18"/>
    </w:rPr>
  </w:style>
  <w:style w:type="paragraph" w:styleId="BodyTextIndent">
    <w:name w:val="Body Text Indent"/>
    <w:basedOn w:val="Normal"/>
    <w:link w:val="BodyTextIndentChar"/>
    <w:rsid w:val="00E61B43"/>
    <w:pPr>
      <w:autoSpaceDE w:val="0"/>
      <w:autoSpaceDN w:val="0"/>
      <w:spacing w:after="60" w:line="480" w:lineRule="auto"/>
      <w:ind w:left="284"/>
      <w:jc w:val="both"/>
    </w:pPr>
    <w:rPr>
      <w:rFonts w:ascii="HelvDL" w:hAnsi="HelvDL"/>
      <w:i/>
      <w:iCs/>
      <w:kern w:val="0"/>
      <w:sz w:val="18"/>
      <w:szCs w:val="20"/>
      <w:lang w:eastAsia="en-US"/>
    </w:rPr>
  </w:style>
  <w:style w:type="character" w:customStyle="1" w:styleId="BodyTextIndentChar">
    <w:name w:val="Body Text Indent Char"/>
    <w:link w:val="BodyTextIndent"/>
    <w:rsid w:val="00E61B43"/>
    <w:rPr>
      <w:rFonts w:ascii="HelvDL" w:hAnsi="HelvDL"/>
      <w:i/>
      <w:iCs/>
      <w:sz w:val="18"/>
      <w:lang w:eastAsia="en-US"/>
    </w:rPr>
  </w:style>
  <w:style w:type="character" w:customStyle="1" w:styleId="MemberType">
    <w:name w:val="MemberType"/>
    <w:rsid w:val="00E61B43"/>
    <w:rPr>
      <w:rFonts w:ascii="Times New Roman" w:hAnsi="Times New Roman" w:cs="Times New Roman"/>
      <w:i/>
      <w:iCs/>
      <w:sz w:val="22"/>
      <w:szCs w:val="22"/>
    </w:rPr>
  </w:style>
  <w:style w:type="paragraph" w:customStyle="1" w:styleId="References">
    <w:name w:val="References"/>
    <w:basedOn w:val="Normal"/>
    <w:autoRedefine/>
    <w:qFormat/>
    <w:rsid w:val="0004202D"/>
    <w:pPr>
      <w:numPr>
        <w:numId w:val="15"/>
      </w:numPr>
      <w:autoSpaceDE w:val="0"/>
      <w:autoSpaceDN w:val="0"/>
      <w:spacing w:before="120" w:line="360" w:lineRule="auto"/>
      <w:jc w:val="both"/>
    </w:pPr>
    <w:rPr>
      <w:rFonts w:eastAsia="PMingLiU"/>
      <w:kern w:val="16"/>
      <w:sz w:val="24"/>
      <w:szCs w:val="24"/>
      <w:lang w:eastAsia="en-US"/>
    </w:rPr>
  </w:style>
  <w:style w:type="paragraph" w:customStyle="1" w:styleId="IndexTerms">
    <w:name w:val="IndexTerms"/>
    <w:basedOn w:val="Normal"/>
    <w:next w:val="Normal"/>
    <w:rsid w:val="00E61B43"/>
    <w:pPr>
      <w:autoSpaceDE w:val="0"/>
      <w:autoSpaceDN w:val="0"/>
      <w:ind w:firstLine="202"/>
      <w:jc w:val="both"/>
    </w:pPr>
    <w:rPr>
      <w:rFonts w:eastAsia="PMingLiU"/>
      <w:b/>
      <w:bCs/>
      <w:kern w:val="0"/>
      <w:sz w:val="18"/>
      <w:szCs w:val="18"/>
      <w:lang w:eastAsia="en-US"/>
    </w:rPr>
  </w:style>
  <w:style w:type="character" w:styleId="FootnoteReference">
    <w:name w:val="footnote reference"/>
    <w:semiHidden/>
    <w:rsid w:val="00E61B43"/>
    <w:rPr>
      <w:vertAlign w:val="superscript"/>
    </w:rPr>
  </w:style>
  <w:style w:type="paragraph" w:customStyle="1" w:styleId="FigureCaption1">
    <w:name w:val="Figure Caption"/>
    <w:basedOn w:val="Normal"/>
    <w:rsid w:val="00E61B43"/>
    <w:pPr>
      <w:autoSpaceDE w:val="0"/>
      <w:autoSpaceDN w:val="0"/>
      <w:jc w:val="both"/>
    </w:pPr>
    <w:rPr>
      <w:rFonts w:eastAsia="PMingLiU"/>
      <w:kern w:val="0"/>
      <w:sz w:val="16"/>
      <w:szCs w:val="16"/>
      <w:lang w:eastAsia="en-US"/>
    </w:rPr>
  </w:style>
  <w:style w:type="paragraph" w:customStyle="1" w:styleId="ReferenceHead">
    <w:name w:val="Reference Head"/>
    <w:basedOn w:val="Heading1"/>
    <w:rsid w:val="00E61B43"/>
    <w:pPr>
      <w:numPr>
        <w:numId w:val="0"/>
      </w:numPr>
      <w:autoSpaceDE w:val="0"/>
      <w:autoSpaceDN w:val="0"/>
      <w:spacing w:before="240" w:line="240" w:lineRule="auto"/>
    </w:pPr>
    <w:rPr>
      <w:rFonts w:ascii="Times New Roman" w:eastAsia="PMingLiU" w:hAnsi="Times New Roman"/>
      <w:b w:val="0"/>
      <w:bCs w:val="0"/>
      <w:caps/>
      <w:smallCaps/>
      <w:noProof w:val="0"/>
      <w:kern w:val="28"/>
      <w:sz w:val="20"/>
      <w:szCs w:val="20"/>
      <w:lang w:eastAsia="en-US"/>
    </w:rPr>
  </w:style>
  <w:style w:type="paragraph" w:customStyle="1" w:styleId="Equation0">
    <w:name w:val="Equation"/>
    <w:basedOn w:val="Normal"/>
    <w:next w:val="Normal"/>
    <w:rsid w:val="00E61B43"/>
    <w:pPr>
      <w:widowControl w:val="0"/>
      <w:tabs>
        <w:tab w:val="right" w:pos="5040"/>
      </w:tabs>
      <w:autoSpaceDE w:val="0"/>
      <w:autoSpaceDN w:val="0"/>
      <w:spacing w:line="252" w:lineRule="auto"/>
      <w:jc w:val="both"/>
    </w:pPr>
    <w:rPr>
      <w:rFonts w:eastAsia="PMingLiU"/>
      <w:kern w:val="0"/>
      <w:sz w:val="20"/>
      <w:szCs w:val="20"/>
      <w:lang w:eastAsia="en-US"/>
    </w:rPr>
  </w:style>
  <w:style w:type="character" w:styleId="FollowedHyperlink">
    <w:name w:val="FollowedHyperlink"/>
    <w:uiPriority w:val="99"/>
    <w:rsid w:val="00E61B43"/>
    <w:rPr>
      <w:color w:val="800080"/>
      <w:u w:val="single"/>
    </w:rPr>
  </w:style>
  <w:style w:type="paragraph" w:styleId="BodyText3">
    <w:name w:val="Body Text 3"/>
    <w:basedOn w:val="Normal"/>
    <w:link w:val="BodyText3Char"/>
    <w:rsid w:val="00E61B43"/>
    <w:pPr>
      <w:autoSpaceDE w:val="0"/>
      <w:autoSpaceDN w:val="0"/>
      <w:spacing w:after="120"/>
      <w:jc w:val="left"/>
    </w:pPr>
    <w:rPr>
      <w:rFonts w:eastAsia="PMingLiU"/>
      <w:kern w:val="0"/>
      <w:sz w:val="16"/>
      <w:szCs w:val="16"/>
      <w:lang w:eastAsia="en-US"/>
    </w:rPr>
  </w:style>
  <w:style w:type="character" w:customStyle="1" w:styleId="BodyText3Char">
    <w:name w:val="Body Text 3 Char"/>
    <w:link w:val="BodyText3"/>
    <w:rsid w:val="00E61B43"/>
    <w:rPr>
      <w:rFonts w:eastAsia="PMingLiU"/>
      <w:sz w:val="16"/>
      <w:szCs w:val="16"/>
      <w:lang w:eastAsia="en-US"/>
    </w:rPr>
  </w:style>
  <w:style w:type="paragraph" w:customStyle="1" w:styleId="a">
    <w:name w:val="註解方塊文字"/>
    <w:basedOn w:val="Normal"/>
    <w:semiHidden/>
    <w:rsid w:val="00E61B43"/>
    <w:pPr>
      <w:jc w:val="left"/>
    </w:pPr>
    <w:rPr>
      <w:kern w:val="0"/>
      <w:sz w:val="16"/>
      <w:szCs w:val="16"/>
    </w:rPr>
  </w:style>
  <w:style w:type="paragraph" w:styleId="BodyTextIndent2">
    <w:name w:val="Body Text Indent 2"/>
    <w:basedOn w:val="Normal"/>
    <w:link w:val="BodyTextIndent2Char"/>
    <w:rsid w:val="00E61B43"/>
    <w:pPr>
      <w:autoSpaceDE w:val="0"/>
      <w:autoSpaceDN w:val="0"/>
      <w:spacing w:after="120" w:line="480" w:lineRule="auto"/>
      <w:ind w:leftChars="200" w:left="480"/>
      <w:jc w:val="left"/>
    </w:pPr>
    <w:rPr>
      <w:rFonts w:eastAsia="PMingLiU"/>
      <w:kern w:val="0"/>
      <w:sz w:val="20"/>
      <w:szCs w:val="20"/>
      <w:lang w:eastAsia="en-US"/>
    </w:rPr>
  </w:style>
  <w:style w:type="character" w:customStyle="1" w:styleId="BodyTextIndent2Char">
    <w:name w:val="Body Text Indent 2 Char"/>
    <w:link w:val="BodyTextIndent2"/>
    <w:rsid w:val="00E61B43"/>
    <w:rPr>
      <w:rFonts w:eastAsia="PMingLiU"/>
      <w:lang w:eastAsia="en-US"/>
    </w:rPr>
  </w:style>
  <w:style w:type="paragraph" w:customStyle="1" w:styleId="figurestyle">
    <w:name w:val="figure_style"/>
    <w:basedOn w:val="Normal"/>
    <w:rsid w:val="00E61B43"/>
    <w:pPr>
      <w:jc w:val="left"/>
    </w:pPr>
    <w:rPr>
      <w:rFonts w:eastAsia="MS Mincho" w:cs="Courier New"/>
      <w:kern w:val="0"/>
      <w:sz w:val="18"/>
      <w:szCs w:val="20"/>
      <w:lang w:eastAsia="en-US"/>
    </w:rPr>
  </w:style>
  <w:style w:type="paragraph" w:customStyle="1" w:styleId="heading20">
    <w:name w:val="heading2"/>
    <w:basedOn w:val="Normal"/>
    <w:next w:val="Normal"/>
    <w:rsid w:val="00E61B43"/>
    <w:pPr>
      <w:keepNext/>
      <w:keepLines/>
      <w:tabs>
        <w:tab w:val="left" w:pos="510"/>
      </w:tabs>
      <w:suppressAutoHyphens/>
      <w:spacing w:before="440" w:after="220"/>
      <w:jc w:val="both"/>
    </w:pPr>
    <w:rPr>
      <w:rFonts w:ascii="Times" w:eastAsia="PMingLiU" w:hAnsi="Times"/>
      <w:b/>
      <w:kern w:val="0"/>
      <w:sz w:val="20"/>
      <w:szCs w:val="20"/>
      <w:lang w:eastAsia="en-US"/>
    </w:rPr>
  </w:style>
  <w:style w:type="paragraph" w:customStyle="1" w:styleId="referenceitem">
    <w:name w:val="referenceitem"/>
    <w:basedOn w:val="Normal"/>
    <w:rsid w:val="00E61B43"/>
    <w:pPr>
      <w:ind w:left="227" w:hanging="227"/>
      <w:jc w:val="both"/>
    </w:pPr>
    <w:rPr>
      <w:rFonts w:ascii="Times" w:eastAsia="PMingLiU" w:hAnsi="Times"/>
      <w:kern w:val="0"/>
      <w:sz w:val="18"/>
      <w:szCs w:val="20"/>
      <w:lang w:eastAsia="en-US"/>
    </w:rPr>
  </w:style>
  <w:style w:type="character" w:styleId="CommentReference">
    <w:name w:val="annotation reference"/>
    <w:uiPriority w:val="99"/>
    <w:rsid w:val="00E61B43"/>
    <w:rPr>
      <w:sz w:val="16"/>
      <w:szCs w:val="16"/>
    </w:rPr>
  </w:style>
  <w:style w:type="paragraph" w:styleId="CommentText">
    <w:name w:val="annotation text"/>
    <w:basedOn w:val="Normal"/>
    <w:link w:val="CommentTextChar"/>
    <w:uiPriority w:val="99"/>
    <w:rsid w:val="00E61B43"/>
    <w:pPr>
      <w:autoSpaceDE w:val="0"/>
      <w:autoSpaceDN w:val="0"/>
      <w:jc w:val="left"/>
    </w:pPr>
    <w:rPr>
      <w:kern w:val="0"/>
      <w:sz w:val="20"/>
      <w:szCs w:val="20"/>
      <w:lang w:eastAsia="en-US"/>
    </w:rPr>
  </w:style>
  <w:style w:type="character" w:customStyle="1" w:styleId="CommentTextChar">
    <w:name w:val="Comment Text Char"/>
    <w:link w:val="CommentText"/>
    <w:uiPriority w:val="99"/>
    <w:rsid w:val="00E61B43"/>
    <w:rPr>
      <w:lang w:eastAsia="en-US"/>
    </w:rPr>
  </w:style>
  <w:style w:type="table" w:styleId="TableGrid">
    <w:name w:val="Table Grid"/>
    <w:basedOn w:val="TableNormal"/>
    <w:uiPriority w:val="59"/>
    <w:locked/>
    <w:rsid w:val="00E61B4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extCharBold">
    <w:name w:val="Style Text Char + Bold"/>
    <w:basedOn w:val="TextChar"/>
    <w:link w:val="StyleTextCharBoldChar"/>
    <w:autoRedefine/>
    <w:rsid w:val="00E61B43"/>
    <w:pPr>
      <w:numPr>
        <w:numId w:val="0"/>
      </w:numPr>
      <w:tabs>
        <w:tab w:val="num" w:pos="720"/>
      </w:tabs>
      <w:ind w:left="720" w:hanging="360"/>
    </w:pPr>
    <w:rPr>
      <w:b/>
      <w:bCs/>
      <w:kern w:val="0"/>
      <w:sz w:val="20"/>
      <w:szCs w:val="20"/>
      <w:lang w:eastAsia="en-US"/>
    </w:rPr>
  </w:style>
  <w:style w:type="character" w:customStyle="1" w:styleId="StyleTextCharBoldChar">
    <w:name w:val="Style Text Char + Bold Char"/>
    <w:link w:val="StyleTextCharBold"/>
    <w:rsid w:val="00E61B43"/>
    <w:rPr>
      <w:rFonts w:cs="Times New Roman"/>
      <w:b/>
      <w:bCs/>
      <w:kern w:val="2"/>
      <w:sz w:val="20"/>
      <w:szCs w:val="20"/>
      <w:lang w:eastAsia="en-US"/>
    </w:rPr>
  </w:style>
  <w:style w:type="character" w:customStyle="1" w:styleId="StyleTextCharBoldCharChar">
    <w:name w:val="Style Text Char + Bold Char Char"/>
    <w:rsid w:val="00E61B43"/>
    <w:rPr>
      <w:rFonts w:eastAsia="SimSun"/>
      <w:b/>
      <w:bCs/>
      <w:lang w:val="en-US" w:eastAsia="en-US" w:bidi="ar-SA"/>
    </w:rPr>
  </w:style>
  <w:style w:type="character" w:customStyle="1" w:styleId="TextCharCharCharChar">
    <w:name w:val="Text Char Char Char Char"/>
    <w:rsid w:val="00E61B43"/>
    <w:rPr>
      <w:rFonts w:eastAsia="SimSun"/>
      <w:lang w:val="en-US" w:eastAsia="en-US" w:bidi="ar-SA"/>
    </w:rPr>
  </w:style>
  <w:style w:type="character" w:customStyle="1" w:styleId="CharCharChar">
    <w:name w:val="Char Char Char"/>
    <w:rsid w:val="00E61B43"/>
    <w:rPr>
      <w:lang w:val="en-US" w:eastAsia="en-US" w:bidi="ar-SA"/>
    </w:rPr>
  </w:style>
  <w:style w:type="character" w:styleId="Strong">
    <w:name w:val="Strong"/>
    <w:uiPriority w:val="22"/>
    <w:locked/>
    <w:rsid w:val="00E61B43"/>
    <w:rPr>
      <w:b/>
      <w:bCs/>
    </w:rPr>
  </w:style>
  <w:style w:type="paragraph" w:customStyle="1" w:styleId="headnavbluexlarge2">
    <w:name w:val="headnavbluexlarge2"/>
    <w:basedOn w:val="Normal"/>
    <w:rsid w:val="00E61B43"/>
    <w:pPr>
      <w:spacing w:before="100" w:beforeAutospacing="1" w:after="100" w:afterAutospacing="1" w:line="234" w:lineRule="atLeast"/>
      <w:jc w:val="left"/>
    </w:pPr>
    <w:rPr>
      <w:rFonts w:ascii="Arial" w:hAnsi="Arial" w:cs="Arial"/>
      <w:b/>
      <w:bCs/>
      <w:color w:val="003366"/>
      <w:kern w:val="0"/>
    </w:rPr>
  </w:style>
  <w:style w:type="paragraph" w:styleId="CommentSubject">
    <w:name w:val="annotation subject"/>
    <w:basedOn w:val="CommentText"/>
    <w:next w:val="CommentText"/>
    <w:link w:val="CommentSubjectChar"/>
    <w:uiPriority w:val="99"/>
    <w:rsid w:val="00E61B43"/>
    <w:pPr>
      <w:autoSpaceDE/>
      <w:autoSpaceDN/>
    </w:pPr>
    <w:rPr>
      <w:b/>
      <w:bCs/>
    </w:rPr>
  </w:style>
  <w:style w:type="character" w:customStyle="1" w:styleId="CommentSubjectChar">
    <w:name w:val="Comment Subject Char"/>
    <w:link w:val="CommentSubject"/>
    <w:uiPriority w:val="99"/>
    <w:rsid w:val="00E61B43"/>
    <w:rPr>
      <w:b/>
      <w:bCs/>
      <w:lang w:eastAsia="en-US"/>
    </w:rPr>
  </w:style>
  <w:style w:type="paragraph" w:styleId="DocumentMap">
    <w:name w:val="Document Map"/>
    <w:basedOn w:val="Normal"/>
    <w:link w:val="DocumentMapChar"/>
    <w:semiHidden/>
    <w:rsid w:val="00E61B43"/>
    <w:pPr>
      <w:shd w:val="clear" w:color="auto" w:fill="000080"/>
      <w:jc w:val="left"/>
    </w:pPr>
    <w:rPr>
      <w:rFonts w:ascii="Tahoma" w:hAnsi="Tahoma" w:cs="Tahoma"/>
      <w:kern w:val="0"/>
      <w:sz w:val="20"/>
      <w:szCs w:val="20"/>
      <w:lang w:eastAsia="en-US"/>
    </w:rPr>
  </w:style>
  <w:style w:type="character" w:customStyle="1" w:styleId="DocumentMapChar">
    <w:name w:val="Document Map Char"/>
    <w:link w:val="DocumentMap"/>
    <w:semiHidden/>
    <w:rsid w:val="00E61B43"/>
    <w:rPr>
      <w:rFonts w:ascii="Tahoma" w:hAnsi="Tahoma" w:cs="Tahoma"/>
      <w:shd w:val="clear" w:color="auto" w:fill="000080"/>
      <w:lang w:eastAsia="en-US"/>
    </w:rPr>
  </w:style>
  <w:style w:type="paragraph" w:customStyle="1" w:styleId="Para10">
    <w:name w:val="Para1"/>
    <w:basedOn w:val="Normal"/>
    <w:next w:val="Normal"/>
    <w:link w:val="Para1Char0"/>
    <w:rsid w:val="00E61B43"/>
    <w:pPr>
      <w:autoSpaceDE w:val="0"/>
      <w:autoSpaceDN w:val="0"/>
      <w:adjustRightInd w:val="0"/>
      <w:spacing w:before="60" w:after="120"/>
      <w:jc w:val="left"/>
    </w:pPr>
    <w:rPr>
      <w:kern w:val="0"/>
      <w:sz w:val="24"/>
      <w:szCs w:val="24"/>
    </w:rPr>
  </w:style>
  <w:style w:type="character" w:customStyle="1" w:styleId="bodycopyblacklargespaced1">
    <w:name w:val="bodycopyblacklargespaced1"/>
    <w:rsid w:val="00E61B43"/>
    <w:rPr>
      <w:rFonts w:ascii="Arial" w:hAnsi="Arial" w:cs="Arial" w:hint="default"/>
      <w:color w:val="000000"/>
      <w:sz w:val="15"/>
      <w:szCs w:val="15"/>
    </w:rPr>
  </w:style>
  <w:style w:type="character" w:customStyle="1" w:styleId="Para1Char0">
    <w:name w:val="Para1 Char"/>
    <w:link w:val="Para10"/>
    <w:rsid w:val="00E61B43"/>
    <w:rPr>
      <w:sz w:val="24"/>
      <w:szCs w:val="24"/>
    </w:rPr>
  </w:style>
  <w:style w:type="paragraph" w:customStyle="1" w:styleId="Proposition">
    <w:name w:val="Proposition"/>
    <w:basedOn w:val="Normal"/>
    <w:autoRedefine/>
    <w:rsid w:val="00E61B43"/>
    <w:pPr>
      <w:numPr>
        <w:numId w:val="11"/>
      </w:numPr>
      <w:tabs>
        <w:tab w:val="left" w:pos="1800"/>
      </w:tabs>
      <w:ind w:left="0" w:firstLine="0"/>
    </w:pPr>
  </w:style>
  <w:style w:type="paragraph" w:customStyle="1" w:styleId="Lemma">
    <w:name w:val="Lemma"/>
    <w:basedOn w:val="Normal"/>
    <w:autoRedefine/>
    <w:rsid w:val="00AD6CB4"/>
    <w:pPr>
      <w:numPr>
        <w:numId w:val="12"/>
      </w:numPr>
      <w:tabs>
        <w:tab w:val="left" w:pos="1800"/>
      </w:tabs>
      <w:ind w:left="0" w:firstLine="0"/>
    </w:pPr>
    <w:rPr>
      <w:lang w:bidi="he-IL"/>
    </w:rPr>
  </w:style>
  <w:style w:type="paragraph" w:customStyle="1" w:styleId="Figures">
    <w:name w:val="Figures"/>
    <w:basedOn w:val="Normal"/>
    <w:autoRedefine/>
    <w:rsid w:val="00170F8D"/>
    <w:rPr>
      <w:noProof/>
    </w:rPr>
  </w:style>
  <w:style w:type="paragraph" w:customStyle="1" w:styleId="ARTICLETITLE0">
    <w:name w:val="ARTICLE TITLE"/>
    <w:basedOn w:val="Normal"/>
    <w:rsid w:val="008B2FD9"/>
    <w:pPr>
      <w:widowControl w:val="0"/>
      <w:suppressAutoHyphens/>
      <w:spacing w:after="160" w:line="560" w:lineRule="exact"/>
    </w:pPr>
    <w:rPr>
      <w:rFonts w:ascii="Helvetica" w:eastAsia="Times New Roman" w:hAnsi="Helvetica"/>
      <w:spacing w:val="6"/>
      <w:kern w:val="16"/>
      <w:sz w:val="48"/>
      <w:szCs w:val="20"/>
      <w:lang w:eastAsia="en-US"/>
    </w:rPr>
  </w:style>
  <w:style w:type="paragraph" w:customStyle="1" w:styleId="AUTHOR0">
    <w:name w:val="AUTHOR"/>
    <w:basedOn w:val="ARTICLETITLE0"/>
    <w:next w:val="Normal"/>
    <w:rsid w:val="008B2FD9"/>
    <w:pPr>
      <w:spacing w:after="480" w:line="280" w:lineRule="exact"/>
    </w:pPr>
    <w:rPr>
      <w:spacing w:val="5"/>
      <w:sz w:val="22"/>
    </w:rPr>
  </w:style>
  <w:style w:type="paragraph" w:customStyle="1" w:styleId="ABSTRACT0">
    <w:name w:val="ABSTRACT"/>
    <w:basedOn w:val="Normal"/>
    <w:rsid w:val="008B2FD9"/>
    <w:pPr>
      <w:widowControl w:val="0"/>
      <w:suppressAutoHyphens/>
      <w:spacing w:after="240" w:line="210" w:lineRule="exact"/>
      <w:ind w:left="480" w:right="480"/>
      <w:jc w:val="left"/>
    </w:pPr>
    <w:rPr>
      <w:rFonts w:ascii="Helvetica" w:eastAsia="Times New Roman" w:hAnsi="Helvetica"/>
      <w:kern w:val="16"/>
      <w:sz w:val="16"/>
      <w:szCs w:val="20"/>
      <w:lang w:eastAsia="en-US"/>
    </w:rPr>
  </w:style>
  <w:style w:type="character" w:customStyle="1" w:styleId="snippet">
    <w:name w:val="snippet"/>
    <w:rsid w:val="008B2FD9"/>
  </w:style>
  <w:style w:type="character" w:customStyle="1" w:styleId="mediumb-text1">
    <w:name w:val="mediumb-text1"/>
    <w:rsid w:val="008B2FD9"/>
    <w:rPr>
      <w:rFonts w:ascii="Arial" w:hAnsi="Arial" w:cs="Arial" w:hint="default"/>
      <w:b/>
      <w:bCs/>
      <w:color w:val="000000"/>
      <w:sz w:val="24"/>
      <w:szCs w:val="24"/>
    </w:rPr>
  </w:style>
  <w:style w:type="character" w:customStyle="1" w:styleId="small-text1">
    <w:name w:val="small-text1"/>
    <w:rsid w:val="008B2FD9"/>
    <w:rPr>
      <w:rFonts w:ascii="Arial" w:hAnsi="Arial" w:cs="Arial" w:hint="default"/>
      <w:color w:val="000000"/>
      <w:sz w:val="20"/>
      <w:szCs w:val="20"/>
    </w:rPr>
  </w:style>
  <w:style w:type="paragraph" w:customStyle="1" w:styleId="PARAGRAPH">
    <w:name w:val="PARAGRAPH"/>
    <w:basedOn w:val="Normal"/>
    <w:link w:val="PARAGRAPHChar"/>
    <w:rsid w:val="008B2FD9"/>
    <w:pPr>
      <w:widowControl w:val="0"/>
      <w:spacing w:line="230" w:lineRule="exact"/>
      <w:ind w:firstLine="240"/>
      <w:jc w:val="both"/>
    </w:pPr>
    <w:rPr>
      <w:rFonts w:ascii="Palatino" w:eastAsia="Times New Roman" w:hAnsi="Palatino"/>
      <w:kern w:val="16"/>
      <w:sz w:val="19"/>
      <w:szCs w:val="20"/>
      <w:lang w:eastAsia="en-US"/>
    </w:rPr>
  </w:style>
  <w:style w:type="paragraph" w:customStyle="1" w:styleId="PARAGRAPHnoindent">
    <w:name w:val="PARAGRAPH (no indent)"/>
    <w:basedOn w:val="PARAGRAPH"/>
    <w:next w:val="PARAGRAPH"/>
    <w:rsid w:val="008B2FD9"/>
    <w:pPr>
      <w:ind w:firstLine="0"/>
    </w:pPr>
  </w:style>
  <w:style w:type="character" w:customStyle="1" w:styleId="ProgramCode">
    <w:name w:val="Program Code"/>
    <w:rsid w:val="008B2FD9"/>
    <w:rPr>
      <w:rFonts w:ascii="ProgramThree" w:hAnsi="ProgramThree"/>
      <w:color w:val="008080"/>
      <w:sz w:val="18"/>
    </w:rPr>
  </w:style>
  <w:style w:type="character" w:customStyle="1" w:styleId="Tablereferenceto">
    <w:name w:val="Table (reference to)"/>
    <w:rsid w:val="008B2FD9"/>
    <w:rPr>
      <w:color w:val="00FF00"/>
    </w:rPr>
  </w:style>
  <w:style w:type="paragraph" w:customStyle="1" w:styleId="TABLEFOOTNOTE0">
    <w:name w:val="TABLE FOOTNOTE"/>
    <w:basedOn w:val="Normal"/>
    <w:rsid w:val="008B2FD9"/>
    <w:pPr>
      <w:widowControl w:val="0"/>
      <w:spacing w:line="230" w:lineRule="exact"/>
      <w:jc w:val="left"/>
    </w:pPr>
    <w:rPr>
      <w:rFonts w:ascii="Palatino" w:eastAsia="Times New Roman" w:hAnsi="Palatino"/>
      <w:i/>
      <w:kern w:val="16"/>
      <w:sz w:val="16"/>
      <w:szCs w:val="20"/>
      <w:lang w:eastAsia="en-US"/>
    </w:rPr>
  </w:style>
  <w:style w:type="paragraph" w:customStyle="1" w:styleId="TABLEROW">
    <w:name w:val="TABLE ROW"/>
    <w:basedOn w:val="Normal"/>
    <w:link w:val="TABLEROWChar"/>
    <w:autoRedefine/>
    <w:qFormat/>
    <w:rsid w:val="00555DA8"/>
    <w:pPr>
      <w:widowControl w:val="0"/>
      <w:spacing w:before="20" w:after="20"/>
    </w:pPr>
    <w:rPr>
      <w:rFonts w:asciiTheme="majorHAnsi" w:eastAsia="Times New Roman" w:hAnsiTheme="majorHAnsi"/>
      <w:kern w:val="16"/>
      <w:sz w:val="20"/>
      <w:szCs w:val="20"/>
      <w:lang w:eastAsia="en-US"/>
    </w:rPr>
  </w:style>
  <w:style w:type="paragraph" w:customStyle="1" w:styleId="TABLECOLUMNHEADER">
    <w:name w:val="TABLE COLUMN HEADER"/>
    <w:basedOn w:val="TABLEROW"/>
    <w:next w:val="TABLEROW"/>
    <w:rsid w:val="008B2FD9"/>
    <w:pPr>
      <w:spacing w:before="40" w:after="40"/>
    </w:pPr>
  </w:style>
  <w:style w:type="paragraph" w:customStyle="1" w:styleId="TABLETITLE0">
    <w:name w:val="TABLE TITLE"/>
    <w:basedOn w:val="Normal"/>
    <w:next w:val="TABLECOLUMNHEADER"/>
    <w:link w:val="TABLETITLEChar"/>
    <w:autoRedefine/>
    <w:rsid w:val="008B2FD9"/>
    <w:pPr>
      <w:keepNext/>
      <w:widowControl w:val="0"/>
      <w:spacing w:before="160" w:after="80" w:line="200" w:lineRule="exact"/>
    </w:pPr>
    <w:rPr>
      <w:rFonts w:ascii="Helvetica" w:eastAsia="Times New Roman" w:hAnsi="Helvetica"/>
      <w:smallCaps/>
      <w:kern w:val="16"/>
      <w:sz w:val="19"/>
      <w:szCs w:val="20"/>
      <w:lang w:eastAsia="en-US"/>
    </w:rPr>
  </w:style>
  <w:style w:type="character" w:customStyle="1" w:styleId="TABLETITLEChar">
    <w:name w:val="TABLE TITLE Char"/>
    <w:link w:val="TABLETITLE0"/>
    <w:rsid w:val="008B2FD9"/>
    <w:rPr>
      <w:rFonts w:ascii="Helvetica" w:eastAsia="Times New Roman" w:hAnsi="Helvetica"/>
      <w:smallCaps/>
      <w:kern w:val="16"/>
      <w:sz w:val="19"/>
      <w:lang w:eastAsia="en-US"/>
    </w:rPr>
  </w:style>
  <w:style w:type="paragraph" w:customStyle="1" w:styleId="QUOTATIONBLOCKSTYLE">
    <w:name w:val="QUOTATION BLOCK STYLE"/>
    <w:basedOn w:val="PARAGRAPHnoindent"/>
    <w:rsid w:val="008B2FD9"/>
    <w:pPr>
      <w:spacing w:before="80" w:after="80"/>
      <w:ind w:left="240" w:right="240"/>
    </w:pPr>
    <w:rPr>
      <w:sz w:val="16"/>
    </w:rPr>
  </w:style>
  <w:style w:type="paragraph" w:customStyle="1" w:styleId="LISTTYPE2aNumber">
    <w:name w:val="LIST TYPE 2a (Number)"/>
    <w:basedOn w:val="LISTTYPE2Number"/>
    <w:next w:val="LISTTYPE2Number"/>
    <w:rsid w:val="008B2FD9"/>
    <w:pPr>
      <w:spacing w:before="80"/>
    </w:pPr>
  </w:style>
  <w:style w:type="paragraph" w:customStyle="1" w:styleId="LISTTYPE2Number">
    <w:name w:val="LIST TYPE 2 (Number)"/>
    <w:basedOn w:val="LISTTYPE1Bullet"/>
    <w:rsid w:val="008B2FD9"/>
  </w:style>
  <w:style w:type="paragraph" w:customStyle="1" w:styleId="LISTTYPE1Bullet">
    <w:name w:val="LIST TYPE 1 (Bullet)"/>
    <w:basedOn w:val="PARAGRAPH"/>
    <w:rsid w:val="008B2FD9"/>
    <w:pPr>
      <w:tabs>
        <w:tab w:val="num" w:pos="720"/>
      </w:tabs>
      <w:ind w:left="480" w:hanging="240"/>
    </w:pPr>
  </w:style>
  <w:style w:type="paragraph" w:customStyle="1" w:styleId="BIBREFTEXT">
    <w:name w:val="BIB. REF. TEXT"/>
    <w:basedOn w:val="PARAGRAPHnoindent"/>
    <w:rsid w:val="008B2FD9"/>
    <w:pPr>
      <w:widowControl/>
      <w:tabs>
        <w:tab w:val="left" w:pos="432"/>
      </w:tabs>
      <w:spacing w:line="180" w:lineRule="exact"/>
      <w:ind w:left="360" w:hanging="360"/>
    </w:pPr>
    <w:rPr>
      <w:sz w:val="16"/>
    </w:rPr>
  </w:style>
  <w:style w:type="paragraph" w:customStyle="1" w:styleId="CCCLINE">
    <w:name w:val="CCC LINE"/>
    <w:basedOn w:val="PARAGRAPHnoindent"/>
    <w:rsid w:val="008B2FD9"/>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8B2FD9"/>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8B2FD9"/>
    <w:pPr>
      <w:spacing w:before="80"/>
    </w:pPr>
  </w:style>
  <w:style w:type="paragraph" w:customStyle="1" w:styleId="LISTTYPE2zNumber">
    <w:name w:val="LIST TYPE 2z (Number)"/>
    <w:basedOn w:val="LISTTYPE2Number"/>
    <w:next w:val="PARAGRAPH"/>
    <w:rsid w:val="008B2FD9"/>
    <w:pPr>
      <w:spacing w:after="80"/>
    </w:pPr>
  </w:style>
  <w:style w:type="paragraph" w:customStyle="1" w:styleId="VITA">
    <w:name w:val="VITA"/>
    <w:basedOn w:val="PARAGRAPHnoindent"/>
    <w:rsid w:val="008B2FD9"/>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8B2FD9"/>
    <w:pPr>
      <w:spacing w:after="80"/>
    </w:pPr>
  </w:style>
  <w:style w:type="paragraph" w:customStyle="1" w:styleId="FIGUREBODY">
    <w:name w:val="FIGURE BODY"/>
    <w:basedOn w:val="PROGRAMSEGMENT"/>
    <w:rsid w:val="008B2FD9"/>
    <w:pPr>
      <w:spacing w:line="180" w:lineRule="exact"/>
    </w:pPr>
    <w:rPr>
      <w:rFonts w:ascii="Palatino" w:hAnsi="Palatino"/>
      <w:sz w:val="16"/>
    </w:rPr>
  </w:style>
  <w:style w:type="paragraph" w:customStyle="1" w:styleId="FORMULA">
    <w:name w:val="FORMULA"/>
    <w:basedOn w:val="Normal"/>
    <w:rsid w:val="008B2FD9"/>
    <w:pPr>
      <w:widowControl w:val="0"/>
      <w:spacing w:before="80" w:after="80" w:line="240" w:lineRule="atLeast"/>
    </w:pPr>
    <w:rPr>
      <w:rFonts w:ascii="Palatino" w:eastAsia="Times New Roman" w:hAnsi="Palatino"/>
      <w:kern w:val="16"/>
      <w:sz w:val="19"/>
      <w:szCs w:val="20"/>
      <w:lang w:eastAsia="en-US"/>
    </w:rPr>
  </w:style>
  <w:style w:type="character" w:customStyle="1" w:styleId="Url">
    <w:name w:val="Url"/>
    <w:rsid w:val="008B2FD9"/>
    <w:rPr>
      <w:rFonts w:ascii="Helvetica Condensed" w:hAnsi="Helvetica Condensed"/>
      <w:color w:val="008000"/>
      <w:sz w:val="18"/>
    </w:rPr>
  </w:style>
  <w:style w:type="paragraph" w:customStyle="1" w:styleId="ACKHEAD">
    <w:name w:val="ACK. HEAD"/>
    <w:basedOn w:val="Heading1"/>
    <w:next w:val="ACKNOWLEDGMENTS"/>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paragraph" w:customStyle="1" w:styleId="ACKNOWLEDGMENTS">
    <w:name w:val="ACKNOWLEDGMENTS"/>
    <w:basedOn w:val="PARAGRAPHnoindent"/>
    <w:rsid w:val="008B2FD9"/>
  </w:style>
  <w:style w:type="paragraph" w:customStyle="1" w:styleId="ART">
    <w:name w:val="ART"/>
    <w:basedOn w:val="Normal"/>
    <w:next w:val="Normal"/>
    <w:rsid w:val="008B2FD9"/>
    <w:pPr>
      <w:keepNext/>
      <w:widowControl w:val="0"/>
      <w:spacing w:before="240" w:after="160" w:line="220" w:lineRule="atLeast"/>
    </w:pPr>
    <w:rPr>
      <w:rFonts w:ascii="Palatino" w:eastAsia="Times New Roman" w:hAnsi="Palatino"/>
      <w:kern w:val="16"/>
      <w:sz w:val="19"/>
      <w:szCs w:val="20"/>
      <w:lang w:eastAsia="en-US"/>
    </w:rPr>
  </w:style>
  <w:style w:type="paragraph" w:customStyle="1" w:styleId="AUTHORAFFILIATION">
    <w:name w:val="AUTHOR AFFILIATION"/>
    <w:basedOn w:val="PARAGRAPHnoindent"/>
    <w:rsid w:val="008B2FD9"/>
    <w:pPr>
      <w:framePr w:w="5040" w:vSpace="200" w:wrap="auto" w:hAnchor="text" w:yAlign="bottom"/>
      <w:spacing w:line="180" w:lineRule="exact"/>
    </w:pPr>
    <w:rPr>
      <w:i/>
      <w:sz w:val="16"/>
    </w:rPr>
  </w:style>
  <w:style w:type="paragraph" w:customStyle="1" w:styleId="BIBHEAD">
    <w:name w:val="BIB. HEAD"/>
    <w:basedOn w:val="Heading1"/>
    <w:next w:val="BIBREFTEXT"/>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character" w:customStyle="1" w:styleId="BibRef">
    <w:name w:val="Bib. Ref."/>
    <w:rsid w:val="008B2FD9"/>
    <w:rPr>
      <w:color w:val="800080"/>
    </w:rPr>
  </w:style>
  <w:style w:type="paragraph" w:customStyle="1" w:styleId="CONCLUSION">
    <w:name w:val="CONCLUSION"/>
    <w:basedOn w:val="PARAGRAPHnoindent"/>
    <w:next w:val="PARAGRAPH"/>
    <w:rsid w:val="008B2FD9"/>
  </w:style>
  <w:style w:type="character" w:customStyle="1" w:styleId="Figurereferenceto">
    <w:name w:val="Figure (reference to)"/>
    <w:rsid w:val="008B2FD9"/>
    <w:rPr>
      <w:color w:val="FF0000"/>
    </w:rPr>
  </w:style>
  <w:style w:type="paragraph" w:customStyle="1" w:styleId="FOOTNOTE0">
    <w:name w:val="FOOTNOTE"/>
    <w:basedOn w:val="FootnoteText"/>
    <w:rsid w:val="008B2FD9"/>
    <w:pPr>
      <w:framePr w:w="5040" w:vSpace="200" w:wrap="notBeside" w:hAnchor="text" w:xAlign="center" w:yAlign="bottom"/>
      <w:widowControl w:val="0"/>
      <w:autoSpaceDE/>
      <w:autoSpaceDN/>
      <w:spacing w:line="170" w:lineRule="exact"/>
      <w:ind w:firstLine="144"/>
    </w:pPr>
    <w:rPr>
      <w:rFonts w:ascii="Palatino" w:eastAsia="Times New Roman" w:hAnsi="Palatino"/>
      <w:kern w:val="16"/>
      <w:sz w:val="15"/>
      <w:szCs w:val="20"/>
      <w:lang w:eastAsia="en-US"/>
    </w:rPr>
  </w:style>
  <w:style w:type="character" w:customStyle="1" w:styleId="Footnotereferenceto">
    <w:name w:val="Footnote (reference to)"/>
    <w:rsid w:val="008B2FD9"/>
    <w:rPr>
      <w:color w:val="008000"/>
      <w:position w:val="-2"/>
      <w:sz w:val="25"/>
      <w:vertAlign w:val="superscript"/>
    </w:rPr>
  </w:style>
  <w:style w:type="paragraph" w:customStyle="1" w:styleId="INTRODUCTION">
    <w:name w:val="INTRODUCTION"/>
    <w:basedOn w:val="PARAGRAPHnoindent"/>
    <w:next w:val="PARAGRAPH"/>
    <w:rsid w:val="008B2FD9"/>
  </w:style>
  <w:style w:type="paragraph" w:customStyle="1" w:styleId="KEYWORD0">
    <w:name w:val="KEY WORD"/>
    <w:basedOn w:val="ABSTRACT0"/>
    <w:next w:val="Normal"/>
    <w:rsid w:val="008B2FD9"/>
    <w:pPr>
      <w:spacing w:after="0"/>
    </w:pPr>
  </w:style>
  <w:style w:type="paragraph" w:styleId="NormalWeb">
    <w:name w:val="Normal (Web)"/>
    <w:basedOn w:val="Normal"/>
    <w:uiPriority w:val="99"/>
    <w:rsid w:val="008B2FD9"/>
    <w:pPr>
      <w:spacing w:before="100" w:beforeAutospacing="1" w:after="100" w:afterAutospacing="1"/>
      <w:jc w:val="left"/>
    </w:pPr>
    <w:rPr>
      <w:rFonts w:ascii="Arial" w:eastAsia="Arial Unicode MS" w:hAnsi="Arial" w:cs="Arial"/>
      <w:kern w:val="0"/>
      <w:sz w:val="24"/>
      <w:szCs w:val="24"/>
      <w:lang w:eastAsia="en-US"/>
    </w:rPr>
  </w:style>
  <w:style w:type="paragraph" w:customStyle="1" w:styleId="Figure">
    <w:name w:val="Figure"/>
    <w:basedOn w:val="Text"/>
    <w:autoRedefine/>
    <w:qFormat/>
    <w:rsid w:val="008B2FD9"/>
    <w:pPr>
      <w:spacing w:line="240" w:lineRule="atLeast"/>
      <w:ind w:firstLine="0"/>
      <w:jc w:val="center"/>
    </w:pPr>
    <w:rPr>
      <w:rFonts w:eastAsia="Times New Roman"/>
      <w:kern w:val="0"/>
      <w:sz w:val="24"/>
      <w:szCs w:val="24"/>
      <w:lang w:eastAsia="en-US"/>
    </w:rPr>
  </w:style>
  <w:style w:type="paragraph" w:customStyle="1" w:styleId="Equations">
    <w:name w:val="Equations"/>
    <w:basedOn w:val="Normal"/>
    <w:autoRedefine/>
    <w:qFormat/>
    <w:rsid w:val="005B2467"/>
    <w:pPr>
      <w:adjustRightInd w:val="0"/>
      <w:ind w:firstLine="245"/>
      <w:jc w:val="right"/>
    </w:pPr>
    <w:rPr>
      <w:rFonts w:ascii="Cambria Math" w:eastAsia="Palatino Linotype" w:hAnsi="Cambria Math" w:cs="SimSun"/>
      <w:kern w:val="0"/>
      <w:sz w:val="24"/>
      <w:szCs w:val="24"/>
      <w:u w:color="000000"/>
      <w:lang w:eastAsia="en-US"/>
    </w:rPr>
  </w:style>
  <w:style w:type="paragraph" w:customStyle="1" w:styleId="Head2">
    <w:name w:val="Head 2"/>
    <w:basedOn w:val="Heading2"/>
    <w:rsid w:val="008B2FD9"/>
    <w:pPr>
      <w:widowControl w:val="0"/>
      <w:numPr>
        <w:ilvl w:val="0"/>
        <w:numId w:val="0"/>
      </w:numPr>
      <w:suppressAutoHyphens/>
      <w:spacing w:before="160" w:after="40" w:line="220" w:lineRule="exact"/>
      <w:ind w:left="360" w:hanging="360"/>
    </w:pPr>
    <w:rPr>
      <w:rFonts w:ascii="Helvetica" w:eastAsia="Times New Roman" w:hAnsi="Helvetica"/>
      <w:bCs/>
      <w:iCs w:val="0"/>
      <w:noProof w:val="0"/>
      <w:kern w:val="16"/>
      <w:szCs w:val="20"/>
      <w:lang w:eastAsia="en-US"/>
    </w:rPr>
  </w:style>
  <w:style w:type="paragraph" w:customStyle="1" w:styleId="Head20">
    <w:name w:val="Head2"/>
    <w:basedOn w:val="Heading1"/>
    <w:autoRedefine/>
    <w:rsid w:val="008B2FD9"/>
    <w:pPr>
      <w:numPr>
        <w:numId w:val="0"/>
      </w:numPr>
      <w:spacing w:before="160" w:after="40"/>
      <w:ind w:left="320" w:hanging="320"/>
    </w:pPr>
    <w:rPr>
      <w:rFonts w:ascii="Helvetica" w:eastAsia="Times New Roman" w:hAnsi="Helvetica"/>
      <w:b w:val="0"/>
      <w:caps/>
      <w:smallCaps/>
      <w:noProof w:val="0"/>
      <w:kern w:val="16"/>
      <w:sz w:val="23"/>
      <w:szCs w:val="20"/>
      <w:lang w:eastAsia="en-US"/>
    </w:rPr>
  </w:style>
  <w:style w:type="paragraph" w:customStyle="1" w:styleId="StyleAllTextHelvetica115ptBoldSmallcapsFirstline">
    <w:name w:val="Style AllText + Helvetica 11.5 pt Bold Small caps First line:  ..."/>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D1">
    <w:name w:val="HD1"/>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1">
    <w:name w:val="H1"/>
    <w:basedOn w:val="Normal"/>
    <w:autoRedefine/>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authors2">
    <w:name w:val="authors2"/>
    <w:basedOn w:val="Normal"/>
    <w:rsid w:val="008B2FD9"/>
    <w:pPr>
      <w:spacing w:before="150" w:line="240" w:lineRule="atLeast"/>
      <w:jc w:val="left"/>
    </w:pPr>
    <w:rPr>
      <w:rFonts w:ascii="Trebuchet MS" w:eastAsia="Times New Roman" w:hAnsi="Trebuchet MS" w:cs="Helvetica"/>
      <w:b/>
      <w:bCs/>
      <w:color w:val="333333"/>
      <w:kern w:val="0"/>
      <w:sz w:val="20"/>
      <w:szCs w:val="20"/>
    </w:rPr>
  </w:style>
  <w:style w:type="paragraph" w:customStyle="1" w:styleId="citation2">
    <w:name w:val="citation2"/>
    <w:basedOn w:val="Normal"/>
    <w:rsid w:val="008B2FD9"/>
    <w:pPr>
      <w:spacing w:before="180" w:line="240" w:lineRule="atLeast"/>
      <w:ind w:right="180"/>
      <w:jc w:val="left"/>
    </w:pPr>
    <w:rPr>
      <w:rFonts w:ascii="Trebuchet MS" w:eastAsia="Times New Roman" w:hAnsi="Trebuchet MS" w:cs="Helvetica"/>
      <w:color w:val="333333"/>
      <w:kern w:val="0"/>
      <w:sz w:val="20"/>
      <w:szCs w:val="20"/>
    </w:rPr>
  </w:style>
  <w:style w:type="paragraph" w:customStyle="1" w:styleId="StyleAllFiguresAsian">
    <w:name w:val="Style All Figures + (Asian) 宋体"/>
    <w:basedOn w:val="AllFigures"/>
    <w:rsid w:val="008B2FD9"/>
    <w:pPr>
      <w:spacing w:before="60" w:after="60"/>
    </w:pPr>
    <w:rPr>
      <w:noProof w:val="0"/>
      <w:kern w:val="0"/>
      <w:lang w:eastAsia="en-US"/>
    </w:rPr>
  </w:style>
  <w:style w:type="paragraph" w:customStyle="1" w:styleId="StyleAllTextAsianPMingLiU">
    <w:name w:val="Style AllText + (Asian) PMingLiU"/>
    <w:basedOn w:val="Normal"/>
    <w:rsid w:val="008B2FD9"/>
    <w:pPr>
      <w:spacing w:line="252" w:lineRule="auto"/>
      <w:ind w:firstLine="245"/>
    </w:pPr>
    <w:rPr>
      <w:rFonts w:eastAsia="PMingLiU"/>
      <w:kern w:val="0"/>
      <w:lang w:eastAsia="en-US"/>
    </w:rPr>
  </w:style>
  <w:style w:type="paragraph" w:customStyle="1" w:styleId="StyleAllTextLatinTimesNewRomanAsian10pt">
    <w:name w:val="Style AllText + (Latin) Times New Roman (Asian) 宋体 10 pt"/>
    <w:basedOn w:val="Normal"/>
    <w:rsid w:val="008B2FD9"/>
    <w:pPr>
      <w:spacing w:line="252" w:lineRule="auto"/>
      <w:ind w:firstLine="245"/>
    </w:pPr>
    <w:rPr>
      <w:kern w:val="0"/>
      <w:lang w:eastAsia="en-US"/>
    </w:rPr>
  </w:style>
  <w:style w:type="paragraph" w:customStyle="1" w:styleId="StyleAllTextHelvetica10ptBoldBefore8ptAfter2pt">
    <w:name w:val="Style AllText + Helvetica 10 pt Bold Before:  8 pt After:  2 pt"/>
    <w:basedOn w:val="Normal"/>
    <w:autoRedefine/>
    <w:rsid w:val="008B2FD9"/>
    <w:pPr>
      <w:spacing w:before="160" w:after="40" w:line="252" w:lineRule="auto"/>
      <w:ind w:firstLine="245"/>
    </w:pPr>
    <w:rPr>
      <w:rFonts w:ascii="Helvetica" w:eastAsia="Helvetica" w:hAnsi="Helvetica" w:cs="SimSun"/>
      <w:bCs/>
      <w:kern w:val="0"/>
      <w:lang w:eastAsia="en-US"/>
    </w:rPr>
  </w:style>
  <w:style w:type="paragraph" w:styleId="Subtitle">
    <w:name w:val="Subtitle"/>
    <w:basedOn w:val="Normal"/>
    <w:next w:val="Normal"/>
    <w:link w:val="SubtitleChar"/>
    <w:locked/>
    <w:rsid w:val="008B2FD9"/>
    <w:pPr>
      <w:widowControl w:val="0"/>
      <w:spacing w:after="60" w:line="230" w:lineRule="exact"/>
      <w:outlineLvl w:val="1"/>
    </w:pPr>
    <w:rPr>
      <w:rFonts w:ascii="Cambria" w:eastAsia="Times New Roman" w:hAnsi="Cambria"/>
      <w:kern w:val="16"/>
      <w:sz w:val="24"/>
      <w:szCs w:val="24"/>
      <w:lang w:eastAsia="en-US"/>
    </w:rPr>
  </w:style>
  <w:style w:type="character" w:customStyle="1" w:styleId="SubtitleChar">
    <w:name w:val="Subtitle Char"/>
    <w:link w:val="Subtitle"/>
    <w:rsid w:val="008B2FD9"/>
    <w:rPr>
      <w:rFonts w:ascii="Cambria" w:eastAsia="Times New Roman" w:hAnsi="Cambria"/>
      <w:kern w:val="16"/>
      <w:sz w:val="24"/>
      <w:szCs w:val="24"/>
      <w:lang w:eastAsia="en-US"/>
    </w:rPr>
  </w:style>
  <w:style w:type="paragraph" w:customStyle="1" w:styleId="StyleTABLETITLEAsian1">
    <w:name w:val="Style TABLE TITLE + (Asian) 宋体1"/>
    <w:basedOn w:val="TABLETITLE0"/>
    <w:autoRedefine/>
    <w:rsid w:val="008B2FD9"/>
    <w:rPr>
      <w:rFonts w:eastAsia="SimSun"/>
    </w:rPr>
  </w:style>
  <w:style w:type="paragraph" w:customStyle="1" w:styleId="StyleTABLETITLEAsian">
    <w:name w:val="Style TABLE TITLE + (Asian) 宋体"/>
    <w:basedOn w:val="TABLETITLE0"/>
    <w:link w:val="StyleTABLETITLEAsianChar"/>
    <w:autoRedefine/>
    <w:rsid w:val="008B2FD9"/>
    <w:rPr>
      <w:rFonts w:eastAsia="Helvetica"/>
    </w:rPr>
  </w:style>
  <w:style w:type="character" w:customStyle="1" w:styleId="StyleTABLETITLEAsianChar">
    <w:name w:val="Style TABLE TITLE + (Asian) 宋体 Char"/>
    <w:link w:val="StyleTABLETITLEAsian"/>
    <w:rsid w:val="008B2FD9"/>
    <w:rPr>
      <w:rFonts w:ascii="Helvetica" w:eastAsia="Helvetica" w:hAnsi="Helvetica"/>
      <w:smallCaps/>
      <w:kern w:val="16"/>
      <w:sz w:val="19"/>
      <w:lang w:eastAsia="en-US"/>
    </w:rPr>
  </w:style>
  <w:style w:type="paragraph" w:customStyle="1" w:styleId="Pa0">
    <w:name w:val="Pa0"/>
    <w:basedOn w:val="Normal"/>
    <w:next w:val="Normal"/>
    <w:rsid w:val="008B2FD9"/>
    <w:pPr>
      <w:widowControl w:val="0"/>
      <w:autoSpaceDE w:val="0"/>
      <w:autoSpaceDN w:val="0"/>
      <w:adjustRightInd w:val="0"/>
      <w:spacing w:line="241" w:lineRule="atLeast"/>
      <w:jc w:val="left"/>
    </w:pPr>
    <w:rPr>
      <w:rFonts w:ascii="Baskerville" w:hAnsi="Baskerville"/>
      <w:kern w:val="0"/>
      <w:sz w:val="24"/>
      <w:szCs w:val="24"/>
      <w:lang w:eastAsia="en-US"/>
    </w:rPr>
  </w:style>
  <w:style w:type="paragraph" w:customStyle="1" w:styleId="StyleTABLEROWAsian">
    <w:name w:val="Style TABLE ROW + (Asian) 宋体"/>
    <w:basedOn w:val="TABLEROW"/>
    <w:link w:val="StyleTABLEROWAsianChar"/>
    <w:autoRedefine/>
    <w:rsid w:val="008B2FD9"/>
    <w:rPr>
      <w:rFonts w:eastAsia="Helvetica"/>
    </w:rPr>
  </w:style>
  <w:style w:type="character" w:customStyle="1" w:styleId="TABLEROWChar">
    <w:name w:val="TABLE ROW Char"/>
    <w:link w:val="TABLEROW"/>
    <w:rsid w:val="00555DA8"/>
    <w:rPr>
      <w:rFonts w:asciiTheme="majorHAnsi" w:eastAsia="Times New Roman" w:hAnsiTheme="majorHAnsi"/>
      <w:kern w:val="16"/>
      <w:lang w:eastAsia="en-US"/>
    </w:rPr>
  </w:style>
  <w:style w:type="character" w:customStyle="1" w:styleId="StyleTABLEROWAsianChar">
    <w:name w:val="Style TABLE ROW + (Asian) 宋体 Char"/>
    <w:link w:val="StyleTABLEROWAsian"/>
    <w:rsid w:val="008B2FD9"/>
    <w:rPr>
      <w:rFonts w:ascii="Helvetica" w:eastAsia="Helvetica" w:hAnsi="Helvetica"/>
      <w:kern w:val="16"/>
      <w:sz w:val="16"/>
      <w:lang w:eastAsia="en-US"/>
    </w:rPr>
  </w:style>
  <w:style w:type="paragraph" w:customStyle="1" w:styleId="StyleTABLETITLEAsian2">
    <w:name w:val="Style TABLE TITLE + (Asian) 宋体2"/>
    <w:basedOn w:val="TABLETITLE0"/>
    <w:autoRedefine/>
    <w:rsid w:val="008B2FD9"/>
    <w:rPr>
      <w:rFonts w:eastAsia="SimSun"/>
    </w:rPr>
  </w:style>
  <w:style w:type="paragraph" w:customStyle="1" w:styleId="StyleTABLETITLEAsian3">
    <w:name w:val="Style TABLE TITLE + (Asian) 宋体3"/>
    <w:basedOn w:val="TABLETITLE0"/>
    <w:autoRedefine/>
    <w:rsid w:val="008B2FD9"/>
    <w:rPr>
      <w:rFonts w:eastAsia="SimSun"/>
    </w:rPr>
  </w:style>
  <w:style w:type="paragraph" w:customStyle="1" w:styleId="StyleTABLEROWAsian1">
    <w:name w:val="Style TABLE ROW + (Asian) 宋体1"/>
    <w:basedOn w:val="TABLEROW"/>
    <w:autoRedefine/>
    <w:rsid w:val="008B2FD9"/>
  </w:style>
  <w:style w:type="paragraph" w:customStyle="1" w:styleId="AuthorsName">
    <w:name w:val="Author's Name"/>
    <w:basedOn w:val="Normal"/>
    <w:rsid w:val="00237D83"/>
    <w:pPr>
      <w:spacing w:after="40"/>
      <w:ind w:right="1440"/>
      <w:jc w:val="left"/>
    </w:pPr>
    <w:rPr>
      <w:rFonts w:ascii="Helvetica" w:eastAsia="Times New Roman" w:hAnsi="Helvetica"/>
      <w:caps/>
      <w:kern w:val="0"/>
      <w:sz w:val="20"/>
      <w:szCs w:val="20"/>
    </w:rPr>
  </w:style>
  <w:style w:type="paragraph" w:customStyle="1" w:styleId="Categories">
    <w:name w:val="Categories"/>
    <w:basedOn w:val="Abstract"/>
    <w:rsid w:val="00237D83"/>
    <w:pPr>
      <w:spacing w:before="0" w:line="240" w:lineRule="auto"/>
      <w:ind w:left="0" w:right="1440"/>
    </w:pPr>
    <w:rPr>
      <w:rFonts w:ascii="Tms Rmn" w:eastAsia="Times New Roman" w:hAnsi="Tms Rmn"/>
      <w:kern w:val="0"/>
      <w:sz w:val="16"/>
      <w:szCs w:val="20"/>
      <w:lang w:val="en-US"/>
    </w:rPr>
  </w:style>
  <w:style w:type="paragraph" w:styleId="Date">
    <w:name w:val="Date"/>
    <w:basedOn w:val="Normal"/>
    <w:next w:val="Normal"/>
    <w:link w:val="DateChar"/>
    <w:rsid w:val="004D7AEE"/>
    <w:pPr>
      <w:spacing w:before="60" w:line="220" w:lineRule="exact"/>
      <w:jc w:val="right"/>
    </w:pPr>
    <w:rPr>
      <w:rFonts w:ascii="Tahoma" w:hAnsi="Tahoma"/>
      <w:b/>
      <w:spacing w:val="10"/>
      <w:kern w:val="0"/>
      <w:sz w:val="16"/>
      <w:szCs w:val="16"/>
      <w:lang w:eastAsia="en-US"/>
    </w:rPr>
  </w:style>
  <w:style w:type="character" w:customStyle="1" w:styleId="DateChar">
    <w:name w:val="Date Char"/>
    <w:link w:val="Date"/>
    <w:rsid w:val="004D7AEE"/>
    <w:rPr>
      <w:rFonts w:ascii="Tahoma" w:hAnsi="Tahoma"/>
      <w:b/>
      <w:spacing w:val="10"/>
      <w:sz w:val="16"/>
      <w:szCs w:val="16"/>
      <w:lang w:eastAsia="en-US"/>
    </w:rPr>
  </w:style>
  <w:style w:type="paragraph" w:customStyle="1" w:styleId="bulletedlist">
    <w:name w:val="bulleted list"/>
    <w:basedOn w:val="Normal"/>
    <w:rsid w:val="004D7AEE"/>
    <w:pPr>
      <w:numPr>
        <w:numId w:val="14"/>
      </w:numPr>
      <w:spacing w:before="60" w:line="220" w:lineRule="exact"/>
      <w:jc w:val="left"/>
    </w:pPr>
    <w:rPr>
      <w:rFonts w:ascii="Tahoma" w:hAnsi="Tahoma"/>
      <w:spacing w:val="10"/>
      <w:kern w:val="0"/>
      <w:sz w:val="16"/>
      <w:szCs w:val="16"/>
      <w:lang w:eastAsia="en-US"/>
    </w:rPr>
  </w:style>
  <w:style w:type="character" w:customStyle="1" w:styleId="style13">
    <w:name w:val="style13"/>
    <w:rsid w:val="004D7AEE"/>
    <w:rPr>
      <w:rFonts w:ascii="Tahoma" w:hAnsi="Tahoma" w:cs="Tahoma" w:hint="default"/>
    </w:rPr>
  </w:style>
  <w:style w:type="paragraph" w:styleId="TOCHeading">
    <w:name w:val="TOC Heading"/>
    <w:basedOn w:val="Heading1"/>
    <w:next w:val="Normal"/>
    <w:uiPriority w:val="39"/>
    <w:qFormat/>
    <w:rsid w:val="007918B4"/>
    <w:pPr>
      <w:numPr>
        <w:numId w:val="0"/>
      </w:numPr>
      <w:spacing w:before="480" w:after="0" w:line="276" w:lineRule="auto"/>
      <w:outlineLvl w:val="9"/>
    </w:pPr>
    <w:rPr>
      <w:b w:val="0"/>
      <w:caps/>
      <w:noProof w:val="0"/>
      <w:color w:val="365F91"/>
      <w:kern w:val="0"/>
      <w:sz w:val="28"/>
      <w:szCs w:val="28"/>
      <w:lang w:eastAsia="ja-JP"/>
    </w:rPr>
  </w:style>
  <w:style w:type="paragraph" w:styleId="Caption">
    <w:name w:val="caption"/>
    <w:basedOn w:val="Normal"/>
    <w:next w:val="Normal"/>
    <w:uiPriority w:val="99"/>
    <w:locked/>
    <w:rsid w:val="007918B4"/>
    <w:pPr>
      <w:spacing w:after="200"/>
    </w:pPr>
    <w:rPr>
      <w:b/>
      <w:bCs/>
      <w:color w:val="4F81BD"/>
      <w:sz w:val="18"/>
      <w:szCs w:val="18"/>
    </w:rPr>
  </w:style>
  <w:style w:type="paragraph" w:styleId="TableofFigures">
    <w:name w:val="table of figures"/>
    <w:basedOn w:val="Normal"/>
    <w:next w:val="Normal"/>
    <w:autoRedefine/>
    <w:uiPriority w:val="99"/>
    <w:unhideWhenUsed/>
    <w:rsid w:val="00402CCF"/>
    <w:pPr>
      <w:tabs>
        <w:tab w:val="left" w:pos="1170"/>
        <w:tab w:val="right" w:leader="dot" w:pos="9360"/>
      </w:tabs>
      <w:ind w:left="420" w:hanging="420"/>
      <w:jc w:val="left"/>
    </w:pPr>
    <w:rPr>
      <w:rFonts w:ascii="Calibri" w:hAnsi="Calibri" w:cs="Calibri"/>
      <w:noProof/>
      <w:sz w:val="24"/>
      <w:szCs w:val="20"/>
    </w:rPr>
  </w:style>
  <w:style w:type="paragraph" w:customStyle="1" w:styleId="Head1">
    <w:name w:val="Head 1"/>
    <w:basedOn w:val="Normal"/>
    <w:autoRedefine/>
    <w:uiPriority w:val="34"/>
    <w:qFormat/>
    <w:rsid w:val="00972F11"/>
    <w:pPr>
      <w:numPr>
        <w:numId w:val="4"/>
      </w:numPr>
      <w:tabs>
        <w:tab w:val="left" w:pos="360"/>
      </w:tabs>
      <w:adjustRightInd w:val="0"/>
      <w:snapToGrid w:val="0"/>
      <w:spacing w:before="240" w:after="120"/>
      <w:ind w:left="0" w:firstLine="0"/>
      <w:outlineLvl w:val="1"/>
    </w:pPr>
    <w:rPr>
      <w:b/>
      <w:kern w:val="0"/>
      <w:sz w:val="28"/>
      <w:szCs w:val="24"/>
    </w:rPr>
  </w:style>
  <w:style w:type="character" w:customStyle="1" w:styleId="apple-style-span">
    <w:name w:val="apple-style-span"/>
    <w:rsid w:val="00F61932"/>
  </w:style>
  <w:style w:type="character" w:customStyle="1" w:styleId="apple-converted-space">
    <w:name w:val="apple-converted-space"/>
    <w:rsid w:val="00F61932"/>
  </w:style>
  <w:style w:type="paragraph" w:customStyle="1" w:styleId="AH2">
    <w:name w:val="AH2"/>
    <w:basedOn w:val="Heading2"/>
    <w:autoRedefine/>
    <w:rsid w:val="00385B77"/>
    <w:pPr>
      <w:numPr>
        <w:ilvl w:val="0"/>
        <w:numId w:val="16"/>
      </w:numPr>
      <w:ind w:left="0" w:firstLine="0"/>
    </w:pPr>
  </w:style>
  <w:style w:type="paragraph" w:customStyle="1" w:styleId="AH3">
    <w:name w:val="AH3"/>
    <w:basedOn w:val="Heading3"/>
    <w:autoRedefine/>
    <w:rsid w:val="0060609C"/>
    <w:pPr>
      <w:numPr>
        <w:ilvl w:val="0"/>
        <w:numId w:val="17"/>
      </w:numPr>
      <w:ind w:left="1080" w:hanging="720"/>
    </w:pPr>
  </w:style>
  <w:style w:type="paragraph" w:customStyle="1" w:styleId="AH31">
    <w:name w:val="AH31"/>
    <w:basedOn w:val="AH3"/>
    <w:autoRedefine/>
    <w:rsid w:val="007673C1"/>
    <w:pPr>
      <w:numPr>
        <w:numId w:val="18"/>
      </w:numPr>
      <w:ind w:left="1080" w:hanging="720"/>
    </w:pPr>
    <w:rPr>
      <w:iCs w:val="0"/>
      <w:szCs w:val="24"/>
    </w:rPr>
  </w:style>
  <w:style w:type="paragraph" w:customStyle="1" w:styleId="Equ">
    <w:name w:val="Equ"/>
    <w:basedOn w:val="Normal"/>
    <w:autoRedefine/>
    <w:rsid w:val="002F077C"/>
    <w:rPr>
      <w:position w:val="-52"/>
    </w:rPr>
  </w:style>
  <w:style w:type="paragraph" w:styleId="EndnoteText">
    <w:name w:val="endnote text"/>
    <w:basedOn w:val="Normal"/>
    <w:link w:val="EndnoteTextChar"/>
    <w:uiPriority w:val="99"/>
    <w:semiHidden/>
    <w:unhideWhenUsed/>
    <w:rsid w:val="002F077C"/>
    <w:rPr>
      <w:sz w:val="20"/>
      <w:szCs w:val="20"/>
    </w:rPr>
  </w:style>
  <w:style w:type="character" w:customStyle="1" w:styleId="EndnoteTextChar">
    <w:name w:val="Endnote Text Char"/>
    <w:link w:val="EndnoteText"/>
    <w:uiPriority w:val="99"/>
    <w:semiHidden/>
    <w:rsid w:val="002F077C"/>
    <w:rPr>
      <w:kern w:val="2"/>
    </w:rPr>
  </w:style>
  <w:style w:type="character" w:styleId="EndnoteReference">
    <w:name w:val="endnote reference"/>
    <w:uiPriority w:val="99"/>
    <w:semiHidden/>
    <w:unhideWhenUsed/>
    <w:rsid w:val="002F077C"/>
    <w:rPr>
      <w:vertAlign w:val="superscript"/>
    </w:rPr>
  </w:style>
  <w:style w:type="paragraph" w:customStyle="1" w:styleId="Endnote">
    <w:name w:val="Endnote"/>
    <w:basedOn w:val="Default"/>
    <w:rsid w:val="002F077C"/>
    <w:pPr>
      <w:ind w:left="720" w:hanging="720"/>
    </w:pPr>
    <w:rPr>
      <w:noProof/>
    </w:rPr>
  </w:style>
  <w:style w:type="paragraph" w:customStyle="1" w:styleId="ReferenceCon">
    <w:name w:val="Reference Con"/>
    <w:basedOn w:val="References"/>
    <w:autoRedefine/>
    <w:rsid w:val="0004202D"/>
  </w:style>
  <w:style w:type="paragraph" w:customStyle="1" w:styleId="AlltextFirstline0">
    <w:name w:val="All text Firstline0"/>
    <w:basedOn w:val="Normal"/>
    <w:autoRedefine/>
    <w:rsid w:val="0044189A"/>
  </w:style>
  <w:style w:type="character" w:customStyle="1" w:styleId="PARAGRAPHChar">
    <w:name w:val="PARAGRAPH Char"/>
    <w:link w:val="PARAGRAPH"/>
    <w:rsid w:val="00412FCA"/>
    <w:rPr>
      <w:rFonts w:ascii="Palatino" w:eastAsia="Times New Roman" w:hAnsi="Palatino"/>
      <w:kern w:val="16"/>
      <w:sz w:val="19"/>
      <w:lang w:eastAsia="en-US"/>
    </w:rPr>
  </w:style>
  <w:style w:type="paragraph" w:customStyle="1" w:styleId="Paper-Title">
    <w:name w:val="Paper-Title"/>
    <w:basedOn w:val="Normal"/>
    <w:rsid w:val="00170F8D"/>
    <w:pPr>
      <w:spacing w:after="120"/>
    </w:pPr>
    <w:rPr>
      <w:rFonts w:ascii="Helvetica" w:hAnsi="Helvetica"/>
      <w:b/>
      <w:kern w:val="0"/>
      <w:sz w:val="36"/>
      <w:szCs w:val="20"/>
      <w:lang w:eastAsia="en-US"/>
    </w:rPr>
  </w:style>
  <w:style w:type="paragraph" w:customStyle="1" w:styleId="Affiliations">
    <w:name w:val="Affiliations"/>
    <w:basedOn w:val="Normal"/>
    <w:rsid w:val="00170F8D"/>
    <w:pPr>
      <w:spacing w:after="80"/>
    </w:pPr>
    <w:rPr>
      <w:rFonts w:ascii="Helvetica" w:hAnsi="Helvetica"/>
      <w:kern w:val="0"/>
      <w:sz w:val="20"/>
      <w:szCs w:val="20"/>
      <w:lang w:eastAsia="en-US"/>
    </w:rPr>
  </w:style>
  <w:style w:type="paragraph" w:customStyle="1" w:styleId="Bullet">
    <w:name w:val="Bullet"/>
    <w:basedOn w:val="Normal"/>
    <w:rsid w:val="00170F8D"/>
    <w:pPr>
      <w:spacing w:after="80"/>
      <w:ind w:left="144" w:hanging="144"/>
      <w:jc w:val="both"/>
    </w:pPr>
    <w:rPr>
      <w:kern w:val="0"/>
      <w:sz w:val="18"/>
      <w:szCs w:val="20"/>
      <w:lang w:eastAsia="en-US"/>
    </w:rPr>
  </w:style>
  <w:style w:type="paragraph" w:customStyle="1" w:styleId="E-Mail">
    <w:name w:val="E-Mail"/>
    <w:basedOn w:val="Author"/>
    <w:rsid w:val="00170F8D"/>
    <w:pPr>
      <w:spacing w:before="0" w:after="60"/>
    </w:pPr>
    <w:rPr>
      <w:rFonts w:ascii="Helvetica" w:hAnsi="Helvetica"/>
      <w:noProof w:val="0"/>
      <w:sz w:val="24"/>
      <w:szCs w:val="20"/>
    </w:rPr>
  </w:style>
  <w:style w:type="paragraph" w:styleId="ListNumber3">
    <w:name w:val="List Number 3"/>
    <w:basedOn w:val="Normal"/>
    <w:rsid w:val="00170F8D"/>
    <w:pPr>
      <w:spacing w:after="80"/>
      <w:ind w:left="1080" w:hanging="360"/>
      <w:jc w:val="both"/>
    </w:pPr>
    <w:rPr>
      <w:kern w:val="0"/>
      <w:sz w:val="18"/>
      <w:szCs w:val="20"/>
      <w:lang w:eastAsia="en-US"/>
    </w:rPr>
  </w:style>
  <w:style w:type="paragraph" w:customStyle="1" w:styleId="Captions">
    <w:name w:val="Captions"/>
    <w:basedOn w:val="Normal"/>
    <w:rsid w:val="00170F8D"/>
    <w:pPr>
      <w:framePr w:w="4680" w:h="2160" w:hRule="exact" w:hSpace="187" w:wrap="around" w:hAnchor="text" w:yAlign="bottom" w:anchorLock="1"/>
      <w:spacing w:after="80"/>
    </w:pPr>
    <w:rPr>
      <w:b/>
      <w:kern w:val="0"/>
      <w:sz w:val="18"/>
      <w:szCs w:val="20"/>
      <w:lang w:eastAsia="en-US"/>
    </w:rPr>
  </w:style>
  <w:style w:type="paragraph" w:customStyle="1" w:styleId="DefaultChar">
    <w:name w:val="Default Char"/>
    <w:link w:val="DefaultCharChar"/>
    <w:autoRedefine/>
    <w:rsid w:val="00170F8D"/>
    <w:pPr>
      <w:autoSpaceDE w:val="0"/>
      <w:autoSpaceDN w:val="0"/>
      <w:adjustRightInd w:val="0"/>
      <w:snapToGrid w:val="0"/>
      <w:jc w:val="both"/>
    </w:pPr>
    <w:rPr>
      <w:rFonts w:eastAsia="MS Mincho"/>
      <w:color w:val="000000"/>
      <w:sz w:val="24"/>
      <w:szCs w:val="24"/>
      <w:lang w:eastAsia="ja-JP"/>
    </w:rPr>
  </w:style>
  <w:style w:type="character" w:customStyle="1" w:styleId="DefaultCharChar">
    <w:name w:val="Default Char Char"/>
    <w:link w:val="DefaultChar"/>
    <w:rsid w:val="00170F8D"/>
    <w:rPr>
      <w:rFonts w:eastAsia="MS Mincho"/>
      <w:color w:val="000000"/>
      <w:sz w:val="24"/>
      <w:szCs w:val="24"/>
      <w:lang w:eastAsia="ja-JP"/>
    </w:rPr>
  </w:style>
  <w:style w:type="character" w:customStyle="1" w:styleId="TextCharCharChar">
    <w:name w:val="Text Char Char Char"/>
    <w:rsid w:val="00170F8D"/>
    <w:rPr>
      <w:rFonts w:eastAsia="SimSun"/>
      <w:lang w:val="en-US" w:eastAsia="en-US" w:bidi="ar-SA"/>
    </w:rPr>
  </w:style>
  <w:style w:type="paragraph" w:customStyle="1" w:styleId="Table">
    <w:name w:val="Table"/>
    <w:basedOn w:val="Normal"/>
    <w:autoRedefine/>
    <w:rsid w:val="00170F8D"/>
    <w:pPr>
      <w:autoSpaceDE w:val="0"/>
      <w:autoSpaceDN w:val="0"/>
      <w:spacing w:beforeLines="50" w:after="80"/>
    </w:pPr>
    <w:rPr>
      <w:b/>
      <w:bCs/>
      <w:kern w:val="0"/>
      <w:sz w:val="18"/>
      <w:szCs w:val="18"/>
      <w:lang w:eastAsia="en-US"/>
    </w:rPr>
  </w:style>
  <w:style w:type="paragraph" w:customStyle="1" w:styleId="StyleHeading112ptJustifiedLinespacingDouble">
    <w:name w:val="Style Heading 1 + 12 pt Justified Line spacing:  Double"/>
    <w:basedOn w:val="Heading1"/>
    <w:autoRedefine/>
    <w:rsid w:val="00170F8D"/>
    <w:pPr>
      <w:tabs>
        <w:tab w:val="clear" w:pos="425"/>
        <w:tab w:val="num" w:pos="432"/>
      </w:tabs>
      <w:autoSpaceDE w:val="0"/>
      <w:autoSpaceDN w:val="0"/>
      <w:spacing w:before="120" w:line="360" w:lineRule="auto"/>
      <w:ind w:left="432" w:hanging="432"/>
      <w:jc w:val="both"/>
    </w:pPr>
    <w:rPr>
      <w:rFonts w:ascii="Times New Roman" w:hAnsi="Times New Roman"/>
      <w:b w:val="0"/>
      <w:caps/>
      <w:noProof w:val="0"/>
      <w:kern w:val="28"/>
      <w:szCs w:val="20"/>
      <w:lang w:eastAsia="en-US"/>
    </w:rPr>
  </w:style>
  <w:style w:type="paragraph" w:customStyle="1" w:styleId="AH32">
    <w:name w:val="AH32"/>
    <w:basedOn w:val="AH31"/>
    <w:autoRedefine/>
    <w:rsid w:val="000C59AD"/>
    <w:pPr>
      <w:numPr>
        <w:numId w:val="19"/>
      </w:numPr>
    </w:pPr>
  </w:style>
  <w:style w:type="paragraph" w:customStyle="1" w:styleId="TextBody">
    <w:name w:val="Text Body"/>
    <w:basedOn w:val="Normal"/>
    <w:autoRedefine/>
    <w:rsid w:val="004C5BD5"/>
    <w:pPr>
      <w:snapToGrid w:val="0"/>
      <w:ind w:firstLine="360"/>
      <w:jc w:val="both"/>
    </w:pPr>
    <w:rPr>
      <w:kern w:val="0"/>
      <w:sz w:val="22"/>
      <w:szCs w:val="22"/>
    </w:rPr>
  </w:style>
  <w:style w:type="paragraph" w:customStyle="1" w:styleId="headlarge">
    <w:name w:val="headlarge"/>
    <w:basedOn w:val="Normal"/>
    <w:rsid w:val="004C5BD5"/>
    <w:pPr>
      <w:spacing w:before="100" w:beforeAutospacing="1" w:after="100" w:afterAutospacing="1"/>
      <w:jc w:val="left"/>
    </w:pPr>
    <w:rPr>
      <w:rFonts w:ascii="Arial" w:eastAsia="Batang" w:hAnsi="Arial" w:cs="Arial"/>
      <w:b/>
      <w:bCs/>
      <w:color w:val="006699"/>
      <w:kern w:val="0"/>
      <w:sz w:val="23"/>
      <w:szCs w:val="23"/>
      <w:lang w:eastAsia="ko-KR"/>
    </w:rPr>
  </w:style>
  <w:style w:type="paragraph" w:customStyle="1" w:styleId="FigureBody0">
    <w:name w:val="Figure Body"/>
    <w:basedOn w:val="Normal"/>
    <w:autoRedefine/>
    <w:rsid w:val="004D4179"/>
    <w:pPr>
      <w:snapToGrid w:val="0"/>
    </w:pPr>
    <w:rPr>
      <w:kern w:val="0"/>
      <w:sz w:val="16"/>
      <w:szCs w:val="16"/>
    </w:rPr>
  </w:style>
  <w:style w:type="paragraph" w:customStyle="1" w:styleId="TextSubtitle">
    <w:name w:val="Text Subtitle"/>
    <w:basedOn w:val="TextBody"/>
    <w:autoRedefine/>
    <w:rsid w:val="00151F79"/>
    <w:rPr>
      <w:bCs/>
    </w:rPr>
  </w:style>
  <w:style w:type="paragraph" w:styleId="BodyTextIndent3">
    <w:name w:val="Body Text Indent 3"/>
    <w:basedOn w:val="Normal"/>
    <w:link w:val="BodyTextIndent3Char"/>
    <w:rsid w:val="00B0039D"/>
    <w:pPr>
      <w:ind w:firstLine="360"/>
      <w:jc w:val="both"/>
    </w:pPr>
    <w:rPr>
      <w:rFonts w:eastAsia="Times New Roman"/>
      <w:kern w:val="0"/>
      <w:sz w:val="20"/>
      <w:szCs w:val="24"/>
      <w:lang w:eastAsia="en-US"/>
    </w:rPr>
  </w:style>
  <w:style w:type="character" w:customStyle="1" w:styleId="BodyTextIndent3Char">
    <w:name w:val="Body Text Indent 3 Char"/>
    <w:link w:val="BodyTextIndent3"/>
    <w:rsid w:val="00B0039D"/>
    <w:rPr>
      <w:rFonts w:eastAsia="Times New Roman"/>
      <w:szCs w:val="24"/>
      <w:lang w:eastAsia="en-US"/>
    </w:rPr>
  </w:style>
  <w:style w:type="character" w:customStyle="1" w:styleId="headline21">
    <w:name w:val="headline21"/>
    <w:rsid w:val="00B0039D"/>
    <w:rPr>
      <w:rFonts w:ascii="Arial" w:hAnsi="Arial" w:cs="Arial" w:hint="default"/>
      <w:b/>
      <w:bCs/>
      <w:i/>
      <w:iCs/>
      <w:smallCaps w:val="0"/>
      <w:color w:val="666666"/>
      <w:sz w:val="30"/>
      <w:szCs w:val="30"/>
    </w:rPr>
  </w:style>
  <w:style w:type="paragraph" w:styleId="BodyText2">
    <w:name w:val="Body Text 2"/>
    <w:basedOn w:val="Normal"/>
    <w:link w:val="BodyText2Char"/>
    <w:rsid w:val="00B0039D"/>
    <w:pPr>
      <w:spacing w:after="120" w:line="480" w:lineRule="auto"/>
      <w:jc w:val="left"/>
    </w:pPr>
    <w:rPr>
      <w:kern w:val="0"/>
      <w:sz w:val="24"/>
      <w:szCs w:val="24"/>
    </w:rPr>
  </w:style>
  <w:style w:type="character" w:customStyle="1" w:styleId="BodyText2Char">
    <w:name w:val="Body Text 2 Char"/>
    <w:link w:val="BodyText2"/>
    <w:rsid w:val="00B0039D"/>
    <w:rPr>
      <w:sz w:val="24"/>
      <w:szCs w:val="24"/>
    </w:rPr>
  </w:style>
  <w:style w:type="character" w:customStyle="1" w:styleId="eudoraheader">
    <w:name w:val="eudoraheader"/>
    <w:basedOn w:val="DefaultParagraphFont"/>
    <w:rsid w:val="00B0039D"/>
  </w:style>
  <w:style w:type="character" w:customStyle="1" w:styleId="headnavbluexlarge21">
    <w:name w:val="headnavbluexlarge21"/>
    <w:rsid w:val="00B0039D"/>
    <w:rPr>
      <w:rFonts w:ascii="Arial" w:hAnsi="Arial" w:cs="Arial" w:hint="default"/>
      <w:b/>
      <w:bCs/>
      <w:strike w:val="0"/>
      <w:dstrike w:val="0"/>
      <w:color w:val="003366"/>
      <w:sz w:val="24"/>
      <w:szCs w:val="24"/>
      <w:u w:val="none"/>
      <w:effect w:val="none"/>
    </w:rPr>
  </w:style>
  <w:style w:type="paragraph" w:customStyle="1" w:styleId="abstract2">
    <w:name w:val="abstract"/>
    <w:basedOn w:val="Normal"/>
    <w:rsid w:val="00B0039D"/>
    <w:pPr>
      <w:spacing w:before="100" w:beforeAutospacing="1" w:after="100" w:afterAutospacing="1"/>
      <w:ind w:left="100"/>
      <w:jc w:val="left"/>
    </w:pPr>
    <w:rPr>
      <w:rFonts w:ascii="Verdana" w:eastAsia="Batang" w:hAnsi="Verdana"/>
      <w:kern w:val="0"/>
      <w:sz w:val="24"/>
      <w:szCs w:val="24"/>
      <w:lang w:eastAsia="ko-KR"/>
    </w:rPr>
  </w:style>
  <w:style w:type="paragraph" w:customStyle="1" w:styleId="byline">
    <w:name w:val="byline"/>
    <w:basedOn w:val="Normal"/>
    <w:rsid w:val="00B0039D"/>
    <w:pPr>
      <w:spacing w:before="100" w:beforeAutospacing="1" w:after="100" w:afterAutospacing="1"/>
      <w:jc w:val="left"/>
    </w:pPr>
    <w:rPr>
      <w:rFonts w:ascii="Arial" w:eastAsia="Batang" w:hAnsi="Arial" w:cs="Arial"/>
      <w:color w:val="000000"/>
      <w:kern w:val="0"/>
      <w:sz w:val="17"/>
      <w:szCs w:val="17"/>
      <w:lang w:eastAsia="ko-KR"/>
    </w:rPr>
  </w:style>
  <w:style w:type="character" w:customStyle="1" w:styleId="texttitle1">
    <w:name w:val="texttitle1"/>
    <w:rsid w:val="00B0039D"/>
    <w:rPr>
      <w:rFonts w:ascii="Verdana" w:hAnsi="Verdana" w:hint="default"/>
      <w:b/>
      <w:bCs/>
      <w:color w:val="000000"/>
      <w:sz w:val="14"/>
      <w:szCs w:val="14"/>
    </w:rPr>
  </w:style>
  <w:style w:type="character" w:customStyle="1" w:styleId="textbold1">
    <w:name w:val="textbold1"/>
    <w:rsid w:val="00B0039D"/>
    <w:rPr>
      <w:rFonts w:ascii="Verdana" w:hAnsi="Verdana" w:hint="default"/>
      <w:b/>
      <w:bCs/>
      <w:color w:val="000000"/>
      <w:sz w:val="12"/>
      <w:szCs w:val="12"/>
    </w:rPr>
  </w:style>
  <w:style w:type="paragraph" w:styleId="HTMLPreformatted">
    <w:name w:val="HTML Preformatted"/>
    <w:basedOn w:val="Normal"/>
    <w:link w:val="HTMLPreformattedChar"/>
    <w:rsid w:val="00B0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rPr>
  </w:style>
  <w:style w:type="character" w:customStyle="1" w:styleId="HTMLPreformattedChar">
    <w:name w:val="HTML Preformatted Char"/>
    <w:link w:val="HTMLPreformatted"/>
    <w:rsid w:val="00B0039D"/>
    <w:rPr>
      <w:rFonts w:ascii="Courier New" w:hAnsi="Courier New" w:cs="Courier New"/>
    </w:rPr>
  </w:style>
  <w:style w:type="numbering" w:customStyle="1" w:styleId="CurrentList1">
    <w:name w:val="Current List1"/>
    <w:rsid w:val="00B0039D"/>
    <w:pPr>
      <w:numPr>
        <w:numId w:val="21"/>
      </w:numPr>
    </w:pPr>
  </w:style>
  <w:style w:type="character" w:customStyle="1" w:styleId="issueinfo">
    <w:name w:val="issueinfo"/>
    <w:basedOn w:val="DefaultParagraphFont"/>
    <w:rsid w:val="00B0039D"/>
  </w:style>
  <w:style w:type="character" w:styleId="HTMLCite">
    <w:name w:val="HTML Cite"/>
    <w:rsid w:val="00B0039D"/>
    <w:rPr>
      <w:i/>
      <w:iCs/>
    </w:rPr>
  </w:style>
  <w:style w:type="character" w:customStyle="1" w:styleId="TextCharCharCharCharChar">
    <w:name w:val="Text Char Char Char Char Char"/>
    <w:rsid w:val="00B0039D"/>
    <w:rPr>
      <w:rFonts w:eastAsia="SimSun"/>
      <w:lang w:eastAsia="en-US"/>
    </w:rPr>
  </w:style>
  <w:style w:type="character" w:customStyle="1" w:styleId="klink">
    <w:name w:val="klink"/>
    <w:basedOn w:val="DefaultParagraphFont"/>
    <w:rsid w:val="00B0039D"/>
  </w:style>
  <w:style w:type="character" w:customStyle="1" w:styleId="addmd1">
    <w:name w:val="addmd1"/>
    <w:rsid w:val="00B0039D"/>
    <w:rPr>
      <w:rFonts w:ascii="Arial" w:hAnsi="Arial" w:hint="default"/>
      <w:color w:val="777777"/>
      <w:sz w:val="20"/>
      <w:szCs w:val="20"/>
    </w:rPr>
  </w:style>
  <w:style w:type="character" w:customStyle="1" w:styleId="contentlink1">
    <w:name w:val="contentlink1"/>
    <w:rsid w:val="00B0039D"/>
    <w:rPr>
      <w:strike w:val="0"/>
      <w:dstrike w:val="0"/>
      <w:color w:val="0860A8"/>
      <w:sz w:val="17"/>
      <w:szCs w:val="17"/>
      <w:u w:val="none"/>
      <w:effect w:val="none"/>
    </w:rPr>
  </w:style>
  <w:style w:type="character" w:customStyle="1" w:styleId="para2CharChar">
    <w:name w:val="para2 Char Char"/>
    <w:rsid w:val="00B0039D"/>
    <w:rPr>
      <w:rFonts w:eastAsia="SimSun"/>
      <w:sz w:val="24"/>
      <w:szCs w:val="24"/>
      <w:lang w:val="en-GB" w:eastAsia="en-US"/>
    </w:rPr>
  </w:style>
  <w:style w:type="character" w:customStyle="1" w:styleId="StyleFootnoteText9ptCharChar">
    <w:name w:val="Style Footnote Text + 9 pt Char Char"/>
    <w:rsid w:val="00B0039D"/>
    <w:rPr>
      <w:rFonts w:eastAsia="PMingLiU"/>
      <w:sz w:val="18"/>
      <w:szCs w:val="16"/>
      <w:lang w:eastAsia="en-US"/>
    </w:rPr>
  </w:style>
  <w:style w:type="paragraph" w:customStyle="1" w:styleId="article-title3">
    <w:name w:val="article-title3"/>
    <w:basedOn w:val="Normal"/>
    <w:rsid w:val="00B0039D"/>
    <w:pPr>
      <w:spacing w:line="240" w:lineRule="atLeast"/>
      <w:jc w:val="left"/>
    </w:pPr>
    <w:rPr>
      <w:rFonts w:ascii="Helvetica" w:hAnsi="Helvetica"/>
      <w:b/>
      <w:bCs/>
      <w:color w:val="333333"/>
      <w:kern w:val="0"/>
      <w:sz w:val="18"/>
      <w:szCs w:val="18"/>
      <w:lang w:bidi="th-TH"/>
    </w:rPr>
  </w:style>
  <w:style w:type="character" w:customStyle="1" w:styleId="mediumb-text">
    <w:name w:val="mediumb-text"/>
    <w:rsid w:val="00B0039D"/>
  </w:style>
  <w:style w:type="character" w:customStyle="1" w:styleId="TextCharCharChar1">
    <w:name w:val="Text Char Char Char1"/>
    <w:rsid w:val="00B0039D"/>
    <w:rPr>
      <w:rFonts w:eastAsia="SimSun"/>
      <w:sz w:val="24"/>
      <w:szCs w:val="24"/>
      <w:lang w:val="en-US" w:eastAsia="en-US" w:bidi="ar-SA"/>
    </w:rPr>
  </w:style>
  <w:style w:type="character" w:customStyle="1" w:styleId="spelle">
    <w:name w:val="spelle"/>
    <w:rsid w:val="00B0039D"/>
  </w:style>
  <w:style w:type="paragraph" w:customStyle="1" w:styleId="FigureBoday">
    <w:name w:val="Figure Boday"/>
    <w:basedOn w:val="Normal"/>
    <w:rsid w:val="00B0039D"/>
    <w:rPr>
      <w:kern w:val="0"/>
      <w:sz w:val="24"/>
      <w:szCs w:val="20"/>
    </w:rPr>
  </w:style>
  <w:style w:type="paragraph" w:customStyle="1" w:styleId="Bodyfirst">
    <w:name w:val="Body_first"/>
    <w:basedOn w:val="Normal"/>
    <w:next w:val="Normal"/>
    <w:uiPriority w:val="99"/>
    <w:rsid w:val="00B0039D"/>
    <w:pPr>
      <w:spacing w:after="120"/>
      <w:jc w:val="both"/>
    </w:pPr>
    <w:rPr>
      <w:rFonts w:eastAsia="Times New Roman"/>
      <w:kern w:val="0"/>
      <w:sz w:val="24"/>
      <w:szCs w:val="24"/>
      <w:lang w:eastAsia="en-US"/>
    </w:rPr>
  </w:style>
  <w:style w:type="character" w:customStyle="1" w:styleId="Math">
    <w:name w:val="Math"/>
    <w:rsid w:val="00A54542"/>
    <w:rPr>
      <w:rFonts w:ascii="Cambria Math" w:hAnsi="Cambria Math"/>
      <w:sz w:val="20"/>
    </w:rPr>
  </w:style>
  <w:style w:type="paragraph" w:customStyle="1" w:styleId="StyleAllTextCambriaMath10ptItalic">
    <w:name w:val="Style AllText + Cambria Math 10 pt Italic"/>
    <w:autoRedefine/>
    <w:rsid w:val="00A54542"/>
    <w:rPr>
      <w:rFonts w:ascii="Cambria Math" w:hAnsi="Cambria Math"/>
      <w:i/>
      <w:iCs/>
      <w:kern w:val="2"/>
      <w:szCs w:val="24"/>
    </w:rPr>
  </w:style>
  <w:style w:type="paragraph" w:customStyle="1" w:styleId="FigureNumber">
    <w:name w:val="Figure Number"/>
    <w:basedOn w:val="FigureCaption1"/>
    <w:autoRedefine/>
    <w:rsid w:val="00060945"/>
    <w:pPr>
      <w:autoSpaceDE/>
      <w:autoSpaceDN/>
      <w:snapToGrid w:val="0"/>
      <w:spacing w:after="60"/>
      <w:jc w:val="center"/>
    </w:pPr>
    <w:rPr>
      <w:rFonts w:eastAsia="SimSun"/>
      <w:sz w:val="20"/>
      <w:szCs w:val="20"/>
      <w:lang w:eastAsia="zh-CN"/>
    </w:rPr>
  </w:style>
  <w:style w:type="paragraph" w:customStyle="1" w:styleId="Numbered">
    <w:name w:val="Numbered"/>
    <w:basedOn w:val="Normal"/>
    <w:autoRedefine/>
    <w:qFormat/>
    <w:rsid w:val="001B6184"/>
    <w:pPr>
      <w:widowControl w:val="0"/>
      <w:numPr>
        <w:numId w:val="24"/>
      </w:numPr>
      <w:spacing w:after="60"/>
      <w:ind w:hanging="1080"/>
      <w:jc w:val="both"/>
    </w:pPr>
    <w:rPr>
      <w:sz w:val="24"/>
      <w:szCs w:val="22"/>
    </w:rPr>
  </w:style>
  <w:style w:type="paragraph" w:customStyle="1" w:styleId="NumberBullets">
    <w:name w:val="Number Bullets"/>
    <w:basedOn w:val="Normal"/>
    <w:rsid w:val="00A83895"/>
    <w:pPr>
      <w:numPr>
        <w:numId w:val="22"/>
      </w:numPr>
      <w:ind w:left="360"/>
    </w:pPr>
    <w:rPr>
      <w:b/>
    </w:rPr>
  </w:style>
  <w:style w:type="paragraph" w:styleId="ListParagraph">
    <w:name w:val="List Paragraph"/>
    <w:basedOn w:val="Normal"/>
    <w:autoRedefine/>
    <w:uiPriority w:val="34"/>
    <w:qFormat/>
    <w:rsid w:val="00BB78AD"/>
    <w:pPr>
      <w:numPr>
        <w:numId w:val="34"/>
      </w:numPr>
      <w:contextualSpacing/>
      <w:jc w:val="left"/>
    </w:pPr>
    <w:rPr>
      <w:rFonts w:eastAsiaTheme="minorEastAsia"/>
      <w:bCs/>
      <w:color w:val="000000" w:themeColor="text1"/>
      <w:kern w:val="24"/>
      <w:sz w:val="24"/>
      <w:szCs w:val="24"/>
      <w:lang w:eastAsia="en-US"/>
    </w:rPr>
  </w:style>
  <w:style w:type="paragraph" w:customStyle="1" w:styleId="Heading4new">
    <w:name w:val="Heading 4 (new)"/>
    <w:basedOn w:val="Normal"/>
    <w:autoRedefine/>
    <w:rsid w:val="00725C94"/>
    <w:pPr>
      <w:ind w:left="360" w:hanging="360"/>
      <w:jc w:val="left"/>
    </w:pPr>
    <w:rPr>
      <w:b/>
      <w:iCs/>
    </w:rPr>
  </w:style>
  <w:style w:type="paragraph" w:customStyle="1" w:styleId="Bullets">
    <w:name w:val="Bullets"/>
    <w:basedOn w:val="Normal"/>
    <w:autoRedefine/>
    <w:qFormat/>
    <w:rsid w:val="00BF47C7"/>
    <w:pPr>
      <w:widowControl w:val="0"/>
      <w:numPr>
        <w:numId w:val="23"/>
      </w:numPr>
      <w:tabs>
        <w:tab w:val="left" w:pos="360"/>
      </w:tabs>
      <w:spacing w:after="60"/>
      <w:ind w:left="0" w:firstLine="360"/>
      <w:jc w:val="both"/>
    </w:pPr>
    <w:rPr>
      <w:sz w:val="24"/>
    </w:rPr>
  </w:style>
  <w:style w:type="character" w:customStyle="1" w:styleId="Heading4Char1">
    <w:name w:val="Heading 4 Char1"/>
    <w:basedOn w:val="DefaultParagraphFont"/>
    <w:uiPriority w:val="9"/>
    <w:rsid w:val="00F00C26"/>
    <w:rPr>
      <w:rFonts w:asciiTheme="majorHAnsi" w:eastAsiaTheme="majorEastAsia" w:hAnsiTheme="majorHAnsi" w:cstheme="majorBidi"/>
      <w:b/>
      <w:bCs/>
      <w:i/>
      <w:iCs/>
      <w:color w:val="4F81BD" w:themeColor="accent1"/>
      <w:kern w:val="2"/>
      <w:sz w:val="21"/>
      <w:szCs w:val="21"/>
    </w:rPr>
  </w:style>
  <w:style w:type="paragraph" w:styleId="NoSpacing">
    <w:name w:val="No Spacing"/>
    <w:aliases w:val="First Line"/>
    <w:link w:val="NoSpacingChar"/>
    <w:autoRedefine/>
    <w:uiPriority w:val="1"/>
    <w:qFormat/>
    <w:rsid w:val="00BA36E2"/>
    <w:pPr>
      <w:spacing w:after="60"/>
      <w:jc w:val="both"/>
    </w:pPr>
    <w:rPr>
      <w:rFonts w:eastAsia="Times New Roman"/>
      <w:sz w:val="24"/>
      <w:szCs w:val="22"/>
      <w:lang w:eastAsia="en-US"/>
    </w:rPr>
  </w:style>
  <w:style w:type="character" w:customStyle="1" w:styleId="NoSpacingChar">
    <w:name w:val="No Spacing Char"/>
    <w:aliases w:val="First Line Char"/>
    <w:link w:val="NoSpacing"/>
    <w:uiPriority w:val="1"/>
    <w:rsid w:val="00BA36E2"/>
    <w:rPr>
      <w:rFonts w:eastAsia="Times New Roman"/>
      <w:sz w:val="24"/>
      <w:szCs w:val="22"/>
      <w:lang w:eastAsia="en-US"/>
    </w:rPr>
  </w:style>
  <w:style w:type="table" w:styleId="LightShading">
    <w:name w:val="Light Shading"/>
    <w:basedOn w:val="TableNormal"/>
    <w:uiPriority w:val="60"/>
    <w:rsid w:val="00F00C26"/>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00C2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M41">
    <w:name w:val="CM41"/>
    <w:basedOn w:val="Default"/>
    <w:next w:val="Default"/>
    <w:uiPriority w:val="99"/>
    <w:rsid w:val="00F00C26"/>
    <w:rPr>
      <w:rFonts w:ascii="LFDNPN+TimesNewRomanBdMS" w:eastAsia="LFDNPN+TimesNewRomanBdMS" w:hAnsi="Calibri"/>
      <w:color w:val="auto"/>
      <w:lang w:eastAsia="zh-CN"/>
    </w:rPr>
  </w:style>
  <w:style w:type="paragraph" w:customStyle="1" w:styleId="CM3">
    <w:name w:val="CM3"/>
    <w:basedOn w:val="Default"/>
    <w:next w:val="Default"/>
    <w:uiPriority w:val="99"/>
    <w:rsid w:val="00F00C26"/>
    <w:pPr>
      <w:spacing w:line="276" w:lineRule="atLeast"/>
    </w:pPr>
    <w:rPr>
      <w:rFonts w:ascii="LFDNPN+TimesNewRomanBdMS" w:eastAsia="LFDNPN+TimesNewRomanBdMS" w:hAnsi="Calibri"/>
      <w:color w:val="auto"/>
      <w:lang w:eastAsia="zh-CN"/>
    </w:rPr>
  </w:style>
  <w:style w:type="paragraph" w:customStyle="1" w:styleId="topofpage">
    <w:name w:val="topofpage"/>
    <w:basedOn w:val="Normal"/>
    <w:rsid w:val="00F00C26"/>
    <w:pPr>
      <w:spacing w:before="100" w:beforeAutospacing="1" w:after="100" w:afterAutospacing="1"/>
      <w:jc w:val="left"/>
    </w:pPr>
    <w:rPr>
      <w:rFonts w:eastAsia="Times New Roman"/>
      <w:kern w:val="0"/>
      <w:sz w:val="24"/>
      <w:szCs w:val="24"/>
    </w:rPr>
  </w:style>
  <w:style w:type="paragraph" w:customStyle="1" w:styleId="Task">
    <w:name w:val="Task"/>
    <w:basedOn w:val="ListParagraph"/>
    <w:autoRedefine/>
    <w:rsid w:val="00F00C26"/>
  </w:style>
  <w:style w:type="paragraph" w:customStyle="1" w:styleId="FullText">
    <w:name w:val="Full Text"/>
    <w:basedOn w:val="Normal"/>
    <w:autoRedefine/>
    <w:rsid w:val="00B97101"/>
    <w:pPr>
      <w:adjustRightInd w:val="0"/>
      <w:snapToGrid w:val="0"/>
      <w:ind w:firstLine="202"/>
      <w:jc w:val="both"/>
    </w:pPr>
    <w:rPr>
      <w:rFonts w:ascii="Century Schoolbook" w:hAnsi="Century Schoolbook"/>
      <w:kern w:val="0"/>
      <w:sz w:val="18"/>
      <w:szCs w:val="18"/>
      <w:u w:color="000000"/>
    </w:rPr>
  </w:style>
  <w:style w:type="paragraph" w:customStyle="1" w:styleId="Appendix">
    <w:name w:val="Appendix"/>
    <w:basedOn w:val="Head1"/>
    <w:autoRedefine/>
    <w:qFormat/>
    <w:rsid w:val="001D3101"/>
    <w:pPr>
      <w:numPr>
        <w:numId w:val="0"/>
      </w:numPr>
    </w:pPr>
  </w:style>
  <w:style w:type="paragraph" w:customStyle="1" w:styleId="ApH2">
    <w:name w:val="Ap H2"/>
    <w:basedOn w:val="Heading2"/>
    <w:autoRedefine/>
    <w:qFormat/>
    <w:rsid w:val="005531A4"/>
    <w:pPr>
      <w:numPr>
        <w:ilvl w:val="0"/>
        <w:numId w:val="26"/>
      </w:numPr>
    </w:pPr>
  </w:style>
  <w:style w:type="paragraph" w:customStyle="1" w:styleId="ApH3">
    <w:name w:val="Ap H3"/>
    <w:basedOn w:val="Heading3"/>
    <w:autoRedefine/>
    <w:qFormat/>
    <w:rsid w:val="00CC76DB"/>
    <w:pPr>
      <w:numPr>
        <w:ilvl w:val="0"/>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790601">
      <w:marLeft w:val="75"/>
      <w:marRight w:val="0"/>
      <w:marTop w:val="75"/>
      <w:marBottom w:val="0"/>
      <w:divBdr>
        <w:top w:val="none" w:sz="0" w:space="0" w:color="auto"/>
        <w:left w:val="none" w:sz="0" w:space="0" w:color="auto"/>
        <w:bottom w:val="none" w:sz="0" w:space="0" w:color="auto"/>
        <w:right w:val="none" w:sz="0" w:space="0" w:color="auto"/>
      </w:divBdr>
      <w:divsChild>
        <w:div w:id="40790599">
          <w:marLeft w:val="0"/>
          <w:marRight w:val="0"/>
          <w:marTop w:val="0"/>
          <w:marBottom w:val="0"/>
          <w:divBdr>
            <w:top w:val="none" w:sz="0" w:space="0" w:color="auto"/>
            <w:left w:val="none" w:sz="0" w:space="0" w:color="auto"/>
            <w:bottom w:val="none" w:sz="0" w:space="0" w:color="auto"/>
            <w:right w:val="none" w:sz="0" w:space="0" w:color="auto"/>
          </w:divBdr>
          <w:divsChild>
            <w:div w:id="40790600">
              <w:marLeft w:val="0"/>
              <w:marRight w:val="0"/>
              <w:marTop w:val="0"/>
              <w:marBottom w:val="0"/>
              <w:divBdr>
                <w:top w:val="none" w:sz="0" w:space="0" w:color="auto"/>
                <w:left w:val="none" w:sz="0" w:space="0" w:color="auto"/>
                <w:bottom w:val="none" w:sz="0" w:space="0" w:color="auto"/>
                <w:right w:val="none" w:sz="0" w:space="0" w:color="auto"/>
              </w:divBdr>
              <w:divsChild>
                <w:div w:id="40790598">
                  <w:marLeft w:val="0"/>
                  <w:marRight w:val="720"/>
                  <w:marTop w:val="30"/>
                  <w:marBottom w:val="100"/>
                  <w:divBdr>
                    <w:top w:val="single" w:sz="12" w:space="2" w:color="DDDDDD"/>
                    <w:left w:val="single" w:sz="12" w:space="11" w:color="DDDDDD"/>
                    <w:bottom w:val="single" w:sz="12" w:space="2" w:color="DDDDDD"/>
                    <w:right w:val="single" w:sz="12" w:space="8" w:color="DDDDDD"/>
                  </w:divBdr>
                </w:div>
              </w:divsChild>
            </w:div>
          </w:divsChild>
        </w:div>
      </w:divsChild>
    </w:div>
    <w:div w:id="142940708">
      <w:bodyDiv w:val="1"/>
      <w:marLeft w:val="0"/>
      <w:marRight w:val="0"/>
      <w:marTop w:val="0"/>
      <w:marBottom w:val="0"/>
      <w:divBdr>
        <w:top w:val="none" w:sz="0" w:space="0" w:color="auto"/>
        <w:left w:val="none" w:sz="0" w:space="0" w:color="auto"/>
        <w:bottom w:val="none" w:sz="0" w:space="0" w:color="auto"/>
        <w:right w:val="none" w:sz="0" w:space="0" w:color="auto"/>
      </w:divBdr>
    </w:div>
    <w:div w:id="329064232">
      <w:bodyDiv w:val="1"/>
      <w:marLeft w:val="0"/>
      <w:marRight w:val="0"/>
      <w:marTop w:val="0"/>
      <w:marBottom w:val="0"/>
      <w:divBdr>
        <w:top w:val="none" w:sz="0" w:space="0" w:color="auto"/>
        <w:left w:val="none" w:sz="0" w:space="0" w:color="auto"/>
        <w:bottom w:val="none" w:sz="0" w:space="0" w:color="auto"/>
        <w:right w:val="none" w:sz="0" w:space="0" w:color="auto"/>
      </w:divBdr>
      <w:divsChild>
        <w:div w:id="66655310">
          <w:marLeft w:val="432"/>
          <w:marRight w:val="0"/>
          <w:marTop w:val="86"/>
          <w:marBottom w:val="0"/>
          <w:divBdr>
            <w:top w:val="none" w:sz="0" w:space="0" w:color="auto"/>
            <w:left w:val="none" w:sz="0" w:space="0" w:color="auto"/>
            <w:bottom w:val="none" w:sz="0" w:space="0" w:color="auto"/>
            <w:right w:val="none" w:sz="0" w:space="0" w:color="auto"/>
          </w:divBdr>
        </w:div>
        <w:div w:id="332536485">
          <w:marLeft w:val="432"/>
          <w:marRight w:val="0"/>
          <w:marTop w:val="86"/>
          <w:marBottom w:val="0"/>
          <w:divBdr>
            <w:top w:val="none" w:sz="0" w:space="0" w:color="auto"/>
            <w:left w:val="none" w:sz="0" w:space="0" w:color="auto"/>
            <w:bottom w:val="none" w:sz="0" w:space="0" w:color="auto"/>
            <w:right w:val="none" w:sz="0" w:space="0" w:color="auto"/>
          </w:divBdr>
        </w:div>
        <w:div w:id="602108049">
          <w:marLeft w:val="432"/>
          <w:marRight w:val="0"/>
          <w:marTop w:val="86"/>
          <w:marBottom w:val="0"/>
          <w:divBdr>
            <w:top w:val="none" w:sz="0" w:space="0" w:color="auto"/>
            <w:left w:val="none" w:sz="0" w:space="0" w:color="auto"/>
            <w:bottom w:val="none" w:sz="0" w:space="0" w:color="auto"/>
            <w:right w:val="none" w:sz="0" w:space="0" w:color="auto"/>
          </w:divBdr>
        </w:div>
        <w:div w:id="788666326">
          <w:marLeft w:val="432"/>
          <w:marRight w:val="0"/>
          <w:marTop w:val="86"/>
          <w:marBottom w:val="0"/>
          <w:divBdr>
            <w:top w:val="none" w:sz="0" w:space="0" w:color="auto"/>
            <w:left w:val="none" w:sz="0" w:space="0" w:color="auto"/>
            <w:bottom w:val="none" w:sz="0" w:space="0" w:color="auto"/>
            <w:right w:val="none" w:sz="0" w:space="0" w:color="auto"/>
          </w:divBdr>
        </w:div>
        <w:div w:id="1500121798">
          <w:marLeft w:val="432"/>
          <w:marRight w:val="0"/>
          <w:marTop w:val="86"/>
          <w:marBottom w:val="0"/>
          <w:divBdr>
            <w:top w:val="none" w:sz="0" w:space="0" w:color="auto"/>
            <w:left w:val="none" w:sz="0" w:space="0" w:color="auto"/>
            <w:bottom w:val="none" w:sz="0" w:space="0" w:color="auto"/>
            <w:right w:val="none" w:sz="0" w:space="0" w:color="auto"/>
          </w:divBdr>
        </w:div>
        <w:div w:id="1939942973">
          <w:marLeft w:val="432"/>
          <w:marRight w:val="0"/>
          <w:marTop w:val="86"/>
          <w:marBottom w:val="0"/>
          <w:divBdr>
            <w:top w:val="none" w:sz="0" w:space="0" w:color="auto"/>
            <w:left w:val="none" w:sz="0" w:space="0" w:color="auto"/>
            <w:bottom w:val="none" w:sz="0" w:space="0" w:color="auto"/>
            <w:right w:val="none" w:sz="0" w:space="0" w:color="auto"/>
          </w:divBdr>
        </w:div>
      </w:divsChild>
    </w:div>
    <w:div w:id="380058264">
      <w:bodyDiv w:val="1"/>
      <w:marLeft w:val="0"/>
      <w:marRight w:val="0"/>
      <w:marTop w:val="0"/>
      <w:marBottom w:val="0"/>
      <w:divBdr>
        <w:top w:val="none" w:sz="0" w:space="0" w:color="auto"/>
        <w:left w:val="none" w:sz="0" w:space="0" w:color="auto"/>
        <w:bottom w:val="none" w:sz="0" w:space="0" w:color="auto"/>
        <w:right w:val="none" w:sz="0" w:space="0" w:color="auto"/>
      </w:divBdr>
    </w:div>
    <w:div w:id="386799654">
      <w:bodyDiv w:val="1"/>
      <w:marLeft w:val="0"/>
      <w:marRight w:val="0"/>
      <w:marTop w:val="0"/>
      <w:marBottom w:val="0"/>
      <w:divBdr>
        <w:top w:val="none" w:sz="0" w:space="0" w:color="auto"/>
        <w:left w:val="none" w:sz="0" w:space="0" w:color="auto"/>
        <w:bottom w:val="none" w:sz="0" w:space="0" w:color="auto"/>
        <w:right w:val="none" w:sz="0" w:space="0" w:color="auto"/>
      </w:divBdr>
      <w:divsChild>
        <w:div w:id="892811472">
          <w:marLeft w:val="432"/>
          <w:marRight w:val="0"/>
          <w:marTop w:val="86"/>
          <w:marBottom w:val="0"/>
          <w:divBdr>
            <w:top w:val="none" w:sz="0" w:space="0" w:color="auto"/>
            <w:left w:val="none" w:sz="0" w:space="0" w:color="auto"/>
            <w:bottom w:val="none" w:sz="0" w:space="0" w:color="auto"/>
            <w:right w:val="none" w:sz="0" w:space="0" w:color="auto"/>
          </w:divBdr>
        </w:div>
        <w:div w:id="1088236607">
          <w:marLeft w:val="432"/>
          <w:marRight w:val="0"/>
          <w:marTop w:val="86"/>
          <w:marBottom w:val="0"/>
          <w:divBdr>
            <w:top w:val="none" w:sz="0" w:space="0" w:color="auto"/>
            <w:left w:val="none" w:sz="0" w:space="0" w:color="auto"/>
            <w:bottom w:val="none" w:sz="0" w:space="0" w:color="auto"/>
            <w:right w:val="none" w:sz="0" w:space="0" w:color="auto"/>
          </w:divBdr>
        </w:div>
        <w:div w:id="1206218814">
          <w:marLeft w:val="432"/>
          <w:marRight w:val="0"/>
          <w:marTop w:val="86"/>
          <w:marBottom w:val="0"/>
          <w:divBdr>
            <w:top w:val="none" w:sz="0" w:space="0" w:color="auto"/>
            <w:left w:val="none" w:sz="0" w:space="0" w:color="auto"/>
            <w:bottom w:val="none" w:sz="0" w:space="0" w:color="auto"/>
            <w:right w:val="none" w:sz="0" w:space="0" w:color="auto"/>
          </w:divBdr>
        </w:div>
      </w:divsChild>
    </w:div>
    <w:div w:id="508057416">
      <w:bodyDiv w:val="1"/>
      <w:marLeft w:val="0"/>
      <w:marRight w:val="0"/>
      <w:marTop w:val="0"/>
      <w:marBottom w:val="0"/>
      <w:divBdr>
        <w:top w:val="none" w:sz="0" w:space="0" w:color="auto"/>
        <w:left w:val="none" w:sz="0" w:space="0" w:color="auto"/>
        <w:bottom w:val="none" w:sz="0" w:space="0" w:color="auto"/>
        <w:right w:val="none" w:sz="0" w:space="0" w:color="auto"/>
      </w:divBdr>
    </w:div>
    <w:div w:id="768164499">
      <w:bodyDiv w:val="1"/>
      <w:marLeft w:val="0"/>
      <w:marRight w:val="0"/>
      <w:marTop w:val="0"/>
      <w:marBottom w:val="0"/>
      <w:divBdr>
        <w:top w:val="none" w:sz="0" w:space="0" w:color="auto"/>
        <w:left w:val="none" w:sz="0" w:space="0" w:color="auto"/>
        <w:bottom w:val="none" w:sz="0" w:space="0" w:color="auto"/>
        <w:right w:val="none" w:sz="0" w:space="0" w:color="auto"/>
      </w:divBdr>
    </w:div>
    <w:div w:id="787116552">
      <w:bodyDiv w:val="1"/>
      <w:marLeft w:val="0"/>
      <w:marRight w:val="0"/>
      <w:marTop w:val="0"/>
      <w:marBottom w:val="0"/>
      <w:divBdr>
        <w:top w:val="none" w:sz="0" w:space="0" w:color="auto"/>
        <w:left w:val="none" w:sz="0" w:space="0" w:color="auto"/>
        <w:bottom w:val="none" w:sz="0" w:space="0" w:color="auto"/>
        <w:right w:val="none" w:sz="0" w:space="0" w:color="auto"/>
      </w:divBdr>
    </w:div>
    <w:div w:id="862205063">
      <w:bodyDiv w:val="1"/>
      <w:marLeft w:val="0"/>
      <w:marRight w:val="0"/>
      <w:marTop w:val="0"/>
      <w:marBottom w:val="0"/>
      <w:divBdr>
        <w:top w:val="none" w:sz="0" w:space="0" w:color="auto"/>
        <w:left w:val="none" w:sz="0" w:space="0" w:color="auto"/>
        <w:bottom w:val="none" w:sz="0" w:space="0" w:color="auto"/>
        <w:right w:val="none" w:sz="0" w:space="0" w:color="auto"/>
      </w:divBdr>
    </w:div>
    <w:div w:id="870148781">
      <w:bodyDiv w:val="1"/>
      <w:marLeft w:val="0"/>
      <w:marRight w:val="0"/>
      <w:marTop w:val="0"/>
      <w:marBottom w:val="0"/>
      <w:divBdr>
        <w:top w:val="none" w:sz="0" w:space="0" w:color="auto"/>
        <w:left w:val="none" w:sz="0" w:space="0" w:color="auto"/>
        <w:bottom w:val="none" w:sz="0" w:space="0" w:color="auto"/>
        <w:right w:val="none" w:sz="0" w:space="0" w:color="auto"/>
      </w:divBdr>
      <w:divsChild>
        <w:div w:id="1231039299">
          <w:marLeft w:val="432"/>
          <w:marRight w:val="0"/>
          <w:marTop w:val="96"/>
          <w:marBottom w:val="0"/>
          <w:divBdr>
            <w:top w:val="none" w:sz="0" w:space="0" w:color="auto"/>
            <w:left w:val="none" w:sz="0" w:space="0" w:color="auto"/>
            <w:bottom w:val="none" w:sz="0" w:space="0" w:color="auto"/>
            <w:right w:val="none" w:sz="0" w:space="0" w:color="auto"/>
          </w:divBdr>
        </w:div>
      </w:divsChild>
    </w:div>
    <w:div w:id="936474944">
      <w:bodyDiv w:val="1"/>
      <w:marLeft w:val="0"/>
      <w:marRight w:val="0"/>
      <w:marTop w:val="0"/>
      <w:marBottom w:val="0"/>
      <w:divBdr>
        <w:top w:val="none" w:sz="0" w:space="0" w:color="auto"/>
        <w:left w:val="none" w:sz="0" w:space="0" w:color="auto"/>
        <w:bottom w:val="none" w:sz="0" w:space="0" w:color="auto"/>
        <w:right w:val="none" w:sz="0" w:space="0" w:color="auto"/>
      </w:divBdr>
    </w:div>
    <w:div w:id="1001618901">
      <w:bodyDiv w:val="1"/>
      <w:marLeft w:val="0"/>
      <w:marRight w:val="0"/>
      <w:marTop w:val="0"/>
      <w:marBottom w:val="0"/>
      <w:divBdr>
        <w:top w:val="none" w:sz="0" w:space="0" w:color="auto"/>
        <w:left w:val="none" w:sz="0" w:space="0" w:color="auto"/>
        <w:bottom w:val="none" w:sz="0" w:space="0" w:color="auto"/>
        <w:right w:val="none" w:sz="0" w:space="0" w:color="auto"/>
      </w:divBdr>
      <w:divsChild>
        <w:div w:id="918753035">
          <w:marLeft w:val="432"/>
          <w:marRight w:val="0"/>
          <w:marTop w:val="134"/>
          <w:marBottom w:val="0"/>
          <w:divBdr>
            <w:top w:val="none" w:sz="0" w:space="0" w:color="auto"/>
            <w:left w:val="none" w:sz="0" w:space="0" w:color="auto"/>
            <w:bottom w:val="none" w:sz="0" w:space="0" w:color="auto"/>
            <w:right w:val="none" w:sz="0" w:space="0" w:color="auto"/>
          </w:divBdr>
        </w:div>
        <w:div w:id="2142725015">
          <w:marLeft w:val="432"/>
          <w:marRight w:val="0"/>
          <w:marTop w:val="134"/>
          <w:marBottom w:val="0"/>
          <w:divBdr>
            <w:top w:val="none" w:sz="0" w:space="0" w:color="auto"/>
            <w:left w:val="none" w:sz="0" w:space="0" w:color="auto"/>
            <w:bottom w:val="none" w:sz="0" w:space="0" w:color="auto"/>
            <w:right w:val="none" w:sz="0" w:space="0" w:color="auto"/>
          </w:divBdr>
        </w:div>
      </w:divsChild>
    </w:div>
    <w:div w:id="1061253967">
      <w:bodyDiv w:val="1"/>
      <w:marLeft w:val="0"/>
      <w:marRight w:val="0"/>
      <w:marTop w:val="0"/>
      <w:marBottom w:val="0"/>
      <w:divBdr>
        <w:top w:val="none" w:sz="0" w:space="0" w:color="auto"/>
        <w:left w:val="none" w:sz="0" w:space="0" w:color="auto"/>
        <w:bottom w:val="none" w:sz="0" w:space="0" w:color="auto"/>
        <w:right w:val="none" w:sz="0" w:space="0" w:color="auto"/>
      </w:divBdr>
    </w:div>
    <w:div w:id="1086729130">
      <w:bodyDiv w:val="1"/>
      <w:marLeft w:val="0"/>
      <w:marRight w:val="0"/>
      <w:marTop w:val="0"/>
      <w:marBottom w:val="0"/>
      <w:divBdr>
        <w:top w:val="none" w:sz="0" w:space="0" w:color="auto"/>
        <w:left w:val="none" w:sz="0" w:space="0" w:color="auto"/>
        <w:bottom w:val="none" w:sz="0" w:space="0" w:color="auto"/>
        <w:right w:val="none" w:sz="0" w:space="0" w:color="auto"/>
      </w:divBdr>
    </w:div>
    <w:div w:id="1094546680">
      <w:bodyDiv w:val="1"/>
      <w:marLeft w:val="0"/>
      <w:marRight w:val="0"/>
      <w:marTop w:val="0"/>
      <w:marBottom w:val="0"/>
      <w:divBdr>
        <w:top w:val="none" w:sz="0" w:space="0" w:color="auto"/>
        <w:left w:val="none" w:sz="0" w:space="0" w:color="auto"/>
        <w:bottom w:val="none" w:sz="0" w:space="0" w:color="auto"/>
        <w:right w:val="none" w:sz="0" w:space="0" w:color="auto"/>
      </w:divBdr>
    </w:div>
    <w:div w:id="1130242985">
      <w:bodyDiv w:val="1"/>
      <w:marLeft w:val="0"/>
      <w:marRight w:val="0"/>
      <w:marTop w:val="0"/>
      <w:marBottom w:val="0"/>
      <w:divBdr>
        <w:top w:val="none" w:sz="0" w:space="0" w:color="auto"/>
        <w:left w:val="none" w:sz="0" w:space="0" w:color="auto"/>
        <w:bottom w:val="none" w:sz="0" w:space="0" w:color="auto"/>
        <w:right w:val="none" w:sz="0" w:space="0" w:color="auto"/>
      </w:divBdr>
      <w:divsChild>
        <w:div w:id="1287471984">
          <w:marLeft w:val="432"/>
          <w:marRight w:val="0"/>
          <w:marTop w:val="96"/>
          <w:marBottom w:val="0"/>
          <w:divBdr>
            <w:top w:val="none" w:sz="0" w:space="0" w:color="auto"/>
            <w:left w:val="none" w:sz="0" w:space="0" w:color="auto"/>
            <w:bottom w:val="none" w:sz="0" w:space="0" w:color="auto"/>
            <w:right w:val="none" w:sz="0" w:space="0" w:color="auto"/>
          </w:divBdr>
        </w:div>
        <w:div w:id="1707946890">
          <w:marLeft w:val="432"/>
          <w:marRight w:val="0"/>
          <w:marTop w:val="96"/>
          <w:marBottom w:val="0"/>
          <w:divBdr>
            <w:top w:val="none" w:sz="0" w:space="0" w:color="auto"/>
            <w:left w:val="none" w:sz="0" w:space="0" w:color="auto"/>
            <w:bottom w:val="none" w:sz="0" w:space="0" w:color="auto"/>
            <w:right w:val="none" w:sz="0" w:space="0" w:color="auto"/>
          </w:divBdr>
        </w:div>
      </w:divsChild>
    </w:div>
    <w:div w:id="1203715500">
      <w:bodyDiv w:val="1"/>
      <w:marLeft w:val="0"/>
      <w:marRight w:val="0"/>
      <w:marTop w:val="0"/>
      <w:marBottom w:val="0"/>
      <w:divBdr>
        <w:top w:val="none" w:sz="0" w:space="0" w:color="auto"/>
        <w:left w:val="none" w:sz="0" w:space="0" w:color="auto"/>
        <w:bottom w:val="none" w:sz="0" w:space="0" w:color="auto"/>
        <w:right w:val="none" w:sz="0" w:space="0" w:color="auto"/>
      </w:divBdr>
    </w:div>
    <w:div w:id="1410732884">
      <w:bodyDiv w:val="1"/>
      <w:marLeft w:val="0"/>
      <w:marRight w:val="0"/>
      <w:marTop w:val="0"/>
      <w:marBottom w:val="0"/>
      <w:divBdr>
        <w:top w:val="none" w:sz="0" w:space="0" w:color="auto"/>
        <w:left w:val="none" w:sz="0" w:space="0" w:color="auto"/>
        <w:bottom w:val="none" w:sz="0" w:space="0" w:color="auto"/>
        <w:right w:val="none" w:sz="0" w:space="0" w:color="auto"/>
      </w:divBdr>
    </w:div>
    <w:div w:id="1456290790">
      <w:bodyDiv w:val="1"/>
      <w:marLeft w:val="0"/>
      <w:marRight w:val="0"/>
      <w:marTop w:val="0"/>
      <w:marBottom w:val="0"/>
      <w:divBdr>
        <w:top w:val="none" w:sz="0" w:space="0" w:color="auto"/>
        <w:left w:val="none" w:sz="0" w:space="0" w:color="auto"/>
        <w:bottom w:val="none" w:sz="0" w:space="0" w:color="auto"/>
        <w:right w:val="none" w:sz="0" w:space="0" w:color="auto"/>
      </w:divBdr>
    </w:div>
    <w:div w:id="1522356922">
      <w:bodyDiv w:val="1"/>
      <w:marLeft w:val="0"/>
      <w:marRight w:val="0"/>
      <w:marTop w:val="0"/>
      <w:marBottom w:val="0"/>
      <w:divBdr>
        <w:top w:val="none" w:sz="0" w:space="0" w:color="auto"/>
        <w:left w:val="none" w:sz="0" w:space="0" w:color="auto"/>
        <w:bottom w:val="none" w:sz="0" w:space="0" w:color="auto"/>
        <w:right w:val="none" w:sz="0" w:space="0" w:color="auto"/>
      </w:divBdr>
      <w:divsChild>
        <w:div w:id="9794904">
          <w:marLeft w:val="1166"/>
          <w:marRight w:val="0"/>
          <w:marTop w:val="0"/>
          <w:marBottom w:val="0"/>
          <w:divBdr>
            <w:top w:val="none" w:sz="0" w:space="0" w:color="auto"/>
            <w:left w:val="none" w:sz="0" w:space="0" w:color="auto"/>
            <w:bottom w:val="none" w:sz="0" w:space="0" w:color="auto"/>
            <w:right w:val="none" w:sz="0" w:space="0" w:color="auto"/>
          </w:divBdr>
        </w:div>
      </w:divsChild>
    </w:div>
    <w:div w:id="1530333318">
      <w:bodyDiv w:val="1"/>
      <w:marLeft w:val="0"/>
      <w:marRight w:val="0"/>
      <w:marTop w:val="0"/>
      <w:marBottom w:val="0"/>
      <w:divBdr>
        <w:top w:val="none" w:sz="0" w:space="0" w:color="auto"/>
        <w:left w:val="none" w:sz="0" w:space="0" w:color="auto"/>
        <w:bottom w:val="none" w:sz="0" w:space="0" w:color="auto"/>
        <w:right w:val="none" w:sz="0" w:space="0" w:color="auto"/>
      </w:divBdr>
      <w:divsChild>
        <w:div w:id="1195968772">
          <w:marLeft w:val="432"/>
          <w:marRight w:val="0"/>
          <w:marTop w:val="134"/>
          <w:marBottom w:val="0"/>
          <w:divBdr>
            <w:top w:val="none" w:sz="0" w:space="0" w:color="auto"/>
            <w:left w:val="none" w:sz="0" w:space="0" w:color="auto"/>
            <w:bottom w:val="none" w:sz="0" w:space="0" w:color="auto"/>
            <w:right w:val="none" w:sz="0" w:space="0" w:color="auto"/>
          </w:divBdr>
        </w:div>
        <w:div w:id="1296183027">
          <w:marLeft w:val="432"/>
          <w:marRight w:val="0"/>
          <w:marTop w:val="134"/>
          <w:marBottom w:val="0"/>
          <w:divBdr>
            <w:top w:val="none" w:sz="0" w:space="0" w:color="auto"/>
            <w:left w:val="none" w:sz="0" w:space="0" w:color="auto"/>
            <w:bottom w:val="none" w:sz="0" w:space="0" w:color="auto"/>
            <w:right w:val="none" w:sz="0" w:space="0" w:color="auto"/>
          </w:divBdr>
        </w:div>
        <w:div w:id="1770394943">
          <w:marLeft w:val="432"/>
          <w:marRight w:val="0"/>
          <w:marTop w:val="134"/>
          <w:marBottom w:val="0"/>
          <w:divBdr>
            <w:top w:val="none" w:sz="0" w:space="0" w:color="auto"/>
            <w:left w:val="none" w:sz="0" w:space="0" w:color="auto"/>
            <w:bottom w:val="none" w:sz="0" w:space="0" w:color="auto"/>
            <w:right w:val="none" w:sz="0" w:space="0" w:color="auto"/>
          </w:divBdr>
        </w:div>
        <w:div w:id="1842812864">
          <w:marLeft w:val="432"/>
          <w:marRight w:val="0"/>
          <w:marTop w:val="134"/>
          <w:marBottom w:val="0"/>
          <w:divBdr>
            <w:top w:val="none" w:sz="0" w:space="0" w:color="auto"/>
            <w:left w:val="none" w:sz="0" w:space="0" w:color="auto"/>
            <w:bottom w:val="none" w:sz="0" w:space="0" w:color="auto"/>
            <w:right w:val="none" w:sz="0" w:space="0" w:color="auto"/>
          </w:divBdr>
        </w:div>
      </w:divsChild>
    </w:div>
    <w:div w:id="1596282470">
      <w:bodyDiv w:val="1"/>
      <w:marLeft w:val="0"/>
      <w:marRight w:val="0"/>
      <w:marTop w:val="0"/>
      <w:marBottom w:val="0"/>
      <w:divBdr>
        <w:top w:val="none" w:sz="0" w:space="0" w:color="auto"/>
        <w:left w:val="none" w:sz="0" w:space="0" w:color="auto"/>
        <w:bottom w:val="none" w:sz="0" w:space="0" w:color="auto"/>
        <w:right w:val="none" w:sz="0" w:space="0" w:color="auto"/>
      </w:divBdr>
    </w:div>
    <w:div w:id="1699115466">
      <w:bodyDiv w:val="1"/>
      <w:marLeft w:val="0"/>
      <w:marRight w:val="0"/>
      <w:marTop w:val="0"/>
      <w:marBottom w:val="0"/>
      <w:divBdr>
        <w:top w:val="none" w:sz="0" w:space="0" w:color="auto"/>
        <w:left w:val="none" w:sz="0" w:space="0" w:color="auto"/>
        <w:bottom w:val="none" w:sz="0" w:space="0" w:color="auto"/>
        <w:right w:val="none" w:sz="0" w:space="0" w:color="auto"/>
      </w:divBdr>
    </w:div>
    <w:div w:id="1738895229">
      <w:bodyDiv w:val="1"/>
      <w:marLeft w:val="225"/>
      <w:marRight w:val="105"/>
      <w:marTop w:val="0"/>
      <w:marBottom w:val="0"/>
      <w:divBdr>
        <w:top w:val="none" w:sz="0" w:space="0" w:color="auto"/>
        <w:left w:val="none" w:sz="0" w:space="0" w:color="auto"/>
        <w:bottom w:val="none" w:sz="0" w:space="0" w:color="auto"/>
        <w:right w:val="none" w:sz="0" w:space="0" w:color="auto"/>
      </w:divBdr>
    </w:div>
    <w:div w:id="1777603397">
      <w:bodyDiv w:val="1"/>
      <w:marLeft w:val="0"/>
      <w:marRight w:val="0"/>
      <w:marTop w:val="0"/>
      <w:marBottom w:val="0"/>
      <w:divBdr>
        <w:top w:val="none" w:sz="0" w:space="0" w:color="auto"/>
        <w:left w:val="none" w:sz="0" w:space="0" w:color="auto"/>
        <w:bottom w:val="none" w:sz="0" w:space="0" w:color="auto"/>
        <w:right w:val="none" w:sz="0" w:space="0" w:color="auto"/>
      </w:divBdr>
      <w:divsChild>
        <w:div w:id="842935328">
          <w:marLeft w:val="1166"/>
          <w:marRight w:val="0"/>
          <w:marTop w:val="0"/>
          <w:marBottom w:val="0"/>
          <w:divBdr>
            <w:top w:val="none" w:sz="0" w:space="0" w:color="auto"/>
            <w:left w:val="none" w:sz="0" w:space="0" w:color="auto"/>
            <w:bottom w:val="none" w:sz="0" w:space="0" w:color="auto"/>
            <w:right w:val="none" w:sz="0" w:space="0" w:color="auto"/>
          </w:divBdr>
        </w:div>
      </w:divsChild>
    </w:div>
    <w:div w:id="1778988275">
      <w:bodyDiv w:val="1"/>
      <w:marLeft w:val="0"/>
      <w:marRight w:val="0"/>
      <w:marTop w:val="0"/>
      <w:marBottom w:val="0"/>
      <w:divBdr>
        <w:top w:val="none" w:sz="0" w:space="0" w:color="auto"/>
        <w:left w:val="none" w:sz="0" w:space="0" w:color="auto"/>
        <w:bottom w:val="none" w:sz="0" w:space="0" w:color="auto"/>
        <w:right w:val="none" w:sz="0" w:space="0" w:color="auto"/>
      </w:divBdr>
    </w:div>
    <w:div w:id="1794522385">
      <w:bodyDiv w:val="1"/>
      <w:marLeft w:val="0"/>
      <w:marRight w:val="0"/>
      <w:marTop w:val="0"/>
      <w:marBottom w:val="0"/>
      <w:divBdr>
        <w:top w:val="none" w:sz="0" w:space="0" w:color="auto"/>
        <w:left w:val="none" w:sz="0" w:space="0" w:color="auto"/>
        <w:bottom w:val="none" w:sz="0" w:space="0" w:color="auto"/>
        <w:right w:val="none" w:sz="0" w:space="0" w:color="auto"/>
      </w:divBdr>
    </w:div>
    <w:div w:id="2024629431">
      <w:bodyDiv w:val="1"/>
      <w:marLeft w:val="0"/>
      <w:marRight w:val="0"/>
      <w:marTop w:val="0"/>
      <w:marBottom w:val="0"/>
      <w:divBdr>
        <w:top w:val="none" w:sz="0" w:space="0" w:color="auto"/>
        <w:left w:val="none" w:sz="0" w:space="0" w:color="auto"/>
        <w:bottom w:val="none" w:sz="0" w:space="0" w:color="auto"/>
        <w:right w:val="none" w:sz="0" w:space="0" w:color="auto"/>
      </w:divBdr>
    </w:div>
    <w:div w:id="2101444077">
      <w:bodyDiv w:val="1"/>
      <w:marLeft w:val="0"/>
      <w:marRight w:val="0"/>
      <w:marTop w:val="0"/>
      <w:marBottom w:val="0"/>
      <w:divBdr>
        <w:top w:val="none" w:sz="0" w:space="0" w:color="auto"/>
        <w:left w:val="none" w:sz="0" w:space="0" w:color="auto"/>
        <w:bottom w:val="none" w:sz="0" w:space="0" w:color="auto"/>
        <w:right w:val="none" w:sz="0" w:space="0" w:color="auto"/>
      </w:divBdr>
    </w:div>
    <w:div w:id="2141801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F:\Senior%20Design%20Report%2004.16.2019.docx" TargetMode="External"/><Relationship Id="rId18" Type="http://schemas.openxmlformats.org/officeDocument/2006/relationships/hyperlink" Target="file:///F:\Senior%20Design%20Report%2004.16.2019.docx" TargetMode="External"/><Relationship Id="rId26" Type="http://schemas.openxmlformats.org/officeDocument/2006/relationships/image" Target="media/image2.png"/><Relationship Id="rId39" Type="http://schemas.openxmlformats.org/officeDocument/2006/relationships/image" Target="media/image15.png"/><Relationship Id="rId21" Type="http://schemas.openxmlformats.org/officeDocument/2006/relationships/hyperlink" Target="file:///F:\Senior%20Design%20Report%2004.16.2019.docx" TargetMode="External"/><Relationship Id="rId34" Type="http://schemas.openxmlformats.org/officeDocument/2006/relationships/image" Target="media/image10.png"/><Relationship Id="rId42" Type="http://schemas.openxmlformats.org/officeDocument/2006/relationships/image" Target="media/image18.jpeg"/><Relationship Id="rId47" Type="http://schemas.openxmlformats.org/officeDocument/2006/relationships/image" Target="media/image23.png"/><Relationship Id="rId50" Type="http://schemas.openxmlformats.org/officeDocument/2006/relationships/image" Target="media/image26.jpeg"/><Relationship Id="rId55" Type="http://schemas.openxmlformats.org/officeDocument/2006/relationships/image" Target="media/image31.png"/><Relationship Id="rId63" Type="http://schemas.openxmlformats.org/officeDocument/2006/relationships/image" Target="media/image39.jpeg"/><Relationship Id="rId68" Type="http://schemas.openxmlformats.org/officeDocument/2006/relationships/image" Target="media/image44.png"/><Relationship Id="rId7" Type="http://schemas.openxmlformats.org/officeDocument/2006/relationships/footnotes" Target="footnotes.xml"/><Relationship Id="rId71"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hyperlink" Target="file:///F:\Senior%20Design%20Report%2004.16.2019.docx" TargetMode="External"/><Relationship Id="rId29" Type="http://schemas.openxmlformats.org/officeDocument/2006/relationships/image" Target="media/image5.jpeg"/><Relationship Id="rId11" Type="http://schemas.openxmlformats.org/officeDocument/2006/relationships/footer" Target="footer1.xml"/><Relationship Id="rId24" Type="http://schemas.openxmlformats.org/officeDocument/2006/relationships/hyperlink" Target="file:///F:\Senior%20Design%20Report%2004.16.2019.docx" TargetMode="External"/><Relationship Id="rId32" Type="http://schemas.openxmlformats.org/officeDocument/2006/relationships/image" Target="media/image8.jpg"/><Relationship Id="rId37" Type="http://schemas.openxmlformats.org/officeDocument/2006/relationships/image" Target="media/image13.jpg"/><Relationship Id="rId40" Type="http://schemas.openxmlformats.org/officeDocument/2006/relationships/image" Target="media/image16.png"/><Relationship Id="rId45" Type="http://schemas.openxmlformats.org/officeDocument/2006/relationships/image" Target="media/image21.jpeg"/><Relationship Id="rId53" Type="http://schemas.openxmlformats.org/officeDocument/2006/relationships/image" Target="media/image29.png"/><Relationship Id="rId58" Type="http://schemas.openxmlformats.org/officeDocument/2006/relationships/image" Target="media/image34.png"/><Relationship Id="rId66" Type="http://schemas.openxmlformats.org/officeDocument/2006/relationships/image" Target="media/image42.jpg"/><Relationship Id="rId5" Type="http://schemas.openxmlformats.org/officeDocument/2006/relationships/settings" Target="settings.xml"/><Relationship Id="rId15" Type="http://schemas.openxmlformats.org/officeDocument/2006/relationships/hyperlink" Target="file:///F:\Senior%20Design%20Report%2004.16.2019.docx" TargetMode="External"/><Relationship Id="rId23" Type="http://schemas.openxmlformats.org/officeDocument/2006/relationships/hyperlink" Target="file:///F:\Senior%20Design%20Report%2004.16.2019.docx" TargetMode="External"/><Relationship Id="rId28" Type="http://schemas.openxmlformats.org/officeDocument/2006/relationships/image" Target="media/image4.jpeg"/><Relationship Id="rId36" Type="http://schemas.openxmlformats.org/officeDocument/2006/relationships/image" Target="media/image12.jpeg"/><Relationship Id="rId49" Type="http://schemas.openxmlformats.org/officeDocument/2006/relationships/image" Target="media/image25.png"/><Relationship Id="rId57" Type="http://schemas.openxmlformats.org/officeDocument/2006/relationships/image" Target="media/image33.png"/><Relationship Id="rId61" Type="http://schemas.openxmlformats.org/officeDocument/2006/relationships/image" Target="media/image37.png"/><Relationship Id="rId10" Type="http://schemas.openxmlformats.org/officeDocument/2006/relationships/hyperlink" Target="http://www.youtube.com/watch?v=wnTHhug7CRU" TargetMode="External"/><Relationship Id="rId19" Type="http://schemas.openxmlformats.org/officeDocument/2006/relationships/hyperlink" Target="file:///F:\Senior%20Design%20Report%2004.16.2019.docx" TargetMode="External"/><Relationship Id="rId31" Type="http://schemas.openxmlformats.org/officeDocument/2006/relationships/image" Target="media/image7.jpg"/><Relationship Id="rId44" Type="http://schemas.openxmlformats.org/officeDocument/2006/relationships/image" Target="media/image20.png"/><Relationship Id="rId52" Type="http://schemas.openxmlformats.org/officeDocument/2006/relationships/image" Target="media/image28.png"/><Relationship Id="rId60" Type="http://schemas.openxmlformats.org/officeDocument/2006/relationships/image" Target="media/image36.png"/><Relationship Id="rId65" Type="http://schemas.openxmlformats.org/officeDocument/2006/relationships/image" Target="media/image41.jpeg"/><Relationship Id="rId73"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file:///F:\Senior%20Design%20Report%2004.16.2019.docx" TargetMode="External"/><Relationship Id="rId22" Type="http://schemas.openxmlformats.org/officeDocument/2006/relationships/hyperlink" Target="file:///F:\Senior%20Design%20Report%2004.16.2019.docx" TargetMode="External"/><Relationship Id="rId27" Type="http://schemas.openxmlformats.org/officeDocument/2006/relationships/image" Target="media/image3.jpeg"/><Relationship Id="rId30" Type="http://schemas.openxmlformats.org/officeDocument/2006/relationships/image" Target="media/image6.jpeg"/><Relationship Id="rId35" Type="http://schemas.openxmlformats.org/officeDocument/2006/relationships/image" Target="media/image11.png"/><Relationship Id="rId43" Type="http://schemas.openxmlformats.org/officeDocument/2006/relationships/image" Target="media/image19.jpeg"/><Relationship Id="rId48" Type="http://schemas.openxmlformats.org/officeDocument/2006/relationships/image" Target="media/image24.png"/><Relationship Id="rId56" Type="http://schemas.openxmlformats.org/officeDocument/2006/relationships/image" Target="media/image32.jpeg"/><Relationship Id="rId64" Type="http://schemas.openxmlformats.org/officeDocument/2006/relationships/image" Target="media/image40.jpeg"/><Relationship Id="rId69" Type="http://schemas.openxmlformats.org/officeDocument/2006/relationships/image" Target="media/image45.png"/><Relationship Id="rId8" Type="http://schemas.openxmlformats.org/officeDocument/2006/relationships/endnotes" Target="endnotes.xml"/><Relationship Id="rId51" Type="http://schemas.openxmlformats.org/officeDocument/2006/relationships/image" Target="media/image27.jpeg"/><Relationship Id="rId72"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hyperlink" Target="file:///F:\Senior%20Design%20Report%2004.16.2019.docx" TargetMode="External"/><Relationship Id="rId17" Type="http://schemas.openxmlformats.org/officeDocument/2006/relationships/hyperlink" Target="file:///F:\Senior%20Design%20Report%2004.16.2019.docx" TargetMode="External"/><Relationship Id="rId25" Type="http://schemas.openxmlformats.org/officeDocument/2006/relationships/hyperlink" Target="file:///F:\Senior%20Design%20Report%2004.16.2019.docx" TargetMode="External"/><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image" Target="media/image22.png"/><Relationship Id="rId59" Type="http://schemas.openxmlformats.org/officeDocument/2006/relationships/image" Target="media/image35.png"/><Relationship Id="rId67" Type="http://schemas.openxmlformats.org/officeDocument/2006/relationships/image" Target="media/image43.png"/><Relationship Id="rId20" Type="http://schemas.openxmlformats.org/officeDocument/2006/relationships/hyperlink" Target="file:///F:\Senior%20Design%20Report%2004.16.2019.docx" TargetMode="External"/><Relationship Id="rId41" Type="http://schemas.openxmlformats.org/officeDocument/2006/relationships/image" Target="media/image17.png"/><Relationship Id="rId54" Type="http://schemas.openxmlformats.org/officeDocument/2006/relationships/image" Target="media/image30.png"/><Relationship Id="rId62" Type="http://schemas.openxmlformats.org/officeDocument/2006/relationships/image" Target="media/image38.png"/><Relationship Id="rId70" Type="http://schemas.openxmlformats.org/officeDocument/2006/relationships/image" Target="media/image46.png"/><Relationship Id="rId1" Type="http://schemas.microsoft.com/office/2006/relationships/keyMapCustomizations" Target="customizations.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2830DA-33F3-496A-9604-36D3523B66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24</TotalTime>
  <Pages>61</Pages>
  <Words>13493</Words>
  <Characters>100919</Characters>
  <Application>Microsoft Office Word</Application>
  <DocSecurity>0</DocSecurity>
  <Lines>840</Lines>
  <Paragraphs>22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14184</CharactersWithSpaces>
  <SharedDoc>false</SharedDoc>
  <HLinks>
    <vt:vector size="6" baseType="variant">
      <vt:variant>
        <vt:i4>6160410</vt:i4>
      </vt:variant>
      <vt:variant>
        <vt:i4>135</vt:i4>
      </vt:variant>
      <vt:variant>
        <vt:i4>0</vt:i4>
      </vt:variant>
      <vt:variant>
        <vt:i4>5</vt:i4>
      </vt:variant>
      <vt:variant>
        <vt:lpwstr>http://noxim.sourceforge.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Gantz, Tyler J</dc:creator>
  <cp:keywords/>
  <dc:description/>
  <cp:lastModifiedBy>Tyler Gantz</cp:lastModifiedBy>
  <cp:revision>32</cp:revision>
  <cp:lastPrinted>2012-11-01T15:56:00Z</cp:lastPrinted>
  <dcterms:created xsi:type="dcterms:W3CDTF">2018-11-06T21:26:00Z</dcterms:created>
  <dcterms:modified xsi:type="dcterms:W3CDTF">2019-05-07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b3b7bc3d-dd15-305c-9950-7ea68328120d</vt:lpwstr>
  </property>
</Properties>
</file>